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1636250267"/>
        <w:docPartObj>
          <w:docPartGallery w:val="Cover Pages"/>
          <w:docPartUnique/>
        </w:docPartObj>
      </w:sdtPr>
      <w:sdtEndPr/>
      <w:sdtContent>
        <w:p w14:paraId="0BFEAF52" w14:textId="7C98BAD1" w:rsidR="00F124B7" w:rsidRDefault="006204D5" w:rsidP="006204D5">
          <w:r>
            <w:rPr>
              <w:noProof/>
              <w:lang w:val="en-GB"/>
            </w:rPr>
            <mc:AlternateContent>
              <mc:Choice Requires="wps">
                <w:drawing>
                  <wp:anchor distT="0" distB="0" distL="114300" distR="114300" simplePos="0" relativeHeight="251693056" behindDoc="0" locked="0" layoutInCell="1" allowOverlap="1" wp14:anchorId="5E60A06D" wp14:editId="52FDD8C4">
                    <wp:simplePos x="0" y="0"/>
                    <wp:positionH relativeFrom="column">
                      <wp:posOffset>-881380</wp:posOffset>
                    </wp:positionH>
                    <wp:positionV relativeFrom="paragraph">
                      <wp:posOffset>-856615</wp:posOffset>
                    </wp:positionV>
                    <wp:extent cx="7625080" cy="10776585"/>
                    <wp:effectExtent l="0" t="0" r="0" b="5715"/>
                    <wp:wrapNone/>
                    <wp:docPr id="171304122" name="Rectangle 16"/>
                    <wp:cNvGraphicFramePr/>
                    <a:graphic xmlns:a="http://schemas.openxmlformats.org/drawingml/2006/main">
                      <a:graphicData uri="http://schemas.microsoft.com/office/word/2010/wordprocessingShape">
                        <wps:wsp>
                          <wps:cNvSpPr/>
                          <wps:spPr>
                            <a:xfrm>
                              <a:off x="0" y="0"/>
                              <a:ext cx="7625080" cy="10776585"/>
                            </a:xfrm>
                            <a:prstGeom prst="rect">
                              <a:avLst/>
                            </a:prstGeom>
                            <a:blipFill>
                              <a:blip r:embed="rId11"/>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E2D18" id="Rectangle 16" o:spid="_x0000_s1026" style="position:absolute;margin-left:-69.4pt;margin-top:-67.45pt;width:600.4pt;height:848.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AAAAAABBQACSUT/2wCEAAEBAQEBAQEBAQEBAQEB&#10;AQIBAQEBAgICAgICAgICAgICAgICAgICAgICAgIDAwMDAwMDAwMDAwMDAwMDAwMDAwMBAQEBAgEC&#10;AwICAwMDAwMDAwMDAwMDAwMDAwMDAwMDBAQEBAMDAwQEBAQEAwQEBAQEBAQEBAQEBAQEBAQEBAQE&#10;BP/AABEIDbQJsAMBEQACEQEDEQH/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cf&#10;3nh1y3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kU0XmlVT+kep/wDWH/FfYr5L5fPMm4R25H6Y/UlPpGhFf96JCj0LV6EfKuy/v29SE/AO+T/S&#10;LSo/MkL+fSg95iKoQAAUAwAOAHWTgAUUGAOA69731v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xSzJCupz/rAfU/63sPcx8zWvLEHjXDZOEjWmuQ+gHoPM&#10;nA+2gJNve/W+wQ+LOf8ASoKanPoB/hPAdMc9Q87XbhR+lB9B/wAVPvFbmfmu65pm8Sc0QV8OJSdC&#10;D/K3qxyfkKAY8cwcx3HMUuuU0UfBGD2qP8p9W4n5DHWD2Geg/wB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T3QxeOLWf1S+r/Yfj/ivvJz2o5e/ddj9W4/UuaMK&#10;8REK6R/tst8wV9Op+9u9l/d9n9Q4756N9kY+EfnlvmCPTqb7lTqQ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qPUVCQLzy5HpT/AIk/0HsE84872/KkdMPO&#10;wrHED9vc/otR9rcB5kBXmfmuDlyOho8zDsj/AOfm9F/meA8yGOSV5WLubn8f0H+A94sbvvFxvs7X&#10;FyxZ2/Yo8lUeSiuB+ZqST1jzue6T7xMZ52LMf2KPIAeQHkP25z1j9lnRf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Z6eLzSqn9n9T/AOsP+K/T2I+VNibmK/it&#10;c6S2qQjyjXLfZUYHzI6POXNoO93kdvnSTqcjyRct+3gPmR0ofeZUcaxKEUABQAAMAACgA+zrKJEE&#10;YCqKAAAAcABjr3u/V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h1NUsA0rZpSPp/T/E/8U9xnz17hRcuKba2o9yRw4rCCMFvVvMJ+bUFAwD5u50j2JTBDR5yOHFY&#10;6ji3qfRfzOKVZWZnYsxLMxuSfeMl3dy38rTTMXdyWZmNSSf9WBwAwMdQFc3Ml5I0srFnY1ZjxJ/1&#10;fkBgdcfabpj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p5oItEZkP1k+n+sPp/t/eSPtFy/wDQ2jX0g75zRK+USn/n5qn5hVI6nX212X6O2a7cd0xotfKN&#10;T/z8an7AD1P9y/1Jf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QKqrEV44yDJ9Cf9T/xv3D/P3uOu06rOwIafKyScVixwHkX/AGhfOpwI05y54G2VtbQgzZDvxEXy&#10;HkX/AJL55wGckkkkkk8kn3jlJI0rFmJLEkkk1JJySSeJPUGO7SEsxJJNSSakk+ZJ66906r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khjMsqR/6o8n/D&#10;8/7x7N9h2h99vIrROMjgE/wqMsfyUE/l0Z7NtrbxdR2yfjYAn0UZY/kAT0owAoCgWAFgB7zStrZL&#10;ONIYxpRFVFA8lUAAfsHWVEEC2yLGgoqKFUeiqKAfsHXft/p3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uq6wLeKI+v6M4/H+A/wAf96/1/cIe4PuR9PqsdubvqVlmU/B6&#10;qh/i8mb8PAd2VifnPnn6fVaWTd/CSUfh9VU/xeRP4eAzkNHvH8muT1DBNcnr3vXW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dsfFZWmI5b0p/r&#10;D6/7z/vXufvZ3YNCSbjIMtWKL/SggufzICg8cMPPqZfbDZtCSXzjLfpx/wClBqx/MgD8j69OXucu&#10;pb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bKusteKI8/R3H+9D/H/&#10;AB9wN7g+5Bq9htzeqyzqfyKxkfsLfkvr1D/OnPNNVnZN6rJKD+1UI/YW/IevTV7gjqH+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kiF3V&#10;F+rNpHtVY2cm4TJBEKvIyoo+bGn7PU+Q6U2dq99KkMYqzsFH2k0/Z6/LpSIgRFQfRV0j3mrtG2x7&#10;PbRWsfwxoFHzI4n7Sak/M9ZVbdYptkEdvH8MahR86cT9pOT8z1y9mPS3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a6urteKI/4O4/3oe4D9xPcTxNW37e2MrNMp4+RRCPLyZhx4&#10;DFSYd53531arKybGVllU8fVVP/Hm/IeZ6a/cF9RD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5Y+K7NKfovpX/XP1/2w/wB79zH7&#10;QbD9XdPfuO2EaI68DK4yf9qv/HgepQ9stn+one8cdsQ0p/zUYZP+1X/jw6dveRvU4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TZWVdrwxHn6O4/3of8T7gX3H9wiS+3WLYys0qn&#10;j6ohH7GP2qPOsPc886mrWVm39GWQH9qKR+xj+Q8+mr3BPUQ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AvwOSeAB72qljQZJwAP&#10;PraqWNBknAA8+lHBF4YkT8geo/4n6+8yeUNjHL23xW1KPp1y/OR8t9tPhHyA6yi5a2kbJZRwfiA1&#10;P83bLfs4D5AdZfYm6Pe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bayq03iib1fR2H&#10;4/wH+P8AvX+v7g73H9wvA1bfYP3ZWeVfw+RRSPxfxEfDwB1VpE3PPOngarKzbuyJZF/D/RU/xfxH&#10;y4DNaNPuAOoY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qZRReSYMf0x+s/6/4/3n/evche2exfvnc0dhWOD9Z/QsD2D82o&#10;aeYU9DbkLaP3pfqzCqQ/qN6age0f71n7Aenz3ld1kV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UCrqvGDHGf3D+o/0/437h33H5//AHWGsLJv1jiWQf6ECOCn+M+v4R/S4Rlzxzl+7QbS&#10;1b9U4dx/oYI4D+mf+Mj58Gb3jj1Bn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0UXjhBP6pPWf8AW/H+8f737yn9&#10;rdj/AHTtomYUe4Pin10Uog/ZVv8AbdZDe320fu2wEjDvnPiH/S0og/Z3f7bqX7knod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Q6upEK6V5lYcf4D+v/FPcYe4fPQ5djNrbEG5ccfKFCPiP9I/&#10;hH+2OKBgDzrzcNjj8CAgzuP+can8R/pfwj8zigLGSSSSSSTck+8YHdpWLMSSSSSTUknJJJ4k9Y/u&#10;5kJZiSSSSSakk5JJPn173Xqv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ZoI/LKifgm7f6w+vs85a2dt/vobUcHcaz6Rr3O&#10;fyUGnzoOjfYdrO83cVuODMNR9EGWP7AafOnSi95oxxrEoVQAAAABwAGAB1lOiBAFAoAKADyA697v&#10;1b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jVNQsCX+rtwi/8Sf8AAewLzzzlHypb0SjXEgPhIeAH&#10;DW39EeQ/EcDFSAlzbzOnLsHbRpnBEa+n9Jv6I/mcepDCzM7FmJLMbkn3ihdXMl7I0srFnclmY5JJ&#10;yT1jlcXD3cjSyEszEszHiSeuvbHTP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646KweUjk+hf9b8/wC8/wC9e579&#10;m9k0rNuDjj+jH9gozn9ukA/Jh1MftftOlZL1hx/ST7BQsf20H5Hpz9zr1Lv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immWFC7f8gr/U/wBPYb5p5mg5WtTPLljURx1oZHpw+QHFj5D1JAJHzBvsXL9u&#10;ZpMngiVy7en2ep8h86Ap+SRpXLubk/7x/h7xE3bdZ96uHubhtTuan0A8gB5ADAHWNO5bjLu0zTzG&#10;rMfyA8gPQAYH+frh7LukP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2AWIA5JNgPbkUTTMEQVZiFAHEkmgH7erxxt&#10;MwRRUsQAPUk0A6UcSCKNIx/ZW1/97P8AsT7zT5e2ldisobVf9DQBiPNzlj+bEnrKrZttXaLWO3X8&#10;CgE+rHLH8ySesns56M+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4u6xqXc2VRcn2X7rukOy273Nw2lEFSf&#10;MnyAHmScAevSLcNwi2uFp5m0ooqT5n0A9SeAHr0n552ncseAOFX+g/4r7xC5o5ln5oujcS4UYjjr&#10;VY09BwqTxY+Z+QAGNPMO/S8wXBmkwoxGlahF9PtPmfM/KgGH2HOiL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qbQR65tZHEY1f7E/T/AH3+HuSPa3ZP3ruaysKpbjxT6a60QfbXuH+l6Hft7tX7wvxKwqsA8Q+m&#10;vgg/b3D/AEvT37yo6yF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xNuTwBySfdJZVhUu5CqoLMxNAABUkk&#10;8ABxPVXdYlLMQAASSTQADJJPoOmOrqfM2lf82p4/xP8AX/invFLn7nNuabjRESLaInwxw1ngXI9T&#10;+EHgvkCT1jrzlzS3ME2iMkQRnsHDWeGs/b5DyHoSeofuP+gX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T5RReOAEj1Ses/wCt+P8AeP8Ae/eUvtXsv7r2wTMKPcN4hrx0DtQfZSrD/T9ZC+3m1fu+wEjC&#10;jTnxD66OCD7Kdw/03Uz3JfQ7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pqrqm94EPA/wA4R/vX/FfePfuj&#10;zt9UzbZat2KaTuD8bA/AP6Kn4vVsYAOqF/cHmvxybC3PaD+sw/ER+AfIfi9TjgDVs9wn1E/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ZIozLIkY/tNY/635/3j2a7Jtbb1dxWqVrI6qSPJeLH8lBP5dGO&#10;0be263MduvF3AJ9BxJ/IAn8ulGAAABwBwB7zWghW2RY0FFVQqgcAqigH5AdZWRRrCoRRQKAAB5AC&#10;gHXft3q/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UOrqfCulD+4w4/wH9f8AinuLvcnnT9wQ/S27f4xKvEcYozjV&#10;/pjwX0y3kKx/z1zV+5Yvp4D+vIOI4xocavtPBfTJ8hVj94wk16x/Jr173r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OWOjuzyn6AaF/1zyf94/3v3NHs5s3j3Et84xEvhof6b5Yj5qoofk/Uq+1+1+L&#10;NJdsMIPDT/TNkn7Qop/tunb3kR1Nf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WKaZYYy7c/hV/qf6ew3zVzJFyva&#10;NcSZY9sSVoXcjA+wcWPkPnQEj5h3yPl+2ad8ngiVy7ngPs8yfIfOg6T7u0jl3N2Y3PvD/cL+XdJ3&#10;uJ21PIxZj8/l6ADAHkAB1jNfXsm4ytPMdTuak/5B6AcAPIdcPaPpJ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KGmj8UKLaxtqb/AFzz/vH095gch7N+5NrhiIo7r4snrrk7qH5qKL+XWTXKG1/u&#10;nb4oyKMw8R/9M+aH7BRfy6z+xh0J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okKCSQABck+2Lq5jso2mlYKiKWZjwCgV&#10;J6annS1RpJCFVQWZjwAGSemCpnM8l/7C8IP+J/1z7xD5y5pk5quzMaiJarCh/Cnqf6TUq35DgB1j&#10;TzTzC/MVyZMiNarEvovqfm1Kn8h5dR/YS6DX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npo&#10;/LMi/i+pv9Yc/wC8/T2JuT9n/fu5QW5FVL6pP+aadzftAp9pHR/yvtn73vooSKrq1P8A6RO4/tpT&#10;7T0ofeZXWUP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TTXVFyYEPA/zh/wAf6f7D3jt7qc4/XSHbbdv04z+swOHk&#10;HBfsQ8f6X+lzCXuJzP8AVP8AQQHsQ/qkficcF+xfP+l/pctvuGOos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dcdHYPKR9ToX/ez/AMR/tvc9ezOz0E9+w40hjP7Hf/nwA/IjqY/a3bKC&#10;W8YcaRIfkKM3/Po/I9Ofudupd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otXUeCPg/uPwn+H+P+w9x37ic3jlq18KE/4x&#10;MCEpxReBf8uC+rZyFPQK525lGw2+iM/rSghKcUHAv+X4fU/IHphJvyeSeST7xUJLGp6x1JLGp697&#10;11r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pRwR+KJE/IX1f655P8AvPvMzlHaP3Ft&#10;0FsRRggZ/wDmo/e37CafYB1lJy3tv7osYYCKMEBf/Tt3N+wkj7B1l9iTo8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i7rGrOxs&#10;qi5Psu3bdIdlt3upzRI1qfUngAPmTQD5npFuO4RbXA9xMaKgqfU+QA+ZOB8+k9NK00jO354A/oPw&#10;PeHG/b3NzDdPdTHLHC1wiDgo+QH7TUnJPWMG87tJvVw9xLxY4Hkqjgo+Q/maniesXsn6K+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pFJH5J0H4U6z/sP+N+xdyLtH763SCIiqq3iv6aY+&#10;6h+TEBfz6E3KG2/vTcIYyKqreI/+lTu/mQB+fSg95hdZN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TNXVGt/Ep9CH1f4n&#10;/jXvGT3Q5u/fVz9HA36MDGpHCSUVBPzC5VfnqOQR1AnuBzL+9J/pYT+lEe4g4eTgT9i8B86n06ge&#10;4q6jr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nbHR2V5D+ToH+w5PuffZjad&#10;KT3zDiRCh+Qo7/kSU/MHqZfa3btKTXZHEiJT8hRm/aSv7OnL3OfUt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Eq5/DHZT+4/C/&#10;4f1PuNvcnmz+r1p4EJpPOCFpxRODP8j5L86kfD0BueuY/wByW3hRn9aUEL6ovAt/kX558j0xe8WO&#10;seO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pRwR+KGNLWIX1f655P8A&#10;vPvMvk7af3LttvARRhGGceet+9gfsLU+wdZR8tbd+6rGGGlCEDN/p37m/YTT7B1l9iXo9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4sw&#10;RWZjZVFyfaLcdwi2qB7iY6UjUsx+Q8h6knAHmSB0lvbyPb4nnlNERSzH5D0+Z4AeZx0nppTNIzni&#10;/Cj+g/A94bcw73LzFdyXUvFj2rWoRBhVH2Dj6mp4nrF/e92k3u5e4k/EaKPJUHAD7Bx9TU+fWL2S&#10;9FP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Z6WPyTxr+A2o/6w5/3n6exPyb&#10;tP763O3gIqusO/poj72H5hafaehByrt3703CGI8NYZv9Kncf20p+fSh95k9ZQ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0189y&#10;IVPA5k/1/wAD/Ye8dvdnmr6yUbbC3ZEQ0xH4pPJfsQHP9I+q9Qn7kcxfUSCwiPahBlI838l+xeJ/&#10;pfNem33DHUV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0x0f+clP/BF/3s/8R7nH2Y2rVJcXrD4QIUPz&#10;Yh3/ADAC/kT1Lntbt2pprsjgBEp+Z7m/kF/b06e5/wCpk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wVEwgiL/wBo+lB/j7CPOvMq8sWL&#10;zCnit2QqfNyOP2KO4+tAPPoN81b6NgtGlFPEbtiB83Pn9i8T9lPPpPkkkkm5JuSfeIEkjTMXcksx&#10;JJOSSTUk/MnrGaSRpWLMSSSSSeJJyT117p1T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KClTxwRgixI1H/AGPPvLv292r907TApFGkHjP9&#10;sncPzCaQfs6yW5L2/wDdu2wqRRnHiN9sncPzC0H5dSPY16FX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okKKnAHE9aJpk9MNXP5peDdE9Kf8&#10;Sf8AY+8SOfuZzzNfMyH9GKscPoRXL/7civ8ApQoPDrG3nPf/AN/XZKGsUdUj9CK5b/bEfsA6i+wP&#10;0E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&#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yQp5JY0/DMAf9b8/7&#10;x7NNk247veQ2o/0SRVJ9FJ7j+Qqfy6MdosTud1Fbj8bqp+S1yfyFT0pPebSIIwFUUAAAA4ADA6yt&#10;VQgAGAMAfIde926t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Qq2bxR6VNnk4FvwPyfcV+6fM/7otPpIjSW4BBpxWLgx/23wj5avTqPfcLf/wB2&#10;W300ZpJMCMcVj4Mfz+Efn6dMnvGPqAe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Thj&#10;0vKz/wCoWw/1z/xq/uWfaDa/q9xe5IxBGaH0eSqD/jOvqSPbKw+ovXnIxChp8nk7R/xkN08e8l+p&#10;4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u&#10;iQoLE2AFyT7T3d1HYxPNKQqIpZmPkqip6ZuLhLWNpZDRUUsxPkAKnpOzymaVnN7E2UH8D8e8NOZN&#10;8k5ivJLuTGo0Rf4IxhV/IcfU1Pn1i7v27vvl09w1aMaKP4UGFH7OPqanz6xeyLon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PdAmmC5+rsW/2H0H+9e8nfaPbPo9sM5HdPIzf7ROwfzDH8+p/9trD6Xb/ABSMzOzf&#10;7VewfzBP59Tfcp9SD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N2Qm0qIVPL+p7f0/p/sT7hH3e5l8GNdsiOXpJNQ8EB7V/2xGo+dAvk3UUe5e/&#10;eCi2EZy9Hlp5KD2r+ZFT8gPI9NHvH3qF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YBJAAuSbAe7IhkIVRUkgAepOOrIhkIVRUkgAepOOlKihEVB9FUL/ALb3m5s+3jarSG2X/Qo0T7Sq&#10;gE/man8+ssNssxt9vHAP9DRV+0gAE/mc9cvZl0u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izBFZ2NlUXPtBum4x7RbyXMpokaFj86cAPmTQD5npHuF&#10;6m2wPPJhUUsfnTy+0nA+Z6TkkhldpG+rG/8AxQf7Ae8Lt23OXeLmS6mNXkYsfQegHyUUA+QHWLG5&#10;X8m6TvcSfE7Fj6D0A+QFAPkOuHsv6R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pNGmuoQEXCnWf8AYfT/AHm3sZcgbZ+9N2t0IqqP4rel&#10;IhrFfkWAH59Cnkuw/eG5QqRUK3iN9kY1D9rAD8+n/wB5fdZL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TXkJv0wqf9qf8A4gf8T/tvcCe8HMep&#10;k2yI8KSzU9T8Cn7B3EfNT5dQ77m75UpYRnhSSWnr+Ff+fiP9Kemv3BXUQ9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Tpjk/zklv6ID/ALyf+I9zl7L7bqkuLsj4VWJT/pjrb9mlf29S57WWNWnuSOAWNT9vc3+B&#10;enT3P3Uy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wdxGjO30UXPsu3bc49mtpLqX4Y0LH5nyA+bGgHzPSLcb9Nsge4k+FFLH5+gHzJoB8z0nHcyOzt9&#10;WNz7wt3K/k3W4kuZTV5HLt9pPAfIcAPICnWK9/evuMzzyGrOxY/n5D5DgPl1x9oukn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T9Rpop4+OW9Z/2P0/3i3vLH2y2393bRESKNKWmb/b&#10;Gi/8YVesjuQrD6HbI68ZC0p/2xov/GQvUr2P+hl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TXkJv0wqf9qf/AIgf8T/tvcCe8PMWpk22M8KSzU9T8Cn7&#10;B3EfNT5dQ77m73UpYRnhSSWnr+Ff+fiPmp6a/cFdRD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5KpZlUfVmCj/Y+3&#10;raBrqRYkyzsqqPUsQB/M9PW8DXMixrxdlUfaxAH+HpSgBQAPoBYe84bO1WyhSFPhjRUX7EUKP5Dr&#10;LS2gW1jWJeCKqj7FAA/wdd+1PT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FmCKzsbKoufaHctwj2q3kuZTRY0Zz86DgPmTgfM9JL68Tb4XnkNFRSx/IcPtPA&#10;fPpOSOZHZz9WN7f8R/sPeFm6bjJu1xJcymryOWPoK8APkBgfIdYrbhfPuU7zyfE7Fj8q8B9gGB8h&#10;1w9oOkf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25CWyrCPq3qb/WH0/25/wB69wf7xb/4Uce3RnL/AKstP4VNEH5sCx9NKnz6if3O3nw40sUOX/Uk&#10;/wBKD2j8yCf9qPXpp94/9Qv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0SACSbAC5J9tTzpbI0khoqKWYngFUVJ/IDpuWVYFLu&#10;aKoLEngABUn9nSdnkMsrufoT6R/h+PeFvMG8Pv15Ldv/AKIxKj+FBhR+SgD7esWN73Nt4upLhvxs&#10;dI9FGFH5AD8+sXsm6K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oVdLoi0D9Uh0/7D8/8U9xT7tb7+7rAWiHvuDQ+oiShb9pKr8wW9Oo79x94+hsxbqe6c0PyjWhb&#10;9poPmCfTpk94y9QH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TDVy+WdrfpT0L/sPr/vPvELn3ff3/ucsimscZ8KP00oSKj/TNVh8iOsa&#10;ect3/fF/I4NUQ+GnppUmp/M1P2EdRfYM6Cv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IpU11&#10;EQ/AbUf9hz/xHsU8k2H7y3a2i8vFDn/SxVkP7QtPz6EXKVn9fuMEfkJA5+yPvP8Ax2nSg95j9ZP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YKmXxQuwPqPpX/&#10;AFz/AMU+vsHc+b5+4dsllU0dx4UfrreoqPmq6mH2dBnm/dv3NYSSA0dh4cf+meoqPsFW/LpPe8QO&#10;sZe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0ZCXU&#10;6xD6ILt/rn/ig/3v3jb7v739ZepZIe2Bat/zUkAP8l0/YSR1BfuZu31N0lqp7YVq3/NR8/yWn7SO&#10;m73EPUZ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umYKpZjYKLk+0e4XqbbBJcSfDGj&#10;O32KCf2mlB8+k15dJYxPNJhUVmP2KK9Jp3Luzn6sxY+8J9wvX3KeS4k+KR2dvtYk4+QrQfLrFK9u&#10;3v5nnf4nZnP2sa0+wcB8uuPtH0l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UGvk0RB&#10;AeZDY/6w+v8AxHuJPd7eforFLRT3XD93/NOOjH9rFftFeo39y91+ks1tlPdM2f8ASJQn9p0j5ivT&#10;L7xq6gf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xVsnknYA8R+gf8T/ALz7xM9yd4/e+6y0NUhpCn+0rq/42Wz6U6xx573T95bi4BqsX6S/&#10;7Wur/jRP5AdRPYC6Bv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scriON3P9lbj/X/AB/vPsl5j3YbHYzXR4xoSvzc9qD82IHRXve4&#10;jabSW4P4EJHzY4UfmxA6ThJJJJuSbkn3hWzFySTUk1JPEk9YqsxcliakmpJ4knrr3Xqv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uyMlo0jH9trn/WH/ABv3CvvLu/g28NkpzIxl&#10;f/SphQfkWav2r1FfuhuXhQRWqnMjF2/0qYA/Mmv+16aPePPUJ9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njHLaJ2tyz2/2AH/FSfeRXsxZ+HaXE/8AHKqflGlf8Mh6m/2ttdFrNN/H&#10;IF+0Itf8Lnpw9zN1KP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0w&#10;1knkne30T0D/AGH1/wB5v7xF9wt3/fG7TMDVYz4KfZHUH8i+oj7esa+dty/ee4ysDVYz4S/YlQf2&#10;sWP59RfYJ6Cf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p/&#10;pF008Q/qNX+3JP8AvXvLX21s/o9mg9X1yH/bO1P+MheskuRbX6Xa4a8WDOf9sxI/lTqT7HfQu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HK/jjd/9SpP/FPZNzDug2WxnuvO&#10;ONivzc4UfmxA6LN63AbXaS3H8CMR824KPzYgdJsm/J5J5JPvClmLGpyTkk+fWKbMWNTknJJ8+ve9&#10;da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AyEmmJYweZG5/1hz/AL3b3DvvHuv09nFaKczSFm/0kQGPzZlP&#10;5dRj7n7j4FrHbA5lfUf9JHn/AI8V/Z0ze8ceoN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ZK99U5X8RqF/2P1P+9+8VfdPdP3juzoDVYFWIelR3t+epip/0&#10;vWPHuHuH1u4sgOIlWMelfib+bUP2dQvcc9Ab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uiQoJP0Aufae7uVs4nmc0WNGdj6KoLH+Q6ZuJ1to2kfCopZj8lBJ/k&#10;Ok07F3Zz9WYsf9j7wgvLpr6Z5ny0js7f6ZmLH+Z6xNu7lryV5X+J2Zz9rEk/4euPtN0n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otY+inf+regf7H6/wC8X9x97nbn+7tolANGmKwj/bHU37UVh+fQM59v/odskAwZCsQ/2xq3&#10;/GQ3TD7xQ6xy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nfHL+3I35L6f9sP+N+8hPZa1029zP/FIiV/0ilv+snU1e1dvpgnl&#10;/idUr/pFJ/5/6cfc2dSt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TVkX5&#10;jj/13I/3gf8AE+8f/ejctctvaA/CrSsPm50L+zQ37eoZ9077VJBbA8FaRh/pjpX/AI637emz3B/U&#10;S9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T7Qi1Oh/wBUST/t7f8AEe8pvae28DZ1f/fksr/bQiP/AKx9ZC+3MHg7YrfxySN9&#10;tDo/586l+5K6Hf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MFY+uok/op0&#10;D/YfX/eb+8QfcDcf3nu9w4OEfwl+yIBD+1gT+fWNHOl99fuUzA1Ct4Y/5tjSf+NAn8+o3sG9Bb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UVOLQRD/m2D/txf3mNyPbfSbRaJ6wq/wDzk/U/5+6yf5Ug+n222X/hSt/vff8A8/dZ&#10;vYq6EP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TMFVmP0UFj/sPaTcLtdvgknb&#10;hHG8h+xFLf5Ok15cizheZuCIzn7FBP8Ak6TJJYlj9Sbn3g9LK07s7ZLEsT6kmp6xMlkMzF2yWJJP&#10;zJqeuvbfTf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pwLAD+gt7zlsLf6SCOL+CNE/3lQP8AJ1lxaQ/TxJH/AAoq/wC8gD/J&#10;137V9KO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otY+ink/q3oF/wDH6/7x7AHu&#10;buH0GzzAYMpSIf7Zqt/xlW6BvPt59HtktOMhWMf7Y1P/ABkHph94ndY49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WSEXmiH9&#10;ZFH+8j2Z7Jb/AFl7BF/HNEn+9Oo/y9GG0Q/U3cMf8Usa/tcDpSe83essO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bci3pjT+rFj/ALDj/ifcFe9N/Rba1B4l5WH2AIv+F+oj&#10;91LyiwW48y8h/IBV/wCPN00+4E6hv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k0YvUxf65P+2BPsYcgW/wBTvNqvpIX/AOca&#10;M/y/h/4voT8mQ+Puluvo5b/eFZ/+fen/AN5gdZM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yV7ap9P8AqEC/8T/xPvFj3Wvvq93dK4hjjjH5jxD/ADkp+XWPXuNd/U7kyVxE&#10;iJ+ZGs/8f6he426An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Ox4vOT/AKmMn/eQP+J9yX7TW/jbwrf77ilf9oCf8/8AQ99t&#10;4fF3MN/BHI37aJ/z909e8pesg+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Tk7a5pWvcFzY/4fQf7x7wo5hvv3lf3E/k80jD/S6jp/lTrFTfLv668nm8mlcj/S6jT+VOsXsm6K&#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pyxo9crfkKB/tz/xr3MvsvBqvLiX+GEL/vbg/wDPnUpe1kOq5mk/hiC/704P/PnT&#10;t7yL6m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hI2hHf/AFKlv9sPZVvt7+7r&#10;KecGhjhkcfaqEj+dOi/drr6G1mm/gjdh9oUkfz6TXvCTrE/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p2xq+iVv6sF/&#10;2w/437n72UgpHdyerQr/ALyJCf8Ajw6mX2qhpHcSerRr/vIc/wDP3Tl7nLqW+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otY2mnkt9TZf8AbkX/AN49x97n3n0mzTDzkaOMfm4Y/wDG&#10;VI6BnP1z9NtcoHFyiD82BP8AIHph94odY5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PWPFoCf9VISP9sB/xHvJX2bh&#10;0bbK/m1ww/JY4/8AKT1O/thFosJH/inb9gRB/hr1O9y31JP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TdkWtHGv5Z7/AO2H/G/cLe9N3otbaD+OV5P+caBf+svUWe6dzot4If4pGf8A&#10;3haf9ZOmj3jx1CX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T7RD/Jo/8ST/AMnH3lX7Vw+Fs0TfxvK37JCn/PvWRPt5&#10;Ho2uM/xNIf8AjZX/AJ96l+5F6G/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TRkW&#10;vJGv9ELf7c2/4j3jh7y3XiX8MPkkGr83dv8AIg6g33RuNd3FF/BFq/N2I/wKOm73D3UY9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KGmFqeID/UA/7fn3l/7fw+Bs1qvrGW4U+N2f8A5+4+fHrJrk2Lwtrtx/Q1cKfEzN/l&#10;/Pj1n9jHoT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MVc16hh/qQFH+2v/AMT7&#10;xM9zLr6neZ6cE8NB/tY1r/MnrHHn64+o3SX0QIg/JFJ/mT1E9gLoG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KSEER&#10;RA/URqD/ALYe80uVovA2y0X0toa/aY1J/n1lTy/F4Nhbr6QRV+3Qtf59ZPZ90b9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J2oYtPKTz+4R/sAbD/ePeFfM1z9ZuNzL/FPKR9mtgP5U&#10;6xW3+f6q+uJPWaSn2BiB/IDrD7I+ij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pTgWAH9Bb3nHtsfg28SD8MaDGBhQO&#10;strJPDhjX0RR+xQOu/a3pV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s3Ewt42kPBVL&#10;H7ACf8nTc0ghRnP4QT+wV6TBJJJP1JufeC7uZCWPEkk/aesRXcyEseJJJ+0566916r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dqNTKv01MBf/X9uRR+KwX1IH7TTpyKPxWC+pA/aadKf3nZ1l5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jmOmGVh9RGSP9t7D/Nlx9Ntl2/pbygfayFR/M9E3MU309hcP5iGSn2l&#10;SB/M9Jv3hf1ix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kh5miH9ZV/wB7Hsz2VPEvIF4VmiH7XUdL9qXXdQj1ljH7&#10;XHSk95u9ZY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Rqs6aeUj+gH+3IH/ABPs&#10;C+5U/gbLcerCNR/tpUB/lX/B0EeepvB2qc+ZCL/vUig/yr0we8Sesbe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s1ON&#10;U8I/5uA/7Y3/AOI9iHlNPE3S0H/LzAf2SKf8nR3y2nibhbD/AIfEf2OD/k6UXvM/rKX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qFXtanI/1ThR/vf/ABHuLfd6bwtpC/xzxr+xZH/5&#10;96j73Ll8PbQP4pkX+TN/z70ye8YeoA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k0nNTF/rn/ej7FvIieJvFqKV/VB/&#10;3kE1/KlehLyemvc7ccf1K/sBP8qdP/vMPrJv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pvyJ/aQf1kv/vB/4r7hf3om02ttH/FKzf7ylP8An/qLfdOSltAnrKT/ALyhH/P3TP7x36hH&#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VRf8CYv+Qv+hT7HHtvH4m92w+ch/3mGRv8nQt5FTXusA+bn9kTn/J0/e8u&#10;Osk+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mvJE2hH4JY2/wBt7gX3rlq1mnoJ&#10;2+WfCA/ZQ/t6h33WkzbJ/wA1T/1bA/wH9vTX7gnqIe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plCAahT/qVJH+2t/x&#10;PuQfa5A29QE+SzEf84XH+Xoa+3yBt1iJ8lkI/wCcbD/L0+e8r+si+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mnJH1RD/aSf96945+88lb23T0gJ/3qRh/z71CPum9bmFfSIn9rkf5O&#10;m33DfUW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Tsf/nz/AMsz/vY9yV7UKG3hCfKKUj7dNP8AAeh57cAHc1+UclP2&#10;Af5enr3lN1kJ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0zZH/Pr/wAsh/vbe8Zf&#10;eGTXuqD+G2jH2/qSt/l6gT3OfVuCD0gQf8bkP+XqB7inqO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p+O/z7f8sj/v&#10;a+5Q9olDbtU+UEhH21Qf4D1IPtoAdyPyhf8AwoP8vTz7yg6n/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plyH+fH/LMf72feLPuxJr3hxX4Yoh9nbq/y1/PrHv3HfVubD0jjH2YJ/y9&#10;Qfca9AP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qfjv8+3/ACyP+9r7lb2ej17q5/htpD/1UiX/AC9SL7Ypq3Fj6QOf&#10;+Nxj/L08+8mup7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Y643qGH+pUD/AHi/&#10;/E+8T/dB9W9zj0EI/wCqMZ/y9Y5+4D6t1lHoIx/1TQ/5eofuP+gX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Px3+fb&#10;/lkf97X3LXs3/wAlSX/nlf8A6uwdSR7X/wDJQk/553/6uRdPPvJbqeO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mGt/4Ey/8g/9Cj3iP7kSeJvdyfnGP95hjX/J1jZz0+vdZz84x+yJ&#10;B/k6i+wP0E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nDHA+Vz+BHb/AG5H/FPcuezSk7lK3kLZx+Zlh/zHqSva5Sb6&#10;RvIQMP2yR/5j08e8lOp2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Ya3/gTL/yD&#10;/wBCj3iH7h/8lq6/06/9W06xp52/5Ktx/pl/6tp1F9gvoK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nLG/rl/4KP979zD7M/7nz/885/6uJ1J/tb/ALlzf80f+f16dveR/U4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MFZ/wACZf8AXH+9D3h9z6xbeLon/flPyCqB/IdYy85EtudxX+P/&#10;AAKB1G9hDoM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OWN/XL/wUf737mH2Z/3Pn/55z/1cTqT/AGt/3Lm/5o/8/r07&#10;e8j+px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YKz/AIEy/wCuP96HvDznv/ks&#10;XX/NU/4B1jJzj/yU7j/mp/kHUb2Eug1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TjjiPJIv5&#10;KX/2x/437l/2ZcDcJl8zbk/slj/z9Sb7WuBeSr5mEn9jp/n6d/eSPU5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MNZ/wACZf8AYf8AQo94ge4CBN5ugP8AfgP7UU/5esZ+dF07pcD+&#10;mD+1FP8Al6i+wd0F+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Px3+fb/lkf97X3LXs3/wAlSX/nlf8A6uwdSR7X/wDJQk/553/6uRdPPvJbqe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mGt/4Ey/8g/9Cj3iH7h/8lq6/wBOv/VtOsae&#10;dv8Akq3H+mX/AKtp1F9gvoK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T8d/n2/5ZH/e19yz7Nmm6S/8APK//AFdh6kf2&#10;vNNwk/553/6uRdPPvJfqee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mGt/4Eyf7&#10;D/oUe8S/c3/kuXP/ADZ/7R4usb+fv+StP/za/wCrMfUX2A+gf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n47/Pt/yyP+9r7lL2h/5Kx/5oSf8ej6kL2z/wCSif8A&#10;mi//AB5Onn3k91P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TJX/wCf/wCQB/xP&#10;vFT3UQrvMpPmkRH2eGo/wg9Y7+4ild0cnzSMj/eQP8nUL3HXQH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U7H/AOfP/LM/72Pcme0rEbuKecUoP7Af8nQ+9tiRuQ+cUn+Q/wCTp695SdZB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MuQ/z6/wCMQ/3s+8X/AHcTRu1f4oIz/Nx/&#10;k6x/9yl07lX1iQ/zYf5OoPuL+o/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NoP8AP/8AIB/4&#10;j3IvtWxXeYgPNJQfs8Nj/hHQ49u2I3RKeaSA/wC8k/5Onv3lX1kR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z5Efuxt/WO1v8AWJ/4r7xt95UpuMLetso/ZLKf8vUFe6KUvYm9YAP2&#10;SSH/AC9N/uIeo0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lUX/AmP8A2P8A0KfY79s3&#10;0b3bVNK+KP2wS0/nToYchNp3aDNK+IP+qUn+Xp+95a9ZI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NWS+sJ/4N/wAR7x996o6T2r5yko+XayH/AJ+/wdQx7qpSW3b1WQfsKn/L02e4&#10;R6ib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so94/8AWF/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RAYFWAIIsQfoR/Q+/A062DTI6Qub612Xni7&#10;1eEpqeoe5+7xt6d7n6sfFpR2/wAXVvZ1acwXdlhZCR/C/cP55H5EdCjbOdNy2qgjmZlH4JP1Fp6d&#10;1SB/pSOggzfQEy65dvZxJR9Uo8umlv8AW88QKkn/AJZKP6n+gptOdwaCeOn9JDX/AIy3+c9SHtnu&#10;yrUW8gI9XiNR/vLkEf70fs6B/ObE3Zt3W2UwtZHTp9aynHmht/UyxF1W4/DEH/D2KbPebW//ALOR&#10;Sf4T2t+w0J/LqRNr5psN4oIJkLH8DHQ/+8tQn8qjpI+zToQ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Jo+KmL/XP/AEKfYx9v38PebU/8MI/ajD/L0KOS20bpbn+mR+1GH+Xp/wDeX/WTH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TbkR6I2/Icj/bj/jXuD/euLVFaSejzL/vQjP8A&#10;z51E3urFWK3f0aRf96Cn/n3pp94/9Qx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WUe8&#10;f+sL+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RWc672fuDW9fhaWOof61lCPBLf/AFRaLSHP/Bw3s3s99urHCSGn8Ldw/nWn5U6E&#10;2184bjtFBFMxUfgfvWnpRq0/2pHQN57oGZdUu28yso5Io8wNLW/oJ4lKsf8AXjUf1PPAssudgcXE&#10;dP6SZH7Cf8p6kbavdhWot7CR/ThNR/vLGo/3o/Z0DGd2VujbZY5fDVlPCv8AymRr5YLX4/ejLxgn&#10;+hIb+oHsWWe721//AGUik/w8G/YaHqR9r5lsd5p9PMjE/gJ0v/vLUP5gEfPpL+zHo9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PSm1RESbeu3+349iXk2Tw92tDWn+MRD/AHpgv8606P8AlZ/D3K2NafrIP2mn8606UPvM&#10;vrKH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DkBeAH/UyAn/bEf8T7iT3kh17b&#10;E/8ADcL+xo5P8oHUb+58Wuwjb+Gdf2FHH+GnTL7xq6gf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so94/8AWF/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RAIIIuDwQffuvA06D/PdX7M3BrefEx0FU4P8A&#10;lmJtA9z/AGiqgwu1/wAujH2eWXMd3Y4Dlh/C/cP2nI/IjoXbVzxuW00CymRR+CX9QfZUnUB8gw6B&#10;XP8AQuYpdc23slT5SIcrSVloJv8AWD3MLn/EmP8A1vYusudYpMToUP8AEvcv7OI/n1JW0+6ttPRb&#10;yNoj/Gnen7MMPyDdAzlsBmsDN4Mxi63HSE2U1KFVb/gj/okH+Kkj2LLW9hvRqidWHyOR9o4j8+pI&#10;2/drbdV1W0qSDz0sCR9o4j8wOmj2q6MO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ywf56H/lqv8AvY9nHLsng7havjtuITnhiRTno02N/Dvb&#10;dvSeI5+UinpR+82OsrO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otaL00n+Fj/y&#10;cPcd+6cHi7NK38DxN+2RU/5/6BXuFF4m1Sn+Fo2/6qKv/P3TD7xT6x0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rKPeP/WF/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5xm0kZ/&#10;o4PP+v7VWUngzRv/AAupzwwwPSmzfwpkb0dTn5MD0pfec3WW/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WGoF4Jv+WZP+2HsK88W/1O0Xa+kLP/AM4+/wD596D3NkPj7bcr6RM3+8d3&#10;+TpO+8OesYO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qyj3j/wBYX9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MOb2xt/ccXizWKpK8AaUlkXTKo/2iZCsqf8gs&#10;Pa2z3GewNYXZfkDg/aDUH9nRrtm+XezNqtpXT1ANVP2qaqfzHQH7i6DhfXPtfKtC3LDH5b1J/rJP&#10;GupQPoAyMT+XHsY2HOpHbcpX+knH81J/wEfZ1J+z+67LRL6Ko/35Fg/mjGh+dGHyHQF5/Z25dsuw&#10;zOJqqaINpWsUeSBrmwtMmqO5/oSG/qAfYyst1t9wH6Tgn+Hgw/I0P+TqUdp5ist7FbaVWP8ABXS4&#10;/wBq1D+dKeh6TPsw6O+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lR7z&#10;qtpfHjV/4lVscMgHrLuGTxUVvVQcfMV697e6d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umGpSv9Rb2h3S3+stpov44pE/3pCv8Al6S30P1MEkf8SOv+9KR/l6THvB3rEn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so94/9YX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pYzqjRv9UgP+3HvNnl6Xx7C2&#10;k/it4W/bGp6yu2aXxrOB/wCKGJv2op65+zfoy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Tco0yyL/SQj/eT7wf3a2+iu5of99yyJ/vLlf8nWJu5wfS3Msf8Esi/wC8sR/k6x+y/pD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VlHvH/AKwv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kvuDZu2t0IRmcVT1E2nStag8c6&#10;2+lpk0vYf6kkr/UH2Y2O7XG3H9JyB/CcqfyOP8vR5tHMl7sZ/wAWlZR5oe5D/tTUfmKH59AHuXob&#10;IU3kqNr5BchEDqXHZErHMB/RZhaKQ/8ABhGP8T7G2386JJRbldJ/iWpX9nEflXqV9l91YZqJfRmM&#10;/wC/I6sn5rlh+RboDMpiMphalqPLUFVj6lb/ALVUhW4H9pSeHX+jKSD+D7GVvdR3a64mDD1Br/xX&#10;2HqUbHcINyQSW8iyKfNSDT5H0PyND03e3+ln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KKnN4If+WYH+8e8&#10;xuR5vH2i0b0hVf8AeKr/AJOsn+U5PF222P8AwpR/vPb/AJOs3sVdCH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pgrBapk/xIP8AtwPeIPuBa/SbzdL6yB/+ciLJ/hbrGjnW3+n3S4Hq&#10;wf8A3tVb/Ceo3sG9Bb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rKPeP8A1hf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UDI4vG5emajylDS5ClfkwVaK63/DDUDpYfgixH4Pt+3uZLVtcbFT6qadKrO+m29xJA7RsPxI&#10;xU/ZjiPkcHoDdzdEY2q8tTteufGzm7Ljq8tLAT+FWXmaIf4t5f8AYD2Mdv50kjotyusfxLQN+Y4H&#10;8tPUo7J7qTQUS+QSL/vxKK/2lcK35aPz6L9uHZ249rylMzjJ6eItpjrEGuB+bDTKl0uf9SSGHF1H&#10;scWO62+4isTgnzXgw/I5/Ph1LW0cxWe+LW2lVj5oe1x9qmh/MVHoekz7MOjv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fq&#10;M3po7m/1H+2J/wCI95Ze2M3i7Lb/ANEyr+yZyP5EdZH8gy+LtUNfLxF/ZI9P5EdSvY+6GP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TNkVtMrfho/8AeQT7xk937TwN0WQcJIEavzVn&#10;Q/yUft6gT3Nt/C3BX8niU1+asy/4AOoHuKuo6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qyj3&#10;j/1hf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PdAb04H+pcj/if+J95O+0E3i7Uy/wXEi/tWNv+fup+9tJfE24j+GZ1/aEb/n7qb7lPqQ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mzJL6Yn/AKEr/t7H/iPcFe9VpVbWceRl&#10;jJ+3Qy/4G6iL3VtqrbzDyMiH8wrD/Aemr3AnUO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ZR&#10;7x/6wv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uiAQQRcHgg+/deBp0Fm6Oodqbh8tRS&#10;wfwLJSXb7rHACNm/rJT3EZueSU0MTyWPsS7bzTc2FFY+Ino3ED5Nx/bUfLod7H7hX+0USRvHjH4Z&#10;D3AfJ8sPz1AeQ6Lhunq/dW1hJUS0gyeNS7HI43U6qv8AWVLCSKw+pI0A8Bz7Hu28x225UUNof+F8&#10;E/YeB/w/LqZNi54sN9oiv4ch/wBDkopJ/omtG+QB1fIdB17Puhj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Txjj+1IP6SX/24H/FPeQ3stPqtrmP+GVG/&#10;3tCP+fOps9q5a286ekit/vS0/wCfenD3NXUq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Q65b07H/UMGH+3t/xPuMvdqz+p2gyf76ljf8jWL/rIOgF7kW3j7aX/AN9yI/7SY/8An/pj&#10;94udY+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ZR7x/6wv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sUy64ZVH1KG3+vbj2HObrL94bXdReZhcj/TINY/mo6JOZLX6&#10;2wuIxxMTkfao1D+YHSc94ZdYt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ZR7x/6wv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dWUOCDkEUI+R60yhhQ8D&#10;g9JqRdEjp/qXK/7Y294O7jaGwuJYDxjkeM/ajFf8nWJV9bfRzyQn8Dun+8sV/wAnXD2j6S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WUe8f+sL+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MVaumoc/hgGH+2t/vY94k+5Nj9DvE+MSFZV+etQT/xrV1jdz3afSbpN&#10;6PpkH+2UV/40D1E9gXoI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sGnXuve3ga9e697317r3v3Xuve/de697917r3v3Xuve/de697917r3v3Xuve/de697917&#10;r3tsv6de697oST17r3vXXuve/de697917r3v3Xuve/de697917r3v3Xuve/de697917r3v3Xuve/&#10;de6T1SmieVf9r1D/AGPP/E+8OOa9u/dW5XEFKBZWKj0R+9f+MsOsWuZbL93X88PkJGK/6Vu9f5MO&#10;sHsPdEn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xSxJMhRx/rH8g&#10;/wBR7D/MnLVtzPbmCcZ4pIB3xt6j5eo4EfOhBNvmxQb/AAGGYfNHHxI3qP8AKOBHTFNC8D6W+n1V&#10;h9CPeJ/MfLdzyxcGC4HzRx8Ei+o/yjiD+ROOW+7FPsExhmHzRx8Lr6j/ACjiD+ROH2H+iX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CSNJUKOLg/7x&#10;/iP8fZPvmxW3MVube5WqnIIwyN5Mp8iP2EVBBBI6LN22iDeoTBOtVOQRhlPkVPkR/sGox0xVFO8D&#10;c8oT6X/4g/4+8Uua+UrnlSbRL3RsT4coHa4HkfRh5r+wkZ6x15j5an5dl0v3RsT4cgGGHofRh5j9&#10;lR1H9hToO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xdFdSrgMp+oPtBuW2QbvC1vcoHjYZB/kQRkEeRGR0&#10;kvrCLcomhnUOjcQf8I9CPIjI6ZKmlaA6lu0ZPB/p/gfeLXOnIs/Kr61rJbseySmVJ/C9OB9Dwbyo&#10;agY981coS8vPrWrwE9r0ypP4WpwPoeB+RwInsB9A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dEAgggEH&#10;gg+2bi3ju0aKVQ6MCGVhUEHyIPTU0KXKGOQBlYEMpFQQfIg9NFVRmO8kQJT6lfyP+Kj3jZz17cSb&#10;HqurIF7fiy8XhHz82T+lxUfF/EYL5u5Gfaa3FoC0PFl4tF/nX58R5+vTf7ijqOO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RFcHrRFem2potV5IRZvqyf1/1vcGc8+2HiarvbFzlp&#10;LcefmTH8/wCh/vPkpiXm7kDxdVzYLnJeEcD80+f9Hz/D6FpItweCOCD7gRlKEgihGCDxB6htlKmh&#10;wRgg8Qeve9da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odTSLMCy2WX+v9f9f/iv&#10;uNOdvbuHmMG4t6R3NOPBJaeT04H0YZ8jUUoBOa+SYt8BmhpHP68Fkp5NTz9G4+tRwZnR42KOCrD8&#10;H3jNf7fNtcrQXCMjqaFWGf8AMQfIjB8uoEvbGXbpDDOpR14g/wCH5g+RGD1w9o+kv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WGaCOddLjkfpYfUewxzPynac0xaJxRx/&#10;ZyqBrQ/5V9VOD8jQgh37ly25hj0TCjD4JB8SH/KPUHB+Rz0yT08kBswupPpcfQ/8UPvFzmblO75W&#10;l0TrVCT4cqg6HH+RvVTkfMUJx83/AJbueXpNEwqpPZIPhYf5D6qcj5jPWD2GeiD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uLKrqVYBlP1B9o7/AG+DdImguEWSNhQqwx/n&#10;BHkRQg5Br0mvLOK/jMUyh0birDH+wfQjI8umipomju8V2T6lfyP+Kj3jdzp7az7FquLTVLb8SOMk&#10;Q+dPiUfxDgPiGKmDOaeQ5dprPa1kh4kcXjHz9V+YyPP16ge4s6jv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UC&#10;oolku8dkk+pH4P8AxQ+4f5z9rot01XO3hY5uLRcI5D8vJGP+8k8dOW6jTmj2/j3Gs9nSOXiU4I5+&#10;X8LH/eSeNMnpoZGRirqVYfUH3jxeWUu3yNDOjI6mjKwoR/q8jwIyOoSurSWxkMUylHU0KsKEf7Ho&#10;eB8uuPtN0n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wzQRzLZxyPow+o9hjmXlKz5&#10;oj0XC0cDslWgkT8/NfVTj7Dnoh33ly25gTTOtGHwyLQOv5+Y+Rx+eemaelkgNz6k/Dj/AIn+h94y&#10;c0cl3nKr/qjXETRJlB0H5Hjpb5HjmhIFeoD5h5VueXm/UGuMntlUHSfkeOk/I8fInqN7CPQZ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dEAgggEHgg+2p4EukaORQysCGV&#10;gCpB8iDg9NyxLOpRwGVhQqRUEHyIPTbUUF7vB/rmM/8AEH/iPcEc3e05TVcbXkZLW5OR/wA02PH/&#10;AErZ9CcDqIeZfbkis238OJhJz/tCeP8ApT+ROB01kFSQwII4IPuD5YmgYo4KspoVYEEEeRByD1Ek&#10;kTQsUcFWBoQQQQfQg8OuvbfVO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WCanjnHqFm/Dj6/wDGx7B3&#10;NPJFnzStZBomAosyAahTgGGA6/I5H4SOgzzBypa8wrWQaZKdsqgah8j/ABD5H8iOmaemkgPI1J+H&#10;H0/2P9D7xq5m5OveV3pOuqMmizJUxt8j/C39E0+VRnqCN+5XuuX2/VXUhPbIuUP2+h+R/KvUf2Fe&#10;g5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dEAgggEHgg+2p4EuUMciqysKMrAMrA+RBwR03&#10;LEs6lHAZSKFWAII9CDx6bp6AG7Q+k/Xxn6f7A/j/AH309wjzX7Sh6z7WaHiYGOD/AKRicf6VjT0Y&#10;cOoo5i9thJWXbzQ8TCxwf9Kx4fY2PmOHTWysjFXUqw+oPuCrq0lsZDFMjI6mjKwKsPyPUQ3NtJZu&#10;Y5VZGXBVgQR+3rj7T9M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ilhjmXS63/ofyP9Y+w9zByvZcyx6LpASAdMi4kT7G/yGqnz&#10;B6Jd55ftd9TRcJUj4XGHX7D/AJDUHzHTTPRSRXZLyJ/h9R/rj8/776e8deafba95erLEDPAKnWg7&#10;0H9Nckf6YVXzOnh1CXMPIl1s1ZIqzRDOpR3KP6S5/aKjzNOoXuOugN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Emo4p&#10;rkDQ/wDql/P+uPz/AL37jjmj20st/rLF+hMc6kHY5/pJgV/pLQ+Z1cOgPzByJabzWSP9GU/iUdrH&#10;+kuB+YofWvTTNTywH1r6b2Dj6f8AGvePPMHKl9y0+m6jIUmiyL3Rt9jUwfk1G+XUKb1y5d7C1J07&#10;a0WRco32HyPyND8usHsOdEX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6IBBBAIPBB9sz28d0hjlVX&#10;RhRlYBlI9CDUHpuWFJ1KOoZSKFWAII+YOD03z0CtdoToP+oP0P8AxT3DHM/tHHPWbbG0NxMLk6D/&#10;AKVjUr9hqPmo6i3f/bWOastgdDcfCY9h/wBKclfsNR8wOmt43jbS6lT/AEP++59wVuG2XG0ymG5j&#10;aNx+FhT8x5EfMVB6iG+sJttkMU6MjDyYU/MeRHzFR1w9oekf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B40kXS6hh/Q/8R/T2VbvslrvsXg3UayL5V+JT6qwoVP2H7cdF25bVb7vH4VwiuvlXip9QRkH5&#10;g9Nc9Ay3aE61+ug/X/Yf1/3319wFzP7T3O3Vl28mePj4Zp4yj5UoH/KjeQU8eod5g9uJ7KslkTKn&#10;HQf7Rfs8n/Kh+R49N5BBIIII4IPuI3QxkqwIINCCKEEeR6jR0MZKsCCMEHBB66916r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BNTxTD1rZvw6/X/AI37CPMnJNjzMCZk0y0xMlA49K+TD5NXHAjoN77y&#10;rab+KyrpkpiVMOPt8mHyNflTppno5YbsPWn+qX8f64/HvHfmf2/vuWqyFfFhH+ixgkAf01yU+01X&#10;+l1CW/8AJd3sVXp4kQ/0RAcD+kMlftyPn1E9gXoI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xFevEV6hz0Uct2X9t/6j6H/XHuLeaPa2&#10;z3mstpS3lOaAfpOfmo+En1X7SpPUf8we39rutZLekMvHA/TY/NRw+1ftIPTRLBJCbOthfhh9D/sf&#10;eP2+8t3nLknh3UZWp7XGY3/0rDB+zBHmB1C+77DdbG+i4QrU9rDKN9jcPy4jzA6xeyLon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6IDAqwBB4IPtNd2cV/GYp0V&#10;0bBVgGB/I/6h0xcW0d2hjlVXVsFWAIP7em2egBu0Bsf9Q30/2B9wjzR7RVrNtbepMDn+SOf8Dn/b&#10;eXUUcwe2oasu3mnn4LnH+1Y/4G/3odNjoyMVdSrD8H3CF7ZTbdIYZ0aN14qwII/b5eh4Hy6iW6tJ&#10;bFzFMrIw4qwIP/Feh4Hy64+0vSf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HJFHKNMihh+L/Uf6x+o9km98u2fMUfh3cY&#10;enwtwdP9KwyPs4HzB6Kt12W23pNFygb0bgy/YwyP8B8wemqehdLtFeRf6f2v+N/77j3j/wA0e1d3&#10;tFZbOtxEKmgH6yD5qPi+1c/0QOoZ3/28udtrJa1mjGaAfqqPmB8X2rn+iOoBFuDwRwQfcVkFTQ9R&#10;2QVND173rrX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qPNTRTfqGl/wDVr9f9j/X2COZuQbHmUF2XwpjwmjABJ/pDAf8APu9GHQU37k+z34Fm&#10;Hhy/78QAH/bDg3559COmiallhuSNSf6tf+J/p7x35l5HvuWCWlXXFXE0dSnHGrzQ/I4rgE9Qlv3K&#10;N3sBLOuuPylSpX/bean7cehPUb2Dugv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VlDgqwBBFCDkEHyPWmUMKHIOCD59QZ6GOT1R2jf+g+h/&#10;2H4/2HuJuZ/ai13OstiRBIc6P9BY/YKlP9rUf0fPqON/9urfcKyWhEMnHTT9Jj9g+H/a4/o+fTTL&#10;DJCdMikf0P4P+sfcA7xsV3sMnhXUbIfInKsPVWGCPsP206hrdNnudmfw7hCh8jxVvmCMH/VXrH7K&#10;Oiz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IhqZYeFOpPyjfT/Yf09ir&#10;lznK+5Yb/F3rGTVonq0Z+wVqp+akE+dRjoR7HzTd7AaQtVK5jbKH7P4T8xT516d4KqKawvof/UN/&#10;xH9feQ/LHuJY8xUjY+DMceG5wx/oNgN9mG+XU2bBztab5RCfClP+hueJ/otgN9mD8upPsf8AQx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Jf3gf1h/1737r&#10;3Xvfuvde9+691737r3Xvfuvde9+691737r3Xvfuvde9+691737r3Xvfuvde9+691737r3Xvfuvde&#10;9+691737r3Xvfuvde9+691737r3Xvfuvde9+691737r3XRAP1Hv3WwadYyn9Pfurh/Xrha319+6c&#10;rXr3v3Xuve/de697917r3v1K9e697oU69173QqR17r3uv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rAtmAf3P2pwP8Aj2qH/wBxYvcH7t/uVN/zVk/4+esSeZP+Sjdf&#10;89M//V1ulLYf0Hsv6JevWH9B7917r1h/Qe/de69YD6Ae/de67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YHsz/jz9p/+G1Qf+4sXuD92/wBypv8AmrJ/x89Yk8yf8lG6/wCemf8A6ut0pfZf0S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YHsz/jz9p/8AhtUH/uLF7g/dv9ypv+asn/Hz1iTzJ/yU&#10;br/npn/6ut0pfZf0S9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VgezP+PP2n/4bVB/7&#10;ixe4P3b/AHKm/wCasn/Hz1iTzJ/yUbr/AJ6Z/wDq63Sl9l/RL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qwrasaxbY25El9EeBo41v/&#10;AEFPGB/vA9wZuR1XMpPnI/8Ax49Yib65kvrhjxM8xP5yN0/e0XRV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sN21/x7m3/APtSUn/WiP3Be4/7kS/81H/48esQt6/3Mn/5&#10;rS/8fbp79o+iz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rDdtf8e5t//tSUn/WiP3Be4/7kS/8A&#10;NR/+PHrELev9zJ/+a0v/AB9unv2j6LO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Vhu2v+Pc2/wD9qSk/60R+4L3H/ciX/mo//Hj1iFvX+5k//NaX/j7dPftH&#10;0W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rDdtf8e5t/wD7UlJ/1oj9wXuP+5Ev/NR/+PHrELev9zJ/+a0v/H26e/aPos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rDdtf8e5t//tSUn/WiP3Be4/7kS/8ANR/+PHrE&#10;Lev9zJ/+a0v/AB9unv2j6LO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oJO7P+PEqv+1jT&#10;f9Dn2KOUP9zR/pG/wdSB7Z/8lVf+acn+DomXuWOskOve/de697917r3v3Xuve/de6Wu09gbj3hID&#10;jaTw0AfTNlay6QLb6hWsTKw/1KBiDbVpHPso3Pe7fah+o1W8kXLH/MPmafLoNb9zZZ8uj9Z6vSoi&#10;TLn7RwUfNiPlXo0+z+rNubUEVU8Yy+XSzHI1qiyN/WCL1LF/gbs/+1249xvuvMk+51UHQn8KniPm&#10;fP8AkPl1BXMXPd5v1UB8KI/6GhNSP6TYLfZhfl0JnsPdAn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WH7cRo9v4KNxpdMNSoyn8EQICP9v7gq/Oq&#10;eQj/AH4//Hj1iBvDB7ucjgZpSPzdunn2k6L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sXw/8AxacX/wBq6D/rUvuB7v8AtX/07f4T&#10;1h3uP+5Ev/NR/wDjx6cfafpH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qxfD/8WnF/9q6D/rUv&#10;uB7v+1f/AE7f4T1h3uP+5Ev/ADUf/jx6cfafpH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A13p/x5Mf/AGu4P+hJvYs5N/3MP/NNv8K9SP7W/wDJTP8AzRf/AI8nQHbO6n3FunxVdQhw2Ich&#10;vvaxT5JF+t4ITpZwR9GYqh+oJtb2Md15mg22qr+o/wDCpwD8z5fZk/LqT+YufrPYqxofGmH4EI0q&#10;f6TZA+wVPqBx6NNtbYu3doQhcVRK1WU0T5Oqs9Q/9fXYBFP+pQKv0uCefcb7lvNxuh/Ubt8kGFH5&#10;ef2mp6gvfeabzmFqzv2VqsS4jX8vM/Nqn506WHsq6Dv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sXw//ABac&#10;X/2roP8ArUvuB7v+1f8A07f4T1h3uP8AuRL/AM1H/wCPHpx9p+kf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Eq6Cir1hSupaerSnqFqoUqUDqsiAhXAYEal1Gx/B5HPt2Kd4KlGK1BU0NKg8&#10;RjpRb3UtoSYmZCylSVJBKmlRUeRpn16l+2uk/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sXw/wDxacX/ANq6D/rUvuB7v+1f&#10;/Tt/hPWHe4/7kS/81H/48enH2n6R9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WL4f8A4tOL/wC1dB/1qX3A93/av/p2/wAJ&#10;6w73H/ciX/mo/wDx49OPtP0j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qxfD/APFpxf8A2roP+tS+4Hu/7V/9O3+E9Yd7j/uRL/zUf/jx6cfa&#10;fpH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qx6hRY6KjjQWRKWNFH9AEAA55+nuBJzqdifNj/h6w2umLyuTxLsT+ZPUr210x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qyCk/4C03/AFDp/wBCj3Ac3xt9p/w9Ya3H9o3+mb/CepHtvpn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WQUn/AWm/6h0/6FHuA5vjb7T/h6w1uP7Rv9M3+E9SPbfTP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ZBSf8Bab&#10;/qHT/oUe4Dm+NvtP+HrDW4/tG/0zf4T1I9t9M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qyCk/4C03/UOn/Qo9wHN8&#10;bfaf8PWGtx/aN/pm/wAJ6ke2+me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qyCk/4C03/UOn/Qo9wHN8bfaf8PWG&#10;tx/aN/pm/wAJ6ke2+me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sip0aOngRxZkhVGH9CFAP0/x9wFIdTE&#10;jzJ/w9YZzMHdiOBYkfmes3unTf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rKPeP/WF/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qyj3j/1hf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IfeO0drZukmrc34MbJBHqbNqyQsgHA8jt6HQf0e9v7JBPuS+Q/c&#10;7eOSpFjs3MsJObWTU8Zrx0gZRvmlKn4g3DqU/bv3T3vkiVYbFmnhY/7huGkjYnJ0AdyN80pXiwbo&#10;h/sa9T7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WUe8f+sL+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CTePb+39t+WjxxXO5ZPSYaVh4Iz/zdmFwSD9VTUb8MV9ijauVp7+jyfpp6kdx+wf5T+VepA5d&#10;9vLveaSTVgiPmw72H9FTTj6mg8xXorm5957g3bUebMVzvCrl6eghulPF9baIwbFgDbU2pyOCx9yN&#10;t20wbWtIlofNjlj9p/yCg+XU57Jy3acvppt0AJFGkOZG+1vT5Cg+XSV9mXR7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WUe8f8ArC/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Ru6t+bc2hETlKwPWldUOLpLPUPf6HR&#10;cCNTb9TlV/oSePZttuy3G6H9NaL5u2FH5+Z+Qr0I9h5VvOYW/QSiVzK9RGPzpk/Jan1oM9FY3h2t&#10;uPdQlpIn/g2Ie6mgomOqRf6TzWVpOPqoCofypIv7kjauWrfbaMf1H/iYYB/ojgPtyfn1OvLvIVns&#10;NJGHjTD/AERwKKf6K5A+01b0I6DD2Iuhx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VlHvH/rC/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pqzGbxOAo3r8xX09BSqbCSc8sfrpRBd5Ht/ZUE/m3tTaWct8+iJSx+Xl9p4&#10;AfM9L9u2y43aQRWyNI3oo4D1JOAPmSB0WreHeGQr/LQ7UifGUhujZOoANQ4+l415SEH+vqf6EFDx&#10;7kHauT44aPcnW38A+EfaeJ/kPt6mnl32whtKS35Er8RGtfDH2nBb+Q+0dALNNNUSyT1Ess88zmSW&#10;aZizsx5LMzEliT9SfY0RAgAUAAYAGAOpVjjWFQqAKoFAAAAAPIAcOsfu3V+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qyj3j/1hf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WOaaGniknqJY4IYlLyzTMFVVH1LMxAAH9T7siGQ&#10;hVBJPAAVJ6vHG0zBUBZiaAAEkn5AcegG3j3fj6Dy0O1IkylWAUbJzgimjP0/bXh52H9fSn0ILi49&#10;jTauT3mo9ydC/wAA+I/b5D+Z+zqVeXfbGa7pLfkxJx8JaeIw+ZyF/m3yU9FpzOcy24Kxq/M19RX1&#10;TcB5jwo+umNBZI0v/ZUAfm3uQbWzisU0RKFHy8/tPEn5nqadu2u32mMRWyLGo8gMk+pJyT8ySemr&#10;2p6X9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SKRFkqqa&#10;NxqR6hEZT+QWAI/23ukh0qSPQ/4OmbhikbEcQpI/IHqyD3AXWGv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QYbx7W25tXy0kMgzGYS6/YUbDTGw4tPN6ljII5UBnH5&#10;UA39iLauWrjcqMR4afxMMkf0R5/bgfPoccu8h3m/UkYeDCf9EcZYf0FwT9povoTw6Kzuvfu493yn&#10;+J1Zjog+qHF0l0gS30JW5MjD/VOWI/Fhx7kjbdlt9rH6a1bzdssfz8vsFOp02HlWz5eX9BKvShlf&#10;Ln8/IfJQB61PSM9m3Qk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pVD/wNo/8AqKj/AOhx7bm+BvsP+Dpi6/sn/wBK3+A9WPe4D6w2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Lbm3lt/aVP5sxXJHM6F6eghs88v49EYINr8a&#10;m0qPy3sy27aZ90akS1Hmxwo+0/5BU/Lo92Tly75gfTbISAaM5xGv2n/IKn5dFd3j3BuDcZlo8Yz4&#10;LEtdfFTMfuJF/wCbswsQD/qU0ixsxcc+5G2rlaCwo8n6j+pHaPsH+U1+VOpy5d9vLPZ6STgTyjNW&#10;H6an+ip/wtU+Yp0EXsUdSD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Uqh/4G0f/UVH/wBDj23N8DfYf8HTF1/ZP/pW/wAB6se9&#10;wH1ht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QMnlMdhqSWvylbT0FHCPXPUsFF/wB+WY/hR&#10;ck8AE+37e2ku2CRqWY+QFf8AV9vSuysZtxkEUCM7ngqip+35D1JwPPouG8e855/NQbQhNNESUbM1&#10;igyMP6wQm6xg/hnu1j+hG59j7auTlSj3Rqf99qcfmfP7Bj5kdTJy77XJFSXcW1Hj4KHtH+mYZP2L&#10;QV/ER0X2rq6quqJautqZ6uqnbXNUVLs7sf6szEkn2OI4lhUKgCgYAAoB+zqW4LeO1QRxKqKooFUB&#10;VA+QGOo/u/T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Kof+BtH/ANRUf/Q49tzfA32H/B0xdf2T/wClb/AerHvcB9Yb&#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cXdI0aSRlSNFLu7kAAAXJJPAAH1PvYBY0GSeA62qlyAASSaADJJ&#10;PQI7x7rw+H8tFtxI83kVJRqu5+0jP9Q4s05B/CWU/wCr/HsYbVyjLdUe4rGv8P4z+X4fzz8upO5d&#10;9tLjcaS3hMMZzo/0Vh9hwn+2z/R8+ix57cma3NWGtzVfNWS3PijY2jiB/sxRiyRrx+Bc/Uknn3Id&#10;lYQ7emiFQo8z5n7TxPU27Vs1tskfhW0aoPMjLMfVick/bw8qDpj9rOjT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pVD/wNo/+oqP/AKHHtub4G+w/4OmLr+yf/St/gPVj3uA+sN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oPN&#10;39mbb2iHgmm/iOWAOnFUJBdT+PM/KwD/AF7vblUb2e7Xy9cbpRgNCfxtw/IcT/g+fQv5e5KveYaO&#10;o8OL/frggEf0Rxb8serDoq+7extybvZ4qyp+zxha6YmhJWKwNwZTfVMwsD6yQDyqr7kna9ht9rFU&#10;Gp/N2y35en5fmT1O3L/J1ly8A0a65fOV6Fv9r5KPszTiT0gvZ10K+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pVD/wNo/+oqP/AKHHtub4G+w/4OmLr+yf/St/gPVj3uA+sN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k9uHdO&#10;C2tS/d5qvipQwPgg/VNKR+I4lu7c2BNtIuNRA9rrHbZtybTCpPqeCj7TwH+H06N9o2K631/Dtoy1&#10;Pibgi/6ZjgfZxPkD0WHeHc+cznlosEsmCxjXQyo3+VSKf9VIvEII/EfI5u7D3Iu1cpw2dHm/Uf0/&#10;APy8/wA/2DqcOXfbe12ukt1SeQZoR+kp+Sn4vtbH9EdAuzMzFmJZmOpmbkkn6kn8k+xaBTqSAAoo&#10;Ouvfut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NxqNLkaCNBd5K2JEH+JdQP959&#10;tTnSjE+Sn/B0mvGCQux4BGJ+wKerG/cCdYc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Era6jxtLLW5Cqgo6SBdUtRUsERR/iWIFz+B9SeBz7dhh&#10;e4YIgLMeAAqen7a1kvXEcKs7tgKoJJ/IdF53j3mq+Wh2dCHNijZqsXgf4wQMOf8ABpOP+bZ+vsdb&#10;VybWj3R/5tqf+PEf4B+3qX+Xfa4mku4mnn4KH/jzD/Av+9eXRdMhka7K1c1dkquoraydtUtRUsWY&#10;/wBBc/RR9ABYAcAAex5BAlsoSNQqjgAKDqYbSzisIxFCioi8FUAAf7PqeJ8+oft3pT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06YP/i9Yf8A7WlP/wBbU9p7v+yf/SN/&#10;gPSHc/8AcaX/AJpSf8cPVinuB+sPe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okAEk2A5JPv3XgK9A5vHuTA4DzUWG0Z7KpdCYW/wAlib/a5hfyFf8AUx3/ACpd&#10;D7Fe1cpzXtHm/TT5jvI+Q8vtP7D1I3Lvtxd7tSS5rBEc5H6rD5Kfhr6t9oUjor+4925/ddT9zmq+&#10;SoVGLQUieiCK/Fo4h6Qbcajdj/aY+5GsNsg21dMKgercWP2n/Jw9B1OOzcv2mwpotowtfiY5dvtY&#10;5P2cB5AdJv2v6Oe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p0wf/F6w/8A2tKf/rantPd/2T/6Rv8AAekO5/7jS/8ANKT/AI4erFPcD9Ye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0ht29hbc2ejJX1X3OR06osVR2eY3+hcX0&#10;xKf6uRcfpDHj2c7XsVxupqgonm7YX8vU/Z+dOhRsHKF5zEQYl0x1zK9Qnzp5sfkK/MjorG8O0Nx7&#10;tMlMZf4XiGJAxlExGtTxaeThpv8AEcJ/tF+fckbVy7b7XRqa3/jYcPsHl/h+fU68u8j2ewUeniyj&#10;/RHAwf6IyF+3LfPoN/Z/0M+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dMH/wAXrD/9rSn/AOtqe093/ZP/AKRv8B6Q7n/uNL/zSk/44erF&#10;PcD9Ye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TLnNw4bbdGa7NV8FDB9E8hu8h+&#10;umONbvI3+Cg2HJsOfauzsJdwfRCpY+dOA+08B+fRlte0XO8yeFbRs7edOCj1YmgA+09Fm3j3blcp&#10;5aHbCSYaga6NXyWNXIPp6SCVpwb/ANks/wBCHXke5D2rlCK2o9xSRv4fwD/oL86D5Hqa+XfbKCxp&#10;LfETPx0CvhKfnWhf86L5FTx6A2SSSV3lld5ZZGLySSEszE8kkm5JJ/J9jFVCigwB5DqUUQRgKoAA&#10;wABQAdcPe+r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Tpg/+L1h/+1pT/wDW1Pae7/sn/wBI3+A9Idz/ANxpf+aUn/HD1Yp7gfrD&#10;3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nTB/8XrD/APa0p/8ArantPd/2T/6Rv8B6Q7n/ALjS/wDNKT/jh6sU&#10;9wP1h7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BRvHtzb22fJSUTLnMst1NNSOPFGw4/emGoAj/UqGa4s&#10;2n6+xNtXK8+4UZ/009WHcR8h/lNB9vQ95d9vrze6SS/oRHOpwdbD+iuP2mg8xXore6N7bh3fP5Mv&#10;WsaZW1QY6mulPH9bFY7nU3J9Tln5tqtYe5H27aINrWkS582OWP5/5BQfLqdNj5Zs+Xk026dxFGkb&#10;MjfaaYHyFB8q9JL2Z9H/AF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6YP/AIvWH/7WlP8A9bU9p7v+&#10;yf8A0jf4D0h3P/caX/mlJ/xw9WKe4H6w9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SG6d8bd2hDry1YDVMmuDG0tnqJP&#10;6WS4CKf9U5Vfxe/Hs023Zp90NIlx5ucKPz8/sFT0Idi5XvOYWpbp2g0aRu2Nfz8z8lBPy6K1vDtr&#10;cW6PLSUrnCYh/T9nRsfJIv8AzemGlmBH1VdKEcENa/uSNq5Yt9uozfqP/EwwD8hw/M1P2dTpy7yB&#10;Z7HSRx40o/G47VP9Fcgfaan0I4dBX7EnQ7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nvbKq+5Nvo41K+bpFZT+QZ4wR7SbgaQSEf77f/jp6LN6JWznI4iGX/jjdWG+4K6xC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psy2Zxe&#10;Co3r8vXU9BSx/WSdraj9dKLyzufwqgk/ge1FraSXr6IlLE+Q/wAvoPmelu37bPusgit0aRj5KOHz&#10;J4AfMkDotm8e8a2s8tDtKJsfTn0tlqkAzuPz4ozqSIH+p1NbkBD7kDauTkio90dR/gHwj7Tgn+Q+&#10;3qZ+XfbCK3pLuB8RuPhKSEH+mOC32Cg/0w6AOeonqppKmqnmqaiZzJNPOzO7sfqzMxLMT/Un2NkR&#10;YwFUAAYAAoB+Q6liKJIFCIoVQKBVAAA9ABgdYfdunO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n3a/wDx823f+17Sf+5EftHuP+48v/NN/wDjp6K98/3CuP8AmhL/ANW26sL9wX1i&#10;H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Y5ZYoI&#10;5JppI4YYkMksspCqqgXLMxsAAPqT7sqlyAASTgAZJ6vHG0rBVBJJoABUknyAHQF7x7uxmM8tDteO&#10;PMVoujZCW4pYz/tFtL1BH+BVPoQ7Dj2Mtq5PkuKPckov8I+M/b5L/M/IdSjy77ZT3tJb4mFOPhin&#10;it9vEJ+dW8iBx6LPms/mNxVjV2Zr56+oNwhlPpQE30xotkjW/wCFAH5+vuQrSyisE0QqFHy4n7Tx&#10;J+3qa9s2m32ePwraNUXzpxJ9STUk/Mk9M/tV0Y9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T7tf/j5tu/9r2k/9yI/aPcf9x5f+ab/APHT0V75/uFcf80Jf+rbdWF+&#10;4L6xD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oNN4dpbb&#10;2n5aXyfxbLp6f4bRMPQ39J5eVi/1rM/09FufYh2rlu43OjU0J/Gw4/6UcT/IfPoacu8i3m/0kp4U&#10;R/0Rwcj+iuC324X59FY3Z2BuPeEjLkarwY8PqixVHdIFsbqWFyZXH+qcmx/SFHHuSNs2SDah+mKt&#10;5u2WP+YfIfz6nbYOUrPl4VhXVJTMr0Ln1p/CPkKfOvSJ9m/Qm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p92v/AMfNt3/te0n/ALkR+0e4/wC48v8A&#10;zTf/AI6eivfP9wrj/mhL/wBW26sL9wX1iH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Jncm78BtOmNRma5IXZS0FHF655f8I4gbnnjUbKPyw9mO37XPubaYlJ9WOFH2n/ACcf&#10;l0d7Ly9d7++i2Qkfic4Rftb/ACCpPkD0V3ePcWf3D5aLEl8DiWujLA3+Uyrf/dkwsUBH9iO31IZn&#10;HuRtq5VgsaPL+o/zHaPsHn9p/IDqceXPbq02iklxSeUZ7h+mp+Snifm1fIgKegfJvyeSeST7FPUi&#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Pu1/8Aj5tu/wDa9pP/AHIj9o9x/wBx5f8Amm//AB09Fe+f7hXH/NCX/q23VhfuC+sQ+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oORyWPxNJJXZOsp6GkiH7lRUsFX/AC/1Y/gC5P0&#10;AJ9vQW73TBI1LMeAAqelNnZS7hIIoEZ3PBVBJ/l5epOB59Fz3j3nJJ5qDZ8JiTlDmqxfUf8AGCBh&#10;Zf8ABpATz/m1Iv7Hu1cmhaPdGp/32px/tiOP2D9p6mPl32uCUl3E1PHwUOP9sw4/YtB/SI6L1WVt&#10;XkamWsr6mesqp21zVFSxd2P+LMSf+KexzFEsChEAUDgAKAdS7bW0dmgjiVUVRQKoAA/IdRvbnT/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Pu1/8Aj5tu/wDa9pP/AHIj9o9x/wBx5f8Amm//AB09Fe+f7hXH/NCX/q23VhfuC+sQ&#10;+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6ZlRWZmCqoLMzGwAHJJJ+gHvYFcDrYBY0GSeA6BTePdGFw&#10;olotviPOZIAr9wp/ySNv8XUgzEf0Q6T/AKsHj2Ltq5Smu6PPWNPT8Z/Ly/PPy6kvl321udypJd1g&#10;j46afqsPsPw/a2f6PRYtwbozm6Ks1mar5qtgSYYf0xRA/wBmKIWRBbi9tRtdiTz7kSx26Hbl0QqF&#10;9T5n7TxP+qnU3bRsdrscfh20YQeZ4s3zZjk/4B5ADpg9rejb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pQbTQy&#10;bp21GttUm4KNFv8A1NTGB7Rbm2m2lPpHIf8AjJ6Kd/YJY3LHygmP7I26sI9wZ1iL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H+7+yNt7QV4amo+/yoX0YmiIaQG3Hlb9MC8j9XqtyqN7PNr5fuN0yo0p/G3D8vM/&#10;lj1I6FvL3Jl7zCQyLoi85XBC/wC1HFj9mK4JHRWN39k7j3ezw1E/2GKLejFURKoR+PM3DTt/wb03&#10;5VF9yRtfL9vteVGp/wCNuP5DgPyz6k9Tty9yXZcvAMi+JL5yuAWr/RHBR9maYJPQfezzoW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Sl2Z/wAfhtP/AMOWg/8AcqL2X7t/uLN/zSk/44eiXmT/AJJ1&#10;1/zzT/8AVpurA/cH9Yk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w5/c+D2xSGszWQho0IPhiPqllI/sxRLd3P8ArCw+rEDn&#10;2tsdum3FtEKlvU+Q+08B/qp0a7Tsl1vknh20Zc+Z4KvzZjgf4T5AnosW8e6czmfNRbeWTB41roak&#10;EfdyKeLl1JEF/wCiEsP+On49yJtXKUVpR56SP6fgH5Hj+ePl1N3LvtrbbbSW8pNJg6afpKfsPx/7&#10;bH9HoE2ZnZndmZ2YszMbkk8kknkkn2LgKYHUmABRQYA4Drr3vrf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Sl2Z/x+G0//DloP/cqL2X7t/uLN/zSk/44eiXmT/knXX/PNP8A9Wm6sD9wf1iT&#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RquspMfTS1ldUwUlLAuuaoqWCIo/qWYgD25FE07BEBYngAKk9PW9tJduI4lZ2Y0CqCST9g6L3vH&#10;vOKLy0Oz4RNJyjZqsQhB/jBCwBc/0aQAAj/NsDf2Odq5NLUe6NB/vtTn/bEcPsH7R1LvLvtcz0l3&#10;E0HHwUOT/p2HD7Fqf6QPRcsjk8hl6uSuydZUV1XL+uoqWLNb8AX/AEqPwosB9AB7HsFulqoSNQqj&#10;gAKDqY7Oyh2+MRQIqIOCqKD7fmfUnJ8+oPt7pV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KXZn/H4bT/8OWg/9yovZfu3+4s3/NKT/jh6JeZP+Sddf880/wD1abqwP3B/WJP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BBvHuH&#10;b+3fLR4opnsst0KU7f5PE3/N2YXDkH6olzwQzIfYp2rlWe+o8v6afMdx+weX2n8gepD5d9u7veKS&#10;T1giNDVh+ow/oqeH2tTyIDDoru5d4bg3ZU+fM1zyxq2qCiiukEX/AASIG17f2jdj+WPuRtv2qDbF&#10;0xLT1Y5Y/af8nD5dTlsvLtpsCaLZAD+JzmRvtb/IKD0HSY9mPR3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Sl2Z/x+G0//AA5aD/3Ki9l+7f7izf8ANKT/AI4e&#10;iXmT/knXX/PNP/1abqwP3B/WJP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0it17+25s+IjJVflrymqHF0lnna4uCy3AjU/wCqcgH8XPHs32zZLjdT+mtF83bCj/Of&#10;kOhLsHKd5zE36KUSuZXwg+w/iPyFfnTorG8O09x7s8tKsn8Iw7+n+G0TG7j/AJvy2Vpf+C2VPp6L&#10;i/uSdq5bt9so1Nb/AMbDh/pRwH8z8+p25d5Fs9go5HizD/RHHA/0VyF+3LfPy6DP2IOhr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0pdmf8fhtP&#10;/wAOWg/9yovZfu3+4s3/ADSk/wCOHol5k/5J11/zzT/9Wm6sD9wf1iT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0ZrPYjb1G1fma+CgphwrSn1ORzpjRQXke39lQT+bW9qrSylv&#10;30RKWPy4D7TwA+3ow23arjd5PCto2dvlwA9STQAfMkDos+8e78lkvLQ7WjkxFEfQ2Rmsapx+dAGp&#10;IAf8Cz/QhkPHuQtq5Pjt6PckO38I+Afb5t/IfI9TXy77YwWVJb4iV+PhivhL9vAv/JfIg8egKlll&#10;nlkmnlkmmlcySyysWZmPJZmJJJJ+pPsZKoQAAAAYAGAOpSjjWJQqgAAUAAoAB5ADrH7t1f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lLs&#10;z/j8Np/+HLQf+5UXsv3b/cWb/mlJ/wAcPRLzJ/yTrr/nmn/6tN1YH7g/rEn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sU88FLDJUVM0VPTwoZJp52CIij6szMQqgf1J92RGkIVQSTgACpP5DpyK&#10;J52CIpZiaBVBJJ9ABk9AJvHvChovLQ7TiTJVI9LZWoBFOh/PjT0vMR/U6U/I1j2Ntq5OeWj3R0j+&#10;AfEftPAfzP2dSty77YS3NJb8mNePhKR4h/0xyF+wVP8ApT0WvL5rK56sevy9dUV9U/8AuydrhRe+&#10;lFFljQfhVAA/A9yBa2kdkmiJQoHkP8vqfmepo2/bYNqjEVuioo8lHE+pPEn5mp6a/ajpd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rdhKr712sGAYDO0zAH+qyqQf9gRf2Wb0aWk3/NN/8B6D/NbFdsuqf74kH7VI6P37hLrE&#10;/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oLd4ds7c2v5aSmcZrLpdTRUbDxxtz/n5rMqEEcqupweC&#10;oBv7Em1csT7jRm/TT+Jhkj5Dz+00HzPQ65d5BvN8pI48GI51uO5h/RXBP2mi+hPDorG6d87i3fNq&#10;ytYRSq+qDG0t0p0/pZLkuw/1Tlm/oQOPckbbs0G1ikS583OWP5+X2Cg6nXYuV7Pl5aW6dxFGkbuk&#10;b86YHyUAfLpIezToQ9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QvdXbG3Fks7htwLRmlw+Pro61q2suglCM&#10;DpgWxaUm36gNAsbsDwQtzHvMFvDJBq1OyldK5pUUz6fZx+XUe8880WdnazWhfVNIjJoTuKlhSrGt&#10;F+yur0HRyvcUdY4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lNz7129tGDy5etVZ3XVBj6ez1En15WO4svB9TFUv&#10;xqvYezPbton3RqRLjzY4Ufn/AJBU/Lo+2Plq85gfTbp2g90jdsa/afX5Cp+VOitbw7d3FuXy0lAz&#10;YPEvdDT0rHzSL/zdmADWI+qppW3B1fX3I+1crwbfRn/Uf1Ydo+wf5TU/Z1OnLvt9Z7LSSX9eUZ1M&#10;OxT/AEVyPzNT5inQT+xN0P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pRbd2pnt1VX2uFoJanSQJ6lvTDED&#10;+ZJT6V4508sQDpU+0F/uUO2rqmYD0HFj9g4/5PU9E+8b9a7DH4ly4Wvwrxdv9Koyft4DzI6NDs7p&#10;rBYHxVmb8eeyi2cLKv8AksTf7REf86R/qpLj8hFPuOt15smvapDWNPl8Z+0+X5ftPUHcxe491utY&#10;7WsERxUH9Vh82Hw/Yv8AvRHQyABQFUAACwA+gH9B7CZNeo5Jrk9d+/da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m7KZbGYSkkr&#10;8tW09BSR/qmqGABP4VR+p2P4VQSfwPb9tayXjBIlLMfIf6sfaelljt8+5yCK3RpHPkor+Z8gPmaD&#10;ot28e8qqq8tBtGFqKA3RsvVqDM34vDEbrECPozamsf0owv7H+1cnLHR7o6j/AAL8I+0+f2Cg+Z6m&#10;bl32vjgpLuB1txESHsH+mbBb7BQfNh0AFTU1NZPLVVdRNVVM7+SaoqGZ3dj+WZiWJ/1z7G8caxKF&#10;UAAYAAoB+Q6lmGBLZBHGoVVFAqgBQPkBgdYPd+ne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l0OPrsnVRUWOpKit&#10;q5m0xU9Mpdj/ALAA8D8n6Ack29tTTpbqXkYKo4kmg6T3V3FYoZZnVEHFmIAH7f8AUejFbO6M/wA1&#10;Xbxm5/WuEon/AN4nnU/691jP9D5PqvsCbrzlxS0H/Nxh/wAdU/4T+zqH+YvdHjFtw+XjOP8Ajin/&#10;AAt/vPn0YihoKLGUsVDjqWCipIF0xU9MoRR/sAByfqT9SeSSfYEmne4YvIxZjxJNT1D91dy30hlm&#10;ZnduLMSSf2/4PLqX7a6T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F3SNGkkdY40Uu7uQAAOSSTwAB72qljQZJ8h1ZVLkAAknAA&#10;ySegN3j3ZicV5aHbKR5qvF0Nc1/tIz9PSQQ1QR/tJCHghzyPYx2rlCW5o9xWNf4fxn/oH86n5dSh&#10;y77Z3F/SW9Jhj46B/asPnWoT86t/RHHosud3FmtyVZrc1kJ66bkRrIbJGD/ZijWyRr/goF/qbnn3&#10;IdnYRbemiFQo86cT9p4n8+pr2vZ7bZo/Cto1QedPiY+rE5J+09MvtX0Z9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2ASQACSTYAe/deJp0M2z+mc7nfFW5wyYHGNZhHKv+VSLx+mJuIgf9VJyPqI2B9hPdebIbKqQ/qP&#10;8j2D7T5/YP2jqN+Yvci12qsdrSeXhUH9JT82HxfYuP6QPRn9u7UwO1qb7bC0EVNqUCapPqmlt+ZJ&#10;T6m55two/AHuOr/c59ybVMxPoOCj7Bw/y9QfvG/XW+vruZC38K8EX/SqMD7eJ8yelF7QdE/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Qcbw7O25tESUzzfxPLqCFxlEwJVv6TycrD/AKxu/wCQhHPs/wBq5duN0o1NCfxsOI/o&#10;jz/wfPoZcu8kXnMFHA8KL/frg0I/ojBb7cL8+isbt7D3HvCR0rqo0uN1XixNGSsIt9DJ/amYWvdy&#10;QD+kL9PckbZsVvtQqgq/m7Zb8vT8vzr1OvL/AChZ8vAGJdUlMyvl/wAvJR8h+ZPSF9nPQp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l3tLrvce73WSipvtMbqtJlq0FYuPqI+NUzf4KCAf1Mv19k26b7b7UKOd&#10;T+SLlvz9B9v5V6CvMHOFny8CJW1yeUSUL/n5KPtz6A9Gn2f1jtvaIjqI4f4nllAJylcoLKf6wR8r&#10;AP8AEXf8FyPcbbrzFcbpVSdCfwKeP2nif8Hy6grmLne85gqhPhxf76QmhH9I4LfnRfRR0I3sh6B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Sc3HuzA7Vpfuc1XxU5ZS0FKvqnltxaOIepueCeFH9pgOfa+w2yfcm0wqT6ngo+&#10;0/5OPoOjnZtgu9+k0WyFv4mOEX/TMcD7OJ8geiv7x7lzue81FhQ+BxbkoWib/KpV/wBrlH+aB/1M&#10;diOQXYe5G2rlOGyo836j/MdgPyHn9p/YOpw5d9uLXaqS3NJ5RnI/SU/JT8X2t9oUHoGySSSSSSbk&#10;n2K+pHAp11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nvBbczW5asUWFx89bN9ZGQWjjH+qlkayRr/wAGIueB&#10;c2HtJeX8O3rrmYKPKvE/YBk/l0WbpvFtssfi3MioPKuWY+iqKkn7B8zjozWz+k8RifFW7lePN5AW&#10;cUS3+0jP9CpAaoI/2sBD9DGfr7jzdeb5bmqW9Y1/i/Gf+gfyqfn1CfMXuZcX9YrIGGPhrP8AasPt&#10;FQn5VP8AS8uhxREjRY40WONFCIiAAADgAAcAAewczFjU5J8z1GDMXJJJJOSTkk9cveuq9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UOvyFDi6WWuyNXT0VHAuqWoqWCKP6C5+pJ4AHJPABPt2CB7lgkalmPAAVPSi0tJb6QRQozu3BVB&#10;JP7P5ngPPou28e8yfLQ7PhsLlGzVYv1/xggYf7ZpB/07/PsebVybwe7P/NtT/wAeI/wD9vUw8u+1&#10;3CXcT8/BQ/8AH2H+Bf8AevLou9dX1uTqpa3IVU9bVztqlqKli7sf8SSeB9APoBwOPY6hhS3UIgCq&#10;OAAoOpftbWKyQRQqqIuAqgAD9nUT270o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PS0tTW1EVLR089VVTtohp6d&#10;Wd3P1sqqCxNv6D3SSRYlLOQAOJJoB+Z6annS2QySMqqoqWYhVA+ZOB0YHZ/RtTUeKu3fM1JCbOuH&#10;pGBlYfW00ousYP5VLtb+0p9gjdecVjqlqNR/jbgPsHn9px8j1EvMXugkNYtvGs8PFcdo/wBKpyft&#10;NB8iOjH4vE43C0cdBiqKnoKSLlYKdQov+WY/V3NuWYlj+SfYAubmS7cvKxZj5k/6qD5DHUNX1/Nu&#10;chluHaRz+JjXHoPQegFAOnH2x0j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uiQoLMQqqLsx4AA+pJ97Ar1sCuB0DO8e5sHgvLRY&#10;MR53KLdDJG3+SxMOPXIvMpB/sx8HkF1PsWbVynNe0easaeh+M/l5faf2HqR+XPbe63Wkt1WCI5oR&#10;+qw+Sn4ftbP9Ejor+4t1Z7dNV91mq+WqKkmCnHphiB/EcS2ReOCbajYaiT7kWx22HbV0wqB6nix+&#10;08T/AIPTqcNn2G12KPw7aMLX4m4u3+mY5P2cB5AdJ72u6OO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oWtn&#10;dQ7h3J4qzIK2CxD2cVFUp80q/X9mEkNZh9HfStjdddrewxuvNEG31VP1H9FPaPtP+QVPrToAcxe4&#10;VnstY4SJ5RjSp7FP9JsjHoKnyNOPRo9sbL29tGn8WHolWdl0z5Cez1Ev/B5LCy8fpUKn5039xzuO&#10;7z7o1ZWx5KMKPsH+U1Pz6gze+ZbzmB9Vw5Kg1WNcRr9grx+Zqfn0q/ZZ0Q9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IPd&#10;3Yu29no8dZU/d5PTePE0RDS3tcGQ30wqbjlyCRyqta3s62vYbjdDVBpTzdsL+Xr+X5kdCrl/k695&#10;hIaNdEVcyvUL/tfNj9mK8SOisbv7N3Ju4yU8s38NxLGwxdCSFYf83pOHmP8AgbJ+QgPuSdr5et9r&#10;owGt/wCNuP5DgP8AD8+p25e5JsuX6Oo8SX/frjIP9EcF/LPqx6Dr2e9DD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WO1dibi3fLbFUZWjV9E+TqrpTp/Ua7Euw/KoGYXFwAb+yrct5g2sfqt3eSDLH8vL7TQdB&#10;3fuabPl5f13q5FVjXukb8vIfNiB6VPRptn9Ubc2t4aueMZnLpZvvqxRojb+sMN2VLH6MdTj8MPp7&#10;jfdeZp9yqq/pp/CpyR8z5/YKD5dQVzFz7eb7WND4MJ/Ahyw/pNgn7BQeoPQo+w50B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mPPbjwu2qM1uar4aKE3ESubySEC+mKMXeRv9YcfU2HPtZZWE24PohUsfP0H2ngOjPatmud6k&#10;8K2jLnzIwqg+bE4A+38uiy7x7ry+X8tFttZMLj2BRqw2+7kH+DAlYAf9ou4+ocfT3Ie1coxWtHuK&#10;SN/D+Af9Bfnj5dTby77aW+30lvSJpOOj/Ql/I0L/AJ4/o+fQHu7yu8srvJJI5eSRySzMTckk8kk8&#10;kn6+xgAFFBgDgOpOVQgCqAABQAYAA8h1x976t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Trh8Jls/WJQYehqK+qc&#10;/ohHCj/VO5skaD/VMQP8faa6vIrJNcrBR6nz+wcSfkOkG47nb7TGZbh1RR5k5PyA4k/IAnoymzuj&#10;6Ch8VduyVMnVAB1xdOWFOh+o8j+l5iP6DSn1B1jn3H+684vNVLUaB/GfiP2DgP5n7OoX5i9z5bqs&#10;VgDGvDxWp4h/0oyFHzy3+lPQ9QQQU0MdPTQxU9PCgjhggUIiKOAqqoCqoH0AFvYKdzISzEknJJNS&#10;T9p6iqWVp2LuSzE1LMSSSfMk5J6y+69N9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Ueqqqaip5ausqIKSlgQyTVFQyoiKPqWZiAB&#10;/r+7xxNMwVAWJwABUn9nTsED3LiONWZmNAqglifkBnov28e8qen81DtCFauYXRszVqREp/JhhNmk&#10;I/DPpW4/Q68kcbVycz0e6NB/vtTn8z5fYM/MHqW+Xfa55aS7g2kcfBQ9x/0zDA+xamnmp6Lhk8rk&#10;szVyV+Vraivq5T6p6lixt+FUfRVH4VQFH0AHsfW9tHaKEjUKo8gKf6j8+plsrCHbYxFAixoOCqKD&#10;7T6n1JyfPpv9v9K+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CTePb23tt+WjxzLnMsnpMNKw8Ebf8AN2cXBI/KpqNxZtH19ijauVp7&#10;+jSfpp6kdx+wf5TT5V6kDl329u95pJNWCI5qw72H9FTQ/m1B5ivRXNz703Bu6o8uYrWeBH109BBd&#10;IIvx6IwTdrf2mLN/tVvcjbdtMG1rSJc+bHLH7T/kFB1OWyct2nL6abdAGIo0jZkb7T6fIUHy6Svs&#10;y6P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oTtn9V7j3X4quSP+EYh7MMhWKbyKfzBFcNJf8MdKf0Y/T2H&#10;t15kt9sqoOt/4VPA/wBI+X8z8ugTzFz3Z7DWMHxZRjw0OFP9Jshfsy3y6NNtTYO3NnxD+GUnlrmX&#10;TNlKuzztxYgNYCNT/qUCg/m559xvue93G6n9RqL5IuFH+c/M16gnfua7zmJv13olcRJUIPtH4j82&#10;qfSnS09lHQb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Ru6t97c2hCTlKwPWMuqHGUlnqHv9DouBGp/wBU5Vf6Enj2bbbs&#10;s+6n9NaL5u2FH5+Z+Qr0I9h5VvOYW/QSiVzK9RGPzpk/Jan1oM9FZ3j2vuPdXlpIJDhsO91NBRsd&#10;cini081laQEE3UBUI+qki/uSNq5ag22jEeI/8TDAP9EeX25Pz6nTl3kKz2KkjDxphnW4wp/oLkD7&#10;TVvQjh0F/sRdDn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VG2dnbg3bU+DDULyxKwWeumulPFf/jpKQRe3&#10;OldTkfRT7Ltw3WDbF1StQ+SjLH7B/lNB8+iPeuYrTYE13LgGnagzI32L/lNAPMjo0Wzun9v7c8VZ&#10;kwmdyyEOstQv+TxMOf2oTcMwP0d7m4BUIfcc7rzVPf1SP9NPQHuP2n/IPzJ6g3mL3Eu94rHBWCI4&#10;op/UYf0mxSvotPQluhe9hbqPe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mrMZvE4CjevzFfT0FKpsJJzyx+ulEF3kcj+yo&#10;J/w9qbWzlvn0RKWPy8vtPAD5npft22XG7SCK2jaRj5KOA9SeAHzJA6LVvDvDIV3lodqRPjKQko2U&#10;qADUOPpeNeUhB/qdT/QgoePcg7VyekNHuTrb+AfCPtPE/wAh9vU0cu+2ENrSW/Ikfj4S/wBmP9Mc&#10;Fj+xf9MOgGmnmqZZKiomlqJ5WLyzTMXdmP1LMxJYn+p9jREEYCqAAOAAoB1K0cSwqEQBVAoAAAAP&#10;kBgdYvdur9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PxuLyOYq46DF0VRX1cv6IKZSxtcAsbcKovyxso+pI9s3Fx&#10;HaqXkYKo8yaf6j8ukl7fQ7dGZZ3VEHFmNB9nzPoBk+XRjdndGww+Ku3hMJ5QQ64ajb9sfm08y2Ln&#10;+qxkL/tbA29gLdeci1UtRQf78YZ/IHh9p/YOoc5i90GkrFtw0jgZnHcf9Kp4fa2f6IPRg6SjpaCm&#10;io6GmgpKWBNENPTKERR/RVUAD2BpZWmYs5LE8STUn9vUR3FxJduZJWZ2Y1LMSST8yepPtvpn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xzTQ08Uk88scEMSF5ZpmCqqj6lmYgAD+p92RC5AUEk4AGSerxxtMwVAWJNAACST6ADj0A+8&#10;e78dj/JQ7VijytWLo2SnDCmQ/T9tfS85/wAbqn0ILjj2NNq5Pkno9ySi/wAA+I/b5D+Z+zqVOXfb&#10;Ga7pLfkxJxEa08RvtOQv8z5UB6LTmc7l9wVjV+Zr56+qYWDzHhR/qY0FkjT/AGlQBfm1yfcg2lnF&#10;YpoiUKPl5/aeJPzPU1bbtdvtEYitkVFHkOJPqSakn5kk9NPtT0v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kiNI&#10;yois7uwREQEkkmwAA5JJ96JCip60zBRU4AySeAHQ27O6VzOY8NbuJpMJjWs4pbD7uRf+CEFYAf6u&#10;C3/NuxB9hHdeborSqQUkf1/APz/F+WPn1GXMXuVbbdWKzpNJw1f6Ep+0UL/7XH9Ly6M5gNs4TbFI&#10;KPC0ENHGQPNKovLKRf1Sytd3PJtc2F7KAOPcd3u4Tbi2uZix8h5D7BwH+qvUJbtvd1vcniXMhc+Q&#10;4Ko9FUYH5ZPnU9PvtF0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BjvDtXbm1PLSRyfxjMJdf4fRMNMbf0nmsyxm/1UBn&#10;H5QA39iLauWrjcqMf00/iYZI/ojiftwPn0N+XeQ7zfqSMPBhP+iOMsP6K4LfaaL8+isbr37uPd8p&#10;/idYY6EPqhxdJdIFt9CVuTIw/wBU5Yj8WHHuSNt2W32sfprVvN2yx/Py+wU6nXYeVLPl5f0Eq9KG&#10;V8yH8/IfJQB61OekZ7NuhJ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CFtDrTcm72jngg/h+JJ9WVrgQhF+&#10;fCnDTn6/pslxZnU+yPdOYLfa8MdT/wAC8fzPAfnn0B6CPMPOlly8Crt4kvlEhBI/0x4L+efMKejU&#10;bR6425tBElpaf73KBbSZWtAaS/58S/phX/gvqtwzN9fcbbpv9xuhox0p5IuB+fmfzx6AdQTzDzle&#10;cwkq7aIvKJKhf9seLH7cV4AdL72SdBP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pLbm3lt/aVP5sxXJHM6F6ehh9c8v/BI&#10;wb2vxqbSgP1YezLbtpn3RqRLUebHCj7T/kFT8uj3ZOXLvmB9NshIBoznEa/a3+QVPoOiu7x7g3Bu&#10;Py0eML4LEt6THTMfuJB/zdmFioI+qpYfhiw9yNtXK0FhR5P1H9SO0fYP8p/KnU48u+3dps9JJ6Ty&#10;jzYfpqf6KmtaerVPmAOgi9ijqQ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pQbe2tnd0VX2mFoJapgR5pz6&#10;YYgfzJKfQv8ArX1H+yCfaG+3GHbl1TMF9BxJ+wceijd98tdjj8S5kC+i8Xb/AEqjJ/wDzI6M7s7p&#10;fCYTxVufMedyS2cQOv8AkkTfXiM8zEf1k9J/45g8+473Xm2a7qkFY09fxn8/L8s/PqEeYvcm53Os&#10;dpWCPhqB/VYfaPh+xc/0j0NQAUBVAVVFlUcAAfQAewkTXqNSa5PXfvXW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qBk8pjsNSS1&#10;+Uraego4R656lgov+APyzH8KLkngAn2/b20l2wSNSzHyAr/q+3pXZWM24yCKBGdzwVRU/b8h6k4H&#10;n0XHePec83lodnwmni5RszWIDIf8YIWuqA/hpATY/oU8+x7tXJqpR7o1P++1OPzPn9g/aepj5d9r&#10;ljpLuJ1HiIUPaP8ATMMn7FoP6RHRfKurqq6olq62pnq6qdtc1RUuzux/qzMSSfY5jiWFQqAKBgAC&#10;gH7Opcgt47VBHEqoqigVQFUD5AY6j+79P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Ko6KsyNTFR0FLPWVc7aIae&#10;mUu7H/BVBPH5/oOT7blmSBS7kKo4kmgH7emLm5js0MkrKirksxAA/M9GG2f0Y7+Ku3jN404dcLRP&#10;6j/hPOpsv+Kxkn8+QWt7Au685AVS0Ff+GMMf7UH/AAn9nUQ8xe6IWsW3LU8PGcY/2qnj9rf7yePR&#10;i8fjqDFUsdDjaOnoaSEft09MoRR/U2A5Y/knknkkn2A57h7pi8jFmPEk1PUO3d5LfyGWZ2dzxZiS&#10;f5+XoOA8upvtnpN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cXdI0aSRlREUu7uQAABckk8AAfU+9gFjQdbVS5AAqTgAcSegS3j3&#10;Vh8P5qHbqR5vIrdDV3P2kZ/rrXmcj+iEL/zc4t7GG1coy3VHuKxr/D+M/wDQP55+XUm8u+2lxuNJ&#10;bwmGPjop+qw+w/B/tqn+j59Fjz25c3uarNZmq+askBPijY2jjB/sxRrZEH+sLn6kk8+5Dstvh29d&#10;EKhR5nzP2niepu2rZbbZI/Dtowg8zxZj6sTk/n+XTF7WdGn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AvwOSeAB&#10;7917oYtndOZ7cHjrMx5MDi2sw86/5TKv/NuE2MYI/tSW+oIVh7Cu681wWNUi/Uf5HtH2nz+wftHU&#10;dcxe41ptNY7ek8vDtP6an5sOP2L9hI6NDtvaOA2pTfbYWgjgZltPVyeueX/lpKfURfnSLKD+lR7j&#10;ncN0n3NtUrE+ijCj7B/l4+p6g7eeYLvf313LlqfCgwi/Yox+eSfMnpS+y/ol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D&#10;zd/Ze29orJDNP/EcqosuKomBcH8eZ+VhH9b3a3IRvZ7tfL1xulCBpT+NuH5Dif8AB8+hfy9yVe8w&#10;EMq+HF5yuCAR/RHFvyx6kdFX3d2PuTeDvFV1H2WL1ejE0RKxWvcGU31TMLDlvSCLqq3PuSdr2G32&#10;oVQan83bJ/L0/L8yep25e5Os+XQGjXXL5yvQtw/D5KPszTBJ6QXs66Ff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t9p9fbk3fIrY+kNPj9emXK1l0hHPIQ2vK4/wBSgNjbUVBv7J9z3y32od7VbyRct+foPmfy&#10;r0GN/wCbrPl4ETPqkpiJKFz6V/hHzNPlXo1Gz+rtubS8dUIv4rmE5OTrVHoP/NiLlIf9f1PyRrsb&#10;e433XmO43Oq10J/Ap4/6Y8T/ACHy6gnmLnm85gqlfChP+hoTkf0mwW+zC/0a56En2H+gZ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n9w7pwW1qX7vNV8VKrA+CD9UspH4jiW7t/ibaRcaiBz7XWO2zbk2mFSfU8FH2nh/l9Oj&#10;faNiut9k8O2jLercEX/TMcD7OJ8geiwbx7ozec81FgRJgsY10MyH/K5F/wBqkU2hBH4jNxyPIw9y&#10;LtXKUNnR5qSP6fgB+zz/AD/YOpv5d9trXa6S3VJ5RmhH6Sn5Kfi+1sf0QegXZmZizEszHUzNyST9&#10;ST+SfYtAp1JIAUUHXXv3W+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ecJt/MbjrFocLQT11QbF/GLIgP9qSRrJGv&#10;+LEA/Qc8e0t5fRWCa5mCj58T9g4k/Z0Xbnu9ts0fi3MiovlXix9FAqSfkAejMbO6SxeM8VbuiSPM&#10;Vw9a0EdxSxn+jXAacj/EKn4KN9fce7rzfJcVS2BRf4j8Z+zyX+Z+Y6hTmL3NnvaxWIMKcPENPFb7&#10;OIT8qnzqOHQ6RxRwxpFDGkUUahI4owFVQOAFUWAAH4HsGMxc1JqTxJ49Ra7tISzEkk1JJqSfmT1z&#10;966r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Ra2uo8bTS1lfVU9HSQrqlqKl1RFH+LMQLn8D6k8D27DC9wwRAWY8ABU9P21rJeO&#10;I4lZ2bAVQST+Q6LxvHvNFEtDs+HW1ijZqsXgf4wQsOf8GkFv+bZ+vsdbVybWj3R/5tqf+PEf4B+3&#10;qX+Xfa4mku4mnn4KHP8AtmH+Bf8Aeui65DI1+Vq5a7JVdRXVk7apKipYsx/oLn6KPwBYAcAAex5B&#10;AlsoSNQqjgAKDqYbSzisIxFCioi8FUAD+Xn6nifPqF7d6U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mp6aorJ4q&#10;akgmqamd/HDBApd2Y/hVUEk/63ukkixAsxAA4kmgH7em5pkt1LyMFVRUsxAAHzJ6H3Z3R1ZV+Ku3&#10;bM1BTn1riaUgzt/TyycpED+VXU1uCUPsFbrzikVUtRqP8Z+EfYOJ+3A+3qJ+YvdCO3rFt4EjcPFY&#10;HQP9KMFvtNB/ph0ZPFYfF4OjjoMRQ09BSR/SGnW1zYDU7cs7kDlmJY/kn3H9zdyXj65WLMfM/wCT&#10;0HyGOoYv9xn3SQy3DtI582PD5AcAPQAADyHTl7T9I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okAEk2A5JPv3XgK9A7vHuTA4D&#10;y0eG8eeyq3Q+Fv8AJom/5uTC/kIP9mO/0ILofYr2rlSa9o81Y0+Y7yPkPL7T+w9SNy77c3e7Ukua&#10;wRccj9Rh8lPD7W+0Ajor+5N3Z/ddV9zmq6SdVYtT0kfogiv+I4h6RxxqN3I/Ux9yLYbXBti6YVA9&#10;W4sftP8Ak4eg6nDZuX7TYU0WyBajuc5d/wDTMc/lgDyA6TXsw6O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oVdndSbi3P4ausRsJh3s/3dWp8si/UeGA6WYMPozaUIN1LfQhrdeZ4Nuqq/qP8AwqcA/M/5BU+t&#10;OgHzF7gWeyVjjPjTDGhD2qf6TZAp6CprggcejS7X2Pt3aMITE0S/dMmifJVNnqJPpe8lhpU2/SgV&#10;L86b+443LeJ90NZWx5IMKPy8/tNT1Be+cz3nMLVuH7a1WNe2Nfy8z82qfn0rvZX0H+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kPu3sLbmz0ZMhVfcZEpqixVHZ5jf6FxcLEh/q5FxfSGPHs52zYrjdTVBRfN2wv5ep+z86dCf&#10;YOUbzmI1iXTHWhleoQetPNj8hX5kdFY3h2huPdplpjL/AArDuSoxlEx9an8Ty8NN/iPSn+0X59yR&#10;tXLsG10amt/42HA/IeX+H59Tty7yPZ7BR6eLMP8ARHAwf6C5C/blvn0G3s/6Gf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rtrbI3Du+fx4mjb7ZW0z5GpulPH/AFBksdTC/wClQzfm1ufZZuO8QbWtZWz5KMsf&#10;y/ymg6D++8z2fLy1uH7j8Ma0MjflXA+ZoPn0aTZ3Uu3dseKrrEXN5dLOKurUeKJv+bMJuoIP0ZtT&#10;Ai6lfp7jfdeZ59xqqfpp/CpyR8z/AJBQfb1BfMXuBeb3WOMmGI1GlD3MP6TYP5Cg8jXoVvYa6Af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TNm9wYfblG1dma+ChgF9HkN3cj+zHGLvI3+Cgn/AGHtXZ2Mt+2iJSx+XAfaeA/P&#10;ox2zaLneZPCtkZ286cFHqScAfMnos28e7crlPLQ7Yjkw1Cbo1fJY1cgIt6bXWnH/AAUs/wBCHXke&#10;5C2rlCK2o9xSRv4fwD/oL86D5HqbOXPbKCxpLfETPxEYr4Sn51oX/Oi+RU8egMkkkmkeWWR5ZZGL&#10;ySSEszE8kkm5JJ+pPsZKoUUGAOAHAdSiiCMBVAAAoABQAD0A64e99W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py&#10;xWHymcrEoMRQ1FfVyciKnW9h/qmbhUQflmIUfk+09zdR2aa5WCqPM/5PU/IZ6RX+4wbXGZbh1jQe&#10;bGmfQDiT8hU9GT2d0dR0nhr92zLX1IIkTEUxIgU/W00nDTEH6qulLggmRT7AG684vLVLUaR/GfiP&#10;2DgPtNT9h6hjmP3PkuKxbeCi5BlYd5/0o4L9pqfkp6H2np6ekgipqWCGmpoEEcMEChERR9FVVAVQ&#10;P6AewTJI0rFmJJOSSakn7T1E80z3DF5GLMxqWYkkn1JOT1m906b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sFTU09HBLVVc8NLT&#10;QJrmqKhlREUflmYhVH+ufd442lYKoJJwABUn8h05DC9wwSNSzMaBVBLE/IDJ6ALePeNJSeWh2jCt&#10;fUC6Nl6oEQqfpeGM2aUg/Rm0pccB1PsbbVyc0tHujpH8C/EftPAfYKn7D1LPLvtfJPSXcCUXiIlI&#10;1n/TNkL9gqfmp6LblcxlM5WSV+Wrqivq5P1TVDXsP9So4VFH4VQFH4Hsf21rHZoEiUKo8h/qyfmc&#10;9TNYbdBtcYit0WNB5KP5nzJ+Zqem32o6W9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zjjkmkSKKN5ZZGCRxxgszE&#10;8AAC5JJ+gHvTMFFTgDiTwHVXcRgsxAAFSSaAAepPQ6bO6SymT8Vduh5MPQmzrj47GqkH1s97rTg/&#10;46n+oKL9fYN3Xm+O3qltR2/iPwD/AKC/kPmeot5j9zYLKsViBM/DxDXwlPy4F/yovzPDozGE2/h9&#10;uUa0OGoIKGnFi/jF3cjjVI5u8jf4sSf6ce49vL6W/fXKxY/PgPsHAfl1Cm57tc7zJ4ty7O3lXgo9&#10;FAwB8gOnn2k6L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gp3h23t3bPlpKNlzeXS6GlpGHijYf8dphdQQfqq6mvwQv19i&#10;bauV59woz/pp6sMkfIf5TQfb0PeXfb+83ukkg8GI51OO5h/RXB/M0HpXorW6N77i3dP5MvWsaZW1&#10;QY2mulPH/QrHc6m/2pyzc21W49yPt20QbWKRLnzY5Y/n/kFB8upz2Plmz5eWlundSjSN3SN9ppgf&#10;IUHyr0kvZn0IO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oStn9Xbj3YYqnxfwrEMQWyVapGpf6wRcNL/gfS&#10;n+1349h/deY7fbKrXW/8Cnh9p4D+Z+XQL5i55s9gqlfFlH+hoRg/0myF+zLf0ejT7T6+25s+NWx9&#10;IKjIlNM2WrLPO1/qENtMKH/UoBcW1FiL+433PfLjdTRzRfJFwv5+p+Z/KnUFb/zdecxGkzaY64iS&#10;oQfb5sfm1flTh0t/ZP0GO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kjunfG3doQa8tWg1TJqgxtLZ6iT+lo7jSpt+pyq/i&#10;9+PZptuzz7oaRLjzc4Ufn5/YKnoQbFyxecwtS3TtrRpG7Y1/OmT8lqfl0VnePbW4t0eWkpWOExD+&#10;k0dG58si/wDN6cBWYH8qoVLcMGtf3JG1csQbdRm/Uf8AiYYB+Q/ymp9KdTry7yBZ7HSSQeNKPxuO&#10;1T/RXIH2mp9COHQV+xJ0O+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pS7b2jn911P2+FoJJ1Vws9ZJ6IIr/&#10;AJklPpBtzpF3I/Sp9l9/ukG2LqmYD0Xix+wf5eHqeiXeeYLTYU13MgUkVVBl2+xRn5VwB5kdGh2d&#10;05gdv+Gty+jO5VLODMv+TRN9f24TfWR/qpL/AEDBUPuOt15rmvqpF+mnyPeR8z5fYP2nqDuYvca7&#10;3asdvWCI47T+ow+bDh9i09CT0MIAAAAsBwAPYU6jomvXf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psy2ZxWCo3r8vXU9BSJ&#10;9ZahrXP+pRRdnc/hVBY/ge1FraSXr6IlLN6D/L5AfM46W7fts+6SCK3RpGPko4fMngB8yQOi27x7&#10;xrKvy0O0omoKY+hstVKDO34PijOpIgfwW1NbmyH3IG1cnJFR7o6j/APhH2nBP8h9vUz8u+2EdvSX&#10;cCJG4+EpOgf6Y4LfYKD/AEw6AKoqKirnlqaqeWpqJ3Mk087F3dj9SzMSST/U+xsiLEAqgADAAFAB&#10;1LEMKW6hEAVVFAqgAAegA4dYfdunO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m4/G1+Wq4qHG0k9dWTG0dPTKWY/&#10;1Nh9FH5JsAOSQPbU86Wyl5GCqOJJoOk13eRWEZlmdUReLMaD/i/QcT0YvZ3RiJ4q7eM3kbh1wtG9&#10;lH+E8ym7f4rGR/y0P09gPdeciapaD/m4w/46D/hP7Ood5i90S1YtuFPLxnGf9qp4fa3+89GGoqKj&#10;x1NFRUFLBR0kC6IaemUIij/BVAHJ5P8AU8nn2BJpnuGLuSzHiSak9RDc3Ml45klZndjUsxJJ/M9S&#10;vbfTH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wkljhjeWaRIoo1LySyEKqgcksxsAAPyfe1UuaAVJ4AcerIjSEKoJJNAAKkn5Ad&#10;AXvDu7F4zy0W1448xXC6HIS3FKh5uVsQ85B/ppT8h2+nsZ7VyfJcUe5JRf4R8Z+3yX+Z+Q6lLl32&#10;ynvaS3xMKcfDFPFb7eIT86t5EDj0WbN5/MbiqzXZrIVFfUG4Qyn0oDzpjjWyRr/goA/P19yFaWUV&#10;gmiFQo+XE/aeJP29TXtm022zx+FbRrGvnTiT6kmpY/Mk9M/tV0Y9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2qsz&#10;BVBZmOlVXkkn6AD8k+/E060SFFT0NOzul83nPFW55pMFjGs4hZf8rlX/AGmNuIAR/akGocftsDf2&#10;Ed15ths6pBSR/X8A/Pz/ACx8x1G3MXuTbbXWK0pPIMVB/SU/Mj4vsXH9IHoz23tr4La9J9phaCKl&#10;Ugeaf9U0pH5llN3fn6C+kXsoA49x3fblNuTapmJ9BwUfYOA/w+vUH7vvl1vkniXMhb0Xgi/6VRgf&#10;4T5k9KD2h6Ke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g13h2ltvaYlpvL/Fsunp/hlEwOg/8AN+XlIbfkep+QdFjf2INq&#10;5buNzo1NCfxsOP8ApRxP8h8+hpy7yNeb/R6eFEf9EcHI/orgt9uF/pVx0VjdnYG493yMuQqzBQBr&#10;xYqjukA54LC5MrD/AFTk8/pCjj3JO2bHb7UP0xVvN2yx/wAw+Q/OvU7bBylZcvCsKapPOV6Fz9mO&#10;0fIU+dekR7N+hN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L/aXW+5d3Mk1LTfY4st68rXArGRcX8S/rma3&#10;00jTcWZl9km6b/b7Xhjqf+Bcn8/Ifnn0B6CfMHOdly8Csja5fKJKFv8AbHgo+3PoD0afaHWu29oK&#10;k8EH8QyoHqytcAzg/nwrysI/4L6rcFz7jfdOYLjdKqTpT+BeH5nifzx8uoJ5h51veYSVZvDi/wB9&#10;ISFP+mPFvzx6AdCF7Iugj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mtybuwG06b7jM1yQM66oKSP1zy/j9uIeoi/Go2Uf&#10;lh7MNv2ufc20xKT6scKPtP8Ak4/Lo62bl67399FshYD4nOEX7W4fkKk+Q6K7vHuPP7h8tFiNeCxT&#10;3RhA16mVf+bkwtoBH9mO35DM49yNtXKsFjR5f1H+Y7QfkPP7T+wdTly77dWm0UkuKTyjPcP01PyU&#10;8ftavqAD0DxN+TyTySfYq6kT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U229n7h3XUeHDY+SeNXCT1snog&#10;iv8AmSU+m4HOkXcj9Kn2X3+6QbYtZmA9FGWP2D/Lw9T0SbzzFabCmq5kCmlVQZdvsUZ/M0A8yOjN&#10;bR6XwOE8VZnCmeyS2bxSrakjb6+mI8ykfS8l1P10KfcebpzbNeVSH9NPUfGR9vl+Wfn1CfMPuTdb&#10;nWO1rBHwqD+qw+bD4f8Aa5/pHoZlVUVURVREUKqqLAAcAADgAD2Eya5PUbsxY1OScknz65e9da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oWQyVBiaSWuydZT0NHCLyVFSwVR/QXP1Y/gC5J4AJ9vQW73TBI1LMeAAqelNpZy38gigR&#10;nc8FUEn/AIr1PAefRc9495vJ5aDZ0JiQ3Rs1WJ6j/jBAwso/o0gJ5/zakX9jzauTQtHujX/hanH+&#10;2I/wD9p6mPl32uCUl3E1PHwUOP8AbsOP2Lj+keHReqytrMjUy1lfVT1lXO2uaoqWLux/xZiTx+P6&#10;Dgex1FCkChEAVRwAFAP2dS7bW0dmgjiVUVcBVAAH5DqL7c6f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p9wO2c7u&#10;Wp+2wuNqK1wQJZUGmKO/5kla0af7Egn8An2jvdwh29dUzhfQeZ+wDJ6Kt13u12VNdzIqDyByzfYo&#10;qT+Q+3oxu0+jMbReOr3VUDKVIswx1IWSmU/7W/plmIP9NC/UEMPYC3PnKSaqWw0D+NqFj9gyB/M/&#10;Z1Du/wDujNc1jsF8JeHiOAZD9gyq/wDGj6EdDvTU1NRwR01JTw0tNCuiKnp1VEUf0VVAUD/WHsFy&#10;SNMxZyWJ4kmpP5nqK5p3uWLyMzMTUsxJYn5k1J6z+6dN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TMqKzMwVVBZmY2AA5JJP0A&#10;97ArgdbALGgyTwHQK7x7owmE8tFgBHnckt1M6H/JIm+nMi8zEf0jOk/6sHj2Ltq5Smu6PPWNPT8Z&#10;/Ly/PPy6krl322udzpLd1gj46SP1WH2H4ftbP9HosO4d0ZzdFWazNV8tUwJ8MF9MUQP4iiHoQf1I&#10;Fz9WJPPuRLHboduXRCoX1PmftPE/6qdTftGx2uxx+HbIFHm3F2+bMcn/AADyA6YPa3o2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p+wW2M7uWo+2wuNqK1g1pJUGmKP/ABkla0acf1Nz+AT7RXu4Q7euqZwvoPM/YBk9&#10;FW673a7Kmu5kVB5A5ZvsUVJ/Ifb0YnavRWOpPHV7qqv4nUCzfw2iLJTqf6PJ6ZZf9h4x+DqHsCbl&#10;zm8tVtl0D+NqFvyGQP5/l1D2/e6U1xWOwXw14eI4BkP2DKr+eo/Z0O9FQ0eOpo6OgpaeipYRpip6&#10;VFRF/wBZVAHP5/r7Bk0z3DF3YsTxJJJ/n1FlzdSXjmSVmdjxZiWJ/M9SvbXTH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S&#10;A3d2RtvaCvDVVH32UC3TE0JDSX/Hlb9MK8g+r1EcqrfT2ebXsFxumVGlP42wPy8z+WPUjoWcv8mX&#10;vMJDIuiLzlcEL/tRxY/ZivEjoq+7+ytybvaSCon+wxRa6YqiJCEfjzPw87f11em/KovuSNr5ft9r&#10;yo1P/G3H8hwH5Z9Sep25e5LsuXgGRfElpmV6Fv8Aajgo+zNMFj0H3s86F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Kvbmydy7qcDD4yaWn1FXr5/wBunW31vK1lYj8qupv9p9lt/u9vto/VcA/wjLH8h/hNB0Q7zzNZ&#10;bEP8YkAbyjXukP8AtRkfaaD59GG2x0Zhcf46nclS2aqhZvs4NUVMp+tiQRLNYj6koCOCh9gXcecp&#10;Z6rbjwx/EaFz/kH8/t6iHe/dG5u6pZL4K572o0hH81X/AI0fRuhvpKOkoKeKkoqaCjpYV0w09Mio&#10;ij+iqoCj2D5ZWmYs5LE8SSST+3qMbi4ku3MkrM7HJZiWY/aTU9SPbfTP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TDn9zY&#10;TbFIa3NV8NHGQfDETeWUi3piiF3c8i9hYXuxA59rbHbptxbRCpb1PkPtPAf6qdGu07Jdb3J4dtGX&#10;PmeCqPVmOB+eT5VPRY9491ZnM+Wi26smDxxJQ1Vx93Iv+Li6wA/0Qlh/x0tx7kTauUYrSjz0kf0/&#10;APy8/wA8fLqbuXfbW226kt4RNJx0/wChKfsOW+1sf0egTd2kZndmd3Yu7uSSSTckk8kk+xcAFFB1&#10;JiqFFBgDAA4Adcfe+t9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YBJAAJJNgB7914mnQlbb6o3fuIxymiOIoH9X3uVBjuP6pDbz&#10;PcfQ6Qp/1Q9h/cOZrWwqNWth+FM/tPAftr8ugVvPPu3bPVdfjOPwRUbPzb4R88kj06MBtrpnauD8&#10;c+QR9wVyc+SvUCAH/aaYEqR/hIZP8LewPuHNlzeVWP8ASX+j8X+9f5qdRLvXuRf7pVISLdD5Rmrk&#10;fNzQ/wC8hehbREjRY40WONFCIiAAADgAAcAAewwzFjU5J8z0AGYuSSSScknJJ65e9dV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jVdZSY+mlrK6pgpKWBdc1RUsERR/UsxAHtyKJp2CICxPAAVJ6et7aS7cRxKzsxoFUEkn7B&#10;0XzePeUUPlodnwrPILo2ZrFOgfi8ELWLn+jSWHH6GBv7HO1cmlqPdGg/32pz+Z8vsH7R1LnLnte0&#10;lJdxOkcRCh7j/pmHD7Fqf6QPRccjk8hl6uSuydZUV1XL+uoqWLNb8AX/AEqPwosB9AB7HsFulqoS&#10;NQqjgAKDqZLOyh2+MRQIqIOCqKD7fmfUnJ8+oPt7pV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OWLw+VzVQKXE4+syM/F46SNn0&#10;g/QuQLIv+LED/H2nuLqK0XVKyqPViB+z1/LpFfbjBtqeJcSJGvq7AV+yvE/IVPQ1bc6HzFZ459yV&#10;8WJhPqaio7TVB/2lnv4Yz/iDJ/Qgewlf86RRVW3Uuf4m7V/ZxP8ALqNd491Le3qlmhlP8b1SP7QP&#10;ib7Dp+3oedu9f7U2v43xmLiasQD/AHI1n705I/tB2Foyfz4wg/w9gq/3y53Gokc6T+Fe1f2Dj+de&#10;oq3jm2/3yonlIQ/6GnYn2UHH/bEn59LP2U9Bv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CHePcOA275qLF&#10;lM7lkJRo6dv8niYcfuzC4Yg/VEubgqzIfYp2rlWe/o8n6afMdxHyHl9p+0A9SFy57d3e8UlnrBEa&#10;GrD9Rh/RXyr6tTyIDDorm5d47g3ZUefM17yxo2qCii9FPF/wSIG17camu5H1Y+5G2/aoNsXTEtD5&#10;scsftP8Ak4fLqctl5dtNgTTbIAT8TnMjfa3+QUHoOkx7Mejz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uSI8jrHGjSO7aURASST9AAOST&#10;70SFFTgdVZggqTQDiTgDoS8B1JvTO6JHx4w9IxBNTlyYjb86YbNOTb6XVVP+q/PsP33M9pZYDa29&#10;Ez/Ph/Ovy6Be7e4G27XVRJ4zj8MNGH5tUL9tCSPTob9v9G7ZxvjmzM9TnalbFo2vDTg/4RofI1v9&#10;qcg/lR9PYPvucbi4qIQIx6/E37Tj9g/PqMd390L28qtsqwL6jvk/awoPyWo9ehgocfQYynWkx1FS&#10;0FKnK09HGsaD+p0oALn8n6n2FZp3uG1SMWPqxJP8+o7uruW+cyTOzseLOxY/tJPUz210n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kXuzf23NnxH+JVYlriuqHF0lnnbi4LLcCJD/qnIB/Fzx7N9s2SfdT+mtF&#10;83bCj/OfkOhLsHKd5zE36KUSuZXqEH2H8R+S1+dOisbx7U3Huvy0qSHEYd7r/DqJjeRf+b8tlaW4&#10;+q+lP9pvz7kjauW7fbKMRrf+JhwP9EcB9uT8+p15d5Es9ho5HizDPiOPhP8ARXIX7ct8+gy9iHob&#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dg&#10;EkAAkk2AHv3XiadLvB9Z7zz+h6XDT0tM9j95k/8AJ47H6MBJaR1/xRW9kt5zDaWWGkBP8Kdx/lgf&#10;mR0Fd05123aah5lZh+CP9Rq+nbgH/TEdDLgugqCEJLuLLzVkgsWo8WPFHf8AoZZA0jqf8FjP+PsJ&#10;3vOzti3QKP4nyf2DA/aeo43X3YlkqtnEEHk8p1N9ulSAD9pYdDNhNqbd24gXDYiiom06WqEXVMw+&#10;nqmfVK31/Lfk+wnebnPfmsrs3yrRR+QoP5dRvue/Xm8GtzK7jjpJog+xRRR+Q6UPtD0U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NGZz2I29RtX5mvp6CmW4Vpj6nIF9MaC7yPb+yoJ/w9qrSylvn0RK&#10;WPy4D7TwA+Z6MNt2q43eQRW0bO3yGAPUk4UfMkDotG8e78lkfNQ7WifE0RuhyU1jVOPoSg5SAH+o&#10;1P8AQhkPAkHauT44KPcnW38A+Afb5t/IfI9TVy77Yw2dJb4iV+PhivhKfnwL/wAl8iCOgJlllnlk&#10;mnlkmmlcySyysWZmPJZmJJJJ+pPsZqoQAAAAYAGAOpTjjWJQqgAAUAAoAB5ADrH7t1f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FPPBTQyVFTNFT08KGSaedgiIo5LMzEKqgfU&#10;k292RDIQqgknAAFST9g6ciiadgiAsxNAqgkknyAGSegE3j3hQUXlodpxJkqoehsrUAinQ/nxpw8x&#10;H9TpT8jWPY22rk55qPdHSP4B8R+08B/M/Z1K3LvthLc0lvyY14+EpHiH/THIX7Mn/SnoteXzWVz1&#10;Y9fmK6evqn48kx4Uf6lFFljQfhVAH+Hsf2tpFZJoiUKvoP8AL5k/M9TRt+2wbVGIrdFRR5KOJ9Se&#10;JPzJJ6a/anpd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C3ePbG3dreWkp3Gay6en7GjYaI2/5vzWZUt+VUM9+CoHIEm1csz7jRm/TT+J&#10;hk/YPP7TQdDrl3kG832kjjwYTnW47mH9FcE/aaL6E8Ois7q31uLd8xbK1hWjV9cGMpbpTp/Q6Lku&#10;w/DOWb62IHHuR9t2aDax+kvd5ucsfz8vsFB1OmxcrWfLy0gTvpRpG7pG/PyHyWg+XSP9mvQi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JTc+9dvbRg8uYrlWd11QY+ns9RJ9b&#10;aYwRZTY+piqX41X49me3bRPujUiXHmxwo/P/ACCp+XR9sfLV5zA2m3Sqg0aRu2NftPr8hU/Lore8&#10;O3dxbl8tHQM2DxL3U09Kx80i/T92cANYj6qmlebNq+vuR9q5Xg2+jP8AqP6sO0fYP8pqfSnU6cu+&#10;31nstJJf15RnUw7FP9Fcj8zU+Yp0E3sTdD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bsplsbhaOSvytbT0FJFw09QwUX/AAqj6u5twqgsfwD7ftraS7cJEpZj5Af6qD5nHSyx&#10;sJtzkEVujSOfwqK49T6D1JoB0W/ePeVVU+Sh2hC1HCbo+Xq1BlYf1hiN1jB/1T6mseFQi/sf7Vyc&#10;sdHujqP8CntH2nz+wUH29TLy77XpDSXcDrbiIkJ0D/TMKE/YKD5sOi/1VVU1tRLVVlRPVVU7a5qi&#10;oZndz9LszEsTb+p9jeONYlCoAAOAAoB+Q6lqCBLZBHGqqqigVQFUD5AYHWD3fp3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cXdI0aSR1jjRS7u5AAA5JJPAAHvaqWNBknyHVlUuQACScADJJ6A7eHduJxPlottJFm69b&#10;qa1iftIz/gVIaoI/2kqn0IkPI9jHauUJbmj3BMa/w/jP+Rfzqfl1J/LvtncX9Jb0mFOOgf2rD88J&#10;+dT6qOPRZM7uLNbkqzW5rIT103IjWQ2SMH+zFGtkjX/BQL/U3PPuQ7Owi29NEKhR504n7TxP59TZ&#10;tez22zR+FbRqg86fEx9WJyT9p6Zfavoz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qwQbN2gp&#10;DLtXbYINwRQ0twf6j9r3B53a6P8Ao0v/ADkf/P1iQeY9xODdXH/OeX/oLqT/AHa25/zz+E/85IP+&#10;vftv943H+/ZP97b/AD9M/vq8/wB/zf8AOV/+gupa4jFIVKYzHqVIKlYYxa30tZeLe2zdyni7/wC9&#10;H/P0nO4XDcZZDXj3t/n6lpDDESYoooyeCUUC/wDth7ZZy3Ek/aek7ytJ8RJ+0k9Zfdeq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SO7E3hT9bJj4s7j&#10;cnHlM1iEzuExssMkJqaOV5I4atZJVCfayyQuqyLq1aW0BgD7Pdp2Cfdu5e1K0Ln/ACDz/wAHz6kH&#10;bPbPdrzwZLiCS1hniWeKWeN4xNA5YLJEGCmRGKsFdew0NGx0UPdvYm494O0dbU/a43VqjxVGSsQs&#10;bgyc6pmH9WJAPKhfclbXsVvtQqgq/m7Zb8vQfZ+depm5f5Ps+XgDEuqSmZXy/wCXko+Q/MnpCezn&#10;oU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WUe8f+sL+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ZR7x/6wv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so94/9YX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qyj3j/wBYX9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VlHvH/AKwv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yj3j/1hf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WUe8f+sL+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ZR7x/wCsL+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VlHvH/AKwv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so94/9YX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so94/wDWF/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WUe8f+sL+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WUe8f8ArC/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WUe8f+sL+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WUe8f+sL+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VlHvH/rC/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ZR7x/wCsL+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WUe8f+sL+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rKPe&#10;P/WF/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WUe8f8ArC/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so94/9YX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VlHvH&#10;/rC/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qyj3j/ANYX9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ZR7x/6wv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WUe8f+sL+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so94/9YX9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WUe8f+sL+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so94/9YX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WUe8f+sL+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rKPeP/WF/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ZR7x&#10;/wCsL+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VlHvH/rC/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tV7+c1/2Vxh//ENYb/3Y5r2KNk/sj/pz/gXri3/eB/8AK8w/9Km1/wC0i86qY9nHWDf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WUe8f+sL+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tVLEKoLMx0qq8kk/QAfkn37raqXIAFSc&#10;ADiT0e7ob4F9m9pCjz+9xP1tsqYLOkuThJytZGbMPtaB9JgjdfpNUFOCrxxTqT7M7Ta5LjJ7V9Tx&#10;P2D/AC/4eui/3cv7uLmz3f8AC3LmHXse1tpcGeMncblDQ/o27afDVhwlnK8VdIplPVyXUnRPWPSO&#10;I/hewNuU9BUTRLFk8/WWnyVaV5vVVjKHZdRLCJAkKEnxxJe3sR21nHaiiDPmTkn/AFfLHXdP2V+7&#10;vyl7AWX0fLdikLsqrPeSUlvrorms07AMRUkiNdEKEnw40Bp0L/tV1Nv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Wq9/Oa/7K4w/wD4hrDf&#10;+7HNexRsn9kf9Of8C9cW/wC8D/5XmH/pU2v/AGkXnVTHs46wb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qyj3j/ANYX9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YbpL4w9sd7VUcu1cIcfthZvHWb0zweDHRhWKuIZNLPWzIVIMcCyFWs&#10;JDGDq9qrazkuj2jHqcAf6vlXrJ32A+6Nzn94qVX2e18CwDaZd0vA0NklGKsI20lrh1IIKQq5VqCQ&#10;xg6uroOiPhn1P0n9nmGoxvXfNPpl/vXuCNCKeUA3bHUl3ho7E8PeScf8drcexJabXHbZPc3qeA+w&#10;f6j13l+7r9xPkz2A8K+8L96bslG/eN4inwZADm1h7kg4mj1eby8WmOjdezLrNb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1Xv5zX/ZXGH/APENYb/3Y5r2KNk/sj/pz/gXri3/AHgf/K8w/wDSptf+0i86qY9nHWDf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WUe8f8ArC/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1Xv5zX/ZXGH/8AENYb/wB2Oa9ijZP7I/6c/wCB&#10;euLf94H/AMrzD/0qbX/tIvOqmPZx1g3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VlHvH/rC/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qvfzmv+&#10;yuMP/wCIaw3/ALsc17FGyf2R/wBOf8C9cW/7wP8A5XmH/pU2v/aRedVMezjrBv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rKPeP/WF/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0dHoX4Q9p9x/Y53Mwydf7EqCJhnc3C33dVF/WgoGMckquP0yymKEg6kaS2kmFpt0l1n4V/iP&#10;n9g8/wDB8+s9fu4/3ffOHvl4W47gp2baHo31d1GfqbiP1trYlHYMPhlkMcRB1IZKaTc10x8cuq+i&#10;seINlYFGzUtOIMlu7MaajJ1I+rBqjQqwRMQCYoFiiJAJQsNXsSWtjHafCKn+I8f9j8uu7nsR913k&#10;77u9sI9gswbpkCT7lc6Zr+4Hnql0qI0JAJihWOIkAlCwr0OvtZ1kP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q9/Oa/7K4w//AIhrDf8AuxzXsUbJ/ZH/AE5/wL1xb/vA/wDleYf+lTa/&#10;9pF51Ux7OOsG+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so94/9YX9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Dd058ee0+88kKTY+35WxUU/hyW6srqp8XSfkiWpKt5JALftQrLNYg+PT&#10;dgot7V7o0QV9T5D7T/qPWQXsX92HnD7w10IeX7Njbq+mfcbjVDYW/mdUpVtbjH6UKyS5B0aakXM9&#10;DfBrqzqH7LO7ihi7F31DpmGXzcK/Y0koIYGgx7GSNXjZRpnmMswI1RmEMU9iO12lIMv3N8+A+wf5&#10;/wCXXdv7uX93tyd7IeFuO5qu97slGF1dxD6W2cEMPprZi6KykDTNKZJQRqjMQYp0dn2a9Z9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ar385r/ALK4w/8A4hrDf+7HNexR&#10;sn9kf9Of8C9cW/7wP/leYf8ApU2v/aRedVMezjrBv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rKPeP/AFhf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qvfzmv+yuMP8A+Iaw3/uxzXsUbJ/ZH/Tn/AvXFv8AvA/+V5h/6VNr/wBpF51Ux7OOsG+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so94/wDWF/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1Xv5zX/ZXGH/APENYb/3Y5r2KNk/sj/pz/gXri3/AHgf&#10;/K8w/wDSptf+0i86qY9nHWDf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WUe8f8ArC/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jY9EfDntjvA0uWhov7m7HmKu28NxROEmjP8Aax1JdJq8kfRgY4OCDOrcFda2El1kCi/xHh+X&#10;r/g+fWaH3dfuL85/eC8O9SL917S9D+872NwJUOa2sFUe5+TApCcgzBsdXRdIfFrqfommin21h/4v&#10;urxlKveufEc2QbVbWsBCLFRwm1tEKqSLeRpG9RElrt8drkCrfxHj+Xp/qz13l+7990Hkz7usKvtN&#10;t9RuGkiTdLwJLeNqpqWMhQkEZpTRCq1AHiNI3cTG+13WUf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qvfzmv8AsrjD/wDiGsN/7sc1&#10;7FGyf2R/05/wL1xb/vA/+V5h/wClTa/9pF51Ux7OOsG+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so94/8AWF/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qvfzmv+yuMP/wCIaw3/ALsc17FGyf2R/wBOf8C9cW/7wP8A5XmH/pU2&#10;v/aRedVMezjrBv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rKPeP/WF/&#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ar385r/srjD/+Iaw3/uxzXsUb&#10;J/ZH/Tn/AAL1xb/vA/8AleYf+lTa/wDaRedVMezjrBv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rKPeP/WF/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qvfzmv8AsrjD/wDiGsN/&#10;7sc17FGyf2R/05/wL1xb/vA/+V5h/wClTa/9pF51Ux7OOsG+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so94/8AWF/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SE3b2JtvaCPH&#10;W1X3WS03jxNEQ0xv9DJzphU3vdyCRyob6ezra9huN0NUGlPN2wv5ev5fmR0KeX+T73mEgxLpjrmV&#10;6hPy82P2efEjoVf5dfY2c3v87OjqKtENJhPNuOdMPANSFotpZ+WF5nYappIpEV1JAVXVXVFYX9jj&#10;+r1vtduzAa37e9uI7hwHAf4fn10V+4jyJY7H7lbKxQTSg37eJIAaMu13pBRTULQioIqwP4utsb2W&#10;9fQ1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yZ3ceF21RmuzVfDRQ8iNXN3kI50x&#10;xrd5G/wANvqbDn2ssrCbcH0QqWPn6D7TwHRntWz3O9SeFbRlz50wqj1YnAH2n7Oiy7x7sy2W8tFt&#10;pJMLj2ujVrkGrkH9QQStOCP9SWb+jj6e5D2rlCK1o9xSRv4fwD/oL86D5dTZy77Z29hSW9Imk46B&#10;Xwl/bl/zoP6PQHO7yu8srvJJI5eSRySzMTckk8kk8kn6+xgAFFBgDgOpPVQgCqAABQAYAA8h1YB/&#10;K0/7Lu6L/wDJn/8AeO3D7Qbr/YN/tf8Ajw6yk+5f/wBPL2f/AKmH/dqvutwb2D+u8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kfurfW3doQlspWBqxk1QYyl&#10;s9Q/9PRcBFP+qcqv9CTx7Ndt2afdD+mvb5ucKPz8/sFT0Iti5WvOYWpAlErRpWqIx+dMn5LU9FZ3&#10;j2xuLdPlpKeQ4bDuSv2VGx1yKeLTzCzPcfVV0oQbFWtf3JG1cswbbRmHiP8AxMMA/wBEeX2mp+fU&#10;68u8hWexUkceNMPxuBpU/wBBcgfaat6EcOgt9iPoc9e9+691737r3Xvfuvde9+691737r3VgX8rT&#10;/su7ov8A8mf/AN47cPsv3X+wb/a/8eHWUX3L/wDp5ez/APUw/wC7Vfdbg3sH9d5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ar385r/srjD/APiGsN/7sc17FGyf2R/05/wL1xb/ALwP/leYf+lTa/8AaRedVMez&#10;jrBv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rKPeP8A1hf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Wq9/Oa/7K4w//iGsN/7sc17FGyf2R/05/wAC9cW/7wP/&#10;AJXmH/pU2v8A2kXnVTHs46wb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qyj3j/1hf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qvfzmv+yuMP/wCIaw3/ALsc17FGyf2R/wBOf8C9cW/7&#10;wP8A5XmH/pU2v/aRedVMezjrBv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rKPeP/WF/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ar385r/srjD/8AiGsN/wC7HNexRsn9kf8ATn/A&#10;vXFv+8D/AOV5h/6VNr/2kXnVTHs46wb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yj3j/1hf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Wq9/Oa/wCyuMP/AOIaw3/uxzXs&#10;UbJ/ZH/Tn/AvXFv+8D/5XmH/AKVNr/2kXnVTHs46wb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qyj3j/wBYX9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qvfzmv+yuMP/wCIaw3/&#10;ALsc17FGyf2R/wBOf8C9cW/7wP8A5XmH/pU2v/aRedVMezjrBv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rKPeP/WF/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qvfzmv+yu&#10;MP8A+Iaw3/uxzXsUbJ/ZH/Tn/AvXFv8AvA/+V5h/6VNr/wBpF51Ux7OOsG+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so94/wDWF/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Ve/nN&#10;f9lcYf8A8Q1hv/djmvYo2T+yP+nP+BeuLf8AeB/8rzD/ANKm1/7SLzqpj2cdYN9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ZR7x/wCsL+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ar385r/srjD/APiGsN/7sc17FGyf2R/05/wL1xb/ALwP/leYf+lTa/8AaRedVMezjrBv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rKPeP8A1hf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1Xv5zX/ZXGH/APENYb/3Y5r2KNk/sj/pz/gXri3/AHgf/K8w/wDSptf+0i86qY9nHWDf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WUe8f8ArC/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Ve/nNf9lcYf/xDWG/92Oa9ijZP7I/6c/4F64t/3gf/ACvMP/Sptf8AtIvOqmPZ&#10;x1g3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VlHvH/rC/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Wq9/Oa/7K4w//AIhrDf8AuxzXsUbJ/ZH/AE5/wL1xb/vA/wDleYf+lTa/9pF5&#10;1Ux7OOsG+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so94/9YX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ar385r/ALK4w/8A4hrD&#10;f+7HNexRsn9kf9Of8C9cW/7wP/leYf8ApU2v/aRedVMezjrBv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rKPeP/AFhf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qvfzmv8AsrjD&#10;/wDiGsN/7sc17FGyf2R/05/wL1xb/vA/+V5h/wClTa/9pF51Ux7OOsG+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so94/8AWF/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ar38&#10;5r/srjD/APiGsN/7sc17FGyf2R/05/wL1xb/ALwP/leYf+lTa/8AaRedVMezjrBv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rKPeP8A1hf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qvfzmv+yuMP/4hrDf+7HNexRsn9kf9Of8AAvXFv+8D/wCV5h/6VNr/ANpF51Ux&#10;7OOsG+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ar385r/ALK4w/8A4hrDf+7HNexRsn9k&#10;f9Of8C9cW/7wP/leYf8ApU2v/aRedVMezjrBv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tV7+c1/2Vxh/wDxDWG/92Oa9ijZP7I/6c/4F64t/wB4&#10;H/yvMP8A0qbX/tIvOqmPZx1g3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VgX8rT/su7ov/wAmf/3jtw+y/df7Bv8Aa/8AHh1lF9y//p5ez/8A&#10;Uw/7tV91uDewf13m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1Xv5zX/ZXGH/8A&#10;ENYb/wB2Oa9ijZP7I/6c/wCBeuLf94H/AMrzD/0qbX/tIvOqmPZx1g3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WBfytP+y7ui/8A&#10;yZ//AHjtw+y/df7Bv9r/AMeHWUX3L/8Ap5ez/wDUw/7tV91uDewf13m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1Xv5zX/AGVxh/8AxDWG/wDdjmvYo2T+yP8Apz/gXri3/eB/8rzD&#10;/wBKm1/7SLzqpj2cdYN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rAv5Wn/Zd3Rf/kz/APvHbh9l+6/2Df7X/jw6yi+5f/08vZ/+ph/3ar7r&#10;cG9g/rvN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qvfzmv+yuMP/4hrDf+7HNe&#10;xRsn9kf9Of8AAvXFv+8D/wCV5h/6VNr/ANpF51Ux7OOsG+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VgX8rT/ALLu6L/8mf8A947cPsv3X+wb/a/8eHWUX3L/APp5ez/9TD/u1X3W4N7B&#10;/Xeb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Ve/nNf9lcYf/xDWG/92Oa9ijZP&#10;7I/6c/4F64t/3gf/ACvMP/Sptf8AtIvOqmPZx1g3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qwL+Vp/wBl3dF/+TP/AO8duH2X7r/YN/tf+PDrKL7l/wD08vZ/+ph/3ar7rcG9g/rvN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qvfzmv+yuMP8A+Iaw3/uxzXsUbJ/ZH/Tn&#10;/AvXFv8AvA/+V5h/6VNr/wBpF51Ux7OOsG+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&#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WBfytP+y7ui//ACZ//eO3D7L9&#10;1/sG/wBr/wAeHWUX3L/+nl7P/wBTD/u1X3W4N7B/Xeb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Ve/nNf9lcYf/wAQ1hv/AHY5r2KNk/sj/pz/AIF64t/3gf8AyvMP/Sptf+0i86qY&#10;9nHWDf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VgX8rT/ALLu6L/8mf8A947cPsv3X+wb/a/8eHWUX3L/APp5ez/9&#10;TD/u1X3W4N7B/Xeb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Ve/nNf9lcYf/xD&#10;WG/92Oa9ijZP7I/6c/4F64t/3gf/ACvMP/Sptf8AtIvOqmPZx1g3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" stroked="f" strokeweight="2pt">
                    <v:fill r:id="rId12" o:title="" recolor="t" rotate="t" type="frame"/>
                  </v:rect>
                </w:pict>
              </mc:Fallback>
            </mc:AlternateContent>
          </w:r>
          <w:r w:rsidR="00F124B7">
            <w:rPr>
              <w:noProof/>
              <w:lang w:val="en-GB"/>
            </w:rPr>
            <w:drawing>
              <wp:anchor distT="0" distB="0" distL="114300" distR="114300" simplePos="0" relativeHeight="251680768" behindDoc="1" locked="1" layoutInCell="1" allowOverlap="1" wp14:anchorId="0CA20842" wp14:editId="0089C061">
                <wp:simplePos x="859809" y="1705970"/>
                <wp:positionH relativeFrom="page">
                  <wp:align>left</wp:align>
                </wp:positionH>
                <wp:positionV relativeFrom="page">
                  <wp:align>top</wp:align>
                </wp:positionV>
                <wp:extent cx="7560000" cy="10695600"/>
                <wp:effectExtent l="0" t="0" r="0" b="0"/>
                <wp:wrapNone/>
                <wp:docPr id="309679144"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79144" name="Picture 2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p>
        <w:p w14:paraId="4498A731" w14:textId="77777777" w:rsidR="00F124B7" w:rsidRDefault="00F124B7">
          <w:pPr>
            <w:rPr>
              <w:lang w:val="en-GB"/>
            </w:rPr>
          </w:pPr>
        </w:p>
        <w:p w14:paraId="2F52EACD" w14:textId="33525A71" w:rsidR="00F124B7" w:rsidRDefault="00FE1913">
          <w:pPr>
            <w:rPr>
              <w:lang w:val="en-GB"/>
            </w:rPr>
          </w:pPr>
        </w:p>
      </w:sdtContent>
    </w:sdt>
    <w:p w14:paraId="33184A28" w14:textId="4A5366BA" w:rsidR="004A6E11" w:rsidRDefault="004A6E11">
      <w:pPr>
        <w:rPr>
          <w:lang w:val="en-GB"/>
        </w:rPr>
      </w:pPr>
      <w:r>
        <w:rPr>
          <w:lang w:val="en-GB"/>
        </w:rPr>
        <w:br w:type="page"/>
      </w:r>
    </w:p>
    <w:p w14:paraId="1B0698CF" w14:textId="480997FB" w:rsidR="00B0650A" w:rsidRPr="00B0650A" w:rsidRDefault="00B0650A" w:rsidP="00B0650A">
      <w:pPr>
        <w:rPr>
          <w:lang w:val="en-GB"/>
        </w:rPr>
      </w:pPr>
      <w:r w:rsidRPr="00B0650A">
        <w:rPr>
          <w:lang w:val="en-GB"/>
        </w:rPr>
        <w:lastRenderedPageBreak/>
        <w:t xml:space="preserve">The Australian Commission on Safety and Quality in Health Care pays respect to the Gadigal people as the Traditional Custodians of Country where the Commission’s office is located. We extend that respect to all Aboriginal and Torres Strait Islander peoples, and their deep time connections to land, water and sky. </w:t>
      </w:r>
    </w:p>
    <w:p w14:paraId="67210AF9" w14:textId="77777777" w:rsidR="00B0650A" w:rsidRPr="00B0650A" w:rsidRDefault="00B0650A" w:rsidP="00B0650A">
      <w:pPr>
        <w:rPr>
          <w:lang w:val="en-GB"/>
        </w:rPr>
      </w:pPr>
      <w:r w:rsidRPr="00B0650A">
        <w:rPr>
          <w:lang w:val="en-GB"/>
        </w:rPr>
        <w:t xml:space="preserve">We recognise that knowledge about healthy Country, community and culture has been developed by Aboriginal and Torres Strait Islander peoples over tens of thousands of years and has been shared for generations. We are committed to partnering with and learning from Aboriginal and Torres Strait Islander peoples through the work that we do. </w:t>
      </w:r>
    </w:p>
    <w:p w14:paraId="79AEE11F" w14:textId="77777777" w:rsidR="00B0650A" w:rsidRDefault="00B0650A" w:rsidP="00B0650A">
      <w:pPr>
        <w:rPr>
          <w:lang w:val="en-GB"/>
        </w:rPr>
      </w:pPr>
      <w:r w:rsidRPr="00B0650A">
        <w:rPr>
          <w:lang w:val="en-GB"/>
        </w:rPr>
        <w:t xml:space="preserve">Published by the Australian Commission on Safety and Quality in Health Care. </w:t>
      </w:r>
    </w:p>
    <w:p w14:paraId="44FF6D54" w14:textId="77777777" w:rsidR="007F1006" w:rsidRPr="007F1006" w:rsidRDefault="007F1006" w:rsidP="00B0650A">
      <w:pPr>
        <w:pStyle w:val="NoSpacing"/>
        <w:rPr>
          <w:lang w:val="en-GB"/>
        </w:rPr>
      </w:pPr>
      <w:r w:rsidRPr="007F1006">
        <w:rPr>
          <w:lang w:val="en-GB"/>
        </w:rPr>
        <w:t>Level 5, 255 Elizabeth Street, Sydney NSW 2000</w:t>
      </w:r>
    </w:p>
    <w:p w14:paraId="16120E27" w14:textId="77777777" w:rsidR="007F1006" w:rsidRPr="007F1006" w:rsidRDefault="007F1006" w:rsidP="003A5810">
      <w:pPr>
        <w:pStyle w:val="NoSpacing"/>
        <w:rPr>
          <w:lang w:val="en-GB"/>
        </w:rPr>
      </w:pPr>
      <w:r w:rsidRPr="007F1006">
        <w:rPr>
          <w:lang w:val="en-GB"/>
        </w:rPr>
        <w:t xml:space="preserve">Phone: (02) 9126 3600 </w:t>
      </w:r>
    </w:p>
    <w:p w14:paraId="4DB5B174" w14:textId="77777777" w:rsidR="007F1006" w:rsidRPr="007F1006" w:rsidRDefault="007F1006" w:rsidP="003A5810">
      <w:pPr>
        <w:pStyle w:val="NoSpacing"/>
        <w:rPr>
          <w:lang w:val="en-GB"/>
        </w:rPr>
      </w:pPr>
      <w:r w:rsidRPr="007F1006">
        <w:rPr>
          <w:lang w:val="en-GB"/>
        </w:rPr>
        <w:t xml:space="preserve">Email: </w:t>
      </w:r>
      <w:hyperlink r:id="rId14" w:history="1">
        <w:r w:rsidRPr="007F1006">
          <w:rPr>
            <w:rStyle w:val="Hyperlink"/>
            <w:lang w:val="en-GB"/>
          </w:rPr>
          <w:t>mail@safetyandquality.gov.au</w:t>
        </w:r>
      </w:hyperlink>
      <w:r w:rsidRPr="007F1006">
        <w:rPr>
          <w:lang w:val="en-GB"/>
        </w:rPr>
        <w:t xml:space="preserve"> </w:t>
      </w:r>
    </w:p>
    <w:p w14:paraId="4E658D53" w14:textId="77777777" w:rsidR="007F1006" w:rsidRDefault="007F1006" w:rsidP="003A5810">
      <w:pPr>
        <w:pStyle w:val="NoSpacing"/>
        <w:rPr>
          <w:lang w:val="en-GB"/>
        </w:rPr>
      </w:pPr>
      <w:r w:rsidRPr="007F1006">
        <w:rPr>
          <w:lang w:val="en-GB"/>
        </w:rPr>
        <w:t xml:space="preserve">Website: </w:t>
      </w:r>
      <w:hyperlink r:id="rId15" w:history="1">
        <w:r w:rsidR="00B0650A">
          <w:rPr>
            <w:rStyle w:val="Hyperlink"/>
            <w:lang w:val="en-GB"/>
          </w:rPr>
          <w:t>http://www.safetyandquality.gov.au/</w:t>
        </w:r>
      </w:hyperlink>
    </w:p>
    <w:p w14:paraId="28EB8F5B" w14:textId="77777777" w:rsidR="007F1006" w:rsidRPr="007F1006" w:rsidRDefault="007F1006" w:rsidP="008F5915">
      <w:pPr>
        <w:spacing w:before="0"/>
        <w:rPr>
          <w:lang w:val="en-GB"/>
        </w:rPr>
      </w:pPr>
      <w:r w:rsidRPr="007F1006">
        <w:rPr>
          <w:lang w:val="en-GB"/>
        </w:rPr>
        <w:t xml:space="preserve">ISBN: </w:t>
      </w:r>
      <w:r w:rsidR="00B0650A" w:rsidRPr="00B0650A">
        <w:rPr>
          <w:lang w:val="en-GB"/>
        </w:rPr>
        <w:t>978-1-923353-42-8</w:t>
      </w:r>
    </w:p>
    <w:p w14:paraId="6FE7669B" w14:textId="77777777" w:rsidR="007F1006" w:rsidRPr="007F1006" w:rsidRDefault="007F1006" w:rsidP="007F1006">
      <w:pPr>
        <w:rPr>
          <w:lang w:val="en-GB"/>
        </w:rPr>
      </w:pPr>
      <w:r w:rsidRPr="007F1006">
        <w:rPr>
          <w:lang w:val="en-GB"/>
        </w:rPr>
        <w:t xml:space="preserve">© Australian Commission on Safety and Quality in Health Care </w:t>
      </w:r>
      <w:r w:rsidR="00B0650A">
        <w:rPr>
          <w:lang w:val="en-GB"/>
        </w:rPr>
        <w:t>2026</w:t>
      </w:r>
    </w:p>
    <w:p w14:paraId="1B582C44" w14:textId="77777777" w:rsidR="007F1006" w:rsidRPr="007F1006" w:rsidRDefault="007F1006" w:rsidP="007F1006">
      <w:pPr>
        <w:rPr>
          <w:lang w:val="en-GB"/>
        </w:rPr>
      </w:pPr>
      <w:r w:rsidRPr="007F1006">
        <w:rPr>
          <w:lang w:val="en-GB"/>
        </w:rPr>
        <w:t xml:space="preserve">All material and work produced by the Australian Commission on Safety and Quality in Health Care (the Commission) is protected by copyright. The Commission reserves the right to set out the terms and conditions for the use of such material. </w:t>
      </w:r>
    </w:p>
    <w:p w14:paraId="20A6EC05" w14:textId="77777777" w:rsidR="007F1006" w:rsidRPr="007F1006" w:rsidRDefault="007F1006" w:rsidP="007F1006">
      <w:pPr>
        <w:rPr>
          <w:lang w:val="en-GB"/>
        </w:rPr>
      </w:pPr>
      <w:r w:rsidRPr="007F1006">
        <w:rPr>
          <w:lang w:val="en-GB"/>
        </w:rP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3EB941F3" w14:textId="77777777" w:rsidR="007F1006" w:rsidRPr="007F1006" w:rsidRDefault="007F1006" w:rsidP="007F1006">
      <w:pPr>
        <w:rPr>
          <w:lang w:val="en-GB"/>
        </w:rPr>
      </w:pPr>
      <w:r w:rsidRPr="00C263F4">
        <w:rPr>
          <w:spacing w:val="-2"/>
          <w:lang w:val="en-GB"/>
        </w:rPr>
        <w:t>With the exception of any material protected by a trademark, any content provided by third parties and where otherwise noted, all material presented in this publication is licensed under a</w:t>
      </w:r>
      <w:r w:rsidRPr="007F1006">
        <w:rPr>
          <w:lang w:val="en-GB"/>
        </w:rPr>
        <w:t xml:space="preserve"> </w:t>
      </w:r>
      <w:r w:rsidRPr="007F1006">
        <w:rPr>
          <w:lang w:val="en-GB"/>
        </w:rPr>
        <w:br/>
      </w:r>
      <w:hyperlink r:id="rId16" w:history="1">
        <w:r w:rsidRPr="007F1006">
          <w:rPr>
            <w:rStyle w:val="Hyperlink"/>
            <w:lang w:val="en-GB"/>
          </w:rPr>
          <w:t>Creative Commons Attribution-NonCommercial-NoDerivatives 4.0 International licence</w:t>
        </w:r>
      </w:hyperlink>
      <w:r w:rsidRPr="007F1006">
        <w:rPr>
          <w:lang w:val="en-GB"/>
        </w:rPr>
        <w:t>.</w:t>
      </w:r>
    </w:p>
    <w:p w14:paraId="6423E1B7" w14:textId="77777777" w:rsidR="007F1006" w:rsidRPr="007F1006" w:rsidRDefault="007F1006" w:rsidP="007F1006">
      <w:pPr>
        <w:rPr>
          <w:b/>
          <w:bCs/>
          <w:u w:val="thick"/>
          <w:lang w:val="en-GB"/>
        </w:rPr>
      </w:pPr>
      <w:r>
        <w:rPr>
          <w:b/>
          <w:bCs/>
          <w:noProof/>
          <w:u w:val="thick"/>
          <w:lang w:val="en-GB"/>
        </w:rPr>
        <w:drawing>
          <wp:inline distT="0" distB="0" distL="0" distR="0" wp14:anchorId="3F05605F" wp14:editId="0F0455F7">
            <wp:extent cx="576073" cy="201168"/>
            <wp:effectExtent l="0" t="0" r="0" b="8890"/>
            <wp:docPr id="142603590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4F970C89" w14:textId="77777777" w:rsidR="007F1006" w:rsidRPr="00C15DB5" w:rsidRDefault="005B6306" w:rsidP="007F1006">
      <w:pPr>
        <w:rPr>
          <w:color w:val="EE0000"/>
          <w:lang w:val="en-GB"/>
        </w:rPr>
      </w:pPr>
      <w:r>
        <w:rPr>
          <w:color w:val="auto"/>
          <w:lang w:val="en-GB"/>
        </w:rPr>
        <w:t xml:space="preserve">If you would like to reproduce all or part of this resource, please complete our online </w:t>
      </w:r>
      <w:r w:rsidR="00B70F22">
        <w:rPr>
          <w:color w:val="auto"/>
          <w:lang w:val="en-GB"/>
        </w:rPr>
        <w:t xml:space="preserve">form </w:t>
      </w:r>
      <w:r w:rsidR="000A6E98" w:rsidRPr="000A6E98">
        <w:rPr>
          <w:color w:val="auto"/>
          <w:lang w:val="en-GB"/>
        </w:rPr>
        <w:t xml:space="preserve">at </w:t>
      </w:r>
      <w:hyperlink r:id="rId18" w:history="1">
        <w:r w:rsidR="000A6E98" w:rsidRPr="000A6E98">
          <w:rPr>
            <w:rStyle w:val="Hyperlink"/>
            <w:lang w:val="en-GB"/>
          </w:rPr>
          <w:t>safetyandquality.gov.au/permission-request</w:t>
        </w:r>
      </w:hyperlink>
      <w:r w:rsidR="000A6E98" w:rsidRPr="000A6E98">
        <w:rPr>
          <w:color w:val="auto"/>
          <w:lang w:val="en-GB"/>
        </w:rPr>
        <w:t>.</w:t>
      </w:r>
    </w:p>
    <w:p w14:paraId="70C8C28D" w14:textId="77777777" w:rsidR="007F1006" w:rsidRPr="007F1006" w:rsidRDefault="007F1006" w:rsidP="007F1006">
      <w:pPr>
        <w:rPr>
          <w:lang w:val="en-GB"/>
        </w:rPr>
      </w:pPr>
      <w:r w:rsidRPr="007F1006">
        <w:rPr>
          <w:lang w:val="en-GB"/>
        </w:rPr>
        <w:t>The Commission’s preference is that you attribute this publication (and any material sourced from it) using the following citation:</w:t>
      </w:r>
    </w:p>
    <w:p w14:paraId="60DC92CE" w14:textId="77777777" w:rsidR="00B0650A" w:rsidRDefault="00B0650A" w:rsidP="007F1006">
      <w:pPr>
        <w:rPr>
          <w:lang w:val="en-GB"/>
        </w:rPr>
      </w:pPr>
      <w:r w:rsidRPr="00B0650A">
        <w:rPr>
          <w:lang w:val="en-GB"/>
        </w:rPr>
        <w:t xml:space="preserve">Australian Commission on Safety and Quality in Health Care. National Model for Clinical Governance. The foundations of high-quality care. ACSQHC; 2026. </w:t>
      </w:r>
    </w:p>
    <w:p w14:paraId="08F8E525" w14:textId="77777777" w:rsidR="00B0650A" w:rsidRDefault="00B0650A" w:rsidP="007F1006">
      <w:pPr>
        <w:rPr>
          <w:lang w:val="en-GB"/>
        </w:rPr>
      </w:pPr>
      <w:r w:rsidRPr="00B0650A">
        <w:rPr>
          <w:lang w:val="en-GB"/>
        </w:rPr>
        <w:t>This work was led by Conjoint Professor Anne Duggan, CEO; coordinated and authored by the Clinical Governance team – Heather Buchan, Lucia Chiappini, Gillian Giles, Ella Makovec, Katherine Norden-Ash, Marge Overs and Helen Signy; with expertise from staff across the Commission.</w:t>
      </w:r>
    </w:p>
    <w:p w14:paraId="4F7B7D07" w14:textId="77777777" w:rsidR="007F1006" w:rsidRPr="007F1006" w:rsidRDefault="007F1006" w:rsidP="007F1006">
      <w:pPr>
        <w:rPr>
          <w:b/>
          <w:bCs/>
          <w:lang w:val="en-GB"/>
        </w:rPr>
      </w:pPr>
      <w:r w:rsidRPr="007F1006">
        <w:rPr>
          <w:b/>
          <w:bCs/>
          <w:lang w:val="en-GB"/>
        </w:rPr>
        <w:t>Disclaimer</w:t>
      </w:r>
    </w:p>
    <w:p w14:paraId="4F786569" w14:textId="77777777" w:rsidR="00B0650A" w:rsidRPr="007F1006" w:rsidRDefault="007F1006" w:rsidP="007F1006">
      <w:pPr>
        <w:rPr>
          <w:lang w:val="en-GB"/>
        </w:rPr>
      </w:pPr>
      <w:r w:rsidRPr="007F1006">
        <w:rPr>
          <w:lang w:val="en-GB"/>
        </w:rPr>
        <w:t xml:space="preserve">The content of this document is published in good faith by the Commission for information purposes. The document is not intended to provide guidance on particular healthcare choices. You should contact your health care provider for information or advice on particular healthcare choices. </w:t>
      </w:r>
    </w:p>
    <w:p w14:paraId="58D74E40" w14:textId="77777777" w:rsidR="00062BA3" w:rsidRPr="00970603" w:rsidRDefault="007F1006" w:rsidP="00444B74">
      <w:pPr>
        <w:rPr>
          <w:lang w:val="en-GB"/>
        </w:rPr>
      </w:pPr>
      <w:r w:rsidRPr="007F1006">
        <w:rPr>
          <w:lang w:val="en-GB"/>
        </w:rPr>
        <w:t>The Commission does not accept any legal liability for any injury, loss or damage incurred by the use of, or reliance on, this document.</w:t>
      </w:r>
      <w:r w:rsidR="00216854">
        <w:rPr>
          <w:lang w:val="en-GB"/>
        </w:rPr>
        <w:t xml:space="preserve"> </w:t>
      </w:r>
    </w:p>
    <w:p w14:paraId="56E1D6AC" w14:textId="77777777" w:rsidR="00970603" w:rsidRDefault="00970603">
      <w:r>
        <w:br w:type="page"/>
      </w:r>
    </w:p>
    <w:p w14:paraId="30F57421" w14:textId="77777777" w:rsidR="00970603" w:rsidRPr="00FF4D6B" w:rsidRDefault="008D2A69" w:rsidP="008D2A69">
      <w:pPr>
        <w:pStyle w:val="Heading1"/>
      </w:pPr>
      <w:bookmarkStart w:id="0" w:name="_Toc224299173"/>
      <w:r>
        <w:lastRenderedPageBreak/>
        <w:t>Foreword</w:t>
      </w:r>
      <w:bookmarkEnd w:id="0"/>
    </w:p>
    <w:p w14:paraId="5374E231" w14:textId="77777777" w:rsidR="008D2A69" w:rsidRPr="008D2A69" w:rsidRDefault="008D2A69" w:rsidP="008D2A69">
      <w:pPr>
        <w:rPr>
          <w:lang w:val="en-GB"/>
        </w:rPr>
      </w:pPr>
      <w:r w:rsidRPr="008D2A69">
        <w:rPr>
          <w:lang w:val="en-GB"/>
        </w:rPr>
        <w:t xml:space="preserve">Effective clinical governance unites everyone in a health service to deliver high-quality care every day. </w:t>
      </w:r>
    </w:p>
    <w:p w14:paraId="4616413A" w14:textId="77777777" w:rsidR="008D2A69" w:rsidRPr="008D2A69" w:rsidRDefault="008D2A69" w:rsidP="008D2A69">
      <w:pPr>
        <w:rPr>
          <w:lang w:val="en-GB"/>
        </w:rPr>
      </w:pPr>
      <w:r w:rsidRPr="008D2A69">
        <w:rPr>
          <w:lang w:val="en-GB"/>
        </w:rPr>
        <w:t xml:space="preserve">The Australian Commission on Safety and Quality in Health Care (the Commission) provides national leadership and guidance to support health services to strengthen their clinical governance systems. </w:t>
      </w:r>
    </w:p>
    <w:p w14:paraId="5ED1163A" w14:textId="77777777" w:rsidR="008D2A69" w:rsidRPr="008D2A69" w:rsidRDefault="008D2A69" w:rsidP="008D2A69">
      <w:pPr>
        <w:rPr>
          <w:lang w:val="en-GB"/>
        </w:rPr>
      </w:pPr>
      <w:r w:rsidRPr="008D2A69">
        <w:rPr>
          <w:lang w:val="en-GB"/>
        </w:rPr>
        <w:t xml:space="preserve">Australia needs a unified national approach to clinical governance to steer the health system to provide high-quality care in the face of evolving challenges – workforce shortages, growing demand for health care, the need for environmentally sustainable care, changing patterns of disease, and constrained resources. </w:t>
      </w:r>
    </w:p>
    <w:p w14:paraId="164E85D7" w14:textId="77777777" w:rsidR="008D2A69" w:rsidRPr="008D2A69" w:rsidRDefault="008D2A69" w:rsidP="008D2A69">
      <w:pPr>
        <w:rPr>
          <w:lang w:val="en-GB"/>
        </w:rPr>
      </w:pPr>
      <w:r w:rsidRPr="008D2A69">
        <w:rPr>
          <w:lang w:val="en-GB"/>
        </w:rPr>
        <w:t xml:space="preserve">While many health services have been able to embed strong clinical governance in this changing environment, some have found it difficult to implement systems that engage the workforce and make a difference to the care that patients receive. In response to these issues, we present this new National Model for Clinical Governance (national model) to replace the 2017 National Model Clinical Governance Framework. </w:t>
      </w:r>
    </w:p>
    <w:p w14:paraId="5D71499E" w14:textId="77777777" w:rsidR="008D2A69" w:rsidRPr="008D2A69" w:rsidRDefault="008D2A69" w:rsidP="008D2A69">
      <w:pPr>
        <w:rPr>
          <w:lang w:val="en-GB"/>
        </w:rPr>
      </w:pPr>
      <w:r w:rsidRPr="008D2A69">
        <w:rPr>
          <w:lang w:val="en-GB"/>
        </w:rPr>
        <w:t xml:space="preserve">Our aim is to reshape Australia’s approach to clinical governance, shifting the main focus from complying with accreditation requirements to building the culture of the whole organisation to support the delivery of high-quality care every day. </w:t>
      </w:r>
    </w:p>
    <w:p w14:paraId="5E221B4C" w14:textId="34414F37" w:rsidR="008D2A69" w:rsidRPr="008D2A69" w:rsidRDefault="008D2A69" w:rsidP="008D2A69">
      <w:pPr>
        <w:rPr>
          <w:lang w:val="en-GB"/>
        </w:rPr>
      </w:pPr>
      <w:r w:rsidRPr="008D2A69">
        <w:rPr>
          <w:lang w:val="en-GB"/>
        </w:rPr>
        <w:t>The national model reflects contemporary thinking about best practice clinical governance. It places patient outcomes at the centre and increases the focus on accountability and workforce wellbeing. It also emphasises the crucial role of health service boards and executives in governing and leading for high-quality care.</w:t>
      </w:r>
    </w:p>
    <w:p w14:paraId="5D7E17D6" w14:textId="42C2ACFF" w:rsidR="008D2A69" w:rsidRPr="008D2A69" w:rsidRDefault="008D2A69" w:rsidP="008D2A69">
      <w:pPr>
        <w:rPr>
          <w:lang w:val="en-GB"/>
        </w:rPr>
      </w:pPr>
      <w:r w:rsidRPr="008D2A69">
        <w:rPr>
          <w:lang w:val="en-GB"/>
        </w:rPr>
        <w:t>While implementing the national model will help health services to meet current challenges, it also provides a structured way to harness the opportunities and manage the risks of new models of care and technologies, such as artificial intelligence.</w:t>
      </w:r>
    </w:p>
    <w:p w14:paraId="496555CB" w14:textId="4888CA38" w:rsidR="008D2A69" w:rsidRPr="008D2A69" w:rsidRDefault="008D2A69" w:rsidP="008D2A69">
      <w:pPr>
        <w:rPr>
          <w:lang w:val="en-GB"/>
        </w:rPr>
      </w:pPr>
      <w:r w:rsidRPr="008D2A69">
        <w:rPr>
          <w:lang w:val="en-GB"/>
        </w:rPr>
        <w:t>In developing the national model, we reviewed the latest evidence and talked to leaders and clinicians across Australia to understand how clinical governance is understood and applied, gaps in capability and delivery, and what high-performing organisations do differently. We worked closely with state and territory health departments to design a national model that meets the needs of diverse services and settings. We used a collaborative approach to test and refine the model with public and private health services across Australia.</w:t>
      </w:r>
    </w:p>
    <w:p w14:paraId="4F99198C" w14:textId="77777777" w:rsidR="008D2A69" w:rsidRPr="008D2A69" w:rsidRDefault="008D2A69" w:rsidP="008D2A69">
      <w:pPr>
        <w:rPr>
          <w:lang w:val="en-GB"/>
        </w:rPr>
      </w:pPr>
      <w:r w:rsidRPr="008D2A69">
        <w:rPr>
          <w:lang w:val="en-GB"/>
        </w:rPr>
        <w:t xml:space="preserve">I would like to thank all who took part in our consultation for generously sharing their insights and enthusiasm for the crucial role of clinical governance in high-quality care. I also thank the Clinical Governance Advisory Committee for their valued leadership and expert advice. </w:t>
      </w:r>
    </w:p>
    <w:p w14:paraId="3F75F0AB" w14:textId="77777777" w:rsidR="008D2A69" w:rsidRPr="008D2A69" w:rsidRDefault="008D2A69" w:rsidP="008D2A69">
      <w:pPr>
        <w:rPr>
          <w:lang w:val="en-GB"/>
        </w:rPr>
      </w:pPr>
      <w:r w:rsidRPr="008D2A69">
        <w:rPr>
          <w:lang w:val="en-GB"/>
        </w:rPr>
        <w:t xml:space="preserve">It is my vision that Aboriginal and Torres Strait Islander patients experience care that is culturally safe, and that ultimately all patients experience care that better meets their needs. </w:t>
      </w:r>
    </w:p>
    <w:p w14:paraId="2A9E9DAC" w14:textId="77777777" w:rsidR="008D2A69" w:rsidRDefault="008D2A69" w:rsidP="008D2A69">
      <w:pPr>
        <w:rPr>
          <w:lang w:val="en-GB"/>
        </w:rPr>
      </w:pPr>
      <w:r w:rsidRPr="008D2A69">
        <w:rPr>
          <w:lang w:val="en-GB"/>
        </w:rPr>
        <w:t xml:space="preserve">The national model outlines how boards, executives and all the workforce can be confident that they have the right systems, structures and culture in place for high-quality care in their organisation. </w:t>
      </w:r>
    </w:p>
    <w:p w14:paraId="2213A940" w14:textId="77777777" w:rsidR="008D2A69" w:rsidRPr="008D2A69" w:rsidRDefault="008D2A69" w:rsidP="008D2A69">
      <w:pPr>
        <w:rPr>
          <w:lang w:val="en-GB"/>
        </w:rPr>
      </w:pPr>
    </w:p>
    <w:p w14:paraId="6750C6F4" w14:textId="77777777" w:rsidR="008D2A69" w:rsidRPr="008D2A69" w:rsidRDefault="008D2A69">
      <w:pPr>
        <w:rPr>
          <w:lang w:val="en-GB"/>
        </w:rPr>
      </w:pPr>
      <w:r w:rsidRPr="008D2A69">
        <w:rPr>
          <w:lang w:val="en-GB"/>
        </w:rPr>
        <w:t xml:space="preserve">Conjoint Professor Anne Duggan </w:t>
      </w:r>
      <w:r>
        <w:rPr>
          <w:lang w:val="en-GB"/>
        </w:rPr>
        <w:br/>
      </w:r>
      <w:r w:rsidRPr="008D2A69">
        <w:rPr>
          <w:i/>
          <w:iCs/>
          <w:lang w:val="en-GB"/>
        </w:rPr>
        <w:t>Chief Executive Officer, Australian Commission on Safety and Quality in Health Care</w:t>
      </w:r>
      <w:r w:rsidR="00970603">
        <w:t>.</w:t>
      </w:r>
      <w:r>
        <w:br w:type="page"/>
      </w:r>
    </w:p>
    <w:p w14:paraId="20ED5C27" w14:textId="11D81A71" w:rsidR="00970603" w:rsidRPr="00307067" w:rsidRDefault="007255DD" w:rsidP="00CF4E86">
      <w:pPr>
        <w:pStyle w:val="Heading3"/>
        <w:rPr>
          <w:lang w:val="en-GB"/>
        </w:rPr>
      </w:pPr>
      <w:r w:rsidRPr="007255DD">
        <w:rPr>
          <w:lang w:val="en-GB"/>
        </w:rPr>
        <w:lastRenderedPageBreak/>
        <w:t xml:space="preserve">Clinical Governance Advisory Committee members </w:t>
      </w:r>
    </w:p>
    <w:tbl>
      <w:tblPr>
        <w:tblStyle w:val="SQHTable"/>
        <w:tblW w:w="5001" w:type="pct"/>
        <w:tblBorders>
          <w:top w:val="single" w:sz="4" w:space="0" w:color="004C6E"/>
          <w:bottom w:val="single" w:sz="4" w:space="0" w:color="004C6E"/>
          <w:right w:val="single" w:sz="6" w:space="0" w:color="FFFFFF" w:themeColor="background1"/>
          <w:insideH w:val="single" w:sz="4" w:space="0" w:color="004C6E"/>
          <w:insideV w:val="single" w:sz="4" w:space="0" w:color="004C6E"/>
        </w:tblBorders>
        <w:tblCellMar>
          <w:top w:w="28" w:type="dxa"/>
          <w:bottom w:w="28" w:type="dxa"/>
        </w:tblCellMar>
        <w:tblLook w:val="04A0" w:firstRow="1" w:lastRow="0" w:firstColumn="1" w:lastColumn="0" w:noHBand="0" w:noVBand="1"/>
        <w:tblDescription w:val="Table description goes here"/>
      </w:tblPr>
      <w:tblGrid>
        <w:gridCol w:w="2039"/>
        <w:gridCol w:w="7139"/>
      </w:tblGrid>
      <w:tr w:rsidR="007255DD" w:rsidRPr="00A05877" w14:paraId="3AEC67F0" w14:textId="77777777" w:rsidTr="002839FA">
        <w:trPr>
          <w:cnfStyle w:val="100000000000" w:firstRow="1" w:lastRow="0" w:firstColumn="0" w:lastColumn="0" w:oddVBand="0" w:evenVBand="0" w:oddHBand="0" w:evenHBand="0" w:firstRowFirstColumn="0" w:firstRowLastColumn="0" w:lastRowFirstColumn="0" w:lastRowLastColumn="0"/>
        </w:trPr>
        <w:tc>
          <w:tcPr>
            <w:tcW w:w="203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CF51205" w14:textId="77777777" w:rsidR="007255DD" w:rsidRPr="00307067" w:rsidRDefault="007255DD" w:rsidP="008D785A">
            <w:pPr>
              <w:rPr>
                <w:color w:val="004C6E"/>
              </w:rPr>
            </w:pPr>
            <w:r w:rsidRPr="00307067">
              <w:rPr>
                <w:color w:val="004C6E"/>
              </w:rPr>
              <w:t>Name</w:t>
            </w:r>
          </w:p>
        </w:tc>
        <w:tc>
          <w:tcPr>
            <w:tcW w:w="713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0C11916" w14:textId="77777777" w:rsidR="007255DD" w:rsidRPr="00307067" w:rsidRDefault="007255DD" w:rsidP="008D785A">
            <w:pPr>
              <w:rPr>
                <w:color w:val="004C6E"/>
              </w:rPr>
            </w:pPr>
            <w:r w:rsidRPr="00307067">
              <w:rPr>
                <w:color w:val="004C6E"/>
              </w:rPr>
              <w:t>Position</w:t>
            </w:r>
          </w:p>
        </w:tc>
      </w:tr>
      <w:tr w:rsidR="007255DD" w:rsidRPr="00A05877" w14:paraId="608CF6EF" w14:textId="77777777" w:rsidTr="002839FA">
        <w:tc>
          <w:tcPr>
            <w:tcW w:w="2039" w:type="dxa"/>
          </w:tcPr>
          <w:p w14:paraId="1A5C4146" w14:textId="77777777" w:rsidR="00F819D9" w:rsidRPr="00F819D9" w:rsidRDefault="00F819D9" w:rsidP="00C17B2D">
            <w:pPr>
              <w:spacing w:before="0" w:after="30"/>
              <w:rPr>
                <w:lang w:val="en-US"/>
              </w:rPr>
            </w:pPr>
            <w:r w:rsidRPr="00F819D9">
              <w:rPr>
                <w:lang w:val="en-US"/>
              </w:rPr>
              <w:t>Mr Michael Gorton AM (Chair)</w:t>
            </w:r>
          </w:p>
          <w:p w14:paraId="6040E129" w14:textId="77777777" w:rsidR="007255DD" w:rsidRPr="00A05877" w:rsidRDefault="007255DD" w:rsidP="00C17B2D">
            <w:pPr>
              <w:spacing w:before="0" w:after="30"/>
            </w:pPr>
          </w:p>
        </w:tc>
        <w:tc>
          <w:tcPr>
            <w:tcW w:w="7138" w:type="dxa"/>
          </w:tcPr>
          <w:p w14:paraId="340ACDB8" w14:textId="77777777" w:rsidR="00F819D9" w:rsidRPr="00F819D9" w:rsidRDefault="00F819D9" w:rsidP="002839FA">
            <w:pPr>
              <w:pStyle w:val="ListBullet"/>
              <w:spacing w:before="0" w:after="30"/>
              <w:ind w:left="357" w:hanging="357"/>
              <w:rPr>
                <w:lang w:val="en-US"/>
              </w:rPr>
            </w:pPr>
            <w:r w:rsidRPr="00F819D9">
              <w:rPr>
                <w:lang w:val="en-US"/>
              </w:rPr>
              <w:t>Consultant, Russell Kennedy Lawyers</w:t>
            </w:r>
          </w:p>
          <w:p w14:paraId="1D82CDEF" w14:textId="77777777" w:rsidR="00F819D9" w:rsidRPr="00F819D9" w:rsidRDefault="00F819D9" w:rsidP="002839FA">
            <w:pPr>
              <w:pStyle w:val="ListBullet"/>
              <w:spacing w:before="0" w:after="30"/>
              <w:ind w:left="357" w:hanging="357"/>
              <w:rPr>
                <w:lang w:val="en-US"/>
              </w:rPr>
            </w:pPr>
            <w:r w:rsidRPr="00F819D9">
              <w:rPr>
                <w:lang w:val="en-US"/>
              </w:rPr>
              <w:t>Board Chair, Monash Health, Wellways Australia and Holmesglen Institute and Victorian TAFE Association</w:t>
            </w:r>
          </w:p>
          <w:p w14:paraId="3E23053E" w14:textId="77777777" w:rsidR="007255DD" w:rsidRPr="00F819D9" w:rsidRDefault="00F819D9" w:rsidP="002839FA">
            <w:pPr>
              <w:pStyle w:val="ListBullet"/>
              <w:spacing w:before="0" w:after="30"/>
              <w:ind w:left="357" w:hanging="357"/>
              <w:rPr>
                <w:lang w:val="en-US"/>
              </w:rPr>
            </w:pPr>
            <w:r w:rsidRPr="00F819D9">
              <w:rPr>
                <w:lang w:val="en-US"/>
              </w:rPr>
              <w:t>Board member, Latrobe Regional Hospital</w:t>
            </w:r>
          </w:p>
        </w:tc>
      </w:tr>
      <w:tr w:rsidR="007255DD" w:rsidRPr="00A05877" w14:paraId="16A4E524"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22D08B99" w14:textId="5E58C8F8" w:rsidR="007255DD" w:rsidRPr="004E7156" w:rsidRDefault="00F819D9" w:rsidP="00C17B2D">
            <w:pPr>
              <w:spacing w:before="0" w:after="30"/>
              <w:rPr>
                <w:lang w:val="en-US"/>
              </w:rPr>
            </w:pPr>
            <w:r w:rsidRPr="00F819D9">
              <w:rPr>
                <w:lang w:val="en-US"/>
              </w:rPr>
              <w:t>Professor Christine Kilpatrick AO</w:t>
            </w:r>
          </w:p>
        </w:tc>
        <w:tc>
          <w:tcPr>
            <w:tcW w:w="7138" w:type="dxa"/>
            <w:shd w:val="clear" w:color="auto" w:fill="auto"/>
          </w:tcPr>
          <w:p w14:paraId="358842AD" w14:textId="77777777" w:rsidR="00F819D9" w:rsidRPr="00F819D9" w:rsidRDefault="00F819D9" w:rsidP="002839FA">
            <w:pPr>
              <w:pStyle w:val="ListBullet"/>
              <w:spacing w:before="0" w:after="30"/>
              <w:ind w:left="357" w:hanging="357"/>
              <w:rPr>
                <w:lang w:val="en-US"/>
              </w:rPr>
            </w:pPr>
            <w:r w:rsidRPr="00F819D9">
              <w:rPr>
                <w:lang w:val="en-US"/>
              </w:rPr>
              <w:t>Board Chair, Australian Commission on Safety and Quality in Health Care, Healthdirect Australia and The Royal Children’s Hospital Melbourne</w:t>
            </w:r>
          </w:p>
          <w:p w14:paraId="4772B55F" w14:textId="77777777" w:rsidR="007255DD" w:rsidRPr="00F819D9" w:rsidRDefault="00F819D9" w:rsidP="002839FA">
            <w:pPr>
              <w:pStyle w:val="ListBullet"/>
              <w:spacing w:before="0" w:after="30"/>
              <w:ind w:left="357" w:hanging="357"/>
              <w:rPr>
                <w:lang w:val="en-US"/>
              </w:rPr>
            </w:pPr>
            <w:r w:rsidRPr="00F819D9">
              <w:rPr>
                <w:lang w:val="en-US"/>
              </w:rPr>
              <w:t>Professor (Enterprise), Faculty of Medicine, University of Melbourne</w:t>
            </w:r>
          </w:p>
        </w:tc>
      </w:tr>
      <w:tr w:rsidR="007255DD" w:rsidRPr="00A05877" w14:paraId="24C98D9D" w14:textId="77777777" w:rsidTr="002839FA">
        <w:tc>
          <w:tcPr>
            <w:tcW w:w="2039" w:type="dxa"/>
          </w:tcPr>
          <w:p w14:paraId="4EF75192" w14:textId="77777777" w:rsidR="007255DD" w:rsidRPr="00F819D9" w:rsidRDefault="00F819D9" w:rsidP="00C17B2D">
            <w:pPr>
              <w:spacing w:before="0" w:after="30"/>
              <w:rPr>
                <w:lang w:val="en-US"/>
              </w:rPr>
            </w:pPr>
            <w:r w:rsidRPr="00F819D9">
              <w:rPr>
                <w:lang w:val="en-US"/>
              </w:rPr>
              <w:t>Dr Cathy Balding</w:t>
            </w:r>
          </w:p>
        </w:tc>
        <w:tc>
          <w:tcPr>
            <w:tcW w:w="7138" w:type="dxa"/>
          </w:tcPr>
          <w:p w14:paraId="0101306D" w14:textId="77777777" w:rsidR="00F819D9" w:rsidRPr="00F819D9" w:rsidRDefault="00F819D9" w:rsidP="002839FA">
            <w:pPr>
              <w:pStyle w:val="ListBullet"/>
              <w:spacing w:before="0" w:after="30"/>
              <w:ind w:left="357" w:hanging="357"/>
              <w:rPr>
                <w:lang w:val="en-US"/>
              </w:rPr>
            </w:pPr>
            <w:r w:rsidRPr="00F819D9">
              <w:rPr>
                <w:lang w:val="en-US"/>
              </w:rPr>
              <w:t>Director, Qualityworks PL</w:t>
            </w:r>
          </w:p>
          <w:p w14:paraId="25AB65AB" w14:textId="77777777" w:rsidR="00F819D9" w:rsidRPr="00F819D9" w:rsidRDefault="00F819D9" w:rsidP="002839FA">
            <w:pPr>
              <w:pStyle w:val="ListBullet"/>
              <w:spacing w:before="0" w:after="30"/>
              <w:ind w:left="357" w:hanging="357"/>
              <w:rPr>
                <w:lang w:val="en-US"/>
              </w:rPr>
            </w:pPr>
            <w:r w:rsidRPr="00F819D9">
              <w:rPr>
                <w:lang w:val="en-US"/>
              </w:rPr>
              <w:t>Adjunct Professor, James Cook University</w:t>
            </w:r>
          </w:p>
          <w:p w14:paraId="3B682112" w14:textId="77777777" w:rsidR="007255DD" w:rsidRPr="00F819D9" w:rsidRDefault="00F819D9" w:rsidP="002839FA">
            <w:pPr>
              <w:pStyle w:val="ListBullet"/>
              <w:spacing w:before="0" w:after="30"/>
              <w:ind w:left="357" w:hanging="357"/>
              <w:rPr>
                <w:lang w:val="en-US"/>
              </w:rPr>
            </w:pPr>
            <w:r w:rsidRPr="00F819D9">
              <w:rPr>
                <w:lang w:val="en-US"/>
              </w:rPr>
              <w:t>Board Director, RSL LifeCare</w:t>
            </w:r>
          </w:p>
        </w:tc>
      </w:tr>
      <w:tr w:rsidR="007255DD" w:rsidRPr="00A05877" w14:paraId="6BE92E56"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634A88A4" w14:textId="43C5D927" w:rsidR="007255DD" w:rsidRPr="00F819D9" w:rsidRDefault="00F819D9" w:rsidP="00C17B2D">
            <w:pPr>
              <w:spacing w:before="0" w:after="30"/>
              <w:rPr>
                <w:lang w:val="en-US"/>
              </w:rPr>
            </w:pPr>
            <w:r w:rsidRPr="00F819D9">
              <w:rPr>
                <w:lang w:val="en-US"/>
              </w:rPr>
              <w:t>M</w:t>
            </w:r>
            <w:r w:rsidR="00051A6A">
              <w:rPr>
                <w:lang w:val="en-US"/>
              </w:rPr>
              <w:t>r</w:t>
            </w:r>
            <w:r w:rsidRPr="00F819D9">
              <w:rPr>
                <w:lang w:val="en-US"/>
              </w:rPr>
              <w:t>s Elleni Bereded</w:t>
            </w:r>
            <w:r w:rsidR="003D680D">
              <w:rPr>
                <w:lang w:val="en-US"/>
              </w:rPr>
              <w:t xml:space="preserve"> </w:t>
            </w:r>
            <w:r w:rsidRPr="00F819D9">
              <w:rPr>
                <w:lang w:val="en-US"/>
              </w:rPr>
              <w:t xml:space="preserve"> Samuel AM</w:t>
            </w:r>
          </w:p>
        </w:tc>
        <w:tc>
          <w:tcPr>
            <w:tcW w:w="7138" w:type="dxa"/>
            <w:shd w:val="clear" w:color="auto" w:fill="auto"/>
          </w:tcPr>
          <w:p w14:paraId="3D68D5CB" w14:textId="77777777" w:rsidR="00F819D9" w:rsidRPr="00CF4E86" w:rsidRDefault="00F819D9" w:rsidP="002839FA">
            <w:pPr>
              <w:pStyle w:val="ListBullet"/>
              <w:spacing w:before="0" w:after="30"/>
              <w:ind w:left="357" w:hanging="357"/>
            </w:pPr>
            <w:r w:rsidRPr="00F819D9">
              <w:rPr>
                <w:lang w:val="en-US"/>
              </w:rPr>
              <w:t xml:space="preserve">Executive </w:t>
            </w:r>
            <w:r w:rsidRPr="00CF4E86">
              <w:t>Manager, Diversity and Inclusion, Great Care Pty Ltd</w:t>
            </w:r>
          </w:p>
          <w:p w14:paraId="79DE9AE5" w14:textId="77777777" w:rsidR="007255DD" w:rsidRPr="00F819D9" w:rsidRDefault="00F819D9" w:rsidP="002839FA">
            <w:pPr>
              <w:pStyle w:val="ListBullet"/>
              <w:spacing w:before="0" w:after="30"/>
              <w:ind w:left="357" w:hanging="357"/>
              <w:rPr>
                <w:lang w:val="en-US"/>
              </w:rPr>
            </w:pPr>
            <w:r w:rsidRPr="00CF4E86">
              <w:t>Board member, The Royal Children’s Hospital and Wellways Australia</w:t>
            </w:r>
          </w:p>
        </w:tc>
      </w:tr>
      <w:tr w:rsidR="00F819D9" w:rsidRPr="00A05877" w14:paraId="52BEDA4D" w14:textId="77777777" w:rsidTr="002839FA">
        <w:tc>
          <w:tcPr>
            <w:tcW w:w="2039" w:type="dxa"/>
          </w:tcPr>
          <w:p w14:paraId="6BA38FB4" w14:textId="77777777" w:rsidR="00F819D9" w:rsidRPr="00F819D9" w:rsidRDefault="00F819D9" w:rsidP="00C17B2D">
            <w:pPr>
              <w:spacing w:before="0" w:after="30"/>
              <w:rPr>
                <w:lang w:val="en-US"/>
              </w:rPr>
            </w:pPr>
            <w:r w:rsidRPr="00F819D9">
              <w:rPr>
                <w:lang w:val="en-US"/>
              </w:rPr>
              <w:t>Dr Peggy Brown A</w:t>
            </w:r>
            <w:r>
              <w:rPr>
                <w:lang w:val="en-US"/>
              </w:rPr>
              <w:t>O</w:t>
            </w:r>
          </w:p>
        </w:tc>
        <w:tc>
          <w:tcPr>
            <w:tcW w:w="7138" w:type="dxa"/>
          </w:tcPr>
          <w:p w14:paraId="7CCCCCF8" w14:textId="77777777" w:rsidR="00B31110" w:rsidRPr="00B31110" w:rsidRDefault="00B31110" w:rsidP="002839FA">
            <w:pPr>
              <w:pStyle w:val="ListBullet"/>
              <w:spacing w:before="0" w:after="30"/>
              <w:ind w:left="357" w:hanging="357"/>
              <w:rPr>
                <w:lang w:val="en-US"/>
              </w:rPr>
            </w:pPr>
            <w:r w:rsidRPr="00B31110">
              <w:rPr>
                <w:lang w:val="en-US"/>
              </w:rPr>
              <w:t>Consultant psychiatrist</w:t>
            </w:r>
          </w:p>
          <w:p w14:paraId="57E04B8A" w14:textId="77777777" w:rsidR="00F819D9" w:rsidRPr="00F819D9" w:rsidRDefault="00B31110" w:rsidP="002839FA">
            <w:pPr>
              <w:pStyle w:val="ListBullet"/>
              <w:spacing w:before="0" w:after="30"/>
              <w:ind w:left="357" w:hanging="357"/>
              <w:rPr>
                <w:lang w:val="en-US"/>
              </w:rPr>
            </w:pPr>
            <w:r w:rsidRPr="00B31110">
              <w:rPr>
                <w:lang w:val="en-US"/>
              </w:rPr>
              <w:t>Board Chair, Mental Health Australia</w:t>
            </w:r>
          </w:p>
        </w:tc>
      </w:tr>
      <w:tr w:rsidR="00F819D9" w:rsidRPr="00A05877" w14:paraId="7D7D7AD9"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7EC9AEC2" w14:textId="77777777" w:rsidR="00F819D9" w:rsidRPr="00F819D9" w:rsidRDefault="00B31110" w:rsidP="00C17B2D">
            <w:pPr>
              <w:spacing w:before="0" w:after="30"/>
              <w:rPr>
                <w:lang w:val="en-US"/>
              </w:rPr>
            </w:pPr>
            <w:r w:rsidRPr="00B31110">
              <w:rPr>
                <w:lang w:val="en-US"/>
              </w:rPr>
              <w:t>Ms Suzanne Cadigan</w:t>
            </w:r>
          </w:p>
        </w:tc>
        <w:tc>
          <w:tcPr>
            <w:tcW w:w="7138" w:type="dxa"/>
            <w:shd w:val="clear" w:color="auto" w:fill="auto"/>
          </w:tcPr>
          <w:p w14:paraId="1A42532C" w14:textId="77777777" w:rsidR="00F819D9" w:rsidRPr="00F819D9" w:rsidRDefault="00B31110" w:rsidP="002839FA">
            <w:pPr>
              <w:pStyle w:val="ListBullet"/>
              <w:spacing w:before="0" w:after="30"/>
              <w:ind w:left="357" w:hanging="357"/>
              <w:rPr>
                <w:lang w:val="en-US"/>
              </w:rPr>
            </w:pPr>
            <w:r w:rsidRPr="00B31110">
              <w:rPr>
                <w:lang w:val="en-US"/>
              </w:rPr>
              <w:t>Board member, Children’s Health Queensland and Ronald McDonald House Charities</w:t>
            </w:r>
          </w:p>
        </w:tc>
      </w:tr>
      <w:tr w:rsidR="00F819D9" w:rsidRPr="00A05877" w14:paraId="197ED9C5" w14:textId="77777777" w:rsidTr="002839FA">
        <w:tc>
          <w:tcPr>
            <w:tcW w:w="2039" w:type="dxa"/>
          </w:tcPr>
          <w:p w14:paraId="6DACDD46" w14:textId="34A5F946" w:rsidR="00F819D9" w:rsidRPr="00F819D9" w:rsidRDefault="00CF4E86" w:rsidP="00C17B2D">
            <w:pPr>
              <w:spacing w:before="0" w:after="30"/>
              <w:rPr>
                <w:lang w:val="en-US"/>
              </w:rPr>
            </w:pPr>
            <w:r w:rsidRPr="00CF4E86">
              <w:rPr>
                <w:lang w:val="en-US"/>
              </w:rPr>
              <w:t>Ms Christine Gee AM</w:t>
            </w:r>
          </w:p>
        </w:tc>
        <w:tc>
          <w:tcPr>
            <w:tcW w:w="7138" w:type="dxa"/>
          </w:tcPr>
          <w:p w14:paraId="1BB1BE9E" w14:textId="77777777" w:rsidR="00CF4E86" w:rsidRPr="00CF4E86" w:rsidRDefault="00CF4E86" w:rsidP="002839FA">
            <w:pPr>
              <w:pStyle w:val="ListBullet"/>
              <w:spacing w:before="0" w:after="30"/>
              <w:ind w:left="357" w:hanging="357"/>
              <w:rPr>
                <w:lang w:val="en-US"/>
              </w:rPr>
            </w:pPr>
            <w:r w:rsidRPr="00CF4E86">
              <w:rPr>
                <w:lang w:val="en-US"/>
              </w:rPr>
              <w:t>Chair, Australian Commission on Safety and Quality in Health Care Private Hospital Sector Committee</w:t>
            </w:r>
          </w:p>
          <w:p w14:paraId="0CEA745D" w14:textId="77777777" w:rsidR="00F819D9" w:rsidRPr="00F819D9" w:rsidRDefault="00CF4E86" w:rsidP="002839FA">
            <w:pPr>
              <w:pStyle w:val="ListBullet"/>
              <w:spacing w:before="0" w:after="30"/>
              <w:ind w:left="357" w:hanging="357"/>
              <w:rPr>
                <w:lang w:val="en-US"/>
              </w:rPr>
            </w:pPr>
            <w:r w:rsidRPr="00CF4E86">
              <w:rPr>
                <w:lang w:val="en-US"/>
              </w:rPr>
              <w:t>Director, Ramsay Mental Health Australia</w:t>
            </w:r>
          </w:p>
        </w:tc>
      </w:tr>
      <w:tr w:rsidR="00F819D9" w:rsidRPr="00A05877" w14:paraId="702DD9FD"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32752712" w14:textId="77777777" w:rsidR="00F819D9" w:rsidRPr="00F819D9" w:rsidRDefault="00CF4E86" w:rsidP="00C17B2D">
            <w:pPr>
              <w:spacing w:before="0" w:after="30"/>
              <w:rPr>
                <w:lang w:val="en-US"/>
              </w:rPr>
            </w:pPr>
            <w:r w:rsidRPr="00CF4E86">
              <w:rPr>
                <w:lang w:val="en-US"/>
              </w:rPr>
              <w:t>Professor David Greenfield</w:t>
            </w:r>
          </w:p>
        </w:tc>
        <w:tc>
          <w:tcPr>
            <w:tcW w:w="7138" w:type="dxa"/>
            <w:shd w:val="clear" w:color="auto" w:fill="auto"/>
          </w:tcPr>
          <w:p w14:paraId="5368A279" w14:textId="77777777" w:rsidR="00F819D9" w:rsidRPr="00F819D9" w:rsidRDefault="00CF4E86" w:rsidP="002839FA">
            <w:pPr>
              <w:pStyle w:val="ListBullet"/>
              <w:spacing w:before="0" w:after="30"/>
              <w:ind w:left="357" w:hanging="357"/>
              <w:rPr>
                <w:lang w:val="en-US"/>
              </w:rPr>
            </w:pPr>
            <w:r w:rsidRPr="00CF4E86">
              <w:rPr>
                <w:lang w:val="en-US"/>
              </w:rPr>
              <w:t>Professor of Health Leadership and Management, School of Population Health, Faculty of Medicine and Health, University of New South Wales</w:t>
            </w:r>
          </w:p>
        </w:tc>
      </w:tr>
      <w:tr w:rsidR="00F819D9" w:rsidRPr="00A05877" w14:paraId="59740AE8" w14:textId="77777777" w:rsidTr="002839FA">
        <w:tc>
          <w:tcPr>
            <w:tcW w:w="2039" w:type="dxa"/>
          </w:tcPr>
          <w:p w14:paraId="2A10BD8A" w14:textId="77777777" w:rsidR="00F819D9" w:rsidRPr="00F819D9" w:rsidRDefault="00CF4E86" w:rsidP="00C17B2D">
            <w:pPr>
              <w:spacing w:before="0" w:after="30"/>
              <w:rPr>
                <w:lang w:val="en-US"/>
              </w:rPr>
            </w:pPr>
            <w:r w:rsidRPr="00CF4E86">
              <w:rPr>
                <w:lang w:val="en-US"/>
              </w:rPr>
              <w:t>Mr Tony Kiessler</w:t>
            </w:r>
          </w:p>
        </w:tc>
        <w:tc>
          <w:tcPr>
            <w:tcW w:w="7138" w:type="dxa"/>
          </w:tcPr>
          <w:p w14:paraId="5F442FEC" w14:textId="77777777" w:rsidR="00CF4E86" w:rsidRPr="00CF4E86" w:rsidRDefault="00CF4E86" w:rsidP="002839FA">
            <w:pPr>
              <w:pStyle w:val="ListBullet"/>
              <w:spacing w:before="0" w:after="30"/>
              <w:ind w:left="357" w:hanging="357"/>
              <w:rPr>
                <w:lang w:val="en-US"/>
              </w:rPr>
            </w:pPr>
            <w:r w:rsidRPr="00CF4E86">
              <w:rPr>
                <w:lang w:val="en-US"/>
              </w:rPr>
              <w:t>Chief Executive Officer, Australian Indigenous Psychologists Association (AIPA)</w:t>
            </w:r>
          </w:p>
          <w:p w14:paraId="55EF53F0" w14:textId="77777777" w:rsidR="00F819D9" w:rsidRPr="00F819D9" w:rsidRDefault="00CF4E86" w:rsidP="002839FA">
            <w:pPr>
              <w:pStyle w:val="ListBullet"/>
              <w:spacing w:before="0" w:after="30"/>
              <w:ind w:left="357" w:hanging="357"/>
              <w:rPr>
                <w:lang w:val="en-US"/>
              </w:rPr>
            </w:pPr>
            <w:r w:rsidRPr="00CF4E86">
              <w:rPr>
                <w:lang w:val="en-US"/>
              </w:rPr>
              <w:t>AIPA Representative, National Indigenous Health Leadership Alliance</w:t>
            </w:r>
          </w:p>
        </w:tc>
      </w:tr>
      <w:tr w:rsidR="00F819D9" w:rsidRPr="00A05877" w14:paraId="03809E67"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53D355A0" w14:textId="77777777" w:rsidR="00F819D9" w:rsidRPr="00F819D9" w:rsidRDefault="00CF4E86" w:rsidP="00C17B2D">
            <w:pPr>
              <w:spacing w:before="0" w:after="30"/>
              <w:rPr>
                <w:lang w:val="en-US"/>
              </w:rPr>
            </w:pPr>
            <w:r w:rsidRPr="00CF4E86">
              <w:rPr>
                <w:lang w:val="en-US"/>
              </w:rPr>
              <w:t>Dr Audrey Koay</w:t>
            </w:r>
          </w:p>
        </w:tc>
        <w:tc>
          <w:tcPr>
            <w:tcW w:w="7138" w:type="dxa"/>
            <w:shd w:val="clear" w:color="auto" w:fill="auto"/>
          </w:tcPr>
          <w:p w14:paraId="6D88B1D1" w14:textId="77777777" w:rsidR="00CF4E86" w:rsidRPr="00CF4E86" w:rsidRDefault="00CF4E86" w:rsidP="002839FA">
            <w:pPr>
              <w:pStyle w:val="ListBullet"/>
              <w:spacing w:before="0" w:after="30"/>
              <w:ind w:left="357" w:hanging="357"/>
              <w:rPr>
                <w:lang w:val="en-US"/>
              </w:rPr>
            </w:pPr>
            <w:r w:rsidRPr="00CF4E86">
              <w:rPr>
                <w:lang w:val="en-US"/>
              </w:rPr>
              <w:t>Chair, Australian Commission on Safety and Quality in Health Care Inter-Jurisdictional Committee</w:t>
            </w:r>
          </w:p>
          <w:p w14:paraId="301A7ED6" w14:textId="77777777" w:rsidR="00F819D9" w:rsidRPr="00F819D9" w:rsidRDefault="00CF4E86" w:rsidP="002839FA">
            <w:pPr>
              <w:pStyle w:val="ListBullet"/>
              <w:spacing w:before="0" w:after="30"/>
              <w:ind w:left="357" w:hanging="357"/>
              <w:rPr>
                <w:lang w:val="en-US"/>
              </w:rPr>
            </w:pPr>
            <w:r w:rsidRPr="00CF4E86">
              <w:rPr>
                <w:lang w:val="en-US"/>
              </w:rPr>
              <w:t>Executive Director, Patient Safety and Quality, Clinical Excellence Division, Department of Health, Western Australia</w:t>
            </w:r>
          </w:p>
        </w:tc>
      </w:tr>
      <w:tr w:rsidR="00CF4E86" w:rsidRPr="00A05877" w14:paraId="2E3349CA" w14:textId="77777777" w:rsidTr="002839FA">
        <w:tc>
          <w:tcPr>
            <w:tcW w:w="2039" w:type="dxa"/>
          </w:tcPr>
          <w:p w14:paraId="39BC17DA" w14:textId="3AE314E9" w:rsidR="00CF4E86" w:rsidRPr="00CF4E86" w:rsidRDefault="00CF4E86" w:rsidP="00C17B2D">
            <w:pPr>
              <w:spacing w:before="0" w:after="30"/>
              <w:rPr>
                <w:lang w:val="en-US"/>
              </w:rPr>
            </w:pPr>
            <w:r w:rsidRPr="00CF4E86">
              <w:rPr>
                <w:lang w:val="en-US"/>
              </w:rPr>
              <w:t>Professor Jennifer Martin</w:t>
            </w:r>
          </w:p>
        </w:tc>
        <w:tc>
          <w:tcPr>
            <w:tcW w:w="7138" w:type="dxa"/>
          </w:tcPr>
          <w:p w14:paraId="7FEBE7AC" w14:textId="77777777" w:rsidR="00CF4E86" w:rsidRPr="00CF4E86" w:rsidRDefault="00CF4E86" w:rsidP="002839FA">
            <w:pPr>
              <w:pStyle w:val="ListBullet"/>
              <w:spacing w:before="0" w:after="30"/>
              <w:ind w:left="357" w:hanging="357"/>
              <w:rPr>
                <w:lang w:val="en-US"/>
              </w:rPr>
            </w:pPr>
            <w:r w:rsidRPr="00CF4E86">
              <w:rPr>
                <w:lang w:val="en-US"/>
              </w:rPr>
              <w:t>Chair of Clinical Pharmacology, School of Medicine and Public Health, University of Newcastle</w:t>
            </w:r>
          </w:p>
          <w:p w14:paraId="1823BDC1" w14:textId="40709A7A" w:rsidR="00CF4E86" w:rsidRPr="00CF4E86" w:rsidRDefault="00CF4E86" w:rsidP="002839FA">
            <w:pPr>
              <w:pStyle w:val="ListBullet"/>
              <w:spacing w:before="0" w:after="30"/>
              <w:ind w:left="357" w:hanging="357"/>
              <w:rPr>
                <w:lang w:val="en-US"/>
              </w:rPr>
            </w:pPr>
            <w:r w:rsidRPr="00CF4E86">
              <w:rPr>
                <w:lang w:val="en-US"/>
              </w:rPr>
              <w:t>President, Royal Australasian College of Physicians</w:t>
            </w:r>
          </w:p>
        </w:tc>
      </w:tr>
      <w:tr w:rsidR="00CF4E86" w:rsidRPr="00A05877" w14:paraId="6BED6491"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00A29876" w14:textId="77777777" w:rsidR="00CF4E86" w:rsidRPr="00CF4E86" w:rsidRDefault="00CF4E86" w:rsidP="00C17B2D">
            <w:pPr>
              <w:spacing w:before="0" w:after="30"/>
              <w:rPr>
                <w:lang w:val="en-US"/>
              </w:rPr>
            </w:pPr>
            <w:r w:rsidRPr="00CF4E86">
              <w:rPr>
                <w:lang w:val="en-US"/>
              </w:rPr>
              <w:t>Ms Louise McKinlay</w:t>
            </w:r>
          </w:p>
          <w:p w14:paraId="78BFA4AE" w14:textId="77777777" w:rsidR="00CF4E86" w:rsidRPr="00CF4E86" w:rsidRDefault="00CF4E86" w:rsidP="00C17B2D">
            <w:pPr>
              <w:spacing w:before="0" w:after="30"/>
              <w:rPr>
                <w:lang w:val="en-US"/>
              </w:rPr>
            </w:pPr>
          </w:p>
        </w:tc>
        <w:tc>
          <w:tcPr>
            <w:tcW w:w="7138" w:type="dxa"/>
            <w:shd w:val="clear" w:color="auto" w:fill="auto"/>
          </w:tcPr>
          <w:p w14:paraId="6B1DA1CB" w14:textId="77777777" w:rsidR="00CF4E86" w:rsidRPr="00CF4E86" w:rsidRDefault="00CF4E86" w:rsidP="002839FA">
            <w:pPr>
              <w:pStyle w:val="ListBullet"/>
              <w:spacing w:before="0" w:after="30"/>
              <w:ind w:left="357" w:hanging="357"/>
              <w:rPr>
                <w:lang w:val="en-US"/>
              </w:rPr>
            </w:pPr>
            <w:r w:rsidRPr="00CF4E86">
              <w:rPr>
                <w:lang w:val="en-US"/>
              </w:rPr>
              <w:t>Deputy Chair, Australian Commission on Safety and Quality in Health Care Inter-Jurisdictional Committee</w:t>
            </w:r>
          </w:p>
          <w:p w14:paraId="6AD4D46A" w14:textId="77777777" w:rsidR="00CF4E86" w:rsidRPr="00CF4E86" w:rsidRDefault="00CF4E86" w:rsidP="002839FA">
            <w:pPr>
              <w:pStyle w:val="ListBullet"/>
              <w:spacing w:before="0" w:after="30"/>
              <w:ind w:left="357" w:hanging="357"/>
              <w:rPr>
                <w:lang w:val="en-US"/>
              </w:rPr>
            </w:pPr>
            <w:r w:rsidRPr="00CF4E86">
              <w:rPr>
                <w:lang w:val="en-US"/>
              </w:rPr>
              <w:t>Chief Executive Officer, Safer Care Victoria</w:t>
            </w:r>
          </w:p>
          <w:p w14:paraId="01E5E777" w14:textId="77777777" w:rsidR="00CF4E86" w:rsidRPr="00CF4E86" w:rsidRDefault="00CF4E86" w:rsidP="002839FA">
            <w:pPr>
              <w:pStyle w:val="ListBullet"/>
              <w:spacing w:before="0" w:after="30"/>
              <w:ind w:left="357" w:hanging="357"/>
              <w:rPr>
                <w:lang w:val="en-US"/>
              </w:rPr>
            </w:pPr>
            <w:r w:rsidRPr="00CF4E86">
              <w:rPr>
                <w:lang w:val="en-US"/>
              </w:rPr>
              <w:t>Chief Quality and Safety Officer Victoria</w:t>
            </w:r>
          </w:p>
        </w:tc>
      </w:tr>
      <w:tr w:rsidR="00CF4E86" w:rsidRPr="00A05877" w14:paraId="4AF134A2" w14:textId="77777777" w:rsidTr="002839FA">
        <w:tc>
          <w:tcPr>
            <w:tcW w:w="2039" w:type="dxa"/>
          </w:tcPr>
          <w:p w14:paraId="0D38128E" w14:textId="77777777" w:rsidR="00CF4E86" w:rsidRPr="00CF4E86" w:rsidRDefault="00CF4E86" w:rsidP="00C17B2D">
            <w:pPr>
              <w:spacing w:before="0" w:after="30"/>
              <w:rPr>
                <w:lang w:val="en-US"/>
              </w:rPr>
            </w:pPr>
            <w:r w:rsidRPr="00CF4E86">
              <w:rPr>
                <w:lang w:val="en-US"/>
              </w:rPr>
              <w:t>Professor Carmen Parter</w:t>
            </w:r>
          </w:p>
          <w:p w14:paraId="3B2C9000" w14:textId="77777777" w:rsidR="00CF4E86" w:rsidRPr="00CF4E86" w:rsidRDefault="00CF4E86" w:rsidP="00C17B2D">
            <w:pPr>
              <w:spacing w:before="0" w:after="30"/>
              <w:rPr>
                <w:lang w:val="en-US"/>
              </w:rPr>
            </w:pPr>
          </w:p>
        </w:tc>
        <w:tc>
          <w:tcPr>
            <w:tcW w:w="7138" w:type="dxa"/>
          </w:tcPr>
          <w:p w14:paraId="379D359B" w14:textId="77777777" w:rsidR="00CF4E86" w:rsidRPr="00CF4E86" w:rsidRDefault="00CF4E86" w:rsidP="002839FA">
            <w:pPr>
              <w:pStyle w:val="ListBullet"/>
              <w:spacing w:before="0" w:after="30"/>
              <w:ind w:left="357" w:hanging="357"/>
              <w:rPr>
                <w:lang w:val="en-US"/>
              </w:rPr>
            </w:pPr>
            <w:r w:rsidRPr="00CF4E86">
              <w:rPr>
                <w:lang w:val="en-US"/>
              </w:rPr>
              <w:t>Chief Executive Officer, Girudala Community Cooperative Society</w:t>
            </w:r>
          </w:p>
          <w:p w14:paraId="251E3A7A" w14:textId="77777777" w:rsidR="00CF4E86" w:rsidRPr="00CF4E86" w:rsidRDefault="00CF4E86" w:rsidP="002839FA">
            <w:pPr>
              <w:pStyle w:val="ListBullet"/>
              <w:spacing w:before="0" w:after="30"/>
              <w:ind w:left="357" w:hanging="357"/>
              <w:rPr>
                <w:lang w:val="en-US"/>
              </w:rPr>
            </w:pPr>
            <w:r w:rsidRPr="00CF4E86">
              <w:rPr>
                <w:lang w:val="en-US"/>
              </w:rPr>
              <w:t>Casual Associate Professor, Djurali Centre for Aboriginal and Torres Strait Islander Health Research and Education</w:t>
            </w:r>
          </w:p>
          <w:p w14:paraId="13B61285" w14:textId="77777777" w:rsidR="00CF4E86" w:rsidRPr="00CF4E86" w:rsidRDefault="00CF4E86" w:rsidP="002839FA">
            <w:pPr>
              <w:pStyle w:val="ListBullet"/>
              <w:spacing w:before="0" w:after="30"/>
              <w:ind w:left="357" w:hanging="357"/>
              <w:rPr>
                <w:lang w:val="en-US"/>
              </w:rPr>
            </w:pPr>
            <w:r w:rsidRPr="00CF4E86">
              <w:rPr>
                <w:lang w:val="en-US"/>
              </w:rPr>
              <w:t>Board member, Ahpra</w:t>
            </w:r>
          </w:p>
        </w:tc>
      </w:tr>
      <w:tr w:rsidR="00CF4E86" w:rsidRPr="00A05877" w14:paraId="5897A67E" w14:textId="77777777" w:rsidTr="002839FA">
        <w:trPr>
          <w:cnfStyle w:val="000000010000" w:firstRow="0" w:lastRow="0" w:firstColumn="0" w:lastColumn="0" w:oddVBand="0" w:evenVBand="0" w:oddHBand="0" w:evenHBand="1" w:firstRowFirstColumn="0" w:firstRowLastColumn="0" w:lastRowFirstColumn="0" w:lastRowLastColumn="0"/>
        </w:trPr>
        <w:tc>
          <w:tcPr>
            <w:tcW w:w="2039" w:type="dxa"/>
            <w:shd w:val="clear" w:color="auto" w:fill="auto"/>
          </w:tcPr>
          <w:p w14:paraId="227D0D29" w14:textId="77777777" w:rsidR="00CF4E86" w:rsidRPr="00CF4E86" w:rsidRDefault="00CF4E86" w:rsidP="00C17B2D">
            <w:pPr>
              <w:spacing w:before="0" w:after="30"/>
              <w:rPr>
                <w:lang w:val="en-US"/>
              </w:rPr>
            </w:pPr>
            <w:r w:rsidRPr="00CF4E86">
              <w:rPr>
                <w:lang w:val="en-US"/>
              </w:rPr>
              <w:t>Professor Judy Searle</w:t>
            </w:r>
          </w:p>
        </w:tc>
        <w:tc>
          <w:tcPr>
            <w:tcW w:w="7138" w:type="dxa"/>
            <w:shd w:val="clear" w:color="auto" w:fill="auto"/>
          </w:tcPr>
          <w:p w14:paraId="326E9D5C" w14:textId="77777777" w:rsidR="00CF4E86" w:rsidRPr="00CF4E86" w:rsidRDefault="00CF4E86" w:rsidP="002839FA">
            <w:pPr>
              <w:pStyle w:val="ListBullet"/>
              <w:spacing w:before="0" w:after="30"/>
              <w:ind w:left="357" w:hanging="357"/>
              <w:rPr>
                <w:lang w:val="en-US"/>
              </w:rPr>
            </w:pPr>
            <w:r w:rsidRPr="00CF4E86">
              <w:rPr>
                <w:lang w:val="en-US"/>
              </w:rPr>
              <w:t>Chair, Northern Adelaide Local Health Network Governing Board</w:t>
            </w:r>
          </w:p>
        </w:tc>
      </w:tr>
      <w:tr w:rsidR="00CF4E86" w:rsidRPr="00A05877" w14:paraId="160F833D" w14:textId="77777777" w:rsidTr="002839FA">
        <w:tc>
          <w:tcPr>
            <w:tcW w:w="2039" w:type="dxa"/>
          </w:tcPr>
          <w:p w14:paraId="08E76AE7" w14:textId="54F93EE7" w:rsidR="00CF4E86" w:rsidRPr="00CF4E86" w:rsidRDefault="00CF4E86" w:rsidP="00C17B2D">
            <w:pPr>
              <w:spacing w:before="0" w:after="30"/>
              <w:rPr>
                <w:lang w:val="en-US"/>
              </w:rPr>
            </w:pPr>
            <w:r w:rsidRPr="00CF4E86">
              <w:rPr>
                <w:lang w:val="en-US"/>
              </w:rPr>
              <w:t>Ms Maureen Williams</w:t>
            </w:r>
          </w:p>
        </w:tc>
        <w:tc>
          <w:tcPr>
            <w:tcW w:w="7138" w:type="dxa"/>
          </w:tcPr>
          <w:p w14:paraId="30FCD14C" w14:textId="77777777" w:rsidR="00CF4E86" w:rsidRPr="00CF4E86" w:rsidRDefault="00CF4E86" w:rsidP="002839FA">
            <w:pPr>
              <w:pStyle w:val="ListBullet"/>
              <w:spacing w:before="0" w:after="30"/>
              <w:ind w:left="357" w:hanging="357"/>
              <w:rPr>
                <w:lang w:val="en-US"/>
              </w:rPr>
            </w:pPr>
            <w:r w:rsidRPr="00CF4E86">
              <w:rPr>
                <w:lang w:val="en-US"/>
              </w:rPr>
              <w:t>Consumer representative, Emergency Medicine Foundation</w:t>
            </w:r>
          </w:p>
          <w:p w14:paraId="6DF61EFB" w14:textId="77777777" w:rsidR="00CF4E86" w:rsidRPr="00CF4E86" w:rsidRDefault="00CF4E86" w:rsidP="002839FA">
            <w:pPr>
              <w:pStyle w:val="ListBullet"/>
              <w:spacing w:before="0" w:after="30"/>
              <w:ind w:left="357" w:hanging="357"/>
              <w:rPr>
                <w:lang w:val="en-US"/>
              </w:rPr>
            </w:pPr>
            <w:r w:rsidRPr="00CF4E86">
              <w:rPr>
                <w:lang w:val="en-US"/>
              </w:rPr>
              <w:t>Consumer consultant, Institute for Communication in Health Care, Australian National University</w:t>
            </w:r>
          </w:p>
        </w:tc>
      </w:tr>
    </w:tbl>
    <w:p w14:paraId="77C91F90" w14:textId="77777777" w:rsidR="007F1006" w:rsidRDefault="007F1006" w:rsidP="00444B74">
      <w:pPr>
        <w:sectPr w:rsidR="007F1006" w:rsidSect="001C798A">
          <w:headerReference w:type="even" r:id="rId19"/>
          <w:footerReference w:type="even" r:id="rId20"/>
          <w:footerReference w:type="default" r:id="rId21"/>
          <w:headerReference w:type="first" r:id="rId22"/>
          <w:footerReference w:type="first" r:id="rId23"/>
          <w:pgSz w:w="11906" w:h="16838" w:code="9"/>
          <w:pgMar w:top="1361" w:right="1361" w:bottom="1361" w:left="1361" w:header="567" w:footer="567" w:gutter="0"/>
          <w:pgNumType w:start="1"/>
          <w:cols w:space="708"/>
          <w:vAlign w:val="bottom"/>
          <w:docGrid w:linePitch="360"/>
        </w:sectPr>
      </w:pPr>
    </w:p>
    <w:sdt>
      <w:sdtPr>
        <w:rPr>
          <w:rFonts w:asciiTheme="minorHAnsi" w:eastAsiaTheme="minorHAnsi" w:hAnsiTheme="minorHAnsi" w:cs="Times New Roman"/>
          <w:bCs w:val="0"/>
          <w:sz w:val="20"/>
          <w:szCs w:val="20"/>
        </w:rPr>
        <w:id w:val="-1516530368"/>
        <w:docPartObj>
          <w:docPartGallery w:val="Table of Contents"/>
          <w:docPartUnique/>
        </w:docPartObj>
      </w:sdtPr>
      <w:sdtEndPr>
        <w:rPr>
          <w:b/>
          <w:noProof/>
          <w:sz w:val="22"/>
          <w:szCs w:val="22"/>
        </w:rPr>
      </w:sdtEndPr>
      <w:sdtContent>
        <w:p w14:paraId="79CCC4DB" w14:textId="77777777" w:rsidR="00444B74" w:rsidRDefault="00444B74">
          <w:pPr>
            <w:pStyle w:val="TOCHeading"/>
          </w:pPr>
          <w:r>
            <w:t>Contents</w:t>
          </w:r>
        </w:p>
        <w:p w14:paraId="5D7DE96A" w14:textId="5D731750" w:rsidR="00F226A3" w:rsidRDefault="005F36C3">
          <w:pPr>
            <w:pStyle w:val="TOC1"/>
            <w:rPr>
              <w:rFonts w:eastAsiaTheme="minorEastAsia" w:cstheme="minorBidi"/>
              <w:b w:val="0"/>
              <w:noProof/>
              <w:color w:val="auto"/>
              <w:kern w:val="2"/>
              <w:sz w:val="24"/>
              <w:szCs w:val="24"/>
              <w:lang w:eastAsia="en-GB"/>
              <w14:ligatures w14:val="standardContextual"/>
            </w:rPr>
          </w:pPr>
          <w:r>
            <w:fldChar w:fldCharType="begin"/>
          </w:r>
          <w:r>
            <w:instrText xml:space="preserve"> TOC \o "1-2" \h \z \u </w:instrText>
          </w:r>
          <w:r>
            <w:fldChar w:fldCharType="separate"/>
          </w:r>
          <w:hyperlink w:anchor="_Toc224299173" w:history="1">
            <w:r w:rsidR="00F226A3" w:rsidRPr="003A7927">
              <w:rPr>
                <w:rStyle w:val="Hyperlink"/>
                <w:noProof/>
              </w:rPr>
              <w:t>Foreword</w:t>
            </w:r>
            <w:r w:rsidR="00F226A3">
              <w:rPr>
                <w:noProof/>
                <w:webHidden/>
              </w:rPr>
              <w:tab/>
            </w:r>
            <w:r w:rsidR="00F226A3">
              <w:rPr>
                <w:noProof/>
                <w:webHidden/>
              </w:rPr>
              <w:fldChar w:fldCharType="begin"/>
            </w:r>
            <w:r w:rsidR="00F226A3">
              <w:rPr>
                <w:noProof/>
                <w:webHidden/>
              </w:rPr>
              <w:instrText xml:space="preserve"> PAGEREF _Toc224299173 \h </w:instrText>
            </w:r>
            <w:r w:rsidR="00F226A3">
              <w:rPr>
                <w:noProof/>
                <w:webHidden/>
              </w:rPr>
            </w:r>
            <w:r w:rsidR="00F226A3">
              <w:rPr>
                <w:noProof/>
                <w:webHidden/>
              </w:rPr>
              <w:fldChar w:fldCharType="separate"/>
            </w:r>
            <w:r w:rsidR="00F226A3">
              <w:rPr>
                <w:noProof/>
                <w:webHidden/>
              </w:rPr>
              <w:t>3</w:t>
            </w:r>
            <w:r w:rsidR="00F226A3">
              <w:rPr>
                <w:noProof/>
                <w:webHidden/>
              </w:rPr>
              <w:fldChar w:fldCharType="end"/>
            </w:r>
          </w:hyperlink>
        </w:p>
        <w:p w14:paraId="42707C19" w14:textId="23DE1641" w:rsidR="00F226A3" w:rsidRDefault="00F226A3">
          <w:pPr>
            <w:pStyle w:val="TOC1"/>
            <w:rPr>
              <w:rFonts w:eastAsiaTheme="minorEastAsia" w:cstheme="minorBidi"/>
              <w:b w:val="0"/>
              <w:noProof/>
              <w:color w:val="auto"/>
              <w:kern w:val="2"/>
              <w:sz w:val="24"/>
              <w:szCs w:val="24"/>
              <w:lang w:eastAsia="en-GB"/>
              <w14:ligatures w14:val="standardContextual"/>
            </w:rPr>
          </w:pPr>
          <w:hyperlink w:anchor="_Toc224299174" w:history="1">
            <w:r w:rsidRPr="003A7927">
              <w:rPr>
                <w:rStyle w:val="Hyperlink"/>
                <w:noProof/>
                <w:lang w:val="en-US"/>
              </w:rPr>
              <w:t>About the national model</w:t>
            </w:r>
            <w:r>
              <w:rPr>
                <w:noProof/>
                <w:webHidden/>
              </w:rPr>
              <w:tab/>
            </w:r>
            <w:r>
              <w:rPr>
                <w:noProof/>
                <w:webHidden/>
              </w:rPr>
              <w:fldChar w:fldCharType="begin"/>
            </w:r>
            <w:r>
              <w:rPr>
                <w:noProof/>
                <w:webHidden/>
              </w:rPr>
              <w:instrText xml:space="preserve"> PAGEREF _Toc224299174 \h </w:instrText>
            </w:r>
            <w:r>
              <w:rPr>
                <w:noProof/>
                <w:webHidden/>
              </w:rPr>
            </w:r>
            <w:r>
              <w:rPr>
                <w:noProof/>
                <w:webHidden/>
              </w:rPr>
              <w:fldChar w:fldCharType="separate"/>
            </w:r>
            <w:r>
              <w:rPr>
                <w:noProof/>
                <w:webHidden/>
              </w:rPr>
              <w:t>6</w:t>
            </w:r>
            <w:r>
              <w:rPr>
                <w:noProof/>
                <w:webHidden/>
              </w:rPr>
              <w:fldChar w:fldCharType="end"/>
            </w:r>
          </w:hyperlink>
        </w:p>
        <w:p w14:paraId="705596D5" w14:textId="54C5070C" w:rsidR="00F226A3" w:rsidRPr="00A84B30" w:rsidRDefault="00F226A3" w:rsidP="00D33899">
          <w:pPr>
            <w:pStyle w:val="TOC2"/>
          </w:pPr>
          <w:hyperlink w:anchor="_Toc224299175" w:history="1">
            <w:r w:rsidRPr="00A84B30">
              <w:rPr>
                <w:rStyle w:val="Hyperlink"/>
                <w:color w:val="000000" w:themeColor="text1"/>
                <w:u w:val="none"/>
              </w:rPr>
              <w:t>Purpose of the national model</w:t>
            </w:r>
            <w:r w:rsidRPr="00A84B30">
              <w:rPr>
                <w:webHidden/>
              </w:rPr>
              <w:tab/>
            </w:r>
            <w:r w:rsidRPr="00A84B30">
              <w:rPr>
                <w:webHidden/>
              </w:rPr>
              <w:fldChar w:fldCharType="begin"/>
            </w:r>
            <w:r w:rsidRPr="00A84B30">
              <w:rPr>
                <w:webHidden/>
              </w:rPr>
              <w:instrText xml:space="preserve"> PAGEREF _Toc224299175 \h </w:instrText>
            </w:r>
            <w:r w:rsidRPr="00A84B30">
              <w:rPr>
                <w:webHidden/>
              </w:rPr>
            </w:r>
            <w:r w:rsidRPr="00A84B30">
              <w:rPr>
                <w:webHidden/>
              </w:rPr>
              <w:fldChar w:fldCharType="separate"/>
            </w:r>
            <w:r w:rsidRPr="00A84B30">
              <w:rPr>
                <w:webHidden/>
              </w:rPr>
              <w:t>6</w:t>
            </w:r>
            <w:r w:rsidRPr="00A84B30">
              <w:rPr>
                <w:webHidden/>
              </w:rPr>
              <w:fldChar w:fldCharType="end"/>
            </w:r>
          </w:hyperlink>
        </w:p>
        <w:p w14:paraId="1E885BB9" w14:textId="5AAE9A46" w:rsidR="00F226A3" w:rsidRPr="00A84B30" w:rsidRDefault="00F226A3" w:rsidP="00D33899">
          <w:pPr>
            <w:pStyle w:val="TOC2"/>
          </w:pPr>
          <w:hyperlink w:anchor="_Toc224299176" w:history="1">
            <w:r w:rsidRPr="00A84B30">
              <w:rPr>
                <w:rStyle w:val="Hyperlink"/>
                <w:color w:val="000000" w:themeColor="text1"/>
                <w:u w:val="none"/>
              </w:rPr>
              <w:t>Who this model is for</w:t>
            </w:r>
            <w:r w:rsidRPr="00A84B30">
              <w:rPr>
                <w:webHidden/>
              </w:rPr>
              <w:tab/>
            </w:r>
            <w:r w:rsidRPr="00A84B30">
              <w:rPr>
                <w:webHidden/>
              </w:rPr>
              <w:fldChar w:fldCharType="begin"/>
            </w:r>
            <w:r w:rsidRPr="00A84B30">
              <w:rPr>
                <w:webHidden/>
              </w:rPr>
              <w:instrText xml:space="preserve"> PAGEREF _Toc224299176 \h </w:instrText>
            </w:r>
            <w:r w:rsidRPr="00A84B30">
              <w:rPr>
                <w:webHidden/>
              </w:rPr>
            </w:r>
            <w:r w:rsidRPr="00A84B30">
              <w:rPr>
                <w:webHidden/>
              </w:rPr>
              <w:fldChar w:fldCharType="separate"/>
            </w:r>
            <w:r w:rsidRPr="00A84B30">
              <w:rPr>
                <w:webHidden/>
              </w:rPr>
              <w:t>6</w:t>
            </w:r>
            <w:r w:rsidRPr="00A84B30">
              <w:rPr>
                <w:webHidden/>
              </w:rPr>
              <w:fldChar w:fldCharType="end"/>
            </w:r>
          </w:hyperlink>
        </w:p>
        <w:p w14:paraId="703382B9" w14:textId="6D94A796" w:rsidR="00F226A3" w:rsidRPr="00A84B30" w:rsidRDefault="00F226A3" w:rsidP="00D33899">
          <w:pPr>
            <w:pStyle w:val="TOC2"/>
          </w:pPr>
          <w:hyperlink w:anchor="_Toc224299177" w:history="1">
            <w:r w:rsidRPr="00A84B30">
              <w:rPr>
                <w:rStyle w:val="Hyperlink"/>
                <w:color w:val="000000" w:themeColor="text1"/>
                <w:u w:val="none"/>
              </w:rPr>
              <w:t>How to use the national model</w:t>
            </w:r>
            <w:r w:rsidRPr="00A84B30">
              <w:rPr>
                <w:webHidden/>
              </w:rPr>
              <w:tab/>
            </w:r>
            <w:r w:rsidRPr="00A84B30">
              <w:rPr>
                <w:webHidden/>
              </w:rPr>
              <w:fldChar w:fldCharType="begin"/>
            </w:r>
            <w:r w:rsidRPr="00A84B30">
              <w:rPr>
                <w:webHidden/>
              </w:rPr>
              <w:instrText xml:space="preserve"> PAGEREF _Toc224299177 \h </w:instrText>
            </w:r>
            <w:r w:rsidRPr="00A84B30">
              <w:rPr>
                <w:webHidden/>
              </w:rPr>
            </w:r>
            <w:r w:rsidRPr="00A84B30">
              <w:rPr>
                <w:webHidden/>
              </w:rPr>
              <w:fldChar w:fldCharType="separate"/>
            </w:r>
            <w:r w:rsidRPr="00A84B30">
              <w:rPr>
                <w:webHidden/>
              </w:rPr>
              <w:t>7</w:t>
            </w:r>
            <w:r w:rsidRPr="00A84B30">
              <w:rPr>
                <w:webHidden/>
              </w:rPr>
              <w:fldChar w:fldCharType="end"/>
            </w:r>
          </w:hyperlink>
        </w:p>
        <w:p w14:paraId="032AEE18" w14:textId="1923DDB6" w:rsidR="00F226A3" w:rsidRPr="00A84B30" w:rsidRDefault="00F226A3" w:rsidP="00D33899">
          <w:pPr>
            <w:pStyle w:val="TOC2"/>
          </w:pPr>
          <w:hyperlink w:anchor="_Toc224299178" w:history="1">
            <w:r w:rsidRPr="00A84B30">
              <w:rPr>
                <w:rStyle w:val="Hyperlink"/>
                <w:color w:val="000000" w:themeColor="text1"/>
                <w:u w:val="none"/>
              </w:rPr>
              <w:t>Applying the national standards with purpose</w:t>
            </w:r>
            <w:r w:rsidRPr="00A84B30">
              <w:rPr>
                <w:webHidden/>
              </w:rPr>
              <w:tab/>
            </w:r>
            <w:r w:rsidRPr="00A84B30">
              <w:rPr>
                <w:webHidden/>
              </w:rPr>
              <w:fldChar w:fldCharType="begin"/>
            </w:r>
            <w:r w:rsidRPr="00A84B30">
              <w:rPr>
                <w:webHidden/>
              </w:rPr>
              <w:instrText xml:space="preserve"> PAGEREF _Toc224299178 \h </w:instrText>
            </w:r>
            <w:r w:rsidRPr="00A84B30">
              <w:rPr>
                <w:webHidden/>
              </w:rPr>
            </w:r>
            <w:r w:rsidRPr="00A84B30">
              <w:rPr>
                <w:webHidden/>
              </w:rPr>
              <w:fldChar w:fldCharType="separate"/>
            </w:r>
            <w:r w:rsidRPr="00A84B30">
              <w:rPr>
                <w:webHidden/>
              </w:rPr>
              <w:t>7</w:t>
            </w:r>
            <w:r w:rsidRPr="00A84B30">
              <w:rPr>
                <w:webHidden/>
              </w:rPr>
              <w:fldChar w:fldCharType="end"/>
            </w:r>
          </w:hyperlink>
        </w:p>
        <w:p w14:paraId="20FCBE00" w14:textId="058E2940" w:rsidR="00F226A3" w:rsidRDefault="00F226A3">
          <w:pPr>
            <w:pStyle w:val="TOC1"/>
            <w:rPr>
              <w:rFonts w:eastAsiaTheme="minorEastAsia" w:cstheme="minorBidi"/>
              <w:b w:val="0"/>
              <w:noProof/>
              <w:color w:val="auto"/>
              <w:kern w:val="2"/>
              <w:sz w:val="24"/>
              <w:szCs w:val="24"/>
              <w:lang w:eastAsia="en-GB"/>
              <w14:ligatures w14:val="standardContextual"/>
            </w:rPr>
          </w:pPr>
          <w:hyperlink w:anchor="_Toc224299179" w:history="1">
            <w:r w:rsidRPr="003A7927">
              <w:rPr>
                <w:rStyle w:val="Hyperlink"/>
                <w:noProof/>
                <w:lang w:val="en-GB"/>
              </w:rPr>
              <w:t>About clinical governance</w:t>
            </w:r>
            <w:r>
              <w:rPr>
                <w:noProof/>
                <w:webHidden/>
              </w:rPr>
              <w:tab/>
            </w:r>
            <w:r>
              <w:rPr>
                <w:noProof/>
                <w:webHidden/>
              </w:rPr>
              <w:fldChar w:fldCharType="begin"/>
            </w:r>
            <w:r>
              <w:rPr>
                <w:noProof/>
                <w:webHidden/>
              </w:rPr>
              <w:instrText xml:space="preserve"> PAGEREF _Toc224299179 \h </w:instrText>
            </w:r>
            <w:r>
              <w:rPr>
                <w:noProof/>
                <w:webHidden/>
              </w:rPr>
            </w:r>
            <w:r>
              <w:rPr>
                <w:noProof/>
                <w:webHidden/>
              </w:rPr>
              <w:fldChar w:fldCharType="separate"/>
            </w:r>
            <w:r>
              <w:rPr>
                <w:noProof/>
                <w:webHidden/>
              </w:rPr>
              <w:t>8</w:t>
            </w:r>
            <w:r>
              <w:rPr>
                <w:noProof/>
                <w:webHidden/>
              </w:rPr>
              <w:fldChar w:fldCharType="end"/>
            </w:r>
          </w:hyperlink>
        </w:p>
        <w:p w14:paraId="1B11D115" w14:textId="2B6B29DC"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0" w:history="1">
            <w:r w:rsidRPr="003A7927">
              <w:rPr>
                <w:rStyle w:val="Hyperlink"/>
              </w:rPr>
              <w:t>Good governance</w:t>
            </w:r>
            <w:r>
              <w:rPr>
                <w:webHidden/>
              </w:rPr>
              <w:tab/>
            </w:r>
            <w:r>
              <w:rPr>
                <w:webHidden/>
              </w:rPr>
              <w:fldChar w:fldCharType="begin"/>
            </w:r>
            <w:r>
              <w:rPr>
                <w:webHidden/>
              </w:rPr>
              <w:instrText xml:space="preserve"> PAGEREF _Toc224299180 \h </w:instrText>
            </w:r>
            <w:r>
              <w:rPr>
                <w:webHidden/>
              </w:rPr>
            </w:r>
            <w:r>
              <w:rPr>
                <w:webHidden/>
              </w:rPr>
              <w:fldChar w:fldCharType="separate"/>
            </w:r>
            <w:r>
              <w:rPr>
                <w:webHidden/>
              </w:rPr>
              <w:t>8</w:t>
            </w:r>
            <w:r>
              <w:rPr>
                <w:webHidden/>
              </w:rPr>
              <w:fldChar w:fldCharType="end"/>
            </w:r>
          </w:hyperlink>
        </w:p>
        <w:p w14:paraId="158EDD43" w14:textId="13AA639A"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1" w:history="1">
            <w:r w:rsidRPr="003A7927">
              <w:rPr>
                <w:rStyle w:val="Hyperlink"/>
              </w:rPr>
              <w:t>Clinical governance for digitally enabled care</w:t>
            </w:r>
            <w:r>
              <w:rPr>
                <w:webHidden/>
              </w:rPr>
              <w:tab/>
            </w:r>
            <w:r>
              <w:rPr>
                <w:webHidden/>
              </w:rPr>
              <w:fldChar w:fldCharType="begin"/>
            </w:r>
            <w:r>
              <w:rPr>
                <w:webHidden/>
              </w:rPr>
              <w:instrText xml:space="preserve"> PAGEREF _Toc224299181 \h </w:instrText>
            </w:r>
            <w:r>
              <w:rPr>
                <w:webHidden/>
              </w:rPr>
            </w:r>
            <w:r>
              <w:rPr>
                <w:webHidden/>
              </w:rPr>
              <w:fldChar w:fldCharType="separate"/>
            </w:r>
            <w:r>
              <w:rPr>
                <w:webHidden/>
              </w:rPr>
              <w:t>8</w:t>
            </w:r>
            <w:r>
              <w:rPr>
                <w:webHidden/>
              </w:rPr>
              <w:fldChar w:fldCharType="end"/>
            </w:r>
          </w:hyperlink>
        </w:p>
        <w:p w14:paraId="24CB0385" w14:textId="5EFB0D1D" w:rsidR="00F226A3" w:rsidRDefault="00F226A3">
          <w:pPr>
            <w:pStyle w:val="TOC1"/>
            <w:rPr>
              <w:rFonts w:eastAsiaTheme="minorEastAsia" w:cstheme="minorBidi"/>
              <w:b w:val="0"/>
              <w:noProof/>
              <w:color w:val="auto"/>
              <w:kern w:val="2"/>
              <w:sz w:val="24"/>
              <w:szCs w:val="24"/>
              <w:lang w:eastAsia="en-GB"/>
              <w14:ligatures w14:val="standardContextual"/>
            </w:rPr>
          </w:pPr>
          <w:hyperlink w:anchor="_Toc224299182" w:history="1">
            <w:r w:rsidRPr="003A7927">
              <w:rPr>
                <w:rStyle w:val="Hyperlink"/>
                <w:noProof/>
              </w:rPr>
              <w:t>High-quality care</w:t>
            </w:r>
            <w:r>
              <w:rPr>
                <w:noProof/>
                <w:webHidden/>
              </w:rPr>
              <w:tab/>
            </w:r>
            <w:r>
              <w:rPr>
                <w:noProof/>
                <w:webHidden/>
              </w:rPr>
              <w:fldChar w:fldCharType="begin"/>
            </w:r>
            <w:r>
              <w:rPr>
                <w:noProof/>
                <w:webHidden/>
              </w:rPr>
              <w:instrText xml:space="preserve"> PAGEREF _Toc224299182 \h </w:instrText>
            </w:r>
            <w:r>
              <w:rPr>
                <w:noProof/>
                <w:webHidden/>
              </w:rPr>
            </w:r>
            <w:r>
              <w:rPr>
                <w:noProof/>
                <w:webHidden/>
              </w:rPr>
              <w:fldChar w:fldCharType="separate"/>
            </w:r>
            <w:r>
              <w:rPr>
                <w:noProof/>
                <w:webHidden/>
              </w:rPr>
              <w:t>9</w:t>
            </w:r>
            <w:r>
              <w:rPr>
                <w:noProof/>
                <w:webHidden/>
              </w:rPr>
              <w:fldChar w:fldCharType="end"/>
            </w:r>
          </w:hyperlink>
        </w:p>
        <w:p w14:paraId="1B52D74A" w14:textId="1D5149FB"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3" w:history="1">
            <w:r w:rsidRPr="003A7927">
              <w:rPr>
                <w:rStyle w:val="Hyperlink"/>
              </w:rPr>
              <w:t>About high-quality care</w:t>
            </w:r>
            <w:r>
              <w:rPr>
                <w:webHidden/>
              </w:rPr>
              <w:tab/>
            </w:r>
            <w:r>
              <w:rPr>
                <w:webHidden/>
              </w:rPr>
              <w:fldChar w:fldCharType="begin"/>
            </w:r>
            <w:r>
              <w:rPr>
                <w:webHidden/>
              </w:rPr>
              <w:instrText xml:space="preserve"> PAGEREF _Toc224299183 \h </w:instrText>
            </w:r>
            <w:r>
              <w:rPr>
                <w:webHidden/>
              </w:rPr>
            </w:r>
            <w:r>
              <w:rPr>
                <w:webHidden/>
              </w:rPr>
              <w:fldChar w:fldCharType="separate"/>
            </w:r>
            <w:r>
              <w:rPr>
                <w:webHidden/>
              </w:rPr>
              <w:t>10</w:t>
            </w:r>
            <w:r>
              <w:rPr>
                <w:webHidden/>
              </w:rPr>
              <w:fldChar w:fldCharType="end"/>
            </w:r>
          </w:hyperlink>
        </w:p>
        <w:p w14:paraId="541A00C8" w14:textId="733E037A"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4" w:history="1">
            <w:r w:rsidRPr="003A7927">
              <w:rPr>
                <w:rStyle w:val="Hyperlink"/>
              </w:rPr>
              <w:t>Roles in supporting high-quality care</w:t>
            </w:r>
            <w:r>
              <w:rPr>
                <w:webHidden/>
              </w:rPr>
              <w:tab/>
            </w:r>
            <w:r>
              <w:rPr>
                <w:webHidden/>
              </w:rPr>
              <w:fldChar w:fldCharType="begin"/>
            </w:r>
            <w:r>
              <w:rPr>
                <w:webHidden/>
              </w:rPr>
              <w:instrText xml:space="preserve"> PAGEREF _Toc224299184 \h </w:instrText>
            </w:r>
            <w:r>
              <w:rPr>
                <w:webHidden/>
              </w:rPr>
            </w:r>
            <w:r>
              <w:rPr>
                <w:webHidden/>
              </w:rPr>
              <w:fldChar w:fldCharType="separate"/>
            </w:r>
            <w:r>
              <w:rPr>
                <w:webHidden/>
              </w:rPr>
              <w:t>11</w:t>
            </w:r>
            <w:r>
              <w:rPr>
                <w:webHidden/>
              </w:rPr>
              <w:fldChar w:fldCharType="end"/>
            </w:r>
          </w:hyperlink>
        </w:p>
        <w:p w14:paraId="049CDCC4" w14:textId="1A29B409" w:rsidR="00F226A3" w:rsidRDefault="00F226A3">
          <w:pPr>
            <w:pStyle w:val="TOC1"/>
            <w:rPr>
              <w:rFonts w:eastAsiaTheme="minorEastAsia" w:cstheme="minorBidi"/>
              <w:b w:val="0"/>
              <w:noProof/>
              <w:color w:val="auto"/>
              <w:kern w:val="2"/>
              <w:sz w:val="24"/>
              <w:szCs w:val="24"/>
              <w:lang w:eastAsia="en-GB"/>
              <w14:ligatures w14:val="standardContextual"/>
            </w:rPr>
          </w:pPr>
          <w:hyperlink w:anchor="_Toc224299185" w:history="1">
            <w:r w:rsidRPr="003A7927">
              <w:rPr>
                <w:rStyle w:val="Hyperlink"/>
                <w:noProof/>
                <w:lang w:val="en-GB"/>
              </w:rPr>
              <w:t>The six foundations of clinical governance</w:t>
            </w:r>
            <w:r>
              <w:rPr>
                <w:noProof/>
                <w:webHidden/>
              </w:rPr>
              <w:tab/>
            </w:r>
            <w:r>
              <w:rPr>
                <w:noProof/>
                <w:webHidden/>
              </w:rPr>
              <w:fldChar w:fldCharType="begin"/>
            </w:r>
            <w:r>
              <w:rPr>
                <w:noProof/>
                <w:webHidden/>
              </w:rPr>
              <w:instrText xml:space="preserve"> PAGEREF _Toc224299185 \h </w:instrText>
            </w:r>
            <w:r>
              <w:rPr>
                <w:noProof/>
                <w:webHidden/>
              </w:rPr>
            </w:r>
            <w:r>
              <w:rPr>
                <w:noProof/>
                <w:webHidden/>
              </w:rPr>
              <w:fldChar w:fldCharType="separate"/>
            </w:r>
            <w:r>
              <w:rPr>
                <w:noProof/>
                <w:webHidden/>
              </w:rPr>
              <w:t>14</w:t>
            </w:r>
            <w:r>
              <w:rPr>
                <w:noProof/>
                <w:webHidden/>
              </w:rPr>
              <w:fldChar w:fldCharType="end"/>
            </w:r>
          </w:hyperlink>
        </w:p>
        <w:p w14:paraId="10CDF218" w14:textId="258E827C"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6" w:history="1">
            <w:r w:rsidRPr="003A7927">
              <w:rPr>
                <w:rStyle w:val="Hyperlink"/>
              </w:rPr>
              <w:t>1. Leading systems and organisational culture</w:t>
            </w:r>
            <w:r>
              <w:rPr>
                <w:webHidden/>
              </w:rPr>
              <w:tab/>
            </w:r>
            <w:r>
              <w:rPr>
                <w:webHidden/>
              </w:rPr>
              <w:fldChar w:fldCharType="begin"/>
            </w:r>
            <w:r>
              <w:rPr>
                <w:webHidden/>
              </w:rPr>
              <w:instrText xml:space="preserve"> PAGEREF _Toc224299186 \h </w:instrText>
            </w:r>
            <w:r>
              <w:rPr>
                <w:webHidden/>
              </w:rPr>
            </w:r>
            <w:r>
              <w:rPr>
                <w:webHidden/>
              </w:rPr>
              <w:fldChar w:fldCharType="separate"/>
            </w:r>
            <w:r>
              <w:rPr>
                <w:webHidden/>
              </w:rPr>
              <w:t>16</w:t>
            </w:r>
            <w:r>
              <w:rPr>
                <w:webHidden/>
              </w:rPr>
              <w:fldChar w:fldCharType="end"/>
            </w:r>
          </w:hyperlink>
        </w:p>
        <w:p w14:paraId="47CD409C" w14:textId="4C06351A"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7" w:history="1">
            <w:r w:rsidRPr="003A7927">
              <w:rPr>
                <w:rStyle w:val="Hyperlink"/>
                <w:lang w:val="en-GB"/>
              </w:rPr>
              <w:t>2. Partnering with patients, carers and</w:t>
            </w:r>
            <w:r w:rsidRPr="003A7927">
              <w:rPr>
                <w:rStyle w:val="Hyperlink"/>
              </w:rPr>
              <w:t xml:space="preserve"> consumers</w:t>
            </w:r>
            <w:r>
              <w:rPr>
                <w:webHidden/>
              </w:rPr>
              <w:tab/>
            </w:r>
            <w:r>
              <w:rPr>
                <w:webHidden/>
              </w:rPr>
              <w:fldChar w:fldCharType="begin"/>
            </w:r>
            <w:r>
              <w:rPr>
                <w:webHidden/>
              </w:rPr>
              <w:instrText xml:space="preserve"> PAGEREF _Toc224299187 \h </w:instrText>
            </w:r>
            <w:r>
              <w:rPr>
                <w:webHidden/>
              </w:rPr>
            </w:r>
            <w:r>
              <w:rPr>
                <w:webHidden/>
              </w:rPr>
              <w:fldChar w:fldCharType="separate"/>
            </w:r>
            <w:r>
              <w:rPr>
                <w:webHidden/>
              </w:rPr>
              <w:t>18</w:t>
            </w:r>
            <w:r>
              <w:rPr>
                <w:webHidden/>
              </w:rPr>
              <w:fldChar w:fldCharType="end"/>
            </w:r>
          </w:hyperlink>
        </w:p>
        <w:p w14:paraId="28347BDD" w14:textId="3B79B9DC"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8" w:history="1">
            <w:r w:rsidRPr="003A7927">
              <w:rPr>
                <w:rStyle w:val="Hyperlink"/>
              </w:rPr>
              <w:t>3. Building a healthy workforce culture</w:t>
            </w:r>
            <w:r>
              <w:rPr>
                <w:webHidden/>
              </w:rPr>
              <w:tab/>
            </w:r>
            <w:r>
              <w:rPr>
                <w:webHidden/>
              </w:rPr>
              <w:fldChar w:fldCharType="begin"/>
            </w:r>
            <w:r>
              <w:rPr>
                <w:webHidden/>
              </w:rPr>
              <w:instrText xml:space="preserve"> PAGEREF _Toc224299188 \h </w:instrText>
            </w:r>
            <w:r>
              <w:rPr>
                <w:webHidden/>
              </w:rPr>
            </w:r>
            <w:r>
              <w:rPr>
                <w:webHidden/>
              </w:rPr>
              <w:fldChar w:fldCharType="separate"/>
            </w:r>
            <w:r>
              <w:rPr>
                <w:webHidden/>
              </w:rPr>
              <w:t>20</w:t>
            </w:r>
            <w:r>
              <w:rPr>
                <w:webHidden/>
              </w:rPr>
              <w:fldChar w:fldCharType="end"/>
            </w:r>
          </w:hyperlink>
        </w:p>
        <w:p w14:paraId="008082F0" w14:textId="5CF3EFEB"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89" w:history="1">
            <w:r w:rsidRPr="003A7927">
              <w:rPr>
                <w:rStyle w:val="Hyperlink"/>
              </w:rPr>
              <w:t>4. Enabling high-quality and integrated clinical practice</w:t>
            </w:r>
            <w:r>
              <w:rPr>
                <w:webHidden/>
              </w:rPr>
              <w:tab/>
            </w:r>
            <w:r>
              <w:rPr>
                <w:webHidden/>
              </w:rPr>
              <w:fldChar w:fldCharType="begin"/>
            </w:r>
            <w:r>
              <w:rPr>
                <w:webHidden/>
              </w:rPr>
              <w:instrText xml:space="preserve"> PAGEREF _Toc224299189 \h </w:instrText>
            </w:r>
            <w:r>
              <w:rPr>
                <w:webHidden/>
              </w:rPr>
            </w:r>
            <w:r>
              <w:rPr>
                <w:webHidden/>
              </w:rPr>
              <w:fldChar w:fldCharType="separate"/>
            </w:r>
            <w:r>
              <w:rPr>
                <w:webHidden/>
              </w:rPr>
              <w:t>22</w:t>
            </w:r>
            <w:r>
              <w:rPr>
                <w:webHidden/>
              </w:rPr>
              <w:fldChar w:fldCharType="end"/>
            </w:r>
          </w:hyperlink>
        </w:p>
        <w:p w14:paraId="5D2BE6C3" w14:textId="048600B6"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90" w:history="1">
            <w:r w:rsidRPr="003A7927">
              <w:rPr>
                <w:rStyle w:val="Hyperlink"/>
              </w:rPr>
              <w:t>5. Managing and reducing risk</w:t>
            </w:r>
            <w:r>
              <w:rPr>
                <w:webHidden/>
              </w:rPr>
              <w:tab/>
            </w:r>
            <w:r>
              <w:rPr>
                <w:webHidden/>
              </w:rPr>
              <w:fldChar w:fldCharType="begin"/>
            </w:r>
            <w:r>
              <w:rPr>
                <w:webHidden/>
              </w:rPr>
              <w:instrText xml:space="preserve"> PAGEREF _Toc224299190 \h </w:instrText>
            </w:r>
            <w:r>
              <w:rPr>
                <w:webHidden/>
              </w:rPr>
            </w:r>
            <w:r>
              <w:rPr>
                <w:webHidden/>
              </w:rPr>
              <w:fldChar w:fldCharType="separate"/>
            </w:r>
            <w:r>
              <w:rPr>
                <w:webHidden/>
              </w:rPr>
              <w:t>24</w:t>
            </w:r>
            <w:r>
              <w:rPr>
                <w:webHidden/>
              </w:rPr>
              <w:fldChar w:fldCharType="end"/>
            </w:r>
          </w:hyperlink>
        </w:p>
        <w:p w14:paraId="78409BCE" w14:textId="64421D77" w:rsidR="00F226A3" w:rsidRDefault="00F226A3" w:rsidP="00D33899">
          <w:pPr>
            <w:pStyle w:val="TOC2"/>
            <w:rPr>
              <w:rFonts w:eastAsiaTheme="minorEastAsia" w:cstheme="minorBidi"/>
              <w:color w:val="auto"/>
              <w:kern w:val="2"/>
              <w:sz w:val="24"/>
              <w:szCs w:val="24"/>
              <w:lang w:eastAsia="en-GB"/>
              <w14:ligatures w14:val="standardContextual"/>
            </w:rPr>
          </w:pPr>
          <w:hyperlink w:anchor="_Toc224299191" w:history="1">
            <w:r w:rsidRPr="003A7927">
              <w:rPr>
                <w:rStyle w:val="Hyperlink"/>
              </w:rPr>
              <w:t>6. Using data for better care</w:t>
            </w:r>
            <w:r>
              <w:rPr>
                <w:webHidden/>
              </w:rPr>
              <w:tab/>
            </w:r>
            <w:r>
              <w:rPr>
                <w:webHidden/>
              </w:rPr>
              <w:fldChar w:fldCharType="begin"/>
            </w:r>
            <w:r>
              <w:rPr>
                <w:webHidden/>
              </w:rPr>
              <w:instrText xml:space="preserve"> PAGEREF _Toc224299191 \h </w:instrText>
            </w:r>
            <w:r>
              <w:rPr>
                <w:webHidden/>
              </w:rPr>
            </w:r>
            <w:r>
              <w:rPr>
                <w:webHidden/>
              </w:rPr>
              <w:fldChar w:fldCharType="separate"/>
            </w:r>
            <w:r>
              <w:rPr>
                <w:webHidden/>
              </w:rPr>
              <w:t>26</w:t>
            </w:r>
            <w:r>
              <w:rPr>
                <w:webHidden/>
              </w:rPr>
              <w:fldChar w:fldCharType="end"/>
            </w:r>
          </w:hyperlink>
        </w:p>
        <w:p w14:paraId="61A638C0" w14:textId="2F7DA552" w:rsidR="00F226A3" w:rsidRDefault="00F226A3">
          <w:pPr>
            <w:pStyle w:val="TOC1"/>
            <w:rPr>
              <w:rFonts w:eastAsiaTheme="minorEastAsia" w:cstheme="minorBidi"/>
              <w:b w:val="0"/>
              <w:noProof/>
              <w:color w:val="auto"/>
              <w:kern w:val="2"/>
              <w:sz w:val="24"/>
              <w:szCs w:val="24"/>
              <w:lang w:eastAsia="en-GB"/>
              <w14:ligatures w14:val="standardContextual"/>
            </w:rPr>
          </w:pPr>
          <w:hyperlink w:anchor="_Toc224299192" w:history="1">
            <w:r w:rsidRPr="003A7927">
              <w:rPr>
                <w:rStyle w:val="Hyperlink"/>
                <w:noProof/>
              </w:rPr>
              <w:t>Glossary</w:t>
            </w:r>
            <w:r>
              <w:rPr>
                <w:noProof/>
                <w:webHidden/>
              </w:rPr>
              <w:tab/>
            </w:r>
            <w:r>
              <w:rPr>
                <w:noProof/>
                <w:webHidden/>
              </w:rPr>
              <w:fldChar w:fldCharType="begin"/>
            </w:r>
            <w:r>
              <w:rPr>
                <w:noProof/>
                <w:webHidden/>
              </w:rPr>
              <w:instrText xml:space="preserve"> PAGEREF _Toc224299192 \h </w:instrText>
            </w:r>
            <w:r>
              <w:rPr>
                <w:noProof/>
                <w:webHidden/>
              </w:rPr>
            </w:r>
            <w:r>
              <w:rPr>
                <w:noProof/>
                <w:webHidden/>
              </w:rPr>
              <w:fldChar w:fldCharType="separate"/>
            </w:r>
            <w:r>
              <w:rPr>
                <w:noProof/>
                <w:webHidden/>
              </w:rPr>
              <w:t>28</w:t>
            </w:r>
            <w:r>
              <w:rPr>
                <w:noProof/>
                <w:webHidden/>
              </w:rPr>
              <w:fldChar w:fldCharType="end"/>
            </w:r>
          </w:hyperlink>
        </w:p>
        <w:p w14:paraId="0C054F40" w14:textId="40DC14D0" w:rsidR="00444B74" w:rsidRDefault="005F36C3">
          <w:r>
            <w:rPr>
              <w:b/>
            </w:rPr>
            <w:fldChar w:fldCharType="end"/>
          </w:r>
        </w:p>
      </w:sdtContent>
    </w:sdt>
    <w:p w14:paraId="42BDF9FB" w14:textId="77777777" w:rsidR="00444B74" w:rsidRPr="00444B74" w:rsidRDefault="00444B74" w:rsidP="00444B74"/>
    <w:p w14:paraId="7F1FC820" w14:textId="77777777" w:rsidR="00760035" w:rsidRDefault="00760035">
      <w:bookmarkStart w:id="1" w:name="_Toc224299174"/>
      <w:r>
        <w:br w:type="page"/>
      </w:r>
    </w:p>
    <w:p w14:paraId="67729009" w14:textId="4E4D1B5E" w:rsidR="00317E0C" w:rsidRPr="00317E0C" w:rsidRDefault="00317E0C" w:rsidP="00317E0C">
      <w:pPr>
        <w:pStyle w:val="Heading1"/>
        <w:rPr>
          <w:lang w:val="en-US"/>
        </w:rPr>
      </w:pPr>
      <w:r w:rsidRPr="00317E0C">
        <w:rPr>
          <w:lang w:val="en-US"/>
        </w:rPr>
        <w:lastRenderedPageBreak/>
        <w:t>About the national model</w:t>
      </w:r>
      <w:bookmarkEnd w:id="1"/>
    </w:p>
    <w:p w14:paraId="310CA3EE" w14:textId="77777777" w:rsidR="00317E0C" w:rsidRPr="00317E0C" w:rsidRDefault="00317E0C" w:rsidP="00B70549">
      <w:pPr>
        <w:pStyle w:val="Heading2"/>
      </w:pPr>
      <w:bookmarkStart w:id="2" w:name="_Toc224299175"/>
      <w:r w:rsidRPr="00317E0C">
        <w:t>Purpose of the national model</w:t>
      </w:r>
      <w:bookmarkEnd w:id="2"/>
    </w:p>
    <w:p w14:paraId="4CF9A233" w14:textId="77777777" w:rsidR="00317E0C" w:rsidRPr="00317E0C" w:rsidRDefault="00317E0C" w:rsidP="00317E0C">
      <w:pPr>
        <w:rPr>
          <w:lang w:val="en-US"/>
        </w:rPr>
      </w:pPr>
      <w:r w:rsidRPr="00317E0C">
        <w:rPr>
          <w:lang w:val="en-US"/>
        </w:rPr>
        <w:t>Clinical governance establishes the conditions for high-quality care. It builds an environment and culture where everyone in a health service works together and with patients and consumers to deliver high-quality care.</w:t>
      </w:r>
    </w:p>
    <w:p w14:paraId="1FD055F9" w14:textId="77777777" w:rsidR="00317E0C" w:rsidRPr="00317E0C" w:rsidRDefault="00317E0C" w:rsidP="00317E0C">
      <w:pPr>
        <w:rPr>
          <w:lang w:val="en-US"/>
        </w:rPr>
      </w:pPr>
      <w:r w:rsidRPr="00317E0C">
        <w:rPr>
          <w:lang w:val="en-US"/>
        </w:rPr>
        <w:t>The National Model for Clinical Governance (national model) provides updated national guidance on clinical governance that is clear, relevant and effective in helping health services to strive for consistently high-quality care.</w:t>
      </w:r>
    </w:p>
    <w:p w14:paraId="167EE3F6" w14:textId="77777777" w:rsidR="00317E0C" w:rsidRPr="00317E0C" w:rsidRDefault="00317E0C" w:rsidP="00317E0C">
      <w:pPr>
        <w:rPr>
          <w:lang w:val="en-US"/>
        </w:rPr>
      </w:pPr>
      <w:r w:rsidRPr="00317E0C">
        <w:rPr>
          <w:lang w:val="en-US"/>
        </w:rPr>
        <w:t>Health service leaders can use the national model to review and strengthen their clinical governance systems and to identify and monitor what their organisation needs to achieve consistently high-quality care.</w:t>
      </w:r>
    </w:p>
    <w:p w14:paraId="1CFC182E" w14:textId="77777777" w:rsidR="00317E0C" w:rsidRPr="00317E0C" w:rsidRDefault="00317E0C" w:rsidP="00317E0C">
      <w:pPr>
        <w:rPr>
          <w:lang w:val="en-US"/>
        </w:rPr>
      </w:pPr>
      <w:r w:rsidRPr="00317E0C">
        <w:rPr>
          <w:lang w:val="en-US"/>
        </w:rPr>
        <w:t>The national model provides a definition of high-quality care and describes the six foundations of clinical governance required to achieve this care:</w:t>
      </w:r>
    </w:p>
    <w:p w14:paraId="0E385EF3" w14:textId="77777777" w:rsidR="00317E0C" w:rsidRPr="00317E0C" w:rsidRDefault="00317E0C" w:rsidP="00317E0C">
      <w:pPr>
        <w:pStyle w:val="ListNumber"/>
        <w:rPr>
          <w:lang w:val="en-US"/>
        </w:rPr>
      </w:pPr>
      <w:r w:rsidRPr="00317E0C">
        <w:rPr>
          <w:lang w:val="en-US"/>
        </w:rPr>
        <w:t>Leading systems and organisational culture</w:t>
      </w:r>
    </w:p>
    <w:p w14:paraId="239F59A2" w14:textId="77777777" w:rsidR="00317E0C" w:rsidRPr="00317E0C" w:rsidRDefault="00317E0C" w:rsidP="00317E0C">
      <w:pPr>
        <w:pStyle w:val="ListNumber"/>
        <w:rPr>
          <w:lang w:val="en-US"/>
        </w:rPr>
      </w:pPr>
      <w:r w:rsidRPr="00317E0C">
        <w:rPr>
          <w:lang w:val="en-US"/>
        </w:rPr>
        <w:t>Partnering with patients, carers and consumers</w:t>
      </w:r>
    </w:p>
    <w:p w14:paraId="333E6F06" w14:textId="77777777" w:rsidR="00317E0C" w:rsidRPr="00317E0C" w:rsidRDefault="00317E0C" w:rsidP="00317E0C">
      <w:pPr>
        <w:pStyle w:val="ListNumber"/>
        <w:rPr>
          <w:lang w:val="en-US"/>
        </w:rPr>
      </w:pPr>
      <w:r w:rsidRPr="00317E0C">
        <w:rPr>
          <w:lang w:val="en-US"/>
        </w:rPr>
        <w:t>Building a healthy workforce culture</w:t>
      </w:r>
    </w:p>
    <w:p w14:paraId="7D36047B" w14:textId="77777777" w:rsidR="00317E0C" w:rsidRPr="00317E0C" w:rsidRDefault="00317E0C" w:rsidP="00317E0C">
      <w:pPr>
        <w:pStyle w:val="ListNumber"/>
        <w:rPr>
          <w:lang w:val="en-US"/>
        </w:rPr>
      </w:pPr>
      <w:r w:rsidRPr="00317E0C">
        <w:rPr>
          <w:lang w:val="en-US"/>
        </w:rPr>
        <w:t>Enabling high-quality and integrated clinical practice</w:t>
      </w:r>
    </w:p>
    <w:p w14:paraId="1C56D194" w14:textId="77777777" w:rsidR="00317E0C" w:rsidRPr="00317E0C" w:rsidRDefault="00317E0C" w:rsidP="00317E0C">
      <w:pPr>
        <w:pStyle w:val="ListNumber"/>
        <w:rPr>
          <w:lang w:val="en-US"/>
        </w:rPr>
      </w:pPr>
      <w:r w:rsidRPr="00317E0C">
        <w:rPr>
          <w:lang w:val="en-US"/>
        </w:rPr>
        <w:t>Managing and reducing risk</w:t>
      </w:r>
    </w:p>
    <w:p w14:paraId="2B50660A" w14:textId="15886407" w:rsidR="00317E0C" w:rsidRPr="00DF7B41" w:rsidRDefault="00317E0C" w:rsidP="00DF7B41">
      <w:pPr>
        <w:pStyle w:val="ListNumber"/>
        <w:rPr>
          <w:lang w:val="en-US"/>
        </w:rPr>
      </w:pPr>
      <w:r w:rsidRPr="00317E0C">
        <w:rPr>
          <w:lang w:val="en-US"/>
        </w:rPr>
        <w:t>Using data for better care.</w:t>
      </w:r>
    </w:p>
    <w:p w14:paraId="5FB250DE" w14:textId="77777777" w:rsidR="00DF7B41" w:rsidRPr="00DF7B41" w:rsidRDefault="00DF7B41" w:rsidP="00B70549">
      <w:pPr>
        <w:pStyle w:val="Heading2"/>
      </w:pPr>
      <w:bookmarkStart w:id="3" w:name="_Toc224299176"/>
      <w:r w:rsidRPr="00DF7B41">
        <w:t>Who this model is for</w:t>
      </w:r>
      <w:bookmarkEnd w:id="3"/>
      <w:r w:rsidRPr="00DF7B41">
        <w:t xml:space="preserve"> </w:t>
      </w:r>
    </w:p>
    <w:p w14:paraId="56D544D1" w14:textId="77777777" w:rsidR="00DF7B41" w:rsidRPr="00DF7B41" w:rsidRDefault="00DF7B41" w:rsidP="00DF7B41">
      <w:pPr>
        <w:rPr>
          <w:lang w:val="en-GB"/>
        </w:rPr>
      </w:pPr>
      <w:r w:rsidRPr="00DF7B41">
        <w:rPr>
          <w:lang w:val="en-GB"/>
        </w:rPr>
        <w:t xml:space="preserve">The national model is for public and private health services in the acute sector, including day hospitals. </w:t>
      </w:r>
    </w:p>
    <w:p w14:paraId="31E6996D" w14:textId="4CE284D6" w:rsidR="00DF7B41" w:rsidRPr="007E3153" w:rsidRDefault="00DF7B41" w:rsidP="00DF7B41">
      <w:r w:rsidRPr="00DF7B41">
        <w:rPr>
          <w:lang w:val="en-GB"/>
        </w:rPr>
        <w:t>It is primarily intended for health service board members and executives or equivalent</w:t>
      </w:r>
      <w:r w:rsidR="007E3153">
        <w:rPr>
          <w:rStyle w:val="FootnoteReference"/>
        </w:rPr>
        <w:footnoteReference w:id="2"/>
      </w:r>
      <w:r w:rsidR="007E3153">
        <w:t xml:space="preserve"> </w:t>
      </w:r>
      <w:r w:rsidRPr="00DF7B41">
        <w:rPr>
          <w:lang w:val="en-GB"/>
        </w:rPr>
        <w:t>who are responsible for directing and implementing clinical governance systems essential for high-quality care. At the same time, the national model is designed to be understood by all the workforce as everyone has a role in providing or supporting the delivery of high-quality care.</w:t>
      </w:r>
    </w:p>
    <w:p w14:paraId="33D11541" w14:textId="6942E499" w:rsidR="00DF7B41" w:rsidRPr="0023343F" w:rsidRDefault="00DF7B41" w:rsidP="0099671B">
      <w:pPr>
        <w:pStyle w:val="Quote-indent"/>
      </w:pPr>
      <w:r w:rsidRPr="0023343F">
        <w:t>“When board members, executives and clinical leaders champion</w:t>
      </w:r>
      <w:r w:rsidR="00AB794F" w:rsidRPr="0023343F">
        <w:t xml:space="preserve"> </w:t>
      </w:r>
      <w:r w:rsidRPr="0023343F">
        <w:t>clinical governance as fundamental to achieving high-quality</w:t>
      </w:r>
      <w:r w:rsidR="00AB794F" w:rsidRPr="0023343F">
        <w:t xml:space="preserve"> </w:t>
      </w:r>
      <w:r w:rsidRPr="0023343F">
        <w:t>care, it sets the tone for the rest of the organisation.”</w:t>
      </w:r>
    </w:p>
    <w:p w14:paraId="437C7062" w14:textId="76FF0CAD" w:rsidR="00384D37" w:rsidRDefault="00384D37" w:rsidP="00384D37">
      <w:pPr>
        <w:pStyle w:val="Quote-attribution-indent"/>
      </w:pPr>
      <w:r>
        <w:rPr>
          <w:b/>
          <w:bCs/>
        </w:rPr>
        <w:t>Professor Christine Kilpatrick AO,</w:t>
      </w:r>
      <w:r>
        <w:t xml:space="preserve"> Board Chair, </w:t>
      </w:r>
    </w:p>
    <w:p w14:paraId="18D5C962" w14:textId="58334F77" w:rsidR="00384D37" w:rsidRDefault="00384D37" w:rsidP="00384D37">
      <w:pPr>
        <w:pStyle w:val="Quote-attribution-indent"/>
      </w:pPr>
      <w:r>
        <w:t xml:space="preserve">Australian Commission on Safety and Quality in Health care </w:t>
      </w:r>
    </w:p>
    <w:p w14:paraId="6D05F6B1" w14:textId="77777777" w:rsidR="00384D37" w:rsidRDefault="00384D37" w:rsidP="007E3153">
      <w:pPr>
        <w:spacing w:before="0" w:after="0"/>
        <w:ind w:left="454"/>
        <w:rPr>
          <w:b/>
          <w:bCs/>
          <w:i/>
          <w:iCs/>
          <w:lang w:val="en-GB"/>
        </w:rPr>
      </w:pPr>
    </w:p>
    <w:p w14:paraId="65A0C40D" w14:textId="77777777" w:rsidR="002C1278" w:rsidRPr="002C1278" w:rsidRDefault="002C1278" w:rsidP="00B70549">
      <w:pPr>
        <w:pStyle w:val="Heading2"/>
      </w:pPr>
      <w:bookmarkStart w:id="4" w:name="_Toc224299177"/>
      <w:r w:rsidRPr="002C1278">
        <w:lastRenderedPageBreak/>
        <w:t>How to use the national model</w:t>
      </w:r>
      <w:bookmarkEnd w:id="4"/>
      <w:r w:rsidRPr="002C1278">
        <w:t xml:space="preserve"> </w:t>
      </w:r>
    </w:p>
    <w:p w14:paraId="531F1843" w14:textId="182A844D" w:rsidR="00317E0C" w:rsidRDefault="002C1278" w:rsidP="002C1278">
      <w:pPr>
        <w:rPr>
          <w:lang w:val="en-GB"/>
        </w:rPr>
      </w:pPr>
      <w:r w:rsidRPr="002C1278">
        <w:rPr>
          <w:lang w:val="en-GB"/>
        </w:rPr>
        <w:t>Boards and executives (or equivalent) can use the model to govern</w:t>
      </w:r>
      <w:r w:rsidR="00004A4D">
        <w:rPr>
          <w:rStyle w:val="FootnoteReference"/>
          <w:lang w:val="en-GB"/>
        </w:rPr>
        <w:footnoteReference w:id="3"/>
      </w:r>
      <w:r w:rsidRPr="002C1278">
        <w:rPr>
          <w:lang w:val="en-GB"/>
        </w:rPr>
        <w:t>, lead and plan for high-quality care through:</w:t>
      </w:r>
    </w:p>
    <w:p w14:paraId="1262F8E6" w14:textId="77777777" w:rsidR="002C1278" w:rsidRPr="002C1278" w:rsidRDefault="002C1278" w:rsidP="002C1278">
      <w:pPr>
        <w:pStyle w:val="ListBullet"/>
        <w:rPr>
          <w:lang w:val="en-GB"/>
        </w:rPr>
      </w:pPr>
      <w:r w:rsidRPr="002C1278">
        <w:rPr>
          <w:lang w:val="en-GB"/>
        </w:rPr>
        <w:t xml:space="preserve">building a shared language and understanding across the workforce of the definition of high-quality care and the six foundations of clinical governance required to support it </w:t>
      </w:r>
    </w:p>
    <w:p w14:paraId="79F35529" w14:textId="4DAF93E2" w:rsidR="002C1278" w:rsidRPr="002C1278" w:rsidRDefault="002C1278" w:rsidP="002C1278">
      <w:pPr>
        <w:pStyle w:val="ListBullet"/>
        <w:rPr>
          <w:lang w:val="en-GB"/>
        </w:rPr>
      </w:pPr>
      <w:r w:rsidRPr="002C1278">
        <w:rPr>
          <w:lang w:val="en-GB"/>
        </w:rPr>
        <w:t xml:space="preserve">designing systems and processes and shaping organisational culture to achieve consistently high-quality care </w:t>
      </w:r>
    </w:p>
    <w:p w14:paraId="0716FC49" w14:textId="63C910ED" w:rsidR="002C1278" w:rsidRPr="002C1278" w:rsidRDefault="002C1278" w:rsidP="002C1278">
      <w:pPr>
        <w:pStyle w:val="ListBullet"/>
        <w:rPr>
          <w:lang w:val="en-GB"/>
        </w:rPr>
      </w:pPr>
      <w:r w:rsidRPr="002C1278">
        <w:rPr>
          <w:lang w:val="en-GB"/>
        </w:rPr>
        <w:t xml:space="preserve">enhancing accountability and clarifying roles and responsibilities </w:t>
      </w:r>
    </w:p>
    <w:p w14:paraId="39DB0D36" w14:textId="339B4D68" w:rsidR="002C1278" w:rsidRDefault="002C1278" w:rsidP="002C1278">
      <w:pPr>
        <w:pStyle w:val="ListBullet"/>
        <w:rPr>
          <w:lang w:val="en-GB"/>
        </w:rPr>
      </w:pPr>
      <w:r w:rsidRPr="002C1278">
        <w:rPr>
          <w:lang w:val="en-GB"/>
        </w:rPr>
        <w:t>guiding their approach to meeting safety and quality standards.</w:t>
      </w:r>
    </w:p>
    <w:p w14:paraId="1BAE8331" w14:textId="70015486" w:rsidR="002C1278" w:rsidRPr="002C1278" w:rsidRDefault="002C1278" w:rsidP="002C1278">
      <w:pPr>
        <w:rPr>
          <w:lang w:val="en-GB"/>
        </w:rPr>
      </w:pPr>
      <w:r w:rsidRPr="002C1278">
        <w:rPr>
          <w:lang w:val="en-GB"/>
        </w:rPr>
        <w:t>State and territory health departments and private hospital groups can use the national model</w:t>
      </w:r>
      <w:r>
        <w:rPr>
          <w:lang w:val="en-GB"/>
        </w:rPr>
        <w:t xml:space="preserve"> </w:t>
      </w:r>
      <w:r w:rsidRPr="002C1278">
        <w:rPr>
          <w:lang w:val="en-GB"/>
        </w:rPr>
        <w:t>to inform clinical governance systems and to shape detailed guidance for health services.</w:t>
      </w:r>
    </w:p>
    <w:p w14:paraId="2927EBF7" w14:textId="106EDEE4" w:rsidR="002C1278" w:rsidRPr="002C1278" w:rsidRDefault="002C1278" w:rsidP="0099671B">
      <w:pPr>
        <w:pStyle w:val="Quote-indent"/>
      </w:pPr>
      <w:r w:rsidRPr="002C1278">
        <w:t>“The national model provides a structured way for me</w:t>
      </w:r>
      <w:r>
        <w:t xml:space="preserve"> </w:t>
      </w:r>
      <w:r w:rsidRPr="002C1278">
        <w:t>to conduct a gap analysis with the board and executive</w:t>
      </w:r>
      <w:r>
        <w:t xml:space="preserve"> </w:t>
      </w:r>
      <w:r w:rsidRPr="002C1278">
        <w:t>team to sharpen our clinical governance strategy – to</w:t>
      </w:r>
      <w:r>
        <w:t xml:space="preserve"> </w:t>
      </w:r>
      <w:r w:rsidRPr="002C1278">
        <w:t>visualise and articulate where we need to be.”</w:t>
      </w:r>
    </w:p>
    <w:p w14:paraId="4D2B8864" w14:textId="7B943346" w:rsidR="002C1278" w:rsidRDefault="002C1278" w:rsidP="0099671B">
      <w:pPr>
        <w:pStyle w:val="Quote-attribution-indent"/>
      </w:pPr>
      <w:r w:rsidRPr="002C1278">
        <w:rPr>
          <w:b/>
          <w:bCs/>
        </w:rPr>
        <w:t>Lynne Walker</w:t>
      </w:r>
      <w:r w:rsidRPr="002C1278">
        <w:t>, Chief Executive Officer, Perth Clinic, Western Australia</w:t>
      </w:r>
    </w:p>
    <w:p w14:paraId="155234D0" w14:textId="77777777" w:rsidR="009E22F1" w:rsidRDefault="009E22F1" w:rsidP="009E22F1"/>
    <w:p w14:paraId="6705586F" w14:textId="77777777" w:rsidR="009E22F1" w:rsidRPr="009E22F1" w:rsidRDefault="009E22F1" w:rsidP="00D7294F">
      <w:pPr>
        <w:pStyle w:val="Box-head"/>
      </w:pPr>
      <w:r w:rsidRPr="009E22F1">
        <w:t>Implementing the national model</w:t>
      </w:r>
    </w:p>
    <w:p w14:paraId="4761B69D" w14:textId="4732DF72" w:rsidR="002C1278" w:rsidRPr="009E22F1" w:rsidRDefault="009E22F1" w:rsidP="00B313BA">
      <w:pPr>
        <w:pStyle w:val="Box-body"/>
      </w:pPr>
      <w:r w:rsidRPr="009E22F1">
        <w:t>The national model is a principles-based document. Health services can apply the six foundations of clinical governance in a way that meets the needs of their organisation, no matter their size, type or location. An implementation guide offers practical steps for how health services can adapt the model.</w:t>
      </w:r>
    </w:p>
    <w:p w14:paraId="15157F83" w14:textId="77777777" w:rsidR="009E22F1" w:rsidRDefault="009E22F1" w:rsidP="00B70549">
      <w:pPr>
        <w:pStyle w:val="Heading2"/>
      </w:pPr>
      <w:bookmarkStart w:id="5" w:name="_Toc224299178"/>
      <w:r>
        <w:t>Applying the national standards with purpose</w:t>
      </w:r>
      <w:bookmarkEnd w:id="5"/>
    </w:p>
    <w:p w14:paraId="1C814009" w14:textId="77777777" w:rsidR="009E22F1" w:rsidRDefault="009E22F1" w:rsidP="009E22F1">
      <w:r>
        <w:t>The national model describes the systems, structures and culture for effective clinical governance in health services. As a principles-based document, the national model supports health services to review and strengthen their clinical governance arrangements and address the requirements of both the current and next edition of the National Safety and Quality Health Service (NSQHS) Standards. The six foundations of clinical governance will form the structure of the Clinical Governance Standard in the third edition.</w:t>
      </w:r>
    </w:p>
    <w:p w14:paraId="23D657CE" w14:textId="6A9087A9" w:rsidR="009E22F1" w:rsidRPr="00C51D1C" w:rsidRDefault="009E22F1" w:rsidP="009E22F1">
      <w:pPr>
        <w:rPr>
          <w:spacing w:val="-2"/>
        </w:rPr>
      </w:pPr>
      <w:r w:rsidRPr="00C51D1C">
        <w:rPr>
          <w:spacing w:val="-2"/>
        </w:rPr>
        <w:t>Boards and executives should use the six foundations of clinical governance to check that their organisation’s strategy, systems and culture are aligned to deliver care that is consistently high quality and improving, no matter which safety and quality standards are in place.</w:t>
      </w:r>
    </w:p>
    <w:p w14:paraId="3FE999C9" w14:textId="4D238B8B" w:rsidR="00D00944" w:rsidRPr="00C51D1C" w:rsidRDefault="009E22F1">
      <w:r>
        <w:t>The national model guides health services’ approach to applying NSQHS Standards in a meaningful way. By orienting every role and every system in the organisation to focus on high-quality care, and allocating resources to enable effective action, everyone in a health service can be confident that standards are being met every day – not just during accreditation assessments.</w:t>
      </w:r>
    </w:p>
    <w:p w14:paraId="2E2095AE" w14:textId="0AD83573" w:rsidR="00047A17" w:rsidRDefault="00D00944" w:rsidP="00047A17">
      <w:pPr>
        <w:pStyle w:val="Heading1"/>
        <w:rPr>
          <w:lang w:val="en-GB"/>
        </w:rPr>
      </w:pPr>
      <w:bookmarkStart w:id="6" w:name="_Toc224299179"/>
      <w:r w:rsidRPr="00D00944">
        <w:rPr>
          <w:lang w:val="en-GB"/>
        </w:rPr>
        <w:lastRenderedPageBreak/>
        <w:t>About clinical governance</w:t>
      </w:r>
      <w:bookmarkEnd w:id="6"/>
    </w:p>
    <w:p w14:paraId="3F8CB115" w14:textId="77777777" w:rsidR="00D00944" w:rsidRPr="00B313BA" w:rsidRDefault="00D00944" w:rsidP="00D7294F">
      <w:pPr>
        <w:pStyle w:val="Box-head"/>
      </w:pPr>
      <w:r w:rsidRPr="00B313BA">
        <w:t xml:space="preserve">What is clinical governance? </w:t>
      </w:r>
    </w:p>
    <w:p w14:paraId="137254B7" w14:textId="77777777" w:rsidR="00D00944" w:rsidRPr="00B313BA" w:rsidRDefault="00D00944" w:rsidP="00B313BA">
      <w:pPr>
        <w:pStyle w:val="Box-body"/>
      </w:pPr>
      <w:r w:rsidRPr="00B313BA">
        <w:t xml:space="preserve">Clinical governance is central to providing the best possible outcomes for patients. It is the combination of organisational culture, systems and structures that enables everyone in a health service to deliver care that is consistently high quality and improving. </w:t>
      </w:r>
    </w:p>
    <w:p w14:paraId="49C3B293" w14:textId="24289B0B" w:rsidR="00D00944" w:rsidRPr="00B313BA" w:rsidRDefault="00D00944" w:rsidP="00B313BA">
      <w:pPr>
        <w:pStyle w:val="Box-body"/>
      </w:pPr>
      <w:r w:rsidRPr="00B313BA">
        <w:t>Effective clinical governance means that boards, executives, clinical leaders and the workforce are clearly accountable to patients and the community for providing high-quality care – care that is person-centred, safe, effective, accessible and integrated, provided in a way that is equitable, efficient and sustainable.</w:t>
      </w:r>
    </w:p>
    <w:p w14:paraId="6EB07531" w14:textId="5C1E59D3" w:rsidR="00D00944" w:rsidRPr="00D00944" w:rsidRDefault="00D00944" w:rsidP="0099671B">
      <w:pPr>
        <w:spacing w:before="360"/>
        <w:rPr>
          <w:lang w:val="en-GB"/>
        </w:rPr>
      </w:pPr>
      <w:r w:rsidRPr="00D00944">
        <w:rPr>
          <w:lang w:val="en-GB"/>
        </w:rPr>
        <w:t xml:space="preserve">When done well, clinical governance builds trust across a health service. Patients experience care that better meets their needs. The workforce is confident that their organisation backs them with the right culture, structures, support and leadership to provide consistently high-quality care. Boards and executives have the oversight and tools they need to realise their strategy for achieving high-quality care. </w:t>
      </w:r>
    </w:p>
    <w:p w14:paraId="3E313362" w14:textId="52C0D4CF" w:rsidR="00D00944" w:rsidRDefault="00D00944" w:rsidP="00D00944">
      <w:pPr>
        <w:rPr>
          <w:lang w:val="en-GB"/>
        </w:rPr>
      </w:pPr>
      <w:r w:rsidRPr="00D00944">
        <w:rPr>
          <w:lang w:val="en-GB"/>
        </w:rPr>
        <w:t xml:space="preserve">Public inquiries into suboptimal care show that weak clinical governance can result in normalisation of poor care, ignored patient concerns, a culture of blame, a disengaged workforce, and overemphasis on legal and financial matters at the expense of care quality </w:t>
      </w:r>
      <w:r w:rsidR="00B313BA">
        <w:rPr>
          <w:lang w:val="en-GB"/>
        </w:rPr>
        <w:br/>
      </w:r>
      <w:r w:rsidRPr="00D00944">
        <w:rPr>
          <w:lang w:val="en-GB"/>
        </w:rPr>
        <w:t>and patient outcomes.</w:t>
      </w:r>
    </w:p>
    <w:p w14:paraId="5344E7D0" w14:textId="77777777" w:rsidR="00550486" w:rsidRPr="00550486" w:rsidRDefault="00550486" w:rsidP="00B70549">
      <w:pPr>
        <w:pStyle w:val="Heading2"/>
      </w:pPr>
      <w:bookmarkStart w:id="7" w:name="_Toc224299180"/>
      <w:r w:rsidRPr="00550486">
        <w:t>Good governance</w:t>
      </w:r>
      <w:bookmarkEnd w:id="7"/>
      <w:r w:rsidRPr="00550486">
        <w:t xml:space="preserve"> </w:t>
      </w:r>
    </w:p>
    <w:p w14:paraId="157DEB29" w14:textId="77777777" w:rsidR="00550486" w:rsidRPr="00550486" w:rsidRDefault="00550486" w:rsidP="00550486">
      <w:pPr>
        <w:rPr>
          <w:lang w:val="en-GB"/>
        </w:rPr>
      </w:pPr>
      <w:r w:rsidRPr="00550486">
        <w:rPr>
          <w:lang w:val="en-GB"/>
        </w:rPr>
        <w:t xml:space="preserve">Corporate governance refers to the systems that direct and control – or govern – an organisation, including financial and legal functions. </w:t>
      </w:r>
    </w:p>
    <w:p w14:paraId="0690BA4A" w14:textId="1AB33A25" w:rsidR="00550486" w:rsidRDefault="00550486" w:rsidP="0099671B">
      <w:pPr>
        <w:rPr>
          <w:lang w:val="en-GB"/>
        </w:rPr>
      </w:pPr>
      <w:r w:rsidRPr="00550486">
        <w:rPr>
          <w:lang w:val="en-GB"/>
        </w:rPr>
        <w:t>Clinical governance and corporate governance are interdependent in a health service. Every board member and executive needs to understand that the core business of a health service is providing high-quality care, and that financial and operational decisions determine how resources are allocated to deliver that care.</w:t>
      </w:r>
    </w:p>
    <w:p w14:paraId="58F369D2" w14:textId="4BCC184A" w:rsidR="00550486" w:rsidRPr="0099671B" w:rsidRDefault="00550486" w:rsidP="0099671B">
      <w:pPr>
        <w:pStyle w:val="Quote-indent"/>
      </w:pPr>
      <w:r w:rsidRPr="0099671B">
        <w:t>“There is no corporate governance without clinical governance, because we are in the business of providing clinical care.”</w:t>
      </w:r>
    </w:p>
    <w:p w14:paraId="53F683D4" w14:textId="0D2F764F" w:rsidR="00550486" w:rsidRPr="0099671B" w:rsidRDefault="00550486" w:rsidP="0099671B">
      <w:pPr>
        <w:pStyle w:val="Quote-attribution-indent"/>
      </w:pPr>
      <w:r w:rsidRPr="0099671B">
        <w:rPr>
          <w:b/>
          <w:bCs/>
        </w:rPr>
        <w:t>Adjunct Professor Frank Tracey</w:t>
      </w:r>
      <w:r w:rsidRPr="0099671B">
        <w:t>, Chief Executive, Children’s Health Queensland</w:t>
      </w:r>
    </w:p>
    <w:p w14:paraId="33A1040B" w14:textId="77777777" w:rsidR="00550486" w:rsidRPr="00550486" w:rsidRDefault="00550486" w:rsidP="00B70549">
      <w:pPr>
        <w:pStyle w:val="Heading2"/>
      </w:pPr>
      <w:bookmarkStart w:id="8" w:name="_Toc224299181"/>
      <w:r w:rsidRPr="00550486">
        <w:t>Clinical governance for digitally enabled care</w:t>
      </w:r>
      <w:bookmarkEnd w:id="8"/>
      <w:r w:rsidRPr="00550486">
        <w:t xml:space="preserve"> </w:t>
      </w:r>
    </w:p>
    <w:p w14:paraId="4324DFE8" w14:textId="0D4F7FCE" w:rsidR="00550486" w:rsidRPr="0099671B" w:rsidRDefault="00550486" w:rsidP="00550486">
      <w:pPr>
        <w:rPr>
          <w:spacing w:val="-5"/>
          <w:lang w:val="en-GB"/>
        </w:rPr>
      </w:pPr>
      <w:r w:rsidRPr="0099671B">
        <w:rPr>
          <w:spacing w:val="-5"/>
          <w:lang w:val="en-GB"/>
        </w:rPr>
        <w:t xml:space="preserve">Robust clinical governance is needed for all types of care, whether delivered face to face or digitally </w:t>
      </w:r>
      <w:r w:rsidRPr="0099671B">
        <w:rPr>
          <w:lang w:val="en-GB"/>
        </w:rPr>
        <w:t>enabled. Digitally enabled care includes virtual care, remote monitoring, and decision-making supported by artificial intelligence. Governance structures and systems must adapt to allow for changes in digitally enabled models of care, clinical workflows and technical requirements.</w:t>
      </w:r>
      <w:r w:rsidRPr="0099671B">
        <w:rPr>
          <w:spacing w:val="-5"/>
          <w:lang w:val="en-GB"/>
        </w:rPr>
        <w:t xml:space="preserve"> </w:t>
      </w:r>
    </w:p>
    <w:p w14:paraId="1A6E8780" w14:textId="6D6AB2B5" w:rsidR="00550486" w:rsidRDefault="00550486" w:rsidP="00550486">
      <w:r w:rsidRPr="00550486">
        <w:rPr>
          <w:lang w:val="en-GB"/>
        </w:rPr>
        <w:t>Clinical governance systems and frameworks must continue to evolve to harness the benefit of digitally enabled care – such as enhanced diagnostic accuracy, seamless information exchange across settings and support for personalised care – while safeguarding the safety and quality of care for patients.</w:t>
      </w:r>
    </w:p>
    <w:p w14:paraId="553954A7" w14:textId="77777777" w:rsidR="00D06B3A" w:rsidRDefault="00C44A4D" w:rsidP="00D06B3A">
      <w:pPr>
        <w:pStyle w:val="Heading1"/>
      </w:pPr>
      <w:r>
        <w:br w:type="page"/>
      </w:r>
      <w:bookmarkStart w:id="9" w:name="_Toc224299182"/>
      <w:r>
        <w:rPr>
          <w:noProof/>
          <w:lang w:val="en-GB"/>
        </w:rPr>
        <w:lastRenderedPageBreak/>
        <mc:AlternateContent>
          <mc:Choice Requires="wps">
            <w:drawing>
              <wp:anchor distT="0" distB="0" distL="114300" distR="114300" simplePos="0" relativeHeight="251695104" behindDoc="0" locked="0" layoutInCell="1" allowOverlap="1" wp14:anchorId="4764BF83" wp14:editId="6E664164">
                <wp:simplePos x="0" y="0"/>
                <wp:positionH relativeFrom="column">
                  <wp:posOffset>-812165</wp:posOffset>
                </wp:positionH>
                <wp:positionV relativeFrom="paragraph">
                  <wp:posOffset>-859790</wp:posOffset>
                </wp:positionV>
                <wp:extent cx="7625080" cy="10776585"/>
                <wp:effectExtent l="0" t="0" r="0" b="5715"/>
                <wp:wrapNone/>
                <wp:docPr id="56420427" name="Rectangle 16"/>
                <wp:cNvGraphicFramePr/>
                <a:graphic xmlns:a="http://schemas.openxmlformats.org/drawingml/2006/main">
                  <a:graphicData uri="http://schemas.microsoft.com/office/word/2010/wordprocessingShape">
                    <wps:wsp>
                      <wps:cNvSpPr/>
                      <wps:spPr>
                        <a:xfrm>
                          <a:off x="0" y="0"/>
                          <a:ext cx="7625080" cy="10776585"/>
                        </a:xfrm>
                        <a:prstGeom prst="rect">
                          <a:avLst/>
                        </a:prstGeom>
                        <a:blipFill>
                          <a:blip r:embed="rId24"/>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BD866" id="Rectangle 16" o:spid="_x0000_s1026" style="position:absolute;margin-left:-63.95pt;margin-top:-67.7pt;width:600.4pt;height:848.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AAAAAABBQACSUT/2wCEAAEBAQEBAQEBAQEBAQEB&#10;AQIBAQEBAgICAgICAgICAgICAgICAgICAgICAgIDAwMDAwMDAwMDAwMDAwMDAwMDAwMBAQEBAgEC&#10;AwICAwMDAwMDAwMDAwMDAwMDAwMDAwMDBAQEBAMDAwQEBAQEAwQEBAQEBAQEBAQEBAQEBAQEBAQE&#10;BP/AABEIDbQJsAMBEQACEQEDEQH/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cf&#10;3nh1y3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6uP6j37rdD164/qPfuvUPXrj+o9+69Q9cdY/wAffuraD17WP8ffuvaD17WP8ffuvaD1&#10;7WP8ffuvaD12GB/Nv9f37qpUjru4/qPfuvUPXfv3W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6uP6j37r&#10;dOvXH9R7916h69cf1Hv3XqHr1x/Ue/deoevXH9R7916h69cf1Hv3XqHr1x/Ue/deoevXH9R7916h&#10;679+61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x/Ue/dboeuOsf4+/dW0HrjrP+Hv3VtA643P8AU+/dWoOuvfut9e9+691737r3Xvfuvde9+691&#10;737r3Xvfuvde9+6913c/1Pv3WqDr1z/U+/deoOuWs/4e/dV0Dr2s/wCHv3XtA67Dj83v/h791Up1&#10;yDA/4f6/v3WipHXdx/Ue/dap13791r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h/Qe/dbr1wKD8Xv/j791YP1xKkf4/63v3VwwPXH37q&#10;3Xvfuvde9+691737r3Xvfuvde9+691737r3Xvfuvde9+691737r3Xvfuvde9+691737r3Xvfuvde&#10;9+6912FJ/BH+v791UsB1zCf1/wB49+6qX9OuYUD/AIr791QtXrv37rX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6sP6D37rdeuBQfi9/8ffurB+uJQj/AB/1vfurBweurH+h9+6tUdde/db697917r3v3Xuve/de&#10;697917r3v3Xuve/de67sf6H37rVR1y0H/D37qusddhB+b3/w9+6qX652H9B791WvXfv3W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urD+g9+63U9esP&#10;6D37r1T16w/oPfuvVPXrD+g9+69U9esP6D37r1T16w/oPfuvVPXrD+g9+69Xrv37rX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oynx&#10;62EMtlZd5ZKDVQYSXw4lXHElZYEyWP1WmQgj/m4ykG6Ee529lOTv3lcndJ1/TgNIQeDTUrq+yMGv&#10;+mKkGqnoH82bp9PH9Oh7nFW+Sen+2/wA+vR1PeVXUb9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Uv75v9Tx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PW3cDX7nzeNwWMj8lZkqkQRk/RF+ryP/RIkBdv&#10;9pBtz7Ndk2ebf7uKzgFXlYKPQDiWPyUAsfkD0nu7lbONpX4KKn/IPtJwOrNNu4Gh2xhMbgsamikx&#10;tMIEJtqdvq8j2/tyOSzf4k+89tj2eHl+0is4BRIlCj1Y8Sx+bEkn5nqGLy7a+laV+LGv2DyH2AY6&#10;evZr0m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qpf&#10;3zf6nj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Oh8d9ifwzGTb0yMIFbmIzTYdHBvHSBvXLz9GqHUW4/zagg2kI95TeyXJ/0Nu26zr+pMCkIIysI&#10;OWz5uRj+iAQaOeo75u3TxnFshwuX+beQ/IfzPy6Mx7nroF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VS/vm/wBTx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S7642ZPvndVBhV1pQqfvMvUJ/uuljI8lj&#10;+HkJEaHmzOCRYH2LuR+V35u3GO0FRH8czD8MSkavzNQq/wBJgeFeizd9wG2QNL58FHqx4fs4n5Dq&#10;yenp4KSngpKWKOCmpoVp6eCIWVERQqIoHAVVAAH4HvO2CBLZFjjAVEUKqgUCqooAB5AAUHUOO5kJ&#10;ZjUkkkniScnrN7d6r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VL++b/AFPH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H/AOkNi/3R2rHX1sOjN7iVK+sDizRQ2vTwG/IKqxdhwQ7lT+ke8zPaXlH+re3C&#10;aVaT3OmR6jKJTsT5UB1MOOpiDwHUV8zbn9fPoU9kdVHoW8z/AJB8hXz6Gn3KnQb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qX983+p4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F/pfYx3lu2GWrh8mE&#10;wJTI5PWAUkYN+xTkHg+Z1JYWsY0cfUj3JftZyl/WnclaVawW+mWWoqGNexD/AKYgkjzVWHp0Qcxb&#10;n+7oDpPe9VX1HqfyH8yOrCfeavUT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Uv75v8AU8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JEeR0jjRpJJGCIiAksSbAADkkn6D3ZVLkKoJJNABkknyHWiaZP&#10;Vj/Veyk2PtGhx8qKMrWAZHMyAC/nkA/avzdYEtGObEhmAGo+85PbvlUcpbbHCwHjP+rOfPxGA7fs&#10;QUX0JBYU1dRDvu5fvO4LD4V7U+wef5nP7B5dCP7HXRN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VS/vm/wBTx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D70Bsj+8O5juGug14rbTLPFr/TJWnmBf8fDY&#10;ym30YRg8N7mP2a5T/fe4fWyrWG1IYV4NOcoPnpprPoQtcHoLc1bl9HB4SnukqPsTz/bw/b6dHr95&#10;e9Rh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VL++b/AFPH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ZqamnrKinpKWKSoqqqdKamgiF2eR2CoigfVmYgAf1Pt2CB7p1jjBZ3YKqgVLMxoAB6kmg6q7iMF&#10;mNAASSeAA6sv6/2lT7J2rjMFEENRHF9zk5k/3bVSAGZ7/lQQEX/aFUfj3nlyZy0nKm3RWi01AapW&#10;H4pWA1H7Pwj+iB1De7X53KdpTw4KPRRw/wA5+ZPSz9inot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ql/fN/qeO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Mh8d9knLZyfd9bEDj8Axgx4ccPWOv6h+CK&#10;eJtX9Q7xsP0n3Ofslyp+8rxtylH6dv2x1/FOw4/7RTX/AEzKRw6CHNu5fTxCBT3SZb5ID/lOPsB6&#10;Ox7yt6jb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qpf3zf6nj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qVRUVVkaylx9FC9RWVtQlLSwR8l5JGCqo/wASx9v2trJeypDEpZ3ZURRxZmIAH5k9UkkESlmN&#10;AAST6AZ6s12Vtim2dtnE7fptLGipwaudR/nZ39c0n9bNITpvyF0r+Pee/KnL8fLG3w2SUOhe9h+O&#10;Rsu35sTT0FB5dQzud8dxnaU+ZwPRRgD9nH59Kn2IukH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S/vm/1PH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Rmfjlsz+IZes3lWxXpMNeixescNVSJ+44/B8EL&#10;W/4NIpHK+569juVvrbp90lHZBWOKvAzMMn/aIf2uCMjoG837j4MYt1OXy3yQHH7SP5H16Of7ym6j&#10;n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ql/fN/qeO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qXQU&#10;NVk66jx1DE09ZX1KUdLCn1aSRgiKP9diPaiztJL+VIIgWeRlRFHEsxCgfmT1SSRYVLsaBQST6ACp&#10;6s32dtql2htvE7fpdLCgpgtRMot5Zm9c0p/PrkYkX+i2X6Ae8+eV9hj5ZsIbKOh8Ne5h+OQ9zt+b&#10;EkegoPLqF9xvW3CZpW/EcD0UYA/Ifzz0pvZ/0i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qpf3zf6nj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Mp8dNmfxPNVW762LVR4K9LjdY4erkX1MPwfBC1/wDB&#10;pEYcr7nb2Q5W/eF2+5yjst+yKvAzMMn/AGin9rKRw6B/N24+BELdT3SZb5ID/lP8gR0dT3lV1G/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Uv75v9Tx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Welpai&#10;tqaaipInnqqudKWmgj5Z5JGCIij+rMQB7et7d7uRYowWd2VFUcWZiAAPmSadVdxGCzGgAJJ9AM9W&#10;abG2vBs3a2I2/EVeSjp9VbMv+7KiQmSd7/UqZGIW/IQKv4957co8vpyvt0NktCUWrsPxSN3Ofs1E&#10;0rwUAeXUMbpfHcZ3lPAntHoowP5cfnXpW+xJ0g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ql/fN/q&#10;eO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MN8eNnDNbmn3LWQl6Dbag0uoel6yQER/X6+FNT8fpY&#10;xn+l5r9k+WP3rftfyrWO1AKVGDM1dP26BVvkdB6CfNm4fTQCFT3Scfkg4/t4fZXo8XvLXqM+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ql/fN/qeO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uSI8jpHGj&#10;SSSMEREBJYk2AAHJJP0HuyqXIVQSSaADJJPkOtE0yerLOt9ppszZ+JwpUCt8X3uVYW9VVMA0oJHB&#10;EfEan8qi+87+ROWxyrtkNqR+pTxJjjMr0LcOOnCA+ijqHN5v/wB43DSfh+FP9KOH7eP2npdexf0V&#10;9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VL++b/U8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Dd0N&#10;s/8AvLvOLJVMQfGbZC5OfV9GqCSKVP8AXEimT+loyD9fcsez/LP793UTyCsVrSVq8DJU+GP96Bf0&#10;7KHj0G+aNw+jtigPdJVR/pfxH9mPz6P17zI6iv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ql/fN/qeO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rEumto/3S2Rj4549GTzNszktQ9StMq+KI35Hi&#10;hCgr+H1n8n3m37Xctf1b2mMOKSz/AK8teILgaV+WlAAR/Fq9eok5iv8A6+5ah7U7F/LifzNfyp0K&#10;3uReiL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ql/fN/qeO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oTOo9pf3w3tjKOaLyY3Ht/FsrqF1MUJUiM/giaUohHHpZiPp7Hvtty1/WfdoonFYo/1pvQohHaf&#10;9MxVT8iT5dE2/X/7vtmYfE3av2nz/IVP5dWOe84+og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ql/fN/qeO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9fx72l/A9ovnqmLRX7mlFQhcepaSIssA&#10;5FwJCWk4NmVkP495d+yvLf7p203kgpJdHUK8RClQn+9Es/zBX06jLm2/+pnESntjFD82OT+zA+Rr&#10;0PvuZegp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VL++b/U8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ptnbcn3ZufDbfg1D+I1ipPIv1SFbvPJ/rpCrEf1IA/Ps+5Y2N+Y7+CyT/RXAYj8KDudvyUE/&#10;bjpHuF2LCF5T+EVA9TwA/MkDqzulpoKKmp6OliSCmpIEpqeFBZUjjUKigfgKoAHvPy3t0tI1ijAV&#10;EVUVRwVVAAA+QAp1C0jmVizGpJJJ9ScnrP7e6p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VL++b/AFPH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G5+NW09EWX3lVR+qUnC4osP7K6ZKmQX+oZtCAj/Uy&#10;D3kp7EcuaVm3SQZP6ENfQUaRh9p0qD8mHQC5yv8A4Ldf9O38wo/wn9nRr/eRnQ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qX983+p4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k0dJUV9ZS0FJGZaqt&#10;qUpKaJfq0kjBEUf4szAe37W2e8kSGMandlRQPNmIUD8yeqSOIlLNgAEk+gGerP8AamAp9rbcw+Ap&#10;tJTGUKU7yL9Hl/VNJz/x1lZn/wBj7z/5c2ZOXrGGyjpSKMKSPxPxZv8AbMS359Qrf3ZvpnlP4iSP&#10;kOAH5Cg6UHs66S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VL++b/U8&#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D78edrfxreEmcqI9VFtmn+4Un6GqmDRwL/AI6VEkl/wyJ/X3Mnspy9+9dzN24rHarq&#10;+RleqoPyGpvkVX16C3Nl99Nb+GPikNP9qMn/ACD8z0ev3l51GH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VL++b/U8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WIdLbVO1tiY1Z4/HkM1/ubrgf&#10;qPMq+FD+QUgCXB+jlvebPtXy9/V/Z4g4pJP+vJ6jWBpHyogWo8m1dRLzJffW3TU+FOwflxP7a/lT&#10;oWPcj9EP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VL++b/U8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S5632wd37zwmGeMyUb1Qq8n/QU0P7kwJ5trVdAP8AqnX2LeRtgPMu6QWpFUL65f8Amknc32VA&#10;0j5sOi3d739327yeYFF/0xwP2cfsHVlwAAAAAAFgB7zzAp1DPXf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qX983+p4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jjfGra/wBtjMxu6ojtLkZf4TjW&#10;b6+GEh53X+qyTaV/14j7ye9iOX/Agm3JxmU+DET/AAIQXI+TNQfah6j7nK+1OluDhe9vtOB+wVP5&#10;9Gi95BdAj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qX&#10;983+p4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qRSUs9dVU1FSxtNU1lQlLTxL9WkkYIij/FmIHt63t3u5FijGp3ZUVRxLMQAPzJ6q7iMFmNAA&#10;ST6AZ6tB2tgoNsbdw+Ap9JjxdAlMzr/bkAvLJ9BzJKWY8Dk++gPL2zpsFjDZpwijVSR+JuLN5fEx&#10;Lfn1Cl9dG9meU/iYn7B5D8hQdP8A7Oekn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Uv75v9Tx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Q49AbZ/ju+YsnNHrottU5yblhdTO146Zf8GDFpV/xi9y37Nb&#10;B+993E7isdqvin08Q9sY+2tXH+k6DXNV79LalAe6Q6f9rxb+WPz6Pv7zF6iz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qpf3zf6nj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j8dA7Z/gWxYcjNH&#10;prdy1BykhI9QgH7dMv8AipQGQf8ALU+8x/ZrYP3PtCzuKSXTeKfXwx2xj7KAuP8AT9RbzXe/VXOg&#10;HEY0/wC2OW/zfl0OHuWegz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Uv75v8AU8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Pm2cJPuTcGHwNNqEuUyEdIXX+wjMPJJ/rRxhnP+A9m2w7S++3sNnHxlkV&#10;K/wgnub/AGq1J+zpNeXIs4nlbgqk/bTgPzOOrRKSlgoqWmoqWNYaakp0paeJOAscahEUD+iqAPfQ&#10;S2t0tI1ijAVEVUVRwCqAAPyA6hOSQysWbJJJJ9STU9SPb3VO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ql/fN/qeO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jLfGvbf3u4MtueeO8OFpBQ0TMP+UipuGZ&#10;T/WOBWU/4Sj3PHsTsX1V7NfuO2BPDQkf6JLWpB+SAg/6cdA7nG88KFYRxc1P+lX/ADmn7Ojpe8qO&#10;o4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qpf3zf6nj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qxbpvbf8AdnYGFgkTRWZRDnK7ix11IVowR9dSU4jQ3/Kn6fQZve12xfuHZoFYUeUfUSYoaygF&#10;a/MIFB+Y/LqI+Yrz6y7cjgvYP9rx/nXoUvchdEf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VL++b/U8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St2Jt47q3dgMEVZoa3IL95p+op47y1Bv8Ag+FGt/jb&#10;2JOUNl/rFudvZ0qskg1/80173/4wpp8+kO53f0MDy+aqaf6Y4H8yOrOVVUVURVREUKqqLAAcAADg&#10;AD3n2qhAABQDAA4AdQsTXJ65e99a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qpf3zf6nj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NP8AGfbYmrs7uueO60US4agc/TyS2lqCP6Mkaxi/9JCPeQvsLsXi&#10;zXG4uMIogjPlqejuftChR9jnoEc53mlEgH4jrb7BgftNf2dHB95N9R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VL++b/U8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VkHUu3f7s7BwFFJH46ur&#10;pv4tXgizeWp/d0uP9VHGUjP/AAT3nN7bbJ+4dmt4iKO6+NJih1y91D81Uqv+16iDf7v6y7dhwU6F&#10;+xcfzNT+fQkex10T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VS/vm/1PH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K3Ye323Tu/AYPSXhrcghrAPxTx3lqD/1JRrf429iTk/ZTzDudvaUqHkXX/zTXvf/&#10;AIwp/PpDud39DbvL5qpp/pjgfzI6s6AAAAAAAsAPefgFOoV67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VL++b/U8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aL4z7e8+Vz25powY6ClXE0bMP8A&#10;ds5EkpX+jJHGoP8AhJ/r+8gfYXZfGubi/YYjQQoT/HIdTEfMKoH2P0Cuc7vRGkI4sdR+xcD9pP8A&#10;Lo43vJ/qPO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ql/fN/qeO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sT6W2/wD3e68wkbpoqssjZ2r4tdqmxiuPrcUyxKb/AJH+w95ue1ey/uXZIARR5gbh&#10;/tloV/PwwgP2dRJzJd/V3b04J2D/AGvH/jRPQq+5E6I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ql/fN/qeO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n/a2Ek3HuPCYKO98pkoqWRh/ZjZh5X/5AjDN/&#10;sPZxy/tTb5fQWi/6LKiE+ik9x/Jan8ukt7ci0heU/hUn7SBgfmcdWixRRwRRwwoscUMYiijX6Kqi&#10;ygf4AC3voLHGsShFFAoAAHAACgHUJMxcknicn7esnu/W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ql/fN/qeO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jEfG/AfxDd9fnZY9UO38aRE/+pqKq8Sf9YFm&#10;/wB49zZ7GbN9bucl2wqttEaH0kmqg/4wJOglzhdeDbiIcZG/4yuT/PT0eD3lp1Gn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VL++b/U8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H0+PeB/hOwk&#10;yMiFajcNfJkCW4PijPghX/gp8bOP+D/0t7zD9ldn/d2zidhRrmRpM8dC/pqPs7Sw/wBN1F/Nt149&#10;1oHCNQv5nuP+ED8uh09y70F+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qX983+p4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pFJSz11XS0VMhkqayoSlp4x/aeRgiD/YsQPb9tbvdyJFGKs7Kij1ZiAB+&#10;09VdxGpY8ACT9gz1aZhMXBhMPisPTW8GLx8OPiI/IijVNR/xbTcn6kkk8++hO07em02sNrH8MUaR&#10;j5hFC1+00qfn1CFzObmRpDxZi37TXp09mHTH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VL++b/U8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QudH4P+N9jYYumuDDrJnKj/DwACE/7CpeL3JPtNtH723y&#10;CoqsOq4b5eGO0/8AORk6IeZbr6azf1eiD/bcf+Mg9WGe81+ol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ql/f&#10;N/qeO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o4HxkwfjoNybjkXmpqo8NSsfws&#10;Kiaa3+DGWP8A2K/4e8mfYPadEN1fMPidYEPyQa2/aXX9nQA50uatHCPIFz+eB/gP7ejUe8h+gN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VL++b/U8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V&#10;kfU+D/gHX22aJk0Tz0AydVf666omos3+1IsgT/kH3nT7cbT+5tltYiKM0Ylb11TEyZ+YDBfy6h/f&#10;rn6q7kbyDaR9i9v8yCfz6EX2N+if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qX983+p4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p92xh33BuPB4RAT/FMpBRyFf7KPIokf8ArZI7sf8AAezfYNsO9X0F&#10;oP8ARZY0PyVmAY/kKn8uk15cC0ieU/hUt+YGP29WkoiRokcaqkcahERRYAAWAAH0AHvoOiCMBVFA&#10;BQAcAB1CJJY1PXL3brX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Uv75v9Tx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Q9fHbC/wAR34clImqHA4uasVjyBLLanjH+vokdh/wW/wBfcw+yW1fXbx45GLeJ&#10;3r5a3pGB+xmI+zoL823Pg2ugcXYL+Q7j/gA/Po93vL/qL+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ql&#10;/fN/qeO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Ot8acIKTbGZzjpaXMZUUsTH8w0qWB&#10;H+BlmkB/4L7yr9h9q+m2+e7IzNMEB9UhXH/GnYfl1HHOVzrmSIcEWp+1j/mUft6Ml7nXoH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VL++b/U8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Zh1r&#10;hv4DsPa2NKeOVMTHVVCEWIlqL1EoP+KySkf7D3nnyHtf7n2e0gpQiFXYejy/qsPyZyOob3q4+qup&#10;X/pED7F7R/IdLj2Leiv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qpf3zf6nj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pQbTxBz+5sBhbEpkstBSTW/EbSKJW4/wBTHqP+w9nPLu2fvm/t7XylmjRvkpYa&#10;j+S1PSW9uPpYXk/hViPtAx/Pq0cAKAqgKqiyqOAAPoAPfQYCmB1CJNeu/e+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VL++b/U8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Dr8ecP8AxHsGOvZbx4LF&#10;z1+o/TySAUyD/XtOzD/gt/qB7l32U2z67ehMRi3ikk+WpgIh+f6hI+zoM82XHg2hX+NlX8h3f8+/&#10;z6Pn7zD6i3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ql/fN/qeO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jkfGTEeHDbkzrqdVdkYsZCzD+zTR+Ryv+DNUgH8XX+oPvKD2D2zw7W6vCP7SVIl+y&#10;JdRp9plFfs+XUe86XGqSOL0Usf8AbGg/46f29Gg95AdAn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ql/fN/qeO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rGunMT/B+t9sQlbSVlGctKf9V907To&#10;f9hE6D/WHvOH2v2392bFaqeLoZj8/GYyD/jLKPy6iLmK4+ovJD5KdA/2oAP8wehO9j/ok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qpf3zf6nj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lUFHLkK6joI&#10;Beeuq46OEf1eVwi/7y3tRaWzXsqQp8Ujqi/6ZiFH8z1SSQRKWPAAk/YBXq1WjpYaGkpaKnXTBR0y&#10;UsC/0SNQijjjhQPfRG1t1s4kiTCoqoo9AoCj+Q6g2WQysWPEkk/aTXqT7f6p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VS/vm/1PH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J/TeJ/i/ZG2YimqKiq2y&#10;0pP0X7VGmjJ/6fKgH+JHsf8Atft37z321UioRzMfl4Slwf8Aego+09EvMM/09nIfVdI/2xCn+RPV&#10;jPvOHqIe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qpf3zf6nj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M18ZcT59wbizTLdcdio8ehP+qqpddx/iFpSP9Zv8fc9+wm3eNe3N0f9ChWMfbK+r/BE&#10;R+fQM5zn0wxx/wATlvyUU/5+HRzveUvUd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VS/&#10;vm/1PH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eP43Yr7TZNdknS0mXzcjI/wDWKBI4l/17S+T3lt7F&#10;7f8ATbVJORmadqH1SNVQf8a19RpzjP4lyqfwoP2sSf8ABTowvuaugl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VL++b/AFPH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ZV1dixiOvdpUdtLNho6&#10;6RbWIeqvVOD/AIhpiD7zu9vdv/dmyWcXrAsh+2asp/m/UOb5N9Rdyt/TK/7x2/5Ol97GXRV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VL++b/U8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NxtFJksjQ&#10;Y6H/ADtfWxUUVv8AVSusa/7y3tVY2rX88cC/FI6IPtdgo/w9NyyCFS54KCT9gFerVoIY6eGGnhXT&#10;FBEsMSj8KoCqP9gB76JQxLAiouAoCgegAoOoNdi5LHiTU/aesvtzqv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Uv75v9Tx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QldP4wZXsnakBW6U+QOTYkXA+0j&#10;epUn/kOJQP8AEj2O/bKw/eG+2iHgshlPy8FWlH80H59E+/zeBZyn1XT/AL2Qv+Xqx73nL1D/AF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Uv75v9Tx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Rj&#10;PjVjTUbwy2TZSY8bgmiVvwJKiaMLc/4xxycf8U9zh7EWHj7nNORiK3I+xpHUD/jKt0EecZtFuqfx&#10;OP2KCf8ACR0dz3lh1Gv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VS/vm/1PH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HL+MeNEWC3NlyvqrctFjgx/pTQ+Tj/Y1X+x/2HvKL2CsfDs7q5/jmSL8&#10;ok1f9Zv9VOo850mrJHH6KW/3o0/596M77n7oF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VL++b/U8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YR0Tjv4f1phHZdMmRmqcjIP8Ag07xof8AG8Ua&#10;H3mn7QWP0ewwEihlaWU/nIyj9qqp6ijmibxbxx/CFX/jIP8AhJ6GD3JvQ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qX983+p4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q0PZmP/hO0ds40roe&#10;jwNJBKpFjrECeQkfgl7k/wCPvoFytZfu3bbWClClvCp8u4Rrq/nXqFNyl8e4kf1diPsqafy6Uvs+&#10;6R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VL++b/U8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Om&#10;Dx5y2aw+LAJOSylPjwBe/wC9KkfFub+r8ezDabP943UNv/v2WOP/AHtwv+Xpm4l8CNn/AIVZv2An&#10;q1MAAAAAACwA99EAKdQb13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qpf3z&#10;f6nj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oS+nqD+I9lbUgIusNe1extcD7aGSoBP9PVGAP8AG31+nsee2Vl9dvtm&#10;n8Mhk+zwkaQfzUfn0T7/AC+DZyn1XT/vRC/5erHfecnUP9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Uv75v8AU8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D/8AHChFTv2pqmUFcbt+edWNuHeS&#10;CEW/IJSRvp+L/wBeZl9jbT6jeWkP+hW8jA/0maNP8DHoK83y6LQL/E6j8gC3+QdHp95d9Rj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VS/vm/1PH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Rsvi&#10;/Q+reGSYcBaOhibn8/cSSD+nFk/41+cj/u/2mb2c/wDCYwf+cjN/gXoCc6y4iT/Tsf8AjIH+E9G2&#10;95I9AL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ql/fN/qeO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jx/G2h+32PkKxlAfIbhlZW/rHFDBGv4vw4f8A31/eW3sVaeDtMkpGZLlyD6qqRqP56uo0&#10;5xl1XKr/AAxj9pZj/gp0YX3NXQS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qpf3zf6nj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qxLpKi+x6y20rCz1Mc9a5/r5amZ0P/Usr7zb9p7T6TYLUHiw&#10;kkP+3lcj/jNOok5lk8S9k+WkfsUf5a9Ct7kXoi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qpf3zf6nj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qz/Y9GcfszalEws9Nt2jjkH+1/bxl/wDk4n3n&#10;/wApWv0W1WcR4rbQA/6bw1r/ADr1Cu6SeLcyt6yPT7NRp0qfYh6Q9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Uv75v9Tx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ZqaB6qop6aIEyVM6QRgAn1OwUcDk&#10;8n8e3YITcOsa8WYKPtJoOH29VZggJPkK/s6tehiSCGKCMWjhjWJB/goAH0t+B76MRRiFQi8FAA+w&#10;CnUFsxcknzNf29ZPd+q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Uv75v&#10;9Tx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KrYtJ99vXaVIQCs+46JZAbfo+4jL/AF4PpB4/PsRco231e62cfk11AD9nirX+&#10;VekW5SeFbyt6Rufz0nqz73n91Cn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Uv75v9Tx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Cl0rSmr7N2smklYqieqY82HipZ5ASR9PUoH9LkD8+5C9q7f6&#10;nf7QejSOfloikb/CB0ScxyeHZSn1AH7WA/y9WLe83uoi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ql/fN/qeO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od/jrS/cdh+a1/scFVVQNr2u0MF/qLf&#10;57/H+n5uJf8AZG28fe9X++7eV/2lI/8An/oMc3SaLSn8TqP8Lf5Oj4+8weou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ql/fN/qeO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ozXxjpde4ty11h/&#10;k+FjpdVhx5p1e1/qL+D6fQ25+g9z37BW+q+upv4YFT/e5A3/AFj6BnOj0hjX1cn9ikf8/dHO95S9&#10;R1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VL++b/U8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Ru/i/S6aXeNaV/wA7UUVKjEDjxrUuwB+vPlW4/wAB7yW+7/b0jvZfVoEBp/CJSc/7YV/LoA87&#10;PmFfk5/bpH+To1vvIroC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VS/vm/1PH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dr4z0+jZ2bqiLGfcjw3sbkR0tMR/gReQ/7G/vK72Fh07XPJ/FdMv5L&#10;FEf+fj1G/Ob1uEX0jr+1m/zdGO9zl0D+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qpf3zf6nj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Px8e6fw9cUklrfd5arqL3veziK/+H+a/wCJ/PvMb2Vg&#10;8LY0b+OaZv2ME/586i3m19V4R6Io/wAJ/wAvQ4e5a6DP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Uv75v8AU8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ViXSMAp+r9rr6SZI6qdmUWvrralhf+&#10;pCkC/wDh7zb9p4vB5ftBjIlY0/pTyn/BQfl1EnMrar2T/aj9iL0K3uReiL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qX983+p4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rLesIfB17s5Dq9WAp&#10;5vULf5xBJ/tvVx/Uc+88eQIvB2SyH/LvG3+9Lq/y9Q3vba7uU/0yP2Y/ydLv2L+iv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qX983+p4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rQ9mQfbbP2&#10;pTer/J9tUMHr4PopYl5HHPHPvoFytF4G2WaZ7bW3XPHESDPUKbk2u4lPrI5/40elL7PukX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Uv75v9Tx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Ws4qI&#10;QYzHQglhDQQxBj+dMai/+8e+im3R+FbxJ/DGg/YoHUG3DapGPqzH+Z6n+1nTP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Uv75v9Tx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WWCIzzwwKQrTSrEpP0BY&#10;gAn/AG/tyKMysEH4iB+0060x0ivVsfvo51BH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VS/vm/1PH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O2AiE+dwsLIZFmy1NEUF/UGmQW455v7MtnjEt5A&#10;pFazRCnrV1FOmLltMbn0Vj/I9Wpe+h3UH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VL++b/U8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ptlRtNvLaUS21S7noI1v9LtVRAX/2/s/5UQybpZqO&#10;JurcD85kHSPcW028p9I3P/GT1aF76A9Qn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Uv75v9Tx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Sz66i82/tmJq023PQy3tf/ADdRHJb6j66bf4Xvz7FP&#10;JEfi7zYjh/jcB/3mVW/ydF27nTazf80n/mpHVmvvPfqGO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ql/fN/qeO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EDquITdi7PQkqBmopbj/m3dwP9iVt7&#10;Gft5H4u92Q/4eh/3mrf5Oive202kv+kYftx1ZR7zt6hv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qpf3zf6nj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hJ6fiM3ZW0kUgEZFpbn+iQyuf8AYkL7&#10;HftlGZd+swP9+E/7yjt/k6J9/bTZy/6Wn7SB1Y/7zl6h/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qpf3zf6nj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hQ6X/5mdtT/qKn/wDcSo9yB7Wf8l+z&#10;/wBPJ/1Zk6JeYv8AcKX7B/x5erGPecHUQ9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VL++b/U8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LHRyq/aW1gwDANWMAf6rj6tgf9gQD7kf2kUNzDaA+&#10;s5/MW0xH8x0RczGljL/tP+Pr1Yh7zZ6iT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qpf3zf6nj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ha6M/5mntb/qu/911X7kj2j/5WG0/5v/8AaNN0Q8zf&#10;7gy/7T/q4nVh3vNjqJe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ql/fN/qeO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oWujP8Amae1v+q7/wB11X7kj2j/AOVhtP8Am/8A9o03RDzN/uDL/tP+ridW&#10;He82Ool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qX983+&#10;p4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LXRn/M09rf9V3/ALrqv3JHtH/ysNp/zf8A+0aboh5m/wBwZf8A&#10;af8AVxOrDvebHUS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VL++b/AFPH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Froz/AJmntb/qu/8AddV+5I9o/wDlYbT/AJv/APaN&#10;N0Q8zf7gy/7T/q4nVh3vNjqJe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ql/fN/qeO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0&#10;LXRn/M09rf8AVd/7rqv3JHtH/wArDaf83/8AtGm6IeZv9wZf9p/1cTqw73mx1Ev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VS/vm/1PH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hR6WZl7O2oVJU/czr&#10;cccGkqAR/rEGx/w9yD7Vkrv9pT+KT+cMg6JOYhWyl+wf8eXqxf3m/wBRF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oTOnJFi7M2mz3sa6SMW/q9PMg/3lh7Hvtg4j36zJ&#10;/wB+MPzaNwP5nom5gGqzl/0o/kwPVjnvOPqIO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Qh9Tuqdj7QLsFBy6oCf6srKB/rkkAext7cMF3yyJx+sB+ZBA/meirfBWzl/0h6sl951dQ&#10;5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LbrV0j7A2aznSDuSkQE/wBWmVVH+xYgexXyK4TebIn/AJSoR+ZcAfzPRdu4&#10;razf803/AOOnqzL3nr1DH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KnY0gh3ts+ZgSsW6cfIwH1stXCTb/&#10;AB49iHlJ/C3WyY+V3bH9kyHpFua6raUescg/4yerP/ef/UK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P&#10;m2ZGh3Jt6ZLa4s5SSLf6XWojIv8A7EezbYHMV9bMOInhI+0SKek94uqJx6ow/wCMnq0z30K6g/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Io5Vgq6WdrhYahJWK/WysCbf48e3raQQyK5/CynHHBB6q41Aj1B6tg99GuoJ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q16im+4oqSo&#10;1iTz0sc2sfnUga/4+t/fRi0l8eJHrXUitX1qAa9QXKuhiPQkfsPUr2o6b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V&#10;pO1J/utr7bqbq33OAo59SfQ66eNrj/A3499B+XJvqNvtZMd1vA2OHdGpx+3qEr9dE8g9JHH7GPT/&#10;AOznpJ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qzLraf7jYGzJAVOnbdHBdf+bUCR2/1xo5/x9568iy+Ns1kfS1hX/eEC/5OoZ3lNF3MP+GM&#10;f2mv+XpbexX0W9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VjPTNR911ltOTUW00k1Pci3+Zqp4rf7DRa/5+vvOH2tn+o2Czb0R1/wB4lkT/AJ96iLmN&#10;dF7KPmp/ain/AC9Cf7H/AES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o/8A&#10;0BUCbrTGRg3+0r6unIve153ltb+z/nfp/sfz7zM9mZvF2GJf4JJl414yF/y+L/L59RXzWmm8Y+qq&#10;f5U/ydDT7lToN9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eL41VHl2Nk4D9abc0wWw/svTUjDn8nVq/wB4&#10;95aexE2vaJU/hun/AGGKE/4a9RpzklLlT6xj+TN0Yb3NnQS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HC+MFSHxm7qO4vBXUlS&#10;Rz/u6OZP9b/dH45/r+PeTfsBcaoLyL+GSF/97WQf8+f6sdR/zqlHib1Dj9hU/wCXo03vIXoD9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NF8YarRl910d/+BGNpqrTzz4ZZEv/AE48/wDr88fn3kF7A3Gm5u4v4oonp/pHYf8AWToFc6pW&#10;OJvRmH7RX/n3o43vJ7qPO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of/jfVeDf1VDc2rNuVEGnm11mppQeOLgRnk/1I/PuZ&#10;vYy48HeXT+O2kX8w8T/8+noK84JrtAf4ZFP8mH+Xo9PvLrqMe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ojvx/+LPd3yazxwvU+zazK0dNUCDM7syF6XC46&#10;4Vj97kXUxLIEcOIIxLUuvMUD2Pvmtc3kdqO858gOJ6zO9rfZTmP3iufA2S1aRFbTLdSVjtIMA/qS&#10;kEaqEHw1DSEZVCOti34sfypOkekVx+6O01pO6ux4QtQGzdOBt+glBLD7LFS6xVvHe3nrTLqKrLFT&#10;0z8AN3e6SXGF7V9BxP2n/V+fXWD2W+5Ry57cBLzeAu7X4o1Zox9FAwNf0oG1ByMDxJixJAZEiOOr&#10;U1VUVURVREUKqqLAAcAADgAD2WdZogBRQdcvfut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2gNq7T2vsbAY3auzNvYXau2sPB9ti8Dt+mhpKSBLliIoIESNdTEsxAuzEsxLEn3ygZi5qTU+&#10;p49fXbs2y2fLttHZWEEVtbxLpjhgjWKJF9FVAAPU4ycnPSg966M+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tqD3yf6+wD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tQe+T/X2&#10;A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tQe+T/X2A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tQe+T/AF9gH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2oPfJ/r7AO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W1B75P9fYB&#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tQe+T/X&#10;2A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tqD3yf6+wD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tQe+T/X2A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ag98n+vsA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tQe+T/X2A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ag98n+vsA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2oPfJ/r7AO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bUHvk/19gH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ag98n+vsA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tQe+T/X2A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tQe+T/X2A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2oPfJ/r7AO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ag98n+vsA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tQe+T/AF9gH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bUHvk/19gH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2oPfJ/r7AO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tQe+T/AF9gH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ag98n+vsA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W1B75P8AX2A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tqD3yf6+wD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2oPfJ/r7AO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ag98n+vsA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tQe+&#10;T/X2A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ag98n+vsA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&#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2oPfJ/r7AO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2oPfJ/r7AO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2oPfJ/r7AO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tQe+T/AF9gH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tqD3yf6+wD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tqD3yf6+wD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W1B75P9fYB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ag98n+vsA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tqD3yf6+wD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Xu/mmfAH7N898oel8MzUsrtk+4dm4yMsYnZry7io4lufEx&#10;N8hGi2j5rbaDUuh/tW4UpE5/0p/yf5v2enXLf76H3X9Hjc58vxGhrJulrGpNCT3Xcajy87hQMZm4&#10;eKRQR7EPXL/r3v3Xuve/de697917r3v3Xuve/de6sR6X3N/ebYOJeWTyV2HU4Ouubm9OFETEnkl6&#10;doySfq2r6+82vavfv39s0JY1kg/xeT1rGBpPzqhUk+Zr1EvMll9HdNT4X7x/tuP86/lToV/cjdEP&#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W1B75P&#10;9fYB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tQe+T/X2A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tQe+T/X2A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tQe+T/X2A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tQe+T/X2A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W1B75P9fYB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a3v81n4L/3KymR+TnU&#10;2F0bQztaJu19u4yP0YzIVElv41FGvCUORmcLUgC0NUwl5SoIhEW03+r9Jz/pSf8AB/m/Z6dcmPvs&#10;/dt/cM0nOOxw0tpnrucEa4gmc/7kqBwjlY0lAHbIdfBzpo59n3XN7r3v3Xuve/de6M38bN1GjzOT&#10;2lUSWgzEJyWPVjwKmBbSqo/rLANRP/NkD8+589iuYvpbqXbZD2zDxYwf9+xjuA/0yZP+kHQM5xsf&#10;FiWdRlDpb/Stw/Yf+PdHN95SdR1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W1B75P9fYB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tqD3yf6+wD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2oPfJ/r7AO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ag98n+vsA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qCf5tXwj+8hyHys6uxH+VU0a/6Z8Djk/wA5CiiOLccU&#10;a/2oVVY8hpHKeOrYDRVyse7TfaT4TcD8J9D6fn5dcyPvx/d1+rR+dtmi70A/esKL8SKABdgDzQAL&#10;PTiumU00yMde32I+uV3XvfuvdWGdKbt/vVsegWeXXksFbC14Y+oiJR4JDySfJAVBY/V1f+nvNb2p&#10;5k/rDtEYc1lt/wBCT1IUDQ3EnKUqTxYN1E/Mth9FdMQO1+9fz4j8j/IjoXPcldB/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2oPfJ/r7AO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2oPfJ/r7AO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2oPfJ/r7A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1B75P9fYB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a2P8234Y/3F3HP8n+usYsezt45&#10;JKftHF0aWXHZqofTFlVVeFpMxIQsxsAlcQxZjWqsYj2i91Dwm4j4fs9Py8vl9nXJD7833fv6vXTc&#10;57TGBa3Lqu5RqKCC6chVnAH4JyQr+k1DUmai0o46vqsVX0WToZDDWY+rjraWUf2ZInDobfkBgOPz&#10;9PYnsryTb5o7iI6XjdZEPoyEMD+0dc4pYlmUo2QwII+RFD1Z5tXcNJurb2J3BREeHJUizNGDfxyD&#10;0zRH/aopVZD/AIj3n7y9vUfMVlDexfDKgYj+FuDL9qsCp+zqFr60axmaJuKmn2jiD+Yz0oPZz0k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2oPfJ/r7AO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W1B75P9fYB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ag98n+vsA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qgT+b38N3qUPyt66xJeWCKHGdzYugS5aNQkFDuAIoufEoSlrSL2QU0+kK&#10;lVL7PtovdJ8JvP4ft9Pz8vn9vXMT793sEbhf67bTFVlCx7rGgyUFEjuqD+EUjmIr2+G9AFkbqq/4&#10;27xMtPktlVkw1Ut8thQ558bNapiX8WWQiQAcnXIfoPeXPsVzP4iS7VK2UrNBX+En9RR9hIYDj3Me&#10;A646c47fQrcqOPa/2/hP+T8h0av3kT0Be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ag98n+vsA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tQe+T/X2A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i&#10;l/NH4vYP5W9J5vYdQKaj3ji9W4euNwT8fZ5aGNhHHI4DMKKuQmnqRZrI4lVTLDGQqs7k2jhhw4Ee&#10;o6hH7wHs3be9nLs21vpS5jrPYzn/AEG5QHSCaE+HIKxyDPa2oDUqkawvSOSzW2spunqDeNHU4fc2&#10;zstVUz4mvsJaeannaDIUTi5GumqlLWBN9UhB0rf3md7E82C5ifa5GrprNb180Y96j7GIYDj3N5Dr&#10;5tvcfli52C8kjuo2ingle3uYm+KOaJihBpXIKlSRjAoTXox3vIjqN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2oPfJ/r7AO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hv+a18X6ra+dw3zM6xxbfd4urpsb3HjKFTplj9NLR5lwouBJGRQ1jfTSaW&#10;QKCJ5CNeSeZZeXb2KeM90ThlzQMODIfk6kj8z1y3+/7931NwhPOO3R8QkO6oi1xhIbqg81IWOU+n&#10;hNQUckmWJylHm8ZQZfHyeWiyVIlZTP8AnTIoYAj8Mt7MPwQQeR76PbbuEW7W8dzCapKiup+TCufQ&#10;jgR5HHXE24ga1do3wVJB/Lpx9reme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tqD3yf6+wD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05/A4bdODz&#10;G2txY6lzGA3BjJ8NmsVXLrhqaWpiaGeCVfyksTspH9D72CVNR0i3LbYN4t5bS6RZYZo3iljcVWSO&#10;RSrKw8wwJB61fewels38We5919EZZ6us2lUeTenTu4qoG1bhKiUmSkaThGrMbMTFOoszOJJwiwyR&#10;XzK+79zr9fC+1THuSskNT5E96j8zrA+b/wAPXzc/e19ibj2R5kltgGa0l/Vs5iDSS2YnQCeBki/s&#10;peFSqvQLIvUf3kr1il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tQe+T/AF9gH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Jp82/jYfkL1Usu2oKWPtrrapk3d1fkprKZKl&#10;YwKzDyyfVaTN0yeBxcKJhTzNxDb2IOV+YZuV76K9gNGjcNTyI4EH5EEg/IkefWNf3pvYmD335Yms&#10;UVfr7YPPYSGgPi6e6InyWYKFPkHEbmujqh3HVoyFFT1f29TSPKpFRRVqNHPTzISk1PPE4DxT08qt&#10;HIjAMjqykAg++luzbtDvtrFeQGscyK6+fEcDTzBqD8wevmh3PbptouJLW4Ro5YnaORHUqyuhIIKs&#10;AQQRkEAjz6m+zPpD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bUHvk/19gH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Sj86vj6Ovd+Tdt7UoDHs7szIGXdFLS&#10;p+3Qbi8ZaWo0ooWKnzcEXlJ+groql3cyVka+8rfu6c76WfY7huOqa2JPmBWSMV+Q1qB6OeuJ/wDe&#10;Pfd6/q7fpzztcVLa8dYdyRFNIbsg6JjpFFScDSxP+jCpNZQOiG+8s+uV/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SP3/ALHwHZOzdw7H&#10;3NTCpw24sc1DUgBS8TXDw1MJYMqVFLOqTQtY6JUVrce122blNs9xHdW7aZYnWRG9GU1H2jyIOCKg&#10;4PQV545MsPcPaLvZN0jElreQPBKuKgOMMpIOl0ajo3FXVWGR1rl9mdeZ7qvfG4Ni7ijtkMHWtDHV&#10;IrLHVU7eqnq4dXJhqYSrr+VuUazKwHSvk7miHnHbob+Gg8Re9AamOVcOh8+08KgVWjUoR18u/vF7&#10;W3/szzHe8vbiCXtpSIpdJVbm3fuhmSv4ZEINATpbUhOpWAQfsT9Rj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Ih85uif9Iex17F29RiT&#10;d+waOSatSFbyVmIXVLURcfqkomLTx/X0mdQCzraevYfnz+re4fu64alvdsFWpxHcYVG+Qf4G+egk&#10;0Xrnn/eC/d6/1zuXRzLtsQO5bPG7yBVq9zto1SSx4yWgNZ4xnt8ZVBaQdUne85uuBf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dMqspVgGVhpZW5BB+oI/IPvwNOtMoYUOQcEHz6&#10;oK+XPRzdM9mVD4ikMOx94GTNbWaMWjpzqH3eOFrBTRyuDGPp4JIeSwe3Qf2e57/rrtaiZq3VvSKe&#10;vF8dkn+3Az/TDYAp184n31fu+n2L5rd7KLTtO567qwKiiQtqHjWvy8F2BQcPBeLJYPQqvuWesO+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qB+f/AEh/ANw0fcm36QriN0zpjN3xQKNMGSVLQVRC/pSuhjKubWE8epmL1AHvMj7vPPX7&#10;wtm2W4b9SAF7ck5aEnuTPnGxqB/A1AKIeuJn95J7A/1d3KLnnbY6W9+62+5Ki9sV6qUjmNOC3CIV&#10;c0oJo6sxecDqt33kx1yy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ab44fMjvj4uZQTda7tlk2zPUCfLbA3FrrMJV+oF2NIzqaSd7WNRSvBOQArSMg0lHdWMd18Qof4&#10;hx/2fz6mv2k+8DzN7MTV2m5LWxastjPWW0kzUnQSDGx83iKOcBiRjrY6+Kv8zror5EnG7X3NUxdR&#10;doVWimTbO6KhP4fXzlRxisqwihlaRzZKecQVDMQkSTfqIbuttkts/EvqP8o8v8Hz66z+yn3wuWvd&#10;jw7O6YbZuLUX6a5dfBmeg/sJjpVqnARwkhOFVuJso9l/WW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JLfmy8J2Js/cOytxQCoxG4sa+PqeAWjY2aKe&#10;K9wJqaZVljP9l0U/j2cbBvc/Ld7DfWxpJC4dfQjgVP8ARZSVYeYJ6BnuHyJYe5uyXmw7omu2vYHh&#10;kwCyE5SRK1AkicLJGfJ1U+XWt/2HsbN9a713HsbcMXjym3ck9FLIosk0fDwVMXJPiqYHSVL86XGo&#10;BrgdLeXN+g5nsYb+2NY5kDAeangyn5qwKn5jGOvlt9zfb2/9qd+veXtzWlxZTtEzAUWVMNHKmT2T&#10;RskiVzpYAgGoCM9nfQ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rMfil/M/&#10;7x+PIx21d4T1HcHV1N46WPAbkqX/AInjYFIFsVlXEswjjj4SlqRNTqqrHD9sCW9lV3tST5Ttb5cD&#10;+X+Ufz6zD9kvvl8x+1vh2W4lt025dKiKeQ/UwJX/AEGdtTUA4RSakAAVDGKnrZI+O/yv6R+UGAbM&#10;dV7rirMlR06T57ZuXC0uaxus2Aq6Iu5Mer0ieBpqZ2uqTMwIAcuLV7Y0cU9D5H7D11u9q/evl33j&#10;tfqNkuQ7qoM1rJSO7t64/UjJJpXAdC0bHCuejH+0/Ur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VyfP/AKT/ALx7You4MDSa8ztCFcbuqOFfVPi3c+KoIAJZ&#10;6CeT1H/jjK7MwWED3kp93rnn923TbNcNSO4JeAk4WcDK/ISKMf01AAqx65e/3kfsJ/WjaIudtujr&#10;dbaoh3AKMy7ezHTKQASWtpHz/wAJkdmOmIDqnr3mZ1xB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NP8aPmN3h8V84K3rncj1O2KqpE+e6&#10;93AZKjC119Id2ptatSVRVQBU0zRT2VVd3ivGyO6sY7sdwofJhx/2epr9n/f/AJj9lbnXtU5e2Zqz&#10;WM5Z7SX1OioMbmn9pGVfADFlqp2dPiZ/MD6S+VdPT4THVh2J2klMJK/rfcs0YmmIUmSTEVdo4stA&#10;tiSEVKlFBeWmjTS7Bi7sHtOOR5MOH5+n+qnXYv2P+9By772ILeB/o9xC1ksLhgHanEwPhZ1FCe0C&#10;RRl41FCT2+0XWSX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ozvxn+XPc/xU3I+Y60zwfBZGpSbc2xc1rnxGTCWW81OHVoKkINKVMD&#10;RzqLLraPVGyS6skux3cfIjiOpl9nvffmD2TuzPtE1YJGDXFlNV7a4pQVK1BR6CgkQq4FASVqp2k/&#10;iV87umvlni0o9v1Z2h2XSUn3Gc6xz80ZrFCKDLUY6YBEytChPMsapKgsaiCDUmoLXdk9oe7I8mHD&#10;/YPXZ72O+8ny/wC+MAS0f6a/VdU23zsvjKABqeIigmiBPxqAwx4iJUAnY9o+she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YR8Nf5h3a/&#10;xTraTbVa1R2D03PVhsjsTKTN5qBXa8tRgaly32MtyXanYGlnbXqSKWQ1KFt7tq3XcO1vXyP2/wCf&#10;j9vWVPsB96ze/ZSRbObVfbUWGuzkc64ATlrV2r4Z/EYz+k5rhHYyDaa6M7/6q+RmyaXfnVG56bP4&#10;l9MOToHtFX42pK6mo8lRsTLSVKc2veOVR5IJJYWWRgtNA1u2lxQ/4eu0Ptz7nbL7r7cu57JcLPEa&#10;CRfhmgkpUxzRnuRx6HDDuRmQhiM3trof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C70n3r2h8et8UO/8Aqrc9ZtzOUpEVbTr+5RZCm1BnoslSMfFWUkluVcak&#10;bTLC8UyRyIxPbpcrpcV9PUfZ0PPbr3M3r2q3FN02S4aCVaB1+KGeOtTHNGe2RD6HKmjIyuFYbUfw&#10;w/mFdYfK3H0m28g1JsLuempC+T2JWSkxV3jUtLVYOok0/dw6VLvTk/c066tQkiT7hwreWD2hrxXy&#10;P+f067Vfd++9Js3vdCtq5Wz3VVrLZO3bLpGXt2aniLipT+0jFdQKgO1hHtB1lF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WzfBT+Zruz4+viOsO4ZcpvXpfyrSY7IDVUZXbiMbA0hZtdbi4ybvSMS8KAmkP&#10;p+3lJ7/axP3x4bzHkf8AMf8AUfXrOX7tf3xL32w8LZuYDJd7VUJHLl7mwU/wVNZIRXMROpF/suAj&#10;bZ82bvPanYe2MNvTY+4MXunau4aMV+GzuGlWannjJKkqy/peN1KSIwDxyK0ciq6soDLKUNCKEcQe&#10;uxmw79Zc0WcW4bdNHcW06B4pomDo6n0I8wQQQaFWBVgCCOlN7r0b9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jp/D35v9o/Ebc+vCySbq60y9WJd29bZKZkppydKtV0EpWT+H5JUWwl&#10;VWSUAJURShYzGgvbBbsejeR/yH5dZEewn3jt59i7z9Am526Vq3Ng7kI1aAyRNQ+FMAPiAKuMSK1F&#10;K7ZnQ/f/AFh8kNhUPYfVufjy+JnIpsnjZ9MdfjKvSGehyVKHdqapjBBtdkkQrLC8kTI7BSeBrdtL&#10;ih/w/Z13A9tfc7ZvdnbE3XZZxLE3bIhos1vLQExzJUlHFa0yGBDIWQhiNPtnqQO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HX49/IvtH4zb+pN/wDWGbagqxops7g6&#10;zVJjstRrIHaiyFOGXyxNY6XUpNCx1wyRv6vae5tUul0t+R8x1JntV7tbz7O7ou6bPLpbCzwvVoLm&#10;IGpjlWoqPRgQ6E1Rgettj4j/ADJ6v+XOzP4vtSo/ge98NSxne3XeTkQ1uPlaymeEi33uMlk4hqkA&#10;BBVJkhmvEAjd2j2jUbh5HyP+z8uu5Psb7+bN76bf9RYN4N3Eq/V2MjDxoGONQp/aQsfglUUOA4R6&#10;oDd+0vU5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u+tOzd9dP70wnYPXG48htbdmAqRU4/K&#10;Y9hyLjXBPEwaKppZ1GmWGVXilQlXVgbe25oVnUqwqD0J+Tuctz5A3GHddone3uYWqkiHiPNWU1V0&#10;YYZGBVhgjra++DXz+2P8ssFFtrOfYbP7uw1CHzm0Gk0w5NIo1M2TwpkJaWnLamlpizz0v9syRaZ3&#10;CV9YNZmvFTwP+Q/P/D126+7h957bffG2FpPotd2hQGe1LUWcKBqmt9RqyVrqjqXi/FqXS7WH+0HW&#10;U/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e9t7k3Bs7PYrdG1M1k9ubjwVam&#10;Rw2cw00lPVU08ZuksM0TLJG4/qDyCQbgke6ugkBVhUHiD0ZbPvN3y9dRXtjNJBcQuJIponKSRuOB&#10;VlIIP+EYOD1tJ/AH+Y9gPkdR4/q7tiqxm2e8aSBabHTDTDR7nSKEs9RRrZY6fKARs89ILKw/dpQU&#10;8kNOFb/bjanUuV/wfb/n67Q/dh+9nae7cabPvTR2+8KoVOCxbgFSpeMYCzdpLw8Kd0dV1LHa17K+&#10;s1e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pdBX12KrqLKYutq8bk8bVx1+OyNBI8M9PPC4khmhmjKyRSxSKGR1IZ&#10;WAZSCAfeiAwoen7W6lsZUngdo5I2V45EYo6OhDKyspBVlIBBBBBFRnrZl/l4fzKqDuCHDdKd95im&#10;x/bYdMbtHeNUEhptyCx8dPUlVSGmzQ0hVHpStJURgVJ0ShfcdtNv3plfMfw/7H+o9dhfuq/e6i9w&#10;Fi5e5mlWPdBSO2uWASPcBTCtQBUuMUphZsae8lTcx7KOs/O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killgljng&#10;kkhmhkEsM0RKsjKQVZWBBVlIuCOQeR78RXq8cjQsHQlWUgqwJBBBqCCMgg8D1shfy6f5l69gvgOh&#10;fkJl4affHhixGw+yMjIFXNuDoix+Vkeyx5dl0rBUE2rWGiQirZTVBncdt8Gskfw+Y/h/2P8AB11w&#10;+6j974c2mHlnmmQLe0WKzvnai3hGFimJoFnIoEfhMcGkpHiXheyXror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tWZGV0Zld&#10;WDKymxBHIII5BB9+62rFTUYIyCOIPWxz/Lb/AJki70XBfH35BZ1V3iqx4nrnsbLSWGXAskOKyszm&#10;wyoFlpqlj/lvEUp+80tVhnctt8KskY7fMen+x/g+zh1p+6R97ccyCHlfmial2NMdjfSNi7HBYZmP&#10;+j+Uch/tvhb9ahlvO9kvXR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u1ZkZXRmV1YMrKbEEcggjkEH37rasVNRgjII4g&#10;9bHn8tf+Y+2+TgPjx37mWbe1o8R1v2FknucwAAkOKykrf8vUABaaoY/5bxFKfu9L1YZ3LbfBrJH8&#10;PmPT/Y/wfZw61/dG+9p/WjweVeZ5f8cxHYXsh/3LAwsMzH/R/KOQ/wBt8Lfq0Mt5fsl66O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JFLLBLHPBJJDNDIJYZoiVZGUgqysCCrKRcEcg8j34ivV45GhYOhKspBVgSCCDU&#10;EEZBB4HrZg/lq/zFD23BjOhO9M3AnZ1DTJSbE3pkpAp3HDGLCirHaynNwoBokJvXICSDVIzVAX3L&#10;bvA70+HzH8P+x12C+6L963+vqR8s8xyqNxRQtpdOafXoo+BycfUqBg/6MM08QEvdJ7J+ugf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WelqqmiqaetoqiekrKSdKqkq6V2jliljYPHJHIhDJIjAFWBBB&#10;AIII96Irg9OwTvaussTMjowZHUlWVlNQQRQggioIyDkdbSf8t7+YRTfILEUnTnbuSo6Huvb+PWPC&#10;5iodY13VSQxtrnQGyjM00aaqqIH99b1UC6RURwBXctv+mOpPhP8Axk/5vT9n29oPulfelT3Ut12H&#10;fZETd4EAilJCjcokBq4GALhAKyoPjH6qCniLHbd7Kus4+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O2Bz2a2vmsTuTbmUrsJn8FkIcthsxjJWhqKWpgdZIZ4ZUIeOSORQysDcEe6uocEHIPEdL9r&#10;3S52S5ivLOR4Z4ZFliljYq8ciEMrKRkEEVHW2Z/L2+d+H+VOzl2fvSqosV3ps/HIdw4+8cKZulSy&#10;fxnHwroAN7CsgRbU8rKygQyxqoS3CxNo1RlTwPp8j/qz13E+6195W397LD6G/ZIt4tYx9RH2qLuM&#10;Y+oiXHnTxUA/TYgiiOvVk3su6y1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ldsLfm7usN47f3/&#10;ALDztbtvd21sguTwmax5AkhlAZGBDBkkimido5YnDRyxO8UitG7KaSxrMpVhUHj0fcr8z3/Jm4Qb&#10;ptkzwXVs4khlTirUIIoagqykq6kFXUlWBUkdbhHwl+Y+0vl51quZhWiwXZe2Y4qPsbZULsRTTvqW&#10;Kuo/ITJJjK7xloiSzQuHp5GdoxJIDryzazahyDwPr/s9d6fu8+/lh77bR9SmmG/twqX9oCT4TmoW&#10;RK5MMmklDkqaxsSVqTpe0fWQP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QwdE94b8+O/Zu3u0+u8j9nnMHPoq6KfUaXI0LshqsbXRqQZa&#10;OrRArgEOjBJYmSaOORWLi3W5Qo3/ABR9eh97Ze5G5+1G8wb1tT6ZYTR0NfDnhYgvDIBxRwKHzUgO&#10;pDqrDco+NHyN2H8oerMN2bsaoEX3AFBufbc8ivV4fJxopqKCqC2vp1B4ZdKieBo5lVdZVQbcW7Wz&#10;FW/I+RHr1379ovdfbPeTZYt42xqBuy4gYgy2twoBeJ6eYqCrUAdCrgUNAYD2x1J/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Gy+Hnyx3n8Se06TeWDNTltn5jx4vsPZYk0xZPHh76ow37cWRoyS9LPYFGLxMfBNMjo&#10;72zF4tOBHA/6vLqcvYP3x3D2M3pb+31S2kumO+tNVFnhrWq1wJo8mJ/KpQnQ7g7j3WvY+ze3Njba&#10;7H2BmqfP7S3ZjEymIyNPwSrXDwzRn1wVNPKrRTwuBJDKjxuA6kAHSRmJirChGD1305S5rsOeNtt9&#10;22uVZ7a5jEkUi+YPEMDlXUgq6NRkcFWAII6XHunQi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VmX8uX5zVnxe3yNj77rqqo6N31koxnIyGlOCr5NMSZqmjBLeDSFWuiQFpIVWWNXlh&#10;SOQq3Kw+pGtfiH8x6fb6dZifdM+8jJ7Obj+7Nzdm2e8kHi1q30U7UUXCCvwcBOoBJUB1BZNLbZtF&#10;W0eSo6TI46rpq/H19NHW0NdRSLLDNDKoeKWKVCySRSIwZWUlWUggkH2FOu38E6XSLLEyujqGR1IZ&#10;WVhUMpFQQQagjBGR1J9+6d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X3fyovnW+OqsN8V+3M0Wx1bKKLpjcuTf8A&#10;zE7kkbcqJnP+ZnY/7jdRukh+xQlXpIow/u1hxlQf6Yf5f8/7fXrp19yT7yn07Rclb7L2sdG03Eh+&#10;FjU/SMx8if8AcevA/oA0MSDYa9h/rqd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WSKWWCWOeCSSGaGQSwzREqyMpBVlYEFWUi4I5B5Hvx&#10;FerxyNCwdCVZSCrAkEEGoIIyCDwPW1//AC1Pm/D8lNhjrjsDKIe7uvsWgyE1Uw8mfxcXjhjzCXtr&#10;q4mZIq5Rf9xo6gcTlIgjuVj9K1V+E8PkfT/N/sddvfui/eMX3f2z91bnIP3vYxjxCx7r23WiC4Hq&#10;4JCzgcGKvgSUW0X2W9Zk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S86x7K3h09v7a/ZWwcrJht2bRyqZ&#10;XFViXKErdZIJ4wVE1LVQs0M8ROmWJ3jbhj7bmiWdSrcD0J+TOcNw5A3S33ja5DFc2sgkjbiDTDIw&#10;qNSOpKOvBlJHn1uc/FP5K7Q+VHUOE7K2y0NFk+MTvTbGsPListEitUUr/RmhcMJaeQgeWB0YgPrR&#10;QXc27WrlG/I+o9evoI9lvdyw96Nih3iyIVz+ndW9atbXKgF4z5kZDI34kKnBqAZP2n6ln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jkfCT5abg+Jfb1DuhGq8j19uMxYXsrbEJv9zQ6zoq4EJCfxDHM5lgJtqBkgLKkzMEN/&#10;Zi7Sn4h8J/yfn1kD93L3yuvY7fUu6s9hcFYtwtxnXFXEiDh4sRJZP4hqSoD1G5Htfc+A3ptzB7u2&#10;tlaPObb3LioM1g8vQOHhqaWpjWWGWNh+HRgbGxB4IBBHsHMpQ0OCMEdd9tn3e23+0hvrKRJoJ40l&#10;hlQ1SSORQysD6EHp9966Me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d1/KZ+a42HuCm+MfZuYWLZm7ckX6tzOQkOnG5mpkGrEMznSlFl5W1QAECOuJUKxrGaMi3ex1Dx&#10;U4j4h8vX8vP5fZ10Z+4994f+rlyvJu8SgWtzITtsrtiC6kbNuScCOdjWPhpmJWh8aq7J3sOddb+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ZIpZYJY54JJIZoZBLDNESrIykFWVg&#10;QVZSLgjkHke/EV6vHI0LB0JVlIKsCQQQaggjIIPA9ba/8tX5lp8murP7n71yMcnc/WdDFR7laVlE&#10;mYxwKxUmcROCZGJWGttcLUBZfQtVHGoQ3Gz+leo+E8Pl8v8AV5ddy/uje/494tk+i3Bwd129FS5q&#10;QGuocKlyB6nCTUwJO7AkVRZb7Lusu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Qv9D917y+PXam1O19jVRi&#10;zG2q4SVNBI7LT5Cik9FZjqsL+umq4SUbglG0SpaWNGVi5t1uUKN58D6H16H3tj7i7h7Vb3bb3trU&#10;lgfvjJISeFsSQvTijrjgdJ0uO5VI3VulO4Nnd9dYbR7W2JWfdbf3ZjFrFgkKmejqF9FXQVSqSEqq&#10;KoV4ZQCVLLqQtGyswKmiMDFG4jr6F/b7nuw9y9ntd7219UFzGHANNcbjDxOBWjxuCjDhUVBIIJFP&#10;230M+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Vqn8rf5iHoHtL/AEWb4ypg6k7WyUVK89XIFgw2cfTDSZK7nRFT&#10;VYC01Y11AXwTuwWmIYo3az8ZfEX4l4/Mf7HWbX3L/fv/AFs95/ce5SU23cpFUMxolreGiJLnCpJi&#10;OU4A7HJohrtaewt12u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tqz+Vl8xP9PPV/wDol3zlPP2x1RjIqdKmqa8uYwKFYKSu1E6paqhJSmqi&#10;eWvTzszPO+kJbnZ/TPqX4W4fI+n+b/Y67Y/cw9+/9c7Zf3JuUmrc9tjVdTHuurMUSOXPxPHiOU8S&#10;dDkkyGlrnss6zX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Cx0d3Hu/oHtPZ/bGyKhYs7tLJir+0mJEFbS&#10;uDFWUFSByaatpXeF7epQ2uMrIqMGbiAXKFG8/wCR9ehz7be4F/7Xb3a75tzUmtpNRQkhJomGmSJ6&#10;fgkQlT5iupaMARuxdM9tbR706y2h2psesWr29u/EpkIIyymWmmBMdVQ1IUkJVUVSjwyr9A6GxKkE&#10;gmWIwsVbiD19EHIPO9h7j7Pa71tr64LqIOuQWRvheN6cHjcMjjyZT5dCd7b6F/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XBfyl/lye&#10;pOzH6G3vlTF112xk4xtqese0OL3IwEUBUk2SHNKqUsn1/wAoSkYaFMzEl3e08RfEXivH5j/Y/wAH&#10;2dZ7fcc99DyTu55Y3KWljuUg+mZ27Le/PaoFeC3IpGf+GCIgAFydob2GeuyX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nHJJFIksTvHLG4kjkjJ&#10;DKwNwykWIIIuCPp78RXqyOYyGUkEEEEGhBGQQRwI63Av5c3ywj+T/RlDHuPJJU9s9bRwbZ7CjlYe&#10;arGhlx+aK/kZOGFvKwAX7uKpCqqaAQduFp9LJQfCcr/m/LrvN91H3uX3k5bT6qQNuVgEt74EjXIa&#10;ERXFMYnVSWIAHirIAAAOrA/aDrKD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Gs+GfyWy/xZ712&#10;x2JA9VPtSrkG3exMLTk2rMLVOgqCqc66midUqqccEzQrGWEckl0d9ai6jK+Yyv2/7PU3/d8935/Z&#10;bmW33RSxtXIgv4hX9S1kYaiBmrxECWPgSyaahWbrdHwebxG5sLiNx7fyNLl8Fn8ZBmcLlaFg8NTS&#10;1USzU88Tjho5onVlP5BB9gwgqaHr6Ddu3CDdreK6tnWWGaNJYpENUkjkUOrKRxDKQQfQ9OvvXSz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sf/wAnb5WNuja2S+MO9Mm0ud2XTS7g6wqax7vUYdpNVbjAzHUz4yeTywLdj9tM8ahI&#10;qRR7DO8Wvht4i8G4/b/s/wCHrrb9wn3rO+WMnJ24SEz2atNt7Oal7QtWSGpNSYWbUg/30+kALF1e&#10;T7Jeujf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L/qvsrc/TvYuzuz9mVf2e5dlZyHN4yRuUcxki&#10;WnmA/VT1UDPDMv8Aaikdfz7amiE6FG4EdCrkjnC85A3e03nb20z2kyzJ6NTDI3qsiFkceasR1u6d&#10;I9vbW746r2X2vs6dZcLvDDJX/ba1eSkqVvFWUE5XgVFDVJJDJ+CyEj0kEgiWIwsUbiDTr6K/bznm&#10;y9ytltN729qw3UQkAqC0b/DJG1PxxuGRvmp8uhV9t9DP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df/J3+UZ2T2BlPjdu3IlNsdlV&#10;D5rYMlSx0Uu4IYf36RSfTHHl6OHi5A+5poY4wZKlrkW82uoeKOIw32eR/L/Vw66JfcI95/3BucnK&#10;N9JS3vy01iWJpHeovfGPICeNKipA8SNVA1S52WfYc667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44fL5Pb+XxWewldUYzM4TJQZf&#10;E5KkbTLT1VNKs1PPE39mSKVFZT+CAfdWUOCDwIofsPSzb9wm2m4iurZ2jmhkSWKRcMkkbB0YfNWA&#10;I+Y63XPiD8h8X8nuhtmdoUr0sWfmpv4FvzFUtwtFnaNI1r4VQklIZiyVMAJY/bzw6iW1WBN1bm2k&#10;KHy4H1Hl19D3sX7qQe8XLVpvUZUTMvhXka8IbyIASrQ1opJEiZJ8N0qa16M37T9S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rWP5Tvye/0Md6Dq3c+T+1697rlhwYNQf2qPcKHTiKq5v41rS7UMmkAM81M8rBKe4KN3tfFTWO&#10;K8fmvn+zj+3rNv7j/vH/AFA5k/cl5Jpsd2KxDV8MV+MQPUnAlqYGoMs0RYhUr1tYewt12t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LBPNTTQ1NNNLT1FPKs8E8DFHR0IZHR1IZWVgCCCCCLj3oiuD05FK0DB0JV&#10;lIZWUkMrA1BBGQQcgjh1ud/BL5JwfJ7487V3pW1Eb742+o2b2PTAgMMtRRRa6sKLWiyVO8dUthpV&#10;pXhBJiY+wXe230shXy4j7D/qp19BX3bvdtPeTlW23F2H1cI+lv1xUXUSrV6eSyqVlXyGsrkqejke&#10;0nU9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WcfyrPkn/AKDvkTR7Lz9f9tsHuv7fZuX8zWhpssJG/gdc&#10;17Bf8pmekdiQqx1bSObRCxVu1t40eocVz+Xn/n6zI+5R7uf63XNS7bdPpst30WslTRY7oE/TSfKr&#10;MYSeFJdR+EdbaHsKddwO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5xySRSJLE7xyxuJI5IyQysD&#10;cMpFiCCLgj6e/EV6sjmMhlJBBBBBoQRkEEcCOtzv4GfIr/Zlvjfs3eeTq0qN7YBDsnsJdSl2yuPS&#10;NWq3AN1OSpXhq7WADTOi3CX9gq+t/ppCvlxH2H/VTr6Cvu1e63+u/wApWm4ysDdxD6S+FRX6mAKC&#10;5A4eKhSamKayBw6OV7SdT5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Vp/8pr5GHp75Dw9cZ7Iil2P3ekW15lqGtFBnYi7YSoF&#10;zZWqZZJKHget6qItxGCCjd7bxY9Y4r/x3z/Zx/b1mr9x33Z/qHzUNnupNNnu4W37jRUvVqbdsnBc&#10;s0GBVmkSuFxtc+wt12z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Uij&#10;q6rH1dLX0NRNSVtFUpV0dVTsVkiliYPHIjCxV0dQQRyCAfeiAwofPp62uJLORZYmKOjK6MpoyspD&#10;Ag+RBFQfXrdi+HXf1J8lfj3sHs7z077hnx/8B31SU9l+3zlAFhr1MY4iWobTVRJ+Keoi/r7BF3Ab&#10;aQp6cPmPLr6IvYb3Oj93eVrLeQV8Zo/BvFXHh3kNElFPIMaSIP8Afbp69Ge9p+pg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XNfybfkKdj9v7g6GztaY9udt0hyu2Vme0cO4MbC7lE&#10;UgKpyWNWRHa92kpaWNQS3BJvVvrUSDiuD9h/zH/D10E+4D7qHl3fZ+WLl6Qbkplt6nCXsCEkAU/0&#10;aEEE1y0UagEnrZu9hrrsJ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lHtDdec2JuvbW9ds1j47cW0s7SbjwddGSDFVUU6VED8FSQJI&#10;xcXFxcfn3SRBKpU8CKH8+jfl/fbnli+t9xs3KT2s0c8LivbJE4dTgjFVyK5GOt5Ho/tbCd4dR9fd&#10;s7fKrjd87Zp8yaZWDGmqSDFXUTlWYGWhrY5aeSxNniYXPsDTRGFih4g06+j72751tvcXY7LfLT+z&#10;vLdJtNQTG5FJIzQkao5A0bZPcp6FT230M+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Wwv/JT79NVjewvjfnK0tLi&#10;2PZWwkncn/J5XhpczRxBrBViqGpqlI1uWaerkIAViQ5vVvQiQeeD9o4fy/wddU/7vP3PNxBfcpXL&#10;5iJv7IE/6G5WO4jFeAVzHIAOJklamCer8fZF101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hz+NPc2R+P3enWvbVAZmi2nuSKbOU&#10;kJIapxVQDS5WlABALz4+aZUJuFkKOVbTb2nu4PqY2T1GPtGR1Jfs97gy+1vMthvkZOm2nXx1Ff1L&#10;aT9OdMEVLRO2mtQG0tQ0p1vD4vJ4/N4zHZnE1cNfi8vQQ5PG11ObxzU9RGssMqH8pJG4ZT/Qj2CC&#10;KdfRraXcd/Ek8LB45EWSN1yrI4DKw+RBBHU73rpR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bF/lL96/6WPjDQ7Jytb9zunp&#10;HIjZFWkjXlbESq1RgpiLkLElOJaKMccUJuPyQlusHgykjg3d+fn/ADz+fXcD7j/uV/Xjk2Pb5n1X&#10;O0P9G4J7jbEF7Zv9KE1Qrw/sD9ptD9lnWZH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sq/lVd5/wCh/wCVO39vZOtWm2p3JRnrrLCZ&#10;gsaV8zibCT2JAMxyKLSLc2CVkhsTYeyvdoPGi1Diufy8/wDP+XWX33J/cn+onOkNnM4W23VPoZKk&#10;BROTrtm/03ijwhnhM3E0623vYT67l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qZj8hW4mvocpjaqaiyONrIshQV&#10;tOxWSGeF1kiljYcq8cihlP4IB96ZQwoeBwelFndy2EqTwsUkjdZI3U0ZHRgysD6ggEfPreM+NncF&#10;D330V1l21RNF5N4bXhqcvDDwsGTpy1JlacDj00+Rp5414F1UMOCPYGnhMDlD5H+Xl19HntNz3F7m&#10;8t7fvkVP8at0aQDgk6VjmT/aSo6/lXocPbPUi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Yf/kmd2mtwfaPx9ytWpnwl&#10;TH2Zs6CRgWNNUmKhzESKQCsdPUrRyAAm71UpstiWDm9waWWQeeD9o4fy/wAHXVj+7v8AcX6q13Hl&#10;adu6Bhf2oJyYpSsU6gUwqOIm4mplbA876fZF10w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Gp+FHdL9B/JvqnsGeqalwC7hTbe8LvojOIyo+wrpJ&#10;RcK60iTCqVSQPLBGbi1wjv4PHiYeYFR9oz/sdTb93T3CPtlzjtu5s2mAzi2us0X6a5/RkLeoj1CU&#10;A/ijXh1uv+wX19Df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3Q/gR3OvefxV6p3bU1bVe4cNhF2&#10;Lu95SplOSwoWilmm0kgSVsCQ1duPTUKdK3sAVfQ+BKy+Vaj7Dn/Y6+hD7s/uB/rk8lbbfuxaeOEW&#10;l0TTUbi0pCzNTFZAqy+WJBgcOji+0nU8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Wr333/wnV3ps/wCUnYPzB/lQfPjsr+XB2H3DXyZjtzrPB4kZ&#10;7ZmYrZpnqpZYMcuTx0VLRyVkstV9hW02WpYameVqBKCDRTr7r3Sr+L3/AAntzkXyp2N82/5oHzh7&#10;K/mUd8dSzR1fTO3N6YpcJs3bFTSz/cUNXFhmyeVSslo6pFraeGBMbQx1rGeejrJ446j37r3Wyz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" stroked="f" strokeweight="2pt">
                <v:fill r:id="rId25" o:title="" recolor="t" rotate="t" type="frame"/>
              </v:rect>
            </w:pict>
          </mc:Fallback>
        </mc:AlternateContent>
      </w:r>
      <w:r w:rsidR="00317E0C">
        <w:br w:type="page"/>
      </w:r>
      <w:r w:rsidR="00D06B3A">
        <w:lastRenderedPageBreak/>
        <w:t>High-quality care</w:t>
      </w:r>
      <w:bookmarkEnd w:id="9"/>
    </w:p>
    <w:p w14:paraId="17CE1104" w14:textId="2E56DBC1" w:rsidR="00141412" w:rsidRPr="00C44A4D" w:rsidRDefault="00141412" w:rsidP="00B70549">
      <w:pPr>
        <w:pStyle w:val="Heading2"/>
      </w:pPr>
      <w:bookmarkStart w:id="10" w:name="_Toc224299183"/>
      <w:r w:rsidRPr="00141412">
        <w:t>About high-quality care</w:t>
      </w:r>
      <w:bookmarkEnd w:id="10"/>
      <w:r w:rsidRPr="00141412">
        <w:t xml:space="preserve"> </w:t>
      </w:r>
    </w:p>
    <w:p w14:paraId="576F7941" w14:textId="77777777" w:rsidR="00141412" w:rsidRPr="00141412" w:rsidRDefault="00141412" w:rsidP="00141412">
      <w:pPr>
        <w:rPr>
          <w:lang w:val="en-GB"/>
        </w:rPr>
      </w:pPr>
      <w:r w:rsidRPr="00141412">
        <w:rPr>
          <w:lang w:val="en-GB"/>
        </w:rPr>
        <w:t xml:space="preserve">The central aim of clinical governance is to deliver care to patients that is consistently high quality and improving. The Commission defines high-quality care as person-centred, safe, effective, accessible and integrated, provided in a way that is equitable, efficient and sustainable (Figure 1). </w:t>
      </w:r>
    </w:p>
    <w:p w14:paraId="48D0168C" w14:textId="3E9C4688" w:rsidR="00AA01DB" w:rsidRDefault="00141412" w:rsidP="00794D0B">
      <w:pPr>
        <w:rPr>
          <w:lang w:val="en-GB"/>
        </w:rPr>
      </w:pPr>
      <w:r w:rsidRPr="00141412">
        <w:rPr>
          <w:lang w:val="en-GB"/>
        </w:rPr>
        <w:t xml:space="preserve">Cultural safety, as determined by Aboriginal and Torres Strait Islander people, is necessary for high-quality care. Cultural safety must be embedded in each domain of high-quality care to improve health outcomes for Aboriginal and Torres Strait Islander people. </w:t>
      </w:r>
    </w:p>
    <w:p w14:paraId="70775818" w14:textId="7CAF0CD8" w:rsidR="00141412" w:rsidRDefault="00141412" w:rsidP="000C0D73">
      <w:pPr>
        <w:pStyle w:val="Caption"/>
        <w:rPr>
          <w:lang w:val="en-GB"/>
        </w:rPr>
      </w:pPr>
      <w:r w:rsidRPr="00141412">
        <w:rPr>
          <w:lang w:val="en-GB"/>
        </w:rPr>
        <w:t>Domains of high-quality care</w:t>
      </w:r>
    </w:p>
    <w:p w14:paraId="572CE069" w14:textId="6FA9FF1F" w:rsidR="00371E09" w:rsidRPr="00371E09" w:rsidRDefault="00FE1913" w:rsidP="00371E09">
      <w:pPr>
        <w:rPr>
          <w:lang w:val="en-GB"/>
        </w:rPr>
      </w:pPr>
      <w:r>
        <w:pict w14:anchorId="3C93B0E9">
          <v:rect id="Rectangle 45" o:spid="_x0000_s2052" alt="" style="width:459.2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aspectratio="t"/>
            <w10:wrap type="none"/>
            <w10:anchorlock/>
          </v:rect>
        </w:pict>
      </w:r>
    </w:p>
    <w:p w14:paraId="0E8038ED" w14:textId="5F8A0EB8" w:rsidR="00862805" w:rsidRDefault="00862805">
      <w:pPr>
        <w:rPr>
          <w:lang w:val="en-GB"/>
        </w:rPr>
      </w:pPr>
      <w:r>
        <w:rPr>
          <w:noProof/>
          <w:lang w:val="en-GB"/>
        </w:rPr>
        <w:drawing>
          <wp:inline distT="0" distB="0" distL="0" distR="0" wp14:anchorId="126C1A40" wp14:editId="5837C4F7">
            <wp:extent cx="5619115" cy="2752725"/>
            <wp:effectExtent l="0" t="0" r="635" b="9525"/>
            <wp:docPr id="10180715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0387" b="54952"/>
                    <a:stretch>
                      <a:fillRect/>
                    </a:stretch>
                  </pic:blipFill>
                  <pic:spPr bwMode="auto">
                    <a:xfrm>
                      <a:off x="0" y="0"/>
                      <a:ext cx="5627616" cy="275689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GB"/>
        </w:rPr>
        <w:drawing>
          <wp:inline distT="0" distB="0" distL="0" distR="0" wp14:anchorId="5E60C831" wp14:editId="4E639411">
            <wp:extent cx="5608336" cy="3219450"/>
            <wp:effectExtent l="0" t="0" r="0" b="0"/>
            <wp:docPr id="115430837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5166" b="14219"/>
                    <a:stretch>
                      <a:fillRect/>
                    </a:stretch>
                  </pic:blipFill>
                  <pic:spPr bwMode="auto">
                    <a:xfrm>
                      <a:off x="0" y="0"/>
                      <a:ext cx="5608336" cy="3219450"/>
                    </a:xfrm>
                    <a:prstGeom prst="rect">
                      <a:avLst/>
                    </a:prstGeom>
                    <a:noFill/>
                    <a:ln>
                      <a:noFill/>
                    </a:ln>
                    <a:extLst>
                      <a:ext uri="{53640926-AAD7-44D8-BBD7-CCE9431645EC}">
                        <a14:shadowObscured xmlns:a14="http://schemas.microsoft.com/office/drawing/2010/main"/>
                      </a:ext>
                    </a:extLst>
                  </pic:spPr>
                </pic:pic>
              </a:graphicData>
            </a:graphic>
          </wp:inline>
        </w:drawing>
      </w:r>
    </w:p>
    <w:p w14:paraId="46CE524F" w14:textId="77777777" w:rsidR="000C0D73" w:rsidRPr="000C0D73" w:rsidRDefault="000C0D73" w:rsidP="00B70549">
      <w:pPr>
        <w:pStyle w:val="Heading2"/>
      </w:pPr>
      <w:bookmarkStart w:id="11" w:name="_Toc224299184"/>
      <w:r w:rsidRPr="000C0D73">
        <w:lastRenderedPageBreak/>
        <w:t>Roles in supporting high-quality care</w:t>
      </w:r>
      <w:bookmarkEnd w:id="11"/>
      <w:r w:rsidRPr="000C0D73">
        <w:t xml:space="preserve"> </w:t>
      </w:r>
    </w:p>
    <w:p w14:paraId="038EBC6D" w14:textId="40A6B935" w:rsidR="000C0D73" w:rsidRDefault="000C0D73" w:rsidP="000C0D73">
      <w:pPr>
        <w:rPr>
          <w:lang w:val="en-GB"/>
        </w:rPr>
      </w:pPr>
      <w:r w:rsidRPr="000C0D73">
        <w:rPr>
          <w:lang w:val="en-GB"/>
        </w:rPr>
        <w:t>Everyone in a health service – whether directly or indirectly involved in patient care – is responsible for achieving consistently high-quality care for every patient. To be effective, clinical governance needs to involve the board, executive and the workforce at all levels in a health service (Figure 2). Engagement and partnerships with patients, carers and consumers are critical to achieving high-quality care and better patient outcomes.</w:t>
      </w:r>
    </w:p>
    <w:p w14:paraId="28928BF1" w14:textId="7F7204C2" w:rsidR="000C0D73" w:rsidRDefault="000C0D73" w:rsidP="00491AB5">
      <w:pPr>
        <w:pStyle w:val="Caption"/>
        <w:ind w:left="0" w:firstLine="0"/>
        <w:rPr>
          <w:lang w:val="en-GB"/>
        </w:rPr>
      </w:pPr>
      <w:r w:rsidRPr="000C0D73">
        <w:rPr>
          <w:lang w:val="en-GB"/>
        </w:rPr>
        <w:t>Roles in supporting high-quality care in a health service (</w:t>
      </w:r>
      <w:r w:rsidRPr="00C6041D">
        <w:rPr>
          <w:i/>
          <w:iCs w:val="0"/>
          <w:lang w:val="en-GB"/>
        </w:rPr>
        <w:t>This illustration has been adapted from an Australasian Institute of Clinical Governance resource – ‘I take responsibility’</w:t>
      </w:r>
      <w:r w:rsidRPr="000C0D73">
        <w:rPr>
          <w:lang w:val="en-GB"/>
        </w:rPr>
        <w:t>)</w:t>
      </w:r>
    </w:p>
    <w:p w14:paraId="69986D69" w14:textId="17AA3368" w:rsidR="00491AB5" w:rsidRDefault="00FE1913" w:rsidP="00491AB5">
      <w:pPr>
        <w:rPr>
          <w:lang w:val="en-GB"/>
        </w:rPr>
      </w:pPr>
      <w:r>
        <w:pict w14:anchorId="6F0ECA23">
          <v:rect id="Rectangle 43" o:spid="_x0000_s2051" alt="" style="width:459.2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aspectratio="t"/>
            <w10:wrap type="none"/>
            <w10:anchorlock/>
          </v:rect>
        </w:pict>
      </w:r>
    </w:p>
    <w:p w14:paraId="469911DC" w14:textId="655CBE59" w:rsidR="00491AB5" w:rsidRPr="00491AB5" w:rsidRDefault="00491AB5" w:rsidP="00491AB5">
      <w:pPr>
        <w:rPr>
          <w:lang w:val="en-GB"/>
        </w:rPr>
      </w:pPr>
      <w:r>
        <w:rPr>
          <w:noProof/>
          <w:lang w:val="en-GB"/>
        </w:rPr>
        <w:drawing>
          <wp:inline distT="0" distB="0" distL="0" distR="0" wp14:anchorId="31FF48C1" wp14:editId="4598D211">
            <wp:extent cx="5831840" cy="6871447"/>
            <wp:effectExtent l="0" t="0" r="0" b="0"/>
            <wp:docPr id="1238515596" name="Picture 16" descr="Figure 2: Roles in supporting high-quality care in a health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15596" name="Picture 16" descr="Figure 2: Roles in supporting high-quality care in a health service"/>
                    <pic:cNvPicPr/>
                  </pic:nvPicPr>
                  <pic:blipFill rotWithShape="1">
                    <a:blip r:embed="rId28" cstate="print">
                      <a:extLst>
                        <a:ext uri="{28A0092B-C50C-407E-A947-70E740481C1C}">
                          <a14:useLocalDpi xmlns:a14="http://schemas.microsoft.com/office/drawing/2010/main" val="0"/>
                        </a:ext>
                      </a:extLst>
                    </a:blip>
                    <a:srcRect t="7403" b="2541"/>
                    <a:stretch>
                      <a:fillRect/>
                    </a:stretch>
                  </pic:blipFill>
                  <pic:spPr bwMode="auto">
                    <a:xfrm>
                      <a:off x="0" y="0"/>
                      <a:ext cx="5831840" cy="6871447"/>
                    </a:xfrm>
                    <a:prstGeom prst="rect">
                      <a:avLst/>
                    </a:prstGeom>
                    <a:ln>
                      <a:noFill/>
                    </a:ln>
                    <a:extLst>
                      <a:ext uri="{53640926-AAD7-44D8-BBD7-CCE9431645EC}">
                        <a14:shadowObscured xmlns:a14="http://schemas.microsoft.com/office/drawing/2010/main"/>
                      </a:ext>
                    </a:extLst>
                  </pic:spPr>
                </pic:pic>
              </a:graphicData>
            </a:graphic>
          </wp:inline>
        </w:drawing>
      </w:r>
    </w:p>
    <w:p w14:paraId="4B631C0B" w14:textId="77777777" w:rsidR="00C57602" w:rsidRPr="00C57602" w:rsidRDefault="002F0802" w:rsidP="0099671B">
      <w:pPr>
        <w:pStyle w:val="Quote-indent"/>
      </w:pPr>
      <w:r>
        <w:br w:type="page"/>
      </w:r>
      <w:r w:rsidR="00C57602" w:rsidRPr="00C57602">
        <w:lastRenderedPageBreak/>
        <w:t>“Our CEO promotes all the time that our vision of best care is everyone’s business</w:t>
      </w:r>
      <w:r w:rsidR="00C57602" w:rsidRPr="00F9275F">
        <w:t>. You may not be providing direct clinical care, but you’re still providing best care, and everything you do contributes to providing best care.”</w:t>
      </w:r>
    </w:p>
    <w:p w14:paraId="3437A8C4" w14:textId="77777777" w:rsidR="00C57602" w:rsidRPr="00C57602" w:rsidRDefault="00C57602" w:rsidP="0099671B">
      <w:pPr>
        <w:pStyle w:val="Quote-attribution-indent"/>
      </w:pPr>
      <w:r w:rsidRPr="00C57602">
        <w:rPr>
          <w:b/>
          <w:bCs/>
        </w:rPr>
        <w:t>Alison Rule</w:t>
      </w:r>
      <w:r w:rsidRPr="00C57602">
        <w:t>, Director Best Care Governance Compliance and Assurance, Western Health, Victoria</w:t>
      </w:r>
    </w:p>
    <w:p w14:paraId="565227B7" w14:textId="77777777" w:rsidR="00C57602" w:rsidRPr="00C57602" w:rsidRDefault="00C57602" w:rsidP="00C57602">
      <w:pPr>
        <w:rPr>
          <w:lang w:val="en-GB"/>
        </w:rPr>
      </w:pPr>
    </w:p>
    <w:p w14:paraId="28CA8062" w14:textId="77777777" w:rsidR="00C57602" w:rsidRPr="005A27AF" w:rsidRDefault="00C57602" w:rsidP="00D7294F">
      <w:pPr>
        <w:pStyle w:val="Box-head"/>
      </w:pPr>
      <w:r w:rsidRPr="005A27AF">
        <w:t>A note about patients and consumers</w:t>
      </w:r>
    </w:p>
    <w:p w14:paraId="718C32C7" w14:textId="215D979E" w:rsidR="002F0802" w:rsidRPr="005A27AF" w:rsidRDefault="00C57602" w:rsidP="00B313BA">
      <w:pPr>
        <w:pStyle w:val="Box-body"/>
      </w:pPr>
      <w:r w:rsidRPr="005A27AF">
        <w:t>This model uses the term ‘patient’ for the person receiving care. It uses</w:t>
      </w:r>
      <w:r w:rsidR="00494A02">
        <w:t xml:space="preserve"> </w:t>
      </w:r>
      <w:r w:rsidRPr="005A27AF">
        <w:t xml:space="preserve">‘consumer’ when referring to a consumer advocate or representative involved </w:t>
      </w:r>
      <w:r w:rsidR="00494A02">
        <w:br/>
      </w:r>
      <w:r w:rsidRPr="005A27AF">
        <w:t>in clinical governance activities.</w:t>
      </w:r>
    </w:p>
    <w:p w14:paraId="3746BFB9" w14:textId="6FB9E3C1" w:rsidR="00C44A4D" w:rsidRDefault="002F0802">
      <w:pPr>
        <w:rPr>
          <w:lang w:val="en-GB"/>
        </w:rPr>
      </w:pPr>
      <w:r>
        <w:rPr>
          <w:lang w:val="en-GB"/>
        </w:rPr>
        <w:br w:type="page"/>
      </w:r>
      <w:r w:rsidR="00C44A4D">
        <w:rPr>
          <w:noProof/>
          <w:lang w:val="en-GB"/>
        </w:rPr>
        <w:lastRenderedPageBreak/>
        <mc:AlternateContent>
          <mc:Choice Requires="wps">
            <w:drawing>
              <wp:anchor distT="0" distB="0" distL="114300" distR="114300" simplePos="0" relativeHeight="251697152" behindDoc="0" locked="0" layoutInCell="1" allowOverlap="1" wp14:anchorId="466E252E" wp14:editId="3D653E31">
                <wp:simplePos x="0" y="0"/>
                <wp:positionH relativeFrom="column">
                  <wp:posOffset>-914400</wp:posOffset>
                </wp:positionH>
                <wp:positionV relativeFrom="paragraph">
                  <wp:posOffset>-855436</wp:posOffset>
                </wp:positionV>
                <wp:extent cx="7625080" cy="10776585"/>
                <wp:effectExtent l="0" t="0" r="0" b="5715"/>
                <wp:wrapNone/>
                <wp:docPr id="1035546523" name="Rectangle 16"/>
                <wp:cNvGraphicFramePr/>
                <a:graphic xmlns:a="http://schemas.openxmlformats.org/drawingml/2006/main">
                  <a:graphicData uri="http://schemas.microsoft.com/office/word/2010/wordprocessingShape">
                    <wps:wsp>
                      <wps:cNvSpPr/>
                      <wps:spPr>
                        <a:xfrm>
                          <a:off x="0" y="0"/>
                          <a:ext cx="7625080" cy="10776585"/>
                        </a:xfrm>
                        <a:prstGeom prst="rect">
                          <a:avLst/>
                        </a:prstGeom>
                        <a:blipFill>
                          <a:blip r:embed="rId29"/>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0648F1" id="Rectangle 16" o:spid="_x0000_s1026" style="position:absolute;margin-left:-1in;margin-top:-67.35pt;width:600.4pt;height:848.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AAAAAABBQACSUT/2wCEAAEBAQEBAQEBAQEBAQEB&#10;AQIBAQEBAgICAgICAgICAgICAgICAgICAgICAgIDAwMDAwMDAwMDAwMDAwMDAwMDAwMBAQEBAgEC&#10;AwICAwMDAwMDAwMDAwMDAwMDAwMDAwMDBAQEBAMDAwQEBAQEAwQEBAQEBAQEBAQEBAQEBAQEBAQE&#10;BP/AABEIDbQJsAMBEQACEQEDEQH/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cf&#10;3nh1y3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Xt9ffuvUr11cf1Hv3W6HrosB+b/wCt791sKT11rH+Pv3W9B69rH+Pv3XtB69rH+Pv3XtB6&#10;9rH+Pv3XtB69rH+Pv3XtB69rH+Pv3XtB69rH+Pv3XtB65XH9R791Wh69cf1Hv3XqHrv37rX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EuB/j/AK3v&#10;3VghPXEv/T/effurBPXriWJ/Nv8AW9+6sFA66uT9Sffut0p11791vr3v3Xuve/de697917r3v3Xu&#10;ve/de697917r3v3Xuve/de697917r3v3Xuu7n+p9+61Qde1H+p9+69pHXLWf8Pfuq6B1y1j/AB9+&#10;6ro65Ag/ke/dVII679+61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r2+vv3XqV6xl/6f19+6uE9euBJP5P&#10;v3TgAHXXv3W+ve/de697917r3v3Xuve/de697917r3v3Xuve/de697917r3v3Xuve/de697917r3&#10;v3Xuve/de697917r3v3Xuve/de697917r3v3Xuve/de65ByP8f8AX9+6qUB65hwf8PfumylOud7/&#10;AE9+6rSn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cSwH+v791YLXrEWJ+vv3ToWnXXv3W+ve/de697917r3v3Xuve/de697917r3&#10;vVR17r3uusde6970X9Ovde961nr3XvftZ691737Wevde9+1nr3XvftZ691737Wevde9219e6979r&#10;HXuve7VHXuve99e697917r3v3Xuve/de697917r3v3XuuwSPoffutEV65h/6/wC8e/dUKenXMEH8&#10;j37qhBHXfv3W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3U9e6979U9e6979U9e6979U9e69&#10;79U9e6979U9e6979U9e6979U9e6979U9e6979U9e6979U9e6979U9e6979U9e6979qPXuve7az17&#10;r3v2s9e6979rPXuve/a+vde921jr3Xvew4PXuve91HXuve99e697917r3v3Xuve/de697917r3v3&#10;Xuve/de65ByP8effuqFK9ZAwP/G/fuqFSOuXv3Ve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&#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&#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cGW/I+vv3V1anWL37p3r3v3Xuve/de697&#10;917r3v3Xuve6FPTr3XvbZFOvde96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uJUHn8+/dWDU6xEW4Pv3ToN&#10;euvfut9e9+691737r3Xvfuvde96Ir17r3uhT0691723SnXuve/de697917r3v3Xuve/de697917r&#10;3v3Xuve/de697917r3v3Xuve/de697917r3v3Xuve/de697917r3v3Xuve/de697917r3vdD17r3&#10;v1D17r3v1D17r3vYUnr3XvfihHXuve9UPXuve/UPXuve9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uJUH8W/1vfurBiOuJT+n+8+/dWD+vXAgj8H37q4IPXXv3W+ve6lAevdetf6+66COv&#10;dcSoP4t/re9ZHXuutA/x9+1kde646D/h73rB6917Qf8AD37UPTr3XtB/w9+1D06917Qf8PftQ9Ov&#10;de0H/D37UPTr3XtB/wAPftQ9OvddhP6/7x79r9OvdcgoH4v/AK/v2W691ytb6e/aK8evde92CAde&#10;6973SnXuu7E/QH3vrVadcgh49+6qX65aB/j791XWeuVgPoB791Wteu/fut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7pXr3Xvdwnr17r3u4FOvde97691737r3Xvfuvde9+6912&#10;AT9B791omnWVVt/r+/dNM1euXv3Ve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cgpP4t/r+/dVLAdcgn&#10;9f6+/dUL+nXOwH0A9+6rWvXfv3W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6sP6D37rd&#10;T1xKDn6+/dWD9cChH+P+t791cOD1xtb6+/dWrXr3v3Xuve/de697917r3v3Xuve/de697917r3vV&#10;B17r3uugde6979oHXuve/aOvde910Hr3Xvewnr17r3vegde6979oHXuve9hQOvde97oOvde97691&#10;737r3Xvfuvde9+691737r3XvfuvdcgpP4t/r+/dVLAdcgn9f949+6qX9OuQUD8X/ANf37qpYnrla&#10;309+6rWv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dWB+oHv3W6064FP6f19+6sH9euJUj8X/ANb37q4YHrj791br3v3Xuve/de69&#10;7917r3v3Xuve/de697917r3v3Xuve/de697917r3v3Xuve/de697917r3v3Xuve/de697917ruxP&#10;0B9+61WnXLQf8Pfuq6x1yCDj6+/dVL9crD+g9+6rU9d+/da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ogH8D37rYJHXAp/T/effurh/XriVI/F/8AW9+6sGB642t9ffurVr1737r3Xvfu&#10;vde9+691737r3Xvfuvde9+691737r3Xvfuvdetf6e/derTrvSf6H37rWodcwn9f949+6oX9OuQQD&#10;/H/X9+6qXJ65Wt9Pfuq1r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dWB+oHv3W6066Kg/i3+t791sMR11oH+Pv3W9Z69oH+Pv3XtZ6&#10;9oH+Pv3XtZ69oH+Pv3XtZ69oH+Pv3XtZ69oH+Pv3XtZ67Cgfi/8Ar+/daLE9d2A+gHv3Wq1679+6&#10;1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ukkS&#10;zKVcBlOCCAQR8wequgkBVgCDxBFQf29R3pYH+sag/wBV4/3r2Dtz9vdo3Spa3WNv4oaxEfktFP5q&#10;egxf8l7buGWhVT/FHWM/sWgP5g9RHxw+schH+D/8VH/FPcd7p7L8Wsrj7EmX/n9B/wA+dAncPawZ&#10;NrN9iyj/AJ+T/oHqG9JPH9Yyw/qnP/G/cbbtyJuuz1MsDMo/HF+otPXtqQP9MB0Bdx5O3HbKl4WZ&#10;R+KPvFPXtqR+YHUb2ESKdBginXve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sckMUv60Vvxf8/7f&#10;6+w/u3Ku375U3MEbMfxgaX/3pNLftNOibcuX7Ldv9yIUY/xU0v8A70tG/n1Bkxym5icr/RW5H+3+&#10;v+9+4t3j2ZR6tYTlT5RzCo/3tBUfmp+3qPt09rkerWcpX0SUVH+9KKj/AHk/b1AkppouWQ6f9UvI&#10;/wCNf7H3E288n7jsNTcQuFH+iKNcf+9LUD7Gofl1HG68sX2z1M0TaR+Ne5P2rWn50PWD2GuiD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4ivXiK9RpaWGW5KaWP9pOD/wAUPsDb37d7XvdWMfhOfxw0Q1+a0Kn5krX59BLduSdv&#10;3arGPw3P44qKa/MU0n8xX59N8tBIvMZEg/p9D/xQ/wC+49w3vvtPuG21e2IuUHkvbKB/pCSD/tWJ&#10;Pp1GG7+3F5Y1e3InX0HbIP8Aak0P5Ek+nUEqVNmBUj6g8e4xmge2YpIrKymhVgVYH0INCOo/lheB&#10;ijqVYYKsCCPtBz117a6b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HJFHKLSKG/ofyP9Y/UeyXeeXbLf103cSPigalHX7GFGH2VofMHoq3PZLXeV03Mav6NSjL&#10;9jChH7aevTdNjyLtC1/9ob/iD/xX/b+4U5g9n5resm3SeIOPhSUWT7A2Fb89P2nqKt69spIavYvr&#10;HHw3oH/JsA/np+09NzIyHS6lWH4PuHryym2+QxTo0bjirqVP7D5eh4Hy6jG6tJbJzHMjIw4qwIP8&#10;/L58D1x9pek/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g8aSDS6hh/j/AMR/T2VbtsdpvsfhXcSyDyqO5f8ASsKMp+wjou3Habbd08O4jVx5VGR9hFCD&#10;9hHTbNjyLtC1/wA6G+v+wP8AxX/b+4O5k9oZrasu2t4i8fCcgSD/AErYVvsOk/6Y9RNvvtpJDWSx&#10;bWOPhuQHH+lbAP2Gh+Z6bWVlJVgVI+oPuHLm2ks3MUqsjqaMrAqwPzBoeovnt5LVzHKrIwwVYEEf&#10;aD117Y6Z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HJFHKLSKG&#10;/ofyP9Y+yDfeWLLmNNF1GGIFFcdsifYwz+Rqp8weifd9htd8TRcIG9GGHX7GGfyyPUHppnoZI7tH&#10;eRf6fkf7D8/7D/be8fuaPa+82WstrW4h49o/VQf0lHED1WvqVUdQxzB7fXO11kt6zR/IfqKPmo4/&#10;av2kDqD7i/qP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FnpY5rn9D/6tf+JH59x/zV7dWXMlZVHgzn/REAox/prgN9oo3qSBToG8w8lWu+1kA8Kb/fijDH+m&#10;uK/bhvn5dM81PJAfWOPw4+h9448w8rXnLMmi5Sik9si5jf7DTj8jQj0p1Bu98u3WwPpnXtPwuuUb&#10;7D6/I0Py6w+w70R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F0SRGjkVXjdSjo4BBBFiCDwQR9R72r&#10;FCCCQQagjBBHWwSpqOiVdyfC3ZG9xVZrYBptibmfVK1FAh/hVS55s9OgJomP+qgGgckwMx1DIv2+&#10;+8TuXLem23XVe24oNZP+Mxj5Of7QfKQ6vRwMdSryv7qXe00iva3EXDUT+sg+TH4/sbP9IcOqud/9&#10;ab26wzDYTeuBq8PUsWNJUOA9NUopt5KWoS8Uyci+k6luA6q3HvNXlbnHbec7f6nbpllXGpRiSMkc&#10;HQ0ZT9ooeKkjPWQWzb9ab/F4tpIHGNQ4MhPkynIP24PkSOkJ7E/Rx1737r3So954dZg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RAYFWAIPBB9pruziv42hnRXRhRlYAg/t/keIOR0x&#10;c20d2hjlUOrChVgCD+3prqKC13g5/JjP/EH/AIj3AfN3tRJa6rjbKumSYDmRR/QJ+Mf0T3emo9Q7&#10;zL7ctBWawqy8TCTVh/pT+IfI93oW6bCCCQQQQbEH3CzoYyVYEEGhBwQR5HqKmUoSCCCDQg4II697&#10;r1X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Hvpr467/7mqknxNL/AAbascpj&#10;rd3ZVGFMpU2eOmQWesnHI0R+lTxLJHcExf7he7W1e3iFZ28W5IqlrER4hrwLnhGvzbJHwq1D0Dua&#10;Od7LlZaSnXKRVYUI1n0LeSr8zk/hBp1bf1F0B1705RJ/d/Giv3DJD46/deVCyVstwdSxtbTSwm9v&#10;HEFDAL5DIw1e8D+ffdPdvcGQ/VyaIAapbRErEvoW83b+k9aGukKDTrGzmXnO95ob9ZtMYNVhSoQf&#10;b5sfm1aZpQY6G73G/QT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Rp6WOcXPpcfRx/xP9fYC5u5AtOaAZB+lcUxK&#10;ow3ycfiHz+IepAoQhzJydbcwAv8A2c1MSAcfk4/EPnxHrTBZZYZIW0uLf0I+h/1j7xm3zl+65dm8&#10;G6Qqc6WGUceqnzH8x5gHqA932W42OXwrhaH8LDKsPVT5/wCEeYHWL2S9FX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WTvD4vbH7hjny0CR7W3v4yYtx0ES6KlgPSuRgXSKkWFhICsyi3rZFEZmX2296dy5AKwMTc2dc2&#10;7saxjzMTGuj105QmuATq6H3KXuDd8sERNWWCuY2OUH9A50/Z8J9ATXqmr39CfXXL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4OiSKUcBlP4Pss3bZ7bfITBdIHQ&#10;+vFT6qRkEeo/wdINx2yDdojDcIHU+vEH1B4g/MdM1TSNDdku0f8AX8j/AF/+K+8ZOcvb+45YJmjr&#10;Lbk4kA7o68BIBw9Aw7T8iQOoE5p5Lm2AmWOskH8dO5Pk4H8m4H5HHUP3HvQJ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FDqzqDe3cGdGF2jji8MLKcrm6zUlFRRseHqJgreogHTGgaV7HShAYgF878/bbyBbfUX8lCa+&#10;FClDNMw8kWox6sSFXFTUgEP8w8zWnLMPi3LUJroRcu5HkoqPzJoB5nh1cX0p8d9jdL0KS42AZrdk&#10;8HiyW7chGvnbUBripU9QpKYkfoUlmFvLJIQLc/fcb3Z3P3EkKzHwbVWrHaxk6BTgznHiP8yABnSq&#10;1PWMPNfO93zU9HPhwg1WFSdPyLH8TfM4HkBnoffcW9A3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tc/wB/Tx12w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q6LKpVgCCCCCKgg4IIPEHqrKHBVgCCKEHIIPkemupovrJAP8WjH/Ef8U/239Pc&#10;A88e15g1Xe2KSuWe3GSvqY/Uf0OI/DUUUQ5zb7f+HqubAVHF4Rkj1KfL+j5fh8gGv3CBFOokIp17&#10;3r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Rtfj78VtydtTUu49x/dbb6+SQP98y6arIgHmOgRwQIjazVDAoL2jWVgwSCfdX3us+RFa0t&#10;NNxfEU0VrHBXzlIPxeYjHcfxFQQTG/OnuHBy0DBBSW5p8NapH83I8/MIMnzKggm37aOz9tbEwNFt&#10;raeJpcNhqFbQ0lKP1Mba5ZXN3mmkIu8jlnY/U+8Bd+3+85nunvL6VpZX4sx4DyVQMKo8lAAHkOsZ&#10;tz3OfeJmuLly7txJ9PIAcAB5AYHSl9k/SD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1z/f08dds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DVUYlu8dlk+pH4b/ih/wAf9v7iXnr23TetV3YgJccWTASY8T6BXPrwb8VK&#10;6uo45v5GTdq3FqAs3FlwFl/yBvnwPn69MzKVJVgQwNiD7xunge2do5FKspIZWBBBHEEHgeoKmhe3&#10;cxyAqykhlIoQR5Hrr2103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2ASQACSTYAfn34mnXurHfjj8OXrBQb57foWipCFqsNsWpBDy/QpNlAeUjtyKX9TXHnKgN&#10;C+Inu794EW+vbNger5WW9U4XyKw+p8jLwH4KmjiDeefc8RarTbGq3B7gcF9RH6n+nwH4amjCzaGG&#10;Gnhip6eKOCCCNYYIIVCoiKAqoiqAqqqgAACwHA94aySNMxdyWZiSSSSSSakknJJPE9QG7mQlmJJJ&#10;qSckk+Z6ye6dV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1z/f08dds&#10;O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a5/v6&#10;eOu2H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tc/39PHXbD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rn+/p467Y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rn+/p467Y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1z/AH9PHXbD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rn+/p467Y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tc/wB/Tx12w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Wuf7+njrth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1z/AH9PHXbD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1z/f08ddsO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tc/39PHXbD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rn+/p467Y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X&#10;P9/Tx12w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rn+/p467Y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rn+/p467Y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1z/f08ddsO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XP8Af08ddsO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Wuf7+njrth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rn+/p467Y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tc/39PHXbD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a5/v6eOu2H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Wuf7+njrth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a5/v6eOu2H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1z/f08ddsO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XP9/Tx12w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a5/v6eOu2H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rn+/p467Y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a5/v6eOu2H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rn+/p467Y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TPXwaWEyj0ubN/r/1/wBj&#10;7xs92OWP3bci/iH6c5o9BhZqVP8AvYFf9MG+XUFe4+wfQzi8jHZKaPTgsvr/ALYZ+0N69N/uIuo0&#10;697917r3v3Xuve/de697917r3v3Xuve/de697917r3v3Xuve/de697917r3v3Xuve/de697917r3&#10;v3XurTv5fm2vttqb+3dJHZsvnqfAU8jfXTQwGeTT/tLNXqCfyUt9VPvCX71W8eNfWNgD/ZQyTsPn&#10;M+gV+YEB/I/PrHr3ov8AXcW9sPwRtIf+bjaR/wBWz+3qwr3ij1Cn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a5/v6eOu2H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XP9/Tx12w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tc/wB/Tx12w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tc/39PHXbD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olZB5oiQPXH6l/x/qP9j7jb3M5X/f1l40QrNbgutBl4+Lrjical45FB8R6A&#10;3PnL/wC+bTxYxWWGrL6sn4l/lUfMUHHpi94sdY8de9+691737r3Xvfuvde9+691737r3Xvfuvde9&#10;+691737r3Xvfuvde9+691737r3Rnfh5iBlu/9mu66ocRBkMvKpAP+boKiOM8njTPKh/P0/2Ihn3/&#10;AL/6HlW7A4ymCIf7aaNj+1VYdAH3NufptmnA4uY0H5yKT/IHq7v3zd6xN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tc/3&#10;9PHXbD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Y62DxSal&#10;Hok5H+B/I94o+43K/wDV2+LxikM9XjpwVq9yfkTUf0SB5HrHXnnl/wDct2XjFIpqsnorfiX8iaj5&#10;EDy6h+496BPXvfuvde9+691737r3Xvfuvde9+691737r3Xvfuvde9+691737r3XvfuvdHr+AeLNR&#10;2lurLMLx4zY0tMv+ElTXUWk8EX/bgkFiCOb8ED3jN96S98HZLaAcZLxW+1Y4Za+Xq6/s6iH3luNG&#10;3RR+b3AP5LHJ/lYdW2+8EOsbe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XP8Af08ddsO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DPEJomQ/X6qf6H8ewvzfy6nM1i9uaBx3xMfwyLw&#10;/JvhPyNeIHRBzLsi79aPAaa/ijY/hccPyPA/I9J4gqSpFipsR/iPeHc0LW7tG4KspKspwQwNCD8w&#10;R1jDLE0LFHBDKSrA8QQaEH7D117b6p1737r3Xvfuvde9+691737r3Xvfuvde9+691737r3Xvfuvd&#10;e9+691ZX/Lzx/PamWYfQYfHwEEfn+IyS3Frj6R25sebg2FsPPvX3f/JNgH/L1If+qCr/AM/V/LqC&#10;Peub/cSP/msx/wCqQH+Xqy33h11A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rn+/p467Y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NNfBYidRw3pf/X/AAf9j/vvr7x292+V&#10;/pJhuUI7JSFmA4LJTDfY4Gf6QqTVuoT9ydg+nlF9EO2Siy08nphvsYCh+Y9W6bfcMdRX1737r3Xv&#10;fuvde9+691737r3Xvfuvde9+691737r3Xvfuvde9+691bH/L+ojH1tvTI2a1Vvg0QJIt/k9BSSGw&#10;/UD/AJTyTweLcg+8F/vUXGrd7SH+Gz1+de+aVfs/0P8Az+XWOPvPNqvoI/SDV/vUjj/nzo+vvF/q&#10;He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XP9/Tx12w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XP9/Tx12w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vr4NaeVR6o/1W/I/41/xX3Dfu1yv9dANxhHf&#10;CNMoHFoq4b/aE/7ySTheow9yOX/q4RexDviFJKfij9f9qf5Ek8Omf3jn1B3Xvfuvde9+691737r3&#10;Xvfuvde9+691737r3Xvfuvde9+691dZ8LoY4ugNsui6WqMtlJpjcm7CvnjB5PHoRRxYcX+pJ986P&#10;vEyF+abgH8MVuB8h4KN/hJ6xU91HLbzKD5JEB9nhqf8ACT0az3B3Ud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Wuf7+nj&#10;rth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dJYlmUo4BVgVYEVBBFCCPQjqjoJVKsAQQQQcgg4IPSfqYfDKVH6G9SH/D+n+w94ec48uNyxfPb&#10;58M98TesbE0/NfhPzFeBHWMvNOxnYLtoc6D3Rn1QnA+1eB+yvn1H9hXoOde9+691737r3Xvfuvde&#10;9+691737r3Xvfuvde9+691eF8P8A/snTrv8A8i//ALvcn75s+/3/ACtt/wD9Qv8A2h2/WJfub/yX&#10;Ln/mz/2jxdGW9w70A+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XP9/Tx12w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o1VB5ojYetPUn/FP9j7AHuLyx/WOxLR&#10;is0NXjpxYU7k/wBsBUf0gvz6BvO2wfvy0JQVliq8fqcdy/7YDHzA6YPeJ3WOPXvfuvde9+691737&#10;r3Xvfuvde9+691737r3XvfuvdXmfEqmNJ8euuYi4fXS5Cp1AW/z2Wr5gPqf0iS3+Nr++aXvtN4/N&#10;l+1KUaBf94tYE/npr1iP7kyeJvdyfnGP95hjX/J0Yz3EnQH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tc/wB/Tx12w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Za6DxyeRR6JDc/4N+f9v7xb9zuWP3He/URCkNwSwpwWT8a/KtdQ+0gfD1j7z/y/wDum68e&#10;MUimJYU4LJxYfn8Q+0gcOoPuM+gD1737r3Xvfuvde9+691737r3Xvfuvde9+691eR8Rp5Kn48ddS&#10;SkMyw5KAEAD0xZnIxIOP6IgH+P1981ffmIQ82X4XhW3b82tIGP8AMnrEn3KQJvdyB6xH8zBET/M9&#10;GQ9xD0Be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XP9/Tx12w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xTRLNG0Z/I4P9D+D7D3NGwpzJZSWr0BI1Rs&#10;fwSL8J+zyP8ARJHn0Tb/ALOm+2r27YJFUb+FxwP+Q/IkdJ1lKMVYWZTYj3hvc2z2cjQygq6MVZTx&#10;DKaEftHWL1xbvaSNFICrIxVgfIg0PXXtjpnr3v3Xuve/de697917r3v3Xuve/de6u++Hkscnx22C&#10;iNqaCTLRSj+jHNZFwP8Aklwf9j75ufeAQpzbek/iFqR8x9JAP8IPWJnucpXe7gnz8Ej/AJwRD/J0&#10;Zr3DXQC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tc/wB/Tx12w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pryEH0nUf7TJ/xB/4j/be4A93eV/C&#10;ddzhGGok4Hk3BX/Mdp+YXzJ6hr3K5f0MNwiGGokoHrwVvz+E/Yvr01+4O6iTr3v3Xuve/de69791&#10;7r3v3Xuve/de6up+FdQJugtvxhSv2mZydOTf9V6ySW/+HEtv9hf3zq+8XF4fNM5/iht2+z9JV/59&#10;6xW91Y9G8yH+KOI/8YC/5OjX+4M6jj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1z/AH9PHXbD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uLKHUq&#10;wurCxHtHuFhFukD28wqkilWHyPp6EcQfI56TXlpHfxPDKKq6lWHyP+UcR6HpPTRNDI0bfj6H+o/B&#10;94Z79s0mwXclpLxRqA8AynKsPtFD8uHEdYt7ztcmzXL28nFTg+TKchh9o/YceXWL2T9FnXvfuvde&#10;9+691737r3XvfuvdXC/A+r+56VyMP7n+4/ftdSes8eqkx0/o5Nl/f/w9Vz/icAfvO2/g8xxtjvso&#10;Xx8pZ0z8+z9lOsZPeCPw91U/xW8Z/wCNyr/z70dP3jr1FX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rn+/p467Y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UGug8kfkUeuMX/ANcfn/bfX/b+4l91uV/3nai+iH6tuDrpxaHif94PcPkW86dR&#10;x7i7B+8LcXcY/UhB1erRcT/vPxfZq+XTL7xp6gbr3v3Xuve/de697917r3v3XurWP5fdcJNjb9xt&#10;11Um7Ia4rzcCoo0jBP4sftTa3PBv+PeD/wB6q207lZTfxWzp5fglLfb/AKJ/qz1jt70Q6bu3k/ih&#10;Zf8AeXJ/5/6sA94r9Qx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a5/v6eOu2H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plDggioOCD&#10;wI60QGFDkHiOmCrh8MpA/Q/qT/in+w94hc88snlm+aNR+k9XhP8ARJ+H7VOPsofPrGnm/YTsN2yK&#10;P03q8Z/ok5X7VOPsofPqN7BvQW697917r3v3Xuve/de6sf8A5emQKZHtLFFiRUUWJyCIb2Hhkr43&#10;I/sgt51v+TYfge8RPvXWmqHbZ/4XuYycfjWBh8/wGnkKn16g33rgrHaSejTL/vQjI/46erOfeGXU&#10;A9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Wuf7+njrth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HqYfNEVH6l9Sf6/9P9j7BPPv&#10;LI5msGRB+tHWSE+rAZX/AG4x6atJPDoK84bCN+s2RR+onfEf6QGV/wBsMfbQ+XSfItweCOCD7xGI&#10;Kmh6xqIKmh69711rr3v3Xuve/de6O18DMp9n3Fl8ezHx5jY1XAiW+ssNXQzqb6SRaNJB9QDfm5AH&#10;vHH7z1l9Ry/FKOMV5ESf6LxTIfP1K+px9vUUe8Nv4u1o4/BcIT9jJIv+Ejq373gL1jN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a5/v6eOu2H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M1fDofyqPTIfVb/Vf8b/4r7xl91OW&#10;P3Td/WRD9K4JLU4LNxYf7f4h89XkOoF9xNg/d1z9VGKRzHupwWXif96+L7dXUD3FPUc9e9+69173&#10;7r3RivifmBhu/wDr2aRwkNbWVWHlDEAMaugqqeJbn8+d0ItySAPz7iX3zsP3jytfKBUokco+XhTR&#10;uT/vIb8s9Aj3GtvqtmuQOKqjj/aSIx/kD1ed75o9Yj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Wuf7+njrth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WOWNZY2jb6MPr/AE/of9h7JeYdkj5hs5LST8a9rfwuMq35Hj6io8+i&#10;vetqTerZ7eTgwwf4WGVP5H9oqPPpOujRsyMLMpsfeGd9ZSbdM8Ew0vGxVh8wafs9D5jPWLl5aPYy&#10;vDKKMjFWHzH+T09R1x9pek3XvfuvdK/r7NjbW/NlbiaTwpg914/LSyatICU9XFK92NwFKKQb3Fr3&#10;BHsg5q2398bXd2lKma2niApXLxMo/Opx514dFu82n19nPB/vyGRB55ZCB/h62KffJbrCH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1z/f08ddsO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psr4LgTKORxJ/rfg/7D3BX&#10;u7yxqC7pCOFEnoPLgjn/AI4T/pfQ9RF7l7BqA3CIZFEmp6cFb8vhP+19Omr3AnUOde9+691737r3&#10;Ww/1jnxunrnYu4tYd8ztLH19QR+JpKWIzKf8Ul1Kf8R75Oc57X+5N3vbSlBFdTovzUSNpP5rQ/n1&#10;hNzBZ/u++uIOASaRR/pQ5p+0UPS59hroo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XP9/Tx12w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uiAwKkXBFiD7T3drHfRPDKNSOpRgfNWFD0zc26XcbRSCqupVgfMEUPSeniMMjIb&#10;2+qk/kfj3hpzLsUnLl5JayVOk1Rv44zlW/McfQgjy6xd37Z32O6e3fIBqjfxIfhP7OPoQR1h9kXR&#10;P1737r3V1nww3Ec90PgaV5PLNtjLV+3Zm/I0zfeRKf8AglPWxqP9pA/1zzo+8RtP7s5nmcCguIoZ&#10;x6ZTwmP5tCxPzr1ir7qWP0e8SN5SpHKP958M/tMZPRrPcHdRz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Wuf7+njrth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DrYPLHqUeuP1D/Efke4v90eV/31Z/VRCs1uC2Bl4u&#10;LL9o+IfYwHxdAD3A5f8A3ra+PGP1YQTji0fFh+XxD7CBx6Y/eL/WP3XvfuvdWXfy+Ny3XsXZ0r8B&#10;qPctDH/riSlqmt/sKce8OvvWbPmw3BR/v63c/wC8yIP+rnUD+9Nh/uNdAfxxMf2Ov/P/AFZV7w86&#10;gf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tc/39PHXbD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xFevEV6Yqy&#10;Dwy3A9EnqX/D+o/2HvEr3C5Y/q3fnwxSGaskXoM9yf7UnH9Er1jfzrsH7jvDoFIpavH6DPcv+1Jx&#10;/RI6iewJ0D+jR/DndH92u99twyS+Kl3RQ1e16pv6+aL7inX/AB11lLCP9c+4V+8Dsv745YuGAq1s&#10;8Vyv+0bQ5/KORz1H3uft/wBfs8pAqYmSUf7U6WP5IzdXa++cPWKH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a5/v6eOu2H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YKiETRMn9r6of8fYR515bHM1g8IA8Ve+E&#10;+jqOFfRh2nyFQfIdBvmrYxv9m0QprXviPo4HD7GGD9tfLpPkEEgixBsQfeIDo0TFWBBBIIIoQRgg&#10;g+Y6xldDGSrAggkEHBBGCD087bzlXtjcWB3JQW++2/mabNUgJIBkpZknQEjkAsgB/wAPZXu+2x7z&#10;aTWcvwTxSQt59siFD/I9I760W/gkgf4ZEdG+x1Kn/D1sYYzI0mYxuPy1BKJqHKUMWRophazxTxrL&#10;GwsSPUjA++SN7aSbfNJBKKPG7RuPRkYqR+RHWD9xA1rI0TijIzKw9GUkH+Y6ne03TP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Wuf7+nj&#10;rth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NFfBpYTKPS3D2/B/r/s&#10;f999feN/uxyv+77gbhCP05zSSgws1K1/24Ff9MGPmOoN9x+X/o5hexjslNHp+GT1/wBsP5g+vTd7&#10;h/qMerwPiNvAbu6M2oskwlrdrGXaFcL3K/ZsDSqb8i1BLBx/tuPfNr352D9w8zXJAolzpukxx8Ud&#10;5/5yq/WJnuXtn7t3eagosumZfnr+I/72G6Mx7hzoB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a5/v6eOu2H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Wuf7+njrth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3V8GpRMo5QWYf4f1/wBh/vvp7hT3c5X+pjXc4R3RgJMB5x17W/2pND/RI8l6ir3K2D6iMX0Q&#10;7kGmWnmlcN/tSaH5H0Xpe9I72HXna2yN2Sy+GioM3HT5aQtpAoqoNS1bN+CEp5ncA8XUcj6jEP3H&#10;5c/rZsd5YqKu8LNEKVrNHSSMfm6AfYT9nWOfNe1fvvbp7YCrNGSg/pp3r/xpQOtgQEEAg3B5BHvl&#10;cRTrDD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XP9/Tx12w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6IBBBFwRYg+2p4EukaOQBldSrKcgqwoQftB6bliWdSjgFWBVgeBBFCD9o6T9RCYZWT+yfUh/w&#10;/wCNe8OObOXn5ZvXtmqVrqiY/ijatD9o4H5g+XWMPMmyNsN28Brp+KM/xIeH5jgfmD1e38a9+/6R&#10;Om9n5meZZsrjqL+7ebNwW+6oLQa5LfSSogEc5HH+dHFre+UPvDyv/VPmG7t1FI5H+ohxQeHP30Hy&#10;RiyD/S9YQ8+bP+5N0miAojt4sfppk7qD5K1V/wBr0O3uMegf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a5/v6eOu2H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RKyHzREgetPUv8Aj/Uf7H3HPuVyv+/7&#10;EyxCs0FXSnFk/Gv7BqHzFBxPQI565f8A3zaGSMVlhq604sv4l/MCo+Yp59Ht+A3YAx+5N09b1k2m&#10;DcFGNx4VHNh93SAR1MaC/Lz0rK54Pppibi3PKf70fKv1VnbbxGO6B/AmI/31KdSE44K4K8eMg6wM&#10;95Nl8aCK+QZjbwpD/QfKk/IMKfa/Vp3vCXrHn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1z/f08ddsO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42Ruus6537tbe2PEhfBZmLISRRGxlhDaaqnv&#10;cWFRTs8Z5HDnke8MvfX23juorqyoBb30UnhmnbFLx/4xJpdRSlKAVoesY/dbkxD40IFIbpG0GmEk&#10;40/2rUdR6UA4dbBeMyNHmMbj8tjp0qcflKGLI0NSn6ZIZ41licf4OjAj/X98Xby0k2+Z4JgVeN2j&#10;dTxV0Yqw/IgjrnjcQPayNFIKMjMrD0ZSQR+RHU32m6Z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XP8Af08ddsO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FPEJo2Q8E8qf6H8H2GebuXk5msXtjQP8cT&#10;fwyLWn5HKn5E9EPMmyrv1o8B+L4o2/hccP28D8ierafhL2Md2dXybQr59ea69rP4aEc+tsfPrkon&#10;P9fEwlgAA9KRR3N298OPvLclPyxvpuwhRLwFmFKabmIhJV+09rn1Zm9OuYnu9y62y7mZtJUT1LD+&#10;GZO1x+eG+ZJ9Ojme8dOoo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XP9/Tx12w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HX41dijrLt7AZGrnMO39ysNq7j1NpjSOqdBT1L3IVRTVSxuzG5WI&#10;SAfqPvB774/tP/WjZpb61SskdJgAKnxolNQKZ/Vj1JTA8QITk9YvfeL5C/e9g95AtWWjmgz4iA+n&#10;+/EqvprCk8eru/fGjrnh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Wuf7+njrth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xdVdWRhdWFiPaDdNti3e3ktphVJFKn1FeBHzBoQfIgdI9wsY9yheC&#10;UVV1Kn/IR8wcj5jq7H4z9lnsvqrC1ldUGfcO3v8Afs7jZ/1PPTIniqD/AF+6pmjkY2t5DIo/SffA&#10;D7wHttL7X8z3Vgy6YnYzwUFFMUhJoPkGqFHHTpJ49cofdTk6Tkjep7RhRCxkiIFAUck4+QNaD+Gl&#10;ejA+4V6jn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XP8A&#10;f08ddsO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NL8Suz/AO4HZtPh8hUeLbu+hHgchrNkiq9R/h9SfwNMztCxJCqk7O36B7wo++z7&#10;Qf165dO9WiVvNrDSnSO6S0P9qvz0AeIPM6SOsa/vK+339Z9o/eVutbiyBc0GXg/GP9r8Y+wjq4v3&#10;xe65x9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a5/v6eOu&#10;2H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dglSGUlWU3VhwQR9CD/X23LEs6MjgMrAqykVDKRQgg8QRg9UkjWVSjAFWBBByCCKEH5H&#10;q7z48dnL2n1nh8vVVCy7hxKjBbmUn1mqgVQKhh9bVcJSa9gutnQfoPvgJ95D2mb2f5pudvjUi0mP&#10;1Vi3kbaVmolfWFw0RrkhAxFGHXKT3i5Db293ya0QEW8n69qfIwyE0X7Y2DRnzOkN5joc/cDdRb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a5/v6eOu2H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Zj4sdrDrTsenpMnUCHa+8fHhM0zk6IZdR+yqz+P2ZnKMTwsUsjHlR7xR+997On3U5Xe4tE1X+2a&#10;7q2CirSx6R48I+boodQAS0kaKKBj1A/3g/bz+vOyNNAuq6stU8IHF0oPFj/2yqGUUJLoqj4j1cx7&#10;4a9cx+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XP9/Tx12w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uS+Kvbf+krr2HGZSpMu69mJFh8uZDd56fSRRVhJuWMsaGOQkljLE7tYOt+HP3v&#10;/Zn/AFquZWurRNO37mZLm20gBIZtQM8AAoAEZw6AAARyIoqUanMj7wXtz/UXemmt1paXpaaGgosc&#10;lR4sWKUCswZQBQI6qKlT0Z73ib1A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a5/v6eOu2H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a5/v6eOu2H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We/Crtz+M4Wq6szVSWyW34myO2Hl+stAWHmp9RPL0kr6lH18T2A0xH3yZ+/h7L/uO/j5vsI6&#10;QXjLDfhRiO7CnRLQcBMi6WPASJUnVKOsCfvSe3H7ruk5gtVpFckR3QHBLgDteg8pFWhP8a1Jq46P&#10;n7529Yi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a5/v6eOu2H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KXZ268tsfdGD3bg5fDk8FkErqe99LgXWSF7cmKeJmjcflGYfn2Fed+T7P3A2i62bcF&#10;1QXcLRPSmpScq61qA8bhZEPk6g+XRFzPy9b82bfPt12KxXEZjb1U8VYV/EjAMp8mAPV7+xt44nf+&#10;0sFvDCSasfnKFapIyQWikBKTU8hHHlp5laN7calNuLe/ni9wOSL3243m72S/FJrSUxkgELImGjkW&#10;udEqMsi1zpYVz1yN5r5aueT9xn227FJIJChNCA68Vda/hdSHX5EV6VnsHdB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1z/f08ddsO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o83wu7b/u9uSo6&#10;yzVVpw+65jVbfeU+mHJKoDRAkgKtbEgA/rNHGqi8jE8/Pv2ezH9ZtrTmywjrc7enh3gUZlsSxIeg&#10;rU27sSeH6TyMxpGoGJv3ovbj982S79apWa0XRcgDL2xOGxxMTGp/oMxJog6tK98iusAe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XP8Af08ddsO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PS1V&#10;RRVNPW0k0lNV0k6VVLUQkq8ckbB0dGHKsjAEEfQj2nu7SK/ieCdFeORGjkRgGV0cFWVgcEEEgg8Q&#10;embi3S7jaKVQyOrI6sKqysCCCDxBBoR6dXi9EdpU3bXXuL3CXjXN0g/hO5qRLDx1sKrrcKPpFUIV&#10;lT8APovqRrcAPvDe0Uvs1zNcbYATayf4xYyGp12sjNpUnzeIhon8yV1Uoy15Q+7fID+3W9S2VCYH&#10;/WtXOdUDk0BP8SEFG9SurgR0MnuDuoz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XP9/Tx12w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Mh8Yu2/wDRb2HTx5Op8W091mPDbh1kBIWLH7WtN/p9&#10;rI5Dn8QySmxYLbF372Xsx/ru8su1omrcdv13NnQEtKNI8a3FK18ZVBQecqRioUt1B/v17cf1/wBl&#10;ZoFrd2mqa3pXU4oPEiFP9+KoKjzkVBUAnq6AEEAg3B5BHvhSRTrl/wB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rn+/p467Y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b58Ru2/7/AOwx&#10;tjL1Rl3TsiKOgmeZryVNAQVpKjk6neIL4ZTzyqOx1S++KX30PZf/AFt+Yv3tZR6bDdWeZQookF4D&#10;qmixgByfFjGMM6KKRdc2PvG+3H9Td3+vtkpaXxaRQBRYrjjImMAMT4iDGGZVFE6Np7w06x2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1z/f08ddsO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Er&#10;qPsWv6s37hN30WuSClm+1zFGn/KRQzELUw88aio1pfgSIjfj3FnvP7YW3u9y7dbLcUV5F8S2lI/s&#10;LqMExSetKkq9MmNnXz6AvuRyTD7g7PPtstAzLrgc/wChzpUo32V7WpkozDz6vVw+Wx2fxWNzeJqo&#10;63F5ahiyOPq4v0yQzIJI2H5F1YcHkHg8+/nt3rZrnl28nsL2MxT28skM0bcUkiYoyn7CDkYPEY65&#10;Lblt020XElrcKUlhdo5EPFXRirD8iOnH2WdI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XP8Af08dds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qyb4Tdu/c0tX1Jm6kmejWXL7OkmYeqEkvWUK&#10;3sSYmJnjAuSjT/pWNQeWn39fZf6WaPnSwj7JTHbbkqg9sgASC4NKgBwBA5NAGWGlWkJ6wb+9P7cf&#10;TyJzHaL2yaYb0KDhwNMcp44YARscAMI+Jc9WFe+aXWGf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rn+/p467Y&#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T3tvcOV2nnsRuXB1JpMthK+PI0M45A&#10;eNr2YXGuNxdXU8MhKngn2Q808tWfOW3XO1bggkt7qF4ZU8yrilQc0ZTRkYZVgGGQOirfNlt+Y7Oa&#10;xu11wzxtHIv9FhSoPkwOVPFWAIyOr3Ot994rsrZeC3jiGVYctSBqqlDBmpqlPRU0z/nVDKCASBqX&#10;S49LA+/nl90fby89rN+u9jvQS1vIRHJSizwN3RSrxw6EEgE6Wqh7lI65H878pXHI+6XG2XPxQuQr&#10;0oJIj3I444ZSDSpoaqcg9Ln3H/QU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XP9/Tx12w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Of8OO3Bs/eEmwc1V+Pb29KhUxzTMAlPlLBISL/QVqgQn+&#10;sgh/x94Lffh9l/67bIOY7GOt5taMZwoq0231LPw4m3JMo9EM3E06xe+837cf1k20bzapW4sVPihR&#10;VpLSpZuH++iTIPRDJ8urYffHDrnh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Wuf7+njrth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zjkkhkjlikeKWJxJFLGSrKym6srCxDAi4I5B90liWZSjg&#10;MrAqysAQwIoQQcEEYIPHqjosqlWAIIIIIqCDggg8Qertfjt2xH2z15Q5KrmjO58IVw26IBYMZ0Ue&#10;Oq0/UJWRWkuAFEnljX/Nn3wR+817Nt7NczS2sKkWF1W6sGyQIWY6oa57oHqlCSxTw3b4x1yt96fb&#10;tvbrepIIwfpZ6z2jeXhscx1zmJqrk1K6GPxDoePePHUS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a5/v6eOu2H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D38dO2JOp+xKGvrJ5F2vnSmG3RCD6&#10;RA7ftVenn10Up8lwNRj8qL/nD7x0+877Nr7ycsy28CA39pqubBqDUZVXvhrjtnQaKEhfEEbt8A6h&#10;/wB7Pboe4myyRRKDd29Z7U4qXA7o6+kqjTSoGsIx+Hq7NHSVElidJI5EDxyIQVZSLggjggjkEfX3&#10;wVkjaJirAggkEEUIIwQQeBHmOuWLKUJBBBBoQcEEdcvdOq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Wuf7+njrth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Wy/Drtwbx2a+w8xVB9x7KgVKEyt&#10;d6nF3CQuL8k0bEQt/RDCTyx98bPvv+y55H3wcxWMdLLdHYy6R2w39C0i44CcAyr6uJqUCjrnX95j&#10;24/qxuY3e2SltfMS9B2x3eWcfLxRWRfVvEpgDo5fvBrrGP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1z/f08ddsO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pd9a79yvWe9cHvHElnlxVUDWUYYq&#10;tTSv6Kmmf6jTLESASDofTIBqQe4991Pbqz91thu9jvaBbiP9OXTqaCdO6KVeBqjgEgEal1ITpY9B&#10;Hnrk+3572qfbLmgEqdj0qYpVykg4ZVgKgEalqpNGPV7m3c/i91YLE7kwlSKvE5ugjyNBOOCY5VDA&#10;MLnS630up5VgVPIPv55eZuXLvlDcLja79DHcWszwTJ6PGxUkHzU8VYYZSGGCOuSG9bPccv3c1ldL&#10;omgkaKRfRkNDQ+YPEEYIIIwenn2R9Fn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a5/v6eOu2H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Vh3wm7c8E9X1Hm6q0NSZcvs55m/TJzJWUSX/Eig1CDg&#10;BlnPJcD3zO+/t7L+PHHzpYR9yeHbbmFHFMJBcH5qSIHJqSphAoEJ6wt+9R7ceIqcyWq5XRDegDiu&#10;FilP2GkTHODHSgUnqyL3y46wh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XP9/Tx12w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csNl8jt/LY3OYiqkospiK2LI0FVEbNHLE4dGH9bMOQeCLg8H&#10;2V75strzJZz7fexrLBcxPDNG3B45FKsP2HBGQcjPSHdNtg3m2ltLlQ8U0bRyIeDI4KkfsPHiOIz1&#10;ev1P2Jju0tiYTd+PKRy1kP2+WokNzTVsQC1MBvzZXOpCeWjZH/te/nr95PbK69ouYbrZLmpWNtdt&#10;KRTx7WQkxSDyqV7XphZFdfw9ck/cPkqfkDdp9tmqQjaoXIp4sD1KOPLIw1ODhl8uhH9xf0Ce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tc/wB/Tx12&#10;w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o&#10;2/xF7c/uDvobUy9SI9r74mjoXaViEpsh+ikn59KrMW8EpsP1RuzBYveGH30vZf8A1xeXjvNlHqv9&#10;qV5QFA1T2XxTR+RJjA8aMVPwyIqlpescPvI+3H9b9p/eNstbqwVnoANUttxkT1JSniIKng6qCX6t&#10;598Vuub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Wuf7+njrth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YJBBBIINwR+PeiK4PWiK9XR/GTtv/AEp9eUwyVT5t2bW8eG3HrPrmsp+2rT/X7qJD&#10;qP8Ax2SWwC6b8JvvX+zP+tDzM/0qaduv9dzZU+GPuHiwD/mi7DSM/pPFUlq05d++3tz/AK329N4C&#10;0tLrVNbU+FM98X/NtiKDPYyVNa9GM94w9Qp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a5/v6eOu2H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0NHQvaVR1N2Hi888khwVcRiNz0qXIejlZdUoUfq&#10;kpnAlT8nSU4Dn3BX3ifaKP3l5ZuNuUL9XF/jNhIaDTcxqaISeCyqTG3kNQehKDqLvd/2/T3F2WWz&#10;UD6iP9a1Y0xMgNFr5LIKo3kKhuKjq8GmqaetpqespJoqmkq4EqaaogYMkkcihkdGFwyupBBHBBv7&#10;4B3VrLYyvBMrJJG7JIjgqyOhKsrA5BBBBByCKdcpZ4HtnaORSroxVlYUZWU0IIPAgihHWf2x01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Wuf7+njrth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ab8L+3P7ybaqOs81U6sztKn+5wEkp9U+MLhTECb3ahlcL+P2ZIlUWjY++Q336/Zf+q26pzXYJS2&#10;3F9F2FApFfhS2ugpQXCKWPH9VJGY1kUdc/PvQe3H7iv1321WkF42m4AGI7oCuryxMoLeferknuA6&#10;PH7wA6xS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XP8Af08d&#10;dsO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lbsTeeX6+3dgt4YR9OQwlatSsTEhJoyCk9PJbnx1ELNG1uQGJHIB9gz3D5GsvcrZ&#10;bvZL8VhuoihYAFo3BDRyLX8Uciq61wSoBwSOg3zdyvbc57bPtl0P050K1GSjCjI6/wBJGAYeRIoc&#10;V6vg2hunE722zhN14Obz4vO0CV9KxtqXVw8TgXAlhkDRuP7Lqw/Hv54udeUbzkLdrrZtwXRcWkzQ&#10;yDNGplXWoBKSKVdD5oynz65Hcx7Bc8rX8+3Xa6ZYJGjcZoacGFaVVlIZT5qQfPpR+wv0S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a5/v6eOu2H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H3+F&#10;Pbn8JzFV1Vm6kjH56V8jtZ5fpHWqmqemuTZVqok1oOB5UIF2l986Pv4+y/75sY+cLCOs1oqw7gFG&#10;ZLUtSOWg4mF20scnw3BNFi6w/wDvS+3H7wtk5htV/UgCxXYHFoSaJJ8zGx0txOhgTRU6s598nusD&#10;+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tc/wB/Tx12w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qXQV1Zi66iyePqJaSvx1XHXUNXAbPFNC4kikQ/hkdQQfwR7R7jt8G728tpcoskM0bxSxuKrJ&#10;HIpR1YeYZSQR6HpNeWkW4QvBMoeORGjkRsq6OpVlPyIJB6vN6V7No+2ev8RumHxR5IL/AA3cVFGf&#10;8xXwqvmUD8JKGWWMfXxyICbg+/n299/aif2b5kudnfU0FfHspW/0W0lLeGa4qyENFIaAeIjUFKdc&#10;m/dHkSX273mbb3qY6+JbSH/RLdydB8qlaFH8tatTFOhY9w51Hn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rn+/p467Y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RoPir25/o17AixWVqfFtPebx&#10;YnLGQ+inqNRFHWXJAQRyOY5DewikZ2uY1tiV98D2X/11OW2vLOPVuO2CS4t9IOqaGgM8FBWpZUDx&#10;ihJkjVFoHasBfeE9uP687Mbm3Wt3ZBpoqfFJFQGWLHEkKGQUJ1qFFNZ6uQ98POuZn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rn+/p467Y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XG/&#10;FPtz/STsCPEZWpMu7NmJFi8o0zXeopiCKSruSSxZEMch5PkjLNbyLfh/98L2X/1rOZDe2cYXbtzL&#10;3FuFFEhnBBngoMABmEkYwPDcKtdDU5l/eE9uP6jbwbi3WlpelpYQBRY5KgyxY4AFgyDhoYKPhPRo&#10;/eI/UB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VemOzK3qfsDD7rg8suOD/wAO3DQxWvUU&#10;EzKJ0ANgZIyqyx8geSNLnSWBh/319qYPeTlu52eTSsxHjWcrVpDdxA+GxIBorVaOTBPhu1BqpSPP&#10;dHkSL3E2abbmoJP7W2c8I7hAdBNK9rVKNg9jNQVp1efjshRZagospjamKsx+SpI6+hq4DdJYZUEk&#10;ciH8q6MCP8D7+fTcttn2e5ltLpGimgkeKWNxRo5I2KOrDyKsCD8x1ybvLOXb5nt51KSRu0ciMKMj&#10;oSrKR6ggg9TPaLpN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dh76kdfbx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ILtHrf&#10;a/b/AF5u/rLedIa3bW88LLhcnGmnyR67NDUwMwZUqaSdUngcg6Jo0ext7Mtn3WbY7qK7tzSSJw6n&#10;yNOINKVDCoYeYJHRHzLy9bc12E+3Xi6obiNo3HmK5DDjRlYBlPkwB8utK3urqXc/RfaW9Oqd3x6c&#10;1s7MvjmqlUpHV07BZaOvgViSIK6kkjnjBNwsgVrMCB0E5d32HmWyivYPhlQNTiUbgyn5qwKn1pUY&#10;648848q3PJW53G13Y/UgkKaqUDoe5HXj2uhDDzANDmvQXezroM9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Vm3wp7cOVxNX1Tm6rV&#10;X4OJ8ntSSZheSjZ71FICTdmpZX8iDk+J2AskI98ofv5ey/7ovI+cbCOkN0ywbgqjCXIWkUxpgCZF&#10;0OcDxEUkl5j1gd96X24/d1ynMNov6c5EV2FGFnAokmOAkUaWOBrUEktJ0fr3zl6xA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uw99SOvt4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px/m3/Fz/SD13RfITaOPEm7urqI&#10;0O9IqcAPWbcZ2k+4YBSzyYapkMv1FqaapdyfDGonf2P5y/dN2drnakVyaxE8EuKUA+yQDT59wQDi&#10;T1iR96n20/f23rv1olZ7NdNwBxktCSdXzMLGv+kZya6QOta33lz1zu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lFtHdGW2VuXC7r&#10;wc/2+VwVeldSv/ZbTw8Tj+1FNGWjcf2kZh+fYY5z5RsufNqutn3BNdvdwtFIPMVyrrXg6MFdD+F1&#10;B8uiTmTl+25qsJ9uu11RTxmNx5iuQwrwZWAZT5MAfLq97YW9MR2FtDB7wwkmqhzVEJ/ETdoZVJSe&#10;nk/5uQTKyN+CVuLgg+/nj9xeRL3203q72S/FJbWUpqpRZYyA0ci/0ZEZXHmAaHII65Hc3cr3PJm5&#10;T7ZdCkkDla+Tqe5HH9F1IYfI0Oa9LD2Cug3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XYe+pHX28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RK+gospQ1uMyVLBXY7I0klBX0VUoeKaGZDHLFIjAq8ciMVZTwQSD7vHI0TBlJBB&#10;BBBoQRkEH1HTU8KXKNHIAyupVlYVDKwoQQeIINCOtOP5tfGyt+MHe+49kwQ1D7KzV909dZGUMRLi&#10;qqR9FM0hvqqMdMr00tzqbxpMVVZkvnl7dc3LzjtqXDEeMn6c6jykUDup6OKMPIVK/hPXJL3k9u39&#10;tt7ls1B+nk/WtHNcwuTRa+bRkFG8zQNgMOijex31FP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eD4Ydu/wB2tzzdaZqpK4Td1R58&#10;FJKwCQZQKF8Yvay18ahBz/nkiVVvIx94B/fp9l/61bSnNVhHW621NF2FBLS2BYtqxXNszFzgfpPK&#10;zNRFHWKP3oPbj9+WC77arWezXTcAAkyWpNdWPOFiWOPgZyTRAOrUPfIPrn7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XYe+pHX28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0Qn+Yh8Xl+SvRGR/gGP+67P63WfdnX5iH7&#10;tURGpyOIHB1fxOmiAiX03q4qUs6xh7yV7W84/wBUNyUytS3npFP6KK9sn+0JqTnsL0FSOoO9/fbU&#10;e4uyP4C1vLTVPa0+J8fqRf8AN1VFBj9RUqQK9aizKysVYFWU6WVuCCPqCPwR7zmBr1yoIp11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s1PUT0lRBV0s0tPU0sy1FNUQsVeORGDI6MLFWVgCCOQRf2xdW0d7G8Myq8cisjowDK6MCrKwNQ&#10;QQSCDgjHTU8CXKNHIoZHUqysAVZWFCCDggg0IPEdXgdB9qQdtdeYzPSyQjcFBbEbopY7DRWRKLyh&#10;P7MVUhEqfgamjBJjb3wF+8X7QSezPM0+3IG+jm/xmwkap1W0jGiFvN4WBiauTpDkAOvXKT3e9vn9&#10;ud6ls1B+nk/WtXOdULk0UnzaMgo3maBqAMOhq9wR1F/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XYe+pHX2&#10;8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WrN/NL+LZ6T7mPZ+1cctP1v3FVzZZI6VdMWPzw/cydFpUaI4qs&#10;t95ALgHXURIgSnF8yfZjnP8ArBYfRTtWe1AXPF4OCN8yvwN8gpJJbrmd95n20/qdu/7ytUpaX7M9&#10;AO2K54yJjAD18RftdQAE6q49zP1jR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GK+M/bZ6r7Cpjkqow7S3OUxG41drRxXY/bVrX4B&#10;pJHOo/iJ5fyR7xj+9Z7MD3g5acWsercbDXc2RAq8lAPFgH/NZVGkecqRVwD1Cfvv7cf64Oyt4Car&#10;y11TW1BVnx+pEP8AmooFB5uqeVerpQQwDKQysLqw5BB+hB98JCCpocEcR1y8Ipg9d+9da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uw99SOvt4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gD+TfQ2B+SXTG8Oqs2YaafL0n3u2c&#10;xKCf4fl6YGTH1o0gvoSX0TBeXp5JY/7Z9iXlHmSXlPcIr2Kp0Gki/wAcTYdfzHCvBgD5dAb3H5Ig&#10;9w9nn2uagMi6oZDX9KdMxvjNAcMBxUsPPrS83btTP7F3RuHZm6cdNiNybWzNRgc5jaj9UNVSytDM&#10;hI4YB0NmBKstmUlSD76AWF9FucEdxAwaORFdGHmrCo/w8PLgeuQG67XPslzLZ3SGOaGRopEPFXQl&#10;SP2jB4EZGOk97V9F/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br8Q+3RvzYw2hl6nXufY8EdHeVrvU479FLPzyzQW8Elr20xOx1S&#10;++LX31PZb/W75g/fVlHSw3V3loo7IL34po8YAkr40fCtZFUaYuub33kPbj+qG7fvG2Wlrfsz4HbF&#10;c8ZE+QeviJw4uqiidG794WdY4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XYe+pHX28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a//APOB+Li0dVivlHs/HBaevkp9q9sQ0qGyz2WDEZiSwIAmVVoZ3JUB1ogoZ5ZG95N+&#10;xPOWoNs07cNUlsSfL4pIxn7ZFAH+/CTgdYKfex9tPCZOZbRMNohvgo4NhYpj9uImPqIqCpJ6of8A&#10;eSvWEX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I3VHYmS6s31hN4Y/ySx0U/gytCjWFVRS2Wppzf03ZPUhNwsqxva6j3GHvF7ZWv&#10;u7y9dbJc6VMq67eYipt7qOrRSDzoG7XAoWjZ0rRj0CPcTkqD3A2ifbJqAuuqGQivhTplHHng4amS&#10;hZa56vXwuYx24cRjM7iKmOsxeXoYsjj6qP6PFMgdG/qCVPIPINwbEe/nr33ZLrlq9n2+9jMVxbSy&#10;QTRtxSSNijD0ORgjBGRg9clNz22fZrmW0uVKSwyPFIh4q6MVI/aOIweIx05+yrpD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XYe+pHX28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JTfWytudj7N3PsLd1AuT2zu/CVG383QsdJ&#10;enqY2jco45jlTVqjkX1RuFdSGUH2s2+/l2qeO5gbTJE6ujejKaj7R6g4IwcdFe97Nb8w2c1jdrrh&#10;njeKReFVcEGh8iK1BGQQCMjrS0+Q3SW5fjx29vLqjcyvJPt3JMcRlCulMhjZryY+viHI01NMVLKC&#10;fHKJIidUbe+gXKnMcXNdhFew41r3rWpSQYZT9h4HzFDwPXHzn7k245B3a42u5qTE/wCm9KCWFsxu&#10;P9MtKjyaq8QegV9iLoH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Vj/wm7d8sVX1JnKseSAS5bZrzNyyEmSsokv8A6g3qEA/BnP0U&#10;e+Xf39fZbwnj502+PDeHb7mFHBgAkFwafxCkDk+YhHFj1hB96f248Nk5jtEw2mG9Cjg2FilP2ikT&#10;H1Efmx6sR98y+sL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q7D31I6+3j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q&#10;mv5rnxbPbXU0fdG08eJt+9PUMtTl46dC01ftwsZa2L0/qfFOWrEvwsP3YF2dR7mv2V5y/cV/9BM1&#10;IbogLU4Sfgp/2/wH1OiuB1i396D20/rTtQ3i1StzYKS4AJaW0rVxjziNZB6L4nmR1rCe8xeubf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8bez2U2vnMTuLCVT0eWwtfHkaCoS/pkiYMAwuNSNbS6nh1JVrgkeyTmXl205u2+42y/jEl&#10;vdQvBMh80kUqaHyYVqrDKsAwoQD0Wb1s9vzBaTWN0oeGeNo5FPmrCmPQjip4qwBGR1e51nv7F9m7&#10;Jwe8cUQkeUpbVtHe7U1VH6Kmnb83ilBCk21JpcCzD3883ut7c3ftTv13sd5UtBJ+lJSgnt37opR5&#10;d6EEgE6X1ITVT1yQ565QuORN1n2y4yYn7HpQSxN3I4/0ykEjOlqqcg9Lz3HfQR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q7D31I&#10;6+3j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sc0MNRDLT1EUc8E8bQzwTKGR0YFWR1YFWVlJ&#10;BBFiOD72CVNRgjgequgkBVgCCCCCKgg4IIPWn98+fjDN8Yu+MxhcRRzx9cb1Em7euKpgTGlJLJ/l&#10;OM12sZcTUsYtJLP9u1LLJzMPedXtjziOcNtV5CDcQ0inHmWA7Xp6SAV8hqDgYHXJ73z9tz7b75JD&#10;EpFpcVntD5BGPdHX1iY6aZOgox+LoknuReoa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jkfDvtz+5e832LmKkR7b3vUJFSPMxCU2&#10;UACU7j8AVigQPxcuICSFQ3wd++97L/172Icw2KVvdqRmkCgap9vqXkU+ZMBrMuaBDMACzimMf3mP&#10;bj+s+2Dd7Za3NipLgDMlpXU4+2I1kXOF8TBJHVtHvjT1zr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q7D31I6+3j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Jb88fjLT/J3obObdxtJC/Ye0de7ut6thZzXwRt5ceXutos&#10;rThqchj41mME7g+BfY+9t+bzyduaTMT4En6VwP8AhbH4qUOUNGwKkBlHxHqH/e/24X3I2OS3jUfV&#10;QVntG8/EUGsdcYlWqZwG0MfhHWnvU01RR1E9HWQTUtXSzPTVVLUoySRyIxV45EYBkdGBDKQCCCCL&#10;+88EcSAMpBBAIINQQcggjiD1yakjaFijgqykhlIIIINCCDkEHiOsPu3VO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5I7xOksTvHJG4eORC&#10;QysDcEEcgg8gj6e6SRrKpVgCCCCCKgg4IIPEHzHVXQSAqwBBFCDkEHyPV2Pxx7Yj7X68oq2snWTd&#10;GA0YbdEZ/U0yr+1VW/1NZGNd/p5BKo/R74L/AHoPZtvZzmaWCBCLC81XNg34VjZu+GvrA500qT4Z&#10;jY/H1yx97PbtvbvepIolItbis1qfIIT3R19YmOn106GPxdD77xy6h/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q7D31I6+3j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WQ/mxfFw9Wdpwd47Txxi2L25XOc+lMloqDcgQy&#10;1CtbhVzEStVR/lpkrPooQHL32R5y/fFmdtnas1sB4deL29aD/nGSFP8ARKfPrnD96P20/qzuY3q1&#10;SltfMfFAHbFd01N/zlAMg/pCT5dVHe5z6xV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h1+PPa8nUvYmPylVK42zmdOG3TCNRAppG&#10;GipCj6yUclpBwWMfkjWxkv7x7+8x7OL7y8szWkKg31tW529jQEzIp1RFjSizpVDUhQ/hu1dHUR+9&#10;Pt2vuLsskEaj6qCs1o2ATIozHU8FlXt4gatDH4eruIpYp4o5oZI5oZoxLFLEQysrC6srC4ZWBuCO&#10;CPfA+WJoGKOCrKSrKwIZWBoQQcgg4IOQeuVro0TFWBBBIIIoQRggg8COuftvqv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dh76kdfbx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Dnf/AEttn5B9R7z6n3SqR0W58YY8fk9Akkx9&#10;fERLQZCEEqfJSVKI5UMvkj1wsdEjAnvLW/zcsX0V7B8UbVK1oHQ4ZDxwykj5cRkDoJc9cn23Pm1X&#10;G13WFmSivSpilXuSRfmrAGmKiqnBPWll2DsTcvWG9909e7xoTjdz7Ozc+BzNJyVE1O5QvE5C+SCZ&#10;QJIpANMkTJIvpYe+ge1bnDvNtHd27ao5UDofOhHA+hHAjyIIPDrj1v2yXPLd7NYXa6JoJGikXy1K&#10;aVBoKqeKngykEYPSP9mHRT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Wv/Dbtz+9+0JOvszU+TcGyqdf4a8pu9RiiwSL/AF2oXYQn&#10;6WjaD6nUffHP78fsv/Ure15lsUpZ7o7eOFHbDuABZ/sFwoMo4kyCbgNI653/AHmvbj+rW5DebZaW&#10;98x8QAYju6am/KUAyD1YScBQdHR94J9Yv9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V2HvqR19vH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UVfzgPi42TxuK+UGzsaz12Gig2v2rBSJcyUZYRYvLyWI5pZGFHO1mYxyUn6&#10;Y6dz7yN9iecvAkbZ7hu16yWxJ4PxeMf6YDWvAVDcSw6wo+9h7aG5jTmS0SrRhYb0KOMfCKU/6Q/p&#10;scmjR8Ah619PeUfWB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t+ud9ZXrfeeC3jiGY1GIrA9RS6iq1FO/oqKd7f2ZomZfzpazDl&#10;R7APuf7fWfulsV3sd6KJcxkJJQFoZl7opV+aOA1MahVThj0FOd+Urfnja7jbLn4ZkIV6VMcg7kcf&#10;NWAPzFVOCer3dtbixW7cBiNy4SpWrxWboI8hRTLa+lxcqwF9MkbXV1+qupU8g+/nl5q5ZvOTNyud&#10;qv0MdxazPDKp/iQ0qOFVYUZG4MpDDB65H75stxy7eTWN2pSaCRo5F+amlR6gjKngQQRg9PnsP9FX&#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XYe+pHX28&#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w7p2zgt6bbz20Nz46ny+3d&#10;zYiowWbxdWNUc9LVRNDNEw/o0bkXHIPIIIB9qLS7ksJUnhYq8bK6MOKspBBH2EdIty26DeLeW0uU&#10;EkUyNHIjCoZHBUg/aD1phfKToLOfGruvd/VmX81RQ4+pGT2ll5RYZDDVRZ6CrBsFL6AYZgvpSpim&#10;jBIS/vP7kvmePm7bor1KBiNMqD8Eq01L9n4l89JU+fXIH3M5Fm9ut5n2yWpVTrgkP+i271KN9tAV&#10;byDqw8ui9exV0A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qwj4TdufaVlX1Jm6kinr3ky+z3lPCzhTJWUYJPAlRTPGLAalm5LSKD&#10;zV+/r7L/AFkEfOdgnfCEttyCjLREhIJyKZKMRC5qSVaGgCxsesMvvUe3HjxpzHar3IFhvQPNCQsU&#10;vD8JPhsak0MdBRSerKPfLHrBz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rsPfUjr7eO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sL+aL8XP9OXSsnYu1scajsnpylqM5RxUsYabI4QgSZWg4s8klOkf3dMvrOqKaGJC9UT&#10;7l/2d5y/q3uItZmpb3RVGJOEl4I/yBJ0NwFCGJovWN33lfbT+uuz/vC2Wt3YK8igDult+MseMkqB&#10;4iDJqrKoq/Wq57zR65k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ThicrkMHlMdmsVUyUWTxNbFkcfVxfqjmhcSRuPxdXUHng/Q8e&#10;y3edotuYLSawvEEsFxFJBNG3wvFKpRlP2qSMZ9OkW47fDu1vJa3Ch4po3ikQ8GR1KsPzB6vV6i7H&#10;x/auwsJu+iEcVRUxfaZqhjN/tq6EAVEPPOnUQ8d+WieNj+r3893vT7X3Ps/zFdbJPqZI28S1lIp4&#10;9pISYpPStAUemBIjqCadclfcfkib2+3efbZalUOuGQiniwPUo/pWna1MB1ZfLoS/cVdAb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q7D31I6+3j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6IBBBAIIsQfz7914ivWpD/MZ+LrfH&#10;DvbIVe3cb9p1f2a8+69jmnULBSSNIDksOoFgn8PqJA0KgWFJNTqCzLJbN/2n5y/rXtoSZq3FvSOW&#10;pqzrTskzx1AUY8S6scAjrlb94H20/wBb3e2a3TTZ3mqa2oKLGa/qQj08NiCo/wB9sgyQeq/vco9Q&#10;T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Gx+JHbf+j/fq7ay1T4trb3ljx85kPop6++mjqLkgKrs3hkP9HV2Nox7w3++d7L/AOuT&#10;y6d1so9V/tSvMgUd01pTVPFjJKhfFjGTVWVRWQ9Y6/eO9uP647Qb+2Wt1YhpFoO6S34yp8yoHiJ8&#10;1ZQKv1b/AO+J/XNn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q7D31I6+3j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o&#10;p/zQ+N1B8n+itybDSOmj3hjR/eXrzJz6F8GXpUfwxNKw/bp6+Nnppj9FSXyWLRrYacg82NyduUd1&#10;nwz+nOo/FExFceZUgMvzFOBPUXe7/t5H7k7JNYgATp+tauaDTOgNBU8FcVRvQNXiB1puZPG5DDZL&#10;IYfLUdTjsriq6XG5PH1iGOaCogkaKaGWNgGSSKRCrKRcMCDyPee8MyXKLJGQysoZWBqGVhUEHzBB&#10;qOuR1zbyWcjQyqUdGZHVhRlZSVIIPAgggj16he3eme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rcfzc/i4Nib9oPkXtHH+Pa3ZdaMXvuGmA0Um4U&#10;iLR1RUW0R5imiZmIBH3UE7yNrqUByx9jecv3jbNtM7fqQDXCTxaEnK/bGxxn4WAAoh656fer9tP3&#10;LfLzBaL+jdtouQBiO6Aw3yEqip/pqxJq46pm9z/1iF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DP&#10;uPqra/d3WO8+q94webA7yw0mMnmVVeSmm4kpK6nDgqKmhqkjqISRYSRrcEXHs22LeZuXryK9tzR4&#10;nDDjRhwZTT8LKSrfInoOc3csW3Oe23G2XYrFcRlCaAlG4q61xqRgHX5gdaV3bHWW6Omuxt4dY7yp&#10;DSbi2dmpcRW2DCOZVOqCrgLAFqasp2SeFreqKRTYXt76CbHvMPMFpFeW5qkqBh6qeBU081IKn5g9&#10;ceeaeW7nlDcJ9tvF0y28hRvRgMqy/wBF1IZT5qR0Hns26IO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qlL+bx8XDu3Z+O+Se0McH3BsOmjwnYsN&#10;OBrqcK8tqWvKqLySYypl0SHk/bTF2IjpeMgfYznH6C4baZ2/TnJeAngswGV+QdRj+koAFW6w6+9b&#10;7afvW0TmK0T9W2AjugOL25NFegGTGzUJ/gapwnWuZ7yv65+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N2YxGL3BiMrgM3Q02Uw2bxs+Iy+MrFDw1FLUxNDUQSoeGjmidkYH6qSPbsE72zrJGSrIwZWBo&#10;VZTUEH1BFR0nu7SO/ieCZQ8ciNG6MKq6OCrKR5ggkH5daaXzD+OmS+MPem6uuZVqZ9szP/eLYGWq&#10;eTV4WreQ0pZ7DXPSOj0s7WUNPBI6qEZfefHIXNac47bHdYEg/TnUfhlUCv5MCHXjQMBWoPXIr3a9&#10;v5Pbfe5tvNTCT4tq5/HbuTpz5shBjY4qyEgUI6K77GfUa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Vdn8yj4u/7MR0XV5zbeP+57O6ojqN1b&#10;TEC3mraPQpyuJFlZnaqp4lmgRRqaqp4YwVWWS8pe03OP9VNyCStS3udMUteCNXsk4j4SaMfJGY0J&#10;A6gH7xHtr/X7ZGmt01XllqmgoO6SOn6sXAk6lGpQMl0UYDHrUy95vdcte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tUn+Zx8XT0J3fNvLbOP+3607enqNx4RaZbQ0GUDK+VxvA0xp5ZRU068L4ZjFGCK&#10;d7ZpezvOX9ZNuFtM1bi1Co1Tl4uCP8zQaW45AJ+IdcwPvIe2v9R96N5brS0vy8sdB2xzVBlj9AKt&#10;rQfwtpHwHqtX3L3WO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Rb/lj8e8N8mukN29YZH7enzE8H8a2RmJ7gUGbpEkNDUMQrkQyF2p6&#10;iyljTTTBLOVYCvkrmiTlDcYrxKlQdMqD8cLEal4jONS+WoKTjqPfdHkKH3H2afbZKCQjxLeQ/wCh&#10;XCA6G88GpR/PQzUzQ9aY24MBmdq57NbY3FjqnEZ/buVqMJm8VWDTLTVdLK8FRBIASA8UqMpsSLjg&#10;ke8/bW6jvokmhYMkiq6MODKwBBH2g165CX9jNtc8ltcIUlido5Eb4kdGKsp+YII6aPajpJ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WvD/N&#10;++Ln8A3Divk3s/GhMRumaHbXZ8FIh0wZNU0Y/KOEUqqV8Ef28znSonigJ1y1RPvKP2J5y+ojbZ52&#10;7kBktiTxStXT7VJ1qMnSW4BesBvvYe2v0NwnMlonZMVhvAowswFI5TQcHUaGJoNSpxZ+qPfeRvWG&#10;H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kP2X15tntnYG7et940f322t5YSbB5WEcOqyr6Jom/sVFPKFlif6pKiOO&#10;R7MNp3ObZbmO7tzpkicOp8qg8D6gjBHmCR0TcxbDbc0WM+33a6obiNo3HnRhgg+TKaMp8mAPWlh3&#10;l0/ufoXtbefVO7YiMrtPLNSRVgUrHWUkgEtFXw3v+zWUrxyqLkrqKNZ1YDoJy3v0PM1jFewfDItS&#10;vmjjDKfmrAj58Rgjrjzzrync8j7pcbXdjvgcqGpQSRnuR1+TqQw9K0OQegm9nnQW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p7/m1/FxexutKb&#10;5AbSxwk3p1TQmn3dHTITJW7aLtJJK2kEs+FnkaoudIWllrHdj4419zr7Ic5fui8O2Tt+jct+nU4S&#10;4pQef+iABfMlggHE9Ym/en9tP6w7cN9tUrcWSkTgDMlpUkk+phYl/KiNIScAda0fvLvrnT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Uaso6TI0dVj6+mgraGupno62jqkWSKWGVSkkU&#10;iMCrxyIxVlIIIJBFvdkcxkMpIIIIINCCMggjgR03NEtwjRuAysCrKwqGUihBB4gg0I606vnF8aav&#10;4wd8bh2hR0tSNh7gLbq62r5dbK+LqJG/yNpWvrqMZMGppLsXZUinYATpfPH245vHOO2pOxHjx/pX&#10;AxXxFA7qCmHHcMUB1KPhPXJT3o9um9tt7ltEB+ml/WtGNTWFieyp4tGaoc1ICsfiHRPfY96ib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oif8AMI+MC/Jj&#10;ojJ0mCoEqOzNgGXdnX0ka3lqJEj/AMtxKkEErlKdAqL9PuY6Zj6VN5G9sOcP6obmryGkE1Ipx5BS&#10;e1/9oTX10lgOPUJ+/PtsPcbZHWBa3lrqntSB3MQO+If81VFB/TCHy61DXR4neORGjkjYpJG4IZWB&#10;sQQeQQeCD7zpBDCo65SMpU0OCMEHy64+99a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tXL+an8W/9DPcK9s7U&#10;xzQ9edyVk+SqFp0tDj9wi8uRpfSNMceQU/eQBiCztVpGojpxbMb2W5y/f1j9BO1Z7UALU5eDgp+Z&#10;T4D6DQSat1zT+857af1R3b962qUtb9mc0HbFdfFIuBgSf2i14nxABROqrPc1dYx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oM/nA/&#10;Fwq2L+UWz8cSrfbbV7XgpE/SeIMVmJLfgnTQzMfz9kAOXPvJf2J5yoW2adv4pLYn9skY/m4H+n+X&#10;WDX3sfbSmjmW0T+CG9Cj/axTH+UTH/mn8+qEveTPWDn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kvvbZu3exNobl2Lu7HRZbbO7cLUYHN4+b6SU9TG0b6WsTHKobVG62aNwroQygh&#10;Zt9/Ltc8dxAxWSN1dGHkymo+35jgRg9Fu87Rb7/aTWV0geGeNopFPmrgg/YRWoIyDQjI60uPkd0d&#10;uL46dx7z6n3F5Khtv5EyYPLsmhcji6j93H16D9IM9Oy+RVLCKdZYSxaNvfQDlLmSLmywivYqDWtH&#10;StfDlXDr+R4E0qpDUz1x99wuS7j2/wB3uNrnqfCesUlKCWFu6Nx5dy01AVCsGWtVPQHexJ0C+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VUn81j4uDuDqBO4NqY3z9hdOUUtbXJTIDNkN&#10;uEmWvpyQQztjGJrYbk6YxWIiGSce5o9l+cv3Bf8A0MzUguiFFThJ+CN5/H8DfMoSaL1jB95720/r&#10;ZtP72tUrdWClm0jultPikX5+H/arxoPEAFW61eveZHXNb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wliinikhmjjmhmjMUsUoDKysLMrKbhlYGxB4I97BpkdVZQ4IIBBFCDkEHrUI/mBfGGT4&#10;zd75TH4WiaDrbfvl3b13KgPjhgeW1ZigbWD4uocIq3J+2kpnY6pCBnN7Xc4/1v21WkNbiCkU/qxp&#10;2yf7cCp/pBgMDrlH77+2x9ud7dIVpaXWqe1I4KpPfF9sTGgH8BQnJ6Iz7knqFe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ib/Of4zUvyf6Iz21aG&#10;nh/v/tnXuzratcIrfxKnifVQNI5XRT5WEtTvdgiSNDO4bwKPY89uub25O3JJ2J8F6RzjP9mxHdQV&#10;yh7hipAKimo9RH71e3K+5WySWqAfVQ1ntGNB+soPYSeCyrVDmgJVzXSOtO6qpaqhqqmiraaejraO&#10;d6WrpKpGjliljYpJHJG4DpIjgqysAVIIIBHvPJHWVQykEEAgg1BByCCOIPXJaWJoGKOCrKSrKwIZ&#10;WBoQQcgg4IPDrB7t1T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rNfzaPi6Osuz6XvjaWOEGye2654&#10;9zx0ygR0W5QjTTsR/ZXMwI9Str3qIqxmKho1OXXsfzl+9rQ7ZO1ZbZQYq8Xt6gAf82yQvl2lAOB6&#10;5y/em9tP6t7ku92qUt75iJgBiO7oWJ/5vKC/+nWQmlR1UJ7nbrFH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&#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gi736c21351PvTqjdSKu&#10;O3XiWpqavCK8lDWxkS0NfCGH+do6pEkA41BSjel2BO+XN9m5avYr2D4omBpwDqcMp+TKSD9tRnoK&#10;87cpW3PO13G13Q7J0IDUBMcgyjrXzRgCPXhwJ60suyOvtzdU783Z1xvKhbH7m2bm58HlqfkqXhay&#10;zRMQPJT1EZWWGQemSJ0dbqw99BNo3WHe7WK7tzqjlQOp888QfQg1BHkQR1x65h2G55Xvp9vvF0TW&#10;8jRuPKqniD5qwoynzUgjB6RPsx6J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o0/m/wDxcGYwmM+T+0MffJ7dip9sdpQUwF5se7iLGZVlFiz0&#10;c8gpJm9TtDLTH0xUzH3kX7Fc5fTSts87dshaS3J8pAKun2MBqHAag3Ev1hb97D20+shTmS0XviCw&#10;3gA+KImkcv2ox0MckqycFQ9a9XvKXrAn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0&#10;y7k27hN37ezm1NyY6ny+3ty4iowWcxVWNUVTSVcTwVEMg4OmSJ2U2seeCD7ftbqSylSaJirxsrow&#10;4qykMCPmCK9I9wsId1gktbhBJFMjxyI2Q6OpVgfkQSOtMT5WfH/M/Gju/d/VuSNTU4uiqBl9m5ip&#10;ABr8LVs7UFUSAqtKqq0E+kBRUwzKvCg+8/eSeaI+b9uivFoGI0TKPwTKBqHE4NQy5rpZa565B+5/&#10;Ik3tzvM+2SVKKfEt5D/otu5OhseeCrUxrVgMDounsWdR/wB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Wd/M9+Lh756Sl3xtfHCp7K6gp6jcOLWADy1+I&#10;0CTK44WBaWRYohU068sZYmijGqoN5b9n+cf6s7iIJmpb3RWN68EkrRH+QqdLHhpap+EdY5/eR9tP&#10;677Mb22St3YB5Up8UkFKyx8Kk0XWg46lKj4z1qoe81euYf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Uq/mQ/Fz/Zc+9KvKbcoPtuse1HqN17NECaYaKo8inKYhbekCinmWSFQAFpaiBBqaNz&#10;7zc9pecv61baI5mrcW2mOWpy607JP9sAQ3nqUnFR1yy+8L7af63+9tLbrSzvdU1vQUWN6jxYh/pG&#10;YMo4BHUcQeq9PcqdQJ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Kv8yPjjjfk/0Xufr10gi3VRr/AHl68yk5CCmzVJHJ9sHkIbTTViO9&#10;LOSG0xTNIo8iRlRlyHzW/J25R3YqYz+nOozqhYjVThlaBlyO5QDgnqMvdz2+j9ydkmsCAJ1/WtXO&#10;NFwgOmpzRXBMb8aKxIyBTTWyuKyWCymSwmYoqnG5fD182KyuOrFKTU9TTyNDPBKh5SSKVGVlPIYE&#10;H3nzBOl0iyxsGR1DKwNQysKgg+hBqOuRd1ayWUrwzKUkjZkdGFGV1JVlI8iCCCPXqB7d6Y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WuL/ADd/&#10;i6dnb1x3yQ2jj9G2+wKpMJ2BDSr6aXOJETT1rBRZI8rTREO30+5hZnYvUqDlZ7F85fWwNtE7d8IL&#10;wEnLRE9y/ahNR/RagFE658/es9tf3TeLzDar+jdER3QUYS4A7XNOAlVaE/xqScuOqWfeQnWHv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pd/m7fFsbz2Rj/kftDHa9z9eUqYfsCGlUl6vAvKfBWlUDa5cRUynW1gftJpHkfx0qKJ+9je&#10;cv3bcnap2pHcHVCTSizgZXPlIBQf0woAqx6w/wDvWe2n73sl5htErNaqI7oKMvbE9r0AyYmbJ/32&#10;zEmkYHWuD7yy657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UDKYvH5vGZHC5ejp8jisvQTYvJ4+rUPFPT&#10;1EbRTQyIeGjljdlYH6gke3IpWgdXQlWUhlYGhDA1BB9QeHTNzbR3kbwyqGR1ZHVhUMrAqQR6EGh6&#10;02fmX8cMj8YO9NzbAMVTJtKub+8nXmUnu33OHqpJPAjSH9c9FIj00xNi0kRksEkQnPb2/wCbV5x2&#10;2O5x4q/pzqMUlUCpp6MCGHoDTiD1yM93vb2T223uaxofAY+Nauc64HJ0ivmyEFG8yVrwI6Kp7G3U&#10;Y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X&#10;t/Mf+Lg+R3RdZktuY5antDq1KjdWy/ChaetpxGDk8OmkFmaugiV4VAJargp0uqySH3J/tTzl/VLc&#10;gsrUt7jTHNU0CGvZIa/wEmp8kZjk06gb7wftp/rhbI0lulbyz1TW9BVpFp+pCP8ATqAVHnIiDAJ6&#10;1KPecPXLD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qp/zP8A4uf6CO7Jd+bXxzU/WvcN&#10;RUbgxwp0tBj8zqEmVx3pGiKOSSQVVMvpHjlkhiUrSsRmf7Oc5f1j2/6WZqz2oVDU5eHgjfMimhjn&#10;IBJq/XMX7yftp/UneTfWyUtL8vKlB2xXFayx+gBJ1oMYYqooh6rL9zD1jj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ouvyp6AwvyW6&#10;S3f1dkxT0+TraX+KbOzFQpP2GZpVZqGq49QjLEwzActTyyqOWB9ijk3maTlLcIr2OpCnTKg/HE2G&#10;X7aZWvBgD5dAD3N5Fh9xdmn22WgdhrgkI/srhASjY8q9reqMw8+tMTc2283s7cWd2nuXHVGI3Dtr&#10;L1GCzeLqxpkp6ulleCeFx/qo5EI/obXFx7z/ALO7j3CJJ4WDJIqujDgysAQf2HrkHuO3zbTcSWty&#10;hjlhdo5EbBV0YqwP2EdMntT0i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te3+b/wDFs4nM4z5QbPx5/hufkp9sdpwUqemGuVBFjMs+kHSl&#10;ZEgpJnOlVmjpf1SVLe8oPYnnLxUbZp27l1SWxJ4rxeMfNTV1GTQv5KOsDPvYe2n0sycy2i9kpWG9&#10;Cj4ZAKRymnk4HhsTQBgnEueqMfeSHWFX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kV2N1/tjtXY&#10;m6+ud5UC5LbG8sJPgsvSmwYRzLZZYWIPiqKeTTLDIBqilRJFsyg+1+17nNs1zHdW7aZInDofmDwP&#10;qDwI4EEg4PRPzBsVtzNZT7fdrrhuI2ikHnRhxB8mU0ZTxVgCMjrSy756b3L0D21vTqfdSs+R2plm&#10;pqXIhCkddRSAS0OQhUlrRVlK6SBbkozNGx1owHQPljmCHmixivocCRastalHGGQ8MqwIrQVFCMEd&#10;ceueOUbnkXdLja7r44XIV6UEkZ7kkHydSDTNDVTkHoIfZ90FO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VEfzZvi43Z/V9N3ptHGtUb36lonG5IaRLy1u2y&#10;zS1DNblmw8rNUr/qad6sm5CD3OPslzl+5b07dO1IbojRXglxwX/nIOw+rBPKvWKf3pPbT+su2je7&#10;VK3Fip8UKMyWldTV/wCaJJcf0TJ8utZb3l/1zj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sFVS01dTVFFW08FZR1kD0tXSVSLJFLFIpSSOSNwUeN0JVlYEEEggg+7I5jIZSQQagjB&#10;BHmOqSxLMpRwGVgVZWAIIIoQQcEEYIPHrTx+dXxlqvjB3vndsUFNKOv90692db1jamX+HTysHoGk&#10;a958XOGp2BYu0Qgna3nUe87vbbnAc47akrn9eKkVwMV1gYeno47uFNWpR8PXJj3s9uG9tt7ktowf&#10;pZqz2jZI8JiaoT/FE1VOSdOlj8Q6Jp7kDqIe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6fw17c/ulu6Xr3M1RTAb0qF/hTSH00+V&#10;ACRW/wBStcgETcG8iwfQaz7wQ+/J7L/1z2VeZbGOt5taN9QF+KbbySz+WTbsTKMgCNpjk6R1i395&#10;324/rFtw3q1WtxZKfGA4yWlSzfaYSS44dhkOTpHVrvvjt1zz697917r3v3Xuve/de697917r3v3X&#10;uve/de697917r3v3Xuve/de697917r3v3Xuve/de697917r3v3Xuve/de697917r3v3Xuve/de69&#10;7917r3v3Xuve/de697917r3v3Xuve/de697917r3v3Xuve/de697917r3v3XursPfUjr7e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I78//jDF8m+h8tjMNQxzdlbFEu7euJ1VTLLUxx/5Xigx&#10;K2jy9OniALKgqUpZXusNjIftnzgeT9ySRyRby0iuBmgUnD0zmMnVwJ06lHxdQv76+2w9x9jkjhWt&#10;3bap7Q07mcDvi8sSqNPEDWEY/D1qCSxSQySQzRvDNC5ililBVlZTZlZTYqykWIPIPvOxWDCoyDkE&#10;efXKFlKEgggg0IOCCOuHvfVe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V9/ms/Fz/RB25H3DtTGin6+7hrZaqvSlQLDQ7jAaaugI&#10;UWRcmgNZFf8AVJ92FAWIe8wvZTnL992J2+dqzWoAWpy9vwU/7Q9h9Bo8yeubH3n/AG0/qpuo3e1S&#10;lrfsSwUALHd0LOuOAkFZB6t4nkOqofc3dY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gQ+RnR+3fkV07vPqjcQigTcOOL4TLMgd8flIP3cfXx8av2KhV8iqVMsDSwlgsjexDyrzFLy&#10;rfxX0OTG3ctaB4zhlP2gmnoaHiOgZ7gcmW/P+0XG13FAJU/TelTFMvdG4/0rAVApqXUtaE9aW+99&#10;mbj663hubYm7sdLidzbRzVRgM3j5efHUU0jRvob6SROV1RyLdJI2WRCVYE9Att3GHdreO5gbVHKi&#10;ujeqsK59COBHEGoOR1x93rZ7jl+7msbtCk0EjxSKfJkJBp6g8VIwQQRg9Jb2t6LO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qFv5wXxdEkOK+Uez8c&#10;PJD9ttXtmKmUcodFPiMxJ9LlG0UEzckhqIBbLI3vJT2J5y0M2zTtg6pLavkctJGPtFZBwyH8yOsH&#10;vvZe2mpU5mtEyNEN8AOIwsUp+zETH5x4oCeqCPeTnWDH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Obw2lgN+bV3FsrdWPhy2291YaowObx04BWWmqomilXkHS2lrqw5RgGUhgD7VWV5Lt0yXELFZ&#10;I3V0YcQymoP7R0X7ttcG+WstndIHimjaORDwZHBU/wCHB8jkdaXXyW6J3B8cO5d49VZ4TzxYWt+6&#10;25l5l0jI4moJegrlsAhMsPplC3WOdJor3jPvoByfzLFzbt8V7HQFhSRB/ocq4ZfyORXipB8+uP3u&#10;LyTP7e7vcbXPUiNtUMhFPFgapjf0yMNTAcMvl0A/sTdAj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sT+EvbmiSs6kzdUdMplzGzn&#10;mYcMAXrKFLm/qANRGo/pUE/VR75k/f29l9axc6WEeV8O23MKOIJCQXBoPIkQOxPnAAMMesKvvUe3&#10;GoJzHapw0w3oUeXwxSmg+yJiT5xADierHffL3rCTr3v3Xuve/de697917r3v3Xuve/de697917r3&#10;v3Xuve/de697917r3v3Xuve/de697917r3v3Xuve/de697917r3v3Xuve/de697917r3v3Xuve/d&#10;e697917r3v3Xuve/de697917r3v3Xuve/de6uw99SOvt4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qq/8Amo/Fz/TP04O19q44T9idN0c+UmSADy1+3iDNkqWwF5ZaDT95&#10;ACeFWqjjVpKgAzL7M85f1e3D6OZqQXRVc8En4I3yDV0N9qkmi9Yy/eb9tP64bR+87VK3VgrOQPil&#10;tfikX5lKeIvyDgAl+tW/3mX1zR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iyq6sjq&#10;ro6lXRhcEHggg8EEe/daIrg9aiH8wr4wf7LP3xkqbA0LU3WfYYm3b16yLaKnjaQff4lSAADiqmQK&#10;i8kUstKzMXZvecvtZzj/AFu21fFatxBSKf1bHZJ/twMn+MPQAU65Te/Xtr/rc726wLSzutU9rjtQ&#10;E98Q/wCaTEAD/fbISak9EQ9yX1CP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KB83/jVSfJ7ofcWzqWng/vzgQ26uua+UhSmUpo3tStIQdMGRhL0&#10;0l/SpdJSCYl9jj295tbk7co7gk+E36c6jziYipp6oaMPWlOBPUUe83t2nuTsktooH1MVZrRjikyA&#10;9pNPhkFUPkKhvwjrToraKsxtbV47IUs9FX0FVJRV1HVKUlhmicxyxSIwDJJG6lWUgEEEHn3nrFIs&#10;yh0IZWAKkGoIIqCD5gjrklNC9u7RyAqykqysKFWU0IIPAgihHUX3fpv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rS/zbfi6euuyaT5A7Tx4i2b2tXGk3dFTLZKPcixtI8zWAVUzVPG04+pNTDVu5Hk&#10;QHLf2O5y/elodrnastuNURPFoK0p9sZNP9KVAHaeudf3qPbT9wbiu/WqUt71tM4AxHdgEkn5TKC3&#10;+nWQn4h1Tz7nnrEv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FPd/UO1++Oqt59UbvjY4fd+IaiFZEAZ&#10;aOqRlmoq+C/HnoquOOZAfSxTQ4ZGZSc8vb5Ny3exXtv8cTaqHgynDKfkykqfOhxnoMc58qW3O+2X&#10;G13Y/TnjK6h8UbjuR1r+JGAYeRpQ1BI60r+zeutz9Sdgbu613lR/Y7m2Zm5sHlIVuY3aI/tzwsyq&#10;ZKaqhKTQvYeSKRHAs3voJs27Q77axXluaxyoHXhUV4g0JoymqsPIgjrjxzHy/c8q38+3Xi6ZreRo&#10;3HkSODA4qrCjKfNSD59IX2Z9Ev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qP/AOb78XRn9uYz5M7QxobMbVih272bDSIS9RjHcR0GTcIPU+PmfwSubnwS&#10;xEkR03GQ/sXzl9JM20Tt2Skvbkn4ZQKsmfJwKgfxA0y/WGX3r/bT6+3TmO0T9SALFeBRloSaJIaD&#10;jGTpY/wMtcJ1rv8AvKnrAT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ppz+CxG6MHmdt&#10;bgx9PlsDuHFVGEzWLqwTFU0lVE8FRBIAQSksTsrWINjwR7etrh7ORZYmKujK6MOKspBBHzBFekt9&#10;YxbnBJbXCh4pUaORG+F0dSrKfkQSD1pk/LT485n4yd4bs6yrxUVGEjmGc2PmZx/wPwtWzmimJsoa&#10;aHQ9NUWAAqYJtN00sc++Ruao+cNujvFoH+CZR+CZQNQ+w1DL/RYVzXrkL7p8gy+2+9T7a9TGD4lt&#10;If8ARLdydB+0UKP/AE1amKdFr9i/qO+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o/fwp7c/heVq+qM3VBaDNSPk9qSzNYR1gW9RSA&#10;ngLVRr5IxwBKjgBnmHvnH9/L2X/e1nHzjt8dZbVVg3FVGXti1IpjTiYWbQ5oSY3UkhIT1h596b24&#10;+ut05itE74QsV2FGWhJpHJjiY2Ohjk6GU4WPqzX3yj6wS697917r3v3Xuve/de697917r3v3Xuve&#10;/de697917r3v3Xuve/de697917r3v3Xuve/de697917r3v3Xuve/de697917r3v3Xuve/de69791&#10;7r3v3Xuve/de697917q7D31I6+3j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rZ/ma/Fsd/dH1G79sY77ns7qGCo3JgVp1Jmr8ZpV8tiwEDN&#10;LI0MQqKZdLMZ4RDHp+5kJlj2i5y/qvuIhmalvclY5K0oj1oj54AE6WNQNLEmukdY8feO9tP69bKb&#10;u2St5Yh5oqDulhoDLFgEkkLrQUJ1rpFNZ61RfebHXL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tTX+ZT8XB8eO8qnPbZxppOsO1Xn3NtYU6EQUVbrDZTFLb0otPNKs0CCyrTzxxrfxNbNj2i5y/rR&#10;twhmatxbaY5KnLpTsf5kgaWPHUpJ+Idct/vE+2n9Qt6ae2TTZ3paaGg7Y5K1li+WljqUeSMAPhPV&#10;dPuWOsf+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g+X/x0xXye6N3T1xULSU+5I0/vBsDMVQ4os1So5pWZxcpBVI70s5AYiCeRlUuqWF/I&#10;3NT8n7jHeLUp8EyD8cTEah9ooGX+korivUbe7Ht/F7k7LNt7aRMB4trI3+h3CA6TXyVgSj8e1iQK&#10;gdaaGZw+U27mMrt/OUFTis3g8lPh8xi61Sk1NVUsrQVEEyHlJYZkZGU8hgR7z7t7hLuNZYmDI6q6&#10;MMhlYAgj5EGo65E3lpLt8z286lJInaORGFGR0YqykeRBBB+fTb7e6T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yPxW7c/0l9fxY&#10;zK1Jm3Zs1IsTl2la8lRT6SKOsJJLMZI0McjG5MsbO1ta34dfe/8AZf8A1quZGurOPTt25mS4tgoo&#10;kM1QZ4AAAAEZg8YAAETqorobrmR94H24/qJvLT266bS9LTQ0FFjkqPFiwAAFZgyAYCMqiuk9Gf8A&#10;eJnUDde9+691737r3Xvfuvde9+691737r3Xvfuvde9+691737r3Xvfuvde9+691737r3Xvfuvde9&#10;+691737r3Xvfuvde9+691737r3Xvfuvde9+691737r3V2HvqR19vH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a5/83n4uf3V&#10;3djfkrs/HMuA3zUx4LsiGlT0UuZSLTR5BggtHFlKeLxyMQFFVCGZjLVgHKn2L5y+shbaJ274gXty&#10;TloiasmeJQmoGTpJpQJ1z++9d7afuy6TmK0T9K5IiuwowlwFokmOAkVdLHhrWpJaTqk/3kP1hx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g97X6z2v3J1zu/rHedGtbtzeWGlxNcpALxM1np6qG/C1NHUJHPC3&#10;9mWNG/Hsz2bdptiuory3OmSJw6nyPkQfkwJVh5gkdEPNHLltzdt8+23i6op4yjeoPFWHoyMAynyY&#10;A9aV/cvVG5+j+z95dWbvh8ec2fmJMbJUKpWOqgIElJWwBrnwVtK8c0dzcI4B9QI99BOXt8h5ksor&#10;2A9kqhqVqVbgyn5qwKn5j0648838r3PJe5XG2XYpJBIUJpQOvFXX+i6kMPkc56DH2c9Bv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s8+FXbhzGGq+rM3VF8jt+JsjteSU8yUBYeamBP1aklcMgvcxSEABYffJv7+Psv+5L6Pm+wjpBeM&#10;sF+FGEuwv6ctBwEyLpY0AEiVJLS9YFfek9uP3XdJzBapSK5IjugOC3AHa/2SKtCaU1rUmsnR9PfO&#10;vrETr3v3Xuve/de697917r3v3Xuve/de697917r3v3Xuve/de697917r3v3Xuve/de697917r3v3&#10;Xuve/de697917r3v3Xuve/de697917r3v3XursPfUjr7eO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qmn+bl8WzvzYN&#10;D8idoY8y7r6zov4bvmnpEu9Zt5pC61bBQWZ8NUSM7G3FLNPJIwSnQe569jucv3XdHa52pFcNWIk4&#10;SelKf83AAP8ATBQB3HrEX71Xtp+/LBd/tFrPZrouQozJak11YyTCxqf+Fs5Jog61tfeW3XPH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QsljqDMY6vxGVoqbI4vK0UuOyWPrUWSGen&#10;nRopoZo3BWSKWNirKQQykgix9uRStAwdCVZSGVgaEEGoII4EHIPTNxbpdxtFKodHUo6sAVZWBBBB&#10;wQQaEeY603vmn8ba74v97bk2JFHUy7NyZ/vP11k59TebEVUj+KF5GJMlRj5VelmJIZ2iE2lVlS+e&#10;nt7zcvOW2pckjxk/TnUeUqgVNMUDijDyFStSVPXI/wB4fbx/bXe5bIAm3f8AWtHNTqgcmikni0ZB&#10;RvMldVAGHRTfY46i3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PL8L+3P7u7kqOss1U6cPuuf7rAPKTaDJBQDED9FWtiQL/y1jjC8&#10;yNfn79+z2X/rNtac12CVudvTw7wKMy2JYkOfU27sSf8AhTuWNI1pid96H24/fVku/Wq1mtF0XAHF&#10;7Ymob5mJiT/pGYk0QdWl++RPWAHXvfuvde9+691737r3Xvfuvde9+691737r3Xvfuvde9+691737&#10;r3Xvfuvde9+691737r3Xvfuvde9+691737r3Xvfuvde9+691737r3V2HvqR19vH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RAP5i/xeT5IdE5Cp2/jlquz+s0n3VsV4UBnqkEanJYhWNjbIQRKY1vzVQ09yF1e5M9&#10;rOcTyluS+K1Leekc/oueyT/aE5P8Jbz6gr7wHtqPcPZGaBK3lnqmtqAanFB4kQ/5qKooP41Tyr1q&#10;PsrKxVgVZTpZW4II+oI/BHvOQGvXKwinXX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ar/8ANH+Ln+g/&#10;ul+yNrY5abrbuOqqM1Sx0qWix+bBEmUobKNEUVQ0gq6dfSNMk0UahKY+8zPZrnL+sO3/AEczVntQ&#10;FycvDwRvmVpob7FJNW65lfeW9tP6mbx+8bVKWl+zSAKO2K54ypgUAaviIPQsoFE6q/8AcydY2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RjvjH23/os7DplydSYtpbq0YbcQb9EJLH7WtI/H2srkOebQyS2BbTbF/wC9h7Mf673LLm0T&#10;VuO367myp8UgCjxrcYP9sigqMVmSKpC6uoQ9+fbn/XA2VjAtby01TW1PicU/Ui8/7RVGkecipkCv&#10;V0QIIBBuDyCPfCcinXL7r3v3Xuve/de697917r3v3Xuve/de697917r3v3Xuve/de697917r3v3X&#10;uve/de697917r3v3Xuve/de697917r3v3Xuve/de6uw99SOvt4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ovvyh6CwPyV6V3f1VmTBS1mTpRkdqZqVA5x2ZpQz0FYvGoIJCYpwhVpKaWeIMvkuBNyfzNLyl&#10;uEV7HUhTSRAaeJE2GX9mVrUBgrUx0A/crkaD3E2efbJqBnXXBIRXwrhKmN/sr2tShKMy1FetL/dO&#10;2M9srcuf2fujGz4fce2MxUYHOYuqt5IKqllaGeJrEqdEiEAglWFipIIPvoBZXsW4wpcQsGjkRXRh&#10;wKsAQc/I8DkefXIHc9tn2e4ltLlDHLDI0ciNxV0Yqw/IjyweI6YfarpD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W9fEbtz+/wBs&#10;RdrZep8m59jwx0EjStd6mg/TSVHPLNEF8Mh5N1R2N5PfFT76Psx/rc8xHd7JNNhurPMoUUWC8+Ka&#10;PGAHJ8ZBgUZ0UUj65tfeO9uP6nbub+2WlrfM0gAHbFccZE+QYnxF4CjMqiidG294ZdY6de9+6917&#10;37r3Xvfuvde9+691737r3Xvfuvde9+691737r3Xvfuvde9+691737r3Xvfuvde9+691737r3Xvfu&#10;vde9+691dh76kdfbx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a/H84D4tjH5DGfKHZ+N00eVk&#10;p9s9rRUq8JVBUgxWWcD6CoRVo5m4AkSl+rzMTk57E85a1bZp2yNUlsT6ZaSMfZlwPTX5AdYI/ew9&#10;tPAkTmW0TtfTDegDg+FilP8AphSNj6iPzY9UTe8lOsJe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kN/7G232bsndPX28KBMltneGEqMDmaRtOow1EZQvEzK3jnhYiSKQDVHKqSLZlB9rtt3GXaLiO6g&#10;bTJE6uh+amufUHgR5ioPRVvuy2/MdnNYXa64Z42ikXz0uKVBzRhxU8QwBGR1pZ/IHpXc3x77d3n1&#10;PulHes2zkymOyegpHkMfMBLQZCHkjRVUroxUFvFJrhY+SNwOgXK3MMPNNhFfQ8JF7lrUpIMMp+wg&#10;09RRhgjrj3z5ydc8hbrcbXc5aF+x6UEsTdySD5MpBIzpaqnIPQNexB0EO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qyT4Tdu/cU9X&#10;1JnKomekWTL7Okma+qLmSsolv+YmJnjAuSrT3sEUe+Wv39fZf6aWPnSwj7ZCltuYUfDJQJBcGnk4&#10;AhcmgDCGlS5PWDv3p/bjwJE5jtE7X0w3oUcHwsUp/wBMKRscCoj4lj1YZ75o9YY9e9+691737r3X&#10;vfuvde9+691737r3Xvfuvde9+691737r3Xvfuvde9+691737r3Xvfuvde9+691737r3XvfuvdXYe&#10;+pHX28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VI/zYvi5/pV6ph7w2nj/Nvvp+gkkz&#10;sdOo8ldtos01Wrflnw8jNVx8gCBq0Wd2jAm72U5y/cl9+7pmpDdMAteCXHBT/wA3MIcZOjIAPWK/&#10;3o/bT+s+1jerVa3NgpMgAzLaV1NX5wkmQf0TJxJHWsb7zC65v9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xTwQVUE1LVQxVNNUxNBUU86h0kRwVdHRgVZGUkEEEEGx497VipqMEZBHl1V0WV&#10;SrAEEEEEVBBwQQeIPWnz88vjHP8AGHvbM4DF0k6dd7v8m6+uKt7lFopZD58d5Dw0uKnYwkElzCae&#10;V+Zh7zs9s+cRzhtqySEGeKkc48ywGHp6OM+mrUBw65N++Htu3tvvckESn6Ses9ox4CNj3R19YmOn&#10;106GPxdEq9yH1Dv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c74cduf3P3i+wczVaNu71qFTHtKwCU+UsEhIJIstaoEJAuTIIPoAx&#10;94L/AH4PZf8ArtsY5jsY63u1oxmCirTbfUtIMDJgJMw4ARmbiSvWL/3mvbj+su2DeLVK3NipMgAq&#10;ZLStW4DjESZBwATxOJp1bF7439c7+ve/de697917r3v3Xuve/de697917r3v3Xuve/de697917r3&#10;v3Xuve/de697917r3v3Xuve/de697917q7D31I6+3j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iT/Pb4xRfJ7ojMYLE0cUvY+zTJu3repJVWesijIqMaXNrRZWmBhsWVBUCmmkOmH3&#10;IPtrzgeTtySVyfAlpFOMnsJw9PVD3cK6dSj4uoc98fbce5GxyQRKDd29Z7Q8CZFHdHX0lWq5IGvQ&#10;x+HrT7mhmp5paeoikgngkaGeCZSro6kqyOrAMrKwIIIuDwfedysHAINQcgjIIPXJx0MZKsCCCQQR&#10;QgjBBB4EdY/e+q9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tYf+a/8XR1N2zD3XtTHiHYfcWQlmzEdMmmKh3KFM1ZGbcBcvGr1iXN2mFbYBEUe8v/AGS5y/fV&#10;kdunas1qo0E8Xt60X/nGSEPopTia9c3fvRe2n9Vt0G82q0tr9iZABRY7uhZx/wA3QDIPVvE8gOql&#10;/c49Ys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gX+QnSm2/kL1BvPqfc6rHS7lxpGMyQF3oMjARNj66O3OqmqkRmUEeSPXE3okYE+5Y5gm5Xvor6&#10;HjG2V8nQ4ZT/AKZSRXyNCMgdA/n3k63592m42u5wsydj+ccq90bj/SsASPNaqcE9aWm/dj7k603p&#10;ufYG76B8ZubaGanwOZo2uQs1O5QtGxA8kMgAeJwLSRsrrww99A9r3KHeLeO6gbVHKiuh+TCtD6Ec&#10;CPIgjrj5vmy3HLl5NYXa6JoJGikX+kppUcKg8VPmCCMHpJe1/RV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WyfDntz++WzpNh5mq&#10;D7i2VAiUBkb11OLJCQtzyzUbkQv/AEQwfUsffG778Hsv/UffBzFYx0st0djMFHbDf0LOMCgE6gyr&#10;mpcTcAB1zr+8x7cf1Y3MbvapS2vmJkoO2O7yzj5CUVkX1YScAB0cz3gx1jH1737r3Xvfuvde9+69&#10;1737r3Xvfuvde9+691737r3Xvfuvde9+691737r3Xvfuvde9+691dh76kdfbx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RD/OC+LpraLFfKPaGPBqMbHTbV7Xhpl9T&#10;05ZYMTl3sOTA7LQzMSWKPRAAJE595I+xPOXhO2zTthtUlsT5NSrx/mBrXgKh/Nh1hJ97H208ZE5l&#10;tEymiG9AGStQsUp/0pIiY8aGPyU9a/vvJ/rBL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k/uva2B3vtjcGzd0Y6HLbc3ThqnAZ3GVF9E9LVxPBPGSpDLqjcgMpDKbMpBAPtTZ3cm3&#10;zJPCxWSN1dGHFWUhgfyI6Q7ptsG820tpcoJIpo3ikQ8GR1KsPzB4jI4jrS9+TvQme+NfdG8Oqs2Z&#10;qqmxNX9/tfMyrb+I4epLPj60WVU8jxDxzhfTHUxzRAnx395/8m8zxc3bfFex0BYaZUH+hyrhl4nF&#10;crXJUqTx64/+5HI8/t3vE+1zVIRtUMh/0WB6mN+AFSMNTAcMvl0APsUdAX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sM+E3bgpqi&#10;r6kzdSBDVvJl9nyTNbTLYvWUS3/EgBnjAtZhN9S4980Pv6+y/wBTHHzpYR90YS23IKOMdQkE5p5q&#10;SIXJr2mGlAh6wv8AvUe3HjInMdquVCw3oA4rhYpTT0xGxPkY+AU9WSe+W3WD/Xvfuvde9+691737&#10;r3Xvfuvde9+691737r3Xvfuvde9+691737r3Xvfuvde9+691dh76kdfbx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VXX80r4tr3b0y3Zu1saajsjp2kny8SUq&#10;M02QwRtJk6HSgLSyUoT7unBBIKTxxjVUteYfZvnL+rm4fSTNS3uiqGvBJuCN8ga6G4YIJ+EdY1fe&#10;X9tP657R+8bZK3dgrSCgJaW24yJQcStPET0owGXPWrJ7zP65m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RAIIIBBFiD+ffuvEV61Gv5ifxef42d7ZF8BjmpesOyWn3XsJ4h+zTEyKcjiFP4ONqJV8&#10;a82pZqa7M+u2cXtTzl/W3bQJWrcW9I5q8WFOyT/bgGv9NWxSnXKr3+9tf9bve2MC0s7vVPbU+FMj&#10;xIh/zTZhT+gyZJr0QX3J3UG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RtfiN24Ngb7G18xVCHa295Y6GV5mtHTZAemkqLnhElLeC&#10;Q8Czxu7BYveGX30vZf8A1x+Xv3vYx6r/AGpXlUKKvPZnumj8iSgHjRjJ7XRFLS9Y4/eQ9uP64bR+&#10;8LZK3ViGkAA7pbbjInzK08ROPB1UVfq3v3xU65u9e9+691737r3Xvfuvde9+691737r3Xvfuvde9&#10;+691737r3Xvfuvde9+691dh76kdfbx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FI+a/xrovlD0TuPY8EVLHvbEf7+jrjKVHp8OWpo30QPJ9UpsjCz0s&#10;xOpUEqz6GeGOw29v+bW5O3KO5NTE36c6j8UTEVIHqpAccKkaagE9RX7x+3ae5WyS2QAFxH+taOca&#10;Z0BopPksgJRuIGoNQlR1pw5DH12Jr67F5SjqcfksbWS4/I0FYjRzQTwu0c0MsbgPHLFIpVlYAqwI&#10;IuPee0Mq3CLIhDKwDKymoZSKggjiCDUHrkhPA9q7RSKVdGKsrAhlZTQgg5BBFCDwPUT2501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YJ&#10;BBBIINwR+PeiK4PWiK9XQ/GPtsdpdeUqZKp827NrLHh9xeQ3eayn7atP5P3MS+s/mZJbAC3vhR97&#10;D2Y/1ouZpDapp27cC9zZUFFiqw8WAYoPCduwZpE0dSTXrl577+3P+t/vT+AtLS61TW1B2pU98X/N&#10;tj2j/fbJU1r0Y73i/wBQn1737r3Xvfuvde9+691737r3Xvfuvde9+691737r3Xvfuvde9+691dh7&#10;6kdfbx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rYfzb/i3/cDsGj+Q20cc0e0+zq77He8VMn7dHuFYywqG0gBEzEEbSE/mqiqHZtUyj3ln7G8&#10;5fvK2O1TtWS3GqEk5aCuV+2Mmg/okACinrnh96n20/cd+u/2iUgvG03IAxHdAV1Y4CZRX/Tq5Jqw&#10;6pu9z71iN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q0z4Xduf3i21UdZZqqL5nakH3W33mN2nxjMAYgTcs1DKwUD8QyRKo0xtbkR9+z&#10;2X/qxuqc12EdLbcX8O8CgBYr4LUOQKUFwilic1lSRmNZFrz++9D7cfuS/XfbVKQXjabgKMR3QFdW&#10;KUEygt83VyTVh0eT3z+6xQ697917r3v3Xuve/de697917r3v3Xuve/de697917r3v3XursPfUjr7&#10;eO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pK/m9/Fw7o2rjPkvs/HGTO7Kpo9v8AZNNSRkvUYd5bUWSITlnxlRKYpmsxNNMruyRUfvIT&#10;2L5y+hnbaJ27JiXgJOFlA7kz5OBUZ+JaAEv1hv8Aeu9tP3napzHaJWS3URXYUZeAt2SY842ajH+B&#10;gSQsfWup7ys65/8A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przmExO5cLl9u5/H0uWwWexk+GzO&#10;LrVDw1NLUxNDUQSoeGjlidlYfkE+3red7WRZY2KujBlZTQqykEEHyIIqOk17ZRbjDJbzorxyo0ci&#10;MKq6OCrKR6EEg9aZ/wAvfjvlfjH3lurrepWon280v8f2Jlpwf8rw1W7mkYsf1TUxV6ac/maGQgBS&#10;t8+OQ+a05w22O7FBIOydR+GVQNX2Bqhl+TAcQeuRHuvyBL7cb1Pt7VMVfFtnP47dydP2laFG/pKT&#10;wI6LH7GXUb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R9vhT24cTmqrqvN1RGOzzvkdrPKeIq5VLT0wJ/StVEutRwBLGQAWm986vv&#10;4+y/75sY+cLCP9a0Cw7gFGZLVmpHKfUwu2lsEmNwSQsXWIH3pfbj94Wycw2qfqQBYrsDi8BNEk+Z&#10;jY6TxOhgTRY+rOvfJzrA7r3v3Xuve/de697917r3v3Xuve/de697917r3v3XursPfUjr7e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quT+Zb8XG+QvRtRuLbGOar7O6mSo3PtiOlTVPX0JRTlcSoHqd5oIlngRQztUU8cSAed7yr7S&#10;c5f1V3IRzNS3uaRyknCNXsf5UJox4BWJPAdY+/eK9tP6+7Kbi2TVeWOqaEKKtLHQeLF6klRqQDJd&#10;Ao+I9anXvNvrlz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1P8A+Zj8W/8AZfe8&#10;ajdO2MctL1j23NUbl24lKloaDI61fK4sAAJEkc8oqKdAFRaedYYwft3tmr7Qc5/1n24QTNW4tQsb&#10;1OXj4I/zNBpY5Ooaj8Q65efeN9tP6ib0bq2SlnfF5oqDtilqDLF6ABm1oMAIwUfAeq3/AHLfWPX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Z/wCK3bn+jTsCLGZWpMW095NHictrJ0U9RqIo6z6gKI5HMch+gikZjcotsTPvf+y/+ury&#10;213Zx6tx2wPcW9B3TQ0Bng86llUPGOJkjVRQO1YD+8J7cf162Y3FutbuyDTQ0+KSOgMsXzJVQyDi&#10;XUKKaj1cj74ddcy+ve/de697917r3v3Xuve/de697917r3v3XursPfUjr7eO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i&#10;0fLf48Yf5N9H7r61rkpoc6Yf47sXL1Cg/Y5qlSQ0cuo8pFOHemnI5+3nltzb2LOSeaJOUNxivEqU&#10;B0TIPxwsRqH2igZf6Sg9R17qcgw+4+yzbc9BJTxLaQj+zuEB0H5A1KN/QZutMvO4PL7YzeX23uDH&#10;1OJzuAyc+GzOLrBplp6qmlaGeGRebPFKjKfqLjg+8/bW5jvYkmiYMjqrow4MrAEEfaD1yGvrKXbZ&#10;pLedSkkTtHIjfEjoSrKfmCCOmr2/0l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ri/ij24eyOv0w+WqRLuvZax4rJFz66ilKkUdWb&#10;klmZEMUhuSZIy5t5FHviD98T2YHtbzIb2yj07fuhe4gAHbDcAgzw4wAGYSRigASQIK+Gx65mfeF9&#10;uP6jbybi2WlpelpoqDtjlqDLHjgAWDIKABGCiuk9Gl94i9QF1737r3Xvfuvde9+691737r3Xvfuv&#10;dXYe+pHX28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rtfzfPi4dubnxnyY2fjAmD3fNFt3syGkWy0+WSPRQZJl&#10;UelMlTx+GZ7BRUQxsxaWr5ym9iucvqYm2edu+OsluSfijJq6fapOoDJ0luATrAP71/tp+77lOY7R&#10;P05ysV4FGFnAokhA4CRRpY8NaqTVpOqRPeRXWGf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KnTPZdb1R2Bht1wGWTHrJ/D9wUMX/&#10;ACkUExUToBcAyR2EsVyB5Y0v6bgxB76e1UHvHy3dbNJpWYjxrOVuEN5ECY2JoaK1THJQE+G707qE&#10;R77ociRe4mzTbc9BJTxLZz/odwgOg8DQGpR8E6GamadXoY7IUWWoKLKY2pirMfkqSOvoauA3SWGV&#10;BJHIh/KujAj/AAPv589y22fZ7mW0ukaKaCR4pY3FGjkjYo6sPIqwIPzHXJq8s5dvme3nUpJG7RyI&#10;woyOhKspHqCCD1M9ouk3Xvfuvde9+691737r3XvfuvdXYe+pHX28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g+&#10;0OuNsdvde7v6z3nR/e7a3nhJsJk41C64xILxVMBdWVKqknVJ4HsfHNGjgXUezLaN1m2O6iu7c6ZI&#10;nDqc0NOINCKqwqGHmCR59EnMvL1tzXYT7deLqhuI2jcYqK8GWtaMrAMp8mAPl1pXd2dRbp6J7S3l&#10;1TvCLTmtoZd6H7tFKxVlMwEtHXwAlj4K6keOZASWVX0PZ1YDoHy7vsPMtlFewfDKtaeaMMMp+asC&#10;D5GlRgjrjxzlyrc8k7ncbXdj9SCQrqpQSIcpIvHtdSGHmAaHIPQWezvoM9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Vmvwo7bGTxN&#10;X1TmqkmvwqPk9qSSnmSjZtVRSgk3LU0reRByTG7AWWEe+UX38/Zj91XkfONgn6N0Ug3AKMJcqtIp&#10;jTgJUXQ5wBIik1aU9YIfem9uPoLlOYbVf05ysV2AMLMBRJPskUaWOBrUE1aTo/fvnJ1h91737r3X&#10;vfuvde9+691737r3V2HvqR19vH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Tn/ADbvi4vYPXNJ8g9p44Sb&#10;w6uovs95JTr66zbpkZzMwHLvh6iVpb/imlqGYkRIBO/shzl+6bw7ZO36Vy1Yq8EuKUA/5uABf9ME&#10;A4nrEn71Htp+/tvXfrVKz2a6binGS0qTU+piYlv9Izk/COtav3lz1zt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lDtPc+W2XuTC7&#10;qwU4p8rgq9K+kduVJXho5ACNUUqFkdbjUjMPz7DPOXKVlz3tV1s+4Jrt7uFoZAKagGyGUkGjowDo&#10;adrqD5dEvMewW3NNjPt92uqGeNo3A4ivBhWtGUgMp8mAPV7+wd64nsPaGC3jhXvRZqiWoMLEF4Jh&#10;dJ6eS3Hkp5lZGtwStxdSCfnj9xuRLz2z3u72O/H6trKU1AELLGaNHKtfwyIyutcgNQ0II65G838r&#10;3PJm5XG2XQ/UgkK6hUB0PcjrX8LqQw86GhzXpYewT0G+ve/de697917r3v3XursPfUjr7e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qLXUNHk6KsxuRpKevx+QpZKGuoaxFkimhlQxyxSxuCkkciMVZWBDKSC&#10;CD7vHI0TBlJBBBBBoQRkEEcCOm5oUuEaORQysCrKwBVlYUIIOCCDQjz605Pm38a634wd77j2XTwV&#10;TbHzbHdHXGSm1MJcVUyPppmlPD1ONlDU0v0ZvGkxVVmS+eXt1zcvOO2pOxHjJ+nOo8pFHxU9HFGH&#10;kKlfwnrkj7y+3T+229y2ag/TSfrWjmprC5PaT5tGao3maBqAMOiiex31FP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d74YduHbW6&#10;Jutc1VFcJu+fzYN5mskGUChRGLkALXxqE/JMyQqou7H3gJ9+n2X/AK1bQvNVhHW621NN2FBLS2BY&#10;ksaA1Nu7F/ICJ5WY0RR1il96D24/flgu+2qVns103AUZktSa6secLEt8kZyTRQOrUvfILrn51737&#10;r3Xvfuvde9+691dh76kdfbx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Qv8AmH/F4fJbojIpt+gW&#10;p7P65827Ov2SwlqSsY/iGIDEfTJ00YEa3UGrhpSzrGHvJPtdzj/VDclaVqW89Ip/RRXtk/2hNSc9&#10;hcAVI6g/389tf9cXZHEC1vLTVPa0+J6D9SL/AJuqMDH6ixkkAHrUUZWVirAqynSytwQR9QR+CPec&#10;4NeuU5FOu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lgnmpZ4aqmlkgqKaVZ6eeIlXR0IZHVhyrKwBBHIPtm4t47yNopVV0dWR0YAq&#10;ysCpUg4IIJBB4jpuaFLhGjkAZWBVlYVDKwoQQeIINCOrwOg+1IO2uvMZnJZIv7wY8DEbppkAXTWR&#10;KLyhR+mOqS0qW4GpkBJQ++Av3jPaCT2Z5mn29Fb6OYm5sHNTqtpGNEJNavC1Ymrk6Q5ADjrlJ7v+&#10;3z+3W9S2ig/TyfrWrHNYXJopPm0ZqjVyaBqAMOhr9wP1F3Xvfuvde9+691dh76kdfbx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WrV/NO+Lg6V7l/0o7Vx5g687jrJ8sY4FtDQZ4Hy5KkAUaY4&#10;6wt93ADa5eojjASAWzI9l+cv3/YfQzNWe1AUV4vBwQ/Mr8B+WknLdcz/ALzXtp/U7d/3larS1v2Z&#10;6AdsVzxkTHAPXxFHzcDC9Vae5o6xn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jE/Gjttuquw6RsjUmLae5imG3IrkBIgzWp603sB&#10;9pI13P8AxxaUAEke8ZfvV+zA94OWZBapq3Gx13NiQKtIQv6sAoCT4yLRR/v1YiSAD1Cvvt7cj3B2&#10;V/AWt3a6prag7noO+IUBr4ijtH+/FTIFerpgQwDKQysLqw5BB+hB98IiCpocEcR1y6Ipg9d+9da6&#10;97917q7D31I6+3j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gF+TPRGA+SPTG8eqc74aebM&#10;0X3m2svKLnH5emBkx1aCFZwkc3omC+qSneaK4Eh9iTlHmSXlPcIr2Kp0NSRf44mw6/mOFeDAHy6A&#10;/uNyRB7hbPcbXNQGRdUMh/0KdMxvjNA2GAyULL59aXW7dqZ/Yu6Nw7M3TjpsRuTa2ZqMDnMbUfqh&#10;qqWVoZkJHDAOhswJVlsykqQffQGwvotzgjuIGDRyIrow81YVH+Hh5cD1x/3Xa59kuZbO6QxzQyNF&#10;Ih4q6EqR+0YPAjIx0nvavov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rdPiF25/fvY390MxVeXc+x4Y6QNKf3KnGn00s3PLtT28E&#10;hF7BYmclpeeLf31fZf8A1vOYP31Yx6bDdWeSijsgvh3TR+dBJXxkBpUmVUAWPrm995H24/qju37x&#10;tkpa3xZ6AdsVzxkT5B6+IvDi6qKJ0bz3hX1jh1737r3V2HvqR19vH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QH/ADgvi6Kepxfyk2hjwIatqXana8NMnCygLT4jMSEf8dVCUEzGwDLR&#10;BQS7n3kz7Ec5V1bNO38UtsT/AL1JGP5yD/b1PDrBb72Ptp4bJzNaLhtEF6AOBwkUp+3ETH5RU4nq&#10;hv3kv1hB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lN9bK252Ps3c+wt3UC5PbO78JUbfzdC&#10;x0l6epjaNyjjmOVNWqORfVG4V1IZQfazb7+Xap47mBtMkTq6N6MpqPtHqDgjBx0V73s1vzDZzWN2&#10;uuGeN4pF4VVwQaHyIrUEZBAIyOtLb5E9I7j+PHcG8+qNyK8su3ckWw+UKlUr8ZP+7j66PgC1RTMp&#10;cC4jlEkROqM++gPKfMcXNdhFexY1r3r/AASLh1/I8PVaHz64+8/8mXHIO7XG13FSYn/Tfylhbujc&#10;YHxKRWnBtS8R0CfsR9A3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se+E3bnkjq+pM3VDXEsmX2c8zcstzJWUS3+pW5njA/Hnvwqj&#10;3y9+/r7L+G0fOlhHhiltuYUcDhILg0HniByTx8EAVLHrCH71Htx4bJzHaJhtMN6AOBwsUp+3ETH1&#10;8PzJ6sS98yesLersPfUjr7eO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qnP&#10;5rnxd/0t9Rx9zbUxwm3907Ry1eWSmQmav22SZa2I6Rd3xT3rI7myQ/eAAvIo9zX7K84/uK/+gmak&#10;N0QFqcJPwU/7f4D6nRXA6xc+9B7a/wBatqG72qVurBSz0HdLacXGOJiP6grwXxKZI61gveYvXNr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" stroked="f" strokeweight="2pt">
                <v:fill r:id="rId30" o:title="" recolor="t" rotate="t" type="frame"/>
              </v:rect>
            </w:pict>
          </mc:Fallback>
        </mc:AlternateContent>
      </w:r>
      <w:r w:rsidR="00C44A4D">
        <w:rPr>
          <w:lang w:val="en-GB"/>
        </w:rPr>
        <w:br w:type="page"/>
      </w:r>
    </w:p>
    <w:p w14:paraId="02B1D748" w14:textId="205A75BE" w:rsidR="00770D9B" w:rsidRPr="00770D9B" w:rsidRDefault="00770D9B" w:rsidP="00770D9B">
      <w:pPr>
        <w:pStyle w:val="Heading1"/>
        <w:rPr>
          <w:lang w:val="en-GB"/>
        </w:rPr>
      </w:pPr>
      <w:bookmarkStart w:id="12" w:name="_Toc224299185"/>
      <w:r w:rsidRPr="00770D9B">
        <w:rPr>
          <w:lang w:val="en-GB"/>
        </w:rPr>
        <w:lastRenderedPageBreak/>
        <w:t>The six foundations</w:t>
      </w:r>
      <w:r>
        <w:rPr>
          <w:lang w:val="en-GB"/>
        </w:rPr>
        <w:br/>
      </w:r>
      <w:r w:rsidRPr="00770D9B">
        <w:rPr>
          <w:lang w:val="en-GB"/>
        </w:rPr>
        <w:t>of clinical governance</w:t>
      </w:r>
      <w:bookmarkEnd w:id="12"/>
      <w:r w:rsidRPr="00770D9B">
        <w:rPr>
          <w:lang w:val="en-GB"/>
        </w:rPr>
        <w:t xml:space="preserve"> </w:t>
      </w:r>
    </w:p>
    <w:p w14:paraId="7B9C9B07" w14:textId="77777777" w:rsidR="00770D9B" w:rsidRPr="00770D9B" w:rsidRDefault="00770D9B" w:rsidP="00770D9B">
      <w:pPr>
        <w:rPr>
          <w:lang w:val="en-GB"/>
        </w:rPr>
      </w:pPr>
      <w:r w:rsidRPr="00770D9B">
        <w:rPr>
          <w:lang w:val="en-GB"/>
        </w:rPr>
        <w:t xml:space="preserve">Clinical governance is the set of organisational systems aimed at supporting health services to deliver high-quality care. In this national model, these systems are structured into six foundations of clinical governance (Figure 3) that, when combined, underpin an organisational approach to delivering consistently high-quality and improving care. </w:t>
      </w:r>
    </w:p>
    <w:p w14:paraId="41F44C63" w14:textId="77777777" w:rsidR="00770D9B" w:rsidRPr="00770D9B" w:rsidRDefault="00770D9B" w:rsidP="00770D9B">
      <w:pPr>
        <w:rPr>
          <w:lang w:val="en-GB"/>
        </w:rPr>
      </w:pPr>
      <w:r w:rsidRPr="00770D9B">
        <w:rPr>
          <w:lang w:val="en-GB"/>
        </w:rPr>
        <w:t xml:space="preserve">The six foundations are connected and interdependent. As a health service’s priorities change, continuous monitoring, evaluation and improvement are required to check that activities are aligned with each foundation and achieve the purpose of providing consistently high-quality care. </w:t>
      </w:r>
    </w:p>
    <w:p w14:paraId="33A5CD3A" w14:textId="107D9FBC" w:rsidR="00481AAB" w:rsidRDefault="00770D9B" w:rsidP="00770D9B">
      <w:pPr>
        <w:rPr>
          <w:lang w:val="en-GB"/>
        </w:rPr>
      </w:pPr>
      <w:r w:rsidRPr="00770D9B">
        <w:rPr>
          <w:lang w:val="en-GB"/>
        </w:rPr>
        <w:t>Of the six foundations, leadership is a critical enabler of effective clinical governance. The board and executive provide clear strategic direction while creating an organisational culture in which there is leadership and accountability for providing high-quality care at all levels of the organisation.</w:t>
      </w:r>
    </w:p>
    <w:p w14:paraId="5C86F313" w14:textId="77777777" w:rsidR="006C60BD" w:rsidRDefault="006C60BD" w:rsidP="00770D9B">
      <w:pPr>
        <w:rPr>
          <w:lang w:val="en-GB"/>
        </w:rPr>
      </w:pPr>
    </w:p>
    <w:p w14:paraId="1D662B66" w14:textId="77777777" w:rsidR="00481AAB" w:rsidRPr="00481AAB" w:rsidRDefault="00481AAB" w:rsidP="00D7294F">
      <w:pPr>
        <w:pStyle w:val="Box-head"/>
      </w:pPr>
      <w:r w:rsidRPr="00481AAB">
        <w:t xml:space="preserve">Cultural safety for Aboriginal and Torres Strait Islander patients and health service staff </w:t>
      </w:r>
    </w:p>
    <w:p w14:paraId="59F51090" w14:textId="76916932" w:rsidR="006C60BD" w:rsidRDefault="00481AAB" w:rsidP="006C60BD">
      <w:pPr>
        <w:pStyle w:val="Box-body"/>
      </w:pPr>
      <w:r w:rsidRPr="00481AAB">
        <w:t>All foundations of clinical governance emphasise that cultural safety is essential in achieving high-quality care for Aboriginal and Torres Strait Islander patients and communities and in creating and maintaining a safe environment for Aboriginal and Torres Strait Islander health service staff.</w:t>
      </w:r>
    </w:p>
    <w:p w14:paraId="24044D53" w14:textId="54172A44" w:rsidR="00794D0B" w:rsidRDefault="00794D0B" w:rsidP="00794D0B">
      <w:r>
        <w:tab/>
      </w:r>
    </w:p>
    <w:p w14:paraId="4A6954B5" w14:textId="0C4A935F" w:rsidR="00481AAB" w:rsidRPr="00481AAB" w:rsidRDefault="00481AAB" w:rsidP="0099671B">
      <w:pPr>
        <w:pStyle w:val="Quote-indent"/>
      </w:pPr>
      <w:r w:rsidRPr="00481AAB">
        <w:t>“There can be no safe health care without cultural safety. It must be embedded into every aspect of how a health service plans and provides health care for Aboriginal and Torres Strait Islander patients.”</w:t>
      </w:r>
    </w:p>
    <w:p w14:paraId="63ADFBAB" w14:textId="437D8AA4" w:rsidR="002F0802" w:rsidRDefault="00481AAB" w:rsidP="0099671B">
      <w:pPr>
        <w:pStyle w:val="Quote-attribution-indent"/>
      </w:pPr>
      <w:r w:rsidRPr="00481AAB">
        <w:rPr>
          <w:b/>
          <w:bCs/>
        </w:rPr>
        <w:t>Justine Swan-Castine</w:t>
      </w:r>
      <w:r w:rsidRPr="00481AAB">
        <w:t xml:space="preserve">, former director, Aboriginal Engagement and Strategy Unit, </w:t>
      </w:r>
      <w:r w:rsidR="006C60BD">
        <w:br/>
      </w:r>
      <w:r w:rsidRPr="00481AAB">
        <w:t>Alice Springs Hospital, Northern Territory</w:t>
      </w:r>
    </w:p>
    <w:p w14:paraId="2A55482B" w14:textId="77777777" w:rsidR="002F0802" w:rsidRDefault="002F0802" w:rsidP="000C0D73">
      <w:pPr>
        <w:rPr>
          <w:lang w:val="en-GB"/>
        </w:rPr>
      </w:pPr>
    </w:p>
    <w:p w14:paraId="4BAC1C50" w14:textId="77777777" w:rsidR="000C0D73" w:rsidRDefault="000C0D73" w:rsidP="000C0D73">
      <w:pPr>
        <w:rPr>
          <w:lang w:val="en-GB"/>
        </w:rPr>
      </w:pPr>
    </w:p>
    <w:p w14:paraId="7E244FB1" w14:textId="77777777" w:rsidR="000C0D73" w:rsidRDefault="000C0D73" w:rsidP="000C0D73">
      <w:pPr>
        <w:rPr>
          <w:lang w:val="en-GB"/>
        </w:rPr>
      </w:pPr>
    </w:p>
    <w:p w14:paraId="1E1E33AB" w14:textId="77777777" w:rsidR="000C0D73" w:rsidRDefault="000C0D73" w:rsidP="000C0D73">
      <w:pPr>
        <w:rPr>
          <w:lang w:val="en-GB"/>
        </w:rPr>
      </w:pPr>
    </w:p>
    <w:p w14:paraId="029DE212" w14:textId="77777777" w:rsidR="00141412" w:rsidRDefault="00141412" w:rsidP="00141412">
      <w:pPr>
        <w:rPr>
          <w:lang w:val="en-GB"/>
        </w:rPr>
      </w:pPr>
    </w:p>
    <w:p w14:paraId="71E52A4B" w14:textId="77777777" w:rsidR="00141412" w:rsidRDefault="00141412" w:rsidP="00141412">
      <w:pPr>
        <w:rPr>
          <w:lang w:val="en-GB"/>
        </w:rPr>
      </w:pPr>
    </w:p>
    <w:p w14:paraId="7BE7D32E" w14:textId="77777777" w:rsidR="00141412" w:rsidRDefault="00141412" w:rsidP="00141412">
      <w:pPr>
        <w:rPr>
          <w:lang w:val="en-GB"/>
        </w:rPr>
      </w:pPr>
    </w:p>
    <w:p w14:paraId="0F107798" w14:textId="7EB3F939" w:rsidR="00317E0C" w:rsidRDefault="00317E0C" w:rsidP="00E01183">
      <w:pPr>
        <w:pStyle w:val="Caption"/>
        <w:rPr>
          <w:lang w:val="en-GB"/>
        </w:rPr>
      </w:pPr>
      <w:r>
        <w:br w:type="page"/>
      </w:r>
      <w:r w:rsidR="00E01183" w:rsidRPr="00E01183">
        <w:rPr>
          <w:lang w:val="en-GB"/>
        </w:rPr>
        <w:lastRenderedPageBreak/>
        <w:t>The six foundations of clinical governance</w:t>
      </w:r>
    </w:p>
    <w:p w14:paraId="6C869813" w14:textId="5E26ED96" w:rsidR="00E01183" w:rsidRDefault="00FE1913" w:rsidP="00E01183">
      <w:pPr>
        <w:rPr>
          <w:lang w:val="en-GB"/>
        </w:rPr>
      </w:pPr>
      <w:r>
        <w:pict w14:anchorId="66DACBC8">
          <v:rect id="Rectangle 41" o:spid="_x0000_s2050" alt="" style="width:459.2pt;height:.05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aspectratio="t"/>
            <w10:wrap type="none"/>
            <w10:anchorlock/>
          </v:rect>
        </w:pict>
      </w:r>
    </w:p>
    <w:p w14:paraId="44F3F5BB" w14:textId="0C9C7246" w:rsidR="00E01183" w:rsidRPr="00E01183" w:rsidRDefault="00E01183" w:rsidP="00E01183">
      <w:pPr>
        <w:rPr>
          <w:lang w:val="en-GB"/>
        </w:rPr>
      </w:pPr>
      <w:r>
        <w:rPr>
          <w:noProof/>
          <w:lang w:val="en-GB"/>
        </w:rPr>
        <w:drawing>
          <wp:inline distT="0" distB="0" distL="0" distR="0" wp14:anchorId="68D8A8FD" wp14:editId="1D7A7D8F">
            <wp:extent cx="5831840" cy="6419850"/>
            <wp:effectExtent l="0" t="0" r="0" b="0"/>
            <wp:docPr id="1235048331" name="Picture 17" descr="Figure 3: The six foundations of clinical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048331" name="Picture 17" descr="Figure 3: The six foundations of clinical governance"/>
                    <pic:cNvPicPr/>
                  </pic:nvPicPr>
                  <pic:blipFill rotWithShape="1">
                    <a:blip r:embed="rId31" cstate="print">
                      <a:extLst>
                        <a:ext uri="{28A0092B-C50C-407E-A947-70E740481C1C}">
                          <a14:useLocalDpi xmlns:a14="http://schemas.microsoft.com/office/drawing/2010/main" val="0"/>
                        </a:ext>
                      </a:extLst>
                    </a:blip>
                    <a:srcRect t="6249" b="-1969"/>
                    <a:stretch>
                      <a:fillRect/>
                    </a:stretch>
                  </pic:blipFill>
                  <pic:spPr bwMode="auto">
                    <a:xfrm>
                      <a:off x="0" y="0"/>
                      <a:ext cx="5831840" cy="6419850"/>
                    </a:xfrm>
                    <a:prstGeom prst="rect">
                      <a:avLst/>
                    </a:prstGeom>
                    <a:ln>
                      <a:noFill/>
                    </a:ln>
                    <a:extLst>
                      <a:ext uri="{53640926-AAD7-44D8-BBD7-CCE9431645EC}">
                        <a14:shadowObscured xmlns:a14="http://schemas.microsoft.com/office/drawing/2010/main"/>
                      </a:ext>
                    </a:extLst>
                  </pic:spPr>
                </pic:pic>
              </a:graphicData>
            </a:graphic>
          </wp:inline>
        </w:drawing>
      </w:r>
    </w:p>
    <w:p w14:paraId="5C6EE032" w14:textId="77777777" w:rsidR="00E01183" w:rsidRDefault="00E01183"/>
    <w:p w14:paraId="4FDD6552" w14:textId="77777777" w:rsidR="00E01183" w:rsidRPr="00E01183" w:rsidRDefault="00E01183" w:rsidP="00D7294F">
      <w:pPr>
        <w:pStyle w:val="Box-head"/>
      </w:pPr>
      <w:r w:rsidRPr="00E01183">
        <w:t xml:space="preserve">Good practice and warning signs </w:t>
      </w:r>
    </w:p>
    <w:p w14:paraId="070577FC" w14:textId="7B84E58F" w:rsidR="00E01183" w:rsidRDefault="00E01183" w:rsidP="00B313BA">
      <w:pPr>
        <w:pStyle w:val="Box-body"/>
      </w:pPr>
      <w:r w:rsidRPr="00E01183">
        <w:t>The foundations of clinical governance set out key examples of good practice. The examples are not a complete list – rather they are designed so that health services can assess their performance in each foundation area. Each foundation also includes warning signs that can alert boards and executives to weaknesses in their clinical governance systems. Practical resources are available on the website.</w:t>
      </w:r>
    </w:p>
    <w:p w14:paraId="4F3DE155" w14:textId="1FA222CA" w:rsidR="00E01183" w:rsidRDefault="003A1F87">
      <w:r>
        <w:rPr>
          <w:noProof/>
        </w:rPr>
        <w:lastRenderedPageBreak/>
        <mc:AlternateContent>
          <mc:Choice Requires="wps">
            <w:drawing>
              <wp:anchor distT="0" distB="0" distL="114300" distR="114300" simplePos="0" relativeHeight="251681792" behindDoc="0" locked="0" layoutInCell="1" allowOverlap="1" wp14:anchorId="2A1D643E" wp14:editId="65E10ABA">
                <wp:simplePos x="0" y="0"/>
                <wp:positionH relativeFrom="column">
                  <wp:posOffset>-887394</wp:posOffset>
                </wp:positionH>
                <wp:positionV relativeFrom="paragraph">
                  <wp:posOffset>-869464</wp:posOffset>
                </wp:positionV>
                <wp:extent cx="7637780" cy="3017370"/>
                <wp:effectExtent l="0" t="0" r="0" b="5715"/>
                <wp:wrapNone/>
                <wp:docPr id="292248192" name="Rectangle 18"/>
                <wp:cNvGraphicFramePr/>
                <a:graphic xmlns:a="http://schemas.openxmlformats.org/drawingml/2006/main">
                  <a:graphicData uri="http://schemas.microsoft.com/office/word/2010/wordprocessingShape">
                    <wps:wsp>
                      <wps:cNvSpPr/>
                      <wps:spPr>
                        <a:xfrm>
                          <a:off x="0" y="0"/>
                          <a:ext cx="7637780" cy="3017370"/>
                        </a:xfrm>
                        <a:prstGeom prst="rect">
                          <a:avLst/>
                        </a:prstGeom>
                        <a:blipFill dpi="0" rotWithShape="1">
                          <a:blip r:embed="rId32"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BCB68" id="Rectangle 18" o:spid="_x0000_s1026" style="position:absolute;margin-left:-69.85pt;margin-top:-68.45pt;width:601.4pt;height:237.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HP/2gAMAwEAAhEDEQA/AP576KKK/wB4D+dw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&#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bPh3W7nw1r9j4hs8iWxu4b&#10;tMHGTE4bGfQ4wa/oG0jVbTXdJtdbsGDwXlvHcwsO6SqGH6Gv54M9q/X79jbx0nir4TJ4fuX3XehT&#10;NZuCcsYHJkhb1xglf+A1/np+0G4DeKyTAcQUY3eGm4T/AMFS1m/JTikvOZ/JP0s+FnXy3C5tTWtG&#10;TjL/AAz2fykkv+3j6yooor/JI/gUKKKKACiiigAooooAKKKKACiiigAooooAKKKKACiiigAooooA&#10;KKKKACiiigAooooAKKKKACiiigAooooAKKKKACiiigAooooA/9D+e+iiiv8AeA/nc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" stroked="f" strokeweight="2pt">
                <v:fill r:id="rId33" o:title="" recolor="t" rotate="t" type="frame"/>
              </v:rect>
            </w:pict>
          </mc:Fallback>
        </mc:AlternateContent>
      </w:r>
    </w:p>
    <w:p w14:paraId="08A0A688" w14:textId="77777777" w:rsidR="00E01183" w:rsidRDefault="00E01183"/>
    <w:p w14:paraId="1B623830" w14:textId="77777777" w:rsidR="00E01183" w:rsidRDefault="00E01183"/>
    <w:p w14:paraId="256B8BEF" w14:textId="3F3FAAE5" w:rsidR="006F4457" w:rsidRDefault="006F4457" w:rsidP="006F4457">
      <w:pPr>
        <w:pStyle w:val="Heading2"/>
      </w:pPr>
      <w:bookmarkStart w:id="13" w:name="_Toc224299186"/>
      <w:r w:rsidRPr="006F4457">
        <w:t>1. Leading systems and organisational culture</w:t>
      </w:r>
      <w:bookmarkEnd w:id="13"/>
    </w:p>
    <w:p w14:paraId="2FD49F4E" w14:textId="77777777" w:rsidR="006F4457" w:rsidRDefault="006F4457"/>
    <w:p w14:paraId="3C04D49A" w14:textId="77777777" w:rsidR="006F4457" w:rsidRDefault="006F4457"/>
    <w:p w14:paraId="29CB5126" w14:textId="77777777" w:rsidR="006F4457" w:rsidRDefault="006F4457"/>
    <w:p w14:paraId="1FF94426" w14:textId="77777777" w:rsidR="003A1F87" w:rsidRDefault="003A1F87"/>
    <w:p w14:paraId="4F261BEE" w14:textId="77777777" w:rsidR="003A1F87" w:rsidRPr="003A1F87" w:rsidRDefault="003A1F87" w:rsidP="003A1F87">
      <w:pPr>
        <w:rPr>
          <w:lang w:val="en-GB"/>
        </w:rPr>
      </w:pPr>
      <w:r w:rsidRPr="003A1F87">
        <w:rPr>
          <w:lang w:val="en-GB"/>
        </w:rPr>
        <w:t xml:space="preserve">Leadership of a health service’s systems and organisational culture is central to how care is delivered and the outcomes of that care. </w:t>
      </w:r>
    </w:p>
    <w:p w14:paraId="040A6AC2" w14:textId="77777777" w:rsidR="003A1F87" w:rsidRPr="003A1F87" w:rsidRDefault="003A1F87" w:rsidP="003A1F87">
      <w:pPr>
        <w:rPr>
          <w:lang w:val="en-GB"/>
        </w:rPr>
      </w:pPr>
      <w:r w:rsidRPr="003A1F87">
        <w:rPr>
          <w:lang w:val="en-GB"/>
        </w:rPr>
        <w:t xml:space="preserve">Inquiries into safety and quality failings in health services have highlighted that leadership actions – or lack of action – have a major impact on the culture of a health service and how it operates. Ineffective systems and negative organisational culture contribute to suboptimal care, poor staff morale and higher costs, while robust systems and positive organisational culture are associated with a satisfied and motivated workforce and better patient outcomes. </w:t>
      </w:r>
    </w:p>
    <w:p w14:paraId="6A5B8264" w14:textId="1E6150DB" w:rsidR="003A1F87" w:rsidRDefault="003A1F87" w:rsidP="003A1F87">
      <w:pPr>
        <w:rPr>
          <w:lang w:val="en-GB"/>
        </w:rPr>
      </w:pPr>
      <w:r w:rsidRPr="003A1F87">
        <w:rPr>
          <w:lang w:val="en-GB"/>
        </w:rPr>
        <w:t>The board and executive are accountable for establishing, maintaining and continually improving systems for high-quality care. They set the strategy and culture for high-quality care, and support the workforce and patients, carers and consumers to achieve better patient outcomes and experiences. The board and executive have a legal duty to provide a psychosocially safe environment for the workforce and patients.</w:t>
      </w:r>
    </w:p>
    <w:p w14:paraId="30B4F032" w14:textId="77777777" w:rsidR="003A1F87" w:rsidRPr="003A1F87" w:rsidRDefault="003A1F87" w:rsidP="006F4457">
      <w:pPr>
        <w:pStyle w:val="Heading3"/>
      </w:pPr>
      <w:r w:rsidRPr="003A1F87">
        <w:t xml:space="preserve">What good practice looks like – key examples </w:t>
      </w:r>
    </w:p>
    <w:p w14:paraId="286F77AC" w14:textId="10B7A3A3" w:rsidR="003A1F87" w:rsidRPr="003A1F87" w:rsidRDefault="003A1F87" w:rsidP="00384D37">
      <w:pPr>
        <w:pStyle w:val="ListNumber"/>
        <w:numPr>
          <w:ilvl w:val="0"/>
          <w:numId w:val="8"/>
        </w:numPr>
        <w:rPr>
          <w:lang w:val="en-GB"/>
        </w:rPr>
      </w:pPr>
      <w:r w:rsidRPr="003A1F87">
        <w:rPr>
          <w:lang w:val="en-GB"/>
        </w:rPr>
        <w:t xml:space="preserve">The board and executive have a clear vision and strategy for high-quality care that is communicated and understood across the organisation. They use a clinical governance framework to achieve the strategy. </w:t>
      </w:r>
    </w:p>
    <w:p w14:paraId="574ED33B" w14:textId="62C9548D" w:rsidR="003A1F87" w:rsidRPr="003A1F87" w:rsidRDefault="003A1F87" w:rsidP="00384D37">
      <w:pPr>
        <w:pStyle w:val="ListNumber"/>
        <w:numPr>
          <w:ilvl w:val="0"/>
          <w:numId w:val="8"/>
        </w:numPr>
        <w:rPr>
          <w:lang w:val="en-GB"/>
        </w:rPr>
      </w:pPr>
      <w:r w:rsidRPr="003A1F87">
        <w:rPr>
          <w:lang w:val="en-GB"/>
        </w:rPr>
        <w:t xml:space="preserve">Board members understand their responsibilities for high-quality care as part of their governance role and receive education and training to fulfil their responsibilities. </w:t>
      </w:r>
    </w:p>
    <w:p w14:paraId="060A5ECC" w14:textId="0ADAF3C5" w:rsidR="003A1F87" w:rsidRPr="003A1F87" w:rsidRDefault="003A1F87" w:rsidP="00384D37">
      <w:pPr>
        <w:pStyle w:val="ListNumber"/>
        <w:numPr>
          <w:ilvl w:val="0"/>
          <w:numId w:val="8"/>
        </w:numPr>
        <w:rPr>
          <w:lang w:val="en-GB"/>
        </w:rPr>
      </w:pPr>
      <w:r w:rsidRPr="003A1F87">
        <w:rPr>
          <w:lang w:val="en-GB"/>
        </w:rPr>
        <w:t xml:space="preserve">The board and executive lead an organisation-wide approach to continuous </w:t>
      </w:r>
      <w:r w:rsidR="00F9275F">
        <w:rPr>
          <w:lang w:val="en-GB"/>
        </w:rPr>
        <w:br/>
      </w:r>
      <w:r w:rsidRPr="003A1F87">
        <w:rPr>
          <w:lang w:val="en-GB"/>
        </w:rPr>
        <w:t xml:space="preserve">systems improvement, driven by high-quality data that support decision-making </w:t>
      </w:r>
      <w:r w:rsidR="00F9275F">
        <w:rPr>
          <w:lang w:val="en-GB"/>
        </w:rPr>
        <w:br/>
      </w:r>
      <w:r w:rsidRPr="003A1F87">
        <w:rPr>
          <w:lang w:val="en-GB"/>
        </w:rPr>
        <w:t xml:space="preserve">and high-quality care. </w:t>
      </w:r>
    </w:p>
    <w:p w14:paraId="56E35BD9" w14:textId="0CC685D1" w:rsidR="003A1F87" w:rsidRPr="003A1F87" w:rsidRDefault="003A1F87" w:rsidP="00384D37">
      <w:pPr>
        <w:pStyle w:val="ListNumber"/>
        <w:numPr>
          <w:ilvl w:val="0"/>
          <w:numId w:val="8"/>
        </w:numPr>
        <w:rPr>
          <w:lang w:val="en-GB"/>
        </w:rPr>
      </w:pPr>
      <w:r w:rsidRPr="003A1F87">
        <w:rPr>
          <w:lang w:val="en-GB"/>
        </w:rPr>
        <w:t xml:space="preserve">The board, executive and committees establish the systems and organisational culture </w:t>
      </w:r>
      <w:r w:rsidR="00F9275F">
        <w:rPr>
          <w:lang w:val="en-GB"/>
        </w:rPr>
        <w:br/>
      </w:r>
      <w:r w:rsidRPr="003A1F87">
        <w:rPr>
          <w:lang w:val="en-GB"/>
        </w:rPr>
        <w:t xml:space="preserve">to achieve consistently high-quality care and provide adequate resources for collaboration and accountability. </w:t>
      </w:r>
    </w:p>
    <w:p w14:paraId="6B478652" w14:textId="1E1525B2" w:rsidR="003A1F87" w:rsidRPr="003A1F87" w:rsidRDefault="003A1F87" w:rsidP="00384D37">
      <w:pPr>
        <w:pStyle w:val="ListNumber"/>
        <w:numPr>
          <w:ilvl w:val="0"/>
          <w:numId w:val="8"/>
        </w:numPr>
        <w:rPr>
          <w:lang w:val="en-GB"/>
        </w:rPr>
      </w:pPr>
      <w:r w:rsidRPr="003A1F87">
        <w:rPr>
          <w:lang w:val="en-GB"/>
        </w:rPr>
        <w:t xml:space="preserve">The board and executive monitor the organisation’s safety culture, including patient </w:t>
      </w:r>
      <w:r w:rsidR="00766183">
        <w:rPr>
          <w:lang w:val="en-GB"/>
        </w:rPr>
        <w:br/>
      </w:r>
      <w:r w:rsidRPr="003A1F87">
        <w:rPr>
          <w:lang w:val="en-GB"/>
        </w:rPr>
        <w:t xml:space="preserve">and workforce perception of safety culture, and findings inform improvement strategies. Clinicians have leadership roles in establishing and maintaining the safety culture. </w:t>
      </w:r>
    </w:p>
    <w:p w14:paraId="31F8E69C" w14:textId="49BE0B3E" w:rsidR="003A1F87" w:rsidRPr="003A1F87" w:rsidRDefault="003A1F87" w:rsidP="00384D37">
      <w:pPr>
        <w:pStyle w:val="ListNumber"/>
        <w:numPr>
          <w:ilvl w:val="0"/>
          <w:numId w:val="8"/>
        </w:numPr>
        <w:rPr>
          <w:lang w:val="en-GB"/>
        </w:rPr>
      </w:pPr>
      <w:r w:rsidRPr="003A1F87">
        <w:rPr>
          <w:lang w:val="en-GB"/>
        </w:rPr>
        <w:t xml:space="preserve">Board decision-making considers the perspectives of patients, carers and community members, including people with lived experience. </w:t>
      </w:r>
    </w:p>
    <w:p w14:paraId="29FCD74A" w14:textId="077E62AC" w:rsidR="003A1F87" w:rsidRPr="00282BAC" w:rsidRDefault="003A1F87" w:rsidP="00384D37">
      <w:pPr>
        <w:pStyle w:val="ListNumber"/>
        <w:numPr>
          <w:ilvl w:val="0"/>
          <w:numId w:val="8"/>
        </w:numPr>
      </w:pPr>
      <w:r w:rsidRPr="003A1F87">
        <w:rPr>
          <w:lang w:val="en-GB"/>
        </w:rPr>
        <w:t>The board and executive are accountable for cultural safety in governance and across the organisation. Health care is culturally safe for Aboriginal and Torres Strait Islander patients, and the workplace is culturally safe for Aboriginal and Torres Strait Islander staff.</w:t>
      </w:r>
    </w:p>
    <w:p w14:paraId="728F25CE" w14:textId="6CAD5940" w:rsidR="00282BAC" w:rsidRPr="00282BAC" w:rsidRDefault="00282BAC" w:rsidP="00384D37">
      <w:pPr>
        <w:pStyle w:val="ListNumber"/>
        <w:numPr>
          <w:ilvl w:val="0"/>
          <w:numId w:val="8"/>
        </w:numPr>
        <w:rPr>
          <w:lang w:val="en-GB"/>
        </w:rPr>
      </w:pPr>
      <w:r w:rsidRPr="00282BAC">
        <w:rPr>
          <w:lang w:val="en-GB"/>
        </w:rPr>
        <w:t xml:space="preserve">Aboriginal and Torres Strait Islander leadership roles are embedded in governance structures. Partnerships with Aboriginal and Torres Strait Islander patients, staff, </w:t>
      </w:r>
      <w:r w:rsidRPr="00282BAC">
        <w:rPr>
          <w:lang w:val="en-GB"/>
        </w:rPr>
        <w:lastRenderedPageBreak/>
        <w:t xml:space="preserve">communities and organisations enable Aboriginal leadership and self-determination that achieves culturally safe health care that is free from racism. </w:t>
      </w:r>
    </w:p>
    <w:p w14:paraId="78AA555B" w14:textId="3130D9D3" w:rsidR="00282BAC" w:rsidRPr="00282BAC" w:rsidRDefault="00282BAC" w:rsidP="00384D37">
      <w:pPr>
        <w:pStyle w:val="ListNumber"/>
        <w:numPr>
          <w:ilvl w:val="0"/>
          <w:numId w:val="8"/>
        </w:numPr>
        <w:rPr>
          <w:lang w:val="en-GB"/>
        </w:rPr>
      </w:pPr>
      <w:r w:rsidRPr="00282BAC">
        <w:rPr>
          <w:lang w:val="en-GB"/>
        </w:rPr>
        <w:t xml:space="preserve">Clinical governance activities are inclusive and representative. Systematic engagement with, and representation from, patients, carers and consumers of diverse cultures, identities and experiences is used to improve care. </w:t>
      </w:r>
    </w:p>
    <w:p w14:paraId="39997820" w14:textId="33BA9E0C" w:rsidR="00282BAC" w:rsidRPr="00282BAC" w:rsidRDefault="00282BAC" w:rsidP="00384D37">
      <w:pPr>
        <w:pStyle w:val="ListNumber"/>
        <w:numPr>
          <w:ilvl w:val="0"/>
          <w:numId w:val="8"/>
        </w:numPr>
        <w:rPr>
          <w:lang w:val="en-GB"/>
        </w:rPr>
      </w:pPr>
      <w:r w:rsidRPr="00282BAC">
        <w:rPr>
          <w:lang w:val="en-GB"/>
        </w:rPr>
        <w:t xml:space="preserve">The board and executive lead strategies to deliver environmentally sustainable health care through minimising unwarranted healthcare variation and low-value care. </w:t>
      </w:r>
    </w:p>
    <w:p w14:paraId="0EC6D6BC" w14:textId="463BEE44" w:rsidR="00282BAC" w:rsidRPr="005D45E0" w:rsidRDefault="00282BAC" w:rsidP="00384D37">
      <w:pPr>
        <w:pStyle w:val="ListNumber"/>
        <w:numPr>
          <w:ilvl w:val="0"/>
          <w:numId w:val="8"/>
        </w:numPr>
        <w:rPr>
          <w:spacing w:val="-2"/>
        </w:rPr>
      </w:pPr>
      <w:r w:rsidRPr="005D45E0">
        <w:rPr>
          <w:spacing w:val="-2"/>
          <w:lang w:val="en-GB"/>
        </w:rPr>
        <w:t xml:space="preserve">The board and executive have oversight of digitally enabled models of care, including digital tools and technologies that support those tools. They are accountable for enabling a trusted </w:t>
      </w:r>
      <w:r w:rsidRPr="005D45E0">
        <w:rPr>
          <w:spacing w:val="-4"/>
          <w:lang w:val="en-GB"/>
        </w:rPr>
        <w:t>environment that ensures data privacy and security and the safe and ethical use of automated systems,</w:t>
      </w:r>
      <w:r w:rsidRPr="005D45E0">
        <w:rPr>
          <w:spacing w:val="-2"/>
          <w:lang w:val="en-GB"/>
        </w:rPr>
        <w:t xml:space="preserve"> such as artificial intelligence, in clinical decision-making and patient care.</w:t>
      </w:r>
      <w:r w:rsidR="003E4D5B" w:rsidRPr="005D45E0">
        <w:rPr>
          <w:spacing w:val="-2"/>
          <w:lang w:val="en-GB"/>
        </w:rPr>
        <w:br/>
      </w:r>
    </w:p>
    <w:p w14:paraId="6BC815F1" w14:textId="77777777" w:rsidR="003E4D5B" w:rsidRPr="003E4D5B" w:rsidRDefault="003E4D5B" w:rsidP="0099671B">
      <w:pPr>
        <w:pStyle w:val="Quote-indent"/>
      </w:pPr>
      <w:r w:rsidRPr="003E4D5B">
        <w:t>“Culture is the hardest thing to sustain. Reputations are hard to earn and easy to lose. You need to stay vigilant.”</w:t>
      </w:r>
    </w:p>
    <w:p w14:paraId="75FEBC6D" w14:textId="77777777" w:rsidR="003E4D5B" w:rsidRDefault="003E4D5B" w:rsidP="0099671B">
      <w:pPr>
        <w:pStyle w:val="Quote-attribution-indent"/>
      </w:pPr>
      <w:r w:rsidRPr="005D45E0">
        <w:rPr>
          <w:b/>
          <w:bCs/>
        </w:rPr>
        <w:t>The Hon Martin Foley</w:t>
      </w:r>
      <w:r w:rsidRPr="003E4D5B">
        <w:t>, Board Chair, Bayside Health, Victoria</w:t>
      </w:r>
    </w:p>
    <w:p w14:paraId="7C82F461" w14:textId="77777777" w:rsidR="0004448E" w:rsidRPr="003E4D5B" w:rsidRDefault="0004448E" w:rsidP="0004448E"/>
    <w:p w14:paraId="4EE62DA8" w14:textId="4A20160D" w:rsidR="00876080" w:rsidRPr="00876080" w:rsidRDefault="00876080" w:rsidP="00C218E2">
      <w:pPr>
        <w:pStyle w:val="Warningbox-title"/>
      </w:pPr>
      <w:r w:rsidRPr="00C21426">
        <w:t>Warning signs</w:t>
      </w:r>
      <w:r w:rsidR="00A021A7" w:rsidRPr="00C21426">
        <w:tab/>
      </w:r>
    </w:p>
    <w:p w14:paraId="36101E68" w14:textId="261BDD9A" w:rsidR="00876080" w:rsidRPr="00876080" w:rsidRDefault="00876080" w:rsidP="009B11AB">
      <w:pPr>
        <w:pStyle w:val="Warningbox-body"/>
        <w:spacing w:before="480"/>
      </w:pPr>
      <w:r w:rsidRPr="00876080">
        <w:t>Board meeting agendas have a disproportionate focus on legal and financial matters without due consideration of clinical governance</w:t>
      </w:r>
      <w:r w:rsidR="005C4E44">
        <w:t>.</w:t>
      </w:r>
    </w:p>
    <w:p w14:paraId="236B492F" w14:textId="16111BAA" w:rsidR="00876080" w:rsidRPr="00876080" w:rsidRDefault="00876080" w:rsidP="00C218E2">
      <w:pPr>
        <w:pStyle w:val="Warningbox-body"/>
      </w:pPr>
      <w:r w:rsidRPr="00876080">
        <w:t>There is high turnover in key leadership roles</w:t>
      </w:r>
      <w:r w:rsidR="005C4E44">
        <w:t>.</w:t>
      </w:r>
    </w:p>
    <w:p w14:paraId="65E35BE6" w14:textId="295EFD82" w:rsidR="00876080" w:rsidRPr="00876080" w:rsidRDefault="00876080" w:rsidP="00C218E2">
      <w:pPr>
        <w:pStyle w:val="Warningbox-body"/>
      </w:pPr>
      <w:r w:rsidRPr="00876080">
        <w:t>The board does not engage with clinical issues, e.g. the board rarely or never hears from clinicians and there are no board directors with clinical backgrounds</w:t>
      </w:r>
      <w:r w:rsidR="005C4E44">
        <w:t>.</w:t>
      </w:r>
    </w:p>
    <w:p w14:paraId="5E497FDD" w14:textId="3C303945" w:rsidR="00876080" w:rsidRPr="00876080" w:rsidRDefault="00876080" w:rsidP="00C218E2">
      <w:pPr>
        <w:pStyle w:val="Warningbox-body"/>
      </w:pPr>
      <w:r w:rsidRPr="00876080">
        <w:t>The board, executive and workforce do not reflect the community they serve</w:t>
      </w:r>
      <w:r w:rsidR="005C4E44">
        <w:t>.</w:t>
      </w:r>
    </w:p>
    <w:p w14:paraId="44BB1E0C" w14:textId="2111EC20" w:rsidR="00876080" w:rsidRPr="00876080" w:rsidRDefault="00876080" w:rsidP="00C218E2">
      <w:pPr>
        <w:pStyle w:val="Warningbox-body"/>
      </w:pPr>
      <w:r w:rsidRPr="00876080">
        <w:t>Responsibility for digital tools is siloed within Information and Communications Technology (ICT) functions and is not integrated with clinical governance systems</w:t>
      </w:r>
      <w:r w:rsidR="005C4E44">
        <w:t>.</w:t>
      </w:r>
    </w:p>
    <w:p w14:paraId="5654DAF1" w14:textId="073DD135" w:rsidR="009854DB" w:rsidRDefault="00317E0C" w:rsidP="009854DB">
      <w:r>
        <w:br w:type="page"/>
      </w:r>
    </w:p>
    <w:p w14:paraId="5E906022" w14:textId="5F4CF97F" w:rsidR="009854DB" w:rsidRDefault="009854DB" w:rsidP="009854DB">
      <w:r>
        <w:rPr>
          <w:noProof/>
        </w:rPr>
        <w:lastRenderedPageBreak/>
        <mc:AlternateContent>
          <mc:Choice Requires="wps">
            <w:drawing>
              <wp:anchor distT="0" distB="0" distL="114300" distR="114300" simplePos="0" relativeHeight="251683840" behindDoc="0" locked="0" layoutInCell="1" allowOverlap="1" wp14:anchorId="450152C9" wp14:editId="543D8243">
                <wp:simplePos x="0" y="0"/>
                <wp:positionH relativeFrom="column">
                  <wp:posOffset>-868680</wp:posOffset>
                </wp:positionH>
                <wp:positionV relativeFrom="paragraph">
                  <wp:posOffset>-871727</wp:posOffset>
                </wp:positionV>
                <wp:extent cx="7637780" cy="3017370"/>
                <wp:effectExtent l="0" t="0" r="0" b="5715"/>
                <wp:wrapNone/>
                <wp:docPr id="1329251234" name="Rectangle 18"/>
                <wp:cNvGraphicFramePr/>
                <a:graphic xmlns:a="http://schemas.openxmlformats.org/drawingml/2006/main">
                  <a:graphicData uri="http://schemas.microsoft.com/office/word/2010/wordprocessingShape">
                    <wps:wsp>
                      <wps:cNvSpPr/>
                      <wps:spPr>
                        <a:xfrm>
                          <a:off x="0" y="0"/>
                          <a:ext cx="7637780" cy="3017370"/>
                        </a:xfrm>
                        <a:prstGeom prst="rect">
                          <a:avLst/>
                        </a:prstGeom>
                        <a:blipFill dpi="0" rotWithShape="1">
                          <a:blip r:embed="rId34"/>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6CC98" id="Rectangle 18" o:spid="_x0000_s1026" style="position:absolute;margin-left:-68.4pt;margin-top:-68.65pt;width:601.4pt;height:237.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&#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F994z9fON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0n33jP184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9N994z9fON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1H33jP184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9V994z9fON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f/9d9&#10;94z9fON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QffeM/Xzj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F994z9fON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0n33jP18&#10;4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0333jP184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UffeM/Xzj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1X33jP184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1n33jP184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1333jP184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QffeM/Xzj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f/RffeM/Xzj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0n33jP184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N994z9fON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UffeM/Xzj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1X33&#10;jP184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f/WffeM/Xzj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XffeM/Xzj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0H33jP18&#10;4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R&#10;ffeM/Xzj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0n33jP184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TffeM&#10;/Xzj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9R994z9fON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f/9V994z9fON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W&#10;ffeM/Xzj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XffeM/Xzj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0H33jP184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F994z9fON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0n33jP184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0333jP184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UffeM/Xzj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9V994z9fON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9Z994z9&#10;fON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XffeM/Xzj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QffeM/Xzj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F994z9fON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0n33jP184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0333jP184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Z9&#10;94z9fON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d994z9fON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9B994z9fON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9F994z9fON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J994z9fON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10;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VffeM/Xzj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Z994z9fON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9d994z9fON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QffeM/Xzj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RffeM/Xzj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SffeM/Xzj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TffeM/Xzj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bonwz/7JP8Ajt/4iDYv/uhh95Acv/8AJDtf+aSf4Ou8nsZ/05rlf/pWWf8A1YTrWy/mef8A&#10;Zcnd/wD5TX/30OA9xLzj/wArHc/82/8Aq0nXKn723/iQfMH/AFA/922z6IR7DPWOP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9R994z9fON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uifDP/sk/wCO&#10;3/iINi/+6GH3kBy//wAkO1/5pJ/g67yexn/TmuV/+lZZ/wDVhOtbL+Z5/wBlyd3/APlNf/fQ4D3E&#10;vOP/ACsdz/zb/wCrSdcqfvbf+JB8wf8AUD/3bbPohHsM9Y4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10;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VffeM/Xzj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WffeM/Xzj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XffeM/Xzj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f//QffeM&#10;/Xzj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RffeM/Xzj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SffeM/Xzj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TffeM/Xzj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f//UffeM/Xzj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V&#10;ffeM/Xzj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f//WffeM/Xzj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f//XffeM/Xzj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QffeM/Xzj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RffeM/Xzj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SffeM/Xzj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&#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" stroked="f" strokeweight="2pt">
                <v:fill r:id="rId36" o:title="" recolor="t" rotate="t" type="frame"/>
              </v:rect>
            </w:pict>
          </mc:Fallback>
        </mc:AlternateContent>
      </w:r>
    </w:p>
    <w:p w14:paraId="7E2E8226" w14:textId="19F8226A" w:rsidR="009854DB" w:rsidRDefault="009854DB" w:rsidP="009854DB"/>
    <w:p w14:paraId="4290E4EA" w14:textId="77777777" w:rsidR="009854DB" w:rsidRDefault="009854DB" w:rsidP="009854DB"/>
    <w:p w14:paraId="6EADB06B" w14:textId="77777777" w:rsidR="009854DB" w:rsidRDefault="009854DB" w:rsidP="009854DB"/>
    <w:p w14:paraId="4ABE7FCC" w14:textId="23D0FB41" w:rsidR="009854DB" w:rsidRDefault="00012C41" w:rsidP="005E2593">
      <w:pPr>
        <w:pStyle w:val="Heading2"/>
      </w:pPr>
      <w:bookmarkStart w:id="14" w:name="_Toc224299187"/>
      <w:r w:rsidRPr="00012C41">
        <w:rPr>
          <w:rStyle w:val="Heading1Char"/>
          <w:lang w:val="en-GB"/>
        </w:rPr>
        <w:t>2. Partnering with patients, carers and</w:t>
      </w:r>
      <w:r w:rsidRPr="00012C41">
        <w:t xml:space="preserve"> consumers</w:t>
      </w:r>
      <w:bookmarkEnd w:id="14"/>
    </w:p>
    <w:p w14:paraId="28482F62" w14:textId="77777777" w:rsidR="002B08C8" w:rsidRDefault="002B08C8" w:rsidP="009854DB">
      <w:pPr>
        <w:rPr>
          <w:lang w:val="en-GB"/>
        </w:rPr>
      </w:pPr>
    </w:p>
    <w:p w14:paraId="6AEA9961" w14:textId="06C75658" w:rsidR="009854DB" w:rsidRPr="009854DB" w:rsidRDefault="009854DB" w:rsidP="009854DB">
      <w:pPr>
        <w:rPr>
          <w:lang w:val="en-GB"/>
        </w:rPr>
      </w:pPr>
      <w:r w:rsidRPr="009854DB">
        <w:rPr>
          <w:lang w:val="en-GB"/>
        </w:rPr>
        <w:t xml:space="preserve">Partnering with consumers in clinical governance – and with patients in their own care – is critical to achieving high-quality care and contributes to better outcomes and experiences for patients, carers and consumers. </w:t>
      </w:r>
    </w:p>
    <w:p w14:paraId="597F7F09" w14:textId="1536BD4C" w:rsidR="00CD2DAB" w:rsidRDefault="009854DB" w:rsidP="009854DB">
      <w:pPr>
        <w:rPr>
          <w:lang w:val="en-GB"/>
        </w:rPr>
      </w:pPr>
      <w:r w:rsidRPr="009854DB">
        <w:rPr>
          <w:lang w:val="en-GB"/>
        </w:rPr>
        <w:t xml:space="preserve">Governance systems at all levels of the health service enable patients, carers and consumers to shape their care. The board and executive lead systems that build a culture of person-centred care so that everyone in a health service partners with patients, carers and consumers to provide or support the delivery of high-quality care. </w:t>
      </w:r>
      <w:r w:rsidR="00F226A3">
        <w:rPr>
          <w:lang w:val="en-GB"/>
        </w:rPr>
        <w:br/>
      </w:r>
    </w:p>
    <w:p w14:paraId="269EAB21" w14:textId="77777777" w:rsidR="00CD2DAB" w:rsidRPr="00D7294F" w:rsidRDefault="00CD2DAB" w:rsidP="00D7294F">
      <w:pPr>
        <w:pStyle w:val="Box-head"/>
      </w:pPr>
      <w:r w:rsidRPr="00D7294F">
        <w:t xml:space="preserve">What is person-centred care? </w:t>
      </w:r>
    </w:p>
    <w:p w14:paraId="3017CF2E" w14:textId="77777777" w:rsidR="00CD2DAB" w:rsidRPr="00CD2DAB" w:rsidRDefault="00CD2DAB" w:rsidP="00B313BA">
      <w:pPr>
        <w:pStyle w:val="Box-body"/>
      </w:pPr>
      <w:r w:rsidRPr="00CD2DAB">
        <w:t xml:space="preserve">Person-centred care is health care that respects the patient, their family and carers, and responds to the person’s preferences, needs and values. </w:t>
      </w:r>
    </w:p>
    <w:p w14:paraId="23552AF9" w14:textId="1C73E869" w:rsidR="006F4AB6" w:rsidRDefault="00CD2DAB" w:rsidP="00B313BA">
      <w:pPr>
        <w:pStyle w:val="Box-body"/>
      </w:pPr>
      <w:r w:rsidRPr="00CD2DAB">
        <w:t>Person-centred care is equitable, culturally safe and free from racism and all other forms of discrimination. Patients, carers and consumers are treated with dignity, respect and kindness.</w:t>
      </w:r>
    </w:p>
    <w:p w14:paraId="51C723B3" w14:textId="77777777" w:rsidR="00794D0B" w:rsidRDefault="00794D0B" w:rsidP="00794D0B"/>
    <w:p w14:paraId="721FA29B" w14:textId="678AC57C" w:rsidR="00CD2DAB" w:rsidRPr="00CD2DAB" w:rsidRDefault="00CD2DAB" w:rsidP="006F4457">
      <w:pPr>
        <w:pStyle w:val="Heading3"/>
      </w:pPr>
      <w:r w:rsidRPr="00CD2DAB">
        <w:t xml:space="preserve">What good practice looks like – key examples </w:t>
      </w:r>
    </w:p>
    <w:p w14:paraId="42ADF770" w14:textId="2AD78846" w:rsidR="00CD2DAB" w:rsidRPr="00CD2DAB" w:rsidRDefault="00CD2DAB" w:rsidP="00384D37">
      <w:pPr>
        <w:pStyle w:val="ListNumber"/>
        <w:numPr>
          <w:ilvl w:val="0"/>
          <w:numId w:val="9"/>
        </w:numPr>
        <w:rPr>
          <w:lang w:val="en-GB"/>
        </w:rPr>
      </w:pPr>
      <w:r w:rsidRPr="00CD2DAB">
        <w:rPr>
          <w:lang w:val="en-GB"/>
        </w:rPr>
        <w:t xml:space="preserve">There are meaningful and active partnerships with patients, carers and consumers at all levels of the health service. The consumer voice informs board and executive strategic priorities and decision-making. </w:t>
      </w:r>
    </w:p>
    <w:p w14:paraId="26FA6984" w14:textId="16D1FEDC" w:rsidR="00CD2DAB" w:rsidRPr="00CD2DAB" w:rsidRDefault="00CD2DAB" w:rsidP="00384D37">
      <w:pPr>
        <w:pStyle w:val="ListNumber"/>
        <w:numPr>
          <w:ilvl w:val="0"/>
          <w:numId w:val="9"/>
        </w:numPr>
        <w:rPr>
          <w:lang w:val="en-GB"/>
        </w:rPr>
      </w:pPr>
      <w:r w:rsidRPr="00CD2DAB">
        <w:rPr>
          <w:lang w:val="en-GB"/>
        </w:rPr>
        <w:t xml:space="preserve">An engagement strategy outlines how consumers are recruited, trained and supported. Consumers partner in planning, designing (including co-design where possible) and reviewing health service activities. </w:t>
      </w:r>
    </w:p>
    <w:p w14:paraId="6FAEC105" w14:textId="112B0A0D" w:rsidR="00CD2DAB" w:rsidRPr="00CD2DAB" w:rsidRDefault="00CD2DAB" w:rsidP="00384D37">
      <w:pPr>
        <w:pStyle w:val="ListNumber"/>
        <w:numPr>
          <w:ilvl w:val="0"/>
          <w:numId w:val="9"/>
        </w:numPr>
        <w:rPr>
          <w:lang w:val="en-GB"/>
        </w:rPr>
      </w:pPr>
      <w:r w:rsidRPr="00CD2DAB">
        <w:rPr>
          <w:lang w:val="en-GB"/>
        </w:rPr>
        <w:t xml:space="preserve">As part of a learning culture, the board and executive act on patient-reported experience and outcome measures, alongside other measures of quality, and allocate resources to improve care. </w:t>
      </w:r>
    </w:p>
    <w:p w14:paraId="1E2FD561" w14:textId="3B2D5D2E" w:rsidR="00CD2DAB" w:rsidRPr="00CD2DAB" w:rsidRDefault="00CD2DAB" w:rsidP="00384D37">
      <w:pPr>
        <w:pStyle w:val="ListNumber"/>
        <w:numPr>
          <w:ilvl w:val="0"/>
          <w:numId w:val="9"/>
        </w:numPr>
        <w:rPr>
          <w:lang w:val="en-GB"/>
        </w:rPr>
      </w:pPr>
      <w:r w:rsidRPr="00CD2DAB">
        <w:rPr>
          <w:lang w:val="en-GB"/>
        </w:rPr>
        <w:t xml:space="preserve">The organisation’s systems, structures and culture enable clinicians and patients to share decision-making about the patient’s care. Clinicians communicate with patients, families, carers and consumers in a way they understand. </w:t>
      </w:r>
    </w:p>
    <w:p w14:paraId="58CE9938" w14:textId="565C79FD" w:rsidR="00CD2DAB" w:rsidRDefault="00CD2DAB" w:rsidP="00384D37">
      <w:pPr>
        <w:pStyle w:val="ListNumber"/>
        <w:numPr>
          <w:ilvl w:val="0"/>
          <w:numId w:val="9"/>
        </w:numPr>
        <w:rPr>
          <w:lang w:val="en-GB"/>
        </w:rPr>
      </w:pPr>
      <w:r w:rsidRPr="00CD2DAB">
        <w:rPr>
          <w:lang w:val="en-GB"/>
        </w:rPr>
        <w:t>The organisation partners with consumers who reflect the diversity of the wider community, including priority groups who are at higher risk of poor health outcomes.</w:t>
      </w:r>
    </w:p>
    <w:p w14:paraId="49F199B0" w14:textId="77777777" w:rsidR="00CD2DAB" w:rsidRPr="00CD2DAB" w:rsidRDefault="00CD2DAB" w:rsidP="00384D37">
      <w:pPr>
        <w:pStyle w:val="ListNumber"/>
        <w:numPr>
          <w:ilvl w:val="0"/>
          <w:numId w:val="9"/>
        </w:numPr>
        <w:rPr>
          <w:lang w:val="en-GB"/>
        </w:rPr>
      </w:pPr>
      <w:r w:rsidRPr="00CD2DAB">
        <w:rPr>
          <w:lang w:val="en-GB"/>
        </w:rPr>
        <w:lastRenderedPageBreak/>
        <w:t xml:space="preserve">Partnerships with Aboriginal and Torres Strait Islander people and communities prioritise self-determination and cultural authority and use community-led engagement methods. </w:t>
      </w:r>
    </w:p>
    <w:p w14:paraId="54A1C6C2" w14:textId="33A775E6" w:rsidR="00CD2DAB" w:rsidRPr="00CD2DAB" w:rsidRDefault="00CD2DAB" w:rsidP="00384D37">
      <w:pPr>
        <w:pStyle w:val="ListNumber"/>
        <w:numPr>
          <w:ilvl w:val="0"/>
          <w:numId w:val="9"/>
        </w:numPr>
        <w:rPr>
          <w:lang w:val="en-GB"/>
        </w:rPr>
      </w:pPr>
      <w:r w:rsidRPr="00CD2DAB">
        <w:rPr>
          <w:lang w:val="en-GB"/>
        </w:rPr>
        <w:t xml:space="preserve">Insights from patients, carers and consumers, including people with lived experience are used to improve care. </w:t>
      </w:r>
    </w:p>
    <w:p w14:paraId="5D52E7CD" w14:textId="3A62BE3D" w:rsidR="00CD2DAB" w:rsidRPr="00CD2DAB" w:rsidRDefault="00CD2DAB" w:rsidP="00384D37">
      <w:pPr>
        <w:pStyle w:val="ListNumber"/>
        <w:numPr>
          <w:ilvl w:val="0"/>
          <w:numId w:val="9"/>
        </w:numPr>
        <w:rPr>
          <w:lang w:val="en-GB"/>
        </w:rPr>
      </w:pPr>
      <w:r w:rsidRPr="00CD2DAB">
        <w:rPr>
          <w:lang w:val="en-GB"/>
        </w:rPr>
        <w:t xml:space="preserve">Patients, carers and consumers are encouraged and supported to speak up for safety. Their concerns about deterioration during clinical care are escalated. </w:t>
      </w:r>
    </w:p>
    <w:p w14:paraId="50938FD1" w14:textId="79290126" w:rsidR="00CD2DAB" w:rsidRPr="00CD2DAB" w:rsidRDefault="00CD2DAB" w:rsidP="00384D37">
      <w:pPr>
        <w:pStyle w:val="ListNumber"/>
        <w:numPr>
          <w:ilvl w:val="0"/>
          <w:numId w:val="9"/>
        </w:numPr>
        <w:rPr>
          <w:lang w:val="en-GB"/>
        </w:rPr>
      </w:pPr>
      <w:r w:rsidRPr="00CD2DAB">
        <w:rPr>
          <w:lang w:val="en-GB"/>
        </w:rPr>
        <w:t xml:space="preserve">The organisation encourages positive feedback, complaints and suggestions for improvement. There are systems to use patient and consumer feedback to improve care. Patients, carers and consumers receive information about the outcomes of their feedback. </w:t>
      </w:r>
    </w:p>
    <w:p w14:paraId="480137CA" w14:textId="351E0A96" w:rsidR="00CD2DAB" w:rsidRPr="00CD2DAB" w:rsidRDefault="00CD2DAB" w:rsidP="00384D37">
      <w:pPr>
        <w:pStyle w:val="ListNumber"/>
        <w:numPr>
          <w:ilvl w:val="0"/>
          <w:numId w:val="9"/>
        </w:numPr>
        <w:rPr>
          <w:lang w:val="en-GB"/>
        </w:rPr>
      </w:pPr>
      <w:r w:rsidRPr="00CD2DAB">
        <w:rPr>
          <w:lang w:val="en-GB"/>
        </w:rPr>
        <w:t xml:space="preserve">Open disclosure processes are championed, supported and embedded at all levels of the organisation. </w:t>
      </w:r>
    </w:p>
    <w:p w14:paraId="71C62BAD" w14:textId="5C88F907" w:rsidR="00CD2DAB" w:rsidRPr="00CD2DAB" w:rsidRDefault="00CD2DAB" w:rsidP="00384D37">
      <w:pPr>
        <w:pStyle w:val="ListNumber"/>
        <w:numPr>
          <w:ilvl w:val="0"/>
          <w:numId w:val="9"/>
        </w:numPr>
        <w:rPr>
          <w:lang w:val="en-GB"/>
        </w:rPr>
      </w:pPr>
      <w:r w:rsidRPr="00CD2DAB">
        <w:rPr>
          <w:lang w:val="en-GB"/>
        </w:rPr>
        <w:t xml:space="preserve">The organisation partners with patients, carers and consumers to share decision-making about ways to achieve environmentally sustainable health care through minimising low-value care. </w:t>
      </w:r>
    </w:p>
    <w:p w14:paraId="032A2CBB" w14:textId="0DC667E6" w:rsidR="00CD2DAB" w:rsidRDefault="00CD2DAB" w:rsidP="00384D37">
      <w:pPr>
        <w:pStyle w:val="ListNumber"/>
        <w:numPr>
          <w:ilvl w:val="0"/>
          <w:numId w:val="9"/>
        </w:numPr>
        <w:rPr>
          <w:lang w:val="en-GB"/>
        </w:rPr>
      </w:pPr>
      <w:r w:rsidRPr="00CD2DAB">
        <w:rPr>
          <w:lang w:val="en-GB"/>
        </w:rPr>
        <w:t>Consumers are partners in the design, implementation and governance of digitally enabled systems and are supported to build their digital health literacy.</w:t>
      </w:r>
    </w:p>
    <w:p w14:paraId="2016BA90" w14:textId="77777777" w:rsidR="00CD2DAB" w:rsidRDefault="00CD2DAB" w:rsidP="00CD2DAB">
      <w:pPr>
        <w:rPr>
          <w:lang w:val="en-GB"/>
        </w:rPr>
      </w:pPr>
    </w:p>
    <w:p w14:paraId="5A968024" w14:textId="528DD471" w:rsidR="003804A6" w:rsidRPr="003804A6" w:rsidRDefault="003804A6" w:rsidP="0099671B">
      <w:pPr>
        <w:pStyle w:val="Quote-indent"/>
      </w:pPr>
      <w:r w:rsidRPr="003804A6">
        <w:t xml:space="preserve">“We have used the Kitchen Tea Conversations model, which we called </w:t>
      </w:r>
      <w:r w:rsidR="005C4E44">
        <w:br/>
      </w:r>
      <w:r w:rsidRPr="003804A6">
        <w:t>Tea for Ten, to listen to and understand community sentiment and feedback about our health service. Community volunteers hosted morning tea conversations with 8 to 10 people to get community feedback on our services. It built trust and gave us important information that we could respond to.”</w:t>
      </w:r>
    </w:p>
    <w:p w14:paraId="4E35D654" w14:textId="5ABED612" w:rsidR="00CD2DAB" w:rsidRDefault="003804A6" w:rsidP="0099671B">
      <w:pPr>
        <w:pStyle w:val="Quote-attribution-indent"/>
      </w:pPr>
      <w:r w:rsidRPr="003804A6">
        <w:rPr>
          <w:b/>
          <w:bCs/>
        </w:rPr>
        <w:t>Maree Cuddihy</w:t>
      </w:r>
      <w:r w:rsidRPr="003804A6">
        <w:t>, Chief Executive Officer, Central Highlands Rural Health, Victoria</w:t>
      </w:r>
    </w:p>
    <w:p w14:paraId="0AE4EE9D" w14:textId="77777777" w:rsidR="00CD2DAB" w:rsidRDefault="00CD2DAB" w:rsidP="00CD2DAB">
      <w:pPr>
        <w:rPr>
          <w:lang w:val="en-GB"/>
        </w:rPr>
      </w:pPr>
    </w:p>
    <w:p w14:paraId="343B3B7D" w14:textId="4302931C" w:rsidR="00C218E2" w:rsidRPr="00D7294F" w:rsidRDefault="00C21426" w:rsidP="00C218E2">
      <w:pPr>
        <w:pStyle w:val="Warningbox-title"/>
      </w:pPr>
      <w:r w:rsidRPr="00D7294F">
        <w:t>Warning signs</w:t>
      </w:r>
    </w:p>
    <w:p w14:paraId="1F3991F2" w14:textId="62E99908" w:rsidR="00C21426" w:rsidRPr="00C21426" w:rsidRDefault="00C21426" w:rsidP="000D6CEE">
      <w:pPr>
        <w:pStyle w:val="Warningbox-body"/>
        <w:spacing w:before="480"/>
      </w:pPr>
      <w:r w:rsidRPr="00C21426">
        <w:t>Consumers are engaged to satisfy representation requirements for committees rather than to meaningfully inform clinical governance decisions.</w:t>
      </w:r>
    </w:p>
    <w:p w14:paraId="7EA0AFC7" w14:textId="504975EE" w:rsidR="00C21426" w:rsidRPr="00C21426" w:rsidRDefault="00C21426" w:rsidP="00D7294F">
      <w:pPr>
        <w:pStyle w:val="Warningbox-body"/>
      </w:pPr>
      <w:r w:rsidRPr="00C21426">
        <w:t>Patient-reported measures and outcomes are not monitored or, if monitored, areas for improvement are not identified or acted on.</w:t>
      </w:r>
    </w:p>
    <w:p w14:paraId="75844E57" w14:textId="48B28688" w:rsidR="00C21426" w:rsidRPr="00C21426" w:rsidRDefault="00C21426" w:rsidP="00D7294F">
      <w:pPr>
        <w:pStyle w:val="Warningbox-body"/>
      </w:pPr>
      <w:r w:rsidRPr="00C21426">
        <w:t>There are consistently low scores in patient experience surveys. Patient and consumer feedback is not acted on.</w:t>
      </w:r>
    </w:p>
    <w:p w14:paraId="58B2FB8A" w14:textId="1309643A" w:rsidR="003804A6" w:rsidRDefault="00C21426" w:rsidP="00D7294F">
      <w:pPr>
        <w:pStyle w:val="Warningbox-body"/>
      </w:pPr>
      <w:r w:rsidRPr="00C21426">
        <w:t>The organisation fails to recognise diverse cultures, identities and experiences and to tailor responses and models of care to meet patients’ unique needs.</w:t>
      </w:r>
    </w:p>
    <w:p w14:paraId="7CF2A39E" w14:textId="576A0844" w:rsidR="00190952" w:rsidRDefault="00190952">
      <w:pPr>
        <w:rPr>
          <w:lang w:val="en-GB"/>
        </w:rPr>
      </w:pPr>
      <w:r>
        <w:rPr>
          <w:lang w:val="en-GB"/>
        </w:rPr>
        <w:br w:type="page"/>
      </w:r>
    </w:p>
    <w:p w14:paraId="60A4DBA1" w14:textId="3E977B12" w:rsidR="003804A6" w:rsidRDefault="00190952" w:rsidP="00CD2DAB">
      <w:pPr>
        <w:rPr>
          <w:lang w:val="en-GB"/>
        </w:rPr>
      </w:pPr>
      <w:r>
        <w:rPr>
          <w:noProof/>
        </w:rPr>
        <w:lastRenderedPageBreak/>
        <mc:AlternateContent>
          <mc:Choice Requires="wps">
            <w:drawing>
              <wp:anchor distT="0" distB="0" distL="114300" distR="114300" simplePos="0" relativeHeight="251685888" behindDoc="0" locked="0" layoutInCell="1" allowOverlap="1" wp14:anchorId="57F76E0B" wp14:editId="7EBDA49B">
                <wp:simplePos x="0" y="0"/>
                <wp:positionH relativeFrom="column">
                  <wp:posOffset>-858129</wp:posOffset>
                </wp:positionH>
                <wp:positionV relativeFrom="paragraph">
                  <wp:posOffset>-854026</wp:posOffset>
                </wp:positionV>
                <wp:extent cx="7637780" cy="3017370"/>
                <wp:effectExtent l="0" t="0" r="0" b="5715"/>
                <wp:wrapNone/>
                <wp:docPr id="1960490376" name="Rectangle 18"/>
                <wp:cNvGraphicFramePr/>
                <a:graphic xmlns:a="http://schemas.openxmlformats.org/drawingml/2006/main">
                  <a:graphicData uri="http://schemas.microsoft.com/office/word/2010/wordprocessingShape">
                    <wps:wsp>
                      <wps:cNvSpPr/>
                      <wps:spPr>
                        <a:xfrm>
                          <a:off x="0" y="0"/>
                          <a:ext cx="7637780" cy="3017370"/>
                        </a:xfrm>
                        <a:prstGeom prst="rect">
                          <a:avLst/>
                        </a:prstGeom>
                        <a:blipFill dpi="0" rotWithShape="1">
                          <a:blip r:embed="rId37"/>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10978" id="Rectangle 18" o:spid="_x0000_s1026" style="position:absolute;margin-left:-67.55pt;margin-top:-67.25pt;width:601.4pt;height:237.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&#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Tv54/9kzb2/wC1ns//AN6uj95z/wB3J/4ldsf/ADz7l/2g&#10;XHWDv94t/wCIob//AM19t/7uNt1QB7+kzr5s+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0Tv54/9kzb2/wC1ns//AN6uj95z/wB3J/4ldsf/&#10;ADz7l/2gXHWDv94t/wCIob//AM19t/7uNt1QB7+kzr5s+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7+eP/ZM29v8AtZ7P/wDero/ec/8Adyf+JXbH/wA8+5f9&#10;oFx1g7/eLf8AiKG//wDNfbf+7jbdUAe/pM6+bP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FG+c9Mk3x&#10;g7GkZmDUk2zZ41XTpaRt9Y2l0yagbjTKzcW5tza4Oa393ldSQfe45YhjUaZ03RGrWoA2m+lxkZrG&#10;OOrFcVyMK/7wu3jn+6PzRI1dUL7W608yd2sY844UkPCmafYdfX39LvXzS9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Fr+X2PGU+N3a9MY438WBpMh+5q0f7iM5SZbUukE6l8N0/GoC5AufeVv3H9y/d&#10;X3rOTLrUV13c0NVpX/GLO5t6ZI7T4uk+dCaVOOsWPvtbZ+9/ur852ulW0Wcc9GrT/Frq3ua4ByPC&#10;qnlrAqQM9a6Hv6huvl4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Qa9x4Rty9SdnYCMEzZfYG7qCmtqbTVVGCnjo5NKsurTKUbTqANrHgn3K/sTvy8q+9nKPMUja&#10;Us9522V+GY1vITIKkNSsesVoStajuHUW++XL7c2ey/NvLcfx32z7lCnnSR7OYRmgZa0k0mlQGpQ4&#10;PWsN7+tzr5I+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YpI0mjkilQSRyoyOjWKyRyLpKlT9QQfbsU0kEyTQsUdCGVhggg1BHzB6pLFHNGYZVDI4KsDkE&#10;EUIPyI61at7bdk2jvLdu1ZC5fbO5c3t92ddLs2HykuPLMp+hPj1e/sA5D5mg505H2XnG3po3WxtL&#10;wUNQBcwRzUDD0106+QL3A5Yk5J583vk2SuraL+7syWFCfpriSGpHz0V6S3sXdBH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r7/ADj2edpfIzd8qRiOj3bS4neFFZAuoZKjFHkpP6HVXU1WdX+PPNz7+lz+7854&#10;XnX7ruxxyPruNme42yXNaG3lMkA+VLOa2Wn+840jr5qf7wfkhuTPvQ73NGuiDe47bcohSlRPF4U5&#10;+dbq3uDX55zU9FE95r9YT9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Vl/Mt2G9RhuveyqWnZjjK2u2dmJkVn/AMnySHLYNpGA9KRyQ1iam41SqPqRfsH/&#10;AHUXuKLbeuZ/aq8lC/Uxw7naqTTvhItrqleLukloaDOiJzkA05Bf3r3t211sPLHurZxkm1lm2y6Y&#10;CvZOpuLQmnBUkiuVqca50HEitRPvth1xO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Ar8huuR2r05vvZsVOKjJ1uFmrsAh1Kf7xYe2UwgWRe&#10;V8k8SQu3PodgQQSDPX3YvdH/AFnffblznqaTwrOG6WG8Pl9FdVt7kkHB8OKQygfxxqaggEQT95n2&#10;u/14vYvmPkOGMSXdxavLZjIP1ttS4tACMrrnjSNznsdwQykg61BBUlWBBB0kN+pW/wBS3v6t1ZWX&#10;UvXykOjI2lsEYIPl1x9261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a8/zJ6rPVveO5Iq&#10;SnMO395M29MAUjtTxw5qokbK0Uen0r9vWrOiRqfTEYjYBl9/Tf8Aca94F94Pu97VPfSa9y2QDa7y&#10;rVcvaoggmeuT49o0Du57Wl8UVLIevmX+/V7Pt7Q/eE3VLGLRtm+E7pZ0WiBbp3NxEKYHgXaygRj4&#10;IjCaAOvRVPeYnWHP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RJvnT063ZnUM+48VS+fdHWrVW4&#10;6ERx6qiswLwqu5sfHpBP+ZjSsCryWpwgF395+f3d3vintT72JypvE3h7RzWI7KUsaJHeKzGwlOaZ&#10;kd7YngBc6yaJ1gR/eHexze7HsjJzRs8PibvyoZL6EKKvJZlQL+AYJ/s0S5AGWa2VBl+qFff0b9fO&#10;R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WJ0SZGjkVZI5FZJI3VHSRHTSysrcEEekhvbkUskMizQsUdCCrAkEEGoII7gQ3A9Vkjjlja&#10;ORQUIIIIqCDggg8QfMda7vyw6Qk6R7WyeNoKWSPZu5jNuDZk+k+GPH1E1qzBrJzd8fM329mYuYTD&#10;I/8AnR7+nz7mv3gIfvAezdpu24TK++bUEs90So1GdF/Tu6ADsvIx4tQBGJ/HiT+ybr5iPvnfd/m9&#10;gPeS62zbYSmw7trvdrah0LC7fq2gOe+zkPhUJL+AbeR8y9Fj95Z9Yl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VUnz4+Nbzip712Vj7yRJGvY2MpY+WRFWKl3d&#10;DCn5RQsVfp/shJyOJnPZX+7e+9UsXh/d35+ucMWOyTyNwLEvJtzufUkyWdfNpLcH/cePrjl/eQfd&#10;Va5WX7xHINt3oqje4I14qoCR7iqj+AAR3mkfAI7gjtuJDUv77Pdc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HqKeGrhnpaqCGqpqqGSnqqWojjmgqI&#10;Joyk0M0Lgq6OpIZSCCCQRb2otbq6s7qK8s5WhmhZXjkRijo6EMjo6kFHQgEEEFSKjPTNzbW95bva&#10;XaLLDKrI6OoZHRgVdHRgQVIJDKQQQaHqh35g/F6r6W3HJuzatJUVHWG5K2RqIxrPN/dHKTHW2366&#10;axtA1y1BM7XZAYnJePXJ9Gf3Ifvc2fv5yqOT+cJkj5v2qJRMCVX94wKNIvIUqKyCgF5GgokhEiAR&#10;yqsfzo/fg+6LeewvNDc58mwNJyhuspMWkM37tnY1NnKaGkTVJs5HaroDE9ZI9cpJvefHWAv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qwX4gfzKPkp8PqqhxG19xHfPVkdQr1/VG9ai&#10;qr9urTtJqqP7qV92qcLOwLsDRnwGQ+SemqCLe4K90/u+e3/unG91fQfQ7kw7by3ULITmnjrhJxqO&#10;ddJKYWROpm9uPfLnb26ZLW1l+u28HNrOxKgYH6T5eA0HaBWPzMbHr//Wvx983uutv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Xvx983uut&#10;v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Qvx983uutv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9G/H3ze662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10;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tZj/hSr8vH6z+PWxfibtTKin3T8gcr/AHm3&#10;9HTOy1VH1LsbIxVVLR1DRujxDM51aYRNZ1khx9dC4AcXnb2M5bG4b1NzDcL+lZjTHXgZpARX/aR1&#10;+wujdY2/eQ5uO2cvwcq2r0k3BtctOIgiIIHy8STTT1WOQHj1rt/yV/iaflj89urMXmcZ9/1109MO&#10;8OxhNEXoajF7GyFPLtnB1WtTHIuRzk2NppqZ2BkpTVEAiNvc0e6PMX9XOULiSNtM1z+hH61kB1sP&#10;9JGHIPkaevWPfsxyp/Wvny1jmXVb2f8AjM1eBERGhT5HXKUBHmmv06+kX7wh66L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" stroked="f" strokeweight="2pt">
                <v:fill r:id="rId38" o:title="" recolor="t" rotate="t" type="frame"/>
              </v:rect>
            </w:pict>
          </mc:Fallback>
        </mc:AlternateContent>
      </w:r>
    </w:p>
    <w:p w14:paraId="72303CC3" w14:textId="435A89E9" w:rsidR="00190952" w:rsidRDefault="00190952" w:rsidP="00CD2DAB">
      <w:pPr>
        <w:rPr>
          <w:lang w:val="en-GB"/>
        </w:rPr>
      </w:pPr>
    </w:p>
    <w:p w14:paraId="424353FE" w14:textId="77777777" w:rsidR="00190952" w:rsidRDefault="00190952" w:rsidP="00CD2DAB">
      <w:pPr>
        <w:rPr>
          <w:lang w:val="en-GB"/>
        </w:rPr>
      </w:pPr>
    </w:p>
    <w:p w14:paraId="3349F8E4" w14:textId="77777777" w:rsidR="00190952" w:rsidRDefault="00190952" w:rsidP="00CD2DAB">
      <w:pPr>
        <w:rPr>
          <w:lang w:val="en-GB"/>
        </w:rPr>
      </w:pPr>
    </w:p>
    <w:p w14:paraId="5B752687" w14:textId="77777777" w:rsidR="00190952" w:rsidRDefault="00190952" w:rsidP="00CD2DAB">
      <w:pPr>
        <w:rPr>
          <w:lang w:val="en-GB"/>
        </w:rPr>
      </w:pPr>
    </w:p>
    <w:p w14:paraId="09F3B312" w14:textId="1E635080" w:rsidR="00190952" w:rsidRDefault="00030976" w:rsidP="005E2593">
      <w:pPr>
        <w:pStyle w:val="Heading2"/>
      </w:pPr>
      <w:bookmarkStart w:id="15" w:name="_Toc224299188"/>
      <w:r w:rsidRPr="00030976">
        <w:t>3. Building a healthy workforce culture</w:t>
      </w:r>
      <w:bookmarkEnd w:id="15"/>
    </w:p>
    <w:p w14:paraId="046FBFCA" w14:textId="77777777" w:rsidR="00190952" w:rsidRDefault="00190952" w:rsidP="00CD2DAB">
      <w:pPr>
        <w:rPr>
          <w:lang w:val="en-GB"/>
        </w:rPr>
      </w:pPr>
    </w:p>
    <w:p w14:paraId="5E826138" w14:textId="65E68A6E" w:rsidR="00190952" w:rsidRDefault="00190952" w:rsidP="00CD2DAB">
      <w:pPr>
        <w:rPr>
          <w:lang w:val="en-GB"/>
        </w:rPr>
      </w:pPr>
    </w:p>
    <w:p w14:paraId="3DF20640" w14:textId="77777777" w:rsidR="00190952" w:rsidRPr="00190952" w:rsidRDefault="00190952" w:rsidP="00190952">
      <w:pPr>
        <w:rPr>
          <w:lang w:val="en-GB"/>
        </w:rPr>
      </w:pPr>
      <w:r w:rsidRPr="00190952">
        <w:rPr>
          <w:lang w:val="en-GB"/>
        </w:rPr>
        <w:t xml:space="preserve">A supported, engaged and empowered workforce is essential for delivering high-quality care and improving patient outcomes. A positive workforce culture in which staff feel respected, valued and safe to speak up for safety is a critical factor in boosting workforce morale and enabling staff to provide or support consistently high-quality care. </w:t>
      </w:r>
    </w:p>
    <w:p w14:paraId="08E68A43" w14:textId="77777777" w:rsidR="00190952" w:rsidRPr="00190952" w:rsidRDefault="00190952" w:rsidP="00190952">
      <w:pPr>
        <w:rPr>
          <w:lang w:val="en-GB"/>
        </w:rPr>
      </w:pPr>
      <w:r w:rsidRPr="00190952">
        <w:rPr>
          <w:lang w:val="en-GB"/>
        </w:rPr>
        <w:t xml:space="preserve">Constraints such as workforce shortages and turnover and fewer senior staff mean it is more important than ever to build and support an effective and engaged workforce. </w:t>
      </w:r>
    </w:p>
    <w:p w14:paraId="4259E0FD" w14:textId="6BFA68D6" w:rsidR="003804A6" w:rsidRDefault="00190952" w:rsidP="00190952">
      <w:pPr>
        <w:rPr>
          <w:lang w:val="en-GB"/>
        </w:rPr>
      </w:pPr>
      <w:r w:rsidRPr="00190952">
        <w:rPr>
          <w:lang w:val="en-GB"/>
        </w:rPr>
        <w:t>Many factors contribute to building and maintaining a workforce culture in which all staff feel responsible for the care provided and feel that they can raise issues. These factors include a physically, psychosocially and culturally safe workplace, effective supervision, development and performance management systems, management of workload and adequate staffing.</w:t>
      </w:r>
    </w:p>
    <w:p w14:paraId="64660DA6" w14:textId="77777777" w:rsidR="00AE19FC" w:rsidRPr="00AE19FC" w:rsidRDefault="00AE19FC" w:rsidP="006F4457">
      <w:pPr>
        <w:pStyle w:val="Heading3"/>
      </w:pPr>
      <w:r w:rsidRPr="00AE19FC">
        <w:t xml:space="preserve">What good practice looks like – key examples </w:t>
      </w:r>
    </w:p>
    <w:p w14:paraId="3A267578" w14:textId="71365411" w:rsidR="00AE19FC" w:rsidRPr="00AE19FC" w:rsidRDefault="00AE19FC" w:rsidP="00384D37">
      <w:pPr>
        <w:pStyle w:val="ListNumber"/>
        <w:numPr>
          <w:ilvl w:val="0"/>
          <w:numId w:val="10"/>
        </w:numPr>
        <w:rPr>
          <w:lang w:val="en-GB"/>
        </w:rPr>
      </w:pPr>
      <w:r w:rsidRPr="00AE19FC">
        <w:rPr>
          <w:lang w:val="en-GB"/>
        </w:rPr>
        <w:t xml:space="preserve">The board and executive define the workforce’s responsibilities for delivering high-quality </w:t>
      </w:r>
      <w:r w:rsidRPr="005C4E44">
        <w:rPr>
          <w:spacing w:val="-2"/>
          <w:lang w:val="en-GB"/>
        </w:rPr>
        <w:t>care and provide appropriate and effective workforce planning and resourcing to meet them.</w:t>
      </w:r>
      <w:r w:rsidRPr="00AE19FC">
        <w:rPr>
          <w:lang w:val="en-GB"/>
        </w:rPr>
        <w:t xml:space="preserve"> </w:t>
      </w:r>
    </w:p>
    <w:p w14:paraId="7075401A" w14:textId="64574BF2" w:rsidR="00AE19FC" w:rsidRPr="00AE19FC" w:rsidRDefault="00AE19FC" w:rsidP="00384D37">
      <w:pPr>
        <w:pStyle w:val="ListNumber"/>
        <w:numPr>
          <w:ilvl w:val="0"/>
          <w:numId w:val="10"/>
        </w:numPr>
        <w:rPr>
          <w:lang w:val="en-GB"/>
        </w:rPr>
      </w:pPr>
      <w:r w:rsidRPr="00AE19FC">
        <w:rPr>
          <w:lang w:val="en-GB"/>
        </w:rPr>
        <w:t xml:space="preserve">The board, executive, clinical leaders and managers are responsible for workforce health and wellbeing. They understand the link between workforce wellbeing and quality of care and systematically measure workforce culture, including psychosocial safety and cultural safety, and act on the findings. </w:t>
      </w:r>
    </w:p>
    <w:p w14:paraId="5D291889" w14:textId="50E648A0" w:rsidR="00AE19FC" w:rsidRPr="00AE19FC" w:rsidRDefault="00AE19FC" w:rsidP="00384D37">
      <w:pPr>
        <w:pStyle w:val="ListNumber"/>
        <w:numPr>
          <w:ilvl w:val="0"/>
          <w:numId w:val="10"/>
        </w:numPr>
        <w:rPr>
          <w:lang w:val="en-GB"/>
        </w:rPr>
      </w:pPr>
      <w:r w:rsidRPr="00AE19FC">
        <w:rPr>
          <w:lang w:val="en-GB"/>
        </w:rPr>
        <w:t xml:space="preserve">All members of the workforce, regardless of role or seniority, feel safe to speak up for safety. A just and learning culture encourages identifying and reporting risks, incidents and complaints and acting to improve care. There is accountability without blame. </w:t>
      </w:r>
    </w:p>
    <w:p w14:paraId="0C9F199D" w14:textId="2E72950A" w:rsidR="00AE19FC" w:rsidRPr="00AE19FC" w:rsidRDefault="00AE19FC" w:rsidP="00384D37">
      <w:pPr>
        <w:pStyle w:val="ListNumber"/>
        <w:numPr>
          <w:ilvl w:val="0"/>
          <w:numId w:val="10"/>
        </w:numPr>
        <w:rPr>
          <w:lang w:val="en-GB"/>
        </w:rPr>
      </w:pPr>
      <w:r w:rsidRPr="00AE19FC">
        <w:rPr>
          <w:lang w:val="en-GB"/>
        </w:rPr>
        <w:t xml:space="preserve">There are systems to respond to staff concerns appropriately and transparently to reduce risks and learn from mistakes. </w:t>
      </w:r>
    </w:p>
    <w:p w14:paraId="4EA64758" w14:textId="768F6934" w:rsidR="00AE19FC" w:rsidRPr="00AE19FC" w:rsidRDefault="00AE19FC" w:rsidP="00384D37">
      <w:pPr>
        <w:pStyle w:val="ListNumber"/>
        <w:numPr>
          <w:ilvl w:val="0"/>
          <w:numId w:val="10"/>
        </w:numPr>
        <w:rPr>
          <w:lang w:val="en-GB"/>
        </w:rPr>
      </w:pPr>
      <w:r w:rsidRPr="00AE19FC">
        <w:rPr>
          <w:lang w:val="en-GB"/>
        </w:rPr>
        <w:t xml:space="preserve">Cultural safety is embedded in workforce recruitment and training processes, including in orientation, supervision and performance review. The organisation measures indicators of cultural safety, has culturally safe processes for the workforce to escalate concerns, and acts on racism and culturally unsafe behaviour. </w:t>
      </w:r>
    </w:p>
    <w:p w14:paraId="5217FD44" w14:textId="0A1F871F" w:rsidR="006F65C8" w:rsidRDefault="00AE19FC" w:rsidP="00384D37">
      <w:pPr>
        <w:pStyle w:val="ListNumber"/>
        <w:numPr>
          <w:ilvl w:val="0"/>
          <w:numId w:val="10"/>
        </w:numPr>
        <w:rPr>
          <w:lang w:val="en-GB"/>
        </w:rPr>
      </w:pPr>
      <w:r w:rsidRPr="00AE19FC">
        <w:rPr>
          <w:lang w:val="en-GB"/>
        </w:rPr>
        <w:t>The organisation attracts, recruits and retains a diverse workforce that reflects the community it serves. Everyone in the organisation acknowledges, respects and accommodates difference. Racism and discrimination are not tolerated.</w:t>
      </w:r>
    </w:p>
    <w:p w14:paraId="4444A91B" w14:textId="77777777" w:rsidR="00AE19FC" w:rsidRPr="00AE19FC" w:rsidRDefault="00AE19FC" w:rsidP="00384D37">
      <w:pPr>
        <w:pStyle w:val="ListNumber"/>
        <w:numPr>
          <w:ilvl w:val="0"/>
          <w:numId w:val="10"/>
        </w:numPr>
        <w:rPr>
          <w:lang w:val="en-GB"/>
        </w:rPr>
      </w:pPr>
      <w:r w:rsidRPr="00AE19FC">
        <w:rPr>
          <w:lang w:val="en-GB"/>
        </w:rPr>
        <w:t xml:space="preserve">The board receives regular reports on workforce risks and gaps. There is regular succession planning to fill key roles with minimum delay. </w:t>
      </w:r>
    </w:p>
    <w:p w14:paraId="19185C1C" w14:textId="3CAE69D9" w:rsidR="00AE19FC" w:rsidRPr="00AE19FC" w:rsidRDefault="00AE19FC" w:rsidP="00384D37">
      <w:pPr>
        <w:pStyle w:val="ListNumber"/>
        <w:numPr>
          <w:ilvl w:val="0"/>
          <w:numId w:val="10"/>
        </w:numPr>
        <w:rPr>
          <w:lang w:val="en-GB"/>
        </w:rPr>
      </w:pPr>
      <w:r w:rsidRPr="00AE19FC">
        <w:rPr>
          <w:lang w:val="en-GB"/>
        </w:rPr>
        <w:t xml:space="preserve">Operational systems and rostering enable the workforce to provide high-quality care by balancing clinical responsibilities with protected time for non-clinical responsibilities. </w:t>
      </w:r>
    </w:p>
    <w:p w14:paraId="569255D8" w14:textId="2B176C9C" w:rsidR="00AE19FC" w:rsidRPr="00AE19FC" w:rsidRDefault="00AE19FC" w:rsidP="00384D37">
      <w:pPr>
        <w:pStyle w:val="ListNumber"/>
        <w:numPr>
          <w:ilvl w:val="0"/>
          <w:numId w:val="10"/>
        </w:numPr>
        <w:rPr>
          <w:lang w:val="en-GB"/>
        </w:rPr>
      </w:pPr>
      <w:r w:rsidRPr="00AE19FC">
        <w:rPr>
          <w:lang w:val="en-GB"/>
        </w:rPr>
        <w:lastRenderedPageBreak/>
        <w:t xml:space="preserve">Tailored education and training programs, high-quality supervision, competency frameworks and performance reviews enable the workforce to provide, support and be accountable for high-quality care. </w:t>
      </w:r>
    </w:p>
    <w:p w14:paraId="46F417BC" w14:textId="1B230F87" w:rsidR="00AE19FC" w:rsidRPr="00AE19FC" w:rsidRDefault="00AE19FC" w:rsidP="00384D37">
      <w:pPr>
        <w:pStyle w:val="ListNumber"/>
        <w:numPr>
          <w:ilvl w:val="0"/>
          <w:numId w:val="10"/>
        </w:numPr>
        <w:rPr>
          <w:lang w:val="en-GB"/>
        </w:rPr>
      </w:pPr>
      <w:r w:rsidRPr="00AE19FC">
        <w:rPr>
          <w:lang w:val="en-GB"/>
        </w:rPr>
        <w:t xml:space="preserve">Strong leadership and mentorship enable the workforce to work effectively in teams and to reach their potential by fostering emerging talent and strengthening capability, confidence and career pathways. </w:t>
      </w:r>
    </w:p>
    <w:p w14:paraId="4EA30A40" w14:textId="7A835364" w:rsidR="006F65C8" w:rsidRDefault="00AE19FC" w:rsidP="00384D37">
      <w:pPr>
        <w:pStyle w:val="ListNumber"/>
        <w:numPr>
          <w:ilvl w:val="0"/>
          <w:numId w:val="10"/>
        </w:numPr>
        <w:rPr>
          <w:lang w:val="en-GB"/>
        </w:rPr>
      </w:pPr>
      <w:r w:rsidRPr="00AE19FC">
        <w:rPr>
          <w:lang w:val="en-GB"/>
        </w:rPr>
        <w:t>The workforce receives practical support to select, develop, integrate and evaluate digital tools and technologies into their practice.</w:t>
      </w:r>
    </w:p>
    <w:p w14:paraId="594B2C10" w14:textId="77777777" w:rsidR="006F65C8" w:rsidRDefault="006F65C8" w:rsidP="00190952">
      <w:pPr>
        <w:rPr>
          <w:lang w:val="en-GB"/>
        </w:rPr>
      </w:pPr>
    </w:p>
    <w:p w14:paraId="23CA9ADA" w14:textId="77777777" w:rsidR="00AE19FC" w:rsidRPr="00AE19FC" w:rsidRDefault="00AE19FC" w:rsidP="0099671B">
      <w:pPr>
        <w:pStyle w:val="Quote-indent"/>
      </w:pPr>
      <w:r w:rsidRPr="00AE19FC">
        <w:t>“You can never communicate enough with your workforce about the purpose of clinical governance – keep communicating the ‘why’.”</w:t>
      </w:r>
    </w:p>
    <w:p w14:paraId="71E46344" w14:textId="77777777" w:rsidR="00AE19FC" w:rsidRDefault="00AE19FC" w:rsidP="0099671B">
      <w:pPr>
        <w:pStyle w:val="Quote-attribution-indent"/>
      </w:pPr>
      <w:r w:rsidRPr="00AE19FC">
        <w:rPr>
          <w:b/>
          <w:bCs/>
        </w:rPr>
        <w:t>Dr Lesley Bennett</w:t>
      </w:r>
      <w:r w:rsidRPr="00AE19FC">
        <w:t xml:space="preserve">, Chief Executive, East Metropolitan Health Service, Western Australia </w:t>
      </w:r>
    </w:p>
    <w:p w14:paraId="5F445C42" w14:textId="77777777" w:rsidR="00AE19FC" w:rsidRDefault="00AE19FC" w:rsidP="00AE19FC">
      <w:pPr>
        <w:rPr>
          <w:lang w:val="en-GB"/>
        </w:rPr>
      </w:pPr>
    </w:p>
    <w:p w14:paraId="0C60CCDE" w14:textId="134F2B7F" w:rsidR="00AE19FC" w:rsidRPr="00AE19FC" w:rsidRDefault="00AE19FC" w:rsidP="0099671B">
      <w:pPr>
        <w:pStyle w:val="Quote-indent"/>
      </w:pPr>
      <w:r w:rsidRPr="00AE19FC">
        <w:t>“Our Restorative Just Culture policy creates psychological safety after incidents. We openly discuss who’s been harmed – both patients and staff – and ensure support and healing for those people. We are removing the blame, but there is still shared accountability for failures.”</w:t>
      </w:r>
    </w:p>
    <w:p w14:paraId="253753B2" w14:textId="4A0ED971" w:rsidR="00AE19FC" w:rsidRDefault="00AE19FC" w:rsidP="0099671B">
      <w:pPr>
        <w:pStyle w:val="Quote-attribution-indent"/>
      </w:pPr>
      <w:r w:rsidRPr="00AE19FC">
        <w:rPr>
          <w:b/>
          <w:bCs/>
        </w:rPr>
        <w:t>Dr Diana Lawrence</w:t>
      </w:r>
      <w:r w:rsidRPr="00AE19FC">
        <w:t xml:space="preserve">, Executive Director of Medical Services, </w:t>
      </w:r>
      <w:r w:rsidR="00A332B0">
        <w:br/>
      </w:r>
      <w:r w:rsidRPr="00AE19FC">
        <w:t>Southern Adelaide Local Health Network, South Australia</w:t>
      </w:r>
    </w:p>
    <w:p w14:paraId="5AE6930B" w14:textId="38231A48" w:rsidR="00BE4888" w:rsidRDefault="00BE4888" w:rsidP="00BE4888">
      <w:pPr>
        <w:rPr>
          <w:lang w:val="en-GB"/>
        </w:rPr>
      </w:pPr>
    </w:p>
    <w:p w14:paraId="7C2B942F" w14:textId="6E4E26DA" w:rsidR="00C218E2" w:rsidRPr="00BE4888" w:rsidRDefault="00BE4888" w:rsidP="00C218E2">
      <w:pPr>
        <w:pStyle w:val="Warningbox-title"/>
      </w:pPr>
      <w:r w:rsidRPr="00BE4888">
        <w:t xml:space="preserve">Warning signs </w:t>
      </w:r>
    </w:p>
    <w:p w14:paraId="6750A055" w14:textId="77777777" w:rsidR="00BE4888" w:rsidRPr="00BE4888" w:rsidRDefault="00BE4888" w:rsidP="000D6CEE">
      <w:pPr>
        <w:pStyle w:val="Warningbox-body"/>
        <w:spacing w:before="480"/>
      </w:pPr>
      <w:r w:rsidRPr="00BE4888">
        <w:t xml:space="preserve">There is inadequate board oversight of workforce indicators, such as engagement surveys, feedback about cultural safety, retention rates and absenteeism. </w:t>
      </w:r>
    </w:p>
    <w:p w14:paraId="1B23BC6A" w14:textId="77777777" w:rsidR="00BE4888" w:rsidRPr="00BE4888" w:rsidRDefault="00BE4888" w:rsidP="00D7294F">
      <w:pPr>
        <w:pStyle w:val="Warningbox-body"/>
      </w:pPr>
      <w:r w:rsidRPr="00BE4888">
        <w:t xml:space="preserve">Workplace culture issues, such as low response rates to staff surveys and poor engagement with safety culture questions, are not recognised as risks to patient safety. </w:t>
      </w:r>
    </w:p>
    <w:p w14:paraId="44FFF8B0" w14:textId="77777777" w:rsidR="00BE4888" w:rsidRPr="00BE4888" w:rsidRDefault="00BE4888" w:rsidP="00D7294F">
      <w:pPr>
        <w:pStyle w:val="Warningbox-body"/>
      </w:pPr>
      <w:r w:rsidRPr="00BE4888">
        <w:t xml:space="preserve">The workforce is not encouraged to report problems and does not feel empowered to make change to improve outcomes. </w:t>
      </w:r>
    </w:p>
    <w:p w14:paraId="2AF44B09" w14:textId="77777777" w:rsidR="00BE4888" w:rsidRPr="00BE4888" w:rsidRDefault="00BE4888" w:rsidP="00D7294F">
      <w:pPr>
        <w:pStyle w:val="Warningbox-body"/>
      </w:pPr>
      <w:r w:rsidRPr="00BE4888">
        <w:t xml:space="preserve">The organisation has a high priority on meeting financial targets at the expense of workforce wellbeing and quality of care. </w:t>
      </w:r>
    </w:p>
    <w:p w14:paraId="78EF5C9A" w14:textId="77777777" w:rsidR="00BE4888" w:rsidRPr="00BE4888" w:rsidRDefault="00BE4888" w:rsidP="00D7294F">
      <w:pPr>
        <w:pStyle w:val="Warningbox-body"/>
      </w:pPr>
      <w:r w:rsidRPr="00BE4888">
        <w:t xml:space="preserve">Digital health systems do not support clinical workflows, leading to workarounds and inefficiency. </w:t>
      </w:r>
    </w:p>
    <w:p w14:paraId="4F3D3767" w14:textId="77777777" w:rsidR="00AE19FC" w:rsidRDefault="00AE19FC" w:rsidP="00190952">
      <w:pPr>
        <w:rPr>
          <w:lang w:val="en-GB"/>
        </w:rPr>
      </w:pPr>
    </w:p>
    <w:p w14:paraId="13D31ADB" w14:textId="77777777" w:rsidR="00AE19FC" w:rsidRDefault="00AE19FC" w:rsidP="00190952">
      <w:pPr>
        <w:rPr>
          <w:lang w:val="en-GB"/>
        </w:rPr>
      </w:pPr>
    </w:p>
    <w:p w14:paraId="0C750F63" w14:textId="77777777" w:rsidR="00AE19FC" w:rsidRDefault="00AE19FC" w:rsidP="00190952">
      <w:pPr>
        <w:rPr>
          <w:lang w:val="en-GB"/>
        </w:rPr>
      </w:pPr>
    </w:p>
    <w:p w14:paraId="01FEB79C" w14:textId="214A687E" w:rsidR="002555A0" w:rsidRDefault="002555A0" w:rsidP="009854DB">
      <w:r>
        <w:br w:type="page"/>
      </w:r>
    </w:p>
    <w:p w14:paraId="729A2BDD" w14:textId="60B82816" w:rsidR="009854DB" w:rsidRDefault="00EC5915">
      <w:r>
        <w:rPr>
          <w:noProof/>
        </w:rPr>
        <w:lastRenderedPageBreak/>
        <mc:AlternateContent>
          <mc:Choice Requires="wps">
            <w:drawing>
              <wp:anchor distT="0" distB="0" distL="114300" distR="114300" simplePos="0" relativeHeight="251687936" behindDoc="0" locked="0" layoutInCell="1" allowOverlap="1" wp14:anchorId="5A4EDD27" wp14:editId="14660C1D">
                <wp:simplePos x="0" y="0"/>
                <wp:positionH relativeFrom="column">
                  <wp:posOffset>-855875</wp:posOffset>
                </wp:positionH>
                <wp:positionV relativeFrom="paragraph">
                  <wp:posOffset>-856615</wp:posOffset>
                </wp:positionV>
                <wp:extent cx="7637780" cy="3017370"/>
                <wp:effectExtent l="0" t="0" r="0" b="5715"/>
                <wp:wrapNone/>
                <wp:docPr id="1425531067" name="Rectangle 18"/>
                <wp:cNvGraphicFramePr/>
                <a:graphic xmlns:a="http://schemas.openxmlformats.org/drawingml/2006/main">
                  <a:graphicData uri="http://schemas.microsoft.com/office/word/2010/wordprocessingShape">
                    <wps:wsp>
                      <wps:cNvSpPr/>
                      <wps:spPr>
                        <a:xfrm>
                          <a:off x="0" y="0"/>
                          <a:ext cx="7637780" cy="3017370"/>
                        </a:xfrm>
                        <a:prstGeom prst="rect">
                          <a:avLst/>
                        </a:prstGeom>
                        <a:blipFill dpi="0" rotWithShape="1">
                          <a:blip r:embed="rId39"/>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35B75B" id="Rectangle 18" o:spid="_x0000_s1026" style="position:absolute;margin-left:-67.4pt;margin-top:-67.45pt;width:601.4pt;height:237.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&#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Dw/eHBhY2tldCBlbmQ9InciPz7/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&#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&#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&#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&#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pN5el8conUemY2cD6LL/AKv/AJCH+8394A/e&#10;Z9uxsHMA5221NNruTUmAGI7qhJP2ToGf/mokrH4h0C+YLHwp/q4+D/F8m/2f8NemX3i50H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CeFKiKSFx6XFr/6n8o/H5B9hjm/lfb+c+W7vlvdF/Su&#10;UK6hxRx3RyJ843AYeRpQ1BK9MXNvHcwNbycGH7PQ/l0iJYnhkeJxpZGI/wCKH/WPvk7v+x7jy1vV&#10;zsO7JouLWRo3HkSOBHCqOKOh80IPn1Gs8MkEzQycVND1j9k/TP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ZsxSakFUosyemW39tf7LW/w/3r/W94gfeg9u/rLCL3A2uP9S2CxXYUZaImkcpp5xk+&#10;G546HTyj6DHMNjrjF9GuRhvmPI/l/g+zpNe8Hegf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sqCpRhdWAVlPGpT9fa&#10;O9srXcbObb75BJDcI0ciNwZHUq4P9EgkdVZVZWjbuVhQj1B6RdZTPTTvEblbaoyeQY25H/FP9f3y&#10;m9yuSLr2+5uueX7mrRA+Jbuf9Egcnw3+0UZG/wCGK9MU6ji/tGsrpoW4cVPqp4f5vt6iewH0h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25Ok+5g1ILyw6iv19&#10;S/2l/wCKf4/6/uAPvB+3X9dOUW3bb0ruO1hpY6DukhoDPFjJNF8SMZOpNAp4h6Jt6sfqrbxE+OOp&#10;HzHmP8o+f29JP3zd6AP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Ulvv6EuuH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0k8nSfbzlkBWKX1LYelWv6l/4n3zQ9/Pbv8AqNzg15t0Wjb9&#10;y1Sw0HbG9f1YPloJ1oPKNlA4HoBb1Y/SXPiIOyTI+R8x/lHy6bfcG9Ev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f/1iW+/oS64f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UerpvuoHiNtX6o2P8A&#10;ZkX9P1/5JP8Ah7jv3R5Et/cLk+52FqC4H6ts5/BOgOjPkjgmN+NEckCoHSHcLNb22aE8eKn0YcP8&#10;x+R6RbKVYhlIZTpYEWsw4b/iffKi6tbixupbO8QxTQsyOjCjK6Eq6FfIgggj16jl1aNjG2CDQj0I&#10;x1x9s9U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clvv6EuuH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TuXpdDfcoPS50ygf2W/s&#10;t/sR/vP+v7wR+897dfuzdE5+2tP0LwiO6AGEnA7ZMcBKgoTw8RNROuXoIcw2OhxexjtOG+R8j+fn&#10;8/t6Y/eJnQX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Alvv6EuuH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cZI0ljeJhdXXSefz+G/1x7IuZeXtt5r2G75d3dNcF1GUb1U8Ucf043AdD5OB&#10;0xPDHcQmGTgwoekTPC0ErRP+pCRf66l/B/2I98muauW9x5R5gu+XN0FJrSQoTSgdeKSD+hIhDj5H&#10;16ji7gktbh4JOKn9o8j+fWH2QdJ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0SW+/oS64f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TPmKTyRipQHyRCzgf2o/9WP+C/71f3il95v26/fGypz1&#10;taarmwXRcADL2xNQ+OJgc1b/AIW7kmkY6DnMFiZofrI17k+L5r/sf4K+nSZ94F9Av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Ilvv6EuuH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9Mlvv6EuuH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1CW+/oS64f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VJb7+hLrh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FLoz/AJnZ09/4lLr/AP8AespPYZ50/wCVP3X/AJ47n/qy/Qh5R/5Wva/+eu2/&#10;6vJ19Hj3wT67QdfOH7z/AOZ2dw/+JS7A/wDesq/fezkv/lT9q/547b/qynXF/m7/AJWvdP8Anruf&#10;+rz9Bb7E3Q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mLMUtwKtF59Mc1ueL6Ufn+n0/23vDT70Xt54scfuJtaZTTDeADiuFhmP2Gk&#10;Tn0MVMA9BbmGxDKt7H5Yf7PI/wCT9nSe94U9BH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WJb7+hLrh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8yK6sjAFXVkYf1Vvr7L9z22z3jb59p3NBLb3MbRyIeD&#10;I4KkY4YPEZHEZ6o6LIhjkGpSKEeoPSKqqd6Wd4m9QDakb8NG36W4/r/vfvlD7g8mX3IXNl1y3eVY&#10;RNqic/6LA+Y5PSpGHpgSB08uo3vbV7K5a3b8PA+qngf9Xn1G9gzpH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clvv6EuuH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JpqqpoqiKro6makqoJFmp6mlmkp6inmjbVHJDNCQysD9GDAj21JHHNG0cwDoRQggEEHyYHj1eOSS&#10;GQSQko6moIJBB+RHDpcydtdqS48YmXs3sCTFxhFTGyby3EceqxN5I1WkapMYCt6l44PI9ky8r8sL&#10;N9Uu32ok/jEEWrOOOivRweZeYmh+ne/uWT+Hx5dOPlqp0g5ppamWWeeWSaeaSSaeeaRpJpppGMkk&#10;kkkhJZmJ1EtyTyfZ0iLEojjAAAoAMAAeQ6J3dpWMkhJJNSTkknzPWH251T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mvKUgng8qj92Eahb8x3sy/wDEj/jfvHL7xft3/W3lX+sW2pW/2pWfA7pL&#10;fjLHjiUp4qelGAzJ0R75Yi6tvGRe+PP2r5j/ACj/AGekr7519AT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QJb7+hLrh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eiARQ9e6SORpTTVB0j&#10;9qXU8dv7P+qjt/h/vVvfMf3y9u/6gc5P9Gmnb7/VNbU+FM/qQf8ANpiKL/vto81r1H+82P0Vz2f2&#10;b5X5eo/L/BTpv9wv0U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SW+/oS6&#10;4f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UatpRVwNHxq/VGzf2WX/W/B/T7jH3Z5Ah9xOT5tnVQLuP9W1c40zK&#10;DRCfJJATG/kKh6VQdF+42a3tq0P4hlT6Ef8AQXDpFspUlWBBXhr/AIYfq98sri2uLO4ktLpDFJEz&#10;I6MKMrqSrgg8CCCCPXqO2V42KsKEGhHoR117Z6p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0iW+/oS64f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MGXorH7uMcHiUD6i3Cyf8Qf9v8A194S&#10;feX9rfAlPuNscXY5Vb1FHwsaKlx9j4jm/p6HzrcgJ7/t1P8AHYR/px/l/wAh/wCL6YPeHPQU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0yW+/oS64f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sGDKwurCxB/Kke0t3aWt/ayWN4iywzKyOjCqujAq6EHiCCQR1VgrqUbuBwR6g9JGvojSS3W5hc&#10;3jb/AFP5MbW/I/3ke+ZXvL7V3XtvzA30ys+2XZLW0hqdPmYJD/vyPyJ/tEo3HWAAN1242E3b/Zv8&#10;J9PkfmP5jpv9w70U9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UJb7+hLrh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CaGOeNopBdWB/4Mv8AtS/4j2G+bOVtn5z2Obl/fI/FgmHEYdGHwSRm&#10;h0SIcg/aCChILE8EF1A0My1B/l8x8+kfV0slJKI5P02JRx+llP8AxP8Aqh75f+4vt7vXtzvzbPuy&#10;643q0E4HZNHWlR6OOEkZyh9VKu8f39jNYTeG+QcqfIj/AD+o6iewF0X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1SW+/oS64f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WKop46mMxSi9+VYf&#10;qVv9Uv8Aj7BvPHI+xc/7E+xb6lQe6ORaeJDJSgkjJ4MPMcHFQQQek15Zw3kJhmH2HzB9R0kaullp&#10;JSri6/2JFF1Zf+K/1Hvmf7ie3O/e3G9NtW7IXhckwXCqRHOg8xxpIKjxIyaqfVCjOAb+wmsJvDfK&#10;/hbyI/z+o/ydRPYA6L+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Ylvv6EuuH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WOaGOeMpKodT+Cf02/tqfwfYd5n5W2PnHZ5Ni5gt1ngk8j8SNQgSR&#10;vxSQVw4+YNQxBZuIIbqMwzCob/VUf0uktW46WkJYXkgJ4cfqH+0yD8f6/wBP96986PdX2W3/ANt7&#10;g30Gq82p2olwozHU4S4A+F/IP/ZyYoQ5MYA247TNYNrTvj8m9Pt/z8P8HTd7hfon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clvv6EuuH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IBB1AM&#10;CLEH6f6/tPcW9vd2z2t0iyRyKVdHUMrKRRgQQQVIwQVo3VSFZdLZVuI6YqzEAkyUnDfqMLfp/wAP&#10;G7fT/WP/ABr3hz7pfdn8Rpd89uaAtVnsmag+f08jGi/80pCF46HGI+gvuGwVJmsfzT/oH/Mf9jph&#10;ZWRirKVZTYqy6WB+n6T7w1vbG8226ex3CN4JoiVeORSjqw8iGAYH7egq8bRuUkBBHEHBHXD2m6p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9Alvv6EuuH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WCppYapf3U9QHpkX0yL/AIKf+IPHuPOefbHk/wBwrXwOYLb9YAiO4jok8f2PQ6wK10SBo650&#10;as9Irzb7W9XTcDPkwwR+f+eo6T1TiaiG7xfvx/7T/nV/J1R/U/7D3hHz593TnTlNnvtlH71sRU6o&#10;VPjov/DIMk/bE0g8yE4dBO92K6tqtD+ony+Ifl/m6aSLXBH+BB94/MrRsyspDA0IOCCOiHNeve9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10;0SW+/oS64f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Uaoo6epuZYwXNv3F9Mn/JX5/5Cv7jbnL2l5C561Sb1YqLlv+JEP6U9eFS6iklPISiQDyHS&#10;C722zu/7VM/xDDftHH89XTLPhZVuYJFkB/syelx/yH9D/vHvFPm37q3Mm367nlG7S/jyRFLSGcDy&#10;AJJik+0mL/SdB265clTutXD/ACOD/mP8umqWCaE2likj/wAWWykf7S30PvHPfuVOZuVpvp+YLCez&#10;NaDxY2VW/wBI9NDD5qSOiGa2uLdtMyFftH+XrD7D/Sf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SJb7+hLrh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" stroked="f" strokeweight="2pt">
                <v:fill r:id="rId40" o:title="" recolor="t" rotate="t" type="frame"/>
              </v:rect>
            </w:pict>
          </mc:Fallback>
        </mc:AlternateContent>
      </w:r>
    </w:p>
    <w:p w14:paraId="7C4CB946" w14:textId="77777777" w:rsidR="00EC5915" w:rsidRDefault="00EC5915"/>
    <w:p w14:paraId="2F678C8E" w14:textId="26A544D4" w:rsidR="00EC5915" w:rsidRDefault="00EC5915"/>
    <w:p w14:paraId="257F76DE" w14:textId="77777777" w:rsidR="00EC5915" w:rsidRDefault="00EC5915"/>
    <w:p w14:paraId="65755C63" w14:textId="098C5FFF" w:rsidR="00EC5915" w:rsidRDefault="00EC5915"/>
    <w:p w14:paraId="14101EC6" w14:textId="401D9285" w:rsidR="00317E0C" w:rsidRPr="00801F9B" w:rsidRDefault="00801F9B" w:rsidP="007D3C3C">
      <w:pPr>
        <w:pStyle w:val="Heading2"/>
      </w:pPr>
      <w:bookmarkStart w:id="16" w:name="_Toc224299189"/>
      <w:r w:rsidRPr="00801F9B">
        <w:t>4. Enabling high-quality and integrated clinical practice</w:t>
      </w:r>
      <w:bookmarkEnd w:id="16"/>
    </w:p>
    <w:p w14:paraId="4371E7D6" w14:textId="77777777" w:rsidR="003A1F87" w:rsidRDefault="003A1F87"/>
    <w:p w14:paraId="33051BC5" w14:textId="77777777" w:rsidR="007D3C3C" w:rsidRDefault="007D3C3C"/>
    <w:p w14:paraId="54CB84C2" w14:textId="6FF68E26" w:rsidR="00EC5915" w:rsidRPr="00EC5915" w:rsidRDefault="00EC5915" w:rsidP="00EC5915">
      <w:pPr>
        <w:rPr>
          <w:lang w:val="en-GB"/>
        </w:rPr>
      </w:pPr>
      <w:r w:rsidRPr="00EC5915">
        <w:rPr>
          <w:lang w:val="en-GB"/>
        </w:rPr>
        <w:t xml:space="preserve">The primary purpose of a health service is to provide clinical care to achieve the best possible patient outcomes. Patients are likely to have the best outcomes when their clinical care respects their needs and preferences, is informed by the best available evidence, and is integrated across clinical care providers and settings, both in the health service and in the community, including in general practice. </w:t>
      </w:r>
    </w:p>
    <w:p w14:paraId="1EB0D8AD" w14:textId="77777777" w:rsidR="00EC5915" w:rsidRPr="00EC5915" w:rsidRDefault="00EC5915" w:rsidP="00EC5915">
      <w:pPr>
        <w:rPr>
          <w:lang w:val="en-GB"/>
        </w:rPr>
      </w:pPr>
      <w:r w:rsidRPr="00EC5915">
        <w:rPr>
          <w:lang w:val="en-GB"/>
        </w:rPr>
        <w:t xml:space="preserve">Clinicians are enabled to provide care that achieves the best possible outcomes for patients across the continuum of care. They use insights gained from data to improve care. Clinicians communicate clearly and respectfully and work collaboratively. Clinicians contribute to, and participate in, the organisation’s clinical governance systems. Leaders and managers create the systems and environment that support clinicians to provide consistently high-quality care. </w:t>
      </w:r>
    </w:p>
    <w:p w14:paraId="0175224B" w14:textId="77777777" w:rsidR="00EC5915" w:rsidRPr="00EC5915" w:rsidRDefault="00EC5915" w:rsidP="006F4457">
      <w:pPr>
        <w:pStyle w:val="Heading3"/>
      </w:pPr>
      <w:r w:rsidRPr="00EC5915">
        <w:t xml:space="preserve">What good practice looks like – key examples </w:t>
      </w:r>
    </w:p>
    <w:p w14:paraId="05B148A1" w14:textId="7F4CF56D" w:rsidR="00EC5915" w:rsidRPr="00EC5915" w:rsidRDefault="00EC5915" w:rsidP="00384D37">
      <w:pPr>
        <w:pStyle w:val="ListNumber"/>
        <w:numPr>
          <w:ilvl w:val="0"/>
          <w:numId w:val="11"/>
        </w:numPr>
        <w:rPr>
          <w:lang w:val="en-GB"/>
        </w:rPr>
      </w:pPr>
      <w:r w:rsidRPr="00EC5915">
        <w:rPr>
          <w:lang w:val="en-GB"/>
        </w:rPr>
        <w:t xml:space="preserve">There are effective systems that support clinicians to use evidence-based clinical guidance and standards at the point of care. </w:t>
      </w:r>
    </w:p>
    <w:p w14:paraId="7D3BF07F" w14:textId="2DE32D48" w:rsidR="00EC5915" w:rsidRPr="00EC5915" w:rsidRDefault="00EC5915" w:rsidP="00384D37">
      <w:pPr>
        <w:pStyle w:val="ListNumber"/>
        <w:numPr>
          <w:ilvl w:val="0"/>
          <w:numId w:val="11"/>
        </w:numPr>
        <w:rPr>
          <w:lang w:val="en-GB"/>
        </w:rPr>
      </w:pPr>
      <w:r w:rsidRPr="00EC5915">
        <w:rPr>
          <w:lang w:val="en-GB"/>
        </w:rPr>
        <w:t xml:space="preserve">The organisation is accountable for coordinating a patient’s care across providers and settings, including the seamless sharing of information, particularly at transitions of care. Clinicians communicate clearly with patients, within teams and between providers to reduce risks and improve care. </w:t>
      </w:r>
    </w:p>
    <w:p w14:paraId="7F8643B0" w14:textId="1FC6EF9D" w:rsidR="00EC5915" w:rsidRPr="00EC5915" w:rsidRDefault="00EC5915" w:rsidP="00384D37">
      <w:pPr>
        <w:pStyle w:val="ListNumber"/>
        <w:numPr>
          <w:ilvl w:val="0"/>
          <w:numId w:val="11"/>
        </w:numPr>
        <w:rPr>
          <w:lang w:val="en-GB"/>
        </w:rPr>
      </w:pPr>
      <w:r w:rsidRPr="00EC5915">
        <w:rPr>
          <w:lang w:val="en-GB"/>
        </w:rPr>
        <w:t xml:space="preserve">The board and executive recognise that racism and a lack of cultural safety are risks to clinical care, and lead strategies to eliminate systemic, structural and institutional racism, discrimination and bias throughout the organisation. </w:t>
      </w:r>
    </w:p>
    <w:p w14:paraId="5CDFAFA5" w14:textId="62598818" w:rsidR="00EC5915" w:rsidRPr="00EC5915" w:rsidRDefault="00EC5915" w:rsidP="00384D37">
      <w:pPr>
        <w:pStyle w:val="ListNumber"/>
        <w:numPr>
          <w:ilvl w:val="0"/>
          <w:numId w:val="11"/>
        </w:numPr>
        <w:rPr>
          <w:lang w:val="en-GB"/>
        </w:rPr>
      </w:pPr>
      <w:r w:rsidRPr="00EC5915">
        <w:rPr>
          <w:lang w:val="en-GB"/>
        </w:rPr>
        <w:t xml:space="preserve">The organisation’s culture, systems and structure reinforce and support clinicians’ dual roles – as healthcare professionals and stewards of system improvement. Clinicians participate in peer review systems and quality improvement activities. </w:t>
      </w:r>
    </w:p>
    <w:p w14:paraId="0C623EC3" w14:textId="3AD6ED47" w:rsidR="00EC5915" w:rsidRPr="00EC5915" w:rsidRDefault="00EC5915" w:rsidP="00384D37">
      <w:pPr>
        <w:pStyle w:val="ListNumber"/>
        <w:numPr>
          <w:ilvl w:val="0"/>
          <w:numId w:val="11"/>
        </w:numPr>
        <w:rPr>
          <w:lang w:val="en-GB"/>
        </w:rPr>
      </w:pPr>
      <w:r w:rsidRPr="00EC5915">
        <w:rPr>
          <w:lang w:val="en-GB"/>
        </w:rPr>
        <w:t xml:space="preserve">Clinicians’ leadership, teamwork and communication skills are developed to enable them to work in multidisciplinary clinical teams and with non-clinical staff to deliver high-quality care and system improvements. </w:t>
      </w:r>
    </w:p>
    <w:p w14:paraId="300E6EF2" w14:textId="748559E7" w:rsidR="00EC5915" w:rsidRPr="00EC5915" w:rsidRDefault="00EC5915" w:rsidP="00384D37">
      <w:pPr>
        <w:pStyle w:val="ListNumber"/>
        <w:numPr>
          <w:ilvl w:val="0"/>
          <w:numId w:val="11"/>
        </w:numPr>
        <w:rPr>
          <w:lang w:val="en-GB"/>
        </w:rPr>
      </w:pPr>
      <w:r w:rsidRPr="00EC5915">
        <w:rPr>
          <w:lang w:val="en-GB"/>
        </w:rPr>
        <w:t xml:space="preserve">There are robust and transparent systems to protect patient safety through credentialing, re-credentialing and defining scope of practice within the organisation, and the effectiveness of these systems is monitored. </w:t>
      </w:r>
    </w:p>
    <w:p w14:paraId="08C0C7ED" w14:textId="7AE66A34" w:rsidR="00EC5915" w:rsidRDefault="00EC5915" w:rsidP="00384D37">
      <w:pPr>
        <w:pStyle w:val="ListNumber"/>
        <w:numPr>
          <w:ilvl w:val="0"/>
          <w:numId w:val="11"/>
        </w:numPr>
        <w:rPr>
          <w:lang w:val="en-GB"/>
        </w:rPr>
      </w:pPr>
      <w:r w:rsidRPr="00EC5915">
        <w:rPr>
          <w:lang w:val="en-GB"/>
        </w:rPr>
        <w:t>A range of clinician groups is represented in clinical governance roles. The reporting system provides the board and executive with an accurate view of clinical perspectives on care quality.</w:t>
      </w:r>
    </w:p>
    <w:p w14:paraId="50563DC8" w14:textId="77777777" w:rsidR="00EC5915" w:rsidRPr="00EC5915" w:rsidRDefault="00EC5915" w:rsidP="00384D37">
      <w:pPr>
        <w:pStyle w:val="ListNumber"/>
        <w:numPr>
          <w:ilvl w:val="0"/>
          <w:numId w:val="11"/>
        </w:numPr>
        <w:rPr>
          <w:lang w:val="en-GB"/>
        </w:rPr>
      </w:pPr>
      <w:r w:rsidRPr="00EC5915">
        <w:rPr>
          <w:lang w:val="en-GB"/>
        </w:rPr>
        <w:t xml:space="preserve">Clinicians in training receive the supervision they need to feel supported and to provide safe clinical care. Their work schedules support education and ongoing training. </w:t>
      </w:r>
    </w:p>
    <w:p w14:paraId="178D0B02" w14:textId="5F55D558" w:rsidR="00EC5915" w:rsidRPr="00EC5915" w:rsidRDefault="00EC5915" w:rsidP="00384D37">
      <w:pPr>
        <w:pStyle w:val="ListNumber"/>
        <w:numPr>
          <w:ilvl w:val="0"/>
          <w:numId w:val="11"/>
        </w:numPr>
        <w:rPr>
          <w:lang w:val="en-GB"/>
        </w:rPr>
      </w:pPr>
      <w:r w:rsidRPr="00EC5915">
        <w:rPr>
          <w:lang w:val="en-GB"/>
        </w:rPr>
        <w:lastRenderedPageBreak/>
        <w:t xml:space="preserve">Clinical teams are supported to adopt evidence-based, environmentally sustainable models of care that reduce emissions while improving patient outcomes. </w:t>
      </w:r>
    </w:p>
    <w:p w14:paraId="5409F22E" w14:textId="76BA2CCE" w:rsidR="00EC5915" w:rsidRDefault="00EC5915" w:rsidP="00384D37">
      <w:pPr>
        <w:pStyle w:val="ListNumber"/>
        <w:numPr>
          <w:ilvl w:val="0"/>
          <w:numId w:val="11"/>
        </w:numPr>
        <w:rPr>
          <w:lang w:val="en-GB"/>
        </w:rPr>
      </w:pPr>
      <w:r w:rsidRPr="00EC5915">
        <w:rPr>
          <w:lang w:val="en-GB"/>
        </w:rPr>
        <w:t>Clear governance arrangements ensure digital tools and technologies are selected and used to address clinical needs and to enhance the quality of care. Clinical and information and communications technology (ICT) teams work together for quality, safety and accountability in the use of these tools.</w:t>
      </w:r>
    </w:p>
    <w:p w14:paraId="169DFA39" w14:textId="77777777" w:rsidR="00EC5915" w:rsidRDefault="00EC5915" w:rsidP="00EC5915">
      <w:pPr>
        <w:rPr>
          <w:lang w:val="en-GB"/>
        </w:rPr>
      </w:pPr>
    </w:p>
    <w:p w14:paraId="305FC1BD" w14:textId="12527F6C" w:rsidR="0044231B" w:rsidRPr="0044231B" w:rsidRDefault="0044231B" w:rsidP="0099671B">
      <w:pPr>
        <w:pStyle w:val="Quote-indent"/>
      </w:pPr>
      <w:r w:rsidRPr="0044231B">
        <w:t xml:space="preserve">“For clinicians, clinical governance is about how we’re set up and what </w:t>
      </w:r>
      <w:r w:rsidR="00D33899">
        <w:br/>
      </w:r>
      <w:r w:rsidRPr="0044231B">
        <w:t>we wrap around both clinicians and patients to get the best possible outcomes for patients.”</w:t>
      </w:r>
    </w:p>
    <w:p w14:paraId="649845FA" w14:textId="479C5C38" w:rsidR="0044231B" w:rsidRPr="0044231B" w:rsidRDefault="0044231B" w:rsidP="0099671B">
      <w:pPr>
        <w:pStyle w:val="Quote-attribution-indent"/>
      </w:pPr>
      <w:r w:rsidRPr="0044231B">
        <w:rPr>
          <w:b/>
          <w:bCs/>
        </w:rPr>
        <w:t>Adjunct Professor Michael Nicholl</w:t>
      </w:r>
      <w:r w:rsidRPr="0044231B">
        <w:t xml:space="preserve">, Chief Executive, </w:t>
      </w:r>
      <w:r w:rsidR="005C4E44">
        <w:br/>
      </w:r>
      <w:r w:rsidRPr="0044231B">
        <w:t>NSW Clinical Excellence Commission</w:t>
      </w:r>
    </w:p>
    <w:p w14:paraId="40C16B40" w14:textId="77777777" w:rsidR="0044231B" w:rsidRPr="0044231B" w:rsidRDefault="0044231B" w:rsidP="0044231B">
      <w:pPr>
        <w:rPr>
          <w:lang w:val="en-GB"/>
        </w:rPr>
      </w:pPr>
    </w:p>
    <w:p w14:paraId="573C5183" w14:textId="77777777" w:rsidR="0044231B" w:rsidRPr="0044231B" w:rsidRDefault="0044231B" w:rsidP="0099671B">
      <w:pPr>
        <w:pStyle w:val="Quote-indent"/>
      </w:pPr>
      <w:r w:rsidRPr="0044231B">
        <w:t>“Clinicians need to have time and space to lead on quality.”</w:t>
      </w:r>
    </w:p>
    <w:p w14:paraId="04EDB1FB" w14:textId="1EA1AD90" w:rsidR="00EC5915" w:rsidRDefault="0044231B" w:rsidP="0099671B">
      <w:pPr>
        <w:pStyle w:val="Quote-attribution-indent"/>
      </w:pPr>
      <w:r w:rsidRPr="0044231B">
        <w:rPr>
          <w:b/>
          <w:bCs/>
        </w:rPr>
        <w:t>Lee Gregory</w:t>
      </w:r>
      <w:r w:rsidRPr="0044231B">
        <w:t xml:space="preserve">, Executive Director of Operations, </w:t>
      </w:r>
      <w:r w:rsidR="00CC278A">
        <w:br/>
      </w:r>
      <w:r w:rsidRPr="0044231B">
        <w:t>Northern Sydney Local Health District, NSW</w:t>
      </w:r>
    </w:p>
    <w:p w14:paraId="3F78658A" w14:textId="77777777" w:rsidR="0044231B" w:rsidRDefault="0044231B" w:rsidP="00EC5915">
      <w:pPr>
        <w:rPr>
          <w:lang w:val="en-GB"/>
        </w:rPr>
      </w:pPr>
    </w:p>
    <w:p w14:paraId="579AB9AD" w14:textId="62B03FA0" w:rsidR="000D6CEE" w:rsidRPr="00350FCE" w:rsidRDefault="0044231B" w:rsidP="000D6CEE">
      <w:pPr>
        <w:pStyle w:val="Warningbox-title"/>
      </w:pPr>
      <w:r w:rsidRPr="00350FCE">
        <w:t>Warning signs</w:t>
      </w:r>
    </w:p>
    <w:p w14:paraId="5D3FC4FE" w14:textId="1773DBD9" w:rsidR="0044231B" w:rsidRPr="0044231B" w:rsidRDefault="0044231B" w:rsidP="000D6CEE">
      <w:pPr>
        <w:pStyle w:val="Warningbox-body"/>
        <w:spacing w:before="480"/>
      </w:pPr>
      <w:r w:rsidRPr="0044231B">
        <w:t xml:space="preserve">There is inadequate use of comparative data on clinical performance, </w:t>
      </w:r>
      <w:r w:rsidR="00E46414">
        <w:br/>
      </w:r>
      <w:r w:rsidRPr="0044231B">
        <w:t xml:space="preserve">e.g. how healthcare use, clinical outcomes and patient experiences compare with similar organisations or trends over time. </w:t>
      </w:r>
    </w:p>
    <w:p w14:paraId="72752D18" w14:textId="77777777" w:rsidR="0044231B" w:rsidRPr="0044231B" w:rsidRDefault="0044231B" w:rsidP="00D7294F">
      <w:pPr>
        <w:pStyle w:val="Warningbox-body"/>
      </w:pPr>
      <w:r w:rsidRPr="0044231B">
        <w:t xml:space="preserve">The organisation tolerates poor outcomes with no clear improvement actions or systematic monitoring of their effectiveness. </w:t>
      </w:r>
    </w:p>
    <w:p w14:paraId="144FF658" w14:textId="77777777" w:rsidR="0044231B" w:rsidRPr="0044231B" w:rsidRDefault="0044231B" w:rsidP="00D7294F">
      <w:pPr>
        <w:pStyle w:val="Warningbox-body"/>
      </w:pPr>
      <w:r w:rsidRPr="0044231B">
        <w:t xml:space="preserve">There are problems in the culture of escalation – e.g. junior staff are hesitant to raise concerns and have variable access to senior clinician support; there is a tendency to minimise or dismiss red flags instead of triggering escalation pathways. </w:t>
      </w:r>
    </w:p>
    <w:p w14:paraId="5AAA54C6" w14:textId="77777777" w:rsidR="0044231B" w:rsidRPr="0044231B" w:rsidRDefault="0044231B" w:rsidP="00D7294F">
      <w:pPr>
        <w:pStyle w:val="Warningbox-body"/>
      </w:pPr>
      <w:r w:rsidRPr="0044231B">
        <w:t xml:space="preserve">There is a lack of systems and structures that allow clinicians to raise concerns with management. </w:t>
      </w:r>
    </w:p>
    <w:p w14:paraId="538322B8" w14:textId="01EF14A0" w:rsidR="0044231B" w:rsidRPr="0044231B" w:rsidRDefault="0044231B" w:rsidP="00D7294F">
      <w:pPr>
        <w:pStyle w:val="Warningbox-body"/>
      </w:pPr>
      <w:r w:rsidRPr="0044231B">
        <w:t xml:space="preserve">Digital solutions are implemented before the clinical problem is clearly defined or are used to replicate paper-based workflows rather than </w:t>
      </w:r>
      <w:r w:rsidR="00D33899">
        <w:br/>
      </w:r>
      <w:r w:rsidRPr="0044231B">
        <w:t xml:space="preserve">improve care. </w:t>
      </w:r>
    </w:p>
    <w:p w14:paraId="15AB53C0" w14:textId="77777777" w:rsidR="0044231B" w:rsidRDefault="0044231B" w:rsidP="00EC5915">
      <w:pPr>
        <w:rPr>
          <w:lang w:val="en-GB"/>
        </w:rPr>
      </w:pPr>
    </w:p>
    <w:p w14:paraId="5C2D1E7D" w14:textId="77777777" w:rsidR="00EC5915" w:rsidRDefault="00EC5915" w:rsidP="00EC5915">
      <w:pPr>
        <w:rPr>
          <w:lang w:val="en-GB"/>
        </w:rPr>
      </w:pPr>
    </w:p>
    <w:p w14:paraId="39E08E26" w14:textId="77777777" w:rsidR="00EC5915" w:rsidRDefault="00EC5915" w:rsidP="00EC5915"/>
    <w:p w14:paraId="2D2675CA" w14:textId="3781A458" w:rsidR="00317E0C" w:rsidRDefault="00317E0C">
      <w:r>
        <w:br w:type="page"/>
      </w:r>
    </w:p>
    <w:p w14:paraId="411F68A1" w14:textId="247DC87D" w:rsidR="00BE5D8F" w:rsidRDefault="00BE5D8F">
      <w:r>
        <w:rPr>
          <w:noProof/>
        </w:rPr>
        <w:lastRenderedPageBreak/>
        <mc:AlternateContent>
          <mc:Choice Requires="wps">
            <w:drawing>
              <wp:anchor distT="0" distB="0" distL="114300" distR="114300" simplePos="0" relativeHeight="251689984" behindDoc="0" locked="0" layoutInCell="1" allowOverlap="1" wp14:anchorId="6A2D2D26" wp14:editId="2E87BE7F">
                <wp:simplePos x="0" y="0"/>
                <wp:positionH relativeFrom="column">
                  <wp:posOffset>-952662</wp:posOffset>
                </wp:positionH>
                <wp:positionV relativeFrom="paragraph">
                  <wp:posOffset>-855345</wp:posOffset>
                </wp:positionV>
                <wp:extent cx="7637780" cy="3017370"/>
                <wp:effectExtent l="0" t="0" r="0" b="5715"/>
                <wp:wrapNone/>
                <wp:docPr id="1246332595" name="Rectangle 18"/>
                <wp:cNvGraphicFramePr/>
                <a:graphic xmlns:a="http://schemas.openxmlformats.org/drawingml/2006/main">
                  <a:graphicData uri="http://schemas.microsoft.com/office/word/2010/wordprocessingShape">
                    <wps:wsp>
                      <wps:cNvSpPr/>
                      <wps:spPr>
                        <a:xfrm>
                          <a:off x="0" y="0"/>
                          <a:ext cx="7637780" cy="3017370"/>
                        </a:xfrm>
                        <a:prstGeom prst="rect">
                          <a:avLst/>
                        </a:prstGeom>
                        <a:blipFill dpi="0" rotWithShape="1">
                          <a:blip r:embed="rId41"/>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F8C54A" id="Rectangle 18" o:spid="_x0000_s1026" style="position:absolute;margin-left:-75pt;margin-top:-67.35pt;width:601.4pt;height:237.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&#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PeAAAAAFJnaHRs&#10;b25nAAAJsA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clUudK+otZQFF2Zj+lVX8k+9dXVWkYKoJJNABkknrYl+GfRH+hLqijOXpBBvnewpdw7&#10;s8kemox4kh/3Ebdkb6j7KJ28q/QTyTWJW3sXbZafTQam+N8n5DyH+rzPX1AfcU+7p/rAezNv+/Yf&#10;C5h37w73cdQo8NV/xeyPH/cSNj4g4fUST0JFOjc+zLrNT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0a7/AHOPXzz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Hy+BfQw7R7N/vvuCiE+yutpqXJSx1Ee&#10;qnzO7GPmwOL0tZXSnKtW1I5HohjdSk/sx2u0+oudTfAmT8z5D/n4/s8+ujf93F93P/Xe91/9cLmW&#10;3EmwcqvHOVdapc7ie61t6HDrBT6uYZH6cEciFLjq+72Luvo8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9Ku/wBzj188/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87ewGX3TncRtrAUE+TzedyNJicV&#10;QU6hpqqurphBTwpqsACzcszAKLliACfe0Us2lcscAfPo/wCWOWt85y5isuU+WrdrrcNxnjt7eFPi&#10;kllYIi+gyck0CirEhQT1s1dFdS4rpPrHbWwMYY558fTfd57JRx+P+MblrlE2XyjartpaT9qBWYlI&#10;UjjudF/Y1tLZbW3WFfi4k+pP+qn2dfWb93n2X2X2C9pdq9ttp0yyWkfiXc6in1V9LRrm4NanS8nZ&#10;ECSY4EijqdHQu+1PU19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06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Vsf8ALj6GFTUV/fG5KQNDRvWYHYEVRGrLJWaTS7g3FDr/AOOQJoIHW/qN&#10;SDYopJ5s1pqb6qT4Vwv2+Z/L4f8Aiuu0H91p93Nbqe5+8ZzTAGSEy2ezK6g1koY7y9Sv++wTZxMP&#10;xm6B0lEJt99iPrtv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Urv8Ac49fPP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QndO9YZvuPsfbHX2CDxzZyvC19cE8keHwtKv3GYzFQtwNMECu6KzDySaIlOt&#10;1Bdgha4mWGLi38vn+XUuexvtFv3vn7pbT7Z8v1V9wmHjTBdS21rH33Ny/AUihDlVJXxJPDhB1yLX&#10;Zy2ltbCbJ2zgto7bo0oMHtzGUuIxdKoW8dLRwiNWnksNcrkF5pDy7lna5JPsaxQrCgji+FRQdfWr&#10;yZyhsPIHKe38k8sQC22/bII7aCMeUcShQSaDW701yOcySF3OSelB7d6E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1a7/AHOPXzz9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ep/L76GPXvX0vZ24qE&#10;Q7u7GpoZMas8amqxGyVkEuPiX6lWyDha2UX5jFMGCujD2JtntDHH9Q3F+HyX/Z/wU6+iT+7S+7mP&#10;bL2xf3a5nttG980IrQB1HiW21ghoE86G8cC7kHnELUOA8bjqwz2c9dM+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1q7/AHOPXzz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Gj+I/RcvenbONxeRp5G2&#10;Xtjw7i3pOFBjkx9PN/keELNxryEwWHSvqEImkXmP2rsbX6q4WMcBlvs/2eH/ABr8PWX/ANyj7vEn&#10;3hvee12nco2bYdp03u6PTtaFG/StanGu8lHhFfj8AXEiZj62OYoo4I44II44YYY1ihhiVY44Y41C&#10;xxxxqAFVQLADgDgexoAANK9fUpFFDbwpb26BEQBVVQAqqBQAAUAAAoAO0L1k9+6c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eu/wBz&#10;j188/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liilmljhhjeaaZ1h&#10;hhhVpJJpJGCxxxxqCWZibADknge9dPQwy3MqQQIzyOwVVUFmZmNAqgVJYk0AGSetj74mdFxdFdTY&#10;vEV1PGm89x+HcO9qgaWkXJ1EI+1wqyKSDHj4StPZCUMvmlX/ADp9jHbrU2tv3fGct/kH5f4a9fU5&#10;9y/7vMP3d/Zez2PcIlXftz03u6vxIuJFGi2rU9lnGVgoCUMvjyp/anozvtf1lr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K7/&#10;AHOPXzz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iH8vnoY7/AOwJ&#10;O0tw0Xk2n11VQyYhaiFWpstvVgJccq+QEMuNQrWORYrMab6gsPZrtVr9RN4zHtT+beX7OP7PXrp/&#10;/dn/AHch7ke5T+7/ADRb69l5XkU2wdQUud1IDw0qDUWSEXTUoUnNoRUax1eh7FXX0M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Rrv8Ac49fPP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Sk2htTN75&#10;3Pgdn7bpDW53cmUo8TjKfVpVqmskEayTSWOiKMXlmkPCIrMeAfe0RpGES/ETQfn0LORuTOYPcTnD&#10;beRuVYfqNx3W4jtoE4AvIwGpzQ6Y0FXkc9qRhnOFPWzl1B1lhOnuvNt9f4EK9Ng6FUrK4xLFNlst&#10;Uf5Rl8tUKv8AannZ3Uc6F0oDZR7G1rbrawrCvlxPqfPr61/ZP2m5f9j/AGx2j215bGqHb4QJJaAN&#10;cXL99xcPT8cspd6Z0JojGEHQle1HUq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Srv8Ac49fPP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VwX8uHof7SiyHe+46QipyC1m39gRzR/5mhVmptwbij1X5&#10;mcNQU7ixCJUg6llUg/2a1r/jcnzC/wCAn/J+3ruF/dafdz+gsLn7xnM8H610JbPZldfhhBMd5eiv&#10;nK4NpERQhI7rikqkWvexB12V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Ou/wBzj188/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Qw9EdSZXu7s7bewMb5oqbIVBrM/kolH+4bbVCyyZjJ6mVlDhD44F&#10;caWneJD+r29bQtczCFfPj8h+I9Tl93P2U3j7wHu3tXtvteqOG4fxb2daf4tYwkNcz5DLrCERwaxo&#10;e4kijOH62acDgsVtjCYjbuCoocdhsHjqPE4mggXTDS4/H060tLTp+TpRQLnk/Ukk+xuiLGFjjwFF&#10;B19ZnLvL2zcqbDZcscuwLaWG3wRW9vCgoscMKCONB9iKBU5PE93Tt7t0c9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Urv8Ac49fPP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fr8Duhx1Z1im9M7R+H&#10;enZNPR5WoSeO0+H2zpMuBxLK3qR5Vf7ydeDqdI3GqEexRtNp4UPjNxf+S+X7eP7PTr6R/wC7n+7q&#10;PZ32jHPXMUGjfuakjuHDrR7awoWs7fOUeQN9TOuDqkjjcVgHR6/Zv10Q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1a7/AHOPXzz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Rvvhh0P/ps7YpJMzR+f&#10;Yux/tdwbrLreDISLMf4Lt4tzf7yZGaZeL08U4DK5S67b7QXdzpb4Blv835/4NXWb33Dvu5/6/vvL&#10;Dcb9AZOXeXvDvNwqOyZgx+ksj6/UyoTIvnbQ3C6lcx12IgAAAAAALAD2Mevp5Apg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9au/wBzj188/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U/HZPJYiq&#10;SuxOQrcXWxpIsdZjqqooapFkUxuq1FKyuAynS1m5HB90ZFddLKGX556VW13dWU3j2cjwuKgMjFWF&#10;eOVIPS2yHb3bOWpY6LKdodiZKig0+CjyG9dyVlJFpjMK+KnqKlkWyEp6V+ht9PbYtbQfDEi/7Uf5&#10;ujqbm/my4jEM+6XboOCtczMBinAuRw6Dr2/0G+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" stroked="f" strokeweight="2pt">
                <v:fill r:id="rId42" o:title="" recolor="t" rotate="t" type="frame"/>
              </v:rect>
            </w:pict>
          </mc:Fallback>
        </mc:AlternateContent>
      </w:r>
    </w:p>
    <w:p w14:paraId="606227AD" w14:textId="65DC546B" w:rsidR="00BE5D8F" w:rsidRDefault="00BE5D8F"/>
    <w:p w14:paraId="764EC0AD" w14:textId="77777777" w:rsidR="00BE5D8F" w:rsidRDefault="00BE5D8F"/>
    <w:p w14:paraId="054670DF" w14:textId="6619917B" w:rsidR="00BE5D8F" w:rsidRDefault="00BE5D8F"/>
    <w:p w14:paraId="09F33055" w14:textId="77777777" w:rsidR="00BE5D8F" w:rsidRDefault="00BE5D8F"/>
    <w:p w14:paraId="66BA3950" w14:textId="62B08082" w:rsidR="00BE5D8F" w:rsidRDefault="00BE5D8F"/>
    <w:p w14:paraId="27C8DE13" w14:textId="77777777" w:rsidR="007D3C3C" w:rsidRPr="007D3C3C" w:rsidRDefault="007D3C3C" w:rsidP="007D3C3C">
      <w:pPr>
        <w:pStyle w:val="Heading2"/>
      </w:pPr>
      <w:bookmarkStart w:id="17" w:name="_Toc224299190"/>
      <w:r w:rsidRPr="007D3C3C">
        <w:t>5. Managing and reducing risk</w:t>
      </w:r>
      <w:bookmarkEnd w:id="17"/>
    </w:p>
    <w:p w14:paraId="7CBD3DF8" w14:textId="77777777" w:rsidR="00BE5D8F" w:rsidRDefault="00BE5D8F"/>
    <w:p w14:paraId="6D530AD8" w14:textId="2CB2BB0B" w:rsidR="00BE5D8F" w:rsidRPr="00BE5D8F" w:rsidRDefault="00BE5D8F" w:rsidP="00BE5D8F">
      <w:pPr>
        <w:rPr>
          <w:lang w:val="en-GB"/>
        </w:rPr>
      </w:pPr>
      <w:r w:rsidRPr="00BE5D8F">
        <w:rPr>
          <w:lang w:val="en-GB"/>
        </w:rPr>
        <w:t xml:space="preserve">Health services are, by their nature, high-risk environments. A strategic approach to risk management informs monitoring, planning and allocation of resources across all parts of the organisation. Risk management involves oversight of clinical, financial, digital, operational and strategic risks, because all affect each other and the quality of care delivered. It also involves review and analysis of risks to look for trends and drive improvement. </w:t>
      </w:r>
    </w:p>
    <w:p w14:paraId="31AAD32C" w14:textId="5196E28B" w:rsidR="00BE5D8F" w:rsidRDefault="00BE5D8F" w:rsidP="00BE5D8F">
      <w:r w:rsidRPr="00BE5D8F">
        <w:rPr>
          <w:lang w:val="en-GB"/>
        </w:rPr>
        <w:t>Effective risk management requires systems and a culture in which everyone in a health service understands how the organisation defines risk and is accountable for identifying circumstances in which patients or the workforce could be harmed and acting to prevent or control those risks. The health service promotes a safety culture that allows people to openly share lessons from safety investigations, and to contribute to responses to reduce risk. Risk management systems need to be robust and adaptable as new technologies and digitally enabled health care evolve.</w:t>
      </w:r>
    </w:p>
    <w:p w14:paraId="3C775B11" w14:textId="77777777" w:rsidR="00BE5D8F" w:rsidRPr="00BE5D8F" w:rsidRDefault="00BE5D8F" w:rsidP="006F4457">
      <w:pPr>
        <w:pStyle w:val="Heading3"/>
      </w:pPr>
      <w:r w:rsidRPr="00BE5D8F">
        <w:t xml:space="preserve">What good practice looks like – key examples </w:t>
      </w:r>
    </w:p>
    <w:p w14:paraId="49ED638E" w14:textId="172BE20A" w:rsidR="00BE5D8F" w:rsidRPr="00BE5D8F" w:rsidRDefault="00BE5D8F" w:rsidP="00384D37">
      <w:pPr>
        <w:pStyle w:val="ListNumber"/>
        <w:numPr>
          <w:ilvl w:val="0"/>
          <w:numId w:val="12"/>
        </w:numPr>
        <w:rPr>
          <w:lang w:val="en-GB"/>
        </w:rPr>
      </w:pPr>
      <w:r w:rsidRPr="00BE5D8F">
        <w:rPr>
          <w:lang w:val="en-GB"/>
        </w:rPr>
        <w:t xml:space="preserve">The organisation’s approach to managing risk aligns with key strategic priorities. The board agrees on the risk appetite – the level of risk the organisation is willing to tolerate to achieve its strategic vision for high-quality care. </w:t>
      </w:r>
    </w:p>
    <w:p w14:paraId="33112A42" w14:textId="3C8A0D45" w:rsidR="00BE5D8F" w:rsidRPr="00BE5D8F" w:rsidRDefault="00BE5D8F" w:rsidP="00384D37">
      <w:pPr>
        <w:pStyle w:val="ListNumber"/>
        <w:numPr>
          <w:ilvl w:val="0"/>
          <w:numId w:val="12"/>
        </w:numPr>
        <w:rPr>
          <w:lang w:val="en-GB"/>
        </w:rPr>
      </w:pPr>
      <w:r w:rsidRPr="00BE5D8F">
        <w:rPr>
          <w:lang w:val="en-GB"/>
        </w:rPr>
        <w:t xml:space="preserve">A systematic approach to risk management focuses on risks to quality of care across all clinical and business functions. </w:t>
      </w:r>
    </w:p>
    <w:p w14:paraId="348F007E" w14:textId="0C8DF203" w:rsidR="00BE5D8F" w:rsidRPr="00BE5D8F" w:rsidRDefault="00BE5D8F" w:rsidP="00384D37">
      <w:pPr>
        <w:pStyle w:val="ListNumber"/>
        <w:numPr>
          <w:ilvl w:val="0"/>
          <w:numId w:val="12"/>
        </w:numPr>
        <w:rPr>
          <w:lang w:val="en-GB"/>
        </w:rPr>
      </w:pPr>
      <w:r w:rsidRPr="00BE5D8F">
        <w:rPr>
          <w:lang w:val="en-GB"/>
        </w:rPr>
        <w:t xml:space="preserve">The board understands risks to patient safety at the point of care, including at transitions of care. Issues that patients and the workforce identify are included in the risk register, and management addresses these issues. </w:t>
      </w:r>
    </w:p>
    <w:p w14:paraId="6D12A56E" w14:textId="7A4A3FB2" w:rsidR="00BE5D8F" w:rsidRPr="00BE5D8F" w:rsidRDefault="00BE5D8F" w:rsidP="00384D37">
      <w:pPr>
        <w:pStyle w:val="ListNumber"/>
        <w:numPr>
          <w:ilvl w:val="0"/>
          <w:numId w:val="12"/>
        </w:numPr>
        <w:rPr>
          <w:lang w:val="en-GB"/>
        </w:rPr>
      </w:pPr>
      <w:r w:rsidRPr="00BE5D8F">
        <w:rPr>
          <w:lang w:val="en-GB"/>
        </w:rPr>
        <w:t xml:space="preserve">The organisation identifies, reports on and acts to minimise risk and harm to patients and the workforce, including anticipating emerging risks. The effectiveness of risk management systems is regularly reviewed. </w:t>
      </w:r>
    </w:p>
    <w:p w14:paraId="7F616DFC" w14:textId="1767B8A8" w:rsidR="00BE5D8F" w:rsidRPr="00BE5D8F" w:rsidRDefault="00BE5D8F" w:rsidP="00384D37">
      <w:pPr>
        <w:pStyle w:val="ListNumber"/>
        <w:numPr>
          <w:ilvl w:val="0"/>
          <w:numId w:val="12"/>
        </w:numPr>
        <w:rPr>
          <w:lang w:val="en-GB"/>
        </w:rPr>
      </w:pPr>
      <w:r w:rsidRPr="00BE5D8F">
        <w:rPr>
          <w:lang w:val="en-GB"/>
        </w:rPr>
        <w:t xml:space="preserve">Investigations into safety incidents identify contributing factors and draw together findings from related investigations to develop systematic and effective responses. Clinical and technical incidents, near misses, risk reports and complaints are analysed to look for trends and drive improvement efforts. </w:t>
      </w:r>
    </w:p>
    <w:p w14:paraId="57C55482" w14:textId="07676820" w:rsidR="00BE5D8F" w:rsidRPr="00BE5D8F" w:rsidRDefault="00BE5D8F" w:rsidP="00384D37">
      <w:pPr>
        <w:pStyle w:val="ListNumber"/>
        <w:numPr>
          <w:ilvl w:val="0"/>
          <w:numId w:val="12"/>
        </w:numPr>
        <w:rPr>
          <w:lang w:val="en-GB"/>
        </w:rPr>
      </w:pPr>
      <w:r w:rsidRPr="00BE5D8F">
        <w:rPr>
          <w:lang w:val="en-GB"/>
        </w:rPr>
        <w:t xml:space="preserve">Results of investigations into safety incidents and risk reports are communicated throughout the workforce to share lessons and improve practices. Clinicians receive feedback about incidents they are involved in. </w:t>
      </w:r>
    </w:p>
    <w:p w14:paraId="5CA736CF" w14:textId="7008C9C0" w:rsidR="00BE5D8F" w:rsidRDefault="00BE5D8F" w:rsidP="00384D37">
      <w:pPr>
        <w:pStyle w:val="ListNumber"/>
        <w:numPr>
          <w:ilvl w:val="0"/>
          <w:numId w:val="12"/>
        </w:numPr>
        <w:rPr>
          <w:lang w:val="en-GB"/>
        </w:rPr>
      </w:pPr>
      <w:r w:rsidRPr="00BE5D8F">
        <w:rPr>
          <w:lang w:val="en-GB"/>
        </w:rPr>
        <w:t>The organisation recognises that racism is a clinical and organisational risk. It monitors and reports on that risk and embeds anti-racist practices and cultural safety in clinical governance systems and processes.</w:t>
      </w:r>
      <w:r w:rsidR="00F226A3">
        <w:rPr>
          <w:lang w:val="en-GB"/>
        </w:rPr>
        <w:br/>
      </w:r>
    </w:p>
    <w:p w14:paraId="2EE3B4FC" w14:textId="77777777" w:rsidR="00BE5D8F" w:rsidRDefault="00BE5D8F" w:rsidP="00384D37">
      <w:pPr>
        <w:pStyle w:val="ListNumber"/>
        <w:numPr>
          <w:ilvl w:val="0"/>
          <w:numId w:val="12"/>
        </w:numPr>
        <w:rPr>
          <w:lang w:val="en-GB"/>
        </w:rPr>
      </w:pPr>
      <w:r w:rsidRPr="00BE5D8F">
        <w:rPr>
          <w:lang w:val="en-GB"/>
        </w:rPr>
        <w:lastRenderedPageBreak/>
        <w:t xml:space="preserve">Governance structures and reporting processes help to identify and reduce risk: </w:t>
      </w:r>
    </w:p>
    <w:p w14:paraId="78CBE8B0" w14:textId="77777777" w:rsidR="00BE5D8F" w:rsidRDefault="00BE5D8F" w:rsidP="00384D37">
      <w:pPr>
        <w:pStyle w:val="ListNumber2"/>
        <w:numPr>
          <w:ilvl w:val="1"/>
          <w:numId w:val="14"/>
        </w:numPr>
        <w:rPr>
          <w:lang w:val="en-GB"/>
        </w:rPr>
      </w:pPr>
      <w:r w:rsidRPr="00BE5D8F">
        <w:rPr>
          <w:lang w:val="en-GB"/>
        </w:rPr>
        <w:t xml:space="preserve">Committees are structured to increase communication about risk, e.g. the chair of the safety and quality committee sits on the audit and risk committee </w:t>
      </w:r>
    </w:p>
    <w:p w14:paraId="716EC1DE" w14:textId="11BC1DB2" w:rsidR="00BE5D8F" w:rsidRPr="00BE5D8F" w:rsidRDefault="00BE5D8F" w:rsidP="00384D37">
      <w:pPr>
        <w:pStyle w:val="ListNumber2"/>
        <w:numPr>
          <w:ilvl w:val="1"/>
          <w:numId w:val="14"/>
        </w:numPr>
        <w:rPr>
          <w:lang w:val="en-GB"/>
        </w:rPr>
      </w:pPr>
      <w:r w:rsidRPr="00BE5D8F">
        <w:rPr>
          <w:lang w:val="en-GB"/>
        </w:rPr>
        <w:t xml:space="preserve">The board receives summarised risk reports that enable a strategic response. </w:t>
      </w:r>
    </w:p>
    <w:p w14:paraId="411064A0" w14:textId="2887E8E1" w:rsidR="00BE5D8F" w:rsidRPr="00BE5D8F" w:rsidRDefault="00BE5D8F" w:rsidP="00384D37">
      <w:pPr>
        <w:pStyle w:val="ListNumber"/>
        <w:numPr>
          <w:ilvl w:val="0"/>
          <w:numId w:val="12"/>
        </w:numPr>
        <w:rPr>
          <w:lang w:val="en-GB"/>
        </w:rPr>
      </w:pPr>
      <w:r w:rsidRPr="00BE5D8F">
        <w:rPr>
          <w:lang w:val="en-GB"/>
        </w:rPr>
        <w:t xml:space="preserve">The organisation has a comprehensive approach to maintaining healthcare delivery during emergencies. It assesses and integrates climate-related risks – such as floods, heatwaves, bushfire smoke and supply chain disruptions – into emergency preparedness and response frameworks. </w:t>
      </w:r>
    </w:p>
    <w:p w14:paraId="00325775" w14:textId="14940D74" w:rsidR="00BE5D8F" w:rsidRDefault="00BE5D8F" w:rsidP="00384D37">
      <w:pPr>
        <w:pStyle w:val="ListNumber"/>
        <w:numPr>
          <w:ilvl w:val="0"/>
          <w:numId w:val="12"/>
        </w:numPr>
      </w:pPr>
      <w:r w:rsidRPr="00BE5D8F">
        <w:rPr>
          <w:lang w:val="en-GB"/>
        </w:rPr>
        <w:t>A risk management plan is used to assess and mitigate risks before introducing digital tools and technologies, including cyber security and artificial</w:t>
      </w:r>
      <w:r>
        <w:rPr>
          <w:lang w:val="en-GB"/>
        </w:rPr>
        <w:t xml:space="preserve"> </w:t>
      </w:r>
      <w:r w:rsidRPr="00BE5D8F">
        <w:rPr>
          <w:lang w:val="en-GB"/>
        </w:rPr>
        <w:t>intelligence tools, and implementation of the risk management plan is monitored.</w:t>
      </w:r>
    </w:p>
    <w:p w14:paraId="2CD1837A" w14:textId="77777777" w:rsidR="00BE5D8F" w:rsidRDefault="00BE5D8F"/>
    <w:p w14:paraId="59975F18" w14:textId="4569A2F4" w:rsidR="00E528DD" w:rsidRPr="00BC6340" w:rsidRDefault="00E528DD" w:rsidP="0099671B">
      <w:pPr>
        <w:pStyle w:val="Quote-indent"/>
      </w:pPr>
      <w:r w:rsidRPr="00BC6340">
        <w:t xml:space="preserve">“You can get lost in data and in irrelevant points. A red flag in one month might signify a single issue rather than a trend or a systemic problem. </w:t>
      </w:r>
      <w:r w:rsidR="00C427F6">
        <w:br/>
      </w:r>
      <w:r w:rsidRPr="00BC6340">
        <w:t xml:space="preserve">I try to bring it back by saying ‘What are the things that keep us awake </w:t>
      </w:r>
      <w:r w:rsidR="00C427F6">
        <w:br/>
      </w:r>
      <w:r w:rsidRPr="00BC6340">
        <w:t>at night?’.”</w:t>
      </w:r>
    </w:p>
    <w:p w14:paraId="1F280273" w14:textId="77777777" w:rsidR="00E528DD" w:rsidRPr="00E528DD" w:rsidRDefault="00E528DD" w:rsidP="0099671B">
      <w:pPr>
        <w:pStyle w:val="Quote-attribution-indent"/>
      </w:pPr>
      <w:r w:rsidRPr="00E528DD">
        <w:rPr>
          <w:b/>
          <w:bCs/>
        </w:rPr>
        <w:t>Professor Judy Searle</w:t>
      </w:r>
      <w:r w:rsidRPr="00E528DD">
        <w:t>, Chair, Northern Adelaide Local Health Network Governing Board, South Australia</w:t>
      </w:r>
    </w:p>
    <w:p w14:paraId="5CF2AA60" w14:textId="77777777" w:rsidR="00E528DD" w:rsidRPr="00E528DD" w:rsidRDefault="00E528DD" w:rsidP="00E528DD">
      <w:pPr>
        <w:rPr>
          <w:lang w:val="en-GB"/>
        </w:rPr>
      </w:pPr>
    </w:p>
    <w:p w14:paraId="647F1258" w14:textId="77777777" w:rsidR="00E528DD" w:rsidRPr="00E528DD" w:rsidRDefault="00E528DD" w:rsidP="0099671B">
      <w:pPr>
        <w:pStyle w:val="Quote-indent"/>
      </w:pPr>
      <w:r w:rsidRPr="00E528DD">
        <w:t>“We spend a lot of time categorising and framing risks and setting appetite for risk. Our risk register is used as a reference for resource allocation and planning. We bring the risk register to life by including patient stories.”</w:t>
      </w:r>
    </w:p>
    <w:p w14:paraId="79EFA244" w14:textId="77777777" w:rsidR="00E528DD" w:rsidRPr="00E528DD" w:rsidRDefault="00E528DD" w:rsidP="0099671B">
      <w:pPr>
        <w:pStyle w:val="Quote-attribution-indent"/>
      </w:pPr>
      <w:r w:rsidRPr="00E528DD">
        <w:rPr>
          <w:b/>
          <w:bCs/>
        </w:rPr>
        <w:t>Frances Diver</w:t>
      </w:r>
      <w:r w:rsidRPr="00E528DD">
        <w:t>, Chief Executive, Barwon Health, Victoria</w:t>
      </w:r>
    </w:p>
    <w:p w14:paraId="2EF8B354" w14:textId="77777777" w:rsidR="00BE5D8F" w:rsidRDefault="00BE5D8F"/>
    <w:p w14:paraId="36B99C0D" w14:textId="37BA1F6C" w:rsidR="00E339CC" w:rsidRPr="00037C21" w:rsidRDefault="00037C21" w:rsidP="00E339CC">
      <w:pPr>
        <w:pStyle w:val="Warningbox-title"/>
      </w:pPr>
      <w:r w:rsidRPr="00037C21">
        <w:t xml:space="preserve">Warning signs </w:t>
      </w:r>
    </w:p>
    <w:p w14:paraId="089347AA" w14:textId="77777777" w:rsidR="00037C21" w:rsidRPr="00037C21" w:rsidRDefault="00037C21" w:rsidP="000D6CEE">
      <w:pPr>
        <w:pStyle w:val="Warningbox-body"/>
        <w:spacing w:before="480"/>
      </w:pPr>
      <w:r w:rsidRPr="00037C21">
        <w:t xml:space="preserve">Clinical care risks emerge ‘without warning’ – the board spends more time reacting to emergencies than on anticipating and addressing potential risks. </w:t>
      </w:r>
    </w:p>
    <w:p w14:paraId="1530F8C3" w14:textId="77777777" w:rsidR="00037C21" w:rsidRPr="00037C21" w:rsidRDefault="00037C21" w:rsidP="00D7294F">
      <w:pPr>
        <w:pStyle w:val="Warningbox-body"/>
      </w:pPr>
      <w:r w:rsidRPr="00037C21">
        <w:t xml:space="preserve">There is a focus on individual incidents rather than identifying patterns or system issues. </w:t>
      </w:r>
    </w:p>
    <w:p w14:paraId="12C40691" w14:textId="77777777" w:rsidR="00037C21" w:rsidRPr="00037C21" w:rsidRDefault="00037C21" w:rsidP="00D7294F">
      <w:pPr>
        <w:pStyle w:val="Warningbox-body"/>
      </w:pPr>
      <w:r w:rsidRPr="00037C21">
        <w:t xml:space="preserve">Excessive reporting of risks dilutes the focus on key risks and leads to a significant reporting burden. </w:t>
      </w:r>
    </w:p>
    <w:p w14:paraId="053CA539" w14:textId="77777777" w:rsidR="00037C21" w:rsidRPr="00037C21" w:rsidRDefault="00037C21" w:rsidP="00D7294F">
      <w:pPr>
        <w:pStyle w:val="Warningbox-body"/>
      </w:pPr>
      <w:r w:rsidRPr="00037C21">
        <w:t xml:space="preserve">There is a failure to respond to incident reports, complaints and suggestions for improvement from the workforce. </w:t>
      </w:r>
    </w:p>
    <w:p w14:paraId="029B2632" w14:textId="77777777" w:rsidR="00037C21" w:rsidRPr="00037C21" w:rsidRDefault="00037C21" w:rsidP="00D7294F">
      <w:pPr>
        <w:pStyle w:val="Warningbox-body"/>
      </w:pPr>
      <w:r w:rsidRPr="00037C21">
        <w:t xml:space="preserve">The organisation implements major programs of work without a risk-based approach. </w:t>
      </w:r>
    </w:p>
    <w:p w14:paraId="3E277D62" w14:textId="77777777" w:rsidR="00BE5D8F" w:rsidRDefault="00BE5D8F"/>
    <w:p w14:paraId="038A9545" w14:textId="768D2E9C" w:rsidR="00317E0C" w:rsidRDefault="00317E0C">
      <w:r>
        <w:br w:type="page"/>
      </w:r>
    </w:p>
    <w:p w14:paraId="08781501" w14:textId="290256C8" w:rsidR="00037C21" w:rsidRDefault="00CC71D5">
      <w:r>
        <w:rPr>
          <w:noProof/>
        </w:rPr>
        <w:lastRenderedPageBreak/>
        <mc:AlternateContent>
          <mc:Choice Requires="wps">
            <w:drawing>
              <wp:anchor distT="0" distB="0" distL="114300" distR="114300" simplePos="0" relativeHeight="251692032" behindDoc="0" locked="0" layoutInCell="1" allowOverlap="1" wp14:anchorId="578B3192" wp14:editId="1706A201">
                <wp:simplePos x="0" y="0"/>
                <wp:positionH relativeFrom="column">
                  <wp:posOffset>-851535</wp:posOffset>
                </wp:positionH>
                <wp:positionV relativeFrom="paragraph">
                  <wp:posOffset>-855247</wp:posOffset>
                </wp:positionV>
                <wp:extent cx="7637780" cy="3017370"/>
                <wp:effectExtent l="0" t="0" r="0" b="5715"/>
                <wp:wrapNone/>
                <wp:docPr id="2018579915" name="Rectangle 18"/>
                <wp:cNvGraphicFramePr/>
                <a:graphic xmlns:a="http://schemas.openxmlformats.org/drawingml/2006/main">
                  <a:graphicData uri="http://schemas.microsoft.com/office/word/2010/wordprocessingShape">
                    <wps:wsp>
                      <wps:cNvSpPr/>
                      <wps:spPr>
                        <a:xfrm>
                          <a:off x="0" y="0"/>
                          <a:ext cx="7637780" cy="3017370"/>
                        </a:xfrm>
                        <a:prstGeom prst="rect">
                          <a:avLst/>
                        </a:prstGeom>
                        <a:blipFill dpi="0" rotWithShape="1">
                          <a:blip r:embed="rId43"/>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EB723" id="Rectangle 18" o:spid="_x0000_s1026" style="position:absolute;margin-left:-67.05pt;margin-top:-67.35pt;width:601.4pt;height:237.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&#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Dw/eHBhY2tldCBlbmQ9InciPz7/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sNRT09XDNTVUENTTzRNFPT1Ecc0M0ci6WjmhkBVlI+qlbH3plr2t1plVl0t3KfI9ImPqv&#10;rCHIPmIeuNhRZaQyM+Vj2ft+PJSNIvjkZq1acSksvpPr5HB49s/S2ofV4SV9dIr/AIOkg27bxJ4n&#10;gR6vXQtf206XUUUUEUcMMccMEMaxRRRKscccca6Y4441sFVQLKo4A9vAUwOlgFMDrl73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" stroked="f" strokeweight="2pt">
                <v:fill r:id="rId44" o:title="" recolor="t" rotate="t" type="frame"/>
              </v:rect>
            </w:pict>
          </mc:Fallback>
        </mc:AlternateContent>
      </w:r>
    </w:p>
    <w:p w14:paraId="51C005CB" w14:textId="43AB3C63" w:rsidR="00037C21" w:rsidRDefault="00037C21"/>
    <w:p w14:paraId="12FBF347" w14:textId="32EC7C0F" w:rsidR="00037C21" w:rsidRDefault="00037C21"/>
    <w:p w14:paraId="1F80FC94" w14:textId="77777777" w:rsidR="00037C21" w:rsidRDefault="00037C21"/>
    <w:p w14:paraId="213FB541" w14:textId="71C4C3F1" w:rsidR="00037C21" w:rsidRDefault="00037C21"/>
    <w:p w14:paraId="78412FE4" w14:textId="70392C34" w:rsidR="00037C21" w:rsidRDefault="00037C21"/>
    <w:p w14:paraId="726611BA" w14:textId="77777777" w:rsidR="007C1EE3" w:rsidRPr="007C1EE3" w:rsidRDefault="007C1EE3" w:rsidP="007C1EE3">
      <w:pPr>
        <w:pStyle w:val="Heading2"/>
      </w:pPr>
      <w:bookmarkStart w:id="18" w:name="_Toc224299191"/>
      <w:r w:rsidRPr="007C1EE3">
        <w:t>6. Using data for better care</w:t>
      </w:r>
      <w:bookmarkEnd w:id="18"/>
    </w:p>
    <w:p w14:paraId="06D9CF96" w14:textId="77777777" w:rsidR="00037C21" w:rsidRDefault="00037C21"/>
    <w:p w14:paraId="188576E2" w14:textId="6CCA53EB" w:rsidR="00E427DF" w:rsidRPr="00E427DF" w:rsidRDefault="00E427DF" w:rsidP="00E427DF">
      <w:pPr>
        <w:rPr>
          <w:lang w:val="en-GB"/>
        </w:rPr>
      </w:pPr>
      <w:r w:rsidRPr="00E427DF">
        <w:rPr>
          <w:lang w:val="en-GB"/>
        </w:rPr>
        <w:t xml:space="preserve">Collecting, analysing and acting on data about health service systems and performance, patient and workforce experience and patient outcomes is fundamental to providing high-quality care. Data are key to a planned and systematic program for continuous improvement across the health service. </w:t>
      </w:r>
    </w:p>
    <w:p w14:paraId="532E6E14" w14:textId="77777777" w:rsidR="00E427DF" w:rsidRPr="00E427DF" w:rsidRDefault="00E427DF" w:rsidP="00E427DF">
      <w:pPr>
        <w:rPr>
          <w:lang w:val="en-GB"/>
        </w:rPr>
      </w:pPr>
      <w:r w:rsidRPr="00E427DF">
        <w:rPr>
          <w:lang w:val="en-GB"/>
        </w:rPr>
        <w:t xml:space="preserve">Responsive governance is needed to use findings across the health service to inform learning, improvement and accountability. The board and executive champion a data-driven improvement culture by making data-informed decisions and providing information to all who need it. </w:t>
      </w:r>
    </w:p>
    <w:p w14:paraId="3741D506" w14:textId="77777777" w:rsidR="00E427DF" w:rsidRPr="00E427DF" w:rsidRDefault="00E427DF" w:rsidP="00E427DF">
      <w:pPr>
        <w:rPr>
          <w:lang w:val="en-GB"/>
        </w:rPr>
      </w:pPr>
      <w:r w:rsidRPr="00E427DF">
        <w:rPr>
          <w:lang w:val="en-GB"/>
        </w:rPr>
        <w:t xml:space="preserve">High-quality data are used to identify areas for improvement and to provide feedback to the workforce to prompt behaviour change. </w:t>
      </w:r>
    </w:p>
    <w:p w14:paraId="73962643" w14:textId="77777777" w:rsidR="00E427DF" w:rsidRPr="00E427DF" w:rsidRDefault="00E427DF" w:rsidP="00E427DF">
      <w:pPr>
        <w:rPr>
          <w:lang w:val="en-GB"/>
        </w:rPr>
      </w:pPr>
      <w:r w:rsidRPr="00E427DF">
        <w:rPr>
          <w:lang w:val="en-GB"/>
        </w:rPr>
        <w:t xml:space="preserve">Insights from multiple data sources (quantitative and qualitative performance, experience and outcome measures, and patient and workforce feedback) are triangulated to provide a deeper understanding of the quality of health care and the impact of efforts to improve care. The organisation learns from other health services and sectors to improve their systems and quality of care. </w:t>
      </w:r>
    </w:p>
    <w:p w14:paraId="6246C56F" w14:textId="77777777" w:rsidR="00E427DF" w:rsidRPr="00E427DF" w:rsidRDefault="00E427DF" w:rsidP="006F4457">
      <w:pPr>
        <w:pStyle w:val="Heading3"/>
      </w:pPr>
      <w:r w:rsidRPr="00E427DF">
        <w:t xml:space="preserve">What good practice looks like – key examples </w:t>
      </w:r>
    </w:p>
    <w:p w14:paraId="50111F25" w14:textId="4677DBE2" w:rsidR="00E427DF" w:rsidRPr="00E427DF" w:rsidRDefault="00E427DF" w:rsidP="00384D37">
      <w:pPr>
        <w:pStyle w:val="ListNumber"/>
        <w:numPr>
          <w:ilvl w:val="0"/>
          <w:numId w:val="13"/>
        </w:numPr>
        <w:rPr>
          <w:lang w:val="en-GB"/>
        </w:rPr>
      </w:pPr>
      <w:r w:rsidRPr="00E427DF">
        <w:rPr>
          <w:lang w:val="en-GB"/>
        </w:rPr>
        <w:t xml:space="preserve">The board and executive systematically use data to determine whether the organisation is providing all the dimensions of high-quality care. They allocate resources to improve care based on the findings. </w:t>
      </w:r>
    </w:p>
    <w:p w14:paraId="3BE4B6E4" w14:textId="7F3B570C" w:rsidR="00E427DF" w:rsidRPr="00E427DF" w:rsidRDefault="00E427DF" w:rsidP="00384D37">
      <w:pPr>
        <w:pStyle w:val="ListNumber"/>
        <w:numPr>
          <w:ilvl w:val="0"/>
          <w:numId w:val="13"/>
        </w:numPr>
        <w:rPr>
          <w:lang w:val="en-GB"/>
        </w:rPr>
      </w:pPr>
      <w:r w:rsidRPr="00E427DF">
        <w:rPr>
          <w:lang w:val="en-GB"/>
        </w:rPr>
        <w:t xml:space="preserve">The board receives quality and risk data that are summarised and communicated so that trends and issues are clear to all, including managers and board members who do not have a clinical background. </w:t>
      </w:r>
    </w:p>
    <w:p w14:paraId="50492A9C" w14:textId="2B7F21C6" w:rsidR="00E427DF" w:rsidRPr="00E427DF" w:rsidRDefault="00E427DF" w:rsidP="00384D37">
      <w:pPr>
        <w:pStyle w:val="ListNumber"/>
        <w:numPr>
          <w:ilvl w:val="0"/>
          <w:numId w:val="13"/>
        </w:numPr>
        <w:rPr>
          <w:lang w:val="en-GB"/>
        </w:rPr>
      </w:pPr>
      <w:r w:rsidRPr="00E427DF">
        <w:rPr>
          <w:lang w:val="en-GB"/>
        </w:rPr>
        <w:t xml:space="preserve">Multiple sources of trend and comparative data are used to identify and reduce unwarranted healthcare variation, manage risk, monitor workforce culture, measure performance and drive innovation to promote high-quality care. Improvement efforts are monitored and evaluated. </w:t>
      </w:r>
    </w:p>
    <w:p w14:paraId="21F47E16" w14:textId="0E83FE5D" w:rsidR="00E427DF" w:rsidRPr="00E427DF" w:rsidRDefault="00E427DF" w:rsidP="00384D37">
      <w:pPr>
        <w:pStyle w:val="ListNumber"/>
        <w:numPr>
          <w:ilvl w:val="0"/>
          <w:numId w:val="13"/>
        </w:numPr>
        <w:rPr>
          <w:lang w:val="en-GB"/>
        </w:rPr>
      </w:pPr>
      <w:r w:rsidRPr="00E427DF">
        <w:rPr>
          <w:lang w:val="en-GB"/>
        </w:rPr>
        <w:t xml:space="preserve">The organisation develops the capability of all parts of the organisation to use data to improve care. </w:t>
      </w:r>
    </w:p>
    <w:p w14:paraId="2E8FC352" w14:textId="2EB4F793" w:rsidR="00E427DF" w:rsidRDefault="00E427DF" w:rsidP="00384D37">
      <w:pPr>
        <w:pStyle w:val="ListNumber"/>
        <w:numPr>
          <w:ilvl w:val="0"/>
          <w:numId w:val="13"/>
        </w:numPr>
        <w:rPr>
          <w:lang w:val="en-GB"/>
        </w:rPr>
      </w:pPr>
      <w:r w:rsidRPr="00E427DF">
        <w:rPr>
          <w:lang w:val="en-GB"/>
        </w:rPr>
        <w:t>Clinicians receive timely information about the quality of care they provide and patient outcomes so they can improve care. Priority areas and outcomes of improvement efforts are reported to the board.</w:t>
      </w:r>
    </w:p>
    <w:p w14:paraId="79CECCC0" w14:textId="49127AC8" w:rsidR="00E427DF" w:rsidRPr="00E427DF" w:rsidRDefault="00E427DF" w:rsidP="00384D37">
      <w:pPr>
        <w:pStyle w:val="ListNumber"/>
        <w:numPr>
          <w:ilvl w:val="0"/>
          <w:numId w:val="13"/>
        </w:numPr>
        <w:rPr>
          <w:lang w:val="en-GB"/>
        </w:rPr>
      </w:pPr>
      <w:r w:rsidRPr="00E427DF">
        <w:rPr>
          <w:lang w:val="en-GB"/>
        </w:rPr>
        <w:t xml:space="preserve">The organisation works with Aboriginal and Torres Strait Islander people and communities to collect, interpret and respond to data, including data on racism, in a culturally appropriate way. Aboriginal and Torres Strait Islander people and communities have the </w:t>
      </w:r>
      <w:r w:rsidRPr="00E427DF">
        <w:rPr>
          <w:lang w:val="en-GB"/>
        </w:rPr>
        <w:lastRenderedPageBreak/>
        <w:t xml:space="preserve">right to govern the collection, ownership, application and reporting of data about their communities (data sovereignty). </w:t>
      </w:r>
    </w:p>
    <w:p w14:paraId="0D91D538" w14:textId="64FD2F5C" w:rsidR="00E427DF" w:rsidRPr="00E427DF" w:rsidRDefault="00E427DF" w:rsidP="00384D37">
      <w:pPr>
        <w:pStyle w:val="ListNumber"/>
        <w:numPr>
          <w:ilvl w:val="0"/>
          <w:numId w:val="13"/>
        </w:numPr>
        <w:rPr>
          <w:lang w:val="en-GB"/>
        </w:rPr>
      </w:pPr>
      <w:r w:rsidRPr="00E427DF">
        <w:rPr>
          <w:lang w:val="en-GB"/>
        </w:rPr>
        <w:t xml:space="preserve">Data on markers of equity are used to identify and act on disparities in care. </w:t>
      </w:r>
    </w:p>
    <w:p w14:paraId="2EAD7560" w14:textId="4479BA92" w:rsidR="00E427DF" w:rsidRPr="001879A5" w:rsidRDefault="00E427DF" w:rsidP="00384D37">
      <w:pPr>
        <w:pStyle w:val="ListNumber"/>
        <w:numPr>
          <w:ilvl w:val="0"/>
          <w:numId w:val="13"/>
        </w:numPr>
        <w:rPr>
          <w:spacing w:val="-4"/>
          <w:lang w:val="en-GB"/>
        </w:rPr>
      </w:pPr>
      <w:r w:rsidRPr="001879A5">
        <w:rPr>
          <w:spacing w:val="-4"/>
          <w:lang w:val="en-GB"/>
        </w:rPr>
        <w:t xml:space="preserve">The organisation measures and reports on how effectively patient care is integrated within </w:t>
      </w:r>
      <w:r w:rsidR="00712E13">
        <w:rPr>
          <w:spacing w:val="-4"/>
          <w:lang w:val="en-GB"/>
        </w:rPr>
        <w:br/>
      </w:r>
      <w:r w:rsidRPr="001879A5">
        <w:rPr>
          <w:spacing w:val="-4"/>
          <w:lang w:val="en-GB"/>
        </w:rPr>
        <w:t xml:space="preserve">the health service and with providers outside the health service, and acts to improve that care. </w:t>
      </w:r>
    </w:p>
    <w:p w14:paraId="4F7CA7E9" w14:textId="302AF1BC" w:rsidR="00E427DF" w:rsidRPr="00E427DF" w:rsidRDefault="00E427DF" w:rsidP="00384D37">
      <w:pPr>
        <w:pStyle w:val="ListNumber"/>
        <w:numPr>
          <w:ilvl w:val="0"/>
          <w:numId w:val="13"/>
        </w:numPr>
        <w:rPr>
          <w:lang w:val="en-GB"/>
        </w:rPr>
      </w:pPr>
      <w:r w:rsidRPr="00E427DF">
        <w:rPr>
          <w:lang w:val="en-GB"/>
        </w:rPr>
        <w:t xml:space="preserve">The organisation collects and analyses data on the environmental impact of clinical care to inform improvement and sustainability initiatives, including reducing low-value care. </w:t>
      </w:r>
    </w:p>
    <w:p w14:paraId="20D86036" w14:textId="7A88977A" w:rsidR="00E427DF" w:rsidRDefault="00E427DF" w:rsidP="00384D37">
      <w:pPr>
        <w:pStyle w:val="ListNumber"/>
        <w:numPr>
          <w:ilvl w:val="0"/>
          <w:numId w:val="13"/>
        </w:numPr>
        <w:rPr>
          <w:lang w:val="en-GB"/>
        </w:rPr>
      </w:pPr>
      <w:r w:rsidRPr="00E427DF">
        <w:rPr>
          <w:lang w:val="en-GB"/>
        </w:rPr>
        <w:t>The board and executive are accountable for the governance, quality and appropriateness of data generated by digital systems to support high-quality care, and relevant data are provided to clinicians for improving quality of care.</w:t>
      </w:r>
    </w:p>
    <w:p w14:paraId="308C2901" w14:textId="77777777" w:rsidR="00E427DF" w:rsidRDefault="00E427DF" w:rsidP="00E427DF">
      <w:pPr>
        <w:rPr>
          <w:lang w:val="en-GB"/>
        </w:rPr>
      </w:pPr>
    </w:p>
    <w:p w14:paraId="104422BC" w14:textId="77777777" w:rsidR="00CC71D5" w:rsidRPr="00CC71D5" w:rsidRDefault="00CC71D5" w:rsidP="0099671B">
      <w:pPr>
        <w:pStyle w:val="Quote-indent"/>
      </w:pPr>
      <w:r w:rsidRPr="00CC71D5">
        <w:t>“Quality and risk data that are summarised and easy to understand are important to show what’s going on and provide evidence for a future direction. Things can always go wrong – but they are preventable if you have the information at your fingertips.”</w:t>
      </w:r>
    </w:p>
    <w:p w14:paraId="0A3343AE" w14:textId="20F54C5B" w:rsidR="00E427DF" w:rsidRDefault="00CC71D5" w:rsidP="0099671B">
      <w:pPr>
        <w:pStyle w:val="Quote-attribution-indent"/>
      </w:pPr>
      <w:r w:rsidRPr="00CC71D5">
        <w:rPr>
          <w:b/>
          <w:bCs/>
        </w:rPr>
        <w:t>Suzanne Cadigan</w:t>
      </w:r>
      <w:r w:rsidRPr="00CC71D5">
        <w:t>, Board member, Children’s Health Queensland</w:t>
      </w:r>
    </w:p>
    <w:p w14:paraId="42FB6370" w14:textId="77777777" w:rsidR="00CC71D5" w:rsidRDefault="00CC71D5" w:rsidP="00E427DF">
      <w:pPr>
        <w:rPr>
          <w:lang w:val="en-GB"/>
        </w:rPr>
      </w:pPr>
    </w:p>
    <w:p w14:paraId="35C54400" w14:textId="424F1B50" w:rsidR="0004448E" w:rsidRPr="00CC71D5" w:rsidRDefault="00CC71D5" w:rsidP="0004448E">
      <w:pPr>
        <w:pStyle w:val="Warningbox-title"/>
      </w:pPr>
      <w:r w:rsidRPr="00CC71D5">
        <w:t xml:space="preserve">Warning signs </w:t>
      </w:r>
    </w:p>
    <w:p w14:paraId="4ACD4613" w14:textId="77777777" w:rsidR="00CC71D5" w:rsidRPr="00CC71D5" w:rsidRDefault="00CC71D5" w:rsidP="000D6CEE">
      <w:pPr>
        <w:pStyle w:val="Warningbox-body"/>
        <w:spacing w:before="480"/>
      </w:pPr>
      <w:r w:rsidRPr="00CC71D5">
        <w:t xml:space="preserve">A compliance mindset leads to excessive data collection (‘drowning in data’). There is a high reporting burden but lack of flexibility to respond to key risks and emerging issues. </w:t>
      </w:r>
    </w:p>
    <w:p w14:paraId="40061760" w14:textId="77777777" w:rsidR="00CC71D5" w:rsidRPr="00CC71D5" w:rsidRDefault="00CC71D5" w:rsidP="00D7294F">
      <w:pPr>
        <w:pStyle w:val="Warningbox-body"/>
      </w:pPr>
      <w:r w:rsidRPr="00CC71D5">
        <w:t xml:space="preserve">Data reports to the board are high on detail and lack insights, key messages and visualisations. </w:t>
      </w:r>
    </w:p>
    <w:p w14:paraId="44BB9ADC" w14:textId="77777777" w:rsidR="00CC71D5" w:rsidRPr="00CC71D5" w:rsidRDefault="00CC71D5" w:rsidP="00D7294F">
      <w:pPr>
        <w:pStyle w:val="Warningbox-body"/>
      </w:pPr>
      <w:r w:rsidRPr="00CC71D5">
        <w:t xml:space="preserve">The board and executive focus on positive data rather than pursuing data that reveal inconvenient truths, missing opportunities for improvement. </w:t>
      </w:r>
    </w:p>
    <w:p w14:paraId="6E2C5066" w14:textId="5D992AB6" w:rsidR="00CC71D5" w:rsidRPr="00CC71D5" w:rsidRDefault="00CC71D5" w:rsidP="00D7294F">
      <w:pPr>
        <w:pStyle w:val="Warningbox-body"/>
      </w:pPr>
      <w:r w:rsidRPr="00CC71D5">
        <w:t>Security controls do not keep pace with increasing volume and sources of data, resulting in data breaches</w:t>
      </w:r>
      <w:r>
        <w:t>.</w:t>
      </w:r>
    </w:p>
    <w:p w14:paraId="0AF1FA0F" w14:textId="77777777" w:rsidR="00CC71D5" w:rsidRDefault="00CC71D5" w:rsidP="00E427DF">
      <w:pPr>
        <w:rPr>
          <w:lang w:val="en-GB"/>
        </w:rPr>
      </w:pPr>
    </w:p>
    <w:p w14:paraId="1365C2F2" w14:textId="77777777" w:rsidR="00E427DF" w:rsidRDefault="00E427DF" w:rsidP="00E427DF">
      <w:pPr>
        <w:rPr>
          <w:lang w:val="en-GB"/>
        </w:rPr>
      </w:pPr>
    </w:p>
    <w:p w14:paraId="6F8A9D36" w14:textId="7CAC4B6C" w:rsidR="00C44A4D" w:rsidRPr="00E95311" w:rsidRDefault="00E427DF" w:rsidP="00E95311">
      <w:pPr>
        <w:pStyle w:val="Heading1"/>
      </w:pPr>
      <w:r>
        <w:rPr>
          <w:lang w:val="en-GB"/>
        </w:rPr>
        <w:br w:type="page"/>
      </w:r>
      <w:bookmarkStart w:id="19" w:name="_Toc224299192"/>
      <w:r w:rsidR="00C44A4D" w:rsidRPr="00E95311">
        <w:rPr>
          <w:noProof/>
        </w:rPr>
        <w:lastRenderedPageBreak/>
        <mc:AlternateContent>
          <mc:Choice Requires="wps">
            <w:drawing>
              <wp:anchor distT="0" distB="0" distL="114300" distR="114300" simplePos="0" relativeHeight="251699200" behindDoc="0" locked="0" layoutInCell="1" allowOverlap="1" wp14:anchorId="16E93DEF" wp14:editId="283B0D2B">
                <wp:simplePos x="0" y="0"/>
                <wp:positionH relativeFrom="column">
                  <wp:posOffset>-880745</wp:posOffset>
                </wp:positionH>
                <wp:positionV relativeFrom="paragraph">
                  <wp:posOffset>-857350</wp:posOffset>
                </wp:positionV>
                <wp:extent cx="7625080" cy="10776585"/>
                <wp:effectExtent l="0" t="0" r="0" b="5715"/>
                <wp:wrapNone/>
                <wp:docPr id="1018489417" name="Rectangle 16"/>
                <wp:cNvGraphicFramePr/>
                <a:graphic xmlns:a="http://schemas.openxmlformats.org/drawingml/2006/main">
                  <a:graphicData uri="http://schemas.microsoft.com/office/word/2010/wordprocessingShape">
                    <wps:wsp>
                      <wps:cNvSpPr/>
                      <wps:spPr>
                        <a:xfrm>
                          <a:off x="0" y="0"/>
                          <a:ext cx="7625080" cy="10776585"/>
                        </a:xfrm>
                        <a:prstGeom prst="rect">
                          <a:avLst/>
                        </a:prstGeom>
                        <a:blipFill>
                          <a:blip r:embed="rId45"/>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8E401" id="Rectangle 16" o:spid="_x0000_s1026" style="position:absolute;margin-left:-69.35pt;margin-top:-67.5pt;width:600.4pt;height:848.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AAAAAABBQACSUT/2wCEAAEBAQEBAQEBAQEBAQEB&#10;AQIBAQEBAgICAgICAgICAgICAgICAgICAgICAgIDAwMDAwMDAwMDAwMDAwMDAwMDAwMBAQEBAgEC&#10;AwICAwMDAwMDAwMDAwMDAwMDAwMDAwMDBAQEBAMDAwQEBAQEAwQEBAQEBAQEBAQEBAQEBAQEBAQE&#10;BP/AABEIDbQJsAMBEQACEQEDEQH/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cf&#10;3nh1y3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0l/eB/WH/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pL+8D&#10;+sP+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zx008vKoQP9U3A/3n6/7D2Jto&#10;5O3LfKG3gcqeDt2R0+TPQH8qno/2zle/3ahhhbSfxt2J+1qV/KvU6PHD6yyE/wC0p/xU/wDFPco7&#10;T7McGvp/tSEf8/uP+fPz6kHbfa3gbub7UiH/AD8w/wCfepqU8MfKxqCPyeT/ALc39yZtXI21bPQx&#10;W6Mw/HJ+o1fXvqB/tQOh7t3Ke37XQxwqWH4n72r9rVp+VOs3sWgU6EYFO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S/vA/rD/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uaRvIbIrMf8P+J/p7XWG2XG6v4dtG8jeiKWp8zTgPmaDpZZ&#10;bfPuL+HAjSN6KCafb5AfM46nR45zYysFH+pXk/7f6D/efcrbJ7PXVzR76RYV/gSkkn2E/Av2gt9n&#10;Ui7T7Y3E9Gu3EQ/gSjv+Z+Eflq6cI6aGK2lBcf2m5P8AvP0/2HuXNl5D2vY6NFCHcf6JL+o9fUVF&#10;FP8ApQOpK2vlDb9ooY4gzD8cne35VwP9qB1n9jDoS9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0l/eB/WH&#10;/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mip5Zv0KdP8AqjwP9v8An/YexFsfKt/zC1LWJmWuZD2xj7WOMegqfl0e&#10;bRy5eb2f8XjJXzc9qD/bHB+wVPy6cosfGtjKTI39BwP+Kn/fce5p2H2ftrWj37mZv99pVIx9pwzf&#10;8Z+zqVdn9s7e2o945lb+BarGPz+Jv+M/Z1PVVUBVAUD6Ae5asrCDbUEVvGkaD8KKFH8gM+p4nqRr&#10;WzisUEcKKij8KqFH8uu/avpT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0l/eB/WH/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WeGmlm/Stl/wBW3A/437E3L/KN/wAytS2jOjzleqxL/tqZPyUE/Lo/2Xlm835v0E7fORu2MfnT&#10;J+S1Py6dIqGGOxf9xv8Aavp/tv8Ait/c7cve1FjtdHu/8Zk40YaYgfkte7/bEg/wjqX9l9urPb6P&#10;cfrv/SxGD/pa5/2xIPoOpvuUY41iUKgCgCgAAAAHkAOHUgIgjAVQABgACgA/Lr3u/V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pL+8D+sP+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yxQyTG0ak/1P4H+ufZxs2wXe/yeFaRs&#10;58zwVR6sxoB+ZqfKp6NNq2a53qTw7dCx8zwVfmxOB/hPkD06w0McfqktI39D9B/sPz/sf9t7nvlr&#10;2mtdvpLfkTycdAqIVP8AIv8AnQeq9TFsXtxb2NJLwiZ/4ciIflgt+dB/R6ne5ajjWJQqAKAKAAAA&#10;AeQA4dSQiCMBVAAGAAKAD8uve79W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pL+8D+sP+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sKWIVQST9APbsED3LiONWdmNFVQWYn0AFST05DC9wwSNSzMaBVBJJ+QHTnBQfRpz/ANO1&#10;/wCJP/FP9v7mrlb2jeak25nSvEQIe4/6dh8P2LU/0lOOpW5e9tWkpLuB0jiIVPcf9Mw4fYufmOHT&#10;mqqoCqAoH0A9zrY7fBtkYht0WNBwVQAPt+ZPmTk+Z6l20tIrFBFCioo4KoAH8vP1PE9d+1nSn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pL+8D+s&#10;P+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lQUsk/P6Y/y5/4gfn2N&#10;OVuRr3mghkHhw1zM4OnjkKOLn7MA4LDoVcvcoXXMBDKNEVcysMf7UcWP2Y9SOniGCOEWRefyx+p9&#10;5J8tcn2XK6UgWshHdK9DI35/hH9FaD1qc9TtsXLNpy+tIVq5HdI2XP5+Q+QoPWpz1m9inoQ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SX94H9Yf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YUsQqgkn6Ae3YYHuXEca&#10;szMaKqgsxJ8gBUk9OQwvcMEjUszGgVQSSfkBx6daehC2eezH8R/gf6/9f96/1/c8coe1ATTcbpk8&#10;VtwcD/moRx/0qmnqTkdTDyz7crHSfcMnBEIOB/pyOP8ApRj1J4dOXucI41hUIgCqoACgAAAYAAGA&#10;B6dSyiCMBVAAAoABQADyAHXvd+r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Jf3gf1h/wB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mhgknayDgfqY/Qez/l/lq75lm8G2WtKa3OEjHqx/wAAFSfIHo52TYbnfpfDgXA+&#10;JzhEHqT/AIAMnyHT1BTxwD08sfq5+v8Axoe8nuVOSLTlVKoPEmIo0zAavmFGdK/IZPmT1P8Ay7yp&#10;bcup2DXKR3SsMn5D+EfIZPmT1I9jPoU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SX94H9Yf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TKakab1PdI/6/k/63/Ffcicl+31xzORNLWK2By9O6SnERg/sLHtB/iI&#10;I6HHKvJU2/ESy1jgr8VO5/klf5scDyqQQHpEWNQqKFUfQD3k5te1W+zQrb2yBEXyHEn1JOST5k1P&#10;U92G3w7XEIYFCIOAH+EniSfMnPXL2YdLe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kv7wP6w/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nOlor2kmHH1WM/8T/xT/b+5s5G9sTd6bzclITDJAahn+b+i+i8T50G&#10;GljlHkE3Gm5vgQuCkJwW+b+g/o8T50GC6+8gkRYlCqAAAAABQADAAA4AdTMqhAFUAACgAwAB5Dr3&#10;u3V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S/vA/rD/AK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8ASQACSTYAe&#10;7IjSsFUEkkAACpJOAABxJ6siGQhVBJJAAAqSTgAAefTzS0YjtJKLyfUL+B/xv3kXyH7bLtmm83BQ&#10;03GOI0KxeYZvIv6DgvzbhOHJ/Iq7fpurwAy8UjORH6E+Rb+S/bkT/cx9Sd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tVLEKoJJNgB7dhhe5dY41LMxCqqipJOAABxJ6chhe4cIgLMxAVQKkk+Q6e6WlEI1tzKR9f6f&#10;4D3k3yH7epy8BdXQD3JGBgrDXyX1amC3lkLipafeUOS02QCeejTkfasVfIererfkMVJme5Q6H/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aqzMFUEsTYAe37a2kv&#10;JFiiUs7EKqqKkk+Q6dgge6dY41LMxAVQKkk9PlNSrANTWaU/U/0/wHvKLkTkKPlmMTzhXuWGTgiI&#10;EfCnz8mbz4DHHIPlDk+PYEEsoDTsMniIwfwr8/VvPgMcZfuR+hx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2AWIVQSSbAD25FE07BEBZmIVQBUkk0AA9SerxRNMwRASzEAAZJJwB0&#10;90tKIBqbmVhyf6f4D3lDyByGvLSfU3FGuXWh8xCp/Cvqx/E3+1XFS2QXJ3J67CnjTUadhnzEYP4R&#10;8/4j+QxkzPcl9Dv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wF+ByTwAP&#10;ewCxoOtgFjQdPVJS+Ea3F5GHA/1I/p/r/wBfeS/t1yENkQXt2v8AjDDtUj+xU/8AP5HE/hHb/FWe&#10;eSOTxtCi6uR+uw7VP+hKf+fiOJ8hj1rO9yx1I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2oqXTaaQeo8xqfx/if8AH+n++tP3tlyJ4QXc7xcmjW8bDgDwkIPmfweg7uJWkzcg8oeEFv7p&#10;e45hQ+Q/jI9T+H0+LiRRy9zl1LX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&#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SX94H9Yf9e9+691737r3Xvfuvde9+691737r3Xv&#10;fuvde9+691737r3Xvfuvde9+691737r3Xvfuvde9+691737r3Xvfuvde9+691737r3Xvfuvde9+6&#10;91737r3Xvfuvde9+691737r3Xvfuvde9+691737r3Xvfuvde9+691737r3XvfuvdcWW/+v791ZWp&#10;1hsR9QR7907WvXvfut9e9+691737r3Xvfuvde96K169173Qp17r3ulKde6971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dK9e697uE9evde9uUp17r3v3Xuve/de697917r3v3XusiL+T/&#10;ALD37pt28usnv3TfXvfuvde9+691737r3Xvfuvde9+691737r3Xvfuvde9+691737r3Xvfuvde9+&#10;691737r3Xvfuvde9+691737r3Xvfuvde9+691737r3Xvfuvde9+691737r3Xvfuvde9+691737r3&#10;T5Qf8Bx/wY+8nfaAf7qm/wCeiT/jkfU/+2g/3XH/AJrP/gTqZ7lPqQe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kv7wP6w/697917r3v3Xuve/d&#10;e697917r3v3Xuve/de697917r3v3Xuve/de697917r3v3Xuve/de697917r3v3Xuve/de697917r&#10;3v3Xuve/de697917r3v3Xuve/de697917r3v3Xuve/de697917r3v3Xuve/de697917r3v3Xuve/&#10;de697917rogH6+/dbBp1iZSPpcj37pxWr1x9+6v1737r3Xvfuvde9+691737r3XvfqV69173UoD1&#10;7r3umg9e697rQ9e6971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WJ+gJ9+61WnXMIT9eB791UvTrmFA&#10;/wAf9f37qhYnrl791Xr3v3Xuve/de697917r3v3Xuve/de697917r3v3Xuve/de697917r3v3Xuv&#10;e/de697917r3v3Xuve/de697917r3v3Xuve/de697917r3v3Xuve/de697917r3v3Xuve/de6979&#10;17r3v3Xuve/de697917r3v3Xuve/de6dsafTKv8ARgf9vf8A4p7nz2Tkql4noYD+0Sj/AJ96mT2p&#10;kqlyvoYj+0SD/n3py9zp1Ln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pL+8D+sP8A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L+8D+sP8A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pVEbVMf8AjcH/AGx/4n2N/bm4+m3q2J4FnT/e43UfzI6F&#10;nI0/gbpAfIllP+2RgP5kdP3vLnrJT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L+8D+sP8A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ssB0zRH6WkF/9vz7N9guvor63m/gniY/YHUn+XRnstx9L&#10;eQSfwyxk/YHFf5dKP3mz1lb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0l/eB/WH/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plYMqsPoyhh/sfecW13f19tDP/AL8ijk/3tA3l9vWWthcf&#10;VwRy/wAcaP8A70oP+Xrl7XdK+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pL+8D+sP+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pQUraqeI/0XT/tuP+I95ce3F59bs1uTxQNGflodlH/GadZKckXX&#10;1W1wHzUFD/tGKj+QHUj2OOhZ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Jf3gf1h/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PGOa8TpflXv/sCP+Kg+8i/Zi+8Wzntz/ococfZItP8ADGf29Th7&#10;W3fiWs0J/BIG/KRaf4UPTh7mXqUO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pL+8D+sP+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qfj3tKyfh0/3kf8AGr+5X9n7/wCm3J4CcTQsAP6aEOP+M6up&#10;H9srzwL5ojwkiNP9MhDD+Wrp595M9Tz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Jf3gf1h/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Zqd9E8Tf7XY/7Hg/737EHKu4/uncbe4rQLKuo/0GOhv+&#10;Msejrly9/d1/BN5CRQ3+lbtb+THpRe80Osp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L+8D+sP+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lJE/kiR/8AVKCf9f8AP+8+80+Wdy/e+329&#10;xWpeJdR/pgaW/wCNA9ZVbFffvKzhn4l41Lf6YCjf8aB6yez3o2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pL+8D+sP+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nnHvqhKfmNuP9Y8/73f3kl7O7&#10;p9TYy2pOYZKj5JKKj/jSufz6nX2x3Dx7N7cnMT1H+kkyP+NBup/uXupL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pL+8D+sP8A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qdQPpm0/iRSP8AYjkf&#10;8T7kv2p3X937qImNFnRo/lqHev8ANSo/03Q99udx+j3ARk9sylPlqHcv+Aj8+nr3lL1kH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SX94H9Yf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ckYo6u&#10;PqrBh/sPamyu3sJknjNGjdXU/NSGH+DpRaXLWcqTJ8SMrj7VII/wdKVSGAYchhcH/X95u2V2l/DH&#10;PHlZEV1+xgGH+HrLG1uFu4klTKuqsp+TAEf4eu/arp/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pL+8D+sP+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e6GTXAFJ5jOn/YfUf8U/2HvJ72l3j94b&#10;abdjVrdyvz8N6sv89Sj5L1kB7cbn9bYeCxq0LFfnobuX/KB8l6m+5S6kD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pL+8D+sP+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m0MmibSTxINP8AsfqP&#10;+Kf7H3JPtZvP7r3RYmNEuFMR9NfxIftqNI/03Q79vN0/d+4CNj2zDwz6auKn9o0j/TdPfvKfrIX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pL+8D+sP+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7BKkMDYqbg/4j25DK1u6yIaMpDKRxBBqD+R6vFK0LB0NGUhgfQg1B6UkbiSNHH0Zb/8AGv8AYe81&#10;dg3Vd8s4btafqICQPJxhh+TAj8usq9o3Fd2to7hfxqCR6NwYfkQR+XXP2b9GX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l/eB/WH/AF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OuOlurxE8g61/&#10;1vz/ALY/737nz2b33Usu3ueH60VT5GiuB9ho1Pmx6mT2v3fUslk54fqR1PkaBgPsND+ZPTn7nTqX&#10;O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pL+8D+sP+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LBIYpUcfQH1D/D8+zrl7eH2G9iu0r+m4LAfiQ4YfmpIHzz0a7JubbNdR3C/gbuHqhww/ME0+fS&#10;iBBAINwRcEe80YJluUWRCCrKGUjgVYVB/MHrKeKVZ1DoaqwDAjgQRUH9nXft3pz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kv7wP6w/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eqGXXFoP6o+P&#10;9h+P+Ke8mPabmD942Rs5D+pbntrxMTfD/vJqvyGn16nr243r660Ns574MD5xtw/Yaj5DT69Tvcsd&#10;SN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SX94H9Yf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SKaXwyqx/SfS/+sf+KexPyfv55bv47nOiuiUDzjagP20wwHqo6EHK+8nYrxJvwE6JB6o3H9mG&#10;HzHSg95jo4kAZSCCAQRkEHIPWTysHAINQcgjgQeve7dW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S/vA/rD/AK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p7opvJFoJ9cfpP+t+D/wAR7yc9quY/&#10;3rZfSSH9W3oorxaE/Cf9r8PyAWvHqfvbzfP3jafTOf1IKD5mM/Cfy+H5AD16m+5U6kL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pL+8D+sP8A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s1PL4ZV&#10;fnT+lwP6H/fX9iLlXf35bvo7pa6QdMij8UbU1D7fMf0gOjzl3eW2K7S4FdIOlwPxIeI/yj5gdKEE&#10;EAg3BFwR7zJgnS6RZIyGV1DKwyCrCoI+0HrKCKVZ1DoQVYBlI4EEVBH2jrv2705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Jf3gf1h/wB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TxQT60MLH1J&#10;yv8AwX/jXvIf2j5n+qibbZj3RgtDXzjJyv8AtSaj5H0Xqbfbbf8A6mI2Mp7oxqjr5pXI/wBqTj5H&#10;5dOHuaepT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kv7wP6w/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ucbtG6uv1U3/41/sfa/a9yl2i4juYTR42DD0PqD8iKg+oJ6WbdfybZOlxEaMjBh8/U&#10;H5EVB+R6UUbrIiupuGF/+Nf7D3mZsm7xb7ax3UPwyLWnmrcGU/NTUfz4dZSbVuUe726XEXwuK081&#10;PAg/MHHXP2a9GH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Jf3gf1h/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4UM+hvEx9Ln0k/g/8b9yt7W81/ui5+imP6M7DSTwSXgD9j4U/PSeFepG9veY/&#10;3bP9JKf05iNJPBJOA/JuB+dPn08e8mup6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pL+8D+sP+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fqSfzR8n9xOH/wAf6H/Y/wC9+8q/bnmz+sdp&#10;4UprPCAr1OXXgr/OvBv6WfxDrIrkjmP9+W2iQ/rRAK9eLDyb8+DfP7R1K9yL0N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kv7wP6w/wC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ywytDIrr+OC&#10;P6j8j2c7BvcvL12l1DxQ9y1oHQ/Ep+RH7DQjIHRrsu7SbJcpcRcVOV8mU8VP2j9hoeI6UKOsiq6m&#10;6sLg+8xtp3SHerdLqA1SRaj1B4EH5g1B+Y6ye27cIt0gSeE1VxUeo9QfmDg/Prl7Melv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l/eB/WH/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OoqjxN4&#10;3P7bngn8H/ih9yb7b85f1euPprhqW8xFSeEUnAN8lPB/lRvLI/5F5o/c0308x/RkPE8I3OA32Hg3&#10;5HyNXr3lH1kD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Jf3gf1h/wB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PFFU+RfE59aj0k/kf8VHvIn2u50+uQbbdN+og/RYn40A+D/TKOHqv+lq&#10;Zv8Ab7mr6xBY3DfqIP0mP40H4f8ATL5eq/YauHuZ+pR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pL+8D+sP8A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tWKkMpIYG4I9vQTvauskZKspDKwwQw&#10;NQR07BM9s6yRkqykFSOIIyD0/wBNOJ0v9HXh1/4n/WPvLLkbm9OararUE8YAlQefo6j+Fv8AjJqP&#10;QnI/lLmZOYoKtQTJQSKP+PD5H+Rx6EyPY46Fn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SX94H9Yf8A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ZIpWhcOn1H1H9R/T2bbJvM+wXKXVuaMpyD8LK&#10;eKsPMH/ZFCAejLad1l2adbiE0ZeI8mU8VPyP+yMgdKCKVZkDoeDwR/Q/0PvL3lzmCDmW1W5gPHDq&#10;fijcDKn/ACHzFD59ZL7JvMO+26zwnjhl80YcVP8Ak9RQ9ZPZ70b9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SX94H9Yf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UinnaB7jlT+tf6/8bHsUcp80&#10;zcq3Imj7kagljrQOv+RhxU/lwJBEPLfMUvLs/iJ3I1BInky/5COIP5cCen5HWRQ6G6nkEe8udr3O&#10;DeIEubdgyOKg+Y9QR5EHBHkesk7C/i3OJZ4WDIwqD/kPoRwI8j1y9r+ln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Jf3gf1h/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KpakwNY3MbH1L/AE/x&#10;Hscck85y8qT91Xt3P6kYPA8Na1/EPyDDB8iBdylzTJy7LRqtC5709D/EvzHn/EMHyIfVYMAym6kX&#10;BHvK+yvItwiSeFg6OoZWHAg/4D6g5Bwc9ZF2tzHeRrLEwZGAKsOBB/1cOI4Hrv2p6f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S/vA/rD/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plLVGA6Wu&#10;YieR/T/Ee5B5G55l5Wl8OSr2znvTiUJ/Gnz9RwYfOh6GnKPN0nL0nhyVaBj3LxKE/iX/ACjz+3p7&#10;VgwDKQQRcEe8p7S7iv4lmhYOjgMrKagg/wCrI4g4Oeshba5ju41liYMjCqsMgg9d+1HT/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l/eB/WH/AF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TKWqM&#10;B0tcxE8j+n+I9yDyNzzLytL4clXtnPenEoT+NPn6jgw+dD0NOUebpOXpPDkq0DHuXiUJ/Ev+Uef2&#10;9PasGAZSCCLgj3lNZ3kW4RLNAyujiqspqCP9WCOIODnrIW2uY7yNZYmDIwqrA1BH+r9nA9d+1PT/&#10;AF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SX94H9Yf8A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UqmqmgNjdoyfUv9P8R7HHJnO8/KkunL27keJH5jy1JnDfyYYPkQL+VebZeXX0mrwse9PMf0l9&#10;D6jg3A+RD4jrIodCGU/Qj3lTtm5wbxAtxbuHRxUEfzBHEEcCDkdZC2F/FucSzQMGRhUEf4D6EeYO&#10;R1y9r+ln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SX94H9Yf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IgqHga45U/qT+v/ABQ+xTytzbc8qTeJCdSNTxIie1wP20YeTDh51FQRFy7zJPy7Lrj7&#10;kb44ye1h/OhHkR+dRjp8ilSZdaG4/I/I/wBf3lVy/wAxWvMsAntmr5Ohw8bejDy+R4HyJ6yI2ber&#10;ffYRNA1RwZT8SH0YeXy8jxHWT2e9G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0l/eB&#10;/WH/AF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ZIpXhbWhsfyD9D/gfZtsu93OwTi4tX0sMEcVda1KsPMG&#10;n+UEEA9GW1bvPssomt20sMEcVYejDzH+oUPT5BUpOOPS4/Uh/wCI/qPeUnKHPFtzWmkfpzqKvET/&#10;AMaQ/iX+a+Y4E5B8tc2W/MSUHZMB3RE5+1T+Jf5jzHAmR7G3Qr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pL+8D+sP8A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tWKkMpIYG4I9vW9xJauskTM&#10;jqQVZSQykeYI4dOwTvbOJI2KspqrKaEEehHTvTVqyWSWyv8AQN+D/wAUP+8f717yF5L90Y7/AE22&#10;5EJLgLNwST/TeSN88Kf6OAZs5V9wEvtNvfEJJwWTgj/6byVv+Mn5YBcPcy9Sf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0l/eB/WH/AF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TqetaKy&#10;SXeP6A/kf8VH++/w9yfyb7lXGwabe61TW/AeckQ/oknKj+En/SkcDIPK/Pk2z0huKyQ8B5yRj+iS&#10;cgfwnh5EcC8I6uoZGDKfoR7yR2zdbfeYRPbOsiHzHkfQjiCPMEAjqc7DcIdzjE0Dh0PmPX0I4g+o&#10;OeuXsw6W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l/eB/WH/AF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limkhbUjWv9VP0P8Arj2dbHzBd8uy+NauVONSnKOB5MvA/wCEeRB6Nto3u52OTxLd&#10;9J/EpyrD0Yef+EeRHTzBVxz8fok/1B/P+sfz7yT5T9xbTmMCKQiG4wPDY9rn+gx4/wClPd6VAr1O&#10;3LnO1tvoEbUim/gY4Y/0D5/Ye77RnqV7kPoa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Jf3gf1h/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ewadeBp04QVzJZZruv0Dfkf8AFf8Ae/cscqe6&#10;dztNIb7VPEMB6/rIPtPxj5Ma/wBKlB1JPLnuHPt1IrysseAG/wBEUfafiH25+fl06o6SLqRgwP5H&#10;++495B7TvNrvkQmtZFkXzpxU+jA5U/Igfs6mjbt0g3aMS27h1PpxB9COIPyPXP2adL+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S/vA/rD&#10;/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nHK8Tao2&#10;Kn82/P8Arj6H2Y7Zu1zs0omtZGjceaniPQg1DD5EEfLpdt+5T7VIJbd2Rh5jgR6EHBHyII6dYa9H&#10;sso0N/qvwf8Ain++59zzyx7tw3lIdyAifAEqgmJjw7hkofnleJOkdTDsHuRDdUivgI24eIK+GftG&#10;Sv8ANfUjqeCCAQbg8gj3MUMyXCh42DKwqrKQVIPmCKgjqTo5VmUOhDKRUEEEEeoI49d+3Or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SX94H9Yf8A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nh&#10;qJYT6Guv5RuR/wAa/wBh7Emwc2X3LTVtpDprVom7o2+1fI/NSG+fR9svMl3sLVgftrUxt3I35eX2&#10;ih+fTpDWxSWDftt/Rvp/t/8AivufOW/dOx3ekd1S2l4dxrE32PjT9jUA4Bj1Mexe4VpudEn/AEJO&#10;Hcf0z9jYp9jU+09TfcnqwcAg1ByCOBHQ+BDCoyDwPXve+t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Jf3gf1h/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UiKplh4Vrr/qG5H/GvYr5f503Dlsg&#10;QSVj84pKtGfsFar9qkH16Eey81XuxECF6p5xv3J+QrVf9qR8+nOKuhksH/bb/avp/t/+K29zjy/7&#10;r2O50juwbaQ4qx1RE/6bGn/bAAfxHqW9m9xbPcKJcfoOf4jWM/7agp/tgAPU9TfcoRSpOodGDKRU&#10;MpBBHqCMHofxyLKoZCGByCCCCPkR17251f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kv7wP6w/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yxTyw/ocgflTyP9t7Pdm5lvuX21WkzIK1KV1Rt9qt&#10;VSfnSo8iOjfat+u9latvIyitSvFD9qmo/OlfQ9OMWQU8SqVP+qXkf7b6j/efcx7H7xxyUTcIih/3&#10;5F3L+aE1H5Fvs6lDaPc+OSi3sZU/xx5X81OR+Rb7Op6SJILoysP8P99x7lza97tN6TXaypIPPSe4&#10;fapoy/mB1JO37rbbouu3kSQeek5H2jiPzA65+zTow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kv&#10;7wP6w/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u1ZlN1JUj6FeD7eguJLVg8TMjDgykqw+wg&#10;gjp2Gd7dg8bMrDgykqR+YoepsdfMnDgSD/Hg/wC3H/FPcj7L7rbntlFnK3CD/fmHp8nXP5sGPQ62&#10;v3Fv7GizaZ1H8eHp/pl/wsG6nR10D8EmM/0f6f7f6e5W2f3W2zcaLMWt3PlINSV+TrXHzYL1Iu2e&#10;4m331BKWhb0cVWvyZainzYL1LBDC4II/qPci213FeoJIXV1PBkYMp/MEjobQXEdyoeNldTwZSGB/&#10;MV679qOn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pL+8D+sP+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kjvGbozKf9pPtZZbhPtr+JbyPG3qjFT+dCKj5HHSq0vprBtcDvG3qjFf20OfsPUyPI&#10;TLYOFkH+PB/244/3j3Im1e7W6WNBP4dwv9NdL0+TJpH5lWPQ32/3Jv7Sgm0TD+kNLftSg/ap6mJX&#10;wt+vVGf8Rcf7xz/vHuR9s94NuuqC5SSA+Zp4qD807v8AjHQ4sPcyxuMTrJCfWmtf2r3f8Z6lpJG/&#10;6HVv+Cn3IO3cwWO7j/Fp4pD/AAq41fmpow/MdDWy3i03L+wljf5Kw1fs4j9nXP2cdGX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l/eB/WH/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kv7wP6w/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8/f3IHXy79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5+/uQOvl3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n7+5A6+Xf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5+/uQOvl3&#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n7+5A6+Xf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n7+5A6+Xf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qwj4sfy3e/PkucduKfHt1f1bVFZjv3d&#10;0EgerhNjqw2MJiqclqBusrNBRsAwFUXXxktutzjtsDub0HAfaesqfZb7o3M/u74d3In7u25qH6y6&#10;RtUqetvDVXlr5OTHERWkhI0nY2+NPwS+PnxgpaWs2ftaPcW+0hC1nZO8Fiq8qz6bP9mSggxcLG/o&#10;pUjYrZZpJiur2HLm9kuviOPQYH+r7eusntF923lb2bRX2+2E14BR7+6Cy3JNM6DQLCp/hiC1FNRY&#10;ivRyvaTqe+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n7+5A6+Xf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hv6L+&#10;OncHyO3Um0+ptn1+4amNkOWzDgw4zHRObebIV7jwUyWBKqSZZbFYY5H9PtPcXSWoq5+weZ6kj219&#10;pd/9270WWx2rzEEeLMey3gU/illI0oPMLl2oQiscdbIXxO/lU9N9Gpjd2drJQdx9nQaKpWycN9v4&#10;2ZW1qaDHTLerljYC1RWBrlVeKnpmvcNXe6PcYXtX0HE/af8AJ/h662+yH3K+X/bUR328hN13EUYN&#10;In+J27g6h4ULA62Bp+pLU1AZEjNR1asAAAAAABYAfj2WdZpgU67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z9/cgdfLv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8/f3IHXy7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NHRfx97X+Ru84NjdT7Wq8/kzo&#10;lyuRe8WPxlOxI+6yVaVMVJANJ06rySsPHBHLKVQsXFylqupz9g8z9nUh+2vtXvnu3uA27Y7dpnwZ&#10;ZDVYLdCSNc0lCEXBpxZiNKKzY62hPhz/AC3+pPjBBjt27gio+yu5URKh95ZWAGkxUxWzx4GkkB+2&#10;03K/dyaqtxcq1PG7QALXm4vd44L6Dz+31/wddlvYT7pmxezSpe3AW/3WgY3cqDw7dqUItUYHRxI8&#10;VqytnKKdAsc9l/WV/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8/f3IHXy7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WPfCz+XL2Z8p6mh3huM13XXSaVF594VMI+8y6xuVlp8DTyjTN6lMbVsgNLC2rSKmWJ6f&#10;2WXu5ra9q9zenkPt/wA3+DrLf7vX3TN3952TcL3XYbQDm5Zf1roA0K2yMKHhQzMPDU1oJWVkG0p0&#10;30l1l0Fsmg2B1Xtag2xt+jtLUfbjXU1tRpCvWZCqe89ZVyBQGkkYkKFjQJEiIoWlmadtTmp67O8h&#10;e3uz+2W3Jtey2yW0CZIUVeV6AGSVzVpJDTLMSaAKKKAAK3tvoa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fP39yB18u/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z9/cgdfLv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otpbR3PvzcmH2fszA5Tc+6NwVi4/DYLDQvPU1ErAtpjjQEkKilnY2VEVncqisRR3E&#10;QLMaAcT0bbDsN7zPeRbft0MlxczuEihiUvI7GpoAPIAEsThVBZiACetoj4G/y1Nr/HWHF9n9tw4v&#10;eHd7xiqx9MAs+N2yWAIjodWpKvKL/uytsBESY6QBQ1RUBa/3JrrtXC/zP2/5uuzX3aPui2XtOse8&#10;b2I7rdyNSCmuDb6gdsVah5h+Keg0/DEAKvJa97K+s2O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n7+5A6+Xf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Ebqfqbfvd2+8F1v1rgKrcW6s/UeKmpYBaOGIEearq5&#10;iNFNR0ynVLM5Cov9SVBammW3UsxoB/PoXcjcjbp7j7nDtG0QtPczNQKMKiimqSRuCRoDVnOAPUkA&#10;7aPwn+CXX/xH2vHXSLRbt7hzdCke7t+SR3WG4JfH4YSoslJjkJszELNVsokn0qIoIAje3zXjZwo4&#10;D/P8+u4/3efu27V7F2Qftud0mQC6vSvDzMUAYAxxA8Th5SAz8FRD4+0XWSf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P39&#10;yB18u/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C/0b0b2J8iOxMN1n1nhnyudyr+&#10;Wrq5dSUePo0ZRPkMhOFYU9HThhqaxZ2KRRJJNJHGzFxcLbLqb8h5k+g6H3tr7a7t7r7tFs+zxeJN&#10;Jl3NRFBECA0srAHSi1ycliQiBnZVO3n8Rfh71t8RdiNt7aiHObwziRz753/kI0WsyU6D0xRqNX2m&#10;Np2Zvt6ZWYICXkeWZ5JWCF3dtdtVuA4DyH+rzPXdr2M9h9o9i9s+ksR4tzNpa8vZFAluHHACldES&#10;VPhxAkLUlizszsbb2l6nD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fv7kDr5d+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hf6N6N7E+RHYmG6z6zwz5XO5V/LV1cupKPH0aMonyGQnCsKejpww1NYs7FIokkmk&#10;jjZi4uFtl1N+Q8yfQdD7219td29192i2fZ4vEmky7moigiBAaWVgDpRa5OSxIRAzsqncB+JnxM67&#10;+JXXcO0dowpldzZVIqvfW+quJUrMtWIp5PLGnoacsy01MrFYlLMzSTyTTSA+6umu21N+Q8gOu8fs&#10;h7IbT7H7SLCwHiTyaWvLxlAlupQOJ46Y1qRHGCQgJJLOzuxqPabqZ+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n7+5A6+Xf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FDpzpzsDvnsLA9ZdaYSTN7nz01kUkpT&#10;0lOljUV1dPpZaaipUOqSQgn6JGryvHG7M8626lmOP5k+g6Gft/yBunudusOz7PCZbiY/ZHFGKapZ&#10;WodEaA1ZsngqhnZVO4Z8RviZsD4l9a0m0dsQQZPduVghq+wd8yxhanLVyJ6tN7tBjqdmdaWmBKxI&#10;Szl55JpZAdd3TXbam4eQ9B/q49d6/Y32Q2v2P2hbCyAkuZAjXt4VpJczAZPmViUkiKOpCKaks7O7&#10;Gs9pupq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5+/uQOvl3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pW&#10;bE2NuzszeG3thbGwlXuLdu6ckmKweHoQPJNM9zyzFUjijRWeSR2WOKNXkkZUVmFJJBCpZjQDj0e8&#10;s8s33OO4QbXtsLT3NzII4YkpVmNTxNAFUAszEhVUFmIAJ63A/hH8Mdn/ABF67SgRaDPdpblp45+w&#10;d8JHZpX4dcbQs/7kWLo24QelqiQGolVWKRxA68vGvGqcAcB6f7PXeb7vH3f9v9itqEK6JtwuFVr6&#10;805duIijrlYYzhRguauwBICnZ9o+she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5+/uQOvl3&#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l0FBXZWuosXi6KryWTyVXHQY7HUEbzT1E8ziOGGGGMNJLLLIwVEUFm&#10;YhVBJA96JCip6ftbWW+lSCBGkkkZUjjRS7u7kKqqqglmYkAAAkk0Getsb+XR8E8f8YNmpv3ftDTV&#10;nem9MaBlpX0uMBQSiOQYaldWdGqGZQ9bOhs7hYUJih8kwR3C+N21B8I4D1+fXcL7qX3a4fZnbxuW&#10;5Ir7xdxjxmwRZwtpb6dCCQWqAZnHxMAoqqAtZv7Lusv+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n7+5A6+Xf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Yx/lV/A4bYocR8nu4MLG248pTLXdQ7YySXb&#10;H0sq+nO1MTiwrauNv8iUg+CEio/zssfgDW63/iHw0OB8R9T6fYP8PXWX7lX3aP3HFHzjv0I+plUP&#10;tlvIM28TD/ch1PCSQH9IEVRDr+NxovX9knXSP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n7+5A6+Xf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tg/ljfBw/ITeg7c7LxEj9MbBya/a0FWto9xZiErIlD&#10;pP8AnMbRemSsP6JSY6Uaw9R4ifdL7wB4aHuPH5D/ADn/AGfTrOD7nP3cP9dHcP39vERO1WUg0I47&#10;b66QhhHTzhiw0v4XJWLuBkC7UyqqKqIqoiKFVVFgAOAABwAB7C/XacAKKDrl791v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n7+5A6+Xf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jMfE34z7s+VPcOC622+tT&#10;Q4VSMtvndMaB48TiYmAnqG1elqiYkQ00Zv5J5E1ARrI6JLy6FohY8eAHqf8AVx6mL2M9nr33r3+H&#10;abbUkI/VvbkCq21sp7mzjWxoka5q7Co0hiNzzrvr7aXVWyNtdebFxMGD2ptPFx4nDY6D+zGnLSSP&#10;+qWeaQtJLI12kld5GJZifYMdzISzZJyevoH5W5YseTNvt9r22JYba2jWKKNfJV8yeJZjVmY5ZiWO&#10;Selp7r0f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z9/cgdfLv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0&#10;64LB5jc2axO3Nv46rzGdz2Sgw+GxVAhknqaqpkWGCCJF5eSWVwqgfUn3V2CAk4Ayel22bZcb1cxW&#10;dpG0s08iRRRIKvJJIwVVUeZJIA63Ivgv8TMP8TOmqDbc8NFVdlbqWHPdoZ+ms4mr9BEVBTzaQzY/&#10;FJI0UP0Du09SFRqhlANvbs3b6vIYUeg/znz678/dw9kLf2P5fSzIRr+40TbjOudc+nEatQExQglE&#10;4AkvJQGQjo6PtH1kD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8/f3IHXy79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bBX8oH4d+KM/K7sLF/uSrPiem8bWryqHXT1+fKEfV/XSUZNvT91NpIaml9h3eL&#10;zUfCXy+L7fT/AD9dS/uH+wngr/XbdY+5g8W1RuOC5SW6of4u6KL+j4j0IaNur/vZD109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5+/uQOvl3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jdfCj4v5f5W&#10;d4YLYojrabZOItuPsnPUwK/a4qF11Qxy2KpWZGQinpxywZ2m0NHBLZFf3f0kdfxHC/b6/l1PH3df&#10;Zmf3s5jh26jrZw0nv5lqPDt1I7A1KCSY/px+Yqz0Ko1NzrCYXE7bw2J27gMdSYjBYHGwYfDYqgQR&#10;wU1LTRLDT08Ma2VIoYkVFUcBQB7BpJY1PX0Cbft8G0wR2tsixQwxpFFGgCpHHGoVVUDAVVAAHkB0&#10;6e9dLO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fv7kD&#10;r5d+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z0t&#10;LU1tTT0VFTz1dZVzpS0lJSo0ksssjBI4440BZ5HYgKoBJJAAJPvRNMnp2CB7p1iiVnd2CoigszMx&#10;oAAKkkk0AGScDrcd+AHxVpvix0Vi8NlqSnHZm9vFursquSzOlVJH/k2LWS1zBiYG8VgShqGqZUNp&#10;vYMvro3chbyGF+z/AGeu+/3YvZVPZblqO2mVfr7vTc37jJErL2wg/wAMCnSBwLmRx8fR5PaPrIz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fv7kDr&#10;5d+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uH/l&#10;F/FQdp9pVffW8MZ59idQ1yJtmKpX9qv3MyLLAQLEPHhYHWqcXUioloiNaiVQS7xdeGvhrxbj8h/s&#10;/wCDrPn7insp/XLeX5nv462e2OBbBh2zbgQGU/MW6kSHh+o8JFQGHW0D7DPXY/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5+/uQOvl3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W3W/Xu6O19+bT632V&#10;Q/xHdO883DgsNSsSqeSZrGWZ1VjHTwRhpZpLERxI7kWU+25ZRCpduAFehHyhype887pbbRtya7m7&#10;mWGJTULqY5ZiAaIgBZ2odKqTTHW7j0F0xtn4+dRbI6k2mofG7SxC01VkWQJJXV0hM1fkJgL/ALtZ&#10;VySSkXIQMsa+hFABE8xncu3En/V+zr6KvbPkCz9r9itNjsR+naxBS9AGmlPdJK1PxSOWY+ldIwB0&#10;MPtrod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fP39yB18u/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WxT/Jx+Kow2Dyvyl3ljSuU3DHPtfqqGpBBix6uYsplVQi2qtmT7WB+GEUVSbGOoUkN7xda28J&#10;eAyft9Py/wBXDrq/9wb2U/dtrJznuEdJbgPb7cGqCluDpmmofOVl8NDxCI5FVkHV7/sj66U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8/f3IHXy7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Rj/if8e8&#10;38ne8tndVYr7imxldUnL7zzNOt/4fhKRkbIVd9LKsjKywU+oaGqp4I2ID3CW8uRaxlvPgPtP+qvU&#10;uex3tXce8fMlrssOpYmbxbuVR/YWcRBlfgaE1EcdcGV0Bwa9bru2dt4PZ23cFtPbGMpcNtzbWJp8&#10;FgsTRLpipqSliWGCGNfwscSAD8m1ySefYKZixqck5PX0ObRtNtsNrDZWcaxQW8SQwxIKLHFGoRVA&#10;9AoAHT5710Y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8/f3IHXy79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W2T/ACtPis3QXRyb83XjTS9m9yQ0+4MrHUC0uPw6qz4jHEHmOR45WqqgWVvJMkMgJplI&#10;CO53f1MlB8K4Hz9T13D+5l7Kn2u5bG43sencN0CTzBvihtgCYIc8DpYyyDB1Poavhjqz/wBlvWYv&#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8/f3IHXy7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Yr/&#10;AC0/it/syXfNFk9yY81XVvVTQbs3oJ0Yw1tR5GOLw5a2k/e1ETSzKeGpaeoS4Z0Pss3S7+nj0j4m&#10;wPkPM/5P+K6yy+6B7K/67XMy3F4mrbttKXN1qB0TSVPgQeneyl3BwYo3U0LDrbyAAAAAAAsAPx7C&#10;XXdYCnXf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5+/uQOvl3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n4rFZLO5TG4TDUNVlMvmK+HFYrG0KNJNUVNRIsMEEMagtJLNK6oigEsxAHJ96ZggJPAZP2dKr&#10;Cxm3SeO2t0aSWaRIoo0BZ5JJGCKqgcWZiAB5k9bpPwt+NeM+LXQ21uvFippN3Vsf95exstBZvus1&#10;VohqFWQcPT0KKlJTkABooVkI8kkhYFXlybqQt5cAPQf6v59fQl9372jh9mOWbbaQFNyw+ovpRQ+J&#10;dyga6EcUjAEUfCqICe4sSbD2l6mz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5+/uQOvl3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u0/k9fFT++u+a/5Lbxx2vbHXVU+G68p6tG0VeeeIeevXVZJIsRT&#10;S2Q2YfdzI6MslIfZFvN3pHhLxOW+zyH+X/i+uiv3CvZT9/7i/OG4R1t7JmhsFYGkl4Vo8orgrAjU&#10;XiPFcEENF1sqew511z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5+/uQOvl3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hK6d6q3V3d2bszqvZdKancO9M3FiaVypaOniN5Kqtn08imoaVJKiYjkRRsQCb&#10;AszzC3QufIftPp+fQx9v+SL33H3m02Tb11T3cyxg0qsafE8jf0IkDSP56VNM0HW7p091VtXpHrLZ&#10;vVey6Y0+3tmYWPFUjuFEtRILvU1k+kANU1lS8k8pHBkkawAsACZZDMxZuJNevoq5E5MsvbzaLXZd&#10;vXTBaRLElaanIyztTi8jlnc+bMehK9t9C3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n7+5A6+Xf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2Uv5PPxVGzNjZH5LbxxqrufsSmfDddQ1afuUeBjktUVyh&#10;rFJcxVRWQ6bikgR43MdW6+wxvF14jeGOC8fm3+x/hr115+4X7K/1c2yTm6/jpc36mKxDDuisg3dI&#10;K8GuHXH/AApFZTSVh1dt7Juuh/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8/f3IHXy7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bD4XfGnKfKbvfbHXqJUw7RoZBuXsXLwBh9thaWSP7hFkFvHU1zMtL&#10;AeSsswkKskbj2jvrr6SMt5nC/b/sdTj93n2gm96eZbfa6MLWMi4v5QD2WsbLqUEUo8pIiQ+TNroQ&#10;pHW6RicVjcDisZg8NQ02Mw+Gx8OKxWNo1CQ09NTxrDBBEg4SOKJFVVHAUAD2DCa9fQdZ2cW3Qx28&#10;CLHHEixxoooqIihVVQOAUAADyA6cPeulP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8/f3IHXy7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t5/wAtT4qr8buh6HK7kxy03afasVPurehnQLPRU5Qti8Ox&#10;PqU0VPKZJlNtNVPOnqVEPsHbjdfVSY+EYX/P+f8Agp13e+6N7Kj2i5ZSW7j07juIS5vKijxKQTDb&#10;k8f0lYlx5SvIMgDqxX2g6yq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fv7kDr5d+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rPv5WnxW/wBPveUW/N1Yz7nrHpuen3DlUqk1QZHMli+JxhDemWNJIjV1&#10;K2dfFCkMqhapCSndrrwE0Di38h5/t4ft9Osy/uW+yv8ArmcxjdL2PVt+1Mk76hVJ7smsEWcMFKmW&#10;QZGlFRhSUHrbK9hXrt7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z9/cgdfLv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Pm2NtZzeW48DtLbOOqMvuHc2Xp8FhMZSi8lRVVUqwwRIP6vI4FzwPqSACfdX&#10;cRgseAFT0Z7Ls1zzFeQWFnG0s9xKkMMa8XkkYIoH2k8eA4nHW638TfjzhPjD0bs/qvFilqMtR038&#10;X3rmqZbfxHN1So1fVEkBmjVlWCDV6lpoYUblSfYJurg3Llz58B6DyHX0OeyXtZbezvLlrskGlpEX&#10;xLuVRTx7uQAyyepFQESuRGiL5dGR9p+pZ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5+/&#10;uQOvl3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r3/wCTj8Vf4zmsr8pd5Y4nGbdmn2v1VT1aKUnr2QxZPLIG&#10;FytDE/2sDi6maWp5ElMPYf3m6/0Ifa3+Qf5f2ddMPuC+yn1s8nOm4J2Ql7bbVYCjSkFZpxX/AH2D&#10;4SEYLNL5oOtin2H+urH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8/f3IHXy79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0MHQfTO5/kF25sjqTaSFcnu7LrS1OQZS0dDRRgzV+QmFxeKipI5JStwXKiNLu&#10;6gsXM4tkLny4fM+Q6H3tf7e3nunv1psViKPcyhXkpVYYVGuWVvlGgZqV7iAo7mA63cetuvNrdT7C&#10;2l1tsqgGN2tszCQYLD0t9TeOFbNLM9gZaiokLSzSH1SSu7t6mPsEyOZGLHiTU9fRTynyvZ8k7Zbb&#10;Tt6eHbWkKQxLxOlBSrH8TMas7HLMSxyelv7p0Ie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5+/uQOvl3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Z/8A5RXxUPVvV1X33vDGeDfXbtCkW2IqpF8tBtkO&#10;s0DKba43zU6LUuLkNTxUR9Lax7C27XfjPoXgv82/2OH7euyv3F/ZP+pOytzNfx0vd0QeAGA1Q7eC&#10;GSnmDcMBKwrlFhwCCOrifZR1nn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8/f3IHXy7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HS+BvxgqvlL37gNq19PMevtrBd3dlVqEqBjaeRQlCj/ifKVBSnUA6&#10;1iaadQRAw9oNxuvpY6j4jhf8/wCX+GnWQ/3ZPZt/efmeGzlU/Q21LrcH4DwEYaYgf4pnpHTiE1uP&#10;g63LqSkpaClpqGhp4KOioqdKSjpKZQkcUUahI440UBUREUKqgAAAAcewd139hhS3RY41CqoCqqgB&#10;VVRQAAYAAFAPLqR7905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8/f3IH&#10;Xy7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WSKKWeWOCCOSaaaQRQwxAszsxAVVUAlmYmwA5J4HvxNOrxxtMwRAWZiAqgEkkmgAAy&#10;STwHW4t/L0+LUXxf6CxGNzVEsPZu/wAQ7v7JmdQJIaiSM/Z4knkhMRTSeJl1MpqnqpUIWUAAy/uv&#10;qpCRwGF+z/Z675/da9mF9muWIoLhANwvNN1ftTuWRl7IPPECHQRUgyGVxh6dHu9ousk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fv7kDr5d+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q2n+Uz8Vf9Mn&#10;cTdy7sxwqOu+mK6KtoYqgAxV+5CBLj4NLKdceMQitlsQVlFGrBo5XHsn3e78JPDHFuPyX/Z4fZXr&#10;Ob7jvsp/X3fjzDfJqsdqdWjDUKzbhQNEtCDUQgiZsij+CMqzDraf9hfrtF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P39yB18u/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KnY+y9x9jbx2xsPaOOlyu&#10;5935ym2/g8fFf9yoqpVij1NYiOJS2qRz6Y0DOxCqSKSyCJSzcAKno75a5du+btwt9rsEMlxdTRwQ&#10;oPN5GCipoaKK1ZjhVBY4B63a/jb0Vtz44dM7L6k2546hNu44SZvLqmhshlJ/3chXyD9X79Qx0KxJ&#10;jhWOIErGPYIuJjcOXPmf2Dr6J/ab24tPafYLTY7OhFvH+rJShnuH7pZT/p3JIBrpXSvBR0OntnqR&#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5+/uQOvl3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YJ&#10;/k2/FXRHlvlVvLGkPJ9ztPqKGpH9n1U+YzKC3Oo6qCBr/iuDJYxP7Du83VSIl8st9vkP8v7PTrqV&#10;9wP2V8NZeddwjy3iW22Bh+HKT3A+01gQ+gmqKFT1f/7Ieun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z9/cgdfLv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Pfxl6F3H8lO6NmdTbe8lOmcrxU7jzCL&#10;qXHYinKyZGua4K6oYLrCrWWWoeGEsPICE13cC1QufyHqfL/V6dSf7Oe2N37v8w2ux2tVEr67iUf6&#10;BaxkGWTgRULhAcNIyKSNVet2jZm0Nvdf7S23sfaeOhxO2dpYSm2/gsdB+mKlpIlhiUn6u+hAWc3Z&#10;2JZiWJPsFMxcknJOT19Eew7Ha8s2UG3WUYit7aKOCGNeCRxqEUfPAyTknJyelL7r0b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fP39yB18u/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W1V/Kg+Kv+hTp&#10;k9tbsxxp+xu56KDJxRVCkS4/bw/dxtKVb/NyV9/vJgOSr00bgPAQAnut19RJpHwrgfM+Z/1f5eu2&#10;H3JfZT/W65e/fd7Hpv8AdkSWjAhoLL4oY6HgZK+M/n3Rq2U6te9lfWbH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P39yB18u/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fb+XZ8WW+T/AH7jKPPUDVPV&#10;/XYh3f2M8ikxVESyH7DEMwFtWWqYyrrdSaSKrdG1xgEu3K6+mjx8TYHy9T+X+HrJ37qHsv8A68fM&#10;8a3SatusNF1fVFVkAY+FAf8Amu6kMMViSUg1A63D440iRIokSOONBHHHGAFVQLBVAsAABYAfT2EO&#10;u9SqEAAFAMADgB1z9+63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z9/cgdfLv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UqhoazKV1HjcdSz12QyNVHQ0FFSqXlmmmcRxRRooLPJI7BVUC5JAHPvTMFFTwGT0/&#10;a2sl9KkEKs8kjKiIoJZ3chVUAZJJIAHmetzX4K/GSk+LXQO3Nm1lPB/fzcNt29lV0RD68rUxoDSJ&#10;ILhoMZAqUyaTodo5JwA0z3Bd7c/VSFvLgPsH+qvX0Dfdv9n4/Zjli325wPrJqXN+4NdVzIq1QHzW&#10;FQsS0wdJelXPRyfaTqe+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5+/uQOvl3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q5T+UL8VT2V2XWfITd+OEuyup64Um0YauNjHXbkaMSJKhPoZMLA6zt+RUTUj&#10;LfxuASbxd6F8JeJyfs9Pz/1ceugX3EPZT+te7vzXfpW1219FqGBpNflQdQ8iLdWDf81HjI+E9bOn&#10;sNddh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n7+5A6+Xf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pd9Ydc7o7d7B2h1nsuhbIbn3pnIcFioOdCtK37k8zKGMdNSwh5p5LWjhjeRuFPtuaUQKXbgB0J&#10;+TOUb3nzdbXZ9vTXcXcyQxjNBqPc7UrREUF3b8KKx8ut3Honpva3QHU2yupdnxk4jaGIWjkrpFVZ&#10;a2rcmWtyFQF489bVySTOBwurQtkVQARNKZ2LtxJ6+in235CsvbHZLTY7AfpWsQTWQA0shq0krUxq&#10;kcs7eQJoMADoXPbXQ4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fv7kDr5d+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tjT+Tl8VTt7buW+UO8sYUzO7IJts9XU9YhDQYtX05HKorcBsjPGKeF9IdYIZi&#10;rNFV8hreLvW3hLwGT9v+x/h+zrrN9wf2U/dFnJzluEdJrpWt9uVgQUtg1JZgD5zMuhDSojRiCVl6&#10;vU9knXSL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n7+5A6+Xf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Mz8RfjrmvlB3ntHq/HrU0+Eln/je+s1Trf+H4SkZGrZ7/RZZtSU0F+DUzwhvTqISXtyLWMt&#10;58APn/qz1MfsP7T3HvLzLbbPGGENfGvZVH9jaREGRq+TNURp/wAMda4r1ur7e2/htqYHC7X27j6f&#10;E4DbuKp8JhcXSDTFT0tLEsMEMY/CRxIqj/W59gsksanr6F9s2yDZraKztUWOGCNIoo1FFSONQiqB&#10;6AAAdPHvXS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n7+5A6+Xf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20/5XfxVHx+6Lp96boxq0/aPcMFPuXOfcJafH4rSXxGKOqzRuIZDVVK2RhPP4ZA320be&#10;whud19TJQfCuB8/U/wCry67lfc29lf8AWs5aW+vY9O47oEuJ9Q74belYIM0IIVvEkFARI5Rq+Gp6&#10;s19l3WX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8/f3IHXy7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ZB/LL+KrfIzvii3BubGNU9WdTSwbp3YahNUFdWhy2Kw5JOlhUzxmedSGVqWnlifSZoz7K90&#10;u/p49I+JsfYPM/5P+K6y4+537KH3W5lS8vI9W3bYUuLjUKpNODWCDjnUy+JIKEGONkaniKetuj2E&#10;+u6H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z9/cgdfLv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5YbD5TcWYxO38HQVOUzWdyUGHw+Mo11zVNVVSpBTwRIOWkmldUUfliB7qzBASeAFT9g6Wbdt8+7&#10;3EVpbI0k00iRRRqKtJJIwRFUeZZmAHzPW6f8Nvjdivi30TtXreBKSbc80f8AeHsHMUoB+8zVUiGq&#10;YPYGSClVUpoCbXhhRiAzNcFXdwbqQufsA9B5f6vXr6FvYT2lg9meWrbaECmcjxr2VR/bXcgGs14l&#10;UoI0r+BF869Gn9pupm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fv7kDr5d+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rv/5O3xW/vdvHKfJneWM17d2FUyYDraCsS6VWbeMfd5FQ/Dx4mmlEcTaSpqp9&#10;aOstGw9kO83WkCIeeW+zyH+X9nr10c+4P7K/vq+k5x3COsFmzQbeGGJLsr+pMK8RCjaVNCPEckEP&#10;Cetkn2Heutn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fP39yB18u/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KHS/Uu6+9O0dl9U7LpjPnt5ZqPGRTspaKlg5kq6+osQRTUNKkk8tvUUjIQFyqlm4mFuh&#10;dvL+Z9Ohp7eci33uXvVpsm3rWa6lWPVSqxR8ZJWyOyJAzt5kLQVYgHdz6k6v2t0v1ts3q3ZdIKPb&#10;ey8HFhqEEKHmZQXqKufSAGqq2peSedreqWR2/PsESSGVizcSanr6K+SOT7LkDabXZtuTRb2kKxIM&#10;VamWdqcXkYs7nzdifPoRfdOhT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z9/cgdfLv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bL/wDJ++Kp2HsCv+R+8Mb4919m0Rxmw4KtF10m3kkDPVqGGuOTMVEY&#10;ZT+aWGF0Oioa4X3e68V/DHBePzb/AGP8/XYH7h/sp/Vfan5sv46XO4poswwFYrENXWKioNwyhvnE&#10;kZGHNbqfZP10H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n7+5A6+Xf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jcfCX401/yl782xsCSGoTZmMb+9PZGSgLJ4MNSSR+eFJFIKVGQleOkhK3ZHm82kpE5&#10;CK/uvpYyRxOF+3/Y6nb7ufs/J70cz2+2MG+ki/xm/kFRptY2XUoYUo8rFYkpkFi9KIaboWMxmPwu&#10;Nx+HxNFTY7FYmhixmMx9Ggjhgp4I1ihhiRQFSOKNAqqOAoAHsGE16+gq0tIrCJIIVVI40WONFACo&#10;iAKqqBgAAAADgB1O9+6U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z9/cgdfLv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2qs7KiKzOzBVVRckngAAckk+/dbVSxoMk4AHEnrb8/lt/FgfGnoSgqtxY4UvaXaK&#10;wbu34Z0AnpIzG38MwzGwYDHU8rNKhvpq56oAldNgduN19VJj4Rhf8/5/4Kdd4/uleyw9oOWI2uo9&#10;O47hour0kAPGCp8G3J40hRjqBrSV5aGhHVhftB1lJ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8/f3IHXy79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Wlfyrfise9u7k7I3TjlqetOmaqnzdYlSAYq/OM&#10;TJiqDSylZYoGjNXUDkBY4YpBpqB7KN2u/BTQOLfyXz/bw/b1mn9yj2V/1x+Yv3xex6rDamSUhvhm&#10;vD3Qx0IowSniyemlFIpJ1tfewt121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5+/uQOvl3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n7a22M7vXcu39n7Xx1Rl9x7ozNNgMFi6UXkqKurmSCniW9gC8r&#10;gXJAH1JABPuruIwWPACp6NNj2W65jvINvso2luLmWOCGNeLySsEUD7SRk4HE463Yvit8fcD8ZOkN&#10;ndUYUwVVbjKT+J7uzUK6f4jmqpUfI1puA3jaRRFAGu0dNFBESxS5BFzObly58+A9B5Dr6IfZf2vt&#10;fZ/l202O3ozRJruZQKePdyAGWTOaFu1AalY1RanT0Yj2x1Kf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fP39yB18u/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fT/ACbviv8AxLKZb5T7xx2qiwz1G0+p&#10;4apeJKxlMOWy6BluRTRMaKBwSpkkrAQHhRgH95u/9CX7W/yD/L+zrpt9wP2V+pll51v07YzJbbYG&#10;GDIQUnnFR+EEwxkGlWmBFVU9bD/sP9dU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5+/uQOvl3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oZ/j30nub5D9wbJ6k2qrJW7pyojyGSKFo6DHwgzV9fNbgR0&#10;tKjuASPJJoiU65FBT3VwLZC58uA9T5dSH7U+3V57rb/abFZVDXEg8SShKwQJ3Syt8kQEitNTaUGW&#10;HW7h17sPbXV+x9qdebPoExu2dnYOnwGGpFtcQ06BA8jADXNKwMkrnmSRmduWPsEu5kJY8Sanr6KO&#10;WOW7Tk/brba7BBHb2sKQRIPJEUAEnzY8WPFmJJyelj7r0e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z9/cgdfLv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W0V/KO+Kv+ijqafvXd2NMG/e4qBGwEVSL&#10;SUG2A6zUgAt6ZMzKi1j8sGp1ov0OJVIV3a68Z9A4L/M+f7OH7euzf3GfZX+o2xHmO+j03u6ophDD&#10;uh2+oaMfIzkCZvVPB4MGHVv3sp6zt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fv7kDr5d+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jt/AT4v1Hyj7+wW3MnSSv1zs/Ru/surAYI1BBIPDjRIBYTZap0&#10;wAalcQfczpcwEe0G43X0sePiOF/z/l/hp1kZ91/2ab3m5ohtplJsLTTdbg2aGFG7Ya0pqneiUqD4&#10;fiuuUp1uT01NT0dPBSUkENLSUsK01LS0yqkccaKFSONFAVERQAqgAAAAC3sHdd+YolgUIgCqoCqq&#10;gBVUCgAAwABgAcOs3v3V+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n7+5A6+Xf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ywQTVM0NNTQy1FRUSrBBBApd3dyFRERQWZmYgAAEkmw96Jpk9ORRNOwRAWZiFVVB&#10;LMxNAABkknAA49bkP8v74uQ/FzoPDYPLUkcfZG9vFu/smoHLx1ksQ+3xmrn9vFU7CEhSUM5qJUNp&#10;fYMvrr6qQt5DC/Z/s9d+fuw+zK+zHLENrMoF/dabq/biRM6jTFX+GBKJjBfW4+Po8XtH1kX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z9/cgdfLv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W6fyk/iq&#10;vb/bk/dm7saKjr/pqvinw8dUhMNfuYqs1FGLjS6YiMrWyi91mahBVkkcAm3i68JfDHFuP+l/2f8A&#10;P1nb9xn2VHPW+NzHfx6rLanUwhhVZtwoHjHoRbqRM3mHMPEE9bSnsMddm+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5+/uQOvl3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pW7C2PuXszeu1uv9nY6XK7&#10;o3hnKfb+EoYwfVPUyLGrSMA3jgiBLyyH0xRK8jkIpIpLIIVLNwAr0fcr8tXnOO4221bfGZLi6mSC&#10;FBXLuwFSQDRV+J2OFUFjgHrdu+OvR+2vjp05srqTa6pJTbaxgGWygXS+QyU37uQyEt7tqqqpnZVJ&#10;Pii8cKnRGoAInmNw5duJ/l19FHtX7dWftTsNpsdkKrbxgSSUo087d0srfN3JIH4Vog7VA6G32z1I&#10;X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8/f3&#10;IHXy79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sK&#10;/wAm/wCKpo6LK/KjeWOAqMitTtTqanq42DJArGHLZiMt6T53DUMDDkKlZf0yIfYc3m71Hwl4DLfb&#10;5D8v9XDrqn9wT2U+lik503BO6UPbbarA1WMHTNOK47yDCh4gLL5OOr8/ZF101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fv7kDr5d+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jB/FzoHP8AyY7t2Z1N&#10;hPuaely9b99urNU66v4bhqYrJka4llaNXSH9uAPZZKmSCEm8g9pru5FrGXPHgB6n/V/LqVPZb2uu&#10;feHmO12O31KkjeJcyqK+BaRkGWTIIqB2pXDSMin4ut2PaG08BsTau3dl7Vx0GI21tTC0238FjKce&#10;iGlpIlhhjB+rEIguxuzG7MSST7BTMXJJyTk9fRBsey2vLlnBt9lGsVvbRRwwxrwSONQij8gOPE8T&#10;npRe69Gn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z9/cgdfLv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tZ/ypviqvSHSi9p7rxgg7K7npIMw4qkInx23x+7i6GzXMT1gb72oA0lvJTxSrrpVsEt0u/q&#10;JNI+FcD5nzP+r/L122+5T7KD235dG8XsencN2VJm1Ah4LL4oYs/CXr40lACSyIwrEOrVfZZ1ml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z9/cgdfLv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WB/y4&#10;vivJ8me+8c+fx71HV3WbQbu39LKl4akrITjsOx+hbJ1ETGRfzSw1JBDBblu53X00dB8TYHyHmesp&#10;vuk+yx93uZ0e6TVt23aLm8JFUkYN+jbn/mqyksP99JJwNK7gaqqKqIqoiKFVVFgAOAABwAB7CPXe&#10;EAKKDrl791v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n7+5A6+Xf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pePoK7K19Fi8ZSVGQyWSq46DH0FGjSSzzzOscUMUags8kkjBVUAksQALn3pmCip4DJ6UWlpLfy&#10;pBCrPJI6xxooLM7uQqqoGSSSAAOJPW578HvjJQfFjoXbex54aWTfOaVd09lZSDS3ly9TGnkpklHM&#10;lLjYlWlhIsriNpwqvO49gu9uTdSFvLgPs6+gr7uns/F7L8s2+2MFN3LS4v5Fodd1Io1KG80iAESc&#10;AQpegLt0cD2k6nb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fv7kDr5d+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uf8A5QPxVHYfY1d8it443zbP6srRQbHhq0BjrNyMiyfcrckMmEp5FlF14qp6aSN9&#10;VO6+yTeLvQvhLxOW+z0/P/B9vXQj7h3sp/WjdX5sv462u3P4dmGXtlvyAS4qci3RgRj+1eNlNYyO&#10;tmn2GuuwH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z9/cgdfLv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IPVPWe6O5Ox9m9X7MpPvNy72zkOExqNfxx6yWmqZioJWmo6dHnmYA6Io3axt7amlECF24A&#10;dCvkbk689wd3tNl29dU93MsSV4KDlnanBI0DO58lUnrdy6R6h2t0P1XsvqjZ0CxYXZ+GSg+50Kkl&#10;XUteWsr5wvBqK6qeSaT8BnIHpAABEspmYu3EmvX0Ve3nI1l7a7LabJt60htYhGDQBpH+KSRqfjkc&#10;s7fNj5dCr7b6Gf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z9/cgdfLv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sf/ydfir/AHX2pk/k9vLHGPPb1p5tu9ZU1ZGA1Ph0l01uTUOCySZOpi8MLWVhTQu6&#10;l4awewzvF14jeGOC8fmf9j/D9nXW37hHsr+5LCTnG/jpPeK0FgrDMdoGpJMK5BmddKnH6SagSsvV&#10;5Psl66N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8/f3IHXy79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Rofh78ccx8ou9dpdaUiVUO3BP/Ht/wCZpx/wBwlI6NWSBv7M9SWSlp+G/wAonjLDxq5CS9uR&#10;axlvPgv2/wCxx6mj2C9pZ/ebmW22hAwtwfHvpV/0K0jILmvkzkiKPj3upI0hiN1HA4LEbXweH21t&#10;/H02JwO38XT4TC4qjXTDTUlLEkFPBEv9mOKJFVR/QD2CySxqevoT23boNot4rS1RYoYY0iijQUWO&#10;ONQiqo8gqgAfIdO3vXS3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n7+5A6+Xf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24P5YvxVPx26Kptzboxv2vaHbsVPujcyVKKJ6DH6C2KxR4DxtFDKZ6hDZlq&#10;J3icfsrYH7ldfUyY+FcD/Kfz/wAFOu6X3PfZT/Wn5aW6vI9O47mEubnUBrhh01hg4VGlWLuDkSOy&#10;n4RSyj2X9Zb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z9/cgdfLv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VlX8sP4qj5Ed7U+6N0Y41PV/UEtNujcqzreGvyJkZsRiSDcSJNNC1RUKQyNT07wyaTUR&#10;kle63fgJpHxNj7B5/wCb/iusv/ubeyn+upzKL69j1bdtZjuJ6jtmuKkwQ/MFkMkgyCiFGp4g623v&#10;YT67k9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P39yB18u/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TtgcFmN0ZzD7a29jqrL57P5ODDYXFUK65qmqqZVhggiX+1JLK6qo/qfdXYICTgDJ6X7Xtdxvdz&#10;FZ2kbSzzyJFFGgq0kkjBVUD1JIA63U/h98csP8Xeidp9ZUS08+4PF/eDf2YgA/y7OVccZrZQwCl4&#10;acIlLTkgH7aCLV69RIKu7g3Tlz+Q9B/q/n19DHsT7T2/szy3bbNFpaanjXkoH9teShfEauKqtBHH&#10;XPholc1PRn/abqYe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n7+5A6+Xf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q8v+Tp8VjubdOU+T28ccr4LZtRNtzrKGpAIqMu0YWuyQRl9UeOppfDC/KmomkKkS&#10;UvBBvN3QeEv2t/kH+X9nXST7g3sr+9byTnK/jrDbF7fbg347kiks1COEStoQ8C7vwaPrY99h7rrJ&#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z9/cgdfLv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Ct0&#10;f1BujvntbZPUuz475reWZTHCrZC8dHTKGlra+dVIJgoKSOSeQAgssZVfUQCzcTi3QufL+Z9Ohx7b&#10;8hXvudvdpsdgP1bqUJroWWKMVaSVgCO2NFZyKgkCgyR1u5dVdabX6d652d1hsyk+y21srBw4TGxm&#10;2uTxgtNUzFQA9TVzs88z2GuWR3/PsESSGVizcSanr6KuTOUrPkParXZ9vTRb2kKQxjzIUZZvV3Yl&#10;3P4mYnz6ED3ToT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8/f3IHXy7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WzT/KB+Ko6865rfkXu/HGPePalD/D9kxVI9dFttZFf7hVKgpJmqmJZbnUDSw0rxso&#10;nkBC+73fiv4Y4Lx+bf7HD9vXYf7iHsp/VPaG5rv0pd7kmi0DcYtvDBgwwKG4dQ/nWJIitNTA3P8A&#10;sn66A9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z9/cgdfLv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Rwvg58Zq75S9+bb2TPBOux8GRuvsjIx6lEWJpZU10yyAWWoyUzJTRWOpfI8wBWF7IdwuvpYyRx&#10;OF+31/L/ADdT79232ek95+Z4NvdW+jgpc37ioAto2HYCODzMRGuagFnGEPW53QUFFi6GixmNpaeh&#10;x2OpI6CgoqVQkUMMKCOKKNFAVI40UKqgWAAA49g3r6Bbe3jtI1iiUIiKqIigBVVQAAAMAACgHkOp&#10;fv3T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8/f3IHXy79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dqrO&#10;yoiszswVVUXJJ4AAHJJPv3W1UsaDJOABxJ63B/5cnxXHxj6Exy7hoBTdo9lCDd/YJkH7tKWiP8Pw&#10;7f0/hdPKwlHI+7mqirNGUsDdwuvqpCR8Iwv2ev59d6vuoey3+s7yxGt0mncb/RdX1fijJX9KA/8A&#10;NBGIYZHitKQSCOrAPaHrJ3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5+&#10;/uQOvl3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tU/lTfFUd491f6Ud2Y37jrXpirp8w0dShMOR3AT5cXRcrolioyn3lQtzb&#10;RTRSI0dSfZRu934KaBxb+S+f7eH7es2fuSeyn+uLzD++76PVYbSySUYHTPffFDHkUZY6eNIK4IiV&#10;gVkPW1p7C3Xa/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n7+5A&#10;6+Xf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Uez9pbg37uvbmydqY2fL7l3Xmqbb+CxlP+qaqqpVhhS54VS7jUxsqLdmIUE+6SSCJS&#10;zcAKno45f2G65ovrfbbGMy3FzNHBDGOLSSMFUfIVOScAVJwD1uyfF7oPAfGnpPZnU+C8U8+Hovvd&#10;z5eMEHIZipCyZGtOr1aZJvREp5jp0ii+iD2Cbic3Llz5/wAh5dfRF7O+2dr7RcvWmx2tCYU1Tyjj&#10;Pcyd0shrnubCg/CgVeCjowPtjqT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fv7kDr5d+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q/T+Td8Vfu6vK/KreWNVqahep2n1JBVofVPZqfL5mImw0wqXoIGG&#10;oF2rgQrRISHt5uv9CX7W/wAg/wAv7Ounv3A/ZXxWk513CPCmS22wMPxZSe4X7MwIR5+ODQgHrYU9&#10;kHXUv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fv7kDr5&#10;d+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G7459Hbl+RncmyepNsLLFPuXJj+MZVULpjsZAPNkMhL/ZC01MrFAxUSzGKFTrlUFPdXAtkLny4&#10;D1Pl/q9OpH9pfbe792eYLTY7QEGeQeNKASILdO6WVsUGlAdNaBnKJWrDrdt2HsfbXWmy9r9f7Ox0&#10;eJ2vs/CU+38HQJzop6aMRoXf6yTPbXJI3qkkZnclmJIJdzISx4k1PX0Tct8u2nKW32+2WEYit7WF&#10;IIUH4UjUKKnzJpVmOWYknJPSt916O+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5+/uQOvl3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aW/lK/FY9QdQy91buxvg3/wByUUVViI6pCs1BtsES0UQ1G6tl&#10;XtWSWtqh+0BAZG9hTdbvx30j4Vx9p8z/AJP+L67Sfce9lf6g7Cd/vo9N9uqI8YYENBYfFEueBmP6&#10;zcKr4QIqp6ty9lXWcn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z9/cgdfLv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eX+X58W5/lH35h8Ll6OaTrXY/i3f2TVaT45KSKUfbYrXwBLl6hfDpDBxTLVTJ&#10;cw+y/crr6WPHxNgf5T+X+GnWSf3WvZdvebmeKC4Qnb7LTdX7U7WjVuyCvrO40kYPhiVlyvW4/DDD&#10;TwxU9PFHBBBGsMEEKhURFAVURVAVVVQAABYDgewf13zRFiUKoAAAAAFAAMAADgB1k9+6t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8/f3IHXy7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Wanp6isqIKSkgmqq&#10;qqmWnpqanVnkkkdgqRxooLO7sQFUAkkgAX96Jpk9OQwvcOscalmYhVVQWZmY0AAFSSSaADJPW5R8&#10;Bvi9S/FvoPBbcyVHAnY28BHu7syuUAv9/PGPDjtd2vDiKcinUK3jaYVE6AGoa4Mvrr6qQt5DC/Z/&#10;s8eu/wB92X2aT2X5Yhs5VX665pdbg4yfHdRSKtT2wJSMAdpYPIADIejte0fWQ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P39yB18u/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cD/KN+Kzdqdrz97bt&#10;xjS7D6grk/u6KlAYa/cpRZadVufUuHhdap+PTO9H9QXHsl3i68NfDHFuPyH+z1nt9xX2VPOW9NzN&#10;fR1s9scC31DtmvyAy09RbqRIcYdovQ9bQ/sM9dk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5+/uQOvl3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pZ9d7B3P2nvranXWzKA5LdG885T4DC0nIUzVDhPJ&#10;K4VvFTwreSaQgiOJHkb0qfbcsohUs3ACvQh5T5XvOdtzttp29PEuLuZIYlyBqc0qxANEUVZ2pRVB&#10;Y4HW7d8e+k9s/Hjp/ZPUm1UR6La2KWLI5MIEkyGQlPlyGQmtc+SrqndwCT400RKdEagAieY3Dl24&#10;k9fRR7X+3tn7WbFabHYgaLaIK8lAGmmbullb+lI5Lf0QQowoHQz+2uh/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P39yB18u/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bEH8m/4qjGYrK/KfeWNtX5l&#10;Kja3UsNWgvFRqzQZbMR3Js1XKrUULAKyxR1f6o6hT7Dm83eo+EvAZb7fT8v9XDrqz9wX2U+ht5Od&#10;Nwj/AFJg9vtoZcrCCVmnFTxkYGFDQEIsvFZR1fR7Iuul/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z9/cgdfLv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Yr4qfH3O/JvvDZ3VOHE8FBkKr+KbvzEIB/&#10;h+FpWRshVkn0h9DLDCDw1RLDGf1+0t5ci1jLefAfMnqWvZD2sufeLmS12WDUI3bxbqUf6DaREGV/&#10;toQiesjoPPrdg2ttjA7K21gNn7XxtNhtubYxFPgcHiqNdMdPS0sSwwRIP6JGgFzyTySSSfYKZixq&#10;ck5PX0ObNtFty/aQ2NnGsUFvEkMMaCipHGoRVA9AAB0/e9dGX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z9/cgdfLv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tgfyrviqeiOkU7F3ZjTTdmdzU1Pnqy&#10;KqQCfHYMKZMVjyGHkilnSQ1dSnpOuWGGVA9L7CW6XX1ElB8K4HzPmeu3v3LfZX/Wy5cG6XsencN1&#10;WOeQMKPBaU1QRZFVYhvFkGDqZUYVjHVpHss6zL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5+/uQOvl3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rC/5bXxX/ANmW77oancmO+76t6u8G7d9+YXhrJPI3&#10;8Mw7c+r+I1ETNKtrGkp6ldSu0dy3dLr6eOg+JsD5DzPWVf3RPZb/AF3eZ0lu49W3bdoubzUOyV6n&#10;wbc5z4rKWcUoYo5ASCy12/AAAAAAALAD8ewj13dAp13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n7+5A6+Xf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p2LxeRzeTx2FxFFU5LLZevhxeLx1GhkmqKiokW&#10;KCCKNQWeWWV1VVHJYgD3pmCip4DJ6VWNlNuc8dtbo0ksrpHHGgqzySMFVVA4lmIAHmT1uifCf404&#10;74t9C7Y2AYqeTeGSUbn7FykQUmfMVcaGaJZFA109BGqUsJ+hSLyWDSPcFXlybqQt5cAPQf6v59fQ&#10;f93r2ih9mOWbfaqKblx9RfSCn6l1IBqFQBVYwBEn9FAeJPRtvaXqb+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5&#10;+/uQOvl3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q6v+T58VRvzf2Q+SO8McZNq9ZV&#10;pxOwYKlfRWbheINLVhTcPHhqWZWUkAfdTwvG2umcAj3m70jwl4nLfZ5D8/8AVx66IfcL9lP6x7k/&#10;N1/HW3sHMViGGJb0r3SUPEQIwp5eK6sp1RHrZd9hvrrx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8/f3I&#10;HXy79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CL1H1hujujsvZfVmzKb7rcm9s5FhqAMCUhV&#10;ryVFXNa5FNRUqSVEzC5WKJ2ANre2p5hAhc8AP9X7ehbyHyZee4e8Wmybeuqe7mWJPRBlnkb+hGit&#10;I/oqnrd06Y6m2r0Z1dsvqjZdOYdv7LwqYunldVWWpmJaWrrqjQApqa6rkkqJiLDySNpAFgARLKZm&#10;LtxJr19FfIHJFl7cbNabJty6YLSIRqSAGkbLPI1Ma5XZpHI4sxp0J/tvoY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P39yB18u/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WyX/J3+K/90NmZP5L7xxo&#10;TcW/qZ8H1xDUr66bCJJaqrwrKCkmUqYtEbfX7aEMpKVJHsMbxd+I3hjgvH/Tf7H+GvXXX7hXsr/V&#10;/bpObr+OlxfKYrEMMx2YbukoRgzuuD/vtAQaSHq732TddE+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fv7kDr5d+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1Pw0+N2U+UvfG1etoRU0+2IHO5OwcvTg&#10;3pMJSPGarSw/RPWO8dJA3OmadHKlEeyO+uvpYy3mcL9v+xx6m37vvtFN70czW20jULZT9RfSiv6d&#10;pEy6wD5NISsSHydw1CFPW6bhsPi9vYjFYDB0FNi8Lg8bBh8RjKNQkNNS00Sw08ESDhIoYkVFA4Cg&#10;D2DCa5PX0I2NjDtkEdtboscUSJFFGgoqRxqFVVA4BVAAHkB05e9dK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26v5ZnxVHxx6HpM7uXHGl7S7bjpt1bwFQLS0NHoZsT&#10;iCCqmNqWnmaaoQjUtVUTRszLFHpB+5Xf1UmPhXA/yn8/8FOu7H3QfZT/AFpOWVnu007juQS5u9Xx&#10;RR0Jgg4CnhoxZwciWSQVIVaWPey/rLD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Lb8qe8KfonqfL7hppY/72ZrVt/ZVK1mJrpo2P&#10;3LITzDQxBpm4KlljiNjIPaHcLr6WMkfEcL9vr+X+YefWLf3wPvAxfd15Mud1jZf3hc1s9qjNG1Xk&#10;qNSQqeMduoaZ69rFVjJBkXrW3qamorKierq55qqrqpmqaqqqWZ5JJHYs8kjsSzu7ElmJJJJJN/YN&#10;Jr18qd3dy38rzzu8ksjtJJJIxd5HclmZmYkszEksxJJJJJr1h9+6T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RLO294/3n3E9HST&#10;a8PhGakpNB9Mkt7TzXHDBmXSp5BRQw/Uby3yxtX7ug1MO+SjN6geQ/yn5mnl1kp7f8u/uSzEkgpN&#10;NR3rxVfwr8qA1PnUkHgOgq9iXoe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Zt/K6+K4+QHecO890437rrH&#10;p+an3Hm0qoy0GQypYtisYdSmOVPLGamoQ3BhhETgCoUkq3a68BNA+Jv5Dz/zft6zH+5h7K/653Mg&#10;3K9j1bftZSeUMpKT3RJMMORRgCviyDPaoVhSQdbaXsKddwe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i7pGjSSMqRopd3cgAAC5J&#10;J4AA+p9+6qzBAWYgACpJwAB5nrXP+YXe7d5dsV1Ti6oy7H2f5du7NSNiY5o1k/yrIgGw1ZCVAwNg&#10;fAkCt6kJIN3C6+qkJHwjC/Z6/n/gp6dfLv8Afm+8UfvB85yvZSa9p2vxLLbApJSVQ48a6HlW5dAV&#10;IArBHAGGpSSVH2h6wx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gq7a3j/djbr0dJLoy+bVqOk0H1RxWtNN/UEKdKnghmDD9J9iXl&#10;jav3jPrYdkdGb0J8h/lPyFPPoee3/Lv77vBJIKxQ0dqjDN+Ff2ip+QoePRLPct9ZK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87d29mt25/CbW23janMbh3JlqfBYPE0YBlqaurlSCngjBIGuWV1UXIFzyQOfd&#10;XcRgscAZPRhtG03O/XUNjZxtLPcSpDDEvxSSyMERRWgqWIGaD163WfiP8dsN8X+jNo9W4401Vmae&#10;E5vfGapgbV+bq1Q11QCwVjDHoSnp7gMKaCEMNYYkE3Vwbly58+A9B19Dnsf7VW/s3y3a7LDpaVV8&#10;W7lX/R7uQAyvnOkUCJXIjRAcg9GW9p+pc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iCfPvvk9Z9br1/gK1oN49kU0tHI8BIkpMOP&#10;26yfUP0PVE/bx/QkGZlIaP2UbvdeCnhji3H5L/s8P29c4P7yH7xn+tLyp/VvbZdO6b4kkNUPfb7a&#10;Oy4lqPhaWvgRnBIaV0OqLqhr2FuvnG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sNRUQUlPPVVMqQU1NC0880hsqIgLMzH8BVBJ93&#10;jjaVgqipJAAHEk4HTkMLXDrGgLMxCqBxJJoAPtPRC977pn3fuGsy0mpabV9tjoG/3XToT4wRzZmu&#10;Wb/amNuLe5q2fbl2uBYhx4sfVjx/zD5DrKzljYl5es0txlvikb+KQgV/IcB8gOkj7M+hB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V6v8nL4qjcG4sr8ot543ViNqTzba6rgq0OmfJvGY8llVVlCvHQQS/bQONa&#10;molqCNEtIp9kG83dP0l+1v8AIP8AL+zrpV9wX2U/eNzJznuEf6duXt9tVgaPOQVmnAIoRGreEhBI&#10;LtJwaIHrYz9h7rq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Me59yYbZ+3c1urcNbHjsHt/GTZbKVkv0SGBC7kD6s5Asqi7OxCqC&#10;xA90kkESlm4AVPRBzVzPY8lbZdbvucqw2lnBLc3ErcEihQuxoMk0HaoqzGiqCSB1rI92dq5jujsv&#10;c3YGY8kIy1YYsRjmYsKPHw3SjpV5K3jhAMhWweZpJLAuR7BNzObly58/L0Hp18lv3gfea+9/ObL7&#10;mW91KLiTRawEki1soqrBCMkVVO6QrRXmaSQAayOgp9sdQx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F87x3iaOjh2lQSlaivQVWW&#10;eM8rAD+3CbcgzMNTDg6FAN1k9jnk7avFc3TjC4T5t5n8hgfM+o6lz2v5d+okO4SjtjJWIEcXplv9&#10;qDQfMnzXorXuR+p0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oXeiOm90d/ds7K6m2jExyu7sulJPW6C8dFR&#10;oDLXV84H0hoqVHlbkatIRfUygsXM4tkLny4fM+Q6Hvtj7f3nujvtpsdiD4lzKFZ6ErDCvdJK1Pwx&#10;oC3zICjJHW7h1j1ztbqLr7aPWmyqEY7bGy8JDg8TT/VmWMXknmbjyVFTMzzTOeZJZHc8sfYJkcys&#10;WbiTU9fRRyhyrZcj7XbbRt6eHb2kKQxLxNFGWY+bMas7HLMSTk9Lv3ToR9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VSP8x7vnStB&#10;0Ntys5bwbg7BlgP44lx+Nb/X9NXKP8Kax/WvsPbzd1Pgj5Fv8IH+X9nXFr+9N+8b4Sw+3G1S5bwr&#10;zeWQ/hxJa2p+06bqQcaC2oaF16qN9kHXEz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ZtwZuj25h6/M1zWp6GAyaAbF3PCRrf+1I5&#10;Cj/E3+ntXY2b38qxJxY0+weZ/IZ6Mdp2yTeblLaL4nalfJRxLH5AVJ6IFmMrWZzKV2Xr38lXX1DV&#10;EpH0F/0qv9ERQFUfhQB7m21tks41iTCqKD/P9p4n59ZZbdYR7XAlvEKJGoUeuOJPzJyfmem32o6W&#10;9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s6/wAob4q/6Nesar5Cbvxqxb17bx6wbPjqUIlodsiQSRyqWtpb&#10;OTxpUcAhqWKjdW/ckX2Ft3uvGfwxwXj82/2OH7eux/3E/ZX+p+ytzRfR0u90QC2DDuh2+oZSK8Dc&#10;sBKfIxrCQcsOrk/ZR1nz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BV3V2phumOtty7/zBik/hNIY8Tj5GsayvlulJSpyGPllsXI5&#10;WNXf6Ifae6uBaoXP5D1PkP8AV5dRB77+8Fh7E8q33Mt+VItoiIIS2k3N3J2wQr51dyNRFSqB3Iop&#10;61kd0blzO8tx5vde4aySvze4cpNl8pVyX9c07mR9IJOlFJsijhFAVbAAewS7mQljxJqftPXyVc4c&#10;23/Pm63e9bpKZru9uJbm4kP4pJXLmgqdKiulFGEUBVoAB0xe69Bv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Kd3bvH+J5RNr0Mt6&#10;HDyeTIMh4kqiLaDb6inU2/4Ozgj0j3JvKG1fTx/UuO5xRfkn/Q3+AD16nz2y5c+igN9KO+YUjrxW&#10;KvH/AG5Ff9KB6noCPYz6lT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jlfBT4xVfym7829s6tpqobA27p3Z2&#10;XkYdShMXTyIBRrKBZKnKTlaaMA61RpZ1DCB7IdwuvpYyR8Rwv+f8v8NOsgvu0+zj+9HM8FjKrfQ2&#10;9LncHFQBbowpGGAoHmakaiuoKXcV8M9bmtHR0mOo6XH0FNBRUNDTJR0VHSoscUUMShI4o0UBUjjR&#10;QqqAAAAALewb19AMECWqLHGoVEUKqqAFVVFAABgAAUAGAOpPv3Tv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Q98/e+R2T2OvXW36&#10;zzbP61qpaSpeI/t1eZN46ya4PrSiA+2jJHDioZSUkUkKbtdeO+gfCuPtbz/zD8/Xr51f7yr7xv8A&#10;rpc0DlTbJdW27FI8cpU9lzutCk78e5bYVt0qAQ/1BBZHU9EA9lXXNH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RHYO7I9n7bq8gr&#10;IcjUf5Hiom51TuDZyObpEt3a/BsFuCw9nGx7Yd1uFQ/CO5z/AER5faeH8/LoT8o7AeYrxYTXw175&#10;T6IDw+1j2j7a+R6IjLLJNJJNM7yyyuZZZJCSzMxuzMTySSbk+5nVQgAGAMADyHWU6II1CqAAAAAM&#10;AAYAHXD3vq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OOOSWRIokeSWRxHHHGCWZibBVAuSSTYAfX34mnVkQyEKo&#10;JJIAAFSScAADiT1uIfy7vixH8YOhcXS53Hx0/aHYQh3Z2LO6aZoJHjJocQxJJ04mnkKMt9P3UlU6&#10;8OPYMv7r6qQkfCML9nr+fXe/7q/ssvs1yzHFcIBuF7pub9qUZXI/TgJqcQI2kjh4jSMPi6Pr7RdZ&#10;L9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RVPmB3qvRvU1fWYupWPe27fJt3ZsatZ4pXT/KcgODxj4XDg2t5mgRuH9l+5Xf0sePib&#10;C/5T+X+GnWHn33PvEr93nkua5tHA3Xcddlta1GpJWT9W5pnttY21g0KmZoUagevWuY7vI7SSMzyO&#10;xd3ckkkm5JJ5JJ+p9g/r5bZJGlYsxJJJJJNSSckkniT5nrj791T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uiQASTYDkk+/deAr0SLtHeB&#10;3ZuOX7aUtiMVqosaoPpax/dnH/LVhwf9Qqfm/uYOXNq/dluNQ73oz/L0H5D+ZPWTnI3Lv7gsxrFJ&#10;ZaPJ6jHav+1Bz/SLdBr7EHQ0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2H+U98VT3T3Ke3t144zdc9L10G&#10;Sp0qUvDkdxEeXHUg1DTImOAFbOATpdaRHUx1B9k+73fhJ4Y4tx+S/wCzw/b1nD9yD2U/1wN//f8A&#10;fJWx2l0dAwqk9/TVEmeIhFJnpwbwQRpc9bU/sL9dp+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DUVEFJTz1dVNFT01LC1RU1EzBU&#10;jjRSzu7GwVVUEkngAX96Jpk9M3FxHaRtLKyoiKzu7EKqqoJLEmgAABJJwB1rc/KvvGo717Yy2epp&#10;pDtLB6tv7KpmGkCiidialluR5a2UtKx+oQxxniMewZfXX1chby4L9n+zx/l18r33y/vCSfeI50uN&#10;wgcnbbPVZbUmQPpo3OqYivx3D1lJIDBDHGf7MdFr9o+sT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oHe494/3fwP8IopdOVzqNAC&#10;hs0VN9JZOPoXvoX6fViOU9ivlTavrpvFcdkdD8i/kPy4n8vXqRfbnl3973f1Eg/SgIbPBpOKj8vi&#10;P2AHj0Tn3KvWRf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KbZez9xdg7u21sbaWOmy+5t25um2/g8dB9Zam&#10;qlWKJSfoiBmu7myogZ2IVSRSSQRKWbgBU9HXLnL93zXf2+2WKGS4upo4IUH4pJGCivoBWrE4VQSc&#10;A9btHxm6F258aul9mdS7d8NQ2CofudxZmNNDZLLVNpcjXve72mnJWJWLGKnSGAErEvsE3E5uXLnz&#10;/kPLr6I/aH20tPaPl+02K0o3gJWaUChnuX7pZTWp7mJ0gk6ECIDRR0PXtjqS+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quP+YZ3w&#10;uydiw9R7frNG5+wqQyZ9oWGumwgdo5Fb8g5OVGhH4MKVANrqfZLvF14a+GOLcf8AS/7P+CvXLr+8&#10;2+8YPb3lxeS9tlpuG9xMbsqRqt9p1FHBzUG7ZWgXBDRLcA0Ok9Ud+wz189n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Fra2mx1HV&#10;V9bKsFJRwNU1Ez/RUQFmP9TwPoOT9Bz7chha4cIgqzEAD1J6ftrZ7yRYowWd2CqB5kmg6INu7clT&#10;uzP12ZqNSrPJ46OBj/moEuIo+OLheWtwXLN+fc2bXt67ZAsK+Qqx9WPE/wCb5UHWV/L2zJsFolsl&#10;CVFXb+Jz8R/bw9AAPLpNezDo6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YB/k3/FTU2U+VO9MUbIana3UM&#10;dZGOSQ9Pl8zCTyLAvQQuLf8AKaD/AGT7Du83dT4S/a32+Q/y/s9Ouo33BPZOgk513CLPfb7WHUcM&#10;pPcLX84EOP8ARhwIPWwP7IeuoX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l97bwwfX+0tw713LU/aYPbWLlyuRmHLFI1uI41uNc0&#10;z2jjX6vIyqOT7bllEKl24AV6CXPnO23+2+zXm/brJ4VpY28lzO/FtEa10qKjU7miRoMu7KoyR1rF&#10;9sdk5ztzsLc/YO4GIrtwZBp4aQMWSlpkAjpaSK/+66anVIwfqxBdrszEgieYzuXbiT/qH5cOvkm9&#10;6fdfcPe3me/5m3I0lvJiyRVqtvboAkMC4HbFEqpWgLEF2qzMSHftrqLe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ot/ee8dCQ7OoZ&#10;fVJorM0yH6KLNBAf+DG0jD/CP+p9j7k3aqk3bj1WP/AW/wAg/PqZfa7l3UTuMo4VSGvrwZvy+Ef7&#10;b0HRZ/chdTX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Q7fGvojcnyR7m2X1JtvXA24Mh5s7lwpZMdiqf93I&#10;178FbwU6kRKxAlnaKHUGkHtPd3AtULn8h6ny/wBXp1JntB7Z3fu5zDabHaVXxn1Ty0qILaPulkOC&#10;KqtQgNA0hRKjUOt2nY+y9uddbP2zsPaGNhxG2No4SnwGDx0I4jp6aNYo9TWBkkYLqkdrtI5Z3JZi&#10;SCXYuSTxJqfz6+iTl7YLTlaxt9tsYxFb20SQQxrwWONQo+04qScsak1JPSp916OO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qnP8A&#10;mN98/wATylD0Vtyt1UGGkizm+5adlKyVhXXRUDFSTaljbzyqePI8N/VFwG95utTeEvAZb7fIfl/h&#10;+zrhx/el/eN/eV1D7dbXL+lbmO73hkYUecjXb2xoeESkTyKcF3h/FEaVV+yPrjd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J/dG4&#10;KXa+CyGaq7MtJD+zDexllb0xRj8+tyAT+BdvoD7XbbYtuMywr+I5Poo4n8h/PHRtse0Sb5dR20fF&#10;zk/wqMs35D9poPPogmSyNXlq+syddKZquuqGqaiQ/lmN7AfhR9APwAAPp7my3gW2RY0FFUAD7B1l&#10;jZWce3xJBEKIihVHyH+X1PmeoXt7pT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W1B/Ka+Kn+hnp1+5N244w&#10;di9z0MNdRRVSAS47bYImx9OCbsj5RtNbNYgNGaNHRZKdiQput3476R8K4+0+Z/yf8X12p+5D7Kf6&#10;3uwHfb6PTf7siOoZaNBYjuiTzIM39s/CoMSsoaM1to9lXWb/AF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At8ge4cX0d1duHfVcYZ&#10;cjDD/DdsY2Yn/K8nOrClhsOTGpVpZbciGOQjkAFLeXItYy3nwA9Sf9VT8uoJ+8j732f3fOUL3mO5&#10;0tLGng2MDGn1N/KGEMWKHTUGSWmVhjkYZFOtZrM5jJ7hy+Uz2arJsjmM1kJsrlK+otrmqKiRpZpW&#10;sANTyMSbADngAewUzFiSeJNT9p6+TPf99vOaL643LcJWnurqaW4uJnpqlmmdpHc0AFWZiaAACtAA&#10;MdNvvXRT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B7o3j/G82uAopQ2MwUhWYobiWrsVkb+hEAJjH9G8nJBHuUuUtq+jh8dx3yD&#10;HyTy/bx+ynWQvtty7+7Lb6uUUknApXisXED/AG3xH5afMdAr7F3Ul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e/wDl5fFp/lB33i8dm6B6jrLYHi3b2PKwPimgSQ/ZYotcevK1EZRgCG+2jqXU3jHsu3K6+ljx&#10;8TYH+U/l/h6ya+6n7Ln3k5njjuU1bfY6bm+J+F1DHw4D85nUgjj4ayEZA63FooooIo4YY44YYYxF&#10;FFEAqqqiyqqiwVVAsAOAPYQ672IgjAVQAAKADAAHkOufv3V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qgH5198/6Wu0X2rgqwy7I&#10;64mmw+PMTAxVmR1BK+u9JKugeMQQG7DxxtIhAnYewjud39TJQfCuB8z5n/V5Z8+vmy/vFfvG/wCv&#10;Nzedl26XVtWxtLbRFWrHc3xIW5uO3DKpQQQmrDRG8iECdh0R32W9c9O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oPuyt3rtHbc88M&#10;gXK5C9Dil/Idh6prf0hQ6vyNWhT+r2e8v7X+9LgAjsXuf7PIfmcfZXoXcl8vHmG9VGH6UdHl+ag4&#10;X/bHH2VPl0RlmZmLMSzMdTM3JJP1JP5J9zGBTrKEAKKDrr37rf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UikpKqv&#10;qqahoaaora6tqEpKOjpEaSWaWRgkcUUaBnkkkdgqqoJYkAAk+9E0yenbe3ku5FiiVnd2CIiAszsx&#10;ACqACSSTQAZJwOtzH4H/ABgpviz0HgNpZCmpx2DuYru3suuj0MTkqiNQtCsq310+LgC06WZkaRZp&#10;0t52HsF3tz9VIW8uA+z/AFZ6+gT7tfs6nsvyxBYSKv1s9LncHFDW4kUfphhxSFQI1zQkM4prPRz/&#10;AGk6n/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Jx81u+R0x1VU4/C1qwb634kuB24I2AlpoCgFdkVH1U00UgSNvxPJGeQreyzdLv&#10;6aOg+JsD5DzP+b59YO/f1+8YPYXk2SCwlCbvu4ks7DS1JIIyoFxdDNR4KOFjbymkiNCA3WvN7CXX&#10;zE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FmVFZ3ZURFLMzGwAHJJJ4AA97ArgdbVSxoMk4AHn0Rjsjdzbv3HUVULt/C6G9FikN&#10;7GNWN5bcWaZvV9LhdKn9PuZNg2v9124U/G3c/wBp8vy4ftPn1lHyby8OXrNY2H6r0eU/0iPh+xRj&#10;7anz6QHs76Fn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XF/yifir/pQ7Rqu/t3Y7zbH6gyCRbWiqFBir9zN&#10;GJYWAN7phIHSqP6SKmWjZSwSVfZLvF34a+GvFuPyX/Z/wfb1n39xL2V/rhvLc038dbTbHC2wYDTN&#10;uBUMD9lurCTgP1HiIJ0sOtn32Geuxv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DyOQocRj67K5OqgocbjKOXIZCtqWCxwwQo0kss&#10;jHhUjjUsxP0AJ96ZggJOAMk/LpFuW5W+zW0t5dyJDBBG800sjBY4oolLu7MaBVVVLMTgAEnrWm+S&#10;fdNd3r2tnt4u88eAgf8AguzsfMT+xjKdmEJK2GiWpZmqJRzpklZNRVF9gq8uTdSF/LgB6Af6q/ae&#10;vlH+9f79z/eJ5zu98q4soz9JtcLY8KwhZtBIoKPMxaeQGpV5Cmoqi9AJ7S9Y2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QI91bx/&#10;g2GXbtFLpyOcjIqiv1jpLlX/ANYzsCg+vpEn0Nj7GHKO1fVy+O47Yzj5v5f7zx+2nUm+2vLv7yuT&#10;eSj9OAjTXg0vEf7wO4/PT5V6KL7lDrIP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lx1p15uftnf+0uttmUL&#10;ZHc+883Dg8TTC+kPK3rmlIB0U9NEGlme1o4kdzwp9tzSiBS7cAK9CXk3lO8563W12fb013F3MkMY&#10;8gWOWanBEUF3P4VUny63cOg+mNr/AB96j2V1JtFNWM2liVpqjIOoWWurZCZq6vnt/u2sq5HkI+iB&#10;hGtkRQARNMZ2LtxJ6+in205Asva/Y7TY7AfpWsQUuQA0spJaSVqfikcsx8hWgwAOhg9tdDr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rG/mLd8jbe2KPpTblYFze74Eye8ZYG9VPilc+GkJU3STITx3YHnwRMrKVnU+yLebvSPCXict9&#10;nkPz/wAH29cl/wC9C+8b/VLZ4+Qdrlpd7miz7kyN3Q7crHRCaEENdSJ3Cv8AYRurKVnU9Usew51w&#10;P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oOTyNJiMfWZOvk8VJQ07VM7/nSovYDi7MeAPySB+fb1vbtdSLGgqzEAfn0qsbOTcZkg&#10;iFXdgqj5n/IOJPkM9EC3Ln6vc2byGarCRJWTFo4r3EcY9McS/wCCIAP8Tcnkn3Nu32S7dCsKcFGT&#10;6nzP5nrLLZdqj2S1jto+CDJ82Y5Zj9pz8uHl0xe1vRp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WxX/ACcf&#10;ir/BcFlflLvLG6cnuSGfa/VUNSPVDjlkMWUyqoQdL1s8f2sD+lxDFUmxiqVJDe8XetvCXgMn7f8A&#10;Y/1cOusH3BvZT92WsnOe4R0luQ9vtwbiluG0zTUPAysvhocEIjkVWUVvd9kfXSj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RPY+/&#10;cF1hsfcm/Nxy+LE7bxj18yAgPNILLBTRX4M1TMyxIP8AVML8e2p5hboXbgB+35fn0A/c/wBxNu9p&#10;tgvuYt1bTbWNu8zgEBpGHakSVwZJZGWNB5uw61iexN+Z7s3e25N97lqGqMxuTJPXz3N1iThYKaLg&#10;WhpoFSKMW4RFvz7BEspmYu3Emp6+SL3S9yNy93eYL7mPdnL3N9O0zCtViTCxxJw/ThjVIkHHQgrU&#10;1PSL9t9AD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LH3nvHyzQ7PoZf24ClZmWT6FyNUMB/4ICJGH0uU/Kke5E5N2rQDdOMmqx/Z&#10;5n8+A/P16m72v5d8NTuMoy1Uhr5LwZvz+EfIN5EdFz9jzqY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Mj8&#10;TPjzm/k93ltDqrFmopcXWTnM70zVOATj8JSMjV9VzdRIwdIINQ0tUzwq1lYkJb25FrGW8+A+0/6q&#10;9S77Ge1Vx7ycyWuyxaliYma7lUf2NpEQZH+01WNPLxHQHFet1zbW3MJs/buC2ntrG02H27tnEU2B&#10;wWJoxpipqSkhSCngjH4SKKNVH5sOTf2CmYsanJOT19De07Vb7Faw2VpGsUFvFHDDEgoscUShEUD0&#10;VQAOnv3row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qU/wCYr3yN0bqo+l9uVokwWy6gZDd0tOx0z5dkIjpWI9LJjoHOoAkeeV0Y&#10;B4BYMbxdeK3hrwXj/pv9j/CT6dcEv70P7xo5s3eLkHapa2u2OJ9zZGOmbcWQ6ITTBW1jerAEjxpG&#10;RgHgxWX7JuuSn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0mN47lp9pbfrszPpeSJPFQ07G3lqHuIo/qDa/qa3IRWP49mO1be25zrE&#10;OByx9FHE/wCQfMjo85d2V9/u0tlqATV2H4Yx8R/yD1YgefRBqyrqK+qqa2rleeqq52qaiZ/qzuSz&#10;Mf8AXJ9zXFEsKhFFAoAA9AMdZXW9ulpGsUYCqihVA4AAUA6j+3On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2y/wCVt8Vf9AXR0W+904403Z3cdPT7gy6VAPloMQFaTE47SygxSNHKampWwbyzLFJc06WCO53f&#10;1MlB8K4Hz9T/AKvLruL9zP2U/wBa7lsbjex6dx3RY55g3xQ2wBMENCBpOljJIOOt9Jr4a9We+y3r&#10;MP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AD5L910XRPVOc3eXhk3DVr/BNnUEmk+bJTo/hdkYjXDSqrTyj8pGU/U63R3119LGW8&#10;zhft/wBjj1jf96z37t/u7cm3e+sVa8cfS7ZC1D41/MreGSpIrHEFaeUYrHGyg6mUHWpr6+tyldW5&#10;PI1U9bkMjVyV9fW1LF5JppnMkssjm5Z5HYsxPJJJPsGE1yevlF3PcrjebmW8u5HmnnlkmmlkYtJL&#10;LKxd3ZjkszMWYnJJJ6ie9dIe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omvcO8f7xbgOLo5deJwTtTxlfpJUfSaT/ABCkaF/wVmHD&#10;+5Y5V2r6CDxHHfJQn5L5D/Kf2eXWR3t3y7+57Tx5BSWcBjXisfFV+Va6j9oB4dBD7FHUh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Yv/LR+Kx+SPfNFltyY8VXVvU8lPuzegqE1Q1tTrY4rDm91YVtRC0sykFW&#10;paedCQ0iXLN0u/p49I+JsD5DzP8Ak/4rrLP7n/sqfdnmZLm7TVt22FLm61CqTS1Jgg9DrZS7g1Bi&#10;jdTQsvW3j7CXXdX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6JABJIAAuSfx7914mnWvJ81O+G7o7WqqLD1hn2LsN5sDtkRMTFUS6&#10;gK7IgEAXqZYwiH8wxRH6sfYO3G6+qkx8K4X/ACn8/wDBTr5j/v8Af3jD7785SWthLr2nZzJZ2Oli&#10;Y55dQFzdDyPiugSMioMMUbChZuid+0HWC/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GXam8P7qbckSll0ZfL6qLHaSNSC37s4/P7&#10;SkAH/Vsn4v7EPLe1fvOcFh2JRm+fov5/4AehtyJy7+/rwFxWKKjyejGvan+2Iz/RB6JITfk8k8kn&#10;3L/WTX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OGIxOTz2VxmCwtDU5PMZrIQ4nE42jUvNUVNTIsMEESDl5&#10;JZXVVUcliAPemYICTwGT9g6V7fYTbrPHa2yNJLNIkUUairPJIwRVUeZZiAB6nrdK+F/xrxvxZ6G2&#10;v1yi00+7Ktf7zdiZanOoVWbq0j+5CPYa6eijSOkgIC6oYFkZRJJISCry5N1IX8uAHoB/qr9vX0Jf&#10;d/8AaOH2X5ZttoXS1y3+MX0q58W7lC66GgqkYCxRmgqiKSNRYk13tL1Nf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0Rj53d8/6Ker&#10;5NoYGuMG9+yIZcTRNTsRLR42wSvrAykNG7o4ghbhtcjyIbwn2Vbtd+AmgfE38h5/5v204dc+P7xL&#10;7xn+sxye2z7dLo3bfFktYSjESW1lQLc3AK0KsVcQwtVWDyGRCTC1KBvYU6+a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xyyxQRS&#10;zzSJFDDG0s0shAVVUEszE8AKBcn8D3ZVLkKBUk0AHEk9XjjaVgqgkkgADJJOAB8z0Q/f265d4bjq&#10;8lqcUER+0xULcaYEJ0kj8PKSXa/ILab2A9zRsm2DardY/wAR7nPqx/yDgPs6yo5U2FeXrNIcaz3y&#10;kebnj+S4UfIV4k9Iv2bdCX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rt/5PPxXG897ZL5Kbxxvk2117VNhe&#10;vIKyM6KrOvGDUV6B10vHiaeQBGFwKqZWUiSmNiLebrSPCXzy32eQ/wAv/F9dGPuE+yv7+3CTm+/j&#10;rBZMYbAOppJdle+UVFCIVaikV/Ueoo0fWyj7DnXXD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as7m8VtrC5XcOcrYcbhsHjpsrla&#10;+oNkhp4I2llkY/WyopPHJ+gBPuruIwWPACp+wdFG/wC/WfK1jcbluEqQWtrDLcXEzmiRQwoZHdvk&#10;qqSfP061me/e3sn3h2juPftf5oaKqm/h+28bKb/Z4ynLLSU/1IDlWMstuGnklYABrewTdXBunLnz&#10;4D0HkP8AV59fJv8AeV977v7wfOF7zHcalhdvAsIGP+41hCWEMdKkBiC0stDpM0kjCgNOga9p+oG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gF7v3j/DsbHtWhltWZZBNkmQ8pTA8IfyDO4/5IVgRZx7GvJ+1ePIblx2phPm/r/tR/Mj0&#10;6lb2x5d+smN/KOyI0jqPikI4/wC0B/3ogjI6Kj7kvqe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Evpzqnd&#10;XeHZ2zOqtlUv3O4d55qPF0rsCY6eKxkqq2e3IpqGljkqJiOfHG2kFrAszzC3QufIftPp+fQx9v8A&#10;ke99yN5tNk29dU93KsYNKrGmWkkbh2RIGkbz0qaVNB1u6dP9WbW6T6y2X1XsymNPt3ZWEixFGzge&#10;SeQXkqaye3Bqa2qeSomIsDLIxAAsACZZDMxZuJNevor5F5Nsvb3aLTZdvXTBaQrElficjLu3q8jl&#10;nc+bMT0JPtvoW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VVH8xzvk47HUHRW3K1lrMvFFnN+SQEgpSBhJQ0DMPzUSJ55FvcRpEDd&#10;ZSPZBvN1/oS/a3+Qf5f2dcdf70r7xn7os4fbva5aTXSx3e7shylqG129uSPOZ18aRcERpGDVJSDT&#10;t7D3XDH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a83l6PA4quzFe+iloKczyWtdiOFRb8F5HIVR+WI9qbO1e9lWJOLGg+XqfsAye&#10;l22bfJutwlvEKtIwUeg9SfkBUn5DogWezVZuHMV+ZrmvUV85lZQbhF+iRr/tMaAKP8B7m2ytFsYl&#10;iTgop9p8z+Zz1lltW2x7Rbx20XwotPmTxJPzJJJ+3po9qujD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tlX&#10;+T18VTsjY2R+Su8scI9z9j0bYbrynqkYSUeASUGeuAcDRLmKmIeM6b/aQRyRyGOrdfYY3i78VvDH&#10;BePzb/Y/w1669fcM9lP6tbY/N24R0udwQxWSsDqisQ1WkyBQ3DqCOP6SIytSVh1dn7Juuh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HHbfZeD6h693N2Bn3U0mBoGlpaLUFerq39FLRxX/3ZUTsqXsdKlnI0qxDFzOLZC58uA9T5DqM&#10;PeX3V272U5Zv+ZdzP6VnCXWPUFe4nbshgSv45ZGVAaELUse1SRrF7y3bnN+bqz+8tyVRrM5uTKS5&#10;bJT86fJKxbRGrMxSGJbJGlyEjVUHAHsEySGVizcSanr5I+fed9x9yd5vN+3aTxbu+uJLids6Qzmo&#10;VAxYrHGtEjSpCRqqjAHSa906CX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VfvDeJra+LadDKftccwqMqyHh6gi6RG31WFDci9tbW&#10;IvGPck8nbV4KG5cdz4T5L5n8z/IfPqdvbDl36aI7hKO6SqxVHwxg5b7WIoP6IwaN0X/2N+pa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o2fwr+NeR+UnfO1+vvDVJs+gcbl7FylPqX7bDUsiedBKv8Am566RkpY&#10;T9VklElisbWRX919LGSOJwv2/wCx1Of3d/aCX3o5mt9sIb6SP/GL+RajRaxkal1Dg0pIiTzBbVwU&#10;9bouJxWNwOKxmDw1DTYzD4bHw4rFY2jUJDT01PGsMEESDhI4okVVUcBQAPYNJr19BlnZxbdDHbwI&#10;sccSLHGiiioiKFVVA4BQAAPIDpw966U9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VG38wrvkb735B1Rt2tMm1uu6pznHhPoqs2VMc&#10;wP8AqkxsZaBfp+89T+pQh9hbd7vxn8McF4/NvP8AZw/b18+H95v94z/XB5iTkvbJa2GyyMbwqe24&#10;3UqUcHJqLRGMI4ETPcAhgqHquj2Udct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H763VDtDbtZlGKGsZftcZA/9uocHRx+VQAu3&#10;+0qRe5Hs12bbTuk6x508XPoo4/t4D5noRcrbE3MN4kAroHdKw/DGOP5n4R8z6dEMnnmqZ5qmokea&#10;eolaeeVzdmdyWZifyWYkn3NKIIwFUUAAAA8gMdZVRRLCoRAAqgKoHAACgA+wdYvdunO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29f5avxW/wBlr6GosjuXGCj7U7TWDde9/uE01FFB42OLwz39SmgglaSZSAVq&#10;qioQllRD7B243X1UmPhGF/z/AJ/4Kdd3/uj+yv8ArQ8spJdx6dx3HRc3lRR4l0nwbc/80lYlh5Sv&#10;IMgDqxP2g6yp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i0fK7vGLorqbK52jmiG7s6W2/symexP3kqHVVFL8x0MV5Tf0lxGh/wA4&#10;PaHcLv6WOo+I4X/P+X+Gg6xU++N94KP7u3JdzucLL+8bqtntcZoSbqVTWUqeKW6Vlao0lgkZp4g6&#10;1u5556qeapqZpaipqJWnqKidi7u7ks7u7EszsxJJJJJNz7BvXysXNzJeSNNMzPI7M7u7Fnd2JZmZ&#10;mJJYkkkkkkmp6xe/dM9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RKe2N4/wB6dxPT0kuvD4Zmo6LSbrI97TTi3BDsNKnm6Kp41Ee5&#10;d5Z2r92wBmHfJRm9QPIfl5/MnrJbkHlz9xWYeQUmmo714qv4V/IGp/pEjyHQW+xH0O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tB/lZfFVu+u8YewN044z9ZdM1VNuHJLUxkw5HM6jJicaCw0SpFJF93Ur6x4o&#10;o4ZVC1SN7Kd2u/ATQPib+Q8/28P2+nWZv3LPZU+5fMY3a9jrt+1Mkz6lOie7rqgiyKMFK+LIM9qo&#10;jCkoPW2P7CvXbv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4SSRxRvLK6RxRoZJJJCAqqBcsxNgAALkn6e/dVd1iUsxAABJJNAAMk&#10;kngB1rkfLzvR+8+2sjkMbUvLsravk27suMcJJBG/+UV9rkFshOvkBIDeAQIwBT2DL+6+qkJHwjC/&#10;Z6/n/mHl18t/33/vEn7wnOk09pIW2rbddltYHwyRq/6tzSpFbmRdamgPgLArAMh6Kz7RdYc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QTdu7x/u1t5qCjl0ZfOK1LTlD6oobWnm45BsdCG4OptQvoPsT8rbV+8J9bjsjoT6FvIf5T8hT&#10;z6H3t9y7++rzxZBWKCjNXgz/AIV/aKn5Ch+IdEw9yz1kl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T5tjbW&#10;c3luPA7S2zjqjL7h3Nl6fBYTGUovJUVVVKsMESD+ryOBc8D6kgAn3V3EYLHgBU9Gey7Nc8xXkFhZ&#10;xtLPcSpDDGvF5JGCKB9pPHgOJx1uu/FD49YL4xdH7Q6sxK0s+Uoqb+Lb0zVMun+I5qqVGr6sk3Yo&#10;GVYYNXK00MKH9PsE3Nwbly58+A9B5Dr6HvZT2ttfZ3ly12S30s6L4l1Mop493IAZZDWppUBErkRq&#10;i+XRj/afqV+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qvv+YD3x/o666TrbAVhi3f2TSyU9Y8DWekwoJjq5SRyGrmBpk/1UZqWBDR&#10;i5Pu934SeGOLcfkv+zw/b1zV/vKPvGD2s5WHK22y6dz32N45Cpo9tteUnfGQbg/4vHUCqGdlYNGK&#10;0R+wv186P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gqamCjpp6uqlSCmpYWqKiaThURAWZj/AIAC/u8cbTMEUVJIAA8ycdOwQvcu&#10;scYLMxCqBxJJoB0Qneu56jd24a3Lyl1p2b7fHwP/ALqp0J8a2+gY3LN/tbN+Pc1bRty7XAsQ48WP&#10;qx4n/IPkB1lby1sacv2aW60LDukYfikPE/5B8gOkp7M+j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r4f5O&#10;HxWOXzWV+U28sa38NwD1G1uqIatBonrnVocplo9XJWiiY0cLgFGllquRJTCwf3m7/wBCX7W/yD/L&#10;+zrpl9wT2V+snk503CPsiL222hhhpSCk84r/AAAmFCMFml/Eg62J/Yf66r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TBurc2G2Xt&#10;vObs3DVpQ4Tb2Mmy2Tqnt6YoULtpBI1O1tKL9WYhRyR7pJIIlLNwAqeg7zdzVY8jbXdbxucohtLK&#10;CW5uJD+GKJS7UHmxpRVGWYhRkjrWP7n7SzXcvZG5ewM2WSTMVmjG0P8AZpKGH9ujpUFyP2oQNZH6&#10;5C8h5c+wRcTm4cufP+Q8h18lfv37xX/vxzXfcy39VNzLpt4a4trOLsghGSOyMDWRh5C8lKuegu9s&#10;9Q7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F47y3j9tSw7QoZf36xVq8wyHlYgbxQm35lYamH10qtxZ/Y75O2rxGN04wvanzbzP5&#10;cB86+nUv+1/LvjOdwlHalUhr5vwZv9qMD5k+a9Fe9yL1OP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DF0D0&#10;tuj5CdubK6k2khXJbsyq09XkWQvFQUMQM1dkJwLftUdKjyEXBdgsS+t1BYuZxbIXPlwHqfLqQPa3&#10;28vPdTfrTYrHD3MgDyUJWGFRqllankiAmmNRooyw63cOt+vtr9UbC2l1vsugXGbX2Xg4MDh6UWLe&#10;OBAplmcAeWpqJNUs0h9UszvIxLMT7BMjmRix4k1PX0T8p8r2fJW22207enh29pCkES+elBSrH8TM&#10;as7HLMSxyT0tvdOhD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VE/zHu+fJNj+h9t1x0QGHP9gyUzjlyBJj8bJY3GlSKqVT9dVKR9&#10;GHsO7zdVIiHllvt8h/l/Z6dcUf7037xtTD7c7VLw8K83pkYeYElraNQ14UupFI87Yg/EOqlfZD1x&#10;V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mXcWcpNt4XIZqtP7FDAZBGDYyOfTHEv+1SOQo/Avc8A+1lhZtuEywpxY0r6DiT+Qz0Z&#10;bPtcm83MdtF8TtSvkq8Sx+QAJ/lx6IFlspWZvJVuWr5DLV19Q1RM34ufoqj8Ii2VR+FAH49zbbWy&#10;WkaxIKKoAH+r1PE/PrLLb7GPbIUt4hREUKB9nmfmTknzJr03e3+ln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bQP8ov4qjq3qyo763fi/BvztyhWPbSVaATUO2Q6ywaTyyNmZo0qnH9qCOjPB1D2Fd2u/GfQPhX&#10;+bf7HD9vXZb7jHsoOSdkPMt/HS93RB4GoDXDt9QyAcafUMBK3qghqKg9XD+ynrPL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CXvD&#10;tjD9KdZ7k7AywjmfGU32+Fxzkg1mQnulHSi3q0vL6pCOUhWST6Ifaa7uBaoXP5D1Pl/q9Ooa9/8A&#10;3lsfYTlS+5mvqN9PHptoCaG6vJeyCEUzRnILkVKRLJJSiHrWT3HuHL7sz+Z3Pn6yTIZvP5ObL5Wt&#10;l+sk9RI0kjWHCjUxsosFFlUAAD2CmYuSTkk1P2nr5LOa+aL7nbc7reNzlM13ezy3NxK3F5ZnLsaD&#10;AFTRVFFVaKoAAHTL7r0H+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opXdm8f4tlo9tUUuqgwsmutZDxJVkEEH8EU6kr/wdnB+g9yd&#10;yhtX00RuHHdIO35J/wBDcfsA6n/2z5d+gtzeyj9SYUSvFYq1/wCNkV+wL0BnsZdSj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R1PgX8YKr5Sd+4Da+QpJn682oU3b2ZWrdV/h0Ei6KBZBa0+VqNNOoBDrEZ51v4&#10;G9oNxuvpY6j4jhf8/wCX+GnWRH3Y/Zp/efmeG0lUmwtaXW4NkDwEbtir/FO9IwKghPEcfAety2lp&#10;aahpqaioqaCjo6OBKWkpKVFjiiijUJHHHGgCJGiAKqqAAAAAAPYO67+QwpboscahVUBVVQAqqBQA&#10;AUAAAoAMAdZ/fun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qhf5898/6TeyRsDAVvm2Z1tUy0TPAymOsy59FZUXUkOlMB9vET9Cs&#10;zL6ZeQnut148mkfCuPtPmf8AIP8AZ6+c3+8l+8b/AK6/NX9WNtl1bZsckkTFWBS53M9k8mDRhAP8&#10;XjrwYTsp0ydEH9lfXNn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QvYe7U2ftupro2U5Gq/yLFRtzeZwfWR/qYlBc/gkBbjUPZzsW&#10;1ndbgIfgHc5/ojy+0nH8/LoU8n7AeYb1YjXw175T/QB4faxoPzJ8uiKSSPLI8srtJLK5kkkc3LMx&#10;uSSeSSTc+5mVQooMAYHWUqIIwFUUAAAA4ADrh731b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JFFLPLHBBHJNNNI&#10;IoYYgWZ2YgKqqASzMTYAck8D34mnV442mYIgLMxAVQCSSTQAAZJJ4DrcZ/l7fFqL4u9B4nFZqjSL&#10;szfvi3f2TOyr5YamSL/JMTqUsTFiKd/ERqZDUvVTIQs2kAy/uvqpCfIYX7PX8/8AY676fdb9mF9m&#10;eWIre4UDcLzTdX7UGpZWXsgqCe2BDo4kGQyutA9Oj1+0XWSP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Uz5j97L0j1NXPiaxIN87&#10;yEm3toIpHkhZk/yvIhSDxQQuCpII87wBgVY+y7crv6WPHxNgfL1P5f4SOsNPvyfeJH3feS5pbOUJ&#10;u25a7LbACNcbsv610Aa4to21KSCvjPCrDSx611Hd5HaSRmeR2Lu7kkkk3JJPJJP1PsIdfLrJI0rF&#10;mJJJJJJqSTkkk8SfM9cffuq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0SACSbAckn37rwFeiPdn7wO7tyTPTyasRi9VDiwp9LKD+5P/rz&#10;MLg8egIDyPcxcu7V+67cBh3vRn+R8h+Q/nXrJ/kjl7+r9kA4pLLR5fUGmF/2oP8AvRY+fQc+z7oY&#10;9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bZ/KY+Ky9x9wS9ybtxq1PX3TVdDV46KpUGKu3IQJqCGx/WmMS1&#10;ZL/ST7RWBSRh7Jt3uvCXwxxbj/pf9n/P1nR9xz2VHPm+tzDfR6rLanVogwqs1/h4x8xCKSt6MYuI&#10;J62nPYY67Q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WCqqqahpqmtrJ4aWjo4HqqqqqGCRxxxqXeR3YhVRFBLEmwAJPvRIUVPTF1&#10;dRWMTzzusccaM8kjsFREQFmZmJACqASSTQAVPWtn8pO76nvftjMbmgknXauJvgNl0UtxooIXa07J&#10;9FmrZS07/VlDJEWZYl9gu9ujdyFvLgo+X+zx6+Vb74f3gpfvFc6XO6RM/wC7rWtntUTVAW0iY/ql&#10;cUkuHLTPUagrJESwiXouXtJ1iv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A13LvD+A4L+CUcunKZ6NomKfWOl+kr/wCBl/za/wBQ&#10;XIsV9izlPavrZvGcdkZr9r+Q/Lj+z16kf245d/et19TIKxQEHPBpeKj/AGvxH56RwPRPPcqdZE9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0qtjbK3J2PvHbOwtn42bL7n3dm6fAYTHwg3kqKmRY01EA+OJL65JD&#10;6Y41aRyFUkUlkESlm4AVPR5yzy5ec37hb7XYRmW4upkghQVy8jBQTQGij4mY4VQWOAet2z439Gbc&#10;+OPTOyepNt+OePbmNDZvLqgR8jlJ/wB3I18nGq9RUs3jVixihEUIYrGvsEXExuHLnzP7B19E/tP7&#10;cWntPsFpsVnQrbxjxZKUM9w/dLKf9O5JANdK6UrRR0OXtnqRe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qtz+Yd3yNm7Kg6g29Wqu&#10;49+0pm3I0LDXTYYMVaNrcq2SkQx8/WFJgf1qfZJvF34a+EvFsn/S/wCz/g+3rlj/AHnP3jByFy8n&#10;JO2SgX+8xlr0q3fb7UGKspocG7dTEK4MKTgjuU9Uhew118+v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Er66lxlFV5CtlWGkoqd6&#10;molb+yiAsT/ibDgDkngc+3YIWuHWNBVmIAHzPSi0tXvZVhiFXdgqj1JNB0QXdm46rdWer81U6k+5&#10;k000BN/FCvEcY/HpX62+rFm/PubNssF22FYV8hk+rHif9Xl1lfsGzpsNqlsmdIqzfxOcsfzPD0FB&#10;5dJz2v6Oe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2DP5N3xV8UOV+VW8sd+5P91tLqOCpUcRgtT5fMp9SC&#10;7B6CBrggCu1KVeJvYd3m71Hwl8st9vkP8v7PTrqZ9wP2V8JJOddwjy/iW22BgMIKpPcDjxIMCHBo&#10;JqghlPV/nsh66e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SU31vPB9d7P3FvfctT9rhNs4uTKV8gtqYIPRFGCRqmnkKxxr/akdVH&#10;19tzSiBS7cAK/wCr7egf7gc87d7Z7Je7/u0nh2ljbyXEzY1FUGEQEjVJIxCRrxZ2VRk9axXaXY2e&#10;7Z37uTf+45WbI7hyDVKU2sulLTj0U1HCSF/ZpYFWNeAWC6mGpiSCJpTO5duJP+r9nXySe8XupuXv&#10;VzLfcy7oT417MzrHq1JbwL2wwIaL2QxhUBoC1C7dzMSH/trqM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otnee8bCHZ1DL9dFbm2&#10;X/YNBAf94kYW/wCOdj+oe5A5N2rjduPVY/8AAzf5B+fUz+13Lta7jKPVIa/sZ/8An0f7b5dFq9yB&#10;1NP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D78Yuhc/8lO69l9TYLz08WbrvutyZiFQ38OxFNaTIVzXBQNF&#10;D6Yg3ped4ovq49pru4FrGX/ID1PUo+zXtjc+7/MVpsdvqVZX13EoFfAtY6GWTIIqF7UrgyMi+fW7&#10;NszaG3uv9pbb2PtPHQ4nbO0sJTbfwWOg/TFS0kSwxKT9XfQgLObs7EsxLEn2CmYuSTknJ6+iHYdj&#10;teWbKDbrKMRW9tFHBDGvBI41CKPngZJyTk5PSl916N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qmn+Y13yM1m6Do7bdYHxu3Zo81&#10;viana6y5BkvSUJKmxWiicyyqbgzSRqQr059hreLvW3hLwGW+Z9Py/wAP2dcLP70n7xv76vofbzap&#10;awWbJdbuyNiS7KhoLYkHIgRvFkBqDLJGO14D1Vr7JOuPX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nd1bipdrYKvzVVZhTRWp4Cb&#10;GWZuIox+fU31I+i3b8e1+22DblMsK+ZyfRRxP7P546ONh2eTfbqO2j/Ee5v4UGWb8hw9TQefRBch&#10;X1WUrqvI10rT1dbUNU1ErflnNzb+gH0A+gFgOB7myCFbdFjQUVQAB8h1lhaWsdjEkMQ0oihVHoAK&#10;f8WfM9Q/bvSj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tqv+VB8Vv8AQp0ue2d1400/Y/dFHBlI0qVtLj9u&#10;j93GUmlheKSuLfezgH1K9LHIoenIAT3W6+ok0j4VwPmfM/6v8vXbH7kvsr/rdcvfvq9j03+7KktG&#10;HdBZDuhjofhMlfGf11RqwrH1a77K+s1+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oEfkN3Hjujerdwb4qvDNlEi/hm18bMbfdZKdW&#10;FNGR9THHZppbc+KN7c29pb25FpGW8+AHqT/qqfl1Af3mPfG1+73yfe8xT6XnVfAsIGNPqL6YMIU9&#10;SqkGWWmRFG5Gadaz2Xy2Sz+VyWczNbPkcvmK+XJ5OvqTqkmqJ5Glmlc/lpJGJP8AifYKJLGp4nJ+&#10;3r5ON83u75mvZ9xv5XnubqaS4uJpDV5ZpnMjuxxlmYk+WcdN3vXRV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7m3j/AB3ODB0U&#10;urGYGRo5Cv6ZKr9Mrf4iIftj/HWRcMPcqcp7V9FD4zjvkAP2J5D8+P7PTrIj235d/dVr9VKP1ZwC&#10;PVYuKj/bfEflp8x0DHsWdSR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R+f5dXxYPye78xtPn6E1PWHXHg3f&#10;2I0q6oamNZT9hh3vwTlqiJldeCaWKqZSHVbl253X00ePibA+Xqfy/wAPWT/3TvZb/Xi5nQXSatus&#10;NF1fVFVkGo+Fbn/muynUPOJJaZA63DVVUVURVREUKqqLAAcAADgAD2EOu9AAUUHXL37rf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r8fOTvk9vdpz7dwVaZ9i9dyzYTEmBiYquuDBa+vt+lwZE8ELC6mKISIbTNcI7ndfUyUHwrgfP1P&#10;+ryHXzU/3h33jf8AXq5wbaNul1bTsjS2sGhj4dzeV03Nx5BgGXwYm7lMcZkRqTHok3st65+9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Qd9m7vG0dtzS08gXLZK9DilFrqxH7k9v6QIb3sRrKA8N7PuXdq/elwAw7E7n+Y8h+Z/lXoYck&#10;8u/1hvArj9KOjy+hFcL/ALY4/wBKGI4dEcJLEsxJJNyT9Sf6n3MQFOsnwKYHXXv3W+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pVDQ1mUrqPG46lnrshkaqOhoKKlUvLNNM4jiijRQWeSR2CqoFySAOfemYKKngMnp+1t&#10;ZL6VIIVZ5JGVERQSzu5CqoAySSQAPM9bnHwY+MdF8Weg9u7MqYIDvvcGndnZWQiYP5MtUxIGpUks&#10;L02NhVKaO1lYpJMAGme4Lvbk3Uhby4D7OvoH+7h7PR+y/LEG3MB9ZNS5v3BrqupFWqA0HZEoEa8A&#10;dJelXPRxvaTqe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ol/ze75/wBDnVc+GwdYYN9dgxzYLAtAwEtJS6QK/IDkMhiikEULDkTy&#10;o638bWLN0u/p49I+JsD5DzP+b9vl1gl9/wC+8b/rE8mvZ7fKU3feRLZ2RRqSW8OkC5uhQgqY0cRx&#10;MDqE0sbioRqa9/sJdfMp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cXdI0eSRlSONS7u5sAALkkngAD3tVLGgyTgdWVS5AAqSaADi&#10;SeiK9i7tfd+5Kmtjdv4ZSXosTGeP2lJ/cI/1UzXY35AKqf0j3Muw7WNrtwh+Nu5z/SPl+XD9p8+s&#10;pOT+Xxy9ZLGR+o/fKf6ZHD7FGPStT59IP2ddCr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rlv5QnxW/0kdl&#10;1vyE3fjRNsvqitFHtCGrjJjrdyPGsiTLcFHTC08izn8rUzUjqf23Hsk3i70L4S8Tk/Z6fn/q49dA&#10;/uH+yv8AWvd35rv462u3NotAy9st+VB1CuCLdGDf81HiYGqHrZy9hrrsL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Qcpk6DC43IZ&#10;jK1cNBjMVRS5HI1tQbRwwQo0ksrn8KiKSf8AAe9MwQEnAGSfkOkG67pb7HazXt5IkMFvFJNNK50p&#10;HFEpd3YngqqpJPkB1rR/I7ufId69qZ7ek5miwsb/AMH2ljpCxFNjKdmEA0tbTJUFmnlH4llcD0ge&#10;wTd3BupC5+wD0A4f5/t6+UL71Hvzc/eI5yvN+cstop+l22Fif0bCFmEeDweUlp5R5SSMoOlR0BPt&#10;N1jn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Ad3XvH+EYhNt0UunIZuMtVsh5jpAbMD+QahgUH+0iT/D2MeUdq+ql+ocdsZ7fm//&#10;AELx+0jqUPbTl394XBvZR+nCeyvBpeI/3gZ+0r0Uj3J/WQH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L3q7&#10;rfdHcHYez+sdl0f325965yHB4qJ7iNGlN5KidlVjHTUsKvNO9johjdyLL7amlECl24AdCjkrlC95&#10;+3a12bb113F3MsMYNdK1yzsQDREUM7mmEUny63cei+ndr9BdTbJ6k2fGf4Ps7DJQtWuoWWtq3Jmr&#10;shOASPPXVkkk7gelS+hAEVVAJmlM7F24k1/1fZ19FPtxyHZe2WyWmx2A/StYgmogBpZDVpJWpjVL&#10;IzO1MAtQUAA6Fr210N+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qr3+Yv31/ANv0XSO267Rl90Qpld7SQH1Q4wMft6MsD6Xrpk1uO&#10;CIYwGBSceyLebrSBEvnlvs8h+fH/AGD1yP8A70T7x39Vtqi5A2qWl1uKLcboyHMW3hj4cJI4NcyK&#10;WYVqIYyrDROD1TD7DnXBf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b8rk6PDY2tytfIIqOgp2qZ3/NlHCqPy7GyqPqWIA5Pt+2t3&#10;u5FiQVZiAP8AV6Difl0rsLKTcpkgiFXdgqj5nzPyHEnyAJ6IFuPPVm5c1X5qtP71bMXWMG4jjHpj&#10;iX/aY0AH+Nrnkn3NthZJt8KwpwUcfU+Z/M9ZZbNtUey20dtFwRaE+bMclj8yan+XTJ7WdGf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bG/8nT4qjbu28n8od440pm92wT7a6wgq0YNT4pZNGQyao4AD5GeLwQuB&#10;qFPFKVYxVRuGt4u9beEvAZPzP+x/h+zrrR9wj2UGz2UnOW4R0muleDbwwIMdqGpJMAQMzMuhG4+G&#10;pKnTKa3o+yTrpB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ITs3sLA9VbE3Lv7csojxW3Mc1Y0IYK9RMSEp6WIm481VOyRJ+NTgng&#10;E+2Z5hboXbgB+35fn1Hvut7lbb7P8vX3Mm7NptrGBpWUEBpZCQkUKVx4k0jJElcanFaCp61id/73&#10;zvZO9Nyb63LP9xmtzZSTJ1hBOiMNZYoItRJWCmhVIoludMaKv49gmWQzMWbiTU9fJF7me4W4+6+/&#10;33Me7Prur+4eeSldKA0VIk1EkRwxqkUYJJWNFFTTpIe2+gN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Fg7y3j9xUQ7QoZbw0rLWZ&#10;hkPDSkXihNvxGp1sPpqK/lPci8nbV4am6cZbtj+Q8z+fAfIH16nD2v5d8FDuEoy9UhBHBfxN+Z7R&#10;8gfJui7ex31MH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Ga+Ifx0zXyh702l1hQLUwYJ5/47vzM0wF6DB0j&#10;xmtnDG4WabWlNT3BH3E8WoaNRCS9uRaxlvPgB8/9Wepk9hvae495eZbbZ4wwgr417Kv+g2cRHiNX&#10;yZqiOPj+o61FASN1fb+Aw21MFhtsbdx1NiMBt7FwYTC4qjGmKmpaWJYaeCMEkhIokVRck2HJJ9gs&#10;ksanr6Fts22DZraK0tUWKGCNIoo0FFjjjUIqgegAAHTv710u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qTf5iXfJ3Zu6l6Z27WFs&#10;BsiqFbuqSEkLU5dkIWBvw6Y6FyvHHnlkDcxLYMbvdeK/hjgvH5t/scPtr1wK/vQfvG/1w3mPkPa5&#10;a2m1OJtxZCdM25MlFiJ4FbWNyDTHjSOrDVEtK0fZN1yc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krvPc9PtHb9bmJtLzIvgoKdj&#10;by1DgiNP9YWLNbkIrEfT2ZbTtzbpOsQ4cWPoo4n/ACD5kdHvLeyPzBeJbrUAnVIw/DGOJ/yD5kdE&#10;Jq6qorqqoraqVpqmrnaoqJn+rO7FmY/65Pua441hUIooAAAPQDHWVtvAlqixxiiooVQOAAFAP2dR&#10;/d+n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21v5X3xVPx66Lg3hunHCm7Q7hhptzZ9KhGWfH4vQXxOJYO&#10;A8ciRStU1K6UYVE5gk1fbRt7CG53f1MlB8K4Hz9T/q8uu5f3OPZT/Wq5aW9vY9O47oEuJ9QIeCCh&#10;MEBqAQVVjJIKAiRyhr4anqzL2XdZe9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RePk93bSdE9T5vdMctO258gpwey6Cax8uQnRtEr&#10;R3BeCjQNPL9AQgj1BpF9or+6+kjLeZwv2/7HH+Xn1jP97T39g+7tyZd70ChvpQbTa4WofEvplbQx&#10;Wo1RwKGnkFRVU0agzr1rX1tbV5Ksq8jX1EtXXV9VJW1tXOSzyyyuXkkdjyzu7Ek/km/sGk149fKX&#10;uO4T7vcS3d1I0s00jyyyuSzySyMXd2JyWZmJJPEmvUb3rpH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y7f3idybgbG0cpbEYJ2p&#10;YdJ9Ms97TTccEAjQh59KlgfWR7lnlbav3fB4jjvkoT6hfIf5T8zTy6yQ9veXf3NZiaQfqzgMajKp&#10;xVf56jwyaH4R0EnsT9SB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Vkf8sr4qD5Gd60u4d0Y1qrq7qWWn3Ru&#10;kTpeCurhIWxWJa4KulRNE01QhuGpoZI2t5kJK91u/p00j4mx9g8z/k/4rrLv7nXsp/rrcyLeXsZb&#10;btsMdxPUdk0+qsEHoQzKXkGQY0Kn4x1ty+wn13N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uiQASSAALkn8e/deJp1rt/M7vj/Tb&#10;2xVphqxp9ibI8m39qBCfHUMHH3uRAP5rJkAQ8Xp4oLqra7g7cbv6qSo+EYX/ACn8/wDBTr5hfv5/&#10;eM/1/ec5I7CXXtG0+JZbfQ9kz6h9RdDjXx5ECxngYIoTpVi9Sie0HWEP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0F/a+8BtbbkkF&#10;LKEzGZDUdBpPqjS3704/p41NlP4dlPIB9iPlnav3lcAsOyOjN6E+S/nxPyB6HHIXLv79vA0grDDR&#10;39GP4V/Mip/ogjzHRJ/cu9ZM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54TC5bcmZxG3cDj6rLZzPZOnwu&#10;GxVEpeapq6qVIKenhQcvLNNIqIo+rED3VmCAk8AKn7B0t23bp94uIrS1RpZp5EhhjQVaSWRgiKo8&#10;yzMAB6nrdP8Ahx8bsR8XOidqdb08dJNueWH+8HYWZpQP8tzdUiGqYP8AWSCkVUpac8XggjYqHZ7g&#10;q7uDdSFz9gHoPL/V69fQt7C+0tv7M8tW20RhTPTxr2VR/bXcgBc181Sgij/4Wi1FSejTe03Uy9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REvnn3x/ot6xbZWBrDDvTsmnmxcLwMRJR4uwSuqgVIZHmVvt4jwbvI6m8Xsp3a78FNA4t/J&#10;fP8Abw/b6dc8P7xj7xf+s7ygdj26XTum+JLbRlGpJbWFAtzPjKs6t4ERwdTtIhrEeqDPYV6+bb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xTzRU0M1RUSJDBBE000shsqogLMzE/QKBcn3ZEMhCqKkkAAeZOOrxRNMwRASzEKoHEkmgA&#10;+09EO35uqXd+4qvKXdaJD9rjIH/sQITpuPw0hJdv8Wt9APc07Lto2uBY/wAXFz6seP7OA+zrKrlX&#10;YV5es0gxrPdKw83PH8h8I+Qr59I32a9CP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rwv5O3xVbde8Ml8nN4&#10;44tt7YtRLt/rWnq4zpqs08QWsyShxpeHF00vijYBlNVMWVlloyPZDvN3QeEvnlvs8h/l/Z69dHvu&#10;D+yp3m+k5yv4/wBG0ZoNvVlNJLorSSYVFCsKNoUioMrsQQ0PWyN7DvXWr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aM/nsTtfB5f&#10;cmerYcdhcFjZstlK6c2SKCCNpJXP5OlFNgOSeACSB7q7iMFjwAqfy6JuYuYLPlOwud03GVYLW0gl&#10;uLiZzRYoYUMjsfkFUmgyeAz1rK97duZbu7s7ce/smJIaeuqPs8BjpLXo8bAWWjpjpLLrWM65SCQ0&#10;zyOOG9gm6uDcuXPnwHoPL/V69fJl9433tvPvBc3XvMl1qSOV/BsoGpW2sISwgiNCw1aSXlIJDTPI&#10;wwwHQQe0/UG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QA94bx+wx8W1KGW1Xk0FRlGQ8pTA+mM2+hncc8/oUgizj2N+Ttq8ZzcuO&#10;1MJ828z+Q/mfl1LHthy79VKb+UdkR0xV85KZb/ag4/pGoNV6Kr7knqeO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FLpTqTdHe3aey+qNnQ685vLMx41KllLx0kAvJV104Ug/b0VKkk0liCVQgeoge2bicW6Fz5f&#10;zPp0NvbnkS99zN7tNjsB+rdShNVCVijHdJK1KdsaBnbIqBQZI63cepOr9rdL9bbN6t2XSCj23svB&#10;xYahBCh5mUF6irn0gBqqtqXknna3qlkdvz7BEkhlYs3Emp6+inkjk+y5A2m12bbk0W9pCsSDFWpl&#10;nanF5GLO583Ynz6EX3ToU9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VT/APMe74+1o8f0PtysIqa5Yc/2BJA1tEAKy4/HNb6mZwKq&#10;VTYhUpiLiRgA/vN3/oK/It/hA/y/s641f3pn3jBYW0Ptztcv6k4ivN5ZD8EIIktrU0rmRgLiQGhC&#10;JBTUsrAU/wDsP9cPO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ppzmYo9v4mvzFe+mmoKczOB9WP0SNf8Aa5HIVf8AEj2qs7R76VYk&#10;4safZ6n7AMnpfte3SbtcJbRDudgB6AeZPyAqT8h0QLN5isz+Wr8xXvrqq+oMz/0UfRI1v/YjQBV/&#10;wA9zbZ2qWUSxJwUUHz9T9pOT1lltm3R7TbpbxCiooA+Z8yfmTUn5npq9qel/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bMX8n/4qf3B6+rvkdvHGGLdvZ1H/DthwVkYD0e3VcM1Ymr1o+aqEDgkc0kEEkbFKlgQ&#10;vu934r+GOC8fm3+xw/b12C+4f7Kf1W2l+bL+Ol1uKaLMMBWKwBrrFcg3DAN84kjZTRzW6b2T9dB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oNO4OzsJ0713uXsDOkPT4ShLUVCGCvV1kn7dJSR3P6p5mUE86U1ORZT7YuZxbIXPlwHqf&#10;IdRX72e7O3+yHLF/zNuRrHaQlo4qgNcXD9kMK1/FLIVWtDpUlz2qetY3d2683vndGe3huOrNbnNx&#10;5SbL5OptYGWZyxVFudESAhUQcIiqo4A9gh3MhLHJJqfz6+SXnjnTcPcXeLzfd1k8W7vriS5nfgNc&#10;jE0UVOlFFFRRhEVVGAOk57r0Fe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oqnd+8f4hkItq0Mt6TFuJ8myHh6kj0xn8EQIef9rYg8&#10;p7krk/avAjNy47nwnyT1/P8AwD59Tz7Y8u/SQm/lHfKNMYPlHXJ/2xH+8gHg3QBext1K/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G6+Enxmr/lP31trYckNQmysUw3R2Rk4S6eHD0skfmgSVbGOpyMjJSwkHUr&#10;SmaxSJ7Ir+6+kjJHE4X7fX8up4+7n7PSe9PM0G2sGFnFS5v5BUabWNlqgYcHlJEaUNRqLioQ9boO&#10;NxuPw+OoMRiaKlxuLxVFFjcbjqJFihp6eBFihhhjQBI4oo1CoqgBVAAFh7BhNevoJtbWOxiSCFVS&#10;ONVSNEAVURAFVVAoAAAAAMACnU337p/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ot/mC99Hf/YCdW7erfJtLrqqePKvAwaOrzdil&#10;QxK3uuOQmnUHlZjUXuCpAV3e68Z9A4L/ADbz/Zw/b188/wDeZfeO/wBcbmReTdrl1bdskjC6KMCl&#10;xutCklSCai0UmAA0KzG4BBGk9V4+ynrl/wB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SM37uqLaG3KzJ3U1sg+0xcTc6qhwdJI/Kx&#10;gF2/qFI+pHs22TbTulwsf4R3OfRR/lPAfb0JOVNhbmG8SDOgd8p9I1Ir+Zwo+ZrwB6IdNNLUTS1E&#10;8jzTzytNNLIbszsSzMxPJLE3J9zQiBAFAoAKADyA6ypjjWFQigBVAAAwAAKAD7Osfu3V+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u1VnZURWZ2YKqqLkk8AADkkn37raqWNBknAA4k9bf38t74rL8Z+hqCo3DjxTdpdn&#10;rT7t3606KJ6RDGf4bhmYXOnGwSs0ikm1XPU2OnSADtwu/qpKj4Rhf8/5/wCbrvJ90z2VHs9yyhuk&#10;07juGi5vSQNcfb+lb1FcQqxqKn9V5SMEdWE+0HWUf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WD5a96RdFdTZPLUFRGm89ya9vbK&#10;gPLLVSJ+7W6eRooISZbkFTL4Y2/zntBuN19LGSPiOF/z/l/hp1iV98/7w0f3d+S7i/t3Ubne6rLa&#10;kNCRcyKdU+kg9lslZSSChk8KNv7Qda4Msss8sk00kk000hllllJZmZjdmZjcszE3JPJPsHdfLDNM&#10;9y7SSMzu7FmZiWZmY1JJNSSSaknJPXD37pr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JN2tvD+9W45IqWXXiMOWosfpN1ka4804/&#10;H7jKAp/KKp+pPuXuWtq/dtuCw73ozeoHkv5f4SesmeQ+Xf3DZhpBSWajyV4qKdq/kDU/0iegw9iL&#10;ob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ab/Kr+Kp717sXsrdeM+56y6aqYM1VJUreHIZ0nyYqgsw0yx0&#10;zIayoAuAIoIpF0VI9lG7XfgpoHFv5L5/t4ft6zV+5P7Kf64/MP75vo9W37UySkMO2e9PdDHkUISn&#10;jSemmNWFJOtrv2Fuu2f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jmmip4pZ55Y4III2mmmmYKiIoLMzMxAVVAuSeAOT78TTpuWVY&#10;FLuQqqCzMxAVVAqSScAAZJOAOtcT5b96S96dsZLK0E8h2btkPt3ZlOxGlqeNz5q2w4118wMl/wBQ&#10;iEMbf5sewZf3X1UhbyGF+z1/Pj/Ly6+Wr77H3iG+8PzpPdWrsdr2/XZbWle1oUb9S4oMarmQeID8&#10;XhCFGynRXvaLrED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CPt/eP929vnG0cujLZ1WpoSv1jg4E0vH0JDaF/N2LD9J9ijlbavr5&#10;/EcdkdCfm3kP8p/2epA9vOXf3zd+NIKxQEMa8Gf8K/PhqPyFDx6Jn7ljrJD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lBtPauf3zufb+zdq42ozG5d05mmwGCxVLbXUVdXKsMESkkKuqRwCzEKouzEKCfdJHEal&#10;mwAKno22LY7rma9g26xjaW4uZUhhjXi8kjBVHoMnJOAMkgDrdh+K/wAfsD8ZekNm9T4Y09TW4uk/&#10;iW7s1Aun+JZqqCvka08BzGZAIoA93jpYoIizeO/sE3M5uXLnz4D0HkOvof8AZj2vtfZ/ly02O30s&#10;0Sa7mUCnj3clGlk9aFu1AalY1RKnT0Yf2x1Kf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Xl/MF75PX3X8PWG3a7w7t7Fp3TKPA1p&#10;aTChilQx+pVsg4NOh/MYqSCGVT7Jt4uvCTwxxbj8l/2eH2V65l/3lv3jf9bHlheU9sm07lvaMsxR&#10;h4lttQJSZvMg3JBt0JGY/qCpDop6os9hjr52+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qPV1VPQ0tTW1cqwUtJA9TUTP9ERFLMx/&#10;wCi/tyKJpmCKKliAB6k4HTtvA906xxgszsFUDiWY0A/b0QjeW5qjdu4K7Mz6kikbwUMDf7qp0JES&#10;f69iWa3BdmItf3Ne1beu2QLEOIyx9WPE/wCQfIDrK/lzZE5ftEtlyQKu38Uh+I/5B/RAHSW9mPR5&#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V9n8m/4qjI5HKfKjeOP1UeJep2p1PT1KqVeqKmHK5hARf8AyaNm&#10;ooGB0l5Ku41xIwD+83f+hL8i3+ED/L+zrpx9wT2UFxJJzrfp2xmS22xWAoX+Ce4Hn2isCHhUzVFV&#10;UjYc9h/rqh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J3du6sJsfbGd3fuSsWhwe3MZLlsnUta4ihUsVRSRrlkICRoOXdlQcke6Sy&#10;CFSzcAKnoNc5c3WHIO03e9bpKIbSygkubiQ/hjiUsQBjUzU0ooy7kKtSQOtY3uHs/N9xdjbn7Bzp&#10;dJ85XlqGgLFko6OMeOjpI/oNMECqpIA1vrkI1OxIInmNw5dvM/sHp+XXyT++nu9f++nNN/zNuBIa&#10;6lPgQltS2tpH2QQLwFI4woYgDXJrkI1OxIZ+2eok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i6957w8FPDtChltLUhazMsn4jBvD&#10;CT/V2Gth9bBPwx9jzk3atbG6cYFVj+3zP5cB+fp1MPtdy74jtuMowtUhr5twZvyHaPmW8x0WH3In&#10;U3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NPx56R3N8ie4NldSbWSRKvc+UVMnlAhePH46L93IZCYCwEdL&#10;TKzAEr5JPHCp1yKCnurgWyFz5cB6ny6kT2o9ubz3X3+02OzBDXEg8WQAkQW6d0sreVEQEgGmp9KA&#10;1Ydbt/X+xNtdYbI2r17s6gTGbY2dg6fb+Fo103ENPGEDysqr5J5SDJLIRqklZ5GuzE+wS7mQljxJ&#10;qevoo5Z5ctOUNuttrsEEdvawpBCg8kjUKCTQVY0qzcWYljknpYe69Hn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UD/Md75WrqaDo&#10;jbdYrQUUkOe3/LTsCGmsJKDHPb6eEEVMqn6s1P8AQowIc3m71Hwl4DLfb5D/AC/s9OuI/wDemfeM&#10;FzJD7c7VKCsZivN5ZGrWTElratT+EEXMinzNuRQqw6qd9kXXF/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Yty56k2zhMhmqw3ioo&#10;CyRXsZJD6Y4l+vMjkC/4FyeAfa3b7JtxmWFOLHJ9B5n8h0abLtUm93UdtHxdqE/wqMsx+wVPz4ef&#10;RA8rk6vM5GtyldIZauvqGqZ2/F2P0H9FUWCj8AAfj3NttbraxrGgoqgAfl1ljYWUe3QpBEKIihVH&#10;yHmfmeJPmc9QPb3Sv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toz+Uf8Vj1N1LP3nu7GiDfvclBFJgI6gDy&#10;0G2AyzUaji6PmZVWskFyDAtFcJIsi+wru13476BwX+bef7OH7fXrs79xr2V/qLsR5jvo9N7uqK0I&#10;YDVDt9Q0Y+RnNJmzlBCCAysOrfPZT1nX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BB3t23iukusNyb/yQinqKCm+0wGNkbT95kpw&#10;Uo6YEXbS0nrlIBKQpI9jpt7TXdyLVC5+wD1P+r+XUKfeG96LL2C5SvuZbzS7QR6LSAtp+qvZarBC&#10;KVNGfukIBKRLJJQhD1rLbgz+X3TnMvuTP10+TzedyEuUylfUG7yzzuZJHP4F2bgCwUWAAAA9gpmL&#10;kk5JNSfmevkv5n5lvuctxud23OVp7u8nkuLiZ/ikllYuxxgCpwAAFFAoAAHTP7r0R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RR+&#10;694/xjMLtuil1Y7CSE1ZX6SVdirf64gUlB9PWZL3Gk+5Q5R2r6WL6hx3SDHyTy/3rj9lOsgfbTl3&#10;93231so/UmHZXisXEf72Rq+wL8+gP9jDqT+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O78A/i7P8pO/MLt/&#10;KU0zdc7N8e7uyapQQr0MMo8ONDi2mXLTgQcEOsP3EqXMXtBuN19LHj4mwP8AP+X+GnWR33XvZhve&#10;bmeK2nUmwtNN1ft5NErdsNfWdho9QgkYZXrcmgggpYIaWlhipqamiWCnp4FCJGiAKiIigKqKoAAA&#10;AAFhx7B3XfeONYVCIAqqAAAAAABQAAYAA4DrL791f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oO+enfK9p9m/wBytv1q1Gyutppc&#10;bDLTtqjrMqxC19UCDpeOAqKeE8j0SyIxWb2E90u/qJNI+FcD5nzP+QftHHr5wv7x/wC8b/ru82f1&#10;d22XXtWxvJCCjEpc7ke24lxQMsVPp4jQgaZnRik3REPZX1zk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kF2Nu1NobbqayJ1GTrL0&#10;WKjNr+VgbyW/1MK3Y8WvpU/q9nWw7X+9LgIfgXuf7B5fmcfZU+XQr5O5fPMN6sbA+GnfKf6IPw/a&#10;xx9lT5dEWd3kdpJGZ5HYu7uSSSTckk8kk/U+5lACig6yjVQgAAoBgAYAA64+99W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ywQTVM0NNTQy1FRUSrBBBApd3dyFRERQWZmYgAAEkmw96Jpk9ORRNOwRAWZiFVVBLMxNA&#10;ABkknAA49bkX8v8A+LsHxd6BwmBy1HHF2RvXx7w7KqeGdK2aMCnxoe3+axNMRDpBZDUGpmQ2m9gy&#10;+uvqpC3kML9n+z136+7D7NL7McsQ2kygX91S63BuJEzqNMVf4YEolB2l/EcfGejw+0fWRX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UX5md7jpPqitTD1ng31vVZdv7T8TASU+pAKvIj6kfZwv8Atn/ju8NwRq9l253f00dB8TYHy9T+&#10;X+GnWFn36vvFD7v/ACZKbKTRu26CSy23SQHhJUeNdD0+njaqGhHjvCCCpPWu0zFiWYlmY6mZuSSf&#10;qSfyT7CHXy9sxckkkkmpJyST11791r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uiQoLMQqqLsx4AA+pJ97Ar1sCuB0Rvszd53duOaankLY&#10;nHaqLFL+GQH1zW/rMwuPzoCA8j3MXL+1/uu3Ab427n+3yH5DH216yg5K5e/q9ZhXH6slHl+RIwv+&#10;1GPtqRx6Dz2e9C/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rd/5SPxXPbfbsveG7Mcs+wOmshHNhUqV1R12&#10;59KzUUYBFmXDxstbIbgpOaHhkd7E28XXhL4Y4tx/0v8As/5+s7/uMeyv9eN8bmS+jDWW1OphDCqz&#10;bhQPGPst1ImPmHMPEE02kfYY67M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UasrKXH0lVX11RDR0NDTPWVlXUMEjiiiUvJJI7WCo&#10;iKSxPAAJPvTMFFTgDJ6TXl5Ft0L3Fw6xxRI0kkjsFSONFLMzMaAKoBJJwAKnrWu+TvdtX3t2vmt1&#10;JLOu2Mexwey6GTWBHjoHbRMY2sUmrXLTygjUpcRkkRrYF3tybqQt5cF+wf5+PXyofe7+8DN94rnO&#10;63dGf93wE2m1RNqASziY0kKsF0yXDEzSAjUupYySI16Lz7SdYv8A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C3c+8f4HgxgqKXTk&#10;89G0cpQ+qKk/TI39QZj+2vHI8hBBUexdyltX1k3jOOyM4+b8R+zify9epJ9t+Xf3pdfVSj9KAgiv&#10;BpeKj/a/Efnp8j0UD3KXWQ/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LDr/AGJubs/e+1uvdnUDZPdG8c3T&#10;4DC0YuFaaocIGkYBvHDECXlci0cas7cKfbcsohUs3ACvQg5V5YvOdNyttp29PEuLqZIYlzTU5pVi&#10;AaKoqztTtUEnA63bPjr0htv469ObI6k2wElptsYsLlcpp0vkMlOTNka+S5LBqqrd2VST4o/HCp0R&#10;qACZ5jcOXPEnr6Jvav27s/arYbTYrLKW0YDyUoZp3OuWU/N3LMB+FaKMKOhs9s9SF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Vqf&#10;zEu+RtLZ9L03t2u0bh3zT/ebqenb102GVyogYggq+SmQrYfWCKZXGmVbkm8XehfCXicn7PT8/wDB&#10;9vXKf+89+8Z/UjYY+RtrlpfbvH4l+UNGg2sMV0Eggg3cilKZrBHMrgCRSaSvYa6+f/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h5&#10;CvpcXQ1eSrpRDSUNO1TUSn8KgJNh+SbWA+pNgOT7dgga5dY0FWYgAfM9KbO0kvpUhiFXdgqj5k0/&#10;Z6nyGeiCbp3DV7pztfmqu6mqltTw34ihXiKMfj0pa5/LXb6k+5t22xXbYVhXyGT6seJ/b/LHWWGx&#10;bRHsVrHbR/hHcf4nOWb8zw9BQeXSe9rujf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thf8Ak3fFb7Kgy/yn&#10;3ljR9zk1qNp9TQVcZulOrGHLZiPULXnkU0MDrYhY60G6yofYc3m71Hwl4DLfb5D8v9XDrqp9wT2V&#10;+khl503CPulD222qy5WMHTPOK/xkeChGQqy8Q46vx9kXXTT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SG/t74HrfZu4t8bmqftsL&#10;tvGSZGrYfrcqLRwRD+1NUSlY4x+XZR7amlECl24Af6v29Av3F5+272u2O95g3aTw7WxgeeU41NpF&#10;FRAaVkkcrHGv4nZR59axXZ3YWd7V35uXf+45C2U3HkmrGgDMyU8IslPSRFufDSwKkSX50qCeSfYI&#10;mlM7F24k1/1fZw6+SL3d9z9x95eZL/mXdD+vfTtJoDFkgiACRQoTnRDGqxrXJC1OSekH7b6jj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LT3nvG7Q7OoZeF0VmaZD+f1QwH/AFhaRh/jH/j7kHk3aqA3bj1WP/AW/wAg/Pqava7l2gO4&#10;yjjVIa/sZ/8An0f7botvsf8AUz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YT4t9Abg+TPdmzep8H9xTUuW&#10;rPv915mAA/w3DUzK+RrjqBQOkR8cAb0yVMkMR/zntNd3ItYy548APU9Sr7Le1t17w8xWuyW+pUkb&#10;xLqVafoWkZBlkyCKgEKgODIyKePW7JtPauA2Ntfb2zNq42DD7a2rhabb+BxdNfRBSUkKQQRAsSza&#10;Y0ALMSzG7MSxJ9glmLkk8Tk/b19EGy7Nbcu2cFhZRrFb20UcEMa/CkUShFUfYAMnJ4nPSg966M+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qmL+Yx3yc7uGi6Q25Wk4jbEkeW3tJCfTPknQNTUZI/UlFC/kccgzShSA8HsNbxda28IcFy&#10;fmf9j/Cfl1wl/vSPvGnftxi9vdrl/wAXsSlzuzKcS3jKGhtyRxWCNvEcZBlkUGjwdVeeyTrkD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Jvdu46bamAr81U6Wanj0UkDG3lnfiKMfnluWtyEDN9B7MNrsG3OdYV8z3H0UcT/AJvnQdHP&#10;L+zPv12lsle41dv4UGWP5Dh6kgefRBq6tqclW1WQrZWnq62oepqJW/tO5LMf8Bc8AcAcDj3NkMK2&#10;6BEFFUAAfIdZYWtsllGsMY0oihVHoAKDqJ7c6f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a2/lUfFT/QZ0&#10;r/pO3Xjvt+yu56WnzMsdSjLPjsCo8mLoCsnqilqdZrKgAKSZIIpFLUyn2Et0u/qJNI+FcD5nzP8A&#10;m/2eu3H3KvZT/W15d/e99Hp3DdVjmYMCHgswNUMVG+Fm1GWTANWRGBMQPVqXss6zQ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gK+&#10;Rnc2P6L6rz+9Z2p5c00f8J2jjZyP8qyc6sKddNwXigAaeYCx8UTgEMR7SXtz9LGW8+C/af8AVXrH&#10;v70Hvra/d45OvOYJSjXOn6fboHP+5F/MrCJaVBZE0tNKAQfCjehrTrWiyeSr8zkshmMrVz1+Uytd&#10;LkslXVLapJqieRpZpZGPLPJI5Zj+SSfYLJLGp6+TzeN3ud/u57+9kea4uZpLieaQ6nlmmdpJHY+b&#10;O7FmPmSeoPvXRd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77k3j/H87/BaKUtisFI0RKH0y1X0lk44Ij/za/W1nINn9yryptX0M&#10;PiuO+Sh+YTyH58T+Xp1kV7c8u/um1+pkH6s4ByMrHxUfn8R/2oOR0DfsV9SN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Vgv8uD4sN8mO/MbJuHGvVdW9ZmDd2/nlUmGqZZCcbh2b8nJ1ETGReCaSGqsyvouW7nd&#10;fTR0HxNgfIeZ6yn+6R7LH3e5nR7uMtt23aLm8JHZIwb9G3P/ADVdSWHnEkgqCR1uAqqoqoiqiIoV&#10;VUWAA4AAHAAHsI9d4AAooOuXv3W+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Xx+b3fJ7i7TmwuErDNsbr2SbB4PxFvHVVesLX19j&#10;wwkkjEUTfQwxK628jXCG5XX1MmPhXA+fqfz/AMAHXzP/AN4P943/AF8OcW27b5dW07K0tpa6SdFx&#10;dagLm59GDOgiiOQYow608Rqkt9l3WA/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G/Z+8BtLbkrU8gXL5TVRYxQfUpI/cn/1oVPH+&#10;1sgPBPs/5c2r953A1DsSjP6H0X8/8APQy5H5d/rBeAOP0oqPJ6HPav8AtiP95DdEgJJJJJJJuSfc&#10;w9ZPAU66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Mx2Or8vkKDE4qjqcjlMpWRY7G4+iRpJp6id1ihhhjQF5&#10;JZZGCqqglmIAFz70zBRU8Bk9KLOzl3CZLeBGkkldY440BZ3d2CqqgZLMSAAMkmnW598H/jNQ/Fno&#10;PbOxZ4aV975hRursrJwWbzZiqjTyU6SXOumxsSpSQkWVxE0+hXmkuCr25N1IW8uA+wf6q9fQX93X&#10;2gi9l+WLfbGCm7k/xm/kXOu6kUalB80iAESHAITXQM7dG+9pep1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iT/OTvk9QdWS7fwVY&#10;sO+OxElwmIMZ/cpKIKBkK6wIZWWOQQwtwRLKJF1eJh7K91u/p49I+Jqj7B5n/J/Py6wJ/vBfvGH2&#10;N5Oaw26XRu29CS0tCp77e2AAubkUIIKo4iiNQRNKrjUI2HWvv7CfXzO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CSRIo3lldY44&#10;0MkkjkAKoFySTwAALk+9qpY0GScAep6siGQhVBJJoAMkk+XRE+wt2ybw3HVV6M4xtNejxMLX4hUn&#10;1kfh5mu5/IuFuQo9zPse2DarcIfiPc5/pHy+wcB+3z6ym5R5fHLtmsRA8Ru+U+rkcPsUYH5nzPSG&#10;9nHQo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q6T+UB8VB2B2FW/IzeONaTaXV9d9hsWKqT9us3E0YZqlQw&#10;tJHhqeRZAfxVSwOraoGHsj3i70Dwl4nLfZ6fn/g+3roZ9w72U/rLuj8238ZNtt7+HZBh2y3pXL5w&#10;RArAj/hrKQaxnrZk9hvrr5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N+WyuOwWLyWbzFZDj8TiKGXJ5OvqTaOGngjaWaVz+FjjUs&#10;f8B7qzBAScACpPyHRdu+722wWk1/eyJDb20Uk880h0pFDEhkd2PkqqpYn0HWs98h+48j3n2puHfF&#10;SZ4sS8v8K2pjZv8AlFxdOzCmjIuQssupp5rEjzSyaTp0gAq7uDdSFz9gHoPL/V69fJ596H31uvvD&#10;843vMEpdbbV9Nt0DYNvt8LMIlIqaO+pppckeLK4U6QoAIe03WPf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BXdu8f4XiU2zQzaa/&#10;Mx6q8oeY6S5BU/0NQwK/8EVwR6h7GfKG1fUym4cdsZ7fm/8A0Lx+0j06lL2z5d+uuDeyj9OE0jrw&#10;aXjX/aDP+mKnyPRTPcm9T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Qg9U9Z7o7k7H2b1fsyk+83LvbOQ4T&#10;Go1/HHrJaapmKglaajp0eeZgDoijdrG3tqaUQIXbgB0K+RuTrz3B3e02Xb11T3cyxJXgoOWdqcEj&#10;QM7nyVSet3PpPqLanRHVmy+qNmU6xYPZ+Gjx4qdASSsqTeSsr6gAkfc19U8k8nJAdyq2UKACJZTM&#10;xduJNevoq9veRrL222a02Tb1Cw2sSxg0AaR/iklan45XLO39JjTFOhU9t9DP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q2/mNd8f&#10;wbB0PR23awrk9xxRZne00DENFQK+qloiVNw1ZMnlkH18UaqQUm9kO83dB4S+eW+zyH+X9nr1yF/v&#10;SPvF/wBXtti9vtrlpcX6pc7qyNQxWSvWKA04G4kTW4qD4UYVgUm6po9h3rhD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NuXytHg8&#10;ZXZavk8dJQU7VEx/Jt9FW9ru7EKo/LED8+1FrbPeSLEmWY0H+f7BxPy6WbdYSbnOlvEKvIwUfn5n&#10;5AZPoB0QPcWcq9yZmvzNaxM1bOZAl7iNBxHGv+0xoAo/1rnk+5tsbNLCJYk4KKfafM/mc9ZZbPtc&#10;ezW0dtFwRaV82biWPzJqemX2r6M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2Qv5OvxWbau0sr8nN5Yxos9&#10;vimk291nT1iWenwqSAVuTVW9SvlKmIRQtpVhTQM6M8NYPYZ3i78RvDXgvH7f9j/D9nXW/wC4R7Kn&#10;YrCTnDcIyJ71WgsFcUMdmG75QDkGd1ohoP0k1KSkvV43sl66M9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SA7S7FwXU+wdzdgbikt&#10;jtu41qpadSBJUztaOmpIdRA81VUMka34BbUxCgkM3E4t0Lt5fzPUce7nudt3s3y5f8y7o1LexgaX&#10;QCA80pokUKaqDxJpWSNK41MCSFBI1it9b0zvYu8Nxb33NUiqzm5cnJk6+RBZFL2CRRrzphgjVY41&#10;50oii5t7BEkhlYs3Emp6+SP3H5/3H3T3295h3Zw93fzvPKRUKuqgWNASSI4kVY41qdKKoqadJP3T&#10;oF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RXO8d4/dVUO0aCW8FEy1eXdCfVMReKE24IiU6mHI1Mo4ZD7kfk7avDU3TjLVCfJfM/&#10;mcD5D0PU5e1/LngRncJR3PVYgfJK9zfaxFB8geIbovXsc9S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Ro/&#10;h38cMt8o+9dq9aU33NNtxJP7wb+zNODejwtI6GrZW+iT1JZKaAm4E8yMQVVvaO+uvpYy3mcL9v8A&#10;scepq9gfaSf3n5lttpXUtuD497Ko/srSMjXQ+TSEiND5O4NCAet1DB4TEbZwuI25t/HUuIwWAxkG&#10;GwuKoVCQ01LSxLDTwRIOFjhiRVUfgAD2DCSxqevoS27b4Npt4rW2RYoYY0iijQUSOONQiqoHAKoA&#10;A9B06+9dLO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kT+Yh3wd471puntu1pfbmwqj7jczwP6KnNMpUxMBwy4yFjH/UTyTqwvGp9&#10;hfd7rxX8McF4/Nv9jh9teuAH959943+u2+x8i7XLWy2h/E3Bkaqz7oykeGaVBFpGxQ5xPJMjLWJT&#10;1W17J+uU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0k97bog2jt2ty8hRqgL9vjoG/wB2VDgiNbflV5dv9pVrc29mez7c26TrEOHF&#10;j6KOP+YfM9H/ACzsbcwXiW4qFrqkYfhjHE/aeA+ZHRCqmpnrKmoq6qV56mqmaoqJpOWd3YszH/Es&#10;Sfc1RxrEoVRQAAADyAwOsrIIUtkWOMBVUBVA4BQKAfkOsHu/Tv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b&#10;cX8sb4rD47dEUm5dz437XtHtyKn3TugVSAT0FBoLYnEn+2hhgkNRUIQrLU1EkTg+BLA/crr6mTHw&#10;rgf5T+f+CnXdP7nvsr/rT8tLdXkencdzCXNzqADwxUrBB6jQrF3ByJZGU/CtLJvZf1lr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z+Ufd9N0T1RmNywSxHdWVDYHZdJIFbVXzI2mdkJGqGijBmcfRtKxmxkHtFf3X0kZI4nC/b6/l/s&#10;efWMH3uvvAQ/d15Mut3RlO4Tg2m1xNRtd7KraZCp4xwKGmccGCCOoLr1rZVVVUVtTUVtZPLU1dXO&#10;9VVVM7FnkkkYu7uxuWZ2JJJ5JN/YM49fKhe3s25TSXNw7SSyu8kkjks8kjsWZmJyWZiSSckmvWD3&#10;7pL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v7c3j/ebcLUNHLrxGEZqSmKH0yzXtNN/QjUNKn6aV1D9R9y1yxtX7ug1uO+SjH1C&#10;+Q/yn5n5dZJ+33Lv7ks/FkFJZqM1eKp+Ff2Gp+ZoeHQT+xN0Pe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s&#10;t/lg/Fb/AGYXvam3ZujF/d9W9QTU+59xiqS8FfktZfEYkhrrKkk8RqahCGRqeBoZQPuI9RXut34C&#10;aR8TY+wef+b/AIrrMD7mvsp/rpcyrf3serbtrZLibUOye5rWCH0Yal8SQZBRNDCkgrtt+wn13I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umZUVmZgqqCzMxsABySSfoB791okKKnAHE9a6nzG74fu/teufE1hm2Ls1pNv7QSNgY5wrg&#10;VeRUrw330yAof+OCQggMGuDdxuvqpCR8Iwv+f8/8FOvl++/X940/eA5ylFjLr2jazJZ7aFIMc1GA&#10;nuhQkH6h0Ghq5gSHAbVUpftD1hT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BZ2zvH+6+3XpqSXRl82Ho6IqfVHHYeacW+hRWCqfq&#10;HZSL6T7EnLG1fvGfUw7I6M3zPkPzpU/IfPodcg8u/vy8DyCsUNHevBmr2r+ZFT8gR5jolXuXOsl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d9v4HM7qzuG2zt3HVOXz+4cpBhcLiqMapamqqpVhp4IxcAvLK6q&#10;LkC55IHuruIwWOAMnpftW13G+XUVlaRtLPPIkMMa5aSSRgiqOGSSB6evW6p8QPjlhvi70VtPrGgF&#10;PUZ4RHP77zMCqDXZurRDWS6gAXipwiUtOT6vtoIQ12uSCbq4N05c/kPQf6v59fQz7Fe1Fv7Nct22&#10;zRaWmA8a8mAA8e7lAMjY4haCOOuRGiA5HRnfafqYO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ohPz475PWPWg2HgK3w7z7Kp5aAtA&#10;1paPED0V1TccxvU6vtoibEhp3Q6oeCjd7rwU0Di3H5L5/t4ft9Ouc3949943/Wh5T/q9tsujdd8S&#10;SAFD+pbbcO24mxUq0ur6eImhOqV421QmlCvsLdfOB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YaiohpYJqqplSGnp4mnnmkNlREB&#10;ZmY/gAC593RDKwVRUkgADiSenIYmndUQEsxCqBxJJoAPtPRDN87pm3fuKsyr6lpQftcbA39inQnQ&#10;LfhnJLt/tTG3Fvc07Nto2uBYhx4ufVjx/ZwHyHWVfK+xLy9ZpbjLfFI38UjUr+Qwo+QHSQ9mnQh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q83+Tn8VhuXc+V+T28sasmD2dUS7b6xgqlus+XaO1fk1VhymOppR&#10;DC3KtPPIylZKX2Qbzd0HhL9rf5B/l/Z10l+4N7K/vW7l5y3COsVsWt9uDDD3JFJZgCOESt4aHILu&#10;/Box1sd+w911j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mXcm4cRtLAZnc+frIsfhcBjZstk6yYgLHDAhkc8kXay2UfVmIUcke6S&#10;OI1LHgBU9EfM/Mllydt1zu24yrDa2cEtzcSsaLHFChdj88DAGSaAZPWsp3j2zl+6+zdydgZXywxZ&#10;Kq+3wmNlIP2eOhulHSjT6dSReqQrw8zSSfVz7BNzObly58+A9B5D/V9vXyX/AHh/em99/ubb7mW7&#10;1Kkz+HZwMQfpbGIlYIcYqF7pCuGleR/xHoJPbHUJ9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Rfu8N4/ZUMW06GW1VkUFTlWT+xTg&#10;+iK4+hmdbkf6hbHh/Y45O2rxXN04wuE+beZ/IH9p+XUte2HLv1Mpv5R2xkrFXzkplv8Aag0HzPqv&#10;RWPckdTt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Qr9H9P7q777W2V1Ns6Itmt4ZhKA1jI0kVFSreWtyFQq&#10;kH7ehpEknkAILKmlfUygs3E4tkLny/mfToce23IN77n73abHYD9W6lCF9JZYYh3SSsBTtjQM5yK0&#10;oMkdbufVvW21unuu9n9Y7Ko/sdsbKwcODxcTafI4jF5amdkVVkqqudnnnew8k0juRdj7BEkhlYs3&#10;Emp6+ivk3lOy5E2q12fb00W9pCkMYxUhRlmIAq7sS7tTudmY5PS+906Ev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Uv/ADHe+vDF&#10;QdD7brV8k6w53sGWnblUusuPxzW+hewqZVP9n7a3DMPYe3m6/wBCH2t/kH+X9nXGL+9L+8d9LFD7&#10;c7VKNUoju95ZGysdRJbWpocFyBcSKaHSLelVdh1UP7IOuIn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0Z/NUe3cPX5mua1PQU5lK&#10;g2Lt+mONf9qkchR/iR7VWVo9/KsKcWNPsHmfyGejDattk3i4jtovidgK+QHEk/JQCT8h0QHNZasz&#10;2Vr8xXvrqshUNPLb6LfhUW/ISNAFUfhQB7m60tUso1iT4VFB/n+0nJ+fWWW27fHtUCW8QosahR8/&#10;Un5k1J+Z6bPajpd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Wzb/ACg/iqOuut6z5E7ux+jePa1AKLZcVSq6&#10;6LbayCQTpxqSTNVEaym9700NKyW8sgYL7vd+M/hjgvH5t/scP29difuJeyg5S2duar5KXe5oFtQw&#10;FYbANqDDzBuGAc/8LSIilWrc37J+s/8A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C/ubtLC9Ndcbl7BzZSSPDURGNx5YK1ZXS+ij&#10;pE/N5piNRAJSMPIQVQ+091cC1QufLgPU+Q/1eWeok98/d7b/AGL5Wv8AmbcaMtrEfBh1aWubp+yC&#10;BTk1kkIBIB0JrkI0oetY7dW583vXcmc3buOtkyOd3Fk5stlKyT+1LM5dgouQkaX0og9KIFRQFUAA&#10;l3MhLNkk1PXyUc6c4bh7gbtd73uspmu72eS5uJD5ySMWIUVOlFwqIO1ECooCqB0we69Bn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Kh3fvD+JZOLa9DLeixEnlyJT6PVEWCf4iBDb/g7MCLqPcmcn7V9PGblx3Phfknr/tj/ACA9ep79&#10;seXfooDfSjvlFI68Virx/wBuR/vIBHE9AN7GnUq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0cP4NfGWs+Uv&#10;fu29k1UFSuxsGRuzsnIw6lEeJpZE1UqygWSoyUzJSxf2l8jzBWWF/aHcLr6WMkcThft9fy/zdT99&#10;2z2ef3n5ng2+RW+igpc37ioAt42H6YPk8zERr5gFnAIQ9bnVBQUWLoaLGY2lp6HHY6kjoKCipVCR&#10;QwwoI4oo0UBUjjRQqqBYAADj2DevoEt7eO0jWKJQiIqoiKAFVVAAAAwAAKAeQ6l+/dP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V&#10;En8wHvlexuw4uttvVizbR63qZIa2SBg0dXmiDHVSXHBWhS9Mn9H+4IJDiwU3a78d9A+Fcfa3n+zh&#10;+316+dz+8u+8aPc7mZeUtslDbbscjrMUaqXG6kFJWxgi2Um3TzEhuMkMKV9eyrrmV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Irf&#10;+7Itn7cq8jdTXTf5Hi4TzqncHSxH5SIAu3+A0/Vh7N9k2w7pcLH+Edzn0Uf5TwHQl5T2BuYrxYc6&#10;B3yn0QEVH2scD7a+XREJZZJ5ZJpnaWaaQyyyObszMbsxJ5JJNz7mhVCAAYAwB6AdZUIgiUKoAAAA&#10;AwABgAdY/e+r9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dqrOyoiszswVVUXJJ4AAHJJPv3W1UsaDJOABxJ63Cv5c&#10;/wAWB8Y+g8bFuHHrTdo9keHd3YbOAZaZmjP8Pw5YD6YumkIkW7AVctWUdo2SwN3C6+qkJHwjC/Z6&#10;/n13r+6j7Lf6znLEaXSBdxvtN1fE01RsV/SgqPKBGowqR4rSkEqR0f32h6yc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is/LzvVO&#10;jOpshkMbUIm9d1F9u7MhBsyTun+UV1uTooIG8gNrGZoYzYSXBfuN39LHj4mwv+f8v8NOsQ/vrfeI&#10;X7u/Jc95auBul+WstrSvcszr+pcUoe22jJkrQqZTDG1BJUa5Msss8sk88kk000hlmmlJZnZjdmZj&#10;cszE3JPJPJ9g/r5Z5pnuXaSRmZ2YszMSzMzGpJJqSSTUk5J6x+/dN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RIu094Hdm45FpZd&#10;eHxBaixtvo5uPLP/AI+V19J/1CpwDf3MHLe1fuy3God70Z/l6L+Q/mT1k3yLy7+4LMFxSaWjyeox&#10;2p/tQc/0i3lToNPYg6Gv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Ws/yo/it/pt7oHa268f5+uel62DLrHU&#10;JeHIbg/zuMo/V6XjoiorJxyLpTxupSc+yjd7vwU8McW4/Jf9nh+3rN37kfsp/rhcwfv29StjtLpI&#10;Awqs998USZ4iLEz/ADEakUc9bV/sLddq+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FUVEFJBNVVU0NNTU0LVFRUVDBI440BZ3d2I&#10;VERQSSSAACSbe9E0yemp50tUaWVlREUs7sQqqqipZiaAAAVJOAMnrW9+WHeU/evbOWzdHUSNs7b5&#10;bb2yaZtQX7OJzrrChtaXITXmNwGEZiia/iB9gy+uvq5C3kML9n+zx/l5dfLF99D7w8n3iOdLi+t3&#10;Y7XY6rLak7gpt4277jSaUe6cGUkqGEfgxNUxA9Fm9o+sSe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oH+4t4f3e2//CqOXRlc6rU6&#10;FDZoqf6TSccgvfQv0+rEG6exVyptX10/iuOyOh+1vIflxP5evUh+3XLv73u/HkFYoCGNRhpPwr86&#10;fEfsAPHom/uVusje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Uez9pbg37uvbmydqY2fL7l3Xmqbb+CxlP8A&#10;qmqqqVYYUueFUu41MbKi3ZiFBPukkgiUs3ACp6OOX9huuaL6322xjMtxczRwQxji0kjBVHyFTknA&#10;FScA9bs3xg6D298aelNmdTYDxVE2GovvNzZiMG+RzFSFkyNcSwD6JZ/TCrcx06Qxc+MewTcTm5cu&#10;fP8AkPLr6I/Z72ytPaLl602O1o3gpqnlFf17qSjSyZzRmwgPwoFTgvQ/+2OpN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q6v5hHf&#10;P9xNhRdVberTFursOmb+MyU7WelwoYpODblWyLqYB/WEVH0Ok+ybeLvw18McW4/Jf9n/AAV65hf3&#10;mP3jP9bflpeT9slK7jvcbC4ZDR7fagSktfMG6YGBcZiFxkEKeqNPYY6+eT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jVtZTY+kqa&#10;6slWClo4HqaiZ/oqIpZj/sAP9j7chiadwiCrMQAPUnHT9tbveSLFGNTOwVQPMk0HRB94blqN2bgr&#10;8zPqWOV/FRQN/uqBLiJP6Xty39WLH8+5s2rb12yBYl8ssfVjxP8Am+VOsruXdlTYLRLZeIFXb+Jz&#10;8R/bgfIAdJj2YdHf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X7/AMm74qipqMr8qt5Y1Gp6VqnanUcNUgOq&#10;b1U+YzMdxx4hqoIHBN2auDAFI2Ie3m6/0Jftb/IP8v7Oun/3A/ZXxDJzruEYIHiW22BhXuylxcD7&#10;MwIR/wAPBGFPWwj7IOupP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0md57uwewtqbg3nuSrWiwe28XLlslUHk+OJSdCL9XllayRoP&#10;U7sqKCSB7bllEKlm4DPQW545z2/272e833dZBFaWNvJczvxISJS1FHFnY0VEHc7lVUEkDrWN7c7M&#10;znb/AGFuXsHPkpV56uMlNQh2eOkpUAjpaSIt/uunhVVuANTanI1MfYInmNw5duJP7Pl+XXyTe93u&#10;3uHvjzRfczblUSXcpMUOosltbINEMCE07Y4wASANbanI1Oeg39tdRT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x7z3j4oodn0Mv&#10;rmC1maZD9EuGggP9CxAkYcGwj+oY+x9ybtWom6ccKrH9vAt/kH5+nUx+13LutjuMowKpDXzPBn/L&#10;4R89XmB0WX3IXU2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0OPxx6M3L8ju49mdS7Y1QTbiyIfM5bSWTH4y&#10;D93IV8g+lqenViikgSTGOIENIPae6uBaoXP5D1Pl/q9OpJ9o/bW792+YLTY7OoM71mlpUQWyd0sp&#10;x+Fa6QaBnKpUaut2vYmyNt9bbM2vsDZ+PTF7Y2fg6bb2DoVOopT0sSxJrc+qSVwuqSRvVJIWdiWY&#10;n2CXcuSx4k1P59fRLy5y9acp2Fvtlggjt7WGOCFBnTHGoUVPEk0qzHLEknJ6VnuvR1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U8&#10;fzHO+fv8jQdE7brtVHi2izu/5Kcgq9UQJKDHsRz/AJMhFRKvKl5IPo8TABzebvUfCXgMt9vkPy/1&#10;cOuHv96X947664h9udqlrHCYrveWQ4aYgSW1qSP99qRcSDILPBQho2Aqm9kXXGn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Ydz5+&#10;k2xg8hmqwgpRw3ihvYyyt6Yol/xdyB/gLseAfa3brFtxmWFPxHJ9B5n8h/m6Ndk2mTfLqO2j4ucn&#10;+FRlmP2D9poOJ6IHk8jV5fIVmTr5TNWV1Q1TUSf1ZjewH4UfQD6AAAcD3NtvAtqixoKKoAA+Q6yx&#10;srOPb4UgiFERQqj5D/L5k+Zz1B9vdK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2l/5S3xVHUHUEndW7cd4&#10;ewe5aKKrxUdShWXH7aBEtDDZhdXyrgVshHDQmjUgNG1wput3476R8K4+0+Z/yf8AF9dpfuPeyn9Q&#10;dgO/30dL7dUV0DAhoLD4olzwMx/WanFTECKqercfZV1nH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A33329iukOsNxb8yHhmraSn&#10;+x25jJiR95kpwy0lP6fV49QMkpHKwpIw5AHtNeXItYy548APU+X+c/LqDvvGe9ln93/lG+5kutLy&#10;RJ4VlAxI+qvpQVgixnSWGuQjKxJI4+HrWYzmbym5czldw5ytnyOZzeRmyuUr6klnmnnkaWWRifyz&#10;sT/h9Bx7BLMWJJyTkn1J6+TLmPmG85t3C53TcZWmurueW5uJnNWkmmcyOx+1mJoMDgMdNXvXRL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FE7p3j/Gcyu3qKXVjsHIRUlDdZKv8AS/0+ogF0H9GL/wCHuUeUtq+kh8dx3yDHyTy/bx+y&#10;nWQftry7+7bb6uUfqTgaa8Vi4j/evi+zT0CXsX9Sb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R6P5fPxbl+&#10;UXfmHxGZopZus9imLd/ZU/IjlpYpP8lxRYW9eXqU8JAKuKZaqWMhovZfuV39LHj4mwP8p/L/AA06&#10;yU+6x7Ln3l5nihuEJ2+y0XV+fwtGrfpwfbO66SBQ+EJWUgqOtxyGGGnhip6eKOCCCNYYIIVCoiKA&#10;qoiqAqqqgAACwHA9g/rvkiLEoVQAAAAAKAAYAAHADrJ791b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oH+d3fJ7W7Pk2dgqvy7J6&#10;3qJsTSNEToq8nfRX1f10ukbp9vCeRpR5FNpvYS3S6+okoPhXA+Z8z/k/n59fN1/eM/eNPvDzadg2&#10;6XVtWxvJboVJ03O4V0XM3oyxlfAiORRJJEYrN0Rf2Wdc7O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oP+yd3rtDbdRUwyKMrXXosU&#10;h5IkYeqW3+phT1fS2rQp/V7POX9r/elwFPwL3P8AZ5D8zj7Kny6FvJnLx5hvVRh+knfKf6IOF+1j&#10;j1pUjh0RhmZ2Z3ZmdmLMzG5JPJJJ5JJ9zGBTA6yiACigwBwHXXvfW+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s9L&#10;S1NbU09FRU89XWVc6UtJSUqNJLLLIwSOOONAWeR2ICqASSQACT70TTJ6dgge6dYolZ3dgqIoLMzM&#10;aAACpJJNABknA63KfgR8Xqb4tdB4PbORpoP9Im7Sm7+yq6MXb+ITxqIseHJJ8OKptNOADoaYTzqq&#10;mdvYMvrr6uQt5cF+z/Z49d//ALs3s0nsvyxDZSqv11zS63Bxms7qKRgmvbClIxTtLB5AAXPR2PaP&#10;rIT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J780++R0r1TVUmFrVg35vpZcDtgRsBLTRFQK3JKP1D7WJwsbfiolhNiFYey3c7r6a&#10;Og+JsD5DzP8Aq8z1hF9/H7xv+sDybJHYShN33bxLPbqH9SFdI+ougKg/oI4CN5TyQkgrqHWvD7CP&#10;XzC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TMqKzMwVVBZmY2AA5JJP0A97ArgdbALGgyTwHRGeyd3tu/ck9RDIxxVBeixUZ+hR&#10;T6prf6qdhq/rp0Kf0+5j5f2v9124Ujvbuf7fIfkMfbU+fWUXJnLw5eslRh+rJR5T56iML9ijHpWp&#10;HHoPvZ50Le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uD/lG/FX/AEqdq1Pe+7sa0uxOoK6MbbSpS8NfuYqs&#10;tOBcEOmGhZap/oVnkoyLrrHsl3i68NfDHFuPyH+z1nv9xX2V/rlvTcz38dbPbHAtww7ZtwIDLT1F&#10;upEh9JGiIrRh1tC+wz12R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olfXUeLoa3J5Coio6DHUkldXVc50pFDChklkc/hERSxP4A9&#10;6ZgoqcAZPSTcL+HaoJLq5dYoYY3llkchUjjjUu7MTgKqgkk8AOtav5M911ne3a+c3cJJ025Rt/BN&#10;m0MupfDjYHbxO0ZJ0TVbs08o+oeTRfSigAq8uTdSF/LgB6Af6q/b18pf3tff2b7xXOd3vSs4sYv8&#10;U2uJgV8OxhZtDFT8Mk7FppAchn0V0otC/e0vWM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CfdO8f4LhV2/RS2yWciK1BQ8xUl9L&#10;k/kGc3Qf1USfkD2L+Utq+rm8dx2RnHzfy/Zx+2nUme2vLv7yufq5R+nARprwaXiP95+I/PT0UP3K&#10;PWQn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LTrrr/dHau+tqdc7Lx7ZTdO8s3BgcNSDUF8s7hTJMyq3ip4&#10;E1SzSEFYokeRvSp9tyyiFSzcAK9CLlLla9533O22jbk8S5u5khiXNNTH4mIBoiCrO1KKgZjgdbt/&#10;x+6T2v8AHjqHZXUm040ag2tilhr8noEcmQyEv7tfkZxdj5ayqZ5NJZhGhSFD440ABE8xncu3Enr6&#10;KPbD29svazYrTY7EDw7aIK8lKNNM3dLK3HukclqVOkEKO1QOhl9tdD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rM/mKd8/3X2rS&#10;dL7dq9Od3pTDIbslgYaqfEq9o6drcq+QmQ3H/HGJww0zKfZHvN3oHhLxOW+z0/P/AAfb1yg/vP8A&#10;7xv9TNkj5E2ySl5u0fjbgyN3QbaHIEZpkNdOhUj/AHzHIrCkqnqlL2G+uA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ByWRpMTj6&#10;zJ10gipKGnapqJP9pUXsB+WP0A/JIA5Pt63ga6dY0FWYgAfM9KbKzk3CVIIhV3YKo+ZNP2eZPkM9&#10;EE3PuCr3RnK/NVhIerl/ZhvcRRLxFEv04RAATYXN2IuT7m3brFduhWFPwjJ9T5n8z/m6yx2TaI9j&#10;tUto+CDJpQsxyzH7T+wUHAdMHtb0b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sR/ycfiocTisr8pt544rk&#10;M7DPtfqinq4yGiogzRZTLpq/tVkiGkgYBSsUdVyyVC2De8Xes+EvAZb7fT8v9XDrq39wb2TO3W8n&#10;Om4JSSdXt9tVlIKQglZpxXzkI8JDQEIsmSsgpfL7I+ulv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jOw994HrPZO5N97ln8GG21j&#10;HyNSFI1ysLLDTxX4M9TMyRRg2Bd1BIHPtqeYQIXbgB/qH58OgN7l+4W3e1Ow33MW7PotbC3eeSlN&#10;TkYSJKkAySyFYowSKu6iorXrWJ7I39nu0d8bl37uWYS5fcuTevmRP0Qx8JBTRX5ENLAiRR350INR&#10;LXJBE0pnYu3EmvXyRe63uXuXvDzFf8ybs1bm+naVlHwRRgBIoU8/DhiVIkr3FUBYliSUR7b6j3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LL3nvHySQ7PoJvREVrM0UP1bhoID/wUWkYc8mP6FT7kPk3atIN04yarH9nAt+fAfn69TZ7&#10;Xcu6AdxlGTVIa+nBm/P4R8g3kei4+x71Mn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GM+KXx8znyc7x2b1T&#10;iTPTY/IVX8V3hmYV1fw/C0jI+Qq+fSJNDLDAGsr1M0MZID3CW8uRaxlvPgPmT1LXsf7WXHvFzJa7&#10;JDqWN28W7lA/sbSIgyv9pBCJXBkdAcHrde2ttjA7K21gNn7XxtNhtubYxFPgcHiqNdMdPS0sSwwR&#10;IP6JGgFzyTySSSfYKZixqck5PX0ObNtFty/aQ2NnGsUFvEkMMaCipHGoRVA9AAB0/e9dGX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S1/MX74G49y0PSm3KwthtozrlN4ywN6Z8oyHwUpKmzpQQSFmB488pBAaAH2Gd4u/Ebw14Lx+bf&#10;7H+Gvp1wa/vRvvF/1m3SHkDa5a223OtzujI3bLfsn6UBocrbxvqcZBmkoQHgB6rE9kvXIz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TO79y0208BXZmo0s8KeKjgJ/zs73EUY/Nr8tbkIGP49mO1be25zrEvnlj6KOJ/zfOnR3y9sr7/&#10;AHaWyYBNXb+FB8R/yD1JA8+iDVtZU5Grqa+slaeqrJ2qaiZ/qzuSzH/bn/Ye5riiWBQiCgUAAegH&#10;WV1tbJZxrFGAqooVQPIAUHUb250/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W2F/Kw+Kp6G6Qj7D3ZizSdn&#10;dyU8Ger4qyPTPjcIAZMVjiG9cUsyOaypX0MHliglTXSg+wjud39TJQfCuB8z5nrt/wDcv9lP9bHl&#10;wbnfR6dx3VUnkDLR4LWlYIaHKsQ3iyDBDOEYViHVo3st6zJ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gE+SfdNB0T1Vnd4yNFJnp&#10;1/gu0MfJpJqMlUKwhJVj6oqZVaeX+scTKPUygpL66+kjLefBft/2OPWOn3p/fm2+7tydeb8+lrph&#10;9LtsDU/Xv5gwjBBIqkQVp5c/2UbAdxUHWmyOQrcvkK/K5Oplrcjk6yXIZCsnN3lnmdpJZXP5eSRi&#10;xP8AU+wWTXJ6+UHdd1uN9upr28kaWe4lknnlc1eWaVzI7sfNmZixPqeofvXSD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Jv3FvH+&#10;8OfOJopdWJwLtArITplqfpNJ/QhCPGn1+jMDZ/cr8q7V9DB4rjvkofsXyH58T+Q8usjPbrlz90Wn&#10;1EgpLOA2eKx8VH2n4j9oBFV6B/2Kep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qw/+Wz8VT8le+aCv3Hjh&#10;VdW9WyU+698CpTVDWyh2ONw7XBVxX1ERaZTwaSGoW4ZkuWbpd/Tx0HxNgfIeZ6yu+6H7Kf67nMqT&#10;3cerbttKXN3qFUmepMMHofEZdTg4MSODQsOtvgAAAAAACwA/HsJdd2gKdd+/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tej5sd&#10;8HubteqxuFrTPsTYLy4Dbnie8VVOGAr8ioBKsKiZBHEwJDQRROLF2HsH7ldfVSY+FcD5+p/P/BTr&#10;5lfv/wD3jf8AX15yey2+XXtGzGSzstLVjuJ9QFzdClQRI6COJgSGhijcUMjDom3sv6wR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g07S3h/dPbcn2sujL5bVRY3T+pOP3Zx/yyUi3+1snFr+xDy3tX7zuBqHYlGf5+i/mf5A9DTkXl39&#10;/wB4PEFYoqPJ6HPav+2Iz/RB6JETfk8k8kn3L/WTn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TsXi8jm8nj&#10;sLiKKpyWWy9fDi8XjqNDJNUVFRIsUEEUags8ssrqqqOSxAHvTMFFTwGT0qsbKbc547a3RpJZXSOO&#10;NBVnkkYKqqBxLMQAPMnrdF+FPxox3xZ6G2x1+Y6eXeGRQbn7GykQQmfM1UcZniWRP85TY9FWlgN7&#10;NHF5bBpHuCry5N1IW8uAHoP9X8+voP8Au9+0UPsvyzb7UApuXH1F9KKfqXcijWARxSMARRnzVA3F&#10;j0bX2l6m/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I/86u+B1N1bNtbB1gh3v2NDLhsf4j+5S44royFbwQUYxv4IW4IkkMi3MR9l&#10;W63XgJoHxNj7B5n/ACfzHDrn/wD3hn3jP9ZTk9tq26XRu29rJa2+k99vZ0C3NxjKnQwhiNQRJIJF&#10;r4TDrX/9hTr5p+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HLLHBFJNNIkUMMZlllkICqqi7MxPAAAuT7sqlyABUk0AHmT1eONpWC&#10;qCSSAAMkk4AHREewN2Sbw3HVZFWcY+D/ACPFRNcaYEJsxU/R5SS7fkXC/RR7mfZNsG1QCP8AEe5z&#10;6sf8g4D/AGesp+UtgHL1msJp4jd8p9XI4V9F4D7K+fSJ9m/Qm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q6&#10;7+T38Vv78b9yHyS3ji/JtXraqbE9fRViXjrNwPGDNWorXEkeGppQVJFhVzwyRt5KVwpHvN3pHhLx&#10;OW+zyH5/6uPXRH7hfsp/WHcn5vv4629gxisQwxLele6QA4IgRsGlPFdWU6ojTZa9hvrrv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NmazOM27h8pn81WwY7D4XHzZXKV9SwWOGnp42lmldj9FSNST/re6swQEnAGT0V75vdpy1ZT7jfy&#10;pBbWsMtxcTSHSkUMKNI7sTwVVUkn0HWs58ge4sn3l2juDfVb54MbNL/DtsYycgmkxsBYU0Pp9Ike&#10;7Sy2uDLI5Btb2Cbq4N05c+fAeg8v9Xr18nX3mvfS7+8Nzhecwza0ty3gbfbuRW2sISwiSgwHarSy&#10;0JHiyPQ6adAr7T9QB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AP3dvH+GYyPa9DLatzEflyDIeY6UG2j/A1DqR/wRXBFmHsacn7V&#10;9RIblx2oaL839f8Aaj+ZHp1Kntly79bOb6UdkJpHX8UtOP8AtAa/6Ygjgein+5M6nz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hI6h6s3X3X2Vs7qzZVJ93uPeeajxNGWB8cCG71FXORytNRUySTzMORHGxAJsC&#10;1PMLdC7cB/P5dC/kLkm99xd4tdl29dU93Ksan8KLxeRv6EaBnbz0qaVNB1u5dM9T7V6N6v2X1Rsy&#10;n8O39l4WPFU8rKiSVM1zJV11QEAU1VfVySVExAsZZGIAFh7BEspmYs3EmvX0Vcg8k2Xtzs1psm3r&#10;pgtIVjU0AaRss8jUAGuVy0jnzZiehO9t9C/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qt/mOd8HF4rH9F7brtNfm4os5vySnb1R0&#10;StroqBmB4aqlTzyrwwijhveOcgkG83VAIl+1v8g/y/s9euPf96T9439yWMPt5tUtJ7xUut3ZDmO0&#10;DaoLYkcDO6+LItQwijjBBjnzTj7D3XCv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bMzlqPBYuuy9e/jpaCnaeQ/lrfpRb/V3YhVH&#10;5JA9qLS1e9kWJMljQf5/sHE9Ldt2+TdZ0t4hVpGCj5epPyAqT8h0QLP5qs3FmK/M1zXqK+cylASQ&#10;i/pSNb86Y0AUf4Dnn3N1laJYRLCnBRT7T5n7Sc9ZZbTtkez28dtF8KLSvmTxJPzJJJ+3pn9qujH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tk3+Tx8Vf7n7KyPyY3jjgm4+wKaTB9cwVKjVS4NJAKqvCsNUcuVq&#10;otCHg/awK6kx1RHsMbxd+I3hjgvH/Tf7H+GvXXb7hfsr/V7bX5vv46XF8pisQwzHZBu6TIqGndcf&#10;8KRWBpIeru/ZN10S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g87W7JwXUfX+5ewNwuPsdv49p4aQMqPVVLeilo4S3HlqZ2VB9dNy&#10;59Kkhm4nFshc+X8z5DqNPeH3S272X5av+Zd0P6NlA0gjDBXuJj2QwJX8c0jLGvkNWo9oJGsXvbeG&#10;c7A3buHeu5ao1mc3LlJcrkJvooaRvTHGv9iGFAscajhI1VRwB7BEkhlYs2STU9fJH7g89bj7m73e&#10;7/usniXd9cSXEzZoC57UUGumONQsca8FRVUYHSW906B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VnvHeP3lbFtKhlvT49hU5Zl+&#10;jzkXjiv+REjXP41MAeU9yRydtXhIbpxlsJ8l8z+ZH7B8+p09sOXfp4juEo7pKrFXyQHLf7Yig+Q9&#10;G6L77HHUu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av4Z/GzKfKXvjavXMaVcO1aaX+8fYmYpgQaTCUjoa&#10;rTJyI6itZkpKdrNpmnRyrIj2R3119LGW8zhft/2OPU3fd89opvejma22oBhaofHv5Vr+naRkawD5&#10;PKSIozmjOGoQp63TMRiMZgMTi8DhKClxeGwmOgxGIxlCgjhpqWmiWGnghjWypFDEioijgKAB9PYM&#10;Jrk9fQhY2UO2wx21uixxRIkccaAKiRooVVUDAVVAAA4AdOPvXSr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o8/mF99De+94OpNu1&#10;gk2z1/VNJn5qd7pVZoqUkQ24K42NjD/hM84I9Cn2Ft3uvGfwxwXj82/2OH7evn3/ALzn7xw5939O&#10;SNrl1WOzyF71kaq3G6FSpQ0wRaIxj9RM8ykdinquL2Udcr+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pIb43TDtDbtZln0NVEfa42&#10;B/8AdlQ4OgW/KoAXb/aVNubezTZttO6TrEOHFz6KOP7eA+Z6EPK+xNzDeJbioX4pGH4Y14/mcKPm&#10;R0Qyonmqp56qpkeaoqZmnnmkN2d3YszMfyWYkn3NSII1CqKAAAAeQGB1lXFEsCKiABVAVQOAAFAB&#10;9g6w+7dO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t2fyzvir/st/Q9LmdzY4U3aXbCwbq3h5gPLRUmhjic&#10;QTpUqaWnlaadDytVUToWZY47A/cbv6qTHwrgf5T+f+CnXdn7oXsp/rR8srNeJp3HctFzd1pqijof&#10;AgrQU8NGLODWkskgqQFpY57L+sr+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otnyq7wg6K6lzG4aWaP8AvbmtW3tlUzaWJrpkb/Km&#10;Q31RUMQaZrgqzLHE1vKD7Q7hdfSxkj4jhft9fy/zDz6xZ++F94GP7u3Jd1usTL+8bmtntUZoa3kq&#10;t+qVINUt0DTNUaWKpESDID1rcVNTUVlRPV1c81VV1UzVNVVVLM8kkjsWeSR2JZ3diSzEkkkkm/sG&#10;k16+VW7u5b+V553eSWR2kkkkYu8juSzMzMSWZiSWYkkkkk16w+/dJ+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olfbW8f70bialpJ&#10;deIwhajo9P6ZJLgTzf4hmUKp+mhQRbUfcucsbV+7oNTDvkozfIeQ/Yan5n5dZK8gcu/uOzEkgpLN&#10;R39VX8K/kDU/MkeQ6Cv2JOh3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VnP8rj4r/6f+84t77ox5qOs+nJ6&#10;bcmYWoS8OQyxcvicZ6hokQSRNVVC+oeKFYpABUofZVu114CaBxb+Q8/28P29Zkfcv9lv9c3mQbne&#10;pq2/amjnk1DsnuiawRZwQCplkGe1FVhSQdbZ/sKddwO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hJJHDG8srpFFEhkkkkIVVVRcs&#10;xNgAALkngD37qrusSlmIAAJJJoABkkk8AOtc/wCYXep7x7ar6vFVRm2TtHybd2cqG6SxI/8AlOQH&#10;A5r5l1qbA+BYFPKkkG7hdfVSEj4Rhfs9fz/wU9Ovl2+/L94k/eD50lkspNe07ZrstsANUlQMPGuh&#10;87mRQymgPgpCCKqalS9oesM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oKO294DbO3WoqSXTl84r0lLoPqjisBNN/UEK2lT9dTXH6&#10;T7E3K+1fvCfWw7I6Mfm3kP8AKfkPn0Pfb/l3993glkFYoCHavBm/Cv7RU/IUPEdEu9y11kn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Tzt3b2a3bn8JtbbeNqcxuHcmWp8Fg8TRgGWpq6uVIKeCMEga5ZXVRcgX&#10;PJA591dxGCxwBk9GG0bTc79dQ2NnG0s9xKkMMS/FJLIwRFFaCpYgZoPXrdb+JPx3wvxg6M2f1Zjv&#10;tqnMUtP/ABne+aphxkM5VqjV9SGKozQxsq09PqAYUsEKtdgSQTdXBuXLnz4D0Hl19Dvsf7V23s5y&#10;3a7LDpaRF8W7lX/R7uQAyvwB0ggJHXIjRAcivRlPafqW+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ogXz876/0a9cr15gK1od5dkU&#10;slLLJTsVkpMOD46uYlSGR6wk08f9V87Agx+yfd7vwU8McW4/Jf8AZ4ft65vf3kX3jf8AWm5V/q1t&#10;spXdN8jkiJQ0e220dk8lQaq01fAjOKgzMpDRdUOewv185H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gqamCjp56uqlSCmpYWqKiZ&#10;+FREUszH/BVBPu8cbSsFUVJIAA8ycDpyGFrh1jQFmYhVA4liaAfmeiF733RPu/cVbl5NaUxP22Og&#10;f/ddOhPjU2v6muXbk+pmtxb3NW0bcNrgWIceLH1Y8f8AMPkB1lbyzsacvWaW4oW+KRh+KQ0qfsGA&#10;PkB59JL2Z9H/AF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V7P8nH4rNnNw5T5R7xxwbEbYkn2z1ZBUrcT5J0&#10;aLJ5VVYWKUMD/bQMNQaaaoPpkplJIN5u6fpL9rf5B/l/Z10s+4L7Km/uZOdL9P04NdvtoYfFOQVm&#10;nAI4RqfCQ1NXaTgYweti/wBh7rq5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Me5tyYbZ+3s1urcNbHj8Ht/GTZfKVkv0SGBDI5A+&#10;rOQLKo9TsQqgsQPdJJBEpZuAFT0Qc1cz2PJW2XW77nKsFpZwS3NxK3BIoULsaDJNB2qKsxoqgkgd&#10;ax/dXauZ7o7J3L2BmfJF/Fqwx4nHM2paKgiulHSL/Z/ahA1lQA8rSSWBc+wTcTm5cufPy9B5Dr5L&#10;Pf8A95b/AN++a77mW+1KLiTRawFtQtbKIlYIRmlVTMhUAPK0klAXPQV+2OoZ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i9947x+0&#10;pIdo0MtqivUVWXZDysIN44TbkGVhqYcHQoHKv7HPJ21eKxunGF7U+beZ/IYHzPqOpd9r+XfHkO4S&#10;jtQlYgfN6dzf7UGg+ZPmvRW/cj9Tn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QvdDdNbo+QHbeyepdoxn+K&#10;buy6Uk9cyloqGjjBlrshPb/dNFSJJKw+r6RGt3dQWLmcWyFz5cPmfIdD32w9vrz3S3202OxH6lzK&#10;FZ6ErDCvdLK1PwxoGb5kBRkgdbuHWXXW2OpOv9o9abMovsNsbLwcGCxMBN3KQr65pW/3ZUVEpaWZ&#10;zy8ru55Y+wTI5kYseJNT19FHKPK1nyRtlrtG3pot7SFIYl4nSgpVj5sxqzMcsxJOT0uvdOhH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VH/zHu+OMf0RtuuP+6c/2DJTt/rSY/Gv/Xm1VKv/AFDc/rHsPbzd1PhL9rf5B/l/Z1xY/vTf&#10;vGaFh9udqly3hXm8sh/DiS1tW+00uZF+VuQcsOqj/ZB1xO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mbcOco9uYavzNc1oKGAyaB&#10;9Xc+mONf9qkchR/r3PAPtXY2b38qwpxY0+weZ/IZ6Mto2uTeblLaL4nalfJRxJPyABPRAsxlazOZ&#10;Ouy1e/kq6+oaomI+gv8ARV/oqKAqj8AAe5utbZbONYkwqgAf6vU8T1llt9hHtkCW8QokahR+Xmfm&#10;Tk/M9Nvt/pZ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Wzv/AChvisOter6r5Bbuxixb27coVh2ilVHaWh2y&#10;riSKRSwDI2cnRak2ur0sVE6ka3X2Ft3uvGfwxwXj82/2OH7euyH3E/ZUcn7K3NF9HS83RALbUO6H&#10;b6hlIrkG5YCU0wY1hIySOrkfZR1nx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BR3b2th+lutNy9gZfxSnE0niw+OkJBrMhN6KOkX&#10;TdrSzEFyAdESySH0oT7T3VwLVC5/Iep8h/q8uoe9+/eKw9h+VL/ma/owtoqW8JJBuryTsggFAT3y&#10;Ea2AOiMPIRpQnrWT3PuTMbx3Fm91bgrJK/N7gyc2WydXKSS807l2tcnSik2RfoqgKOAB7BLsXJY5&#10;JNT9p6+SvnDmy/573W73nc5TNd3txLczyMT3SSsWNKk0UV0oowqgKKAAdMXuvQc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im927&#10;x/imVj2xQy3ocNJ5K9kIIkqyLaePxTqSv/B2cEekH3JvKG1fTRfUOO6QdvyT/obj9gHr1Pvtly59&#10;DAb6Ud8wpGDxWKta/wC3Ir/pQpHE9AT7GfUp9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c34JfGGs+U3fe3&#10;tpVtNOev9tsm6+zK+MsgXF08i2olkUgrUZSfTTJpIdEeWdQRC3tDuF19LHUfEcL/AJ/y/wA3WQn3&#10;Z/Zt/ejmeGylUmxt6XO4OKgeAhxGCODTNSMUIIUu4+A9bmdJSUtBS01DQ08FHRUVOlJR0lMoSOKK&#10;NQkccaKAqIiKFVQAAAAOPYN6+gCGFLdFjjUKqgKqqAFVVFAABgAAUA8upHv3Tn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Q78/e+&#10;D2T2R/o7wFb5dnda1MlHO0JBjq8zYx1k9x+taMXpo7/R1qGUlZQSFN1uvHk0D4Vx9p8/8w/P16+d&#10;P+8p+8b/AK6XNP8AVXbZdW2bFI8chU9lzutCk7/MW4rbJUYcXDKSkinogPsq65p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SH7C3&#10;Ym0Nt1VejJ/Eaj/I8VE1jeZwbOV/KxKC5/BsF+rD2c7Fth3W4CH4R3Of6I8vtPD+fl0KOUdgPMN6&#10;sRB8Ne+U/wBAHhX1Y4Hnkny6IlJJJNJJLK7SSyuZJJHNyzMbkknkkk3J9zMqhRQYAwB6DrKZEEYC&#10;qAAAAAMAAYA64e99W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zTf+FPP8+vfPfPbW/v5d3xH3/Xbb&#10;+OPVuWqNnd/782bVyQT793FTM9PlMEK2ndHfaGEnD0ksKN4crWxzyymoooqIt7r3Wlz7917od8R8&#10;Wvk5n9iHtHA/HPvfN9ZCn+7PYuI2huCpwXi0LJ5f4vDj3x/j8bq2ry20srXsQffuvdAR7917rZf/&#10;AOE9v893sT+Wp3XtjobvLd2a3N8D+0txJiN17fyszVC7AyOQnjRd4YMSB5aegglOrMUELLFU0zzV&#10;kcL18EQm917r6yNJV0tfS01dQ1NPW0NbTpV0dZSOskU0Uih45YpELJJHIjBlZSQwIIJB9+691I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" stroked="f" strokeweight="2pt">
                <v:fill r:id="rId46" o:title="" recolor="t" rotate="t" type="frame"/>
              </v:rect>
            </w:pict>
          </mc:Fallback>
        </mc:AlternateContent>
      </w:r>
      <w:r w:rsidR="00E95311" w:rsidRPr="00E95311">
        <w:t>Glossary</w:t>
      </w:r>
      <w:bookmarkEnd w:id="19"/>
      <w:r w:rsidR="00C44A4D" w:rsidRPr="00E95311">
        <w:br w:type="page"/>
      </w:r>
    </w:p>
    <w:p w14:paraId="2BA0104E" w14:textId="77777777" w:rsidR="000E7A4E" w:rsidRPr="006F4457" w:rsidRDefault="000E7A4E" w:rsidP="006F4457">
      <w:pPr>
        <w:spacing w:before="0" w:after="360"/>
        <w:rPr>
          <w:sz w:val="52"/>
          <w:szCs w:val="52"/>
          <w:lang w:val="en-GB"/>
        </w:rPr>
      </w:pPr>
      <w:r w:rsidRPr="006F4457">
        <w:rPr>
          <w:sz w:val="52"/>
          <w:szCs w:val="52"/>
          <w:lang w:val="en-GB"/>
        </w:rPr>
        <w:lastRenderedPageBreak/>
        <w:t>Glossary</w:t>
      </w:r>
    </w:p>
    <w:p w14:paraId="399BFE45" w14:textId="330D283F" w:rsidR="000E7A4E" w:rsidRPr="000E7A4E" w:rsidRDefault="000E7A4E" w:rsidP="000E7A4E">
      <w:pPr>
        <w:rPr>
          <w:lang w:val="en-GB"/>
        </w:rPr>
      </w:pPr>
      <w:r w:rsidRPr="000E7A4E">
        <w:rPr>
          <w:b/>
          <w:bCs/>
          <w:lang w:val="en-GB"/>
        </w:rPr>
        <w:t>Accreditation</w:t>
      </w:r>
      <w:r w:rsidRPr="000E7A4E">
        <w:rPr>
          <w:lang w:val="en-GB"/>
        </w:rPr>
        <w:t xml:space="preserve"> A formal program where trained independent reviewers assess evidence of</w:t>
      </w:r>
      <w:r>
        <w:rPr>
          <w:lang w:val="en-GB"/>
        </w:rPr>
        <w:t xml:space="preserve"> </w:t>
      </w:r>
      <w:r w:rsidRPr="000E7A4E">
        <w:rPr>
          <w:lang w:val="en-GB"/>
        </w:rPr>
        <w:t>implementation for specified standards. In this document, the relevant standards are th</w:t>
      </w:r>
      <w:r>
        <w:rPr>
          <w:lang w:val="en-GB"/>
        </w:rPr>
        <w:t xml:space="preserve">e </w:t>
      </w:r>
      <w:r w:rsidRPr="000E7A4E">
        <w:rPr>
          <w:lang w:val="en-GB"/>
        </w:rPr>
        <w:t>National Safety and Quality Health Service (NSQHS) Standards.</w:t>
      </w:r>
    </w:p>
    <w:p w14:paraId="72DB952C" w14:textId="296EF3B4" w:rsidR="000E7A4E" w:rsidRPr="000E7A4E" w:rsidRDefault="000E7A4E" w:rsidP="000E7A4E">
      <w:pPr>
        <w:rPr>
          <w:lang w:val="en-GB"/>
        </w:rPr>
      </w:pPr>
      <w:r w:rsidRPr="000E7A4E">
        <w:rPr>
          <w:b/>
          <w:bCs/>
          <w:lang w:val="en-GB"/>
        </w:rPr>
        <w:t>Artificial intelligence</w:t>
      </w:r>
      <w:r w:rsidRPr="000E7A4E">
        <w:rPr>
          <w:lang w:val="en-GB"/>
        </w:rPr>
        <w:t xml:space="preserve"> Computer systems able to perform tasks that normally require human</w:t>
      </w:r>
      <w:r>
        <w:rPr>
          <w:lang w:val="en-GB"/>
        </w:rPr>
        <w:t xml:space="preserve"> </w:t>
      </w:r>
      <w:r w:rsidRPr="000E7A4E">
        <w:rPr>
          <w:lang w:val="en-GB"/>
        </w:rPr>
        <w:t>intelligence, such as visual perception, speech recognition, decision making and translation</w:t>
      </w:r>
      <w:r>
        <w:rPr>
          <w:lang w:val="en-GB"/>
        </w:rPr>
        <w:t xml:space="preserve"> </w:t>
      </w:r>
      <w:r w:rsidRPr="000E7A4E">
        <w:rPr>
          <w:lang w:val="en-GB"/>
        </w:rPr>
        <w:t>between languages.</w:t>
      </w:r>
    </w:p>
    <w:p w14:paraId="4E99935E" w14:textId="4FAF88F7" w:rsidR="000E7A4E" w:rsidRPr="000E7A4E" w:rsidRDefault="000E7A4E" w:rsidP="000E7A4E">
      <w:pPr>
        <w:rPr>
          <w:lang w:val="en-GB"/>
        </w:rPr>
      </w:pPr>
      <w:r w:rsidRPr="000E7A4E">
        <w:rPr>
          <w:b/>
          <w:bCs/>
          <w:lang w:val="en-GB"/>
        </w:rPr>
        <w:t>Board or equivalent</w:t>
      </w:r>
      <w:r w:rsidRPr="000E7A4E">
        <w:rPr>
          <w:lang w:val="en-GB"/>
        </w:rPr>
        <w:t xml:space="preserve"> Directors (or key decision-makers/accountable people) whose</w:t>
      </w:r>
      <w:r>
        <w:rPr>
          <w:lang w:val="en-GB"/>
        </w:rPr>
        <w:t xml:space="preserve"> </w:t>
      </w:r>
      <w:r w:rsidRPr="000E7A4E">
        <w:rPr>
          <w:lang w:val="en-GB"/>
        </w:rPr>
        <w:t>responsibilities include governing, directing and monitoring a health service’s business, affairs</w:t>
      </w:r>
      <w:r>
        <w:rPr>
          <w:lang w:val="en-GB"/>
        </w:rPr>
        <w:t xml:space="preserve"> </w:t>
      </w:r>
      <w:r w:rsidRPr="000E7A4E">
        <w:rPr>
          <w:lang w:val="en-GB"/>
        </w:rPr>
        <w:t>and operations, including overall organisational performance and compliance.</w:t>
      </w:r>
    </w:p>
    <w:p w14:paraId="43E48EF7" w14:textId="5F0BF2BE" w:rsidR="000E7A4E" w:rsidRPr="000E7A4E" w:rsidRDefault="000E7A4E" w:rsidP="000E7A4E">
      <w:pPr>
        <w:rPr>
          <w:lang w:val="en-GB"/>
        </w:rPr>
      </w:pPr>
      <w:r w:rsidRPr="000E7A4E">
        <w:rPr>
          <w:b/>
          <w:bCs/>
          <w:lang w:val="en-GB"/>
        </w:rPr>
        <w:t>Carer</w:t>
      </w:r>
      <w:r w:rsidRPr="000E7A4E">
        <w:rPr>
          <w:lang w:val="en-GB"/>
        </w:rPr>
        <w:t xml:space="preserve"> A person who provides personal care, support and assistance to another individual who</w:t>
      </w:r>
      <w:r>
        <w:rPr>
          <w:lang w:val="en-GB"/>
        </w:rPr>
        <w:t xml:space="preserve"> </w:t>
      </w:r>
      <w:r w:rsidRPr="000E7A4E">
        <w:rPr>
          <w:lang w:val="en-GB"/>
        </w:rPr>
        <w:t>needs it because they have a disability, medical condition (including a terminal or chronic illness)</w:t>
      </w:r>
      <w:r>
        <w:rPr>
          <w:lang w:val="en-GB"/>
        </w:rPr>
        <w:t xml:space="preserve"> </w:t>
      </w:r>
      <w:r w:rsidRPr="000E7A4E">
        <w:rPr>
          <w:lang w:val="en-GB"/>
        </w:rPr>
        <w:t>or mental illness, or they are frail or aged. An individual is not a carer merely because they are a</w:t>
      </w:r>
      <w:r>
        <w:rPr>
          <w:lang w:val="en-GB"/>
        </w:rPr>
        <w:t xml:space="preserve"> </w:t>
      </w:r>
      <w:r w:rsidRPr="000E7A4E">
        <w:rPr>
          <w:lang w:val="en-GB"/>
        </w:rPr>
        <w:t>spouse, de facto partner, parent, child, other relative or guardian of an individual, or live with an</w:t>
      </w:r>
      <w:r>
        <w:rPr>
          <w:lang w:val="en-GB"/>
        </w:rPr>
        <w:t xml:space="preserve"> </w:t>
      </w:r>
      <w:r w:rsidRPr="000E7A4E">
        <w:rPr>
          <w:lang w:val="en-GB"/>
        </w:rPr>
        <w:t>individual who requires care. A person is not considered a carer if they are paid, a volunteer for</w:t>
      </w:r>
      <w:r>
        <w:rPr>
          <w:lang w:val="en-GB"/>
        </w:rPr>
        <w:t xml:space="preserve"> </w:t>
      </w:r>
      <w:r w:rsidRPr="000E7A4E">
        <w:rPr>
          <w:lang w:val="en-GB"/>
        </w:rPr>
        <w:t>an organisation, or caring as part of a training or education program. For Aboriginal and Torres</w:t>
      </w:r>
      <w:r>
        <w:rPr>
          <w:lang w:val="en-GB"/>
        </w:rPr>
        <w:t xml:space="preserve"> </w:t>
      </w:r>
      <w:r w:rsidRPr="000E7A4E">
        <w:rPr>
          <w:lang w:val="en-GB"/>
        </w:rPr>
        <w:t>Strait Islander people, there may be a collective approach to carer responsibilities.</w:t>
      </w:r>
    </w:p>
    <w:p w14:paraId="2AE5EB54" w14:textId="2C27BCE4" w:rsidR="000E7A4E" w:rsidRPr="000E7A4E" w:rsidRDefault="000E7A4E" w:rsidP="000E7A4E">
      <w:pPr>
        <w:rPr>
          <w:lang w:val="en-GB"/>
        </w:rPr>
      </w:pPr>
      <w:r w:rsidRPr="000E7A4E">
        <w:rPr>
          <w:b/>
          <w:bCs/>
          <w:lang w:val="en-GB"/>
        </w:rPr>
        <w:t>Clinical governance</w:t>
      </w:r>
      <w:r w:rsidRPr="000E7A4E">
        <w:rPr>
          <w:lang w:val="en-GB"/>
        </w:rPr>
        <w:t xml:space="preserve"> Clinical governance is central to providing the best possible outcomes fo</w:t>
      </w:r>
      <w:r>
        <w:rPr>
          <w:lang w:val="en-GB"/>
        </w:rPr>
        <w:t xml:space="preserve">r </w:t>
      </w:r>
      <w:r w:rsidRPr="000E7A4E">
        <w:rPr>
          <w:lang w:val="en-GB"/>
        </w:rPr>
        <w:t>patients. It is the combination of organisational culture, systems and structures that enables</w:t>
      </w:r>
      <w:r>
        <w:rPr>
          <w:lang w:val="en-GB"/>
        </w:rPr>
        <w:t xml:space="preserve"> </w:t>
      </w:r>
      <w:r w:rsidRPr="000E7A4E">
        <w:rPr>
          <w:lang w:val="en-GB"/>
        </w:rPr>
        <w:t>everyone in a health service to deliver care that is consistently high quality and improving.</w:t>
      </w:r>
      <w:r>
        <w:rPr>
          <w:lang w:val="en-GB"/>
        </w:rPr>
        <w:t xml:space="preserve"> </w:t>
      </w:r>
      <w:r w:rsidRPr="000E7A4E">
        <w:rPr>
          <w:lang w:val="en-GB"/>
        </w:rPr>
        <w:t>Effective clinical governance means that boards, executives, clinical leaders and the workforce</w:t>
      </w:r>
      <w:r>
        <w:rPr>
          <w:lang w:val="en-GB"/>
        </w:rPr>
        <w:t xml:space="preserve"> </w:t>
      </w:r>
      <w:r w:rsidRPr="000E7A4E">
        <w:rPr>
          <w:lang w:val="en-GB"/>
        </w:rPr>
        <w:t>are clearly accountable to patients and the community for providing high-quality care – care</w:t>
      </w:r>
      <w:r>
        <w:rPr>
          <w:lang w:val="en-GB"/>
        </w:rPr>
        <w:t xml:space="preserve"> </w:t>
      </w:r>
      <w:r w:rsidRPr="000E7A4E">
        <w:rPr>
          <w:lang w:val="en-GB"/>
        </w:rPr>
        <w:t>that is person-centred, safe, effective, accessible and integrated, provided in a way that is</w:t>
      </w:r>
      <w:r>
        <w:rPr>
          <w:lang w:val="en-GB"/>
        </w:rPr>
        <w:t xml:space="preserve"> </w:t>
      </w:r>
      <w:r w:rsidRPr="000E7A4E">
        <w:rPr>
          <w:lang w:val="en-GB"/>
        </w:rPr>
        <w:t>equitable, efficient and sustainable.</w:t>
      </w:r>
    </w:p>
    <w:p w14:paraId="5FC55F79" w14:textId="70D4833A" w:rsidR="000E7A4E" w:rsidRPr="000E7A4E" w:rsidRDefault="000E7A4E" w:rsidP="000E7A4E">
      <w:pPr>
        <w:rPr>
          <w:lang w:val="en-GB"/>
        </w:rPr>
      </w:pPr>
      <w:r w:rsidRPr="000E7A4E">
        <w:rPr>
          <w:b/>
          <w:bCs/>
          <w:lang w:val="en-GB"/>
        </w:rPr>
        <w:t>Clinician</w:t>
      </w:r>
      <w:r w:rsidRPr="000E7A4E">
        <w:rPr>
          <w:lang w:val="en-GB"/>
        </w:rPr>
        <w:t xml:space="preserve"> A trained health professional who provides direct clinical care to patients. Includes</w:t>
      </w:r>
      <w:r>
        <w:rPr>
          <w:lang w:val="en-GB"/>
        </w:rPr>
        <w:t xml:space="preserve"> </w:t>
      </w:r>
      <w:r w:rsidRPr="000E7A4E">
        <w:rPr>
          <w:lang w:val="en-GB"/>
        </w:rPr>
        <w:t>registered and non-registered practitioners, nurses, midwives, medical practitioners, allied</w:t>
      </w:r>
      <w:r>
        <w:rPr>
          <w:lang w:val="en-GB"/>
        </w:rPr>
        <w:t xml:space="preserve"> </w:t>
      </w:r>
      <w:r w:rsidRPr="000E7A4E">
        <w:rPr>
          <w:lang w:val="en-GB"/>
        </w:rPr>
        <w:t>health professionals, paramedics and other professionals who provide health care, and students</w:t>
      </w:r>
      <w:r>
        <w:rPr>
          <w:lang w:val="en-GB"/>
        </w:rPr>
        <w:t xml:space="preserve"> </w:t>
      </w:r>
      <w:r w:rsidRPr="000E7A4E">
        <w:rPr>
          <w:lang w:val="en-GB"/>
        </w:rPr>
        <w:t>who provide health care under supervision.</w:t>
      </w:r>
    </w:p>
    <w:p w14:paraId="02E9BA82" w14:textId="2E75FFAC" w:rsidR="000E7A4E" w:rsidRPr="000E7A4E" w:rsidRDefault="000E7A4E" w:rsidP="000E7A4E">
      <w:pPr>
        <w:rPr>
          <w:lang w:val="en-GB"/>
        </w:rPr>
      </w:pPr>
      <w:r w:rsidRPr="000E7A4E">
        <w:rPr>
          <w:b/>
          <w:bCs/>
          <w:lang w:val="en-GB"/>
        </w:rPr>
        <w:t>Co-design</w:t>
      </w:r>
      <w:r w:rsidRPr="000E7A4E">
        <w:rPr>
          <w:lang w:val="en-GB"/>
        </w:rPr>
        <w:t xml:space="preserve"> A process where people who are traditionally considered experts in a field work</w:t>
      </w:r>
      <w:r>
        <w:rPr>
          <w:lang w:val="en-GB"/>
        </w:rPr>
        <w:t xml:space="preserve"> </w:t>
      </w:r>
      <w:r w:rsidRPr="000E7A4E">
        <w:rPr>
          <w:lang w:val="en-GB"/>
        </w:rPr>
        <w:t>in partnership with patients, consumers or other users to design a policy, process, service or</w:t>
      </w:r>
      <w:r>
        <w:rPr>
          <w:lang w:val="en-GB"/>
        </w:rPr>
        <w:t xml:space="preserve"> </w:t>
      </w:r>
      <w:r w:rsidRPr="000E7A4E">
        <w:rPr>
          <w:lang w:val="en-GB"/>
        </w:rPr>
        <w:t>service improvement.</w:t>
      </w:r>
    </w:p>
    <w:p w14:paraId="5A34016C" w14:textId="13F108DE" w:rsidR="000E7A4E" w:rsidRPr="000E7A4E" w:rsidRDefault="000E7A4E" w:rsidP="000E7A4E">
      <w:pPr>
        <w:rPr>
          <w:lang w:val="en-GB"/>
        </w:rPr>
      </w:pPr>
      <w:r w:rsidRPr="000E7A4E">
        <w:rPr>
          <w:b/>
          <w:bCs/>
          <w:lang w:val="en-GB"/>
        </w:rPr>
        <w:t>Consumer</w:t>
      </w:r>
      <w:r w:rsidRPr="000E7A4E">
        <w:rPr>
          <w:lang w:val="en-GB"/>
        </w:rPr>
        <w:t xml:space="preserve"> A consumer advocate or representative who provides a consumer perspective,</w:t>
      </w:r>
      <w:r>
        <w:rPr>
          <w:lang w:val="en-GB"/>
        </w:rPr>
        <w:t xml:space="preserve"> </w:t>
      </w:r>
      <w:r w:rsidRPr="000E7A4E">
        <w:rPr>
          <w:lang w:val="en-GB"/>
        </w:rPr>
        <w:t>contributes consumer experiences, advocates for the interests of current and potential health</w:t>
      </w:r>
      <w:r>
        <w:rPr>
          <w:lang w:val="en-GB"/>
        </w:rPr>
        <w:t xml:space="preserve"> </w:t>
      </w:r>
      <w:r w:rsidRPr="000E7A4E">
        <w:rPr>
          <w:lang w:val="en-GB"/>
        </w:rPr>
        <w:t>service users, and takes part in decision-making processes.</w:t>
      </w:r>
    </w:p>
    <w:p w14:paraId="44763415" w14:textId="6320F8A6" w:rsidR="000E7A4E" w:rsidRPr="000E7A4E" w:rsidRDefault="000E7A4E" w:rsidP="000E7A4E">
      <w:pPr>
        <w:rPr>
          <w:lang w:val="en-GB"/>
        </w:rPr>
      </w:pPr>
      <w:r w:rsidRPr="000E7A4E">
        <w:rPr>
          <w:b/>
          <w:bCs/>
          <w:lang w:val="en-GB"/>
        </w:rPr>
        <w:t>Corporate governance</w:t>
      </w:r>
      <w:r w:rsidRPr="000E7A4E">
        <w:rPr>
          <w:lang w:val="en-GB"/>
        </w:rPr>
        <w:t xml:space="preserve"> The framework of rules, relationships and processes that directs and</w:t>
      </w:r>
      <w:r>
        <w:rPr>
          <w:lang w:val="en-GB"/>
        </w:rPr>
        <w:t xml:space="preserve"> </w:t>
      </w:r>
      <w:r w:rsidRPr="000E7A4E">
        <w:rPr>
          <w:lang w:val="en-GB"/>
        </w:rPr>
        <w:t>controls the overall direction of an organisation. It includes clinical governance, financial and</w:t>
      </w:r>
      <w:r>
        <w:rPr>
          <w:lang w:val="en-GB"/>
        </w:rPr>
        <w:t xml:space="preserve"> </w:t>
      </w:r>
      <w:r w:rsidRPr="000E7A4E">
        <w:rPr>
          <w:lang w:val="en-GB"/>
        </w:rPr>
        <w:t>legal functions, and stakeholder accountability.</w:t>
      </w:r>
    </w:p>
    <w:p w14:paraId="46FC7973" w14:textId="05DCD21F" w:rsidR="000E7A4E" w:rsidRPr="000E7A4E" w:rsidRDefault="000E7A4E" w:rsidP="000E7A4E">
      <w:pPr>
        <w:rPr>
          <w:lang w:val="en-GB"/>
        </w:rPr>
      </w:pPr>
      <w:r w:rsidRPr="000E7A4E">
        <w:rPr>
          <w:b/>
          <w:bCs/>
          <w:lang w:val="en-GB"/>
        </w:rPr>
        <w:t>Credentialing</w:t>
      </w:r>
      <w:r w:rsidRPr="000E7A4E">
        <w:rPr>
          <w:lang w:val="en-GB"/>
        </w:rPr>
        <w:t xml:space="preserve"> A process that verifies the qualifications and experience of a clinician to</w:t>
      </w:r>
      <w:r>
        <w:rPr>
          <w:lang w:val="en-GB"/>
        </w:rPr>
        <w:t xml:space="preserve"> </w:t>
      </w:r>
      <w:r w:rsidRPr="000E7A4E">
        <w:rPr>
          <w:lang w:val="en-GB"/>
        </w:rPr>
        <w:t>determine their ability to provide safe, high-quality healthcare services within a specific</w:t>
      </w:r>
      <w:r>
        <w:rPr>
          <w:lang w:val="en-GB"/>
        </w:rPr>
        <w:t xml:space="preserve"> </w:t>
      </w:r>
      <w:r w:rsidRPr="000E7A4E">
        <w:rPr>
          <w:lang w:val="en-GB"/>
        </w:rPr>
        <w:t>healthcare setting and role.</w:t>
      </w:r>
    </w:p>
    <w:p w14:paraId="7E2D316B" w14:textId="6022C3AB" w:rsidR="000E7A4E" w:rsidRDefault="000E7A4E" w:rsidP="000E7A4E">
      <w:pPr>
        <w:rPr>
          <w:lang w:val="en-GB"/>
        </w:rPr>
      </w:pPr>
      <w:r w:rsidRPr="000E7A4E">
        <w:rPr>
          <w:b/>
          <w:bCs/>
          <w:lang w:val="en-GB"/>
        </w:rPr>
        <w:t>Cultural safety</w:t>
      </w:r>
      <w:r w:rsidRPr="000E7A4E">
        <w:rPr>
          <w:lang w:val="en-GB"/>
        </w:rPr>
        <w:t xml:space="preserve"> Cultural safety is determined by Aboriginal and Torres Strait Islander individuals,</w:t>
      </w:r>
      <w:r>
        <w:rPr>
          <w:lang w:val="en-GB"/>
        </w:rPr>
        <w:t xml:space="preserve"> </w:t>
      </w:r>
      <w:r w:rsidRPr="000E7A4E">
        <w:rPr>
          <w:lang w:val="en-GB"/>
        </w:rPr>
        <w:t>families and communities. Culturally safe practice is the ongoing critical reflection of health</w:t>
      </w:r>
      <w:r>
        <w:rPr>
          <w:lang w:val="en-GB"/>
        </w:rPr>
        <w:t xml:space="preserve"> </w:t>
      </w:r>
      <w:r w:rsidRPr="000E7A4E">
        <w:rPr>
          <w:lang w:val="en-GB"/>
        </w:rPr>
        <w:t>practitioner knowledge, skills, attitudes, practising behaviours and power differentials in</w:t>
      </w:r>
      <w:r>
        <w:rPr>
          <w:lang w:val="en-GB"/>
        </w:rPr>
        <w:t xml:space="preserve"> </w:t>
      </w:r>
      <w:r w:rsidRPr="000E7A4E">
        <w:rPr>
          <w:lang w:val="en-GB"/>
        </w:rPr>
        <w:t>delivering safe, accessible and responsive health care free from racism.</w:t>
      </w:r>
    </w:p>
    <w:p w14:paraId="2A2D04E6" w14:textId="77777777" w:rsidR="000E7A4E" w:rsidRPr="000E7A4E" w:rsidRDefault="000E7A4E" w:rsidP="000E7A4E">
      <w:pPr>
        <w:rPr>
          <w:lang w:val="en-GB"/>
        </w:rPr>
      </w:pPr>
      <w:r w:rsidRPr="000E7A4E">
        <w:rPr>
          <w:b/>
          <w:bCs/>
          <w:lang w:val="en-GB"/>
        </w:rPr>
        <w:lastRenderedPageBreak/>
        <w:t>Data sovereignty</w:t>
      </w:r>
      <w:r w:rsidRPr="000E7A4E">
        <w:rPr>
          <w:lang w:val="en-GB"/>
        </w:rPr>
        <w:t xml:space="preserve"> Indigenous data sovereignty is the right of Aboriginal and Torres Strait Islander people, communities and organisations to maintain, control, protect, develop and use data as it relates to them. </w:t>
      </w:r>
    </w:p>
    <w:p w14:paraId="1C21B2AA" w14:textId="77777777" w:rsidR="000E7A4E" w:rsidRPr="000E7A4E" w:rsidRDefault="000E7A4E" w:rsidP="000E7A4E">
      <w:pPr>
        <w:rPr>
          <w:lang w:val="en-GB"/>
        </w:rPr>
      </w:pPr>
      <w:r w:rsidRPr="000E7A4E">
        <w:rPr>
          <w:b/>
          <w:bCs/>
          <w:lang w:val="en-GB"/>
        </w:rPr>
        <w:t>Digital health</w:t>
      </w:r>
      <w:r w:rsidRPr="000E7A4E">
        <w:rPr>
          <w:lang w:val="en-GB"/>
        </w:rPr>
        <w:t xml:space="preserve"> The use of technology to help Australians live healthier lives with greater control and better access to their information. It includes My Health Record, electronic prescriptions and telehealth. </w:t>
      </w:r>
    </w:p>
    <w:p w14:paraId="53CFE5B2" w14:textId="77777777" w:rsidR="000E7A4E" w:rsidRPr="000E7A4E" w:rsidRDefault="000E7A4E" w:rsidP="000E7A4E">
      <w:pPr>
        <w:rPr>
          <w:lang w:val="en-GB"/>
        </w:rPr>
      </w:pPr>
      <w:r w:rsidRPr="000E7A4E">
        <w:rPr>
          <w:b/>
          <w:bCs/>
          <w:lang w:val="en-GB"/>
        </w:rPr>
        <w:t>Digital health literacy</w:t>
      </w:r>
      <w:r w:rsidRPr="000E7A4E">
        <w:rPr>
          <w:lang w:val="en-GB"/>
        </w:rPr>
        <w:t xml:space="preserve"> The ability to access, understand, critically evaluate, and use digital tools and technologies to make informed health decisions and engage effectively with health services. </w:t>
      </w:r>
    </w:p>
    <w:p w14:paraId="69ABB182" w14:textId="77777777" w:rsidR="000E7A4E" w:rsidRPr="000E7A4E" w:rsidRDefault="000E7A4E" w:rsidP="000E7A4E">
      <w:pPr>
        <w:rPr>
          <w:lang w:val="en-GB"/>
        </w:rPr>
      </w:pPr>
      <w:r w:rsidRPr="000E7A4E">
        <w:rPr>
          <w:b/>
          <w:bCs/>
          <w:lang w:val="en-GB"/>
        </w:rPr>
        <w:t>Digitally enabled care</w:t>
      </w:r>
      <w:r w:rsidRPr="000E7A4E">
        <w:rPr>
          <w:lang w:val="en-GB"/>
        </w:rPr>
        <w:t xml:space="preserve"> The appropriate integration and application of digital health in clinical settings to deliver, augment or coordinate patient care. </w:t>
      </w:r>
    </w:p>
    <w:p w14:paraId="7AC5ABE1" w14:textId="77777777" w:rsidR="000E7A4E" w:rsidRPr="000E7A4E" w:rsidRDefault="000E7A4E" w:rsidP="000E7A4E">
      <w:pPr>
        <w:rPr>
          <w:lang w:val="en-GB"/>
        </w:rPr>
      </w:pPr>
      <w:r w:rsidRPr="000E7A4E">
        <w:rPr>
          <w:b/>
          <w:bCs/>
          <w:lang w:val="en-GB"/>
        </w:rPr>
        <w:t>Environmentally sustainable health care</w:t>
      </w:r>
      <w:r w:rsidRPr="000E7A4E">
        <w:rPr>
          <w:lang w:val="en-GB"/>
        </w:rPr>
        <w:t xml:space="preserve"> Health care that minimises environmental impact and reduces emissions while providing high-quality care. </w:t>
      </w:r>
    </w:p>
    <w:p w14:paraId="0C5FC6E9" w14:textId="77777777" w:rsidR="000E7A4E" w:rsidRPr="000E7A4E" w:rsidRDefault="000E7A4E" w:rsidP="000E7A4E">
      <w:pPr>
        <w:rPr>
          <w:lang w:val="en-GB"/>
        </w:rPr>
      </w:pPr>
      <w:r w:rsidRPr="000E7A4E">
        <w:rPr>
          <w:b/>
          <w:bCs/>
          <w:lang w:val="en-GB"/>
        </w:rPr>
        <w:t>Equity</w:t>
      </w:r>
      <w:r w:rsidRPr="000E7A4E">
        <w:rPr>
          <w:lang w:val="en-GB"/>
        </w:rPr>
        <w:t xml:space="preserve"> The absence of unfair, avoidable or remediable differences among groups of people, whether those groups are defined socially, economically, demographically or geographically or by other dimensions of inequality (e.g. sex, gender, ethnicity, disability or sexual orientation). </w:t>
      </w:r>
    </w:p>
    <w:p w14:paraId="515E88F9" w14:textId="77777777" w:rsidR="000E7A4E" w:rsidRPr="000E7A4E" w:rsidRDefault="000E7A4E" w:rsidP="000E7A4E">
      <w:pPr>
        <w:rPr>
          <w:lang w:val="en-GB"/>
        </w:rPr>
      </w:pPr>
      <w:r w:rsidRPr="000E7A4E">
        <w:rPr>
          <w:b/>
          <w:bCs/>
          <w:lang w:val="en-GB"/>
        </w:rPr>
        <w:t>Evidence-based practice</w:t>
      </w:r>
      <w:r w:rsidRPr="000E7A4E">
        <w:rPr>
          <w:lang w:val="en-GB"/>
        </w:rPr>
        <w:t xml:space="preserve"> Health care that integrates the best available research evidence with clinical expertise and the patient’s unique values and circumstances. </w:t>
      </w:r>
    </w:p>
    <w:p w14:paraId="32B9985E" w14:textId="77777777" w:rsidR="000E7A4E" w:rsidRPr="000E7A4E" w:rsidRDefault="000E7A4E" w:rsidP="000E7A4E">
      <w:pPr>
        <w:rPr>
          <w:lang w:val="en-GB"/>
        </w:rPr>
      </w:pPr>
      <w:r w:rsidRPr="000E7A4E">
        <w:rPr>
          <w:b/>
          <w:bCs/>
          <w:lang w:val="en-GB"/>
        </w:rPr>
        <w:t>Executive or equivalent</w:t>
      </w:r>
      <w:r w:rsidRPr="000E7A4E">
        <w:rPr>
          <w:lang w:val="en-GB"/>
        </w:rPr>
        <w:t xml:space="preserve"> The executive team, or key decision-makers/accountable people, who manage the day-to-day operations of the organisation, its people and resources. It is headed by the chief executive officer (or equivalent), who implements the strategy approved by the board. </w:t>
      </w:r>
    </w:p>
    <w:p w14:paraId="151714CF" w14:textId="77777777" w:rsidR="000E7A4E" w:rsidRPr="000E7A4E" w:rsidRDefault="000E7A4E" w:rsidP="000E7A4E">
      <w:pPr>
        <w:rPr>
          <w:lang w:val="en-GB"/>
        </w:rPr>
      </w:pPr>
      <w:r w:rsidRPr="000E7A4E">
        <w:rPr>
          <w:b/>
          <w:bCs/>
          <w:lang w:val="en-GB"/>
        </w:rPr>
        <w:t>Foundations of clinical governance</w:t>
      </w:r>
      <w:r w:rsidRPr="000E7A4E">
        <w:rPr>
          <w:lang w:val="en-GB"/>
        </w:rPr>
        <w:t xml:space="preserve"> A set of organisational systems that enable health services to deliver high-quality care. </w:t>
      </w:r>
    </w:p>
    <w:p w14:paraId="318607B1" w14:textId="77777777" w:rsidR="000E7A4E" w:rsidRPr="000E7A4E" w:rsidRDefault="000E7A4E" w:rsidP="000E7A4E">
      <w:pPr>
        <w:rPr>
          <w:lang w:val="en-GB"/>
        </w:rPr>
      </w:pPr>
      <w:r w:rsidRPr="000E7A4E">
        <w:rPr>
          <w:b/>
          <w:bCs/>
          <w:lang w:val="en-GB"/>
        </w:rPr>
        <w:t>High-quality care</w:t>
      </w:r>
      <w:r w:rsidRPr="000E7A4E">
        <w:rPr>
          <w:lang w:val="en-GB"/>
        </w:rPr>
        <w:t xml:space="preserve"> Health care that is person-centred, safe, effective, accessible and integrated, provided in a way that is equitable, efficient and sustainable. </w:t>
      </w:r>
    </w:p>
    <w:p w14:paraId="7DE1D781" w14:textId="77777777" w:rsidR="000E7A4E" w:rsidRPr="000E7A4E" w:rsidRDefault="000E7A4E" w:rsidP="000E7A4E">
      <w:pPr>
        <w:rPr>
          <w:lang w:val="en-GB"/>
        </w:rPr>
      </w:pPr>
      <w:r w:rsidRPr="000E7A4E">
        <w:rPr>
          <w:b/>
          <w:bCs/>
          <w:lang w:val="en-GB"/>
        </w:rPr>
        <w:t>Integrated care</w:t>
      </w:r>
      <w:r w:rsidRPr="000E7A4E">
        <w:rPr>
          <w:lang w:val="en-GB"/>
        </w:rPr>
        <w:t xml:space="preserve"> Where all parts of the health system work together to deliver person-centred care that is seamless, comprehensive, coordinated and efficient across the continuum of care. </w:t>
      </w:r>
    </w:p>
    <w:p w14:paraId="5C1577A2" w14:textId="77777777" w:rsidR="000E7A4E" w:rsidRPr="000E7A4E" w:rsidRDefault="000E7A4E" w:rsidP="000E7A4E">
      <w:pPr>
        <w:rPr>
          <w:lang w:val="en-GB"/>
        </w:rPr>
      </w:pPr>
      <w:r w:rsidRPr="000E7A4E">
        <w:rPr>
          <w:b/>
          <w:bCs/>
          <w:lang w:val="en-GB"/>
        </w:rPr>
        <w:t>Just culture</w:t>
      </w:r>
      <w:r w:rsidRPr="000E7A4E">
        <w:rPr>
          <w:lang w:val="en-GB"/>
        </w:rPr>
        <w:t xml:space="preserve"> A just culture looks beyond human error as a root cause to identify system-based improvements that address contributing factors across all levels of the organisation. </w:t>
      </w:r>
    </w:p>
    <w:p w14:paraId="3E9B60C9" w14:textId="77777777" w:rsidR="000E7A4E" w:rsidRPr="000E7A4E" w:rsidRDefault="000E7A4E" w:rsidP="000E7A4E">
      <w:pPr>
        <w:rPr>
          <w:lang w:val="en-GB"/>
        </w:rPr>
      </w:pPr>
      <w:r w:rsidRPr="000E7A4E">
        <w:rPr>
          <w:b/>
          <w:bCs/>
          <w:lang w:val="en-GB"/>
        </w:rPr>
        <w:t>Learning culture</w:t>
      </w:r>
      <w:r w:rsidRPr="000E7A4E">
        <w:rPr>
          <w:lang w:val="en-GB"/>
        </w:rPr>
        <w:t xml:space="preserve"> An environment that actively encourages curiosity, growth and knowledge sharing, in which everyone feels empowered to ask questions, learn from mistakes, and discuss ways to improve care. </w:t>
      </w:r>
    </w:p>
    <w:p w14:paraId="69DCDE2D" w14:textId="77777777" w:rsidR="000E7A4E" w:rsidRPr="000E7A4E" w:rsidRDefault="000E7A4E" w:rsidP="000E7A4E">
      <w:pPr>
        <w:rPr>
          <w:lang w:val="en-GB"/>
        </w:rPr>
      </w:pPr>
      <w:r w:rsidRPr="000E7A4E">
        <w:rPr>
          <w:b/>
          <w:bCs/>
          <w:lang w:val="en-GB"/>
        </w:rPr>
        <w:t>Lived experience</w:t>
      </w:r>
      <w:r w:rsidRPr="000E7A4E">
        <w:rPr>
          <w:lang w:val="en-GB"/>
        </w:rPr>
        <w:t xml:space="preserve"> Someone with personal experience of ill-health, including mental, chronic or acute illness. </w:t>
      </w:r>
    </w:p>
    <w:p w14:paraId="59445869" w14:textId="77777777" w:rsidR="000E7A4E" w:rsidRPr="000E7A4E" w:rsidRDefault="000E7A4E" w:rsidP="000E7A4E">
      <w:pPr>
        <w:rPr>
          <w:lang w:val="en-GB"/>
        </w:rPr>
      </w:pPr>
      <w:r w:rsidRPr="000E7A4E">
        <w:rPr>
          <w:b/>
          <w:bCs/>
          <w:lang w:val="en-GB"/>
        </w:rPr>
        <w:t>Low-value care</w:t>
      </w:r>
      <w:r w:rsidRPr="000E7A4E">
        <w:rPr>
          <w:lang w:val="en-GB"/>
        </w:rPr>
        <w:t xml:space="preserve"> Care that provides little or no benefit, may cause patient harm, or yields marginal benefits at a disproportionately high cost. </w:t>
      </w:r>
    </w:p>
    <w:p w14:paraId="2E009BD9" w14:textId="77777777" w:rsidR="000E7A4E" w:rsidRPr="000E7A4E" w:rsidRDefault="000E7A4E" w:rsidP="000E7A4E">
      <w:pPr>
        <w:rPr>
          <w:lang w:val="en-GB"/>
        </w:rPr>
      </w:pPr>
      <w:r w:rsidRPr="000E7A4E">
        <w:rPr>
          <w:b/>
          <w:bCs/>
          <w:lang w:val="en-GB"/>
        </w:rPr>
        <w:t>National Safety and Quality Health Service (NSQHS) Standards</w:t>
      </w:r>
      <w:r w:rsidRPr="000E7A4E">
        <w:rPr>
          <w:lang w:val="en-GB"/>
        </w:rPr>
        <w:t xml:space="preserve"> Accreditation standards operated by the Commission as a quality assurance mechanism. The Standards test whether relevant systems are in place to ensure that expected standards of safety and quality are met. </w:t>
      </w:r>
    </w:p>
    <w:p w14:paraId="49C892CF" w14:textId="6867964B" w:rsidR="00E427DF" w:rsidRDefault="000E7A4E" w:rsidP="000E7A4E">
      <w:pPr>
        <w:rPr>
          <w:lang w:val="en-GB"/>
        </w:rPr>
      </w:pPr>
      <w:r w:rsidRPr="000E7A4E">
        <w:rPr>
          <w:b/>
          <w:bCs/>
          <w:lang w:val="en-GB"/>
        </w:rPr>
        <w:t>Open disclosure</w:t>
      </w:r>
      <w:r w:rsidRPr="000E7A4E">
        <w:rPr>
          <w:lang w:val="en-GB"/>
        </w:rPr>
        <w:t xml:space="preserve"> An open discussion between a healthcare provider and a patient when things go wrong that have harmed or had the potential to cause harm to the patient. The discussion may include an expression of regret by the provider, an explanation of what happened and its consequences, and steps to prevent it happening again.</w:t>
      </w:r>
    </w:p>
    <w:p w14:paraId="57CCEA90" w14:textId="7626BE5D" w:rsidR="000E7A4E" w:rsidRPr="000E7A4E" w:rsidRDefault="000E7A4E" w:rsidP="000E7A4E">
      <w:pPr>
        <w:rPr>
          <w:lang w:val="en-GB"/>
        </w:rPr>
      </w:pPr>
      <w:r w:rsidRPr="000E7A4E">
        <w:rPr>
          <w:b/>
          <w:bCs/>
          <w:lang w:val="en-GB"/>
        </w:rPr>
        <w:lastRenderedPageBreak/>
        <w:t>Organisational culture</w:t>
      </w:r>
      <w:r w:rsidRPr="000E7A4E">
        <w:rPr>
          <w:lang w:val="en-GB"/>
        </w:rPr>
        <w:t xml:space="preserve"> A set of values, expectations, formal and informal practices, and</w:t>
      </w:r>
      <w:r>
        <w:rPr>
          <w:lang w:val="en-GB"/>
        </w:rPr>
        <w:t xml:space="preserve"> </w:t>
      </w:r>
      <w:r w:rsidRPr="000E7A4E">
        <w:rPr>
          <w:lang w:val="en-GB"/>
        </w:rPr>
        <w:t>behaviours that define the unique organisational environment. ‘The way things are done</w:t>
      </w:r>
      <w:r>
        <w:rPr>
          <w:lang w:val="en-GB"/>
        </w:rPr>
        <w:t xml:space="preserve"> </w:t>
      </w:r>
      <w:r w:rsidRPr="000E7A4E">
        <w:rPr>
          <w:lang w:val="en-GB"/>
        </w:rPr>
        <w:t>around here.’</w:t>
      </w:r>
    </w:p>
    <w:p w14:paraId="6B4F6F40" w14:textId="77777777" w:rsidR="000E7A4E" w:rsidRPr="000E7A4E" w:rsidRDefault="000E7A4E" w:rsidP="000E7A4E">
      <w:pPr>
        <w:rPr>
          <w:lang w:val="en-GB"/>
        </w:rPr>
      </w:pPr>
      <w:r w:rsidRPr="000E7A4E">
        <w:rPr>
          <w:b/>
          <w:bCs/>
          <w:lang w:val="en-GB"/>
        </w:rPr>
        <w:t>Patient</w:t>
      </w:r>
      <w:r w:rsidRPr="000E7A4E">
        <w:rPr>
          <w:lang w:val="en-GB"/>
        </w:rPr>
        <w:t xml:space="preserve"> A person receiving health care.</w:t>
      </w:r>
    </w:p>
    <w:p w14:paraId="0718718F" w14:textId="77777777" w:rsidR="000E7A4E" w:rsidRDefault="000E7A4E" w:rsidP="000E7A4E">
      <w:pPr>
        <w:rPr>
          <w:lang w:val="en-GB"/>
        </w:rPr>
      </w:pPr>
      <w:r w:rsidRPr="000E7A4E">
        <w:rPr>
          <w:b/>
          <w:bCs/>
          <w:lang w:val="en-GB"/>
        </w:rPr>
        <w:t>Patient outcome</w:t>
      </w:r>
      <w:r w:rsidRPr="000E7A4E">
        <w:rPr>
          <w:lang w:val="en-GB"/>
        </w:rPr>
        <w:t xml:space="preserve"> The status of a patient that is wholly or partially attributable to an action,</w:t>
      </w:r>
      <w:r>
        <w:rPr>
          <w:lang w:val="en-GB"/>
        </w:rPr>
        <w:t xml:space="preserve"> </w:t>
      </w:r>
      <w:r w:rsidRPr="000E7A4E">
        <w:rPr>
          <w:lang w:val="en-GB"/>
        </w:rPr>
        <w:t>agent or circumstance.</w:t>
      </w:r>
    </w:p>
    <w:p w14:paraId="67DEA4EC" w14:textId="0EE24D6E" w:rsidR="000E7A4E" w:rsidRDefault="000E7A4E" w:rsidP="000E7A4E">
      <w:pPr>
        <w:rPr>
          <w:lang w:val="en-GB"/>
        </w:rPr>
      </w:pPr>
      <w:r w:rsidRPr="000E7A4E">
        <w:rPr>
          <w:b/>
          <w:bCs/>
          <w:lang w:val="en-GB"/>
        </w:rPr>
        <w:t>Patient-reported experience and outcome measures</w:t>
      </w:r>
      <w:r w:rsidRPr="000E7A4E">
        <w:rPr>
          <w:lang w:val="en-GB"/>
        </w:rPr>
        <w:t xml:space="preserve"> Information collected directly from</w:t>
      </w:r>
      <w:r>
        <w:rPr>
          <w:lang w:val="en-GB"/>
        </w:rPr>
        <w:t xml:space="preserve"> </w:t>
      </w:r>
      <w:r w:rsidRPr="000E7A4E">
        <w:rPr>
          <w:lang w:val="en-GB"/>
        </w:rPr>
        <w:t>patients about their experience of health services, and the outcomes of health services.</w:t>
      </w:r>
    </w:p>
    <w:p w14:paraId="2F1CD1EB" w14:textId="77777777" w:rsidR="000E7A4E" w:rsidRDefault="000E7A4E" w:rsidP="000E7A4E">
      <w:pPr>
        <w:pStyle w:val="ListBullet"/>
        <w:rPr>
          <w:lang w:val="en-GB"/>
        </w:rPr>
      </w:pPr>
      <w:r w:rsidRPr="000E7A4E">
        <w:rPr>
          <w:lang w:val="en-GB"/>
        </w:rPr>
        <w:t>Patient-reported experience measures (PREMs) include patients’ views and observations</w:t>
      </w:r>
      <w:r>
        <w:rPr>
          <w:lang w:val="en-GB"/>
        </w:rPr>
        <w:t xml:space="preserve"> </w:t>
      </w:r>
      <w:r w:rsidRPr="000E7A4E">
        <w:rPr>
          <w:lang w:val="en-GB"/>
        </w:rPr>
        <w:t>on matters such as the accessibility and physical environment of services and aspects of</w:t>
      </w:r>
      <w:r>
        <w:rPr>
          <w:lang w:val="en-GB"/>
        </w:rPr>
        <w:t xml:space="preserve"> </w:t>
      </w:r>
      <w:r w:rsidRPr="000E7A4E">
        <w:rPr>
          <w:lang w:val="en-GB"/>
        </w:rPr>
        <w:t>the patient–clinician interaction.</w:t>
      </w:r>
    </w:p>
    <w:p w14:paraId="3C0F601D" w14:textId="236A1C18" w:rsidR="000E7A4E" w:rsidRPr="000E7A4E" w:rsidRDefault="000E7A4E" w:rsidP="000E7A4E">
      <w:pPr>
        <w:pStyle w:val="ListBullet"/>
        <w:rPr>
          <w:lang w:val="en-GB"/>
        </w:rPr>
      </w:pPr>
      <w:r w:rsidRPr="000E7A4E">
        <w:rPr>
          <w:lang w:val="en-GB"/>
        </w:rPr>
        <w:t>Patient-reported outcome measures (PROMs) are used to obtain information from patients</w:t>
      </w:r>
      <w:r>
        <w:rPr>
          <w:lang w:val="en-GB"/>
        </w:rPr>
        <w:t xml:space="preserve"> </w:t>
      </w:r>
      <w:r w:rsidRPr="000E7A4E">
        <w:rPr>
          <w:lang w:val="en-GB"/>
        </w:rPr>
        <w:t>on their health status such as overall health and wellbeing, the severity of symptoms such</w:t>
      </w:r>
      <w:r>
        <w:rPr>
          <w:lang w:val="en-GB"/>
        </w:rPr>
        <w:t xml:space="preserve"> </w:t>
      </w:r>
      <w:r w:rsidRPr="000E7A4E">
        <w:rPr>
          <w:lang w:val="en-GB"/>
        </w:rPr>
        <w:t>as pain, measures of daily functioning and psychological symptoms.</w:t>
      </w:r>
    </w:p>
    <w:p w14:paraId="5EB572C1" w14:textId="389A81CB" w:rsidR="000E7A4E" w:rsidRPr="000E7A4E" w:rsidRDefault="000E7A4E" w:rsidP="000E7A4E">
      <w:pPr>
        <w:rPr>
          <w:lang w:val="en-GB"/>
        </w:rPr>
      </w:pPr>
      <w:r w:rsidRPr="000E7A4E">
        <w:rPr>
          <w:b/>
          <w:bCs/>
          <w:lang w:val="en-GB"/>
        </w:rPr>
        <w:t>Person-centred care</w:t>
      </w:r>
      <w:r w:rsidRPr="000E7A4E">
        <w:rPr>
          <w:lang w:val="en-GB"/>
        </w:rPr>
        <w:t xml:space="preserve"> Health care that respects the patient, their family and carers, and</w:t>
      </w:r>
      <w:r>
        <w:rPr>
          <w:lang w:val="en-GB"/>
        </w:rPr>
        <w:t xml:space="preserve"> </w:t>
      </w:r>
      <w:r w:rsidRPr="000E7A4E">
        <w:rPr>
          <w:lang w:val="en-GB"/>
        </w:rPr>
        <w:t>responds to the person’s preferences, needs and values. Person-centred care is equitable,</w:t>
      </w:r>
      <w:r>
        <w:rPr>
          <w:lang w:val="en-GB"/>
        </w:rPr>
        <w:t xml:space="preserve"> </w:t>
      </w:r>
      <w:r w:rsidRPr="000E7A4E">
        <w:rPr>
          <w:lang w:val="en-GB"/>
        </w:rPr>
        <w:t>culturally safe and free from racism and all other forms of discrimination.</w:t>
      </w:r>
    </w:p>
    <w:p w14:paraId="7D946886" w14:textId="3B87D31B" w:rsidR="000E7A4E" w:rsidRPr="000E7A4E" w:rsidRDefault="000E7A4E" w:rsidP="000E7A4E">
      <w:pPr>
        <w:rPr>
          <w:lang w:val="en-GB"/>
        </w:rPr>
      </w:pPr>
      <w:r w:rsidRPr="000E7A4E">
        <w:rPr>
          <w:b/>
          <w:bCs/>
          <w:lang w:val="en-GB"/>
        </w:rPr>
        <w:t>Priority group</w:t>
      </w:r>
      <w:r w:rsidRPr="000E7A4E">
        <w:rPr>
          <w:lang w:val="en-GB"/>
        </w:rPr>
        <w:t xml:space="preserve"> Specific population group at elevated risk of poorer health outcomes, including</w:t>
      </w:r>
      <w:r>
        <w:rPr>
          <w:lang w:val="en-GB"/>
        </w:rPr>
        <w:t xml:space="preserve"> </w:t>
      </w:r>
      <w:r w:rsidRPr="000E7A4E">
        <w:rPr>
          <w:lang w:val="en-GB"/>
        </w:rPr>
        <w:t>Aboriginal and Torres Strait Islander people, people with mental health conditions, those living</w:t>
      </w:r>
      <w:r>
        <w:rPr>
          <w:lang w:val="en-GB"/>
        </w:rPr>
        <w:t xml:space="preserve"> </w:t>
      </w:r>
      <w:r w:rsidRPr="000E7A4E">
        <w:rPr>
          <w:lang w:val="en-GB"/>
        </w:rPr>
        <w:t>in rural/remote or lower socioeconomic areas, and people identifying as gay, lesbian, bisexual,</w:t>
      </w:r>
      <w:r>
        <w:rPr>
          <w:lang w:val="en-GB"/>
        </w:rPr>
        <w:t xml:space="preserve"> </w:t>
      </w:r>
      <w:r w:rsidRPr="000E7A4E">
        <w:rPr>
          <w:lang w:val="en-GB"/>
        </w:rPr>
        <w:t>transgender or intersex.</w:t>
      </w:r>
    </w:p>
    <w:p w14:paraId="20FFE148" w14:textId="65113E32" w:rsidR="000E7A4E" w:rsidRPr="000E7A4E" w:rsidRDefault="000E7A4E" w:rsidP="000E7A4E">
      <w:pPr>
        <w:rPr>
          <w:lang w:val="en-GB"/>
        </w:rPr>
      </w:pPr>
      <w:r w:rsidRPr="000E7A4E">
        <w:rPr>
          <w:b/>
          <w:bCs/>
          <w:lang w:val="en-GB"/>
        </w:rPr>
        <w:t>Psychosocial safety</w:t>
      </w:r>
      <w:r w:rsidRPr="000E7A4E">
        <w:rPr>
          <w:lang w:val="en-GB"/>
        </w:rPr>
        <w:t xml:space="preserve"> Protection from hazards and risks in the workplace that may negatively</w:t>
      </w:r>
      <w:r>
        <w:rPr>
          <w:lang w:val="en-GB"/>
        </w:rPr>
        <w:t xml:space="preserve"> </w:t>
      </w:r>
      <w:r w:rsidRPr="000E7A4E">
        <w:rPr>
          <w:lang w:val="en-GB"/>
        </w:rPr>
        <w:t>influence mental health and emotional wellbeing.</w:t>
      </w:r>
    </w:p>
    <w:p w14:paraId="2EAA8BE9" w14:textId="5CE9F545" w:rsidR="000E7A4E" w:rsidRPr="000E7A4E" w:rsidRDefault="000E7A4E" w:rsidP="000E7A4E">
      <w:pPr>
        <w:rPr>
          <w:lang w:val="en-GB"/>
        </w:rPr>
      </w:pPr>
      <w:r w:rsidRPr="000E7A4E">
        <w:rPr>
          <w:b/>
          <w:bCs/>
          <w:lang w:val="en-GB"/>
        </w:rPr>
        <w:t>Remote monitoring</w:t>
      </w:r>
      <w:r w:rsidRPr="000E7A4E">
        <w:rPr>
          <w:lang w:val="en-GB"/>
        </w:rPr>
        <w:t xml:space="preserve"> A system that uses software and medical devices to allow healthcare</w:t>
      </w:r>
      <w:r>
        <w:rPr>
          <w:lang w:val="en-GB"/>
        </w:rPr>
        <w:t xml:space="preserve"> </w:t>
      </w:r>
      <w:r w:rsidRPr="000E7A4E">
        <w:rPr>
          <w:lang w:val="en-GB"/>
        </w:rPr>
        <w:t>professionals to assess, monitor and care for patients virtually (such as in the home or</w:t>
      </w:r>
      <w:r>
        <w:rPr>
          <w:lang w:val="en-GB"/>
        </w:rPr>
        <w:t xml:space="preserve"> </w:t>
      </w:r>
      <w:r w:rsidRPr="000E7A4E">
        <w:rPr>
          <w:lang w:val="en-GB"/>
        </w:rPr>
        <w:t>remote areas).</w:t>
      </w:r>
    </w:p>
    <w:p w14:paraId="70B06B54" w14:textId="351903BB" w:rsidR="000E7A4E" w:rsidRPr="000E7A4E" w:rsidRDefault="000E7A4E" w:rsidP="000E7A4E">
      <w:pPr>
        <w:rPr>
          <w:lang w:val="en-GB"/>
        </w:rPr>
      </w:pPr>
      <w:r w:rsidRPr="000E7A4E">
        <w:rPr>
          <w:b/>
          <w:bCs/>
          <w:lang w:val="en-GB"/>
        </w:rPr>
        <w:t>Safety culture</w:t>
      </w:r>
      <w:r w:rsidRPr="000E7A4E">
        <w:rPr>
          <w:lang w:val="en-GB"/>
        </w:rPr>
        <w:t xml:space="preserve"> A culture in which everyone enables and cares for each other to adopt</w:t>
      </w:r>
      <w:r>
        <w:rPr>
          <w:lang w:val="en-GB"/>
        </w:rPr>
        <w:t xml:space="preserve"> </w:t>
      </w:r>
      <w:r w:rsidRPr="000E7A4E">
        <w:rPr>
          <w:lang w:val="en-GB"/>
        </w:rPr>
        <w:t>patient safety as part of routine business, with the wellbeing of the workforce and</w:t>
      </w:r>
      <w:r>
        <w:rPr>
          <w:lang w:val="en-GB"/>
        </w:rPr>
        <w:t xml:space="preserve"> </w:t>
      </w:r>
      <w:r w:rsidRPr="000E7A4E">
        <w:rPr>
          <w:lang w:val="en-GB"/>
        </w:rPr>
        <w:t>consumers at the centre.</w:t>
      </w:r>
    </w:p>
    <w:p w14:paraId="3B1257F9" w14:textId="77777777" w:rsidR="000E7A4E" w:rsidRPr="000E7A4E" w:rsidRDefault="000E7A4E" w:rsidP="000E7A4E">
      <w:pPr>
        <w:rPr>
          <w:lang w:val="en-GB"/>
        </w:rPr>
      </w:pPr>
      <w:r w:rsidRPr="000E7A4E">
        <w:rPr>
          <w:b/>
          <w:bCs/>
          <w:lang w:val="en-GB"/>
        </w:rPr>
        <w:t>Safe workplace</w:t>
      </w:r>
      <w:r w:rsidRPr="000E7A4E">
        <w:rPr>
          <w:lang w:val="en-GB"/>
        </w:rPr>
        <w:t xml:space="preserve"> A workplace that is physically, psychosocially and culturally safe.</w:t>
      </w:r>
    </w:p>
    <w:p w14:paraId="41519BC0" w14:textId="6F1A5A0C" w:rsidR="000E7A4E" w:rsidRPr="000E7A4E" w:rsidRDefault="000E7A4E" w:rsidP="000E7A4E">
      <w:pPr>
        <w:rPr>
          <w:lang w:val="en-GB"/>
        </w:rPr>
      </w:pPr>
      <w:r w:rsidRPr="000E7A4E">
        <w:rPr>
          <w:b/>
          <w:bCs/>
          <w:lang w:val="en-GB"/>
        </w:rPr>
        <w:t>Transitions of care</w:t>
      </w:r>
      <w:r w:rsidRPr="000E7A4E">
        <w:rPr>
          <w:lang w:val="en-GB"/>
        </w:rPr>
        <w:t xml:space="preserve"> A transition of care is when all or part of a person’s health care is</w:t>
      </w:r>
      <w:r>
        <w:rPr>
          <w:lang w:val="en-GB"/>
        </w:rPr>
        <w:t xml:space="preserve"> </w:t>
      </w:r>
      <w:r w:rsidRPr="000E7A4E">
        <w:rPr>
          <w:lang w:val="en-GB"/>
        </w:rPr>
        <w:t>transferred between care providers.</w:t>
      </w:r>
    </w:p>
    <w:p w14:paraId="10604E7F" w14:textId="490F5F14" w:rsidR="000E7A4E" w:rsidRPr="000E7A4E" w:rsidRDefault="000E7A4E" w:rsidP="000E7A4E">
      <w:pPr>
        <w:rPr>
          <w:lang w:val="en-GB"/>
        </w:rPr>
      </w:pPr>
      <w:r w:rsidRPr="000E7A4E">
        <w:rPr>
          <w:b/>
          <w:bCs/>
          <w:lang w:val="en-GB"/>
        </w:rPr>
        <w:t>Triangulated data</w:t>
      </w:r>
      <w:r w:rsidRPr="000E7A4E">
        <w:rPr>
          <w:lang w:val="en-GB"/>
        </w:rPr>
        <w:t xml:space="preserve"> Using multiple sources of data, with awareness of their strengths</w:t>
      </w:r>
      <w:r>
        <w:rPr>
          <w:lang w:val="en-GB"/>
        </w:rPr>
        <w:t xml:space="preserve"> </w:t>
      </w:r>
      <w:r w:rsidRPr="000E7A4E">
        <w:rPr>
          <w:lang w:val="en-GB"/>
        </w:rPr>
        <w:t>and limitations for specific purposes (as in taking bearings from at least two reference</w:t>
      </w:r>
      <w:r>
        <w:rPr>
          <w:lang w:val="en-GB"/>
        </w:rPr>
        <w:t xml:space="preserve"> </w:t>
      </w:r>
      <w:r w:rsidRPr="000E7A4E">
        <w:rPr>
          <w:lang w:val="en-GB"/>
        </w:rPr>
        <w:t>points on a map).</w:t>
      </w:r>
    </w:p>
    <w:p w14:paraId="14E1AF68" w14:textId="34739916" w:rsidR="000E7A4E" w:rsidRPr="000E7A4E" w:rsidRDefault="000E7A4E" w:rsidP="000E7A4E">
      <w:pPr>
        <w:rPr>
          <w:lang w:val="en-GB"/>
        </w:rPr>
      </w:pPr>
      <w:r w:rsidRPr="000E7A4E">
        <w:rPr>
          <w:b/>
          <w:bCs/>
          <w:lang w:val="en-GB"/>
        </w:rPr>
        <w:t>Unwarranted healthcare variation</w:t>
      </w:r>
      <w:r w:rsidRPr="000E7A4E">
        <w:rPr>
          <w:lang w:val="en-GB"/>
        </w:rPr>
        <w:t xml:space="preserve"> Differences in clinical practices, treatments,</w:t>
      </w:r>
      <w:r>
        <w:rPr>
          <w:lang w:val="en-GB"/>
        </w:rPr>
        <w:t xml:space="preserve"> </w:t>
      </w:r>
      <w:r w:rsidRPr="000E7A4E">
        <w:rPr>
          <w:lang w:val="en-GB"/>
        </w:rPr>
        <w:t>or outcomes that cannot be explained by differences in patient needs, preferences</w:t>
      </w:r>
      <w:r>
        <w:rPr>
          <w:lang w:val="en-GB"/>
        </w:rPr>
        <w:t xml:space="preserve"> </w:t>
      </w:r>
      <w:r w:rsidRPr="000E7A4E">
        <w:rPr>
          <w:lang w:val="en-GB"/>
        </w:rPr>
        <w:t>or evidence-based guidelines.</w:t>
      </w:r>
    </w:p>
    <w:p w14:paraId="3F9233DE" w14:textId="02AAD5C8" w:rsidR="000E7A4E" w:rsidRPr="000E7A4E" w:rsidRDefault="000E7A4E" w:rsidP="000E7A4E">
      <w:pPr>
        <w:rPr>
          <w:lang w:val="en-GB"/>
        </w:rPr>
      </w:pPr>
      <w:r w:rsidRPr="000E7A4E">
        <w:rPr>
          <w:b/>
          <w:bCs/>
          <w:lang w:val="en-GB"/>
        </w:rPr>
        <w:t>Virtual care</w:t>
      </w:r>
      <w:r w:rsidRPr="000E7A4E">
        <w:rPr>
          <w:lang w:val="en-GB"/>
        </w:rPr>
        <w:t xml:space="preserve"> Any interaction between a patient and clinician, or between clinicians, occurring</w:t>
      </w:r>
      <w:r>
        <w:rPr>
          <w:lang w:val="en-GB"/>
        </w:rPr>
        <w:t xml:space="preserve"> </w:t>
      </w:r>
      <w:r w:rsidRPr="000E7A4E">
        <w:rPr>
          <w:lang w:val="en-GB"/>
        </w:rPr>
        <w:t>remotely with the use of information technologies.</w:t>
      </w:r>
    </w:p>
    <w:p w14:paraId="51A2DF12" w14:textId="6F09FF37" w:rsidR="000E7A4E" w:rsidRDefault="000E7A4E" w:rsidP="000E7A4E">
      <w:pPr>
        <w:rPr>
          <w:lang w:val="en-GB"/>
        </w:rPr>
      </w:pPr>
      <w:r w:rsidRPr="000E7A4E">
        <w:rPr>
          <w:b/>
          <w:bCs/>
          <w:lang w:val="en-GB"/>
        </w:rPr>
        <w:t>Workforce</w:t>
      </w:r>
      <w:r w:rsidRPr="000E7A4E">
        <w:rPr>
          <w:lang w:val="en-GB"/>
        </w:rPr>
        <w:t xml:space="preserve"> All people working in a health service, including clinicians and any other employed</w:t>
      </w:r>
      <w:r>
        <w:rPr>
          <w:lang w:val="en-GB"/>
        </w:rPr>
        <w:t xml:space="preserve"> </w:t>
      </w:r>
      <w:r w:rsidRPr="000E7A4E">
        <w:rPr>
          <w:lang w:val="en-GB"/>
        </w:rPr>
        <w:t>or contracted, locum, agency, student, volunteer or peer workers.</w:t>
      </w:r>
    </w:p>
    <w:p w14:paraId="41BA29D0" w14:textId="77777777" w:rsidR="000E7A4E" w:rsidRDefault="000E7A4E" w:rsidP="00E427DF">
      <w:pPr>
        <w:rPr>
          <w:lang w:val="en-GB"/>
        </w:rPr>
      </w:pPr>
    </w:p>
    <w:p w14:paraId="76B431EB" w14:textId="77777777" w:rsidR="000E7A4E" w:rsidRDefault="000E7A4E" w:rsidP="00E427DF">
      <w:pPr>
        <w:rPr>
          <w:lang w:val="en-GB"/>
        </w:rPr>
      </w:pPr>
    </w:p>
    <w:p w14:paraId="6A8FFA27" w14:textId="77777777" w:rsidR="000E7A4E" w:rsidRDefault="000E7A4E" w:rsidP="00E427DF">
      <w:pPr>
        <w:rPr>
          <w:lang w:val="en-GB"/>
        </w:rPr>
      </w:pPr>
    </w:p>
    <w:p w14:paraId="66CCFC27" w14:textId="43AE2635" w:rsidR="00E427DF" w:rsidRDefault="00C44A4D">
      <w:pPr>
        <w:rPr>
          <w:lang w:val="en-GB"/>
        </w:rPr>
      </w:pPr>
      <w:r>
        <w:rPr>
          <w:noProof/>
          <w:lang w:val="en-GB"/>
        </w:rPr>
        <w:lastRenderedPageBreak/>
        <mc:AlternateContent>
          <mc:Choice Requires="wps">
            <w:drawing>
              <wp:anchor distT="0" distB="0" distL="114300" distR="114300" simplePos="0" relativeHeight="251701248" behindDoc="0" locked="0" layoutInCell="1" allowOverlap="1" wp14:anchorId="2CEBDA90" wp14:editId="724B5C24">
                <wp:simplePos x="0" y="0"/>
                <wp:positionH relativeFrom="column">
                  <wp:posOffset>-848995</wp:posOffset>
                </wp:positionH>
                <wp:positionV relativeFrom="paragraph">
                  <wp:posOffset>-855652</wp:posOffset>
                </wp:positionV>
                <wp:extent cx="7625080" cy="10776585"/>
                <wp:effectExtent l="0" t="0" r="0" b="5715"/>
                <wp:wrapNone/>
                <wp:docPr id="1886599532" name="Rectangle 16"/>
                <wp:cNvGraphicFramePr/>
                <a:graphic xmlns:a="http://schemas.openxmlformats.org/drawingml/2006/main">
                  <a:graphicData uri="http://schemas.microsoft.com/office/word/2010/wordprocessingShape">
                    <wps:wsp>
                      <wps:cNvSpPr/>
                      <wps:spPr>
                        <a:xfrm>
                          <a:off x="0" y="0"/>
                          <a:ext cx="7625080" cy="10776585"/>
                        </a:xfrm>
                        <a:prstGeom prst="rect">
                          <a:avLst/>
                        </a:prstGeom>
                        <a:blipFill>
                          <a:blip r:embed="rId47"/>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9B498E" id="Rectangle 16" o:spid="_x0000_s1026" style="position:absolute;margin-left:-66.85pt;margin-top:-67.35pt;width:600.4pt;height:848.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AAAAAABBQACSUT/2wCEAAEBAQEBAQEBAQEBAQEB&#10;AQIBAQEBAgICAgICAgICAgICAgICAgICAgICAgIDAwMDAwMDAwMDAwMDAwMDAwMDAwMBAQEBAgEC&#10;AwICAwMDAwMDAwMDAwMDAwMDAwMDAwMDBAQEBAMDAwQEBAQEAwQEBAQEBAQEBAQEBAQEBAQEBAQE&#10;BP/AABEIDbQJsAMBEQACEQEDEQH/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cf&#10;3nh1y3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rX95AdZo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gL8DkngAe/d&#10;e6XmC603nuDRJS4ealpXsRWZP/J47H6MA9pHX/FFb2S3nMFpY4aQE/wp3H+WB+ZHQV3TnXbdpqJJ&#10;lZh+CP8AUavp24B/0xHQzYLoKgh0S7izE9ZJwzUeMURRg/lTK4aR1P8AULGfYTvOdnbECBf6T5P7&#10;BQD9p6jfdPdiWSq2cKoPJ5Dqb7dK0AP2lh0MWE2ftnboX+D4aio5FFvudOuYj/GeQvKR/hqt7Ct5&#10;utxf/wBrIzD0rRf2Cg/l1HW58w3u8f7kTO4/hrpT/eVov8ulJ7L+ib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rX95AdZo&#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Va/vIDrND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pwxuKyeYqBS4qgq8hUHnxUcbSE&#10;D+raQdK/4mwH5Pti4uY7VdUjKo9WIH+HpJeX8G3J4k8iRr6uwUflXifkOhk2/wBFbgr9E2erKbCQ&#10;Hk08dqiot/QhGEKXH51sR+V/HsKX3OcEOIVMh9T2r/MVP7B9vUc7v7p2lrVbRGmb+I/px/zGo/7y&#10;K+R6G/b/AFZszb+iSPGLkqxOfvMvadrj8rGQIUIP0KoGH9fYPvuZLu+wX0L/AAp2/wA+J/bTqMN2&#10;573Ld6qZPDQ/gi7B+ZqWPzBany6EQAKAqgAAWAH0A/oPZCTXoIE1yeu/fut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Wv7yA6zQ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Va/vIDrND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p+OxeSy9StJi6GqyFSwuIa&#10;RGdgPpchQdKj8k2A/J9sz3MdquuRgo9WIHSW8vodvTxJ3WNf4nYKK+meJ+XHoa9u9EZqt0T7jroc&#10;PAbE0dLpnqCPyCwPhj/wIMn+Kj2Eb/nOGHEClz/Ee1f85/YPt6jPePdS2tqrZoZm/jaqR/sI1H9i&#10;/b0PO3evdpbYEb47FQyVkfIyNdaae/8AqldxaM/8swg/w9gq/wB9utxqJHIU/hXtX9g4/nXqKt45&#10;v3De6iaUhD/oadiU9CBlv9sW6Wvso6DX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Vr+8gOs0O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pWbd2RufdLD+EYueSn1aXr5/2oF/r+69lYj8hNTf4eyy/3i323+1cA/wAIyx/If5aD&#10;og3jmex2If4xKobyRe6Q/wC1GR9poPn0Pu2+h8VSeOo3NXyZWYWZqGhLRU/+KtJxNIL/AJHi/wBb&#10;2Cdw50klqtuugfxNQt+zgP59RPvPupPcVSyQRD+N6NJ9oGVH56uhvxuJxmHphSYqgpMfTA38NIio&#10;Cf6tpA1MfyTcn8n2D7i6ku21SszH1Yk9Rje38+4v4k8jyN6uxY/YK8B8hjpw9sdJO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q1/eQHWaH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4C/A5J4AHv3XuhM2z1Pu7cfjmak/g9A1j95lQ0&#10;ZIvz44beVzbkEhUP+r9h7cOZrWwqNWtv4Uz+08B/M/LoFb3z9t+zVUP40g/BFRqH5tXSPnkkenRh&#10;NtdObSwXjmrYWz9ctmM+SA8II/1FMLx2P9JDIR+D7A24c13V7UIfCX0T4vzbj+ynURb17i7hutVi&#10;PgIfKMnWR83Oa/6XT9nQrIixqqIqoiDSqIAAAPoABwAPYaJLGp6ATMWNTkniTxPXL3rrX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Wv7yA6zQ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yRRSzyJDDHJNNKwSOKIFmZjwAqi5JJ/A96&#10;ZggqTQDiTgDqjusQLMQABUkmgAHmSehi2x0puXMeOozLLt+hYhilQNdSy/XiEECM/j9xlYfXQfp7&#10;Cm483W9pVYv1W+WEH5+f5V+3qOt79y7LbqpbVuH9VNIwf9MeP+1BB9R0YfbPXG1NrCOWhx61Veg5&#10;yeQtLNf+qXASI/8ALNVNvqT7Au47/c7lUO1F/gXC/n5n8yeog3vnK/32qyyaYz/ocdVSnzzVv9sT&#10;0u/ZL0F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qtf3kB1mh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UilpKqunjpaKmn&#10;q6mVtMVPTIzux/oqqCx90klWFSzkKBxJIAH5npme4jtUMkrKijJZiFUfaTQdDftfozM5DxVW5Kpc&#10;NSt6jRQaZKph/QnmKEkfk6yPoUHsH7jzjFBVbceI38Rwg/yn+Q+fUY757o21pVLJfGb+NqrED/Jm&#10;/wCMj0boxO3dm7b2rHow2Mhp5mXTLWyXknf+uqV7sAfrpWy3+ij2A7/drjcj+q5I8lGFH5DH5nPz&#10;6h/eOZLzfWrcyFhWoQdqD7FGPzNT8+lR7LuiP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q1/eQHWaH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LoqCtyVTHR4+kqK2qlNo6elRnc/6yqCbD8n6D8+25pkt1LuwUDiSQB/PpPc3&#10;UVkhkmdUUcWYhQPzPQ6bX6KydYY6ndNWuLpjZjj6IrJUN/g0nqhi/wBh5D+CB7Bm485xxVW2XWf4&#10;mqF/IcT/AC6i7fPdKC3qlinit/vxwVjH2DDN/wAZ+09GKwG18Dtin+3wmNp6MMoEs4GqWS3/AB0l&#10;a8j882JsPwAPYEvdyn3FtUzlvQcFH2AYHUPbtvl3vb67mRn9F4Iv2KKAfsqfMnp/9oein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qtf3kB1mh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JpKOrr6iOkoaWorKqZtMVPSozux/&#10;oqqCT7bllWBSzkKBxJIAH5npm4uI7RDJKyoo4sxCqPtJoOh12p0Xk60xVe6akYumJD/w2lKvUMP6&#10;O4vFDcf01t+CFPsG7nzlHDVbYaz/ABmoUfYOJ/kPt6izfvdGC2rHYr4rcPEaqxj7Bhm/4yPQkdGO&#10;wW2sHtqm+1wuNp6GMgCR4xeSS35kla8kh/4MTb8WHsBXu4Tbg2qZy3oPIfYBgdQ5um9XW9P4lzIz&#10;nyBwq/YooB+Q6fPaLor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q1/eQHWaH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ZY&#10;YJqmWOnp4ZaieVgkUMKl3Zj9AqqCWJ/oPdXcRgsxAA4kmgHVJJVhUu5CqBUkkAAfMnA6HDaXSGXy&#10;firNzSthqJgHFFFZqtwebMCGjguP9VqcfQoD7B2584RW9Utx4jfxHCD/ACn8qD59RhzB7nW9lWOy&#10;HjPw1moiH2cC35UHmGPRktvbVwG16c0+Ex0NJrUCao/VNJb/AI6Std255AvpH4A9gG+3Ofcm1TMW&#10;9BwUfYBj/L1DG779d74+u5kL04LwRfsUUA+3ifMnpQ+0HRR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Va/vIDrND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7ALEKoJJNgB9Sf6D34mnWiaZPQw7R6a3DnvHV5cNgMY3q/ylSa&#10;mQf7RAbaAf8AVSFbfUKw9hXdOa4LKqxfqP8AI9g+0+f2Cv2jqO+YPcez2qsdvSeT+if01PzbNfsW&#10;voSOjNbY2TtzaUITEUCLUsmibI1H7lRJ/XVIR6QfyqBUv/Z9x5uO8XG6GsrY8lGFH5f5TU/PqE97&#10;5mvOYGrcSErWojXtjX7AOP2tU/PpWeyzog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rX95AdZo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Iu0esdy7tMdRFB/DcS9icpXAhWX+sMfDzf4EWS/BceyLdOYbfbKqTrf8A&#10;gXiPtPAfnn5dA/mDney2CqM3iSj/AEJCCQf6R4L+efQHo0W0utdtbSEc1PTff5RRdsrXANID+fEv&#10;6IR/TSNVuGdvccbpzBcbpUMdKfwLgfmeJ/PHyHUG8wc6XvMBKu3hxH/QkqFp/SPFvzxXgB0IPsj6&#10;CP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Wv7yA6zQ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lNtrZ+f3ZU+DDU&#10;LzIjaZ62X0QRfn9yUiwNjfSLsR9FPsv3DdINsXVK1PRRlj9g/wAvD59Em9cxWmwJruXAJ+FBl2+x&#10;f8poPU9Gg2h03t/AeKsy+nPZRbMPuF/yaNv+bcJvrI/1Ul/oCFU+463Tmue9qkX6afI95+0+X2D9&#10;p6g/mH3Gu92rHb1gi4dp/UYfNvL7Fp6EnoYQAAABYDgAewp1HRNeu/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Vr+8gOs0O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puPxtflquKhxtJPXVkxtHT0ylmP9TYfRR+SbADkk&#10;D21POlspeRgqjiSaDpNd3kVhGZZnVEXizGg/4v0HE9GN2d0bFH4q/eEwlfh1wtGxCj/CeZSCx/qs&#10;ZA4/zjAkewFuvOJNUtRT/hjDP+1B/wAJ/YOoc5j90GesW3Cg4eM4yf8ASKeH2tn+iOPRhaOipMfT&#10;RUdDTQUdLAuiGnpkVEUf4KoAH/E+wLLM87F3JZjxJNSf29RFcXMl45klZnZslmJJP5nqT7b6Y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q1/eQHWaH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AvwOSeAB7917oY9mdOZzcHi&#10;rsz5MFiWs4Eq/wCUyr9f24m/zakf2n/wIRx7Cm7c1w2NUipI/wAj2KfmRx+wftHUc8ye41rtFYra&#10;k8oxg/pofmw4n5L9hIPRpNvbWwW1qX7TC0EVKGAE9QfVNKR+ZZT6m5uQP0i50gDj3HF9uU25NqmY&#10;n0HBR9g4D/D69QZvG+3W+yeJcyFuOleCLX+FRgfbxPmT0ofaHoo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qtf3kB1mh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q9rbLz+76nw4ikJgRtNTkKi6QRfn1vY3b+iqGY/W&#10;1rn2W7lu0G1rWVs+SjLH7B/lNB0Q77zLacvJquH7iO2NcyN9grw+ZoPn0a3ZnVW39qeKsmRcxmks&#10;339Uo0Rt9f2IiSsZB+jHU/8ARlBI9xpu3Ms+51ReyP8AhByR/SPn9mB8j1AvMnPl3v1Y1PgwnHhq&#10;csP6bYJ+wUX1B49Ch7DnQH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rX95AdZo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npaWprqiKko6eaqqp30Q09Opd3P8ARVUEk+6SSLCpZyABkkmgH7emp50tkMkjKqqKlmIC&#10;gfMnHRi9ldHk+LI7yYqP1pg6Z+f+qiZDx/wSM3+l3HK+wHu/OFKx2n5yEf8AHQf8J/Z59Q7zL7n0&#10;rDto+RnYf8cU/wCFh/teB6MbSUdJQU0NHQ00FJSwJohp6dQiKP6KqgAewFLK07F3JYnJJNSeocuL&#10;iS7cySszsxqzMSST8yepPtvpn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q1/eQHWaH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Qh7M61z+8XSeKP+HYcPaTK1anSwBswgTgzMOfoQgIIZwePZFu3MEG1ChOp/JF4/mfIf&#10;z9B0EOZOdLTlwFGPiTUxEpyPTUchR+0+YU9G02psbb+z6fRi6XXWOmmoydVZp5P6jXYBE/2lQF4F&#10;wTz7jHc95n3VqyHt8kGFH5eZ+Z6gDf8Ami75ies7UQGqxLUIv5Vyfman0oMdLH2VdB3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qtf3kB1mh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U3H46vy1XDQY2knraydtMVPTq&#10;WY/1PH0UDkk2AHJIHtqedLZS8jBVHEk0HSa7vIrCMyzOqIvFmNAP9n0HE+XRm9kdJ0dAYclu0xZC&#10;rADx4ePmnjP1/eb/AHew/wBSP2/rfyA+483jm9pqx2tVXzc/Efs9Pt4/Z1CXM3uZJdVh2+sacDMc&#10;SMP6I/CPn8X+lPQ/IiRoscaqkaKEREAAAAsAAOAAPoPYIJLGpyTxPUTMxckkkkmpJyST1y9661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Va/vIDrND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oSdk9ZZzeLJVWOMwob&#10;9zJ1Cn12NisCcGVv8bhB+WvwSDd+YYdqGn45PJAeH+mPl/h+XQM5m52teXQU/tJqYjU8Pm5zpHyy&#10;T6Uz0bfa+z8FtGk+1w9IEkdbVNdNZp5j/tclhxf6KoCj8Le/uMNx3WbdG1StjyUYVfsH+U5+fWP2&#10;+cxXXMMmu4eoHwoMIn2D/Kak+Z6VHst6I+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q1/eQHWaH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SqKirMjVQ0VBTT1lXUPohp6dS7sf8ABQCeByf6Dk8e25ZlgUu5CqOJJoB0&#10;xc3MdmhklZURRUsxAAH2nozexulKai8WT3eIq2rsHiwyHVBGfr++w4mYf6kft/UEyA8R5vPNzTVj&#10;taqOBk/Ef9L6fbx+zqEuaPct7msG3VReBmOHb/Sg/CPme7009GBREjRY41VI0UIiIAAABYAAcAAf&#10;QewOSWNTknieokZi5JJJJNSTkknrl711r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q1/eQHWa&#10;H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S52b1/nd51A+yi+1xscmiqy1SD4k/qqDgzSAf2V+nGplBB9k+7b3DtK95q5&#10;4IOJ+30HzP5A9BfmPm215bT9U6pCKrEpGo+hP8K/M/OgJFOjfbR2Ngdm0xixkBkrJU01eTqbGaT8&#10;kagAEjv9EWw4F7kX9xZum8zbs1ZDRR8KD4R/nPzP8useeYOaLrmN9U7UQGqRrUIv5eZ+Zz6UGOlj&#10;7Kug7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Wv7yA6zQ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kiPI6xxqzy&#10;OwREQEkkmwAA5JJ+g96JCip6qzBASTQDJJwAB0YbYXS0tV4ctvBJKemNpIMGpKyOOCDUMLGNf9oW&#10;zn+0UtYgbeubRHWK1yeBk4gf6X1Pz4fb1EPNfuUsFbfbiGbIabiq/wCkB+I/0j2+gPEGYpaWmoae&#10;Gko6eGlpaeMRQU9OoREUfQKqgAD3HkkjTMWckkmpJNST1Ck873TmSRizMaszEkk+pJ6ke6dN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Wv7yA6zQ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fNv7czG569Mdh6R6mY2&#10;Msn0jiU/25XtZFH+PJ+ignj2jvr+Lbk8SVqDy9SfQDzPRXu+82+xxGa5cKPIcWY+ijzP+DiaDo3m&#10;xOr8Ps9I6yoEeUzxW718q+iEn6rTIf0f01n1tz+lSV9xdvPMcu6EotUj/hHFv9MfP7OH28ese+ae&#10;eLjmEmNKxQVwgOX+bkcf9L8I+ZFehQ9hzoD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Vr+8gOs0O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oUdidXZfeDR1tT5MXgQ3qrpF9cwB5WmQ/q/oXPoBvbUQV9hzeuY&#10;4tqBRe+T+EHC/wCmPl9nE/Lj0Buauebfl4GJKSz/AMAOE+bkcP8ASjuPyBr0b3A7exG2cfHjcNRx&#10;0tOnqcjl5G/LyufU7n+p+g4ACgARde30u4OZJWJPl6AegHkP9XHrHrdd3uN6lM1y5Zjw8lUeijgB&#10;/wAWanPT17R9Fv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Vr+8gOs0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uc&#10;UUk0iQwxvLLK4jjiiBZmYmwVVFyST9APemYIKk0AySeA6q7rGCzEAAVJJoAB5knoyvX/AEwI/BmN&#10;4xK7cS02BJuB+Q1UQbMfz4hx+JCfUnuP985trWK0PyMn/QP/AEF+zyPULc2+5GqtvtxoODT+Z+Ud&#10;eH+n4/w+TdGOREjRY41VI0UIiIAAABYAAcAAfQewCSWNTknieobZi5JJJJNSTkknrl711r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rX95AdZ&#10;o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Tzgdv5bcuQixmHpHqqmT1M&#10;RwkafmSVz6URf6n6mwALEApL2+i29DJK2kD9pPoB5not3XdrfZYTPcOFUcPVj6KOJJ/2TQVPRwdh&#10;9Y4nZ0SVc4jyWedf3cg6+mK45SmU/oX8Fz625/SDpEWb1zFLup0rVI/JfNvm3r9nAfPj1jxzVzvc&#10;cxMY1rHADiMHLfNyOJ/o/CPmckTvYd6BH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Vr+8gOs0O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EDY/XmY3pUh4QaLERSaavKzKSvH1SFePLLb8XAX+0RwCSbxvsW0LQ&#10;9zkdqDj9p9B/qHQS5n5vtuWko3fMRVIgc/ax/Cvz4nyBzQ4+29r4bamPXHYelEMfDVE72aWZx/bl&#10;ewLNybDhVHCgDj3FG4bjLucniSmp8h5KPQD/AFE+fWOe9b5c79MZrlqn8KjCIPRR5D+Z4kk9KH2h&#10;6KO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qtf3kB1mh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0OfXnUNV&#10;nPBmNypNRYg2lpqDlZqkfUFvoYoT/X9TD9OkEN7Bu+80rZ1it6M/AtxVP85/kPP06i7m/wBwk2zV&#10;bWRDzZDPxSM/L+JvlwHnU1HRraSkpaCmho6KnipaWmjEUFPAoVEUfQKo4A9xrLK0zF3JLE1JOST1&#10;A1xcPdO0kjFmY1ZmNSSfUnqR7b6Z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rX95AdZo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lggnqpoqamhlqKieQRQwQqWd2Y2CqoBLEn6Ae6u4jBZiABkk4AHTcsqwKXchVUE&#10;liQAAPMk8OjT9ddPwYrwZrdUUVTkwRLS4o2eKnPBDS/VZZgfwLop59RsVjffeamuaw2xITgX4Fvs&#10;9B/M/LzgrnD3Da/1W1gSsWQ0uQ0nlRfNV+fxH5CoI+ewT1FH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Wv7yA6zQ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dsLhMnuHIQYvE0slXVznhV4VV/LyMeERfyTx/s&#10;SB7TXd5HYxmSU0Ufz+Q9T8ukG5bnBtELT3DBEXzPEn0A4knyA6ONsHrXGbMgSqm8eQz8sdqjIMvp&#10;iuOY6cHlF5sW4Z/zpB0iKd75gk3Y6RVYwcL5n5t6/ZwHz49Y582c6T8yMY1rHAD2x1y1OBenE+YH&#10;BfmckTPYe6BX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Va/vIDrND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Vu0Nm5jeWQFHjY9FPEQa7ISg+KBTfliP1OwB0oOWP9ACwLN03aLaU1yHJ+FRxY/wCb1Pl/Log5&#10;h5jt+XIfEmNWNdEY+JyPT0Ark8B8zQE6G0tnYfZ2PFFjIdU0gDVuQlA807gfVmH0Qc6UHpW5+pLE&#10;xLum6y7rJrkOB8Kj4VHy+fqeJ/Z1jZzBzFc8xzeLOcD4IxXQg+Q9fVjk/YAAq/ZZ0Q9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Wv7yA6zQ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oSdgdb5PelQKiTyUOBgk&#10;01WRIF3IIvFTg31SW+rWKp/aubKwf3vf49oXSO6QjC+nzb5fLif59AvmznKDlpNAo87Dtj8lrwZ6&#10;cB8uLeWKkHLw2Fxu38fBi8TSx0lHTj0on1Zvy7seXdrcseT/AK1vcUXd3JfSGSU6mP8AL5D0Hy6x&#10;x3Lcp92mae4Yu7eZ4AeQA4ADyA6dPabpD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Vr+8gOs0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hq636pqNyNDms8ktJgQRJBBystX+Rp4ukB/L/AFYcJ9dahLf+ZV2+&#10;sMNGk8zxCf52+Xl5+hjXnPnxNlBtrUh5+DNxWL7fV/ReA4t6E21LS01DTQUdHBFTUtNGIYKeFQqI&#10;qiwVQOAB7i+WVpmLuSSTUk5JPWP0873TtJIxZmJLMTUknzJ6ke6dN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Vr+8gOs0O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xfWnUTVH2+f3ZTlKfiagwsos0n0KyVKn&#10;6R/0jPLfV7L6WAfMHNHh1gtjng0g8vkvz+fl5ZyIe519wRDqtNvarZEkw4L5EIfX1bgPLOQZxVVF&#10;VVUKqgKqqLAAcAAD6Ae48Jrk9QiSWNTknieu/eut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Wv7yA6zQ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5IjSMqIrO7sEREBJJJsAAOSSfeiQoqetMwUVOAMkngB0afrPqVM&#10;Z4M/uiBZMlxLQYqSzJBcXEkwIIaf+i/SP6m720RvzDzObisFsaJwZxgt8h8vn5/Zxgnnbn83uq0s&#10;WpHweUVBf5L6L6ni3lRfiH/2COom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rX95AdZo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Wanp56ueGlpYZKipqJBDBBCCzu7Gyqqi5JJPA90kkWJSzEAAVJOAAOm5pk&#10;t0MkhCqoJZiaAAZJJPRu+tOrINsJDms3HHUbhZSYorho6QMPopFw09v1OOBcqnF2aL+YOZG3EmGG&#10;oi8zwL/5h6D8z6DHvnXnpt7JtrUlbcHJyGlI9fML6LxPE+gGf2Euo3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qtf3kB1mh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UuhoazJ1lPQUFPLV1lXKIaenhF2Zj+B/&#10;QD6kmwABJIAJ9tzTLbqXchVUVJPADpPdXUdlG0srBUUVZjwA/wBXAcScDPRyOuetKPZ0C19eIa3c&#10;M6fuVIF0p1I5igJ5ub2Z+C30FluDFG/cwPuraEqsQ4Dzb5t/kHl9vWOfOPOsnMTeFFVLdThfOQj8&#10;TU/kvAccngKvsNdAP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rX95AdZo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OGKxVfmq+mxmMppKutq5PHDDH/tySTwqKOWY2CgEkgD2xc3KWiGSQhVUVJP8Aq4+g6SX9&#10;/FtkTTzsERBUk/4B6k8ABknA6Oh1713Q7KovLKYqzO1Udq2vUelB9fDBqAKxg/U2DOeWAAVVibfd&#10;9fd3oKrGD2r6/Nvn/IeXmTjbzdzhLzLJpWqQKeyPzJ/iamC3oMhRgeZIkew/0DO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q1/eQHWaH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54bDZHP5GmxWKpnqqyqfTHG&#10;v0A/tO7fRUUcsx4A9pru7jsozJIaKP8AVQepPkOkO47jDtULTzsFRRUk+foAPMnyHn0dbYfX+M2T&#10;Rft6avMVUYGQyTDk/kxQg8pCD+PqxAZvooWI963yTd3z2oD2p/lPqf8AB5edcaeaubZuZpc1SFSf&#10;Dj/lqb1Yj8hwHmSv/ZJ0E+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rX95AdZo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74PB5PceTp8TiadqirqG4H0VFH6pJG+iRoPqf9gLkgFLeXkdhGZZTRR+0n0HqT0X&#10;7pukGzwNcXDaUX9pPkAPMnyH+Sp6OtsXYeM2TQGKAirylSo/iGTdbM9uRGg5KQqfot7k8sSbWiLe&#10;d6k3d6ntQfCnp8z6n/ih1jRzTzVPzNLqbsiX+zjBqB8z6sfXy4Dzqu/ZN0F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tf3kB1mh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74PB5PceTp8TiadqirqG4H0VFH&#10;6pJG+iRoPqf9gLkgFLeXkdhGZZTRR+0n0HqT0X7pukGzwNcXDaUX9pPkAPMnyH+Sp6O3sfY+M2Vj&#10;BTUwWoyNQobJZJhZpWH9lfqUiQn0r/sTdiT7iHeN4k3eTU2FHwJ5Af5SfM/5OsZeZ+Z5+ZZ9b9sa&#10;1EcYOFHqfVj5n8hjpbeyfoM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Vr+8gOs0O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p1wuFyO4MnS4nFwGesq5NCDnSo/tSOQDpjQcsfwP6mw9pru7jsYzLIaKP5/IepP&#10;l0g3Pcodoga4nbSiCp9SfIAeZPADo7ux9j4zZWMFNTBajI1ChslkmFmlYf2V+pSJCfSv+xN2JPuI&#10;N43iTd5NTYUfAnkB/lJ8z/k6xk5n5nn5ln1v2xrURxg4Uep9WPmfyGOlt7J+gz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Va/vIDrND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nPD4fIZ7I0uKxdO1TW1b6Io1&#10;4AA5ZmP0VEUEsTwAPae7uksozLIaKvE/5B8z5dItx3GHaoWnnYKiCpP+AAeZJwB5no7Ow9h47ZOO&#10;8UWiqy1UgOSyRHLH6+OO/KwqfoPqx9Tc2AiHet6k3eSpwg+BPT5n1J/2B1jNzVzVNzNNU1WJSfDj&#10;rw/pN6sf5cB5krz2S9BX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rX95AdZo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Tcdjq3LVtNjsdTSVdbVyCKCCIXJJ/3gKBySbAAEkgD2zPOlqhkkIVVFST/AKv+L6TX&#10;l5Ft8TTTMERBVmPAD/P5ADJOB0djr/r+g2TQXPjq83Vxj+I5G3+sfDDcXWFT/rFyNTWsqrEW+b4+&#10;7v5rGp7V/wAp+f8Ag4DzJxm5t5tl5ml80hQ/px/y1NTix/YowPMkQ/ZF0Ee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q1/eQHWaH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Jo6OqyFVT0NFBJU1dVKsFPBELsz&#10;sbAD/fWH1PHtuWVYFLuQFAqSeAA6ZubhLSNpZWCooLMx4ADo6fXHXlLsug89SIqrP1iD72rUXESm&#10;x8EJPOgEepuC7cngKBEm/wC+tuz6VqI1Pavqf4j8/QeQ/PrGvnLm9+ZJdKVWBD2J5sf42+foPwj5&#10;kkiZ7D3QJ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qtf3kB1mh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W&#10;SGGaomip6eKSaeaQRQwxAszMxsqqouSxJsAPdXcRgsxAAFSTgADqkkiwqXchVUEkk0AAySSfLo5P&#10;WHXEO0qQZPJpHNuGsiGs2BFKjDmGM/mQ3/cYfX9K+kEtFPMW/ndG8OOoiU/72fU/L0H5nPDHLnfn&#10;JuYJPAgJFuhx5GVh+I/L+Efmc4At+wv1H/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Wv7yA6zQ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7ALEKoJJNgB9Sf6D34mnWiaZPRuOqetF2/DFuHOQA52ojvR0z8/a&#10;Ruv5H/Kw4J1fXQPSLEt7i/mXmH64mCE/pg9x/jI/59Hl68fTrH7n3nX97sbS1b9BT3sP9FYHy/oD&#10;y9TnhTob/YP6jH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qtf3kB1mh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0Z7qPrP7UU27NwU/wDlLAT4WgmH+bBHpqJVI/zhBvGP7Is59WnTHfNHMPiVtoDjhIw8&#10;/wCiD6evrw4VrCHuDzr4+rb7Ru34ZpB+Ijiin08mPn8PCtTFewH1D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Vr+8gOs0O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ofupOtP4pJBujP0/wDuNifyYqhm&#10;H/Ah1PEzj/jijD0gi0h5PoHrBPM/MH0wNtAe84dh+Eeg+Z8/T7eETe4HOv0IaxtG/UIpK4P9mD+E&#10;f0iOJ/CP6XA1XuNeoI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q1/eQHWaH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C71b1y+7KwZXKRum3qGazqbg1Ug58KH6iNePIw/HoX1ElAvzHvw2xPDjP6rDH9&#10;Aep+foPzPzj3nrnEbBH4EBBuHGPPwlP4j8z+EfmcAAnIjjjijSKJEjijQRxxxgBVUCwVQLAAAWAH&#10;09xQzFjU5JySfPrHN3MhLMSSSSSTUknJJJ8+ufvXVe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qtf3kB1mh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vuv9i1m9csIvXBiKNhJlK4D6L9RFHfgyyWsP9SLsb2AY&#10;k3zeU2iKuC7YRf8AKfkP58OgnzbzRHy1b6sNK9REnqf4j/RX+ZwPUHfoKCjxdFTY+ggSmo6OEQU8&#10;Ef0VVHH1uST9STck3JJJJ9w/PM1w5kc1ZjUk+ZPWMd3dSX0jTSsWdyWZjxJP+rAGAMDHUv210n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rX95AdZo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Sj2rtjI7tzFP&#10;iMctmkPkqalhdIIgRrlf6cC9gLgsxCjk+0G5bjHtkRlk8sAebN5Af6sDPRNvu9w8v27XEx4YVfN3&#10;PBR/lPkKny6PTt3b+N2xiabEYuLx08A1PI1tcshtrlkIA1O9uT+AAosoAENX99JuMplkNSfLyA8g&#10;PkP9nj1i3vG7zb5cNcTmrNwHkqjgqg8AP85OSenz2j6LO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rX95AdZo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OxmNrsxX0uMx1O9VW1kohghT8k/kn6KqjlmNgoBJI&#10;APtm4uEtUMkhoqipJ/1fsHn0lvb2LbomnmYKiAlifT/KTwAGScDPR5di7LotlYdaKHTNX1OmbKV1&#10;rGWQA2UfkRR3IQf4ljyx9w5vO7vu8us4UYRfQf5z5/s8usXuaeZJeZbgytVY1qIk/hX1P9JqAsfs&#10;HADpa+yjoN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Va/vIDrND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kiNIyois7uwREQEkkmwAA5JJ96JCip60zBRU4AySeAHRyurOvU2njxk8nEjbhyEQMt+ftojYiBT&#10;9NZ+shH59IuFu0Ucyb6dzfw4z+kpx/TPr9np+3zxjhz1zed/l8CAn6eM48vEYY1H5fwj0ycmgFz2&#10;F+o/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rX95AdZo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GY6b670CDeGag9bevBUko+g/5WmB/J/3Vf6f5z8oRH3Ne+1rawn5SMP+Oj/n79nr1CnuNzhq1bdb&#10;NjhO48/+Fj/n/wD3n+IdGQ9gDqG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rX95AdZo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QwdUdfHdNf/FspCf4BjZhqRwbVUw5EI/rGnBkP5BCD9RKhbmXfP3a&#10;nhRn9Vx/vC+v2ny/b5Zjzn3m79xRfTwH9eQYI/0JDjV9p4L+Z8hU46qqKqqoVVAVVUWAA4AAH0A9&#10;xSTXJ6xzJLGpyTxPXfvXW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rX95AdZo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sNkbPrd55qLHU+qKkiImydaBxDDfki/Bkf6IPyeT6QxBVu+6JtMJkbLHCL/E3+Ye&#10;Z/y06DvM3MMXLdsZnoXNRGnm7/5hxY+nzIBPTi8ZRYbH0uLx0C09FRxCGCJfwB9ST9SzEksTySST&#10;yfcN3Nw927SSGrMak/6v5dYuX17LuUzTzNqdzVj/AKuAHADyGOp/tjpJ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Vr+8gOs0O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p+LxlbmchSYvHQNUVlbMIYIl/qfqSf&#10;oqqOWJ4ABJ4Htm5uEtEaSQ0VRUn/AFefp0kvr2LbYWnmYKiAsxP+rJPADiTgdHq2VtCh2bhYcbTa&#10;ZaqS0+SrbczTEWJ/qI0+iL+ByfUWJhnd90fdpjI2AMIv8K/5z5n/ACU6xb5m5hl5kuTM9Qo7Y08k&#10;Sv8AhPFj5n5AAK/2V9B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qtf3kB1mh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AvwOSeAB7917o4nUvX/8AdnHjNZSG2dycAtFIOaaBrMI+eRK/Bk/I4T8NeK+Z97/e&#10;Engxn9NDxH429fsHl+306x19wObf31N9NAf0Im4jhI4xq/0oyF9cnzFBk9hPqOe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rX95AdZo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Q/dNbA/iVTHu3Lw3x9&#10;HL/uIp5BxNOh5mIP1jgYen+sg+voIIJ5s3v6dTbRHuYd5H4VPl9p/kPt6ib3H5s+iQ7fbt+o4/VY&#10;fgQj4f8ATMOPov8ApgQar3GvUE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Va/vIDrND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l319suo3pnI6Q+SLF0lqjLVa/2Y78Rofp5ZiLL/QansQpBJt83Zdoh&#10;LcXbCL6n1PyHn+Q8+grzdzKnLVqZMGV6rEp82pxP9FeJ9cDFa9HlpKWnoaano6OGOnpaWFaengiF&#10;lREAVVA/oAPcOSytMxdySSSSTxJPWL0873TtJISzMSzMeJJNSepHtvpr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rX95AdZo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T8XjK3M5GjxePhaesrpxBBGP6n6kn8&#10;KoBZj9AoJPA9sXNwlpG0khoqipP+rzPAfPpJfXse2wvPMdKIpZj8h/hJ4AeZIHR79m7Uotn4OnxN&#10;Lpkm/wA9X1drGaZgNTn/AGkcKo/Cgfm5MMbtuT7rMZWwOCr/AAr5D/Kfn1ixzHv0vMV01xJgcI0r&#10;hEHAfb5k+ZJ8ulV7LeiH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qtf3kB1mh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0bzp7YX8Axw3Dk4bZjKwj7aKQc09O3IFvxJNwzfkLpXg6wYu5q3r62TwIz2Ic&#10;kfib/MOA+dT6dY9+4nNf72m+kgP6MTdxHCSQYr/pV4D1NTnHQ2ewh1Gf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Vr+8gOs0O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oaOoNh/3hyYz2Tg1YXEzAxRyD&#10;01FStmVLHho4uGf8E6VIILWCXNO9fQR+DGf1HGSOKr6/aeA/M+nUbe4fNX7nh+lgak0oyQcxxnBP&#10;yZuA9MnBA6OB7izrHj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rX95AdZo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o9qbart2Zukw1CCpmbyVVSQSsMK28krf6w4UXGpiq3BPtBue4JtkLSv5YA82Y8&#10;B/q4Cp6Jt+3qLYLZ7mXywq1oXc8FH2+foAT5dHzxGJosHjKPE46IQ0dDCIYU/J/LMx/LuxLMfyxJ&#10;9wtdXT3kjSyGrMan/N9g4D5dYqbhfy7pO9xMau5qT/gA+QGAPIDpy9p+kf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5IjyOscas8jsEREBJJJsAAOSSfoPeiQoqeqswQEk0AyScAAdHb6x2Omz8IrVUaHOZNVnyU&#10;nBMYtdKdT/qYwfVb6uSbkBbRBzFvB3Wain9NKhB6+rfn5fL8+sZed+ZzzFdUjJ8COqxj+L1c/NvL&#10;0WnA16Ev2H+gX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GD6V2Ka2pG78pBejo3KY&#10;WKQf5ydTZp7HgpD9F/rJcixj5A/N28+Cv0sZ7mH6hHkvp9p8/l9vUR+5fNP0yfu+Bu9wDMR+FDwX&#10;7W4n+jj8XRpfcb9QX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lbsralVvDPUuKg1R04P3GRqgLiKBSNbf01NcKg/L&#10;EX4uQWbvuS7VAZTk8FH8THh/nPy6D/Mu/Jy7aNO1C3wxr/E54D7BxPyB8+j4UNDS42jpsfQwpT0l&#10;HAtPTwp9FVRYD+pP9SeSeTz7heaZrhy7mrMSSfUnrFa6upL2RpZSWd2LMT5k56l+2umO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nHHJNJHFEjSSyuI440FyzMbAADkkk2A96ZgoqcAZ&#10;J9B1V3EYLMQAASScAAZJ6PF1tsuPZuBSKdFOYyGmqyso5s1vRCpH9mEEj/FizA2ItDvMG7ndZ6j4&#10;FqEHy8z9p/wU6xg5z5lPMd2WUnwY6rEPUebH5tT8hQeXQh+yLoI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MH0lsg1lUd35G&#10;EGkonaHDxyD9c44eex+qw/RT/wAdLkEGPkD837x4S/SxnubMhHkvkPz8/l9vUR+5vM300f7vhPe4&#10;BmI/Ch4L9rcT/R+TdGl9xv1Bf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pT7P2xV7tz1Hh6bUkcjeWuqQOIYFI8kn5F7Gyg8Fyo/Psu3XcV2uFpW8sKP4mPAf5/&#10;lXoj5i3uPl+0e5fJAoi/xufhH+U+gBPR9cdj6TFUNJjaCFYKOigWnp4l/CqLC5+pJ+pJ5JuTyfcL&#10;Tztcu0jmrMSSfmesVLy7kv5XmlOp3Ysx9Sf9WB5DHUz2z0m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mTM7kwO3ovLmsrRY8FdSRzuPIw/2iJbyP/yCp9rLTb5740hRm+YGB9pOB+Z6M9t2a63dtNtE&#10;8nqVHaPtY0UfmR0DGe77xlPrh27ip8hL9FrMgfDED/URreVx/gTGfYtsuSpHzO4Ufwr3N+04H8+p&#10;J2r2onlo15KsY/gj72/3o0Uflq6BfO9m7z3AXSpy81HTPwaLF3p47H6glD5HB/o7t7Ftly9aWOVQ&#10;Mf4n7j/PA/IDqSdq5J23aaFIg7D8cv6jfzGkH/SgdIIkkkkkkm5J9nXQrAp11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8Bfgck8AD&#10;37r3R1+q9lDaeBWesiC5vLqtTXlh6okteKnv+NAN3/2skXIVfcRcy7v+859KH9NKhfQnzb8+A+X2&#10;nrGjnvmX9/3emM1hiqsfox/E/wCfAf0QOBJ6FH2HOgN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0NXTWy/wCO5g5+vi1YrCTBoFccS1YsyL/isIIdv8dAsQT7CXNm&#10;7/RReAh75Bn+inA/t4D8+o09x+Zf3Vb/AEkR/VmB1U4pFkE/a2VHy1HiB0b73FnWPX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w5zc+A23D5s3lKWgBXUkUh1SuP9ohQNK//ACCpt+fa2z26fcDSFC3qeAH2k0A/b0a7Xsd3&#10;vLabaJn9SBRR9rGij8z0A+4++2Pkp9rYsAfQZHLcn/EpTo3H+BZz/insaWHJXBrl/wDaJ/lY/wCQ&#10;fn1Kmze1AFHvpf8Am3F/ldh+0BfsboC85ufP7jl82aytXXWYukMjWiQn/UQrpiT/AJBUexlZ7dBY&#10;CkKKvzAyftJyfzPUpbZsdpsy6baJE8iQKsftY1Y/memH2t6Ne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dMLiK3PZWhxGPj8lXXziCMc2UfVnawJCRqCzH8KCfae7ukso2lc0VRU/5vtJwPn0h3LcItqge&#10;4mNERSx9T6AfMmgA8yej9bewVFtvDUGFoF/YooQhkYWaRzzJK/8AtUjksfwL2HAA9wlf3r7hK0z8&#10;WPDyA8gPsGOsT933STerl7mX4nNaeSjgFHyAoP5nPT17SdFv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SE3N2RtTa3kircgtVXoD/uMx&#10;1pZrj+y9iEiP/LRlNvoD7Otv2C53KhRdK/xv2r+XmfyB6FWycm3++0aKPTGf9Ek7Up6jFW/2oPzp&#10;0Xvc3du5Mt5KfCpHgKNrr5IT5Klhz9ZWAWO4sfQoYH+2fY52/lC3taNNWVvQ4Qfl5/mafLqXdl9s&#10;rLb6Pckzv6HtjB/0oNT/ALYkH+HoHKipqKuaSpq55qqolbXLPUOzuxP5ZmJYn/XPsVRxrEAqgADg&#10;AKAfkOpFhhS3UJGoVRgKoAAHyAoB1h936c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Nf0lswY3HNuqvitXZWLx41XHMdLcHyD+jTsLj/aAtjZyPcac37t9RJ9Mh7UNX+b+n+1/w19OoE9z&#10;OZPrZvoIj2RGshH4pfT7EB/3on0HQ8+wV1FX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GG6e2dq7bEkEVR/G8kl1FFjWVlVh+JZ+Y4+RYga3H&#10;5T2I9t5Yub+hI8NP4nGT9i8T/IfPocbFyBf71RmXwYz+OQEEj+imCflWin+Loue6O2N2bk8sEdV/&#10;Bsa/H2OMJViv9JJ+JXuOCAVQ/lPY827lm22+jEeI4/E+f2DgP5n59TFsfINhs1GK+NIPxyAEA/0V&#10;+EfLiR69BkTfk8k8kn2Ieht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LzrraD7w3FT0ciN/DKO1ZlpRcftKeIwR9Hmb0j8gamH6T7Jd93QbVAXHxt2oP6R8/sHH9g8+grzh&#10;zCOXbNpAR4r9kQ/pEcaeijJ8q0Hn0emONIo0iiRY440EccaAAKoFgABwAALAe4aZixqck5J9T1i2&#10;7mQlmJJJqSckk+fXP3rqv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QW7q7b2ttvyU9PN/G8ml1+zx7AorD8Sz8xpY8ELrYH6qPYk23le5v6Mw8NP4mGT9i8f2&#10;0Hz6HOw+399vNHceDGfxyA6iP6KYJ/PSD5Hote6uzd07q8kE9X/D8a9x/DMcSiFf6SvfyTXH1DHT&#10;fkKPcgbby9bbbQqup/42yfy8h+Wfn1NGxck2Ow0ZE8SQf6JJRmB/ojgv5CvqT0Hvs86F/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aqzsqIrM7MFVVFySeAAByST7&#10;0TTJ60SFFTgDiejzdbbQXaG3IKeZAMrX2rcq/wBSJCPTED/qYVOn+mrWw/V7hzmDdf3pcFh8C9qf&#10;Z5n8zn7KDy6xd5z5hPMN4zqf0o6pEP6IOW+1jn7KDy6EH2R9BL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DjdnaO2Nq+Sneo/imUS4/huOKsVb+k0l9EPP1Bu4+ugj&#10;2f7Zy5cblRgNCfxtiv2Dif8AB8+hlsHI19v1HC+FEf8ARJAQCP6K8W+3C/0uix7r7P3RuvyU8tSM&#10;bi3Nv4bj7qrD+ksl/JLx9QSEvyEHuRNs5dttsowGp/42yfyHAf4fn1N2w8j2Ow0dV8SUf6JJQkH+&#10;iOC/Kg1f0j0HXs96GH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N3Suzv4zmW3FWxE47ByD7UOPTJV2ug/xECkOf6MY/wAX9hDm7dfpIvAQ98gz8k8/&#10;28Psr1GXuVzF+7rYWcR/UmHdTisXA/70e0fLV0br3F3WPn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JDdO+dubRiLZatBq2TXDjKWz1D/wBLJcBFP4Zyqn8G/Hs123ZrjdD+&#10;kvb5ucKPz8/sFT0Idj5XvOYWpbp2VoZG7Y1/OmT8lBPy6K/u7t/cm4/JS0DtgcU118FG580g/wCb&#10;s4CtYj6qmlbcNq+vuRdr5Wt7CjP+o/qw7R9i8PzNT9nU4cv+3lls1JJR48o/E47FP9FMj82qfSnQ&#10;TE35PJPJJ9ibof8A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U7GY6ry+Qo8ZQx+WrrqhaanT8amNrk/hV+rH8AEn6e2bidbVGkc0VQST8h0lv&#10;byPb4XnlNERSzH5D0+Z4AeZx0f3bOApNsYSgwtGAY6OELLNaxllPqllbk8u5Jtc2FlHAHuEtwvW3&#10;GZpn4scD0HkPyH+frE7e92k3u6kuZOLnA8lUYVR9gx8znien32i6K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pqzGbxOAo3r8xXU9BSpx5Jjyx/1KILvI5/1Kgn/D2ptbOW9fREpY+g8vtP&#10;AD5npdt22XG7SCK3RpGPko4D1JOAPmSB0WreHeGQrvLQ7UifGUhJRspUAGocfS8a8pCD/U6n+hBQ&#10;8e5B2rk9IaPcnW38A+EfaeJ/kPt6mnl32whtaS35Ej8fCX+zH+mOCx/Yv+mHQDTTzVMslRUTS1E8&#10;rF5ZpmLuzH6lmYksT/U+xoiCMBVAAHAAUA6laOJYVCIAqgUAAAAHyAwOsXu3V+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Mz0Xs/wAc&#10;c+8K6L1yhqLChx9FuVnnFx9WI8akfgSA8MPce85brUi1Q8KNJ9vEL/lP5dQn7o8xaiu3RHAo81PX&#10;iq/l8RH+l9OjH+wD1Df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cWZUVndlREUszMbAAckkng&#10;AD3sCuB1tVLGgyTgAefQHbz7qxeI8tBtlYszkVuj1zXNJGf9pKkGoI/2khPzrPI9jHaeUZLqj3FU&#10;X+H8Z/b8P55+XUoct+2k+4Ulvawx8Qg/tW+2oOj86t8hx6LDms9mNxVjV2Zr566oNwplPpQHnTGi&#10;2SNf8FAHuRLSyisU0RKFHy4n7TxJ+3qb9t2q32ePwraNUX5cSfUk1JPzJJ6aParow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lFtTbtTunPY/C0xKfdS3qJ7XEUK+qWQ/i6oDYH6sVW/PtDuV8u2wtM34RgerHAH7f5Z6J9+3hNit&#10;JLl86R2r/E5wo/M8fQVPl0fuhoqbG0VLj6KJYKSigWmp4l+iogCgf4mw5P5PJ9wlNM1w5kc1ZiST&#10;8z1iddXL3sjTSHUzsWY+pJr1L9tdM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I3du+tv7Opy+TqhJW&#10;umqmxdNZp5P6HTe0aH/VvZfqBc8E22zZp91akYovm5wo/wA5+Q6EewcrXfMT0gWiA90rYRfz8z8h&#10;U+tBnop28uzNw7wZ6eST+G4fV+3iqRjpYXNjO/DTN/r2S4BCA8+5N2nl+DahqA1v5uwz+Q8v8Pz6&#10;n3lzkq05dAcDxJqZlcZH+lGQo/a3kWPQdez3oY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0bvpTaP8Hwj7grIt&#10;ORzqA0+r9UdIDdB/gZmGs/1Xx/kH3F/N26fVTeAh7Y+Pzfz/AGcPtr1j57l8wfvG6FpGf04D3U4N&#10;KeP+8jt+3V0NvsH9Rl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YaiogpIJamqnipqeBDJNPOwREUfVmZiAoH&#10;9T7vHG0pCqCScAAVJP5dOQwvcMEjUszGgVQSSfQAZPRct793WMuN2aATykudnXj/AB+2icc/8Hcf&#10;1sn0b2Pdn5P4SXf2iMH/AI8R/gH7fLqY+WPbGtJty+0QKf8Aj7D/AI6p+1uI6LjU1VTW1EtVWTzV&#10;VTO/kmqKhi7ux/LMxJJ/1/Y9jjWJQqgADAAFAP2dTJBAlsgjjUKqigVQAAPkBjrB7v07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S26+2o+79y0eOZW+wg/wAtykguLQIw1KD+GlYhB/TVq+gPso3zchtdu0n4j2oP&#10;6R/zcfy6DPNu/Dl6yeYfG3ZEP6bA0P2KKsfsp59HwREjRI41VI41CIiCwAAsAAOAAPcLsxY1OScn&#10;rFdmLkkmpJqSeJJ65e9dV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Fbw35gdm0xbIT+fISR66XFU5Bmk+ti34ijuO&#10;Xbjg6QxGn2b7Vss27N2Cig9zn4R/nPyH506EvLvKl3zG9Il0xg0aVh2L9n8Tf0R8q0Geiibw7Az+&#10;8pz99N9tjUk102JpSRElvoz/AJlkA/tN9DfSFBt7lHatkg2lewVfzc/Efs9B8h+deshOXeUrTlxf&#10;0l1SEUaVqaz8h/CPkPlUk56Q/s46E/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R0+o9pf3b21HV&#10;1MYXKZwLXVJYWZIiv7EJ/I0qSxH1DOQfoPcSc0bn9fcFFPZHVR6E/iP7cfYOsa/cHmD99XpjQ/pQ&#10;VRfRmr3N+ZFB8gD59Cr7DXQD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4u6Ro0kjKiIpd3cgAAC5JJ4AA+p97ALGg62qlyA&#10;BUnAA4k9F7333VBSebF7PaOqqRdJs2wDRIfoRTqQRK3+1n0D+yHvcDnZeUTLSS6qB5R8Cf8ATHy+&#10;zj606l3lX20a4pPuIKrxEIwzf6cj4R/RHd6leBLLV1dVXVM1ZW1E1XVVD+SeoqGLu7H8szEkn3Ic&#10;cSwqFQBQMAAUAHU2QW6WqCOJQqqKKqgAAfIDqP7v0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0&#10;I/V20zurc9OtRF5MViyuQyeoXVgp/bhP4PmcWI/KBz+PZDzHuf7ttyVNHftT1FeJ/Ifzp0Deed//&#10;AHDYsUNJZaxx04gkdzf7UZB/i09Hh9w71jD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x7g3Hh9sUD5HM1kdLALrEn1klYC+&#10;iJP1O5/w4A5YgXPtZY2Eu4v4cSknz9APUnyHRptOzXG9yiG2Qs3meCqPVjwA/wAPAVOOih777RzG&#10;8HkoqfXi8Dq9NBG3rmA+jVLj9fPIQegccMwDe5S2blyLagHbvk/iIwv+lHl9vH7BjrITlbka35eA&#10;leks/nIRhPkgPD/THuPyBp0F/sRdDj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P&#10;D1dtP+6u2KdKiPRlMpbI5K49SllHjhP5/ZTgj8OXtwfcPcx7n+8rglT2J2p86cT+Z/lTrGHnnf8A&#10;9/XzFDWKKscfoQD3N/tjw/ohehH9kHQN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gy332biNnRSUkJjyWeZP2sfG3piuOHqGH6B+Q&#10;n62/2kHUBFsvL0u6nUapH5tTJ+S+v28B8+HQ25V5JuOYmEjVjgBzIRlvkgPH7eA+Zx0T/P7iy+5q&#10;+TJZmskqqhvTGp4SNL3EcSD0og/oOSeWJYkmU7Kxi29BHEtB5+pPqT5n/Vw6yH2nZ7fZIhDbIFUc&#10;fNmPqx4k/wDFCgx0ye1fRn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Cf1NtX+8u&#10;6YJaiPXjMJpyNbqHpZwf2Ij+PXINRB4KI49h3mfcv3fbEKe+SqL8h+I/kMfaR0B+ft+/ctiyoaST&#10;VjT1AI7m/IGgPkxHR2fcQ9Yz9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0zKiszMFVQWZmNgAOSST9APewK4HWwCxoMk8B0XTsLuVYPPhtn&#10;ypJLzFVZ1eVT6grS/hm/5um6j+wCSHA82LlMvSW6FBxWPzP+m/6B4+voZi5R9uDLpudxBAwVg4E/&#10;N/Qf0eP8VMqSzyyyzySTTSSTTSuZJZZSWZmJuWZjckk/Unk+5CVQgAAoBgAYAHU1IixKFUAACgAF&#10;AAPIAcOsfvfV+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wF+ByTwAPfuvdHn602&#10;qNqbXpKeaIJk68DIZRiPUJHA0xE/X9lLLb6atRH6vcN8w7l+8rlmB7F7U+wef5nP2U6xc51379/X&#10;zuprGn6cXppBy3+2NT9lB5dCD7I+gl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ByWToMPRVGRydVFR0VMmuaeY2A/oB+WZjwFAJY2ABJ9vW9u904&#10;jjBZjwA/1fz6VWVlLuMqwwKXdjQKOP8AsAeZOAMnoonYXatfulpsXiTNj9v30Mt9MtUB+ZiP0xn8&#10;Rg2/LkmwWUdi5aTbQJJaNL/xlPs+fz/Z88g+UeQ4tiAnuKSXHGvFI/8AS14n+l+ynmEHsU9SH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Qn9TbV/vLumCWoj14zCacjW&#10;6h6WcH9iI/j1yDUQeCiOPYd5n3L932xCnvkqi/IfiP5DH2kdAfn7fv3LYsqGkk1Y09QCO5vyBoD5&#10;MR0dn3EPWM/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Sa3RuvD7RxzZDL1GjVdaWkisZp3AvojS4v/ixsq3Goi49mG3bZLuknhxD7WPwqPUn/ACcT&#10;5dHWx7Dc8wTeDbrXgWc4RB6sf8AGT5DomG899Znelb5q5zT0ELk0OLhJ8UQ5Go/TySkHlyL82UKv&#10;HuWdp2aLaEomWPxOeJ/zD5f4T1kjy3yvbctRaYhqkI75SO5vl8l9FH2mpz0i/Zv0Je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o8XV21xtjalGk0ZTJZQDJ5HUL&#10;MGkUeOI/keKOwI/D6z+fcO8x7j+8bliD2p2L6UHE/mf5U6xg553z9+X7lTWOL9OP0IU5b/bNU19K&#10;enQjeyHoH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Q&#10;f767CxWyqS0hWtzE8eqixcbWJ+oEkxFzHECPr9WIsoNmKnmzbFLu7Y7Ywe5z/gHqf8Hn8xbytyjc&#10;cyyYqkKnvlIx/pV9W/kOJ8gSY5/cOW3NkZcpmKpqmpk9KL9EjQfSOJL2RB/QfU3JJYkmWbKxi2+M&#10;RxCgH7SfUnzP+rh1khtO0W+yQiC3XSo4/wATH1Y+ZP8AsCgoOmX2r6M+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oSOrNr/AN5t10izxeTG4q2TyGoekhCPFEfw&#10;fJLYEflA/wDT2Qcybj+7rZqGjv2L654n8h/OnQM563z9yWDlTSSX9OOnEVHc3+1WufUr69Hg9w91&#10;jF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BF2N2jR7&#10;SjkxeLMVbuKRLFDzHShhcSS/hpDe6x3+nqey6Q4o2Hlx9zIkkqsQP5vTyHy9T+QzWkg8m8jSb+RP&#10;PVLcHjwaUg8F9B6t+QqakE/r6+sylZUV+QqZausqpDLPUTG7MT/vAA+gAsALAAAAe5ThhS3UIgCq&#10;BQAcB1kPa2sdjGsUKhEUUVQKAD/VxPEnJ6ie3elH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R1eodsf3e2pBUzxlMjndOSqtQsyxkf5PGfyNMZ1WPIZ2B&#10;+nuI+adx+vuSqntjqo+Z/Ef24+wDrGr3C3z9737IprHBWNacC34z+ZFPmFB6FP2G+gJ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QE9mdsR4T7jAbblWXMi8VbkFs&#10;yUv1BRPqHqB+eCsf0N3uFGfL3LJvKT3ApHxVeBf5n0X+Z+zjKfJPIR3TTd3oIh4pHkNL8z6J6ebe&#10;VBklQllkmkeaaR5ZZXMkkspLMzE3LMxuSSfqT7kxVCCgFAMADgOp7RFjAVQAAKAAUAA8gB1w976t&#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0t+vNsHde&#10;6cfj5Iy9BC332TP4EERBZT/TysVj/wCQr/j2T77uP7stmkB7j2p/pj/mFT+XQY5v3v8AcNhJMDRz&#10;2Rf6dq0P+1FW/Lo+AAAAAsBwAPcL9YrE167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0XPs/tkU/3G3NrVKtMVMOSzMDXEd+Gip2BsXtcNIP0/RfVcqPeXeWddLi5G&#10;OKRnz+bD09B5+eOMxcj8g+LpvL9aDBjhYfF6M4Pl6L58TjBLGTfk8k8kn3IfU3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Rvuktsfwjbk&#10;mbqY9Nbn3EseoWK00dxEP+njFn/xUp/T3FvN+4/VXHgqe2PB+bnj+zA+2vWPPubvf7wvBbIeyAUN&#10;OBkahb9govyIb16Gr2Eeo1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LJ2h2wKhanbe1qhvCS0GUzEJ/WPo0NOwP6DyGk/tfRPT6mkPl3lnRS4uRniiHy+bfP0Hl55x1Nv&#10;I3IPglb2+XOGihI+H0ZwfPzC+XE5wC5ex71Mf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otqYCbc+4cXhYtQWsqQKiRPqkK3eZ+eLrGpt&#10;f6mw+p9odzvRt0DzH8IwPVjgD9vRPv26rslnLctTsXtB/E5wo/MkV+VT1YBTwQ0sEFLTxrDT00Kw&#10;QQpwqIihVUD8BVAA9wg7mVizGpJJJ9ScnrEuaVp3Z3JLMSzE8SSakn7T1m906b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ivdqdqfe/c7Z2zU/5HzBlcrAf89+GhhYf7p/DuP8A&#10;OfpX0XLyNy3y34NLi4HdxRD+H5n5+g8uJzwnHkTkT6bTe3q9+GiiYfB6Mw/i/hX8PE93wl49jrqX&#10;+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jQdDba8NHkN1VMZElYxxmNLf8ckIM7j+oeUBL/UGNh+fcdc6bhrZbZThe9/tPAfkM/m&#10;OoP91d68SSOwQ4T9ST/TEEKD9i1P+2HRiPYE6h/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K92p2p979ztnbNT/AJHzBlcrAf8APfhoYWH+6fw7j/OfpX0XLyNy3y34NLi4HdxR&#10;D+H5n5+g8uJzwnHkTkT6bTe3q9+GiiYfB6Mw/i/hX8PE93wl49jrqX+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puOoKnK5CixtG&#10;nkqq+qSkgX/apGCi/wDQAm5P4Fz7anmW2RpHwFBY/YBXpNeXaWMTzSGiorOx+Siv/FdWD4TE02Cx&#10;OPxFGLU+PpUpkJ+rFR6nb/ana7H/ABJ9wbeXLXsrStxZifs+X5DHWI25377pcSXEnxSMWPyrwA+Q&#10;FAPkOnT2m6Q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WrtftFtVTtbbdRYC8GYyk&#10;DfX8NTwsPpb6SMOb3QWs15A5a5c4XNwPmiH/AI8f8g/PqaeQeRhRb+9X+lDEw/Y7A/tUf7Y+VC2e&#10;5A6mf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h46K2399mqzcdRHenw0X21GzfQ1EykMR+D4oSbj8GRSPp7BfOe4eDCtup&#10;zIat/pVP+U/4D1FXulvP0tslmh7pjqf5Roa/8aan+8kdGw9xn1An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F67Z7O+xFTtbb0/8AlrqYstkoG/zIPDQRMp/zxHDt/YHpHrvoHXLHLvjU&#10;uZx28UQj4v6Rr5eg8+PDjLvIHJH1Wm/vF7AaxRsPj9HYH8P8I/Fx+GmornuRupz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sAkgAEkmwA9+68TTo+nX+3BtfauLxrJoq3i+9yPFj9xMAzg/1MYtGD/RB7hXfL/wDeNy8g+Gul&#10;P9KuB+3j+fWKfNu8/vy/lmBqgOiP/mmmBT7ct9pPSz9lPQb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BLtXssbdhkwGDnBztTH/lNVGQftI2H+xtUOP0j+yDr+um4v5a5e+vPjzD9MHAP4yP8A&#10;n0efqcevUm8h8lfvhhd3S/oKe1TX9Vh/z4PP1OPXoopJYlmJJJuSfqT/AFPuUQKdZBAUwOuvfut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JHVO3P7xbxoFljL0OK/wBy1bf6EREeJD+DrmK3H5UN/Q+yDmW/+gtWoe5+xfz4&#10;n8hX86dAznzeP3Pt0hU0eX9JPXvB1H8lBz5GnR4PcPdYx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Bb2Z2FDs7H/Z0LpLuGviIo4jYiBDcfcSAgjg/oU/qb6gqrexJy9sR3V9b4iU9x/iP8I/y&#10;nyHzI6HXJPKDcxzeJKCLeM954azx0D/n4jgPmR0S+oqJ6qeaqqZZJ6iolaeeeUlmd2JZmZjyWYm5&#10;PuWkQRqFUAAAAAcAB1klFEsCBEAVVAVVAoAAKAAeg6w+7dO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Rwekdu/wr&#10;a75eaPTV5+fzqWHIp4tSQj/kJi7j+qsvuLOcL/6m58IHtiFP9saE/wCQfkesd/c3ePr74W6mqQLp&#10;+XiNQt+waV+RB6Gf2Euo3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kTvretDsrENWzaJ8hU3hxdB&#10;fmWQDlmtyIo7gu3+so9TD2b7NtD7vLoGFGXb0H+c+X7eA6E3K3LUvMtx4a1WNaGWT+FfQf0j+Efa&#10;eAPRHMplK7M19Vk8lUPVVtZL5Z5n/J+gAA4VVAAVRYAAACw9zHb26WiCOMUVRQD/AFfz6yfsbGLb&#10;YlghUKiCigf6sk8STknJ6ge3ulf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8bfxE2fzeMw1PcSZCsSnLLzpQm8j/&#10;AOtHGCx/wHtLfXQsoXlbgqk/afIfmcdF27bgu020ty/CNC1PU+Q/M0H59WE0tNBRU1NR00YipqSB&#10;KaniX6KkahUUf4BQB7gyWQzMXY1LEkn1JNT1iLPO1y7SOas7FmPqzGpP7T1n906a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pk3FuDHbYxNTmMnLop6dbJGttcsh/RFGCRqdyOP6C7GwBIWWFjJuMoijGT5+QH&#10;mT8h/sdGez7TNvdwtvAKs3E+SqOLH0A/zAZI6Ipunc2R3bmKjL5FyGkOimplN0giBOiJPpwt+TYF&#10;mJY8n3Mu27dHtkQij8uJ82PmT/qwMdZS7FskOwW628I4ZZqZd/Nj9vkPIUA4dJ32v6OO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jC9Cbe89flNyzx3joI/4bQsw48soDTMD+GSLSv+tKfYG51vtCJbg5Y62/0o&#10;wP2mv7Ooi91t38KKKyU5c+I4/oLhQfkWqftXo0fuOOoM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qPV1dN&#10;QUtRW1k0dNS0sTT1E8psqIouzE/0A9uRRNMwRASxNABxJPT1vbvdOscalmYhVUZJJwB0SHsXfVTv&#10;XLl4y8OFoWaLF0h4uCbNPIP+Osthx/ZWyjnUWl/YdmXaIqHMjULt/kHyH8zn0pk3yfysnLVvQ0Mz&#10;0MrfPyUf0V/man0AD32e9C/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wF+ByTwAPfuvdH42Ft/+7O1MRi3&#10;TRVCnFVXg/XzzfuSA/8ABCdA/wAFHuFN7vv3hcvIOFaL/pVwP28fz6xR5r3f9938s4NV1aY/9Ina&#10;P201faelh7Kug7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RS+3+w/43VPtnDz3xFDNavqIjxUzqf0g/mGF&#10;hx+Gf1chVJk7lbYvo1FxKO9h2g/gU/5T/IY9ep+9vOUP3ZGL24X9Vx+mp4xofP8A0zD8wMcSR0Bf&#10;sZdSl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Qg9Ybf8A7xbyxdPImujoH/i1cCLjxwEFVI+hWSYo&#10;h/wY+yPmK++gtHYfE3Yv2t/mFT+XQS533f8Ac+3Supo7jwk/0z1BI+YXUw+Y6PP7hvrFz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gK7g7C/gtI+2cPPbLV0VshURnmmgcfpBH6ZpgeD9VS7cFkYDPlXY/q2+o&#10;lHYp7QfxMPP7B/M/YR1KXt3yj+8pBe3C/pIf01PCRweJ9VU/tbHAEdFM9yb1P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bDofAfZ4Ovz8yWmzFT9vSsf8AjhASpI/4PMWB/wCCD3GfOl74sywA&#10;4QVP+mb/ADCn7eoE91N2+puktFOIV1N/p3of5KBT/THoePYL6ir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pDb/3&#10;pTbLwj1h0S5KqvT4mkb+3Jbl2A58UQILf14W4LA+znZNpbd5gmQi5dvQen2ny/b5dCjlPlt+ZboR&#10;5Ea0aVx5L6D+k3AfmaEA9Eara2qyNXU19bM9RV1czVFRPIblnY3J/wCKD6AcDj3McMKwKEQUVRQA&#10;eQHWUNtbJZxrFEAqIAqqOAAx1F9udP8A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SKSlnrquloqVD&#10;JU1lQlLTxj+08jBEX/YsQPdJZBCpdsBQST6ACp6ZuJ1tY2lc0VFZmPoqgkn9g6sMwuLgwmIxuIpv&#10;8zjqOOlVrW1FFAZz/tTtdj/iT7gu8uTeSvK3FmLfZU8Py4dYh7nfvudxJcPxkdmPyqcD7AMD5Dp0&#10;9pukP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AymSosPj6vKZCZaeiooTPPK34A+gA/LMSAo+rMQByfb9tbvdyLHGKsxo&#10;B/q/n8ulVjZSbjMkEI1O5CqPn/mHEnyFT0RHee66zeGcqMrVao4f8xj6Qm4hhUnSv9NRvdj+WJ/F&#10;gJm2nbE2qERLk8Wb+JvM/wCQfLrKjlvYY+XbVbdMn4pH83c8T9nkB5DpKezPo+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hf6VwP8W3emQlTVS4GnNcxP08z3jgH+uCWcf4p7C3N179La6AcyHT&#10;/tRk/wCQfn1HnuXuv0G3GJTRp2CD10Dub/Ip/wBN0cn3FHWOX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RRO4d+n&#10;PZA7dxk18Pipz9zLGeKipW4JuPrFDyq/gtqbkaCJR5V2X6KPx5B+o4wD+FT/AJTxPyoPXrIP275U&#10;/dUP1k4/WlXtB4xxnP8AvTcT6Cgx3dAl7F/Um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HI6UwP8ACdoLkJUC1WeqTWkkerwpeOBT/UGzOP8ACT3FPN179TdeGOEY0/7Y5P8AkH5dY5e5&#10;e6/X7h4KntgUJ8tZ7mP8wp/0vQwewr1Hn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DXb2+/7uYv8AgmNm05rLwkM8Z9VP&#10;TG6tJe91kk5WM/izMCCq3FnK2zfXyeNIP00Pn+J+NPsHE/kPM9SP7e8rfvmf6qYfoxEUB4SSDIHz&#10;C4LfkMgnonnuVOsie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nHEY2bMZTHYqnB82R&#10;rY6OM/0MjhdR/wAFBuf8B7YurgWsbStwVSx/IV6R7heLt0Ek7/DGjOfnpBNPz4dWG0NHBj6KkoKZ&#10;dFNRU0dJTp/RI1CKP9goHuCppTO7O3FiWP2k16xCurhruR5XNWdmdj6sxJP8z1K9t9M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wbn3DRbWwtbmq8gx00doYAbNLK3EcSfX1O35sdIux4B9rtusH3KZYU4k5Pkq+ZP2fzOOjbZNnl3&#10;25S2i4sctSoRRxY/ID9poOJHRC83mK3P5WtzGRk8lXXTGWS36VH0VEHNkjUBVH9APr7mm0tUso1i&#10;jFFUUHz+Z+ZOT1lZtm3RbTAlvCKIgoPU+ZJ+ZNSfmemr2p6X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DX0Zg/wCIbpny8iaoMFRmRGIuPPPqijH9P835CP6ED/XAR5yvPAthEOMjU/2q&#10;5P8AOnUae6G6fR2K26nuncA/6RKMf56R9hPRvfcW9Y9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RLu2N8HdWa+xoJi2Dw&#10;8jRUpQ+meX9MlRxwVP6Y/r6RqFtZHuW+Wdn/AHbDrcfqPQt6qvkv+U/PHl1knyDyx+4bbxZR+vMA&#10;WrxROIT7fNvnjOkdBR7EvQ9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o53TG&#10;D/hOzYKyRNNTnKhsi5P18f8Am4R/rFE1j/g/uJubbz6m7KDhGAv58T/M0/LrG/3J3T6/cmjB7YFE&#10;Y9NXxMf2nSf9L0LXsMdR/wB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CXcu9/4Hiht7HTacrmYSKl0PqhpTdWP19LzkFF/2nWeD&#10;pPsX8p7P9ZL48g7Izj+k/H9g4/bT59Sb7ccs/vSf6yYfpQntB4PLxH2heJ+ekZFeiie5R6yD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pxxGOmzGUx2Kp/8APZGtjo4z/QyOF1H/&#10;AAW9z/gPbF1OLWNpG4KpY/kK9I9wvF2+CSd+EaM5/wBqCafnTqw+jpYaGkpaKmXRT0dOlLAn9EjU&#10;Io/2Cge4KlkMzF24sST9pNT1iDcTtdSNK5qzszMfUsST/M9SPbfTP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TNuDOUW28PXZmva1PRQl&#10;9ANmkc8Rxr/tUjkKP6XueAfauxs33CVYk4sf2DzJ+wdGW0bXLvNwltEO5zSvko4lj8gM9EGzuZrd&#10;w5auzGQfXVV05lf+ir9EjX+iRoAq/wCAF+fc2WdoljEsSDCin2+p+0nJ6yv2vbYtot0toRRUWg9S&#10;eJJ+ZJJPzPTT7U9L+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Gfo7CDI7tky&#10;ciaoMFRNOpP08014ogfx+gyMP8VB/wBYJ843n09qIxxkYD/ar3H+dB+fUb+5+5/R7eIFPdO4X/aJ&#10;3t/PSPsPRwfcV9Y79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ULubehzmY/u/Qy3xeEmK1BQ8S1Yurn/FYRdF/2rWeQRaUuU9o+&#10;ji8dx3yDH9FOI/bxP5dZC+2/LX7rt/q5R+rMBprxSLiB9rfEflpHr0CnsXdSX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HE6Qwv8N2gcjIlp85WPVXIsfDETDED+baldh/&#10;g/uKucLz6i68McI1A/2x7j/hA/LrHX3O3L6zcfBB7YEC/LW3ex/YVB+zoZPYU6jn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oNe0d5f3R&#10;29IKWUJmcrqo8ZY+pOB5ZwP+bKsLH/VslwRf2IeXNp/ek/cP00oz/P0X8/P5A9DTkblz+sF4PEFY&#10;YqPJ6NntT/bEZ/og+fRIiSSSSSSbkn3L/WTgFOu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npaaasqaajp111FXOlNAn9XkYKo/2LEe6SSCJS7cFBJ+wCvTU8y2yNI5oqqW&#10;Y+gUVP8AIdWI4rHQ4jGY/F0/+Yx1FFRRH+ojQJc/4ta5/qTf3BNzObqRpG4sxY/ma9Yf39424TyT&#10;v8Ujs5+1iTT8q0HTh7Y6S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KeaKmhmqKiRIYIImmmlkNlVEBZmYn6BQLk+7IhkIVRUkgADzJx1eKJpm&#10;CICWYhVA4kk0AH2noh2/N1y7w3FV5Ml1oo/8lxcD8aIEJ03H4aQku3+LWvYD3NOy7aNqgWP8XFz6&#10;seP7OA+zrKrlXYV5ds0gxrPdKw83PH8hhR8hXz6Rvs16Ef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0KPT2G/i+98fI66oMRE+Xlv8A1jskX+xE0iH/AGB9hzmq7+ls2A4u&#10;Qg/PJ/kD0BvcTcv3ftkgBo0xEQ+xqlv+MqR+fR1/cRdY0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AD3hvD7HHxbUoZbVeTQVGUZDylO&#10;D6Izb6Gd1ueb6FIIs49jfk7avGc3LjCYT5t5n8h/M/LqWfbDl36qY38o7Izpir5yEZP+1Bx/SOMr&#10;0VX3JPU7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Gp6Cw3gw&#10;+Yzki2fI1q0NOT9fHTrqZh/g0kpH+unuNudrvXKkI/CpY/ax/wAw/n1BHuxuPi3ENqDiNC7f6aQ0&#10;A/ILX/bdD/7BHUT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TXmsvR4HFV+Yr30UtBTtPJb6sRwqLfgvIxCqPySPamztXvZViTixoPl8/sAyel2&#10;27fJus6W8Qq0jBR6D1J+QFSfkOiAZzM1m4MtX5mvbVVV9QZnA+ij6JGt+dEaAKv+AF/c3WdqljEs&#10;ScFFPt9T9pOT1lnte3R7TbpbRCixqAPUniSfmTUn5npq9qel/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R/tkYf8AgO08Di2XRLBj0kqV/pNLeaYc88SyMP8AiB9P&#10;cI7xdfW3UknkWIH+lXtH8h1iZzPuP713CecGoaQhT/QTsX/jKjpVey3oi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ivd6bu+4q6faNFJ+zRFa3&#10;LFf7UrLeGI/4Ro2th9CWX8r7kbk3a/DU3TjLdqf6WuT+ZFB9h9epx9ruX/BjbcJBl6pFXyQHub8y&#10;KD5A+R6Lx7HXUv8A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S&#10;q2Ph/wCPbswOMZdcM2QSWpW17wxXmlH+xjQj/Y/n6ey3eLr6K1kk8wpA/wBM3aP5noh5n3H91bfP&#10;ODQrGQp/pt2L/Nh0f73CPWJv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nd17hp9r4DI5qfSxpIP8nhY/5yZvTFHxzZnIvb6Lc/j2v2yxbcp1hX&#10;zOT6KMk/s/n0cbDtD75dx2yY1t3H+FBlj+QGPU0Hn0QKsq6ivq6quq5GmqqyoeqqJW+rO7FmY/65&#10;PubYolgUIooFAAHoAKDrLK3t0tI1ijFFRQqj0VRQD9g6je3On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h96DxH3Gby+adbpjaBaOEkf7sqGuSD/AFWOJgf8H9gn&#10;na60QpCOLtqP2KP87D9nUT+6+4eDaxWwOZHLn/Sxjh+ZcH8ujV+416gf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KV3husZTMwbcpJdVFhCZKz&#10;SeGq3FiD+D4Izp/wZpAfp7k7k/bPpojcOO6TC/JB/nOfsA6n/wBsdh+htmvJBR5sJXiIgf8An45+&#10;wKegM9jLqUe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Ob0rif4dsmCqdNM2ZrJcgxP10AiGMH/ArFqH/Br/AJ9xPzddePeFRwjUL+fxH/DT8usb/cvcPrNz&#10;aMHEKLH8qkaz/NqH7Ohb9hfqP+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S289yRbU25kcw5UzRReGhib+3USemJbfkBvU3+0qx/Hsy2nbzudwsQ4E1Y&#10;+ijj/mHzI6PeW9mbfryO2FaE1cj8Ma5Y/swPmR0QWeaWpmmqKiRpZ6iVpppXN2Z3JZmJ/JYm59zY&#10;iCMBVFAAAB6AdZYRRrCoRAAqgAAcAAKAfkOsXu3V+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skMMlRNFBCpeWeVYYkH5ZiFUf7En3V2CAseAFT9g6pJIIVLsaBQS&#10;T6ACp6sTxGOjxGKxuLht48dQxUSEfnxoqav9drXJ+pJufcE3U5upXkPFmZv2mvWH243jbhcSTtxk&#10;dnP+2Ymn5Vp04+0/SP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ikd37pOUzsW3qaQmiwQ1VOn6PVSKC3+B8MZCj+jGQe5Q5P236aEzt8UnD5IP8AOc/Z&#10;TrIH2x2L6G1N4475/h9REpx/vRz8wF6A72MOpP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f9X4r+L75wMLLqipao5Oa/0AplMq3/wMiqv+x9knMVz9LZyH&#10;zI0D/bnT/gJPQT54v/3ftc7A5ZfDH2yEKf2Ak/l0en3DXWLf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Jvd24Ytr7dyeakCs9LBalib+3M/oiT+ti5Gq&#10;3IUE/j2YbXYncp0hHme4+ijJP7P59HXL20Nvl5HbCoDN3EfhQZY/sGPnQdEBqKiarqJ6qpkaaoqZ&#10;mqKiZ/q7uxZ2P+LMST7m2NBEoVRQAAAegGB1llDEtuixoAFUBVA4AAUA/IDrD7v05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Ri/j9itdXuDNOv+Yp4sZA3&#10;/LRjLL/tvEn+39gPni5osUI8yXP5Cg/wnqHfdq/0xwWw/EzSsP8ASjSv/Hm/Z0Z33HfUI9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VXvbc/3mUo9sUz&#10;3p8UorK/SeGqJF9Ckf8ANqE3/wBeQj8e5K5M27wY2uG4v2r/AKUHP7T/AIB1PHtZsf00D3zjul7I&#10;/lGpyf8AbMP+Mj16AH2NupY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jp9NYr+G7GopmXTLlqqXJyX+ti3ij/ANgY4lYf6/uJObLn6i8YeSBUH7NR&#10;/mxHWNfuPf8A1u6OoNREqRj7QNR/mxH5dCr7DXQD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ac7l6bAYfI5mrP7GPpWqGW9tTAWRBf+1I5Cj/ABI9qrK1a9lS&#10;JeLMB9g8z+Qz0v2rb33a5jto/ikYL9g8z9gFSfkOq+chXVOUr6zJVj+Sqr6l6uof6AvIxZrD8C54&#10;H4HHucYIVt0WNMBQFH2AU6y5tLVLGJIYxRUVUUfJRQdQ/bvSj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uccbzSRxRKXklcRxov1LMbAD/Ek+9MwUVPAZPV&#10;XcRgsxoACSfQDPVimIx8eJxWNxcVjHjqCKiQj8iKNUv/AK5tc/19wRdTm6leQ8WZm/aSesPdwuzu&#10;E8k7cZHdz/tmJ/y9OPtP0j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Lj31uXRDjdq07+qYjKZIL/qVJWBD/wZtTEfjSh/PsfclbfUvct5difbxY/4B+Z6mT2p&#10;2XU0l+44fpR/aaFz+QoB9p6LL7kLqbO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pcdb4z+Lb327TFS0cVeK+UfjTTAz+r/AAYxgf43t7J9/uPpbOVv&#10;MrpH2v2/5egxznffu/bLh/MxlB9shCY+Y1V/Lo+HuF+sV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sNRUQ0lPPVVEixU9NC1RPK/AVEUszE/gKoJPu8aGVgqi&#10;pJAA9ScDpyGJrh1jQEsxCqBxJJoB+Z6r83RnJtybgyubmuPvqovCjfVIlskKf66RKoP9SL/n3OG3&#10;WY2+BIR+EZPqTkn8yT1ltse1rs1pFbL+BQCfVjlj+bEnpg9rejb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HvoLGefPZnKst1x+MWlQn8PUSXBH+O&#10;iBh/rH2CudrjRBHF/E5P5KP87DqKfdi98K0hgHGSQsf9LGtP8Lg/l0a33GnUC9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A53XuP8Ag+1hioJCtZuCU0vp+op4&#10;9LTn/kK6of8ABz/T2K+UbD6q58U/DEK/7Y4X/Kfy6kb202b9433jsKpbjV/zcaoT9lC32qOide5V&#10;6yK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N70TjPtNo1OQZbSZXKySI39YoVWJR/sJBJ/t/cXc53Hi3QjHBEH7WJP+CnWPXune/UbgsI4R&#10;RKCP6Tksf+Mlehr9hDqNO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iRdsbiO4N414ifVRYj/cTSAHg+InzP/Q6pi1j+VC/09zByzYfQ2i1Hc/e358B+yn516yb&#10;5B2f907chYUeX9V/XuA0j8lpj1J6DT2IOhr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f3Y2N/hGz9u0GnQ8eKilmT+kkw80o/6mSN7hLebj&#10;6q6lf1cgfYvaP5DrE3mi9/eG43EtagysAf6KHQv8lHSr9lnRD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JTe+4F2ztfL5YMFqIqYw0IP5nl/bisPzpZtRH+pU+zPZ7H&#10;943KReRNW/0oyf28PtPR9yxtJ3u+it6dpbU/+kXub9oFB8yOiBkliWYkkm5J+pP9T7m0CnWWIFMD&#10;rr37rf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6YTHnLZnE4sBj/EMlDRHT9QJJFQn/CwNyfx9faa8n+mieT+FGb9gJ6Q7nd/QW0s5/0ON3/3lSf8&#10;nViYAUBVAVVFlUcAAfQAe4JJr1h8TXJ679661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Fi783B5KnE7Zhf0U6HK16g8F3vHAp/xRA5/wBZ1PuROSbHSr3BHHsX7Bk/&#10;tNP2HqbvajadCS3rDLHwk+wUZj+Z0j/anounsedTF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J/T2O/iG/MU5F48dFNkZB/wSNkT/WtLIp9&#10;h3mqfwLJ/Viqj8zU/wAgegP7iXn0m1SjzkKRj82BP/GVPR2fcQ9Yz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CSRIkeWRlSONDJI7cAKBckn8AD3tVLGgyTgdWRC5C&#10;gVJNAB5k9V9bqzb7j3Fl805bTXVjPAr/AFWFfRCh/wAViVQf8R7nHbbMWECQj8KgH5sck/mSesuN&#10;h2wbPZxWwp2IA1OBc5Y/mxJ6T/td0b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GK+PuO1Vu4ssyj9ilhx0Tn8+V2lkA/wBbwpf/AFx7AfPE&#10;9Eii9SzH8gAP+PHqHvdu80xW9uD8TPIR/pQFH/H26M97jvqEO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oMe3M9/A9l16RvoqswwxFPb62lBMx/1vAri/wCCR+bXEXK9&#10;l9ZdqT8Mfefy4fzp0N/b7av3nuUZIqsNZm+1aaf+NEH7AeiS+5e6yZ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o4fRuO+02W1YV9eV&#10;ys1SHP5SMLAB/rB4n/2JPuK+cp/Fu9H8CKPzNW/wEdY7e6F59RuXh+UUSLT5tVz/ACYdDL7CfUc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RSe9s999uOjwcT3hwlJr&#10;mAP+76gK5v8Ag6YRHb+mph7k/kyy8G3aY8ZGx/pVqP8ADX+XWQHtZtX0tm90wzM9B/pI6qP2sW/Y&#10;OgN9jHqUO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P1sKg/hmzNtUhXQy4mKeRP6PMPM4/19chv7hPep/qLuV/6ZA+xe0fyHWJ/Nd3&#10;9buVzJWo8VlB+SHQP5KOld7K+g/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WGpqIaSnnqqhxHBTQtUTyN9FRFLMx/wCgn3eNDKwVckkAD1Jx05DC1w6xoKsxCqPUk0A/aeq8c&#10;5lJs3mMnl57iTI1slWVJvpDsSqA/0RbKP8APc6WdsLOJIl4KoX7aDj+fHrL7bLFdst47deEaKlfU&#10;gUJ/M5P29NftT0u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l0FI9fX0VDHxJW1cdIn+vI6oP6/k+2ppRCjOeCqWP5CvSe7uBaRPKeCIzn7F&#10;BP8Ak6saijSGOOKNQscSCONR+FUWA/2AHuBmYuSTxJqesOXcyEsckkkn5nPXP3Xqv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BZ3Fm/4Rsmuhjk0VOZlTEw2+ul7vN/yCYUZS&#10;f9qH9R7EnKtn9VeKSMRguftGB/Mg/l0OvbrbP3huaMRVYQZT9owv56iD+XRKvcudZL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u+s&#10;qD+Ib723DpLLDX/ftb8fbI04J/p6ox/sbfm3sm5hm8CylPqun/eyF/y9BXna6+j2q4b1TR9viEJ/&#10;gY9Ht9wx1iz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FP76zf3e&#10;fxuDje8WJojUTqPxNUEGx/1oUQj/AIOfcmclWnhQPMeLtQf6Vf8AZJ/Z1PntVtn09pJdMMyvpX/S&#10;R4/48WH5dAP7GnUq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N3Q9D9xuyurWUFKDDSFT/AEklkiRf9umv2EOdJtFqqfxSD9gBP+Gn&#10;UZe6l14W3pGOMky1/wBKqsT/AD09G69xd1j5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RIUFmIVVF2Y8AAfUk+9gV62BXA6r33VmGz+48zmCxZa7ISSQX/EQOiFef9TEqj/Y&#10;e5y221+it44v4VAP+m4n+ZPWXOw7cNps4bfzSNQ3+mIqx/NiT0we1vRt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Rnfj7Q6aPcmSIv&#10;5qmnoUP9PEkkjf7fyr/tvcd88TVaKP0DN+0gD/AeoR93LqsltD6LI5/2xVR/x09GL9gPqHe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Q3ZOZ/geys7VqxWeekOOprfXXUEQ3H&#10;+KK5f/kH2c8v2n1l3GvkG1H7F7v5kU/PoUcmbd+9NzgjPwq/iN6aY+/P2kAfn0RD3M/WVH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czpKi+12JTz2t/EclU1v8Ar6WFP/1w9xPzfL4l6R/Cir/LV/z91jh7m3Pj7qy/77jjT9oM&#10;n/P/AELnsL9R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Rc/kBmNNNgcD&#10;G/M00mVqUH1AQeKG/wDgxeT/AGK+x7yRa1aSY+QCD8+4/wCAft6mP2l27U890RwCxKfmx1N+yi/t&#10;6LH7kPqbe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o/OwaP7DZe2acjS38HhqHXnhpl8zA3/IMhv7hTe5fHu5m/psP95On/J1&#10;ihzZc/V7lcv/AMOdR9iHQP5L0r/ZV0H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JF27lv4rvrKhW1Q4xY8TD/h4lvIP9hO8nuYOV7b6ayT1ern/bcP5AdZN+323/AEG1xVFD&#10;Jqlb/bnt/wCMBeg09iDoa9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zijeaWOGMapJZBGi/wBSxsB/sSfemYICTwGT1V3EaljwAJP2&#10;DPVj1LTpSU1NSx/5umgSnT8cIoUcf6w9wHK5lYsfMk/tNesNp5jcO0h4sxY/aTX/AC9Z/dOm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otdVxY+irK+c2goqWSrmP+0RoXb/eF9uwx&#10;Gd1ReLMFH2k06ftbdruVIl+J2VB9rEAf4eq6auqlrauqrZzqnq6h6qZv6vIxdj/sSfc8RRiFQi8F&#10;AA+wCnWYdvAttGsa/Ciqo+xQAP8AB1H936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pTbMo/v927apdOpZc3TGQf7QsqvJ+D/AGFP&#10;+H9ePZfu0vg2srekb0+0qQP59EvMlx9Lt9zJ6QyU+0oQPTzI6sC9wf1iT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QZ9u5X+F7FyoVtMuSaPFQ/4+VryD/YwI/sQ8r231N6no&#10;lXP5DH8yOhr7e2H126xVyI9Up/2ooP8AjRXokfuX+sm+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oTen6T7vf+GYqGSkSoq3B&#10;/wBpp5FU/wCwkZT7D3NMvhWMn9LSv7WFf5A9An3DuPp9pmHm5jQfnIpP8gejt+4g6xl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otnyBynp29hUb6tLlKhP8AWtFCbf7GX3IH&#10;I9t/azH5IP8Ajx/ydTP7SWObi5I/giU/tdv+fei1e5A6mn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HPoOl8u6cpVkXWlwbR&#10;j/BpZobH/klG9g7nWTTbIvrIP2BW/wA46i73Xn0WMUf8UwP5Kj/5SOja+4w6gD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iU9x5P+I77yMYbVHi6eHGRH/gqeVx/sJZXHuXeV&#10;LfwLJD5uWc/maD+QHWS3tzZfR7VGeBlZ5D+Z0j/jKjoLfYj6HX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Zj490pEW6K0jh5&#10;KSljb/gondx/ycvuPueZMwp/pyfz0gf4D1Cvu7PVraIeQlY/noA/wHoyHsAdQz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0zBVLMQqqNTE/gD6n3sCuOtgFjQdV1ZnINlsxlMo99WR&#10;yM1aQfx5ZGe3+wDW9zvaQfTRJGPwqq/sAHWYW22gsLeKAf6HGif7yoH+Tpt9qOlv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0&#10;broal8O0a+pIs1XnZCp/qiQwKPwPo+r8kf7G/uL+dZNV0q/wxj9pZj/gp1j57qz+JuCIPwQL+1nc&#10;/wCCnQ3ewf1GX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SS33kf4Vs7cdaH0OmK&#10;lgif+kkw8MZH+IeQW9mmywfU3cSf0wT9i9x/kOj/AJVs/r9xt4qVBlViPVUOs/yU9EE9zZ1lj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dvp+m+36/wpIs1S9TUsP9eplVTwT9UUH/AHj3EPNUniX0nyCD/jAP+E9Yy+4k&#10;3jbtMPJRGv7I1J/mT0JvsO9An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oGe88h&#10;9rs2OjDevKZaGBl/qkYecn/WDxp/tx7FvJsHiXZf+BGP5mi/4CepI9rrTx9yMh4RRO1f6TEIP5Mf&#10;2dE99yn1kR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frYNP9rsra0VrasHTzkf4yxiU/gfl/8AkfuE97fxLuY/8MYf&#10;sNP8nWJ/Nc3j7nct/wAOkX/eWK/5Old7K+g/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WH5BV+qt25i1f/ADNLPXyIPz5XSNCf9bwvb/XPuROR4KJLJ6lVH5Ak/wDHh1N/tJaaY7ic&#10;j4mSMH/Sgsf+Pj+XRdfY86mH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qxjE0/2mKxlLa322Php7c/2I1X88/j8+4Gu&#10;n8WV29WY/tJPWHW4TfUTySfxSO37WJ/y9OHtjpJ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S3uivNZvyvhuSuNo6egQ/8ATsTkD/Wac/7G/uW+UofCslP8bM389P8AgXrJP22tfptq&#10;RvOR5HP+9aB/JB0FPsS9D3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mY6n+7yFDSWv8AdVkVPY351uq/jn8/jn21O/hIzeik&#10;/sFek95N9PE8n8KM37FJ8/s6sc9wJ1hv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Vfm8q3+I7s3HWXDLNmajxEf6hZWSP/kxR7nDaofp7aJPSNa/bQE/z6y25ctvo7C3j9IY6&#10;/wCmKgn+ZPSa9mHR1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KbZcH3O79rw/hs/SFvx6VnRm/2OkG3sv3Z/DtZj/wALf9uk&#10;9EnMkvg7fct6QS0+0owH8z1YF7g/rEr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qJX1S0NDW1r/AKaOkkqmv/SNGc/T/Ae3YIvGdU/iYL+006UWkBupUiHF3Vf96IH+XquRmZ2Z3JZn&#10;YszH6knkk/6/uegKY6zHVQooOAwOuPvfW+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pf9Ww+ff+20sTpq5JuP+bcEsn/RHsk5&#10;jfRZSn+iB+1gP8vQT56k8Labk/0FH+9Oq/5ej0+4a6xb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RXY1YKHY255iQNeKejubf8pBFOBz/Uy2/3r2b7BF415CP6Yb/ee7/J0JeTrf6r&#10;dLZfSVX/AOcdZP8An3ohnuaesq+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hW6Xg8u/sdJZf8lo6qcXv+YHi4/x/c/P&#10;4v7DXNr6bFx6sg/40D/k6AfuTL4e0yD+J41/42G/596Ol7iTrGv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oIu7qv7bYs8Oq38QydNSW/rpZp7f4/5i/wDsPYo5Pi8S9B/hRm/wL/z9&#10;1IPtlb+Nuit/vuOR/sqAn/P/AETT3LHWR/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Q19DxeTeVY5/3Rt+aQcX5M9Mn&#10;1/Bsx/3r2EedG02ij1lUf8Zc/wCTqNPdSTRtqD+KdB/xiQ/5Oje+4t6x6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L58gaoJiNvUN+ajJS1Wn+vhiCX/2Hn/3n2OeR46yyv6Ko/wB6&#10;Nf8An3qXPaSDVcXEv8MaL/vbE/8APnRWvcj9Tp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P/x/ivm8/Pc/t4pIrfj1&#10;zA/7f9v/AHv2COd2pDGPVyf2L/s9RN7tSUtYF9ZWP7EI/wCfujU+426gj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orfyCqdeV25R3/AMxj5qnTz/u6RUv9bc+D/ePcj8jx0ilf1ZR/&#10;vIJ/5+6nP2kg0wXEn8UiL/vCk/8AP/Re/Y56l3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oyHx6jvLuyW/6I6KPT/wY&#10;1Zv/ALDT/vPsA88tiEfOQ/s0f5+oa93XotqvqZj+wRf5+jMe496hT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onfedR5t7LHcH7TC09OQLcXeaWxt9P87fnnn+lvcq8nR6LOv8AFIx/&#10;kF/ydZFe10PhbYW/jmkb9gRP+fegb9ivqR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jRfH2IjG7km4tJXU8Q/r6I5D&#10;z/h6+P8AY+4654askQ/osf2kf5uoN93HrNbL6JIf2so/596MN7AnUQ9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e7bqDUdg7gN7rE8FOgBBtopYQRx/tVz/gePcw8sJ4djF89R/a7H&#10;rJ72/i8HaIPmHY/nI5/wU6Dj2f8AQy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Nh0DGBtvMy6SC+cMZfnkLBCQP6ca&#10;/wDef9b3GnO7f4xGP+F1/ax/zdQJ7svW9hX0hrT7Xf8Azfy6Hj2Cuoq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ILv6c1O9d0yEk6c5UQcgD/NSNF+Px6OPyRyefc27Kmi0hH/AAtD&#10;+0A/5essOVIvB2y1H/CI2/3pQ3+XpI+zPoQ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G96GjZNm1rEi024Z5Ft/QU9&#10;KnP+N1P+w9xdzo1btflEo/405/y9Y9e6rhtyQelugP8AzklP+Xoa/YQ6jT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qu7cEwqM9m5xa0+XqZhpNx6pnPB/I59ztZLohjX0RB+xR1mBt&#10;MfhWkKfwxRj9iAdNHtV0Y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HI6Pj8exka9/NlqiS39LaEt/j+i/+x9xTzi1b&#10;z7EUf4T/AJescvc99W6EekUY/wCPH/L0MHsK9R5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dEhQWYgAC5J+gH9T78BXrYFcDqtyWRppZJWADSyGRgv0uxJNvrxz7n9V0gD0x1mZGgjUKPIAf&#10;sx1j976v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dLpeMJsHHMCSZayqkN/wAWmdOP9gvuJebWret8lQf8ZB/y9Y1+&#10;5L6t2kHokY/4wD/l6Fb2GegH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QslJ4cdXygaj&#10;FRSyAH86UY2/3j29brqkUerKP5jpTZJ4k0a+rqP2sOq5Pc9dZj9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dr&#10;p2PR17hGvfyyVclv6f5XOtv+TfcQ81tW+k+QQf8AGFP+XrGb3FfVu8w9BEP+qSH/AC9Cd7DvQI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mPc8gi21uGUtoEeDq5C/0tankN7/4W9rNuXVcR&#10;D1kQf8aHRpsieJe260rWeIU9ayL1Xn7nTrLz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jvdQf8y729/1V/wDu&#10;dU+4f5p/3Pl/2n/VtOsY/cP/AJLFx/za/wCrEfQlew/0C+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pL72dU2butmvY7crU4/q1PIo/3k+zHZxqu4f+asf8mB6POWVL7jagf8pEJ/ZIp/ydV/&#10;+5v6y0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o8/VYA2BtuwA/yaU8f41ExP+3PuG+Zf9zpftH/HV6xc57Nd&#10;2uP9Mv8A1bToQfZH0E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pI7+IXZW6SxAH8DqBc&#10;/wBTGwA/1yTb2abIK3kP/NRf8PQh5TFdztf+a0f/AB4dEF9zZ1lf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R&#10;6OrP+PA23/1Cyf8AuRN7hvmT/c6X7R/x1esXOev+Stcf6Zf+radCB7I+gl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Insf8A48Xc/wD2q3/3tfZxy/8A7mw/6f8AyHoTcm/8lS2/5qj/AAHo&#10;hvuaOsq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PR1Z/x4G2/wDqFk/9yJvcN8yf7nS/aP8Ajq9Yuc9f8la4&#10;/wBMv/VtOhA9kfQS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kT2P/wAeLuf/ALVb/wC9&#10;r7OOX/8Ac2H/AE/+Q9Cbk3/kqW3/ADVH+A9EN9zR1lV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R6OrP+PA23&#10;/wBQsn/uRN7hvmT/AHOl+0f8dXrFznr/AJK1x/pl/wCradCB7I+gl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Insf/jxdz/9qt/97X2ccv8A+5sP+n/yHoTcm/8AJUtv+ao/wHohvuaOsq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PR1Z/x4G2/+oWT/wByJvcN8yf7nS/aP+Or1i5z1/yVrj/TL/1bToQP&#10;ZH0E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pE9j/wDHi7n/AO1W/wDva+zjl/8A3Nh/&#10;0/8AkPQm5N/5Klt/zVH+A9EN9zR1lV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R5uqmV+v9tlSGAp5VJH9VqZ&#10;gR/sCLe4c5lFL6X7V/44vWLvPild2uK/xKf2xoehC9kXQR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klv3/jyt0/9qKp/wCtTezTZP8AcyH/AJqL/h6EHKn/ACU7X/mvH/x4dEE9zZ1lh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R3uoP+Zd7e/6q/8A3OqfcP8ANP8AufL/ALT/AKtp1jH7h/8AJYuP+bX/&#10;AFYj6Er2H+gX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Jjeyq+zt1hhcDbla1v8AFaaR&#10;h/tiPZjtBpdw0/37H/Nx0d8ssV3G1p/ykQj9sijqv73N/WWv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HZ6cc&#10;v17hVNrRS1SLb+n3c7c/43Y+4i5rWl9J8wh/4wo/ydYz+4yad3mPqIj/ANUkH+ToT/Yc6A/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y7kjMu3c/EF1mTC1UYT63vBILW/xv7Wbe2m4iPpIh&#10;/wCNDoy2Z9F5A1aUmiNfSjr1Xj7nTrL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jo9LSa9g49bW8NbUx3/re&#10;Znv/AIfqt/sPcS83LS9b5qh/lT/J1jZ7lJp3aQ+qRn/jAH+ToV/YZ6AX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DyMYlx9dESQJaOWMkfjUjC/+8+3rdtMin0ZT/MdKbN/DmRvR1P7GHVcf&#10;ueusx+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OP0dIX2OqkAeHL1EYP9biN7/wC3f3FPOK0vPtRT/hH+TrHP&#10;3PTTulfWKM/8eH+ToYfYV6jv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qtyaPwz&#10;Swk6jFK0ZYfnSSL/AOxt7n5G1AH1FeszYn8RQ3qAf2ivWL3bq/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RvOhXZ9m1&#10;yseItxTIn+t9vSN/vbH3F3Oopdr84l/484/ydY9+6qhdyQjzt0J/5ySj/J0NnsIdRn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XjuSI0+4c9A17w5qqiOoWN1nkHI/B4+nudbBtcEb&#10;esaH9qjrL7ZpPFs4GHnDEf2op6Zfavoy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Nd0A6nbubj51JmtZ/1mgiA/wCh&#10;T7jTncfrxn/hf+Bj/n6gX3ZUi8hPkYafsdv8/Q9ewV1FP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RBuwIPtt7bpjtbVm55+Df/ADrmX/ov/YfT3NmyPrs4T/wtR+wU/wAnWV/KUvjb&#10;Zan/AISi/wC8jT/k6SHs06EP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RoPj5LfH7mg1L+3WU0ukfUa0lFz+bHx8f6x&#10;9x1zytHhPqrj9hX/AD9Qf7uR0ltm9UkFfLBU/wDP3RiPYE6h/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okHbsHg7Bz3HpmNPOv0/tUsOr6f7WD7mHld9djH8tQ/Y7f5OsnPb6Xxdog&#10;9R4in8pXp/KnQbez/oa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GP+PUlpt1xceuKikv8An0mqH/RfsA88rVYT6GQf&#10;t0f5uob93Uqtq3oZh+0RH/J0Zn3HvUJ9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71p/DvWGX/lbwcE9/8RJPF/T+kf8Aj7lTk19doR/DIw/kp/y9ZEe1s3ibYV/hndf2qjf8/dAz&#10;7FnUk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D78f5bZ7OwWH7mIWW9+fRMg+n/Tz/AH1/YJ53WsEZ9Hp+1T/m6if3&#10;ajraQN6SkftQn/n3o1fuNeoH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K78gqb&#10;Rktt1lv8/Q1FNfn/AHVJG1vrbjze5G5HkrHKnoyn/egR/wA+9Tl7RzaobiP+F42/3pWH/PnRefY6&#10;6l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oaeiJRHvSpS6/v4CeIX/AMJqaTj/AB9H+2v7CXOaarQH0kU/8ZYf5eo2&#10;9049e2qf4Z0P/GJF/wCfujf+4s6x4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L&#10;/wDICl14TAVtv+A+Vkpb/wDLaEv/AE/Pg/r/ALf8DfkeSk0qeqA/7y1P+fupa9pZ9NzPF/FErf7w&#10;9P8An/oq/uSep2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FTpmfw7/AMXHe33VLVQWt9bU8ktv8P8AN/8AEew3zYmq&#10;xc+hQ/8AGgP8vQE9yIvE2mU/wtE3/VRV/wCfujqe4j6xq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CXuukFTsOrmtf7DIU1WP8NUng/wCu/sT8oS+HegfxK6/y1f8APvQ/9s7jwd1R&#10;f9+RyJ+xdf8Az50TH3LPWSP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S96vnFPv3bUhNtVa0HJt/nYZI/r/AI6/p+fp&#10;+fZLzEniWUo/o1/YQf8AJ0FOeIvG2m5H9ANwr8Lq3+T8uPR6/cM9Yt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I7sKj++2TueDTqIxEtSqj+sA84tyObx/8aP09m2xS+DeQt/TA/3r&#10;t/y9CPlG4+l3O2fh+qq/732f8/dEI9zV1lb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pNmzmm3btie5Ajz9IXIt+kz&#10;xhhzxypPtBuqeJazL6xv+3SeibmOLx9vuV9YJafboanD59WCe4O6xI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jVlMlZR1dG9tFVTSUz354dSp4Nx9D7chkMLq4/CQf2GvT1tMbaRZ&#10;BxVlYfapB/ydVxyRvFI8Ug0vG5jdf6EGxHHHB9z2pDCo8+syEYOAw4EVH2Hrh731b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lUNR9pW0lV/yrVUdR9L/ocN9Pz9PbcyeIjL6gj9op0xcxePG6fxKy/tBHVj3uA+sN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r/AN7UJx279yUmnSseZqHiX/aJJGkj+n+0&#10;OPc37RN49rE3rGtftAAP8x1lpyzdfWbfbyesMYP+mVQp/mD0l/Zj0e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WK4W&#10;oFZh8TVjkVWMgqAeP7cSN+CR+fcEXieFM6+jsP2MR1h5uUP09zLH/DI6/wC8sR/k6c/abpF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0TDuqg+z33VzAWGToKevAAt9E+3P+vdoCT/j&#10;f8+5a5Rm8WyUfwMy/wA9X/P3WSXtrdfU7Ui/77eRP5+J/gfoJvYm6H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R+Ov&#10;qj7rZO15AQ2nCwU9xb/dKCK3H9NFv6/159wpvkfh3kw/4Yx/3o6v8vWKPNsPgbncr6zO3+9nX/z9&#10;0sPZV0He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iy/IKgtUbbyiqbSQz0Ez/00&#10;MkkY/wBjrf8A2x9yHyPPVZY/Qqw/MEH/AADqbPaS7qlxATwKSAfaGU/8dXouPse9TJ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djpypNR1/h1JJalmqaYk/wCFRK4/2yuB/sPcRc1x6L5z/EEP/GQP8nWM/uLD4W7TH+IR&#10;t/1TUf4R0KHsOdAf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oG+8sf93soVYUls&#10;XlYaosPwkmqnIP8AgWlX/YgexXydP4V3p/jRh+Yo3+Q9SN7X3f0+5eH/AL9idafNaSf4FPRO/cq9&#10;ZF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G36EqfJtTJUxILU2ddgP6LJBAR/ycrf74e4w51j03KN6xj9oZv8AOOsf&#10;/daHRfxv/FAo/NXf/IR0OPsHdRf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lt7&#10;47+K7R3HQganlxM0kK/1kiUyxj/qYg9mWzz/AE11E/o6g/YTQ/yPR7yxefQbhby+QlQH/SsdLfyJ&#10;6IB7m7rLP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oynx7quN0UTH80lVGv/U9HNr/8E+g/1z9Pcf8APMX9i/8Ap1P/&#10;ABkj/L1C/u7B/uNKP+Gqf+MEf5f9VejKe4/6hf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ogMCrAMrCzKeQQfqCPewadbBpkdV25zHHE5rLYsgj+H5GajGr62jkZVN/wA3AB9ztZz/&#10;AFUSSfxIrftAPWYG13n7wtop/wDfkaP+bKCf8PTV7U9L+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ocOhavxbsyFKWslXg5CF&#10;v9XjmhZeLgGyF/wT/rC/sH86xa7VW/hkH7CrD/DTqMPda38Tb45PNJ1/YyOD5eoH+qnRuPcX9Y/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SvuXG/wAP33kJQumPKUsGSjH+&#10;unhc/wCxkhY/659y5yncePZKPNCyH9uofyYdZK+3F79XtUa+cTPGfyOsf8ZcdBX7EnQ7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hK6iqzSb/wAHc2Sq89JJ/jrp5dI+oH+cC/W/+te3sP8ANEXi2Mny0t+xhX+VegX7g2/1G0ze&#10;q6HH5SLX+RPR3vcP9Yx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W75A4&#10;y8e3cyij0vNjJ3/rqCywi/8Ahpk/2/sf8j3GZYj/AEXH/HT/AJOpm9pL6jXFsfMJKo+yqt/hXotH&#10;uQepq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lHtCrNDurblXewhzdKz/wDBDMgccXPKk+0G6RePbSp6xvT7dJp/Pon5ht/q&#10;rC4j/ihlA+3QSP59WC+4O6xH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o&#10;NO3MX/E9iZfSmubHGPKQ/wCHiceQ/wCwgZ/Yg5Xufp71PRqofzGP5gdDX2+vvod1iqaCTVEfnqGP&#10;+NBeiRe5g6yb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uSO0brIh0ujB1Yfgg3B/2/vRGoUPVWUOCDwOD+fVjtHUpWUdJWJb&#10;RVU0dSlueHUMORcfQ+4EmjMLsh/CSP2GnWG9zCbaRozxVmU/apI/ydSfbfTP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UWupIshRVlBOLwVtLJSTD/aJEKN/vDe3YZTA6uvFWDD7Qa9&#10;P2tw1pKkq/EjK4+1SCP8HVdVZSzUNXVUVQumejqXpZlP4eNijD/YEH3O8UgmUOvBgCPsIr1mHbzr&#10;dRrKmVdVZT6hgCP5HqN7c6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j69eVgr9kbYnDatOJjpCfrzTgwH+nN4/+R/X3Cu+x&#10;eDeTL/TLf713f5esU+b7b6Xc7lPWVn/5yd//AD90s/ZT0G+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JF27if4VvrKlV0w5NY8tD/AI+VbSH/AGM6Se5g5XufqbJPVKof9rw/&#10;kR1k37fbh9ftcVTUx6om/wBoe3/jBXoNPYg6Gv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cnpCt+62NFT3ucblKijtzxqK1H&#10;5/5b/jj/AGN/cUc4Q+HeFv40Vv2VX/n3rHL3OtvA3Qv/AL8ijf8AZWP/AJ86F/2Fuo8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ouXyAxGqmwOdROYppMVUuPyHHlhB/NgUk/&#10;5K/2495IuqNJCfMBx+Xaf8I6mP2l3Cjz2pPELKo+w6G/wr+zosnuQ+pt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jN/H2u1U&#10;25cazf5qenrolv8AXWskbkD/AA8aX/1x7j3niGjRSeoZT+VCP8J6hL3ctaPbTDzWRD/tSrD/AI8e&#10;jG+wD1Dn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ITsvD/wAb2TnaVFLT&#10;09L/ABGnt9ddORNYf4uisv8AyF7OuX7r6O8jY8CdJ+xu3+RIP5dCnkrcf3bucDngzeG3pSQaP5Eg&#10;/l0RL3M3WU/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NfRFd9vvCqpGay5DDSxqt7XeOSKQf69kV/wDe/YR5zh8S1DfwyA/k&#10;QR/hI6jT3TtfG25ZBxjmU/7VlZf8JHRvfcW9Y9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0yq6srKGVgVZWFwQeCCD9QfewaZHWwSpqMEcD1XrufENgdw5jDsCFoK+SGHVe5&#10;i1Xibnn1RFT/ALH3Oe3XX1sCS/xKCft8/wBhr1l3sm4DdbSG4H+iRqT8mpRh+TAjpi9rOjT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lx1rXfw7fW2p9WkSZEUJ/6qVansf9jL/wAT7J+YIfHs5V9E1f7wQ3+ToL86Wv1m13K+kZf/AJxk&#10;Sf8APvR8PcL9Yr9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RS++c&#10;L9nuPH5mNbR5ih8UpA+s1MQhJP8AjE8YH/BT7k7ku78W3aI8Uao/0r5/wg/t6n72q3L6izkticwv&#10;Uf6SSp/48G/b0BfsZdSl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UmiqnoaykrYr+SjqY6qOxt6o3Djn8cj23LGJkZDwYEH8xTpm5g&#10;FzG0bcHVlP2MCP8AL1Y3DKk8MU8ZvHNGssZ/qrAEf7wfcCupQlTxBIP5dYcSRmJip4gkH7QadZPd&#10;eq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FHcuEOW2VVVEa6qjC1CZRL&#10;DkoLxzC/4URyFz/wQexNynefS3YU8JAU/PiP5in59D3243P937mqE9symI/6Y0ZfzqtPz6Jd7lrr&#10;JP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Pv19kP4nsrbVXcM38KjpXYG92p707k/wCJaI3/AMfcKb5B9PeSr/TJ/Ju4f4es&#10;UebrT6Lc7mP/AIazD7JP1B/Julj7Kug7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UespYa6kqqKpXXT1lO9LOn9UkUow/2Kk+3IpDCwdeKkEfaDUdPW87WsiyoaMjKyn0KkEf&#10;zHVeGXxs2HymRxVQD5sdWyUch/qY3K6h/gwFx/gfc62twLqNZV4MoYfmK9ZfbfeLuMEc6fDIiuPl&#10;qANPy4dN3t/pZ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Rwei8h91s2WjYjVjMvNAqj66JFSYE/wCu8jj/AGHuLOcoPDuw/wDGin8w&#10;Sv8AgA6x490rTwNyEg4SRI1f6SlkP8lH7ehn9hLqN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ooXeeC/h+6YMvEmmnzlGHdgLDzwWjkH9OY/Gf8SSf8fcpcm3nj2xiP&#10;GNv+Mtkfzr1kL7X7p9ZYtbse6ByB/pHqw/nqH2AdAp7F3Ul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Yj4+5DRkNxYot/wIo4chGv&#10;9PC7RuR/r+db/wCsPYE54grHFJ6Myn/bAEf8dPUQe7dpqht5/wCF3jP+3UMP+OHo0HuOuoO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gp7kwRzOzKqpiTVU4OZcpGR9&#10;fGoKTi/9BGxc/wDBB7E3Kl79JdhTwkGg/bxH8xT8+h77c7r+7tyVGPbMDEf9Mcr+eoaf9t0S33LX&#10;WSf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Cb1Bkf4fvzEqzaY8gk2OkP/AAeJmQf7GVE9h7mmDx7J/VdLD8iAf5E9An3Ds/q9qlpx&#10;jKSD/asAf+Mk9Hb9xB1jL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Yp4IqmCamnRZIKiJoJo2+jI4Ksp/wINvdkcxsGXBBBB9CM9ORStAwdDRlIYEeRBqD1XruHDzYD&#10;OZTDTai+OrXp1dhbWgN43/1pIyrD/A+5zsboX0KSj8Sg/YfMfkcdZd7RuK7taxXK8JEDU9DTI/I1&#10;H5dM3tX0Y9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OWGyDYnL4vKJfVjsjDWi358Uivb/EHTb/H2nu4BcxPGfxKy/tBHSLcrQX9vLAeEkbp&#10;/vSkf5erFVYMoZSGVhqUj8g/Q+4IIpjrD0gqaHrv3rrX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0Vjvrb/22Uxm44UtHkofsK1lH+7oReNmNvrJCdI/wi9yRyVfeJG9&#10;uTlDqX/Stx/Yf8PU7e1O7eNBJZscxnxE/wBI/ED5Bs/a3RfvY46lr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j97DyX8W2btyu1a3f&#10;FRwTPe95IB4JCf8AEyRm/uE96t/pruVP6ZI+xu4fyPWJ/NVl9BuNxFSgErMB6K/eP5MOlb7K+g/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IjsXb395do5agjj8lXDD&#10;/EMeALt5oLuqr/tUi6o/+Q/ZxsN9+77pHJopOlv9K2P5YP5dCfk7d/3LuEUpNEJ8OT00Pgk/JTRv&#10;y6Id7mjrKn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jd9EZIVW06vHs15MXlXVUv8ASOZVkU/4Xk8n+29xdznb+HcrJ5Og/apI/wAF&#10;Ose/dOy8DcEmAxLEuf6SEqf5aeht9hDqM+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iK9mbd/u3vDJ0kceiirH/imPAFh4pyWKr/tMcodB/go9zNy/f/vC1Rie&#10;5exvtX/OKH8+speSt4/fW3RSMaug8KT11JQVPzZaN+fSB9nXQr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HroLJeDP5jFM1kyGMWqQE/V6e&#10;QAAD+uiZj/rD2CudrfXAkn8L0/Jh/nUdRT7sWXi2kM44xylT/pZF/wA6D9vRrvcadQL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Bnem3f4hgKXPwJeowc/jqS&#10;o5NPOVUk25PjlCkfgBnPH5GXJt/4E7QMcSCo/wBMuf5iv7B1KPtbvH0l21ox7ZlqvykQE/zWv2kA&#10;dFK9yd1P/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S265yf8J3tt2rLaY3yC0MpP001INOSf8F8l/wDC1/x7KN+t/qrOVfPTqH2p3f5Ogzzj&#10;Y/vDbLiPzEZcetYyJMfbpp+fR8vcLdYq9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Q8hQ0+ToK3HVaa6WvpZKSoX+qSKUa39DY8H8Hn27BM1s6yLxUhh9oNelF&#10;pdPYypNGaMjK6n5qQR/g6r2zWKqMHlsjiKoWnx9W9K5/DBT6XH+0utmH+BHuc7S5W8iWVeDKD9lf&#10;L8uHWXW236bnbx3EfwyIGHyqMj7QcH5jps9qOl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zjkeGSOWJikkTiSN1+oZTcEf4gj3plDCh4HB6q6CQF&#10;WFQQQR6g46sUw+QTLYnGZSO2jI0ENatvx5Y1e3+BF7W/H09wRdwG1leM/hZl/YSOsPdxtDYXEkDc&#10;Y5HT/eWI/wAnTj7T9I+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iu987b8Fdjt006ER1yjG5EgcCWNSYXJ/rJECv8AgIx/X3I3Je4a0a2Y5XvX/Sk5H5HP59Tl&#10;7Vb14sUli5yh8SP/AEjGjD8mof8AbHovPsddS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dLpnK/wAS2NRQs2qXE1U2Nkv9bBvNH/sBHKqj&#10;/W9xJzZbeBeMfJ1Vx+zSf5r1jX7kWH0e6Ow4Sqkg/ZoP80J/PoVvYa6Af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Sb3dgItz7dymFk0h6umP2sjfRJk9cL/1s&#10;JFF/6i4/Psw2u+O3TpMPwnI9VOCP2fz6OeX92bZLyK5FaI3cB5ocMP2E0+dD0QCeGWmmmp6iNop6&#10;eVoZonFmV0JVlI/BUix9zcjiQBlNQQCD6g9ZaRSLModCCrAEEcCCKg/mOsXu3V+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oxXx+ymit3Bhnf/AD9N&#10;FkoEP9YmMUhH+uJU/wBt7AfPFtVIpR5EofzFR/gPUPe7VjqiguQPhZo2P+mGpf8Ajrft6M97jvqE&#10;O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J93ZtgY&#10;fci5mmj00W4FM76RwtSlhMD+LyArJ/UsX/p7lTlHcfqrfwmPdFj7UPD9nD8h1kR7Z73+8bI2zmr2&#10;5CivExtXT/vNCvyAX16Bj2LOpI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l/1flv4RvnAzF9MNXU/wycfQEVAMS3/AMBKyt/sPZJzFbfVWcg81Gsf&#10;7XP+AEdBPniw/eG1zqBUoviL8jGdR/aoI/Po9PuGusW+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Q/Ye2Buva2Qx6JqroF+/xhtc+eIEqo/5aqWj/wAN&#10;V/x7ONh3H923KufhPa/+lPn+Rofy6E/J+9/uG+jmJ7G/Tk/0jEVP+1IDfl0RAggkEEEGxB9zR1lS&#10;DXrr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ZIZ&#10;pKeaKeFiksEqzROPwykMp/2BHurqHBU8CKH7D1SSMTKUYVDAgj1BFD1YniMhHlsVjcpFYR5GgirU&#10;A/AljV7f641WP+PuCLqA2srxnirMv7CR1h9uFodvnkgbjG7of9qxH86dOPtjpH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RLu4Nrjb26ZaymiKY7PBsh&#10;BYelZr/5RGP9ZyHA4ADgD6e5b5W3H662Cse6PtPqV/Cf2Y+0dZJ+3m+/vewEbmskFI29SlOw/sGn&#10;5lSfPoKPYl6Hv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c3pXLfxHZFPSsxabD1kuPe/10k+eM/6wWXSP+C/4e4m5utfAvC3lIqt+fwn/AI7X8+sb&#10;/crb/o9zZxwmRJB9tNB/mlT9vQt+wx1H/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B/2XtX+9e1qymhj15Kh/wByGMI+pkjB1Rj/AJbIStvpqKk/T2ec&#10;vbl+7blWJ7G7X+w+f5HP2V6FvJe+/uG+R2NI3/Tl9ArHDf7U0P2VHn0Rci3B4I4IPuZOs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ofugsv4M1mM&#10;K7WTI0K1sIP08lO1io/xaOYn/WT/AFvYJ52tdcKTD8DFT9jD/Ov8+on92Nv8W2huRxjcof8ASyCt&#10;fyKAfn0ar3GvUD9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RLe3tp/3c3NJWU0enGZ4vX0ukcJLcfcRf4Wdg4A4CuAPofct8r7n+8LcKx746Kfm&#10;Pwn9gp9oPWSft7v/AO+bERuaywUjb1K07G/MCh+ak+fQU+xL0Pe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Vmxcv/At3YDJMwSKLILDUsfoIprwyk/8FjkJ&#10;/wBh7LN5tfrbWSPzKkj/AEy9w/mOiDmnb/3pt88IFSYyVH9JO9f2lQOj+e4S6xO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kL2JtVd3bZrKFEB&#10;yFKDX4puL+aNWsl/9TKpKH8AkN/ZHs52Hcv3XcK5+E9r/wClJ4/lx/l59Cnk/fjy/epKT+m3ZKP6&#10;DEZ+1TQ/kR59ESZWRmR1ZXVirKwsQRwQQeQQfczA1yOspgQwqMg8D11731v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rAdl5j+P7VwWVLa5anHotS39Zo7x&#10;Tf4/51G9whu1p9FcyReQY0/0pyP5EdYlcybd+6b+e3pQLIdI/oN3L/xlh0p/Zd0S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RPe6No/wAD3AM3&#10;SRFcbn2ad9P0jqhzMvH0Et/IL/Ul7cL7lTlLdPrIPBY98dB9qeX7OH7PXrIj225g/elp9NIf1IAF&#10;Hq0X4T/tfhPoAtePQM+xZ1JH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Gs6DzP3OEy2Eka74ytWrgB/45VCkFR/gskTE/8AB/ca862nhzJMPxrpP2r/ALBH&#10;7OoG919u8G5iuhwkQo3+mjPH81YD/a9D57BPUU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SY3jtqn3Zt6vw02lJZo/LQzt/uqoS5if6EgX9LW5&#10;KMwH19mO1bg22TrKOAww9VPEf5R8wOjzlzen2C7juVqQDR1H4ozhh9vmP6QB6INV0tRQ1VRRVUTQ&#10;1NJO1PUQv9VdGKsp/wBYj3NkcizKHU1BAIPqDnrK63nS6RZIzVXUMpHAgioP7Oo/u/T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QqdN5r+E72ooHfTT5mB8VLe1t&#10;TWkh+v5MsaqPz6v9h7DfNdp9TZsRxjIcfYMH+RJ/LoCe422/X7Y7AVaFllH2Dtb/AIyxP5dHU9xH&#10;1jV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V3vLZ/wBtVQ7uoYrQVjLSZdUH6ZgLRTG3AEijQx4GpV+pf3I3J26+IptXOVqyfNfMfkcj&#10;5E+nU5e1/MXjRnb5T3JV4ifNK1Zf9qTUfInyXovPsddS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JoquagrKSup20VFFUx1cD/0eNw6n/YMB7bliEyMjcGBU/YR&#10;Q9MXNut3G8TiqurIw9QwIP8AI9WJY2vhymOoclTm8FfRx1kPN/TIgcD/AFwDz7gm4hNtI0bcVYqf&#10;tBp1h/e2rWMzwv8AFG7IftUkf5OpvtnpN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N2XxVHm8ZW4mvj8tJX07U8y/kX+jKfw6MAyn8MAfx7UWt&#10;y9nIsqGjKaj/AFfPgelm338m2TpcRGjxsGH5eR+RGD6g9EC3FgqvbeayGFrR+9QzmNZALCRD6o5V&#10;/wBpkQhh/S9jyD7m2wvE3CJZk4MK09D5j8jjrLHZ90j3m2juYuDrWnmrcCp+YNR0y+1fRn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cnpPNfxPZyUMj6qjB1b0RD&#10;fXxOfLEf9YB2Qf8ABLe4o5vtPp7vWOEihvzHaf8AAD+fWOXuZtn0W4mUDtmQP8tQ7GH24BP+m6F/&#10;2Fuo8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BDunZv8ZxC7joYtWSwkR+6VB6paS5Zv9cwElx/tJk+psPYw5R3b6SX6dz2SHt+T/wDQ&#10;3D7adSd7a8x/u24+jlP6cxGivBZeA/3v4T8wvlXoo3uUOsg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hs6Lzf2G6anESPphzlCVRb8GenvKn+H+a8o/1yPYQ5ys/&#10;HthKOMbf8ZbB/nTqM/dHbPq7FbgDugcEn+hJRT/xrT0bz3F3WPf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TKrqysoZWBVlYXBB4IIP1&#10;B97BpkdbBKmowRwPRHuzdmttDcMiU8ZGHyWqrxT82UXHkgJP9qFjYcm6FCTcm0w8vbt+9YAWPelF&#10;f5+h/P8Aw16ye5J5jHMNmC5/Wjoko9T5N9jAf70GHl0HPs+6GP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6YTJy4XMYzLQgmTHV0VYEBtqEbhih/wdQVP+B9p7u3F3E8R4&#10;MpX7Kilfy6Q7nZLuVvJbtwkRkr6agQD+Rz1YdTVENXTwVVO4kgqYVqIJF+jI6hlYf4FSD7gqRDEx&#10;VsEEgj0Ix1iDNC1u7RuKMpKsPQg0I/aOs3unTf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SN33tODeO3qrGNoStjH3WLqG/3XOoOm55sk&#10;gJR/r6WuBcD2bbLubbVOJPwnDj1U/wCUcR0I+Vt/bl28WcVKHtlUfiQnP5jiPmKcCeiIVNNPR1NR&#10;SVUTwVNLM1PUQycMjoxVlP8AiGBHuZ45FlUMpqCAQR5g5HWVEEyXKLJGQysAykcCpFQfzHWD3fp3&#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Or07m/4vsmhhkk11OGlfEz&#10;X+ulLPD/AMgiF1UH/aT/AEPuI+arP6W8YgYkAcfacH+YJ/PrGn3F2z937m7AUWYCUfacN+eoE/n0&#10;KfsN9AX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i0937JsRvLHRAKdFPnIkH54SKo/2PEb/APIB/LH3IPJ+8V/xSQ+pjJ/aV/yj&#10;8/l1NPtjzNX/AHWzH1aAn9rJ/hYf7Yeg6Lb7H/Uz9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Q6dEZ0UW4q7CSvphzVH5IFJ/3fT6nAA+g1QtIT/XSB/rA3nOy8aBZhxjbP&#10;+lbH+ED9vUXe6m1/U2aXSjML0b/SSUH8mC/tPRtPcY9QB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Ueqpaeupqijq4UqKWqhanq&#10;IJBdXRwVZSP6EH3eKRoWDqaFSCCOII6dgne1dZIyVZSGVhxBBqD0RLfe0ajZufqMa+uShl/ynF1T&#10;D/OQseAT9PJGfS/+I1WAYe5n2XdF3aASDDDDj0Yf5DxH7PLrKflXmBOY7RZhQOO2Vf4XH+RuI+WO&#10;IPSM9m3Qk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p0weUmwmYxmXguZMdWx&#10;1YUG2oIwLIT/AEdbqf8AAn2mvLYXkTxNwZSv2VHH8uPSHc7Fdzt5LduEiMlfQkUB/I5H2dWHU1RD&#10;V08FVTuJIKmFaiCRfoyOoZWH+BUg+4LkQxMVbBBII9CMdYgzQtbu0bijKSrD0INCP2jrN7p03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SE7B2bBvPAy0YCpk6PVVYioPGmW3MbH/jnMBpb8A6W5Kj2dbFux2mYN+BsOPl6/aOI/Mef&#10;Qp5R5jblu6EmTG9FlX1WvEfNeI/MefRGKinnpJ5qWpieCop5WgnhkFmR1JVlYH6EEWPuZEcSKGU1&#10;BAII4EHrKOKVZ0DoQysAykZBBFQR9vWH3bpz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jodNZ0ZfZtNSSPqqsHM2NlB+vj/XAf8AgojbQP8Agh9xLzZZ/S3ZYcJAHH28D/MV/PrG&#10;33H2r937k0gFFnAkH+m+FvzqNR/03Qsewz0Ae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ot/dmxNatvLFwkuoWPOwxj6qL&#10;KlSAPyossn+GlrCzkj/lHeaf4pIfnGT+0r/lH5j06mX205p0n92znBqYGPrxKfnxX51HmB0Wf3IP&#10;U1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NHR+e/hm6ZcTK+mmz1KYVB+nn&#10;h1SRH+nKeRf8SwH+BCXOFl9RbCUcYzX/AGrUB/nQ/l1G3uftX1tgLhR3QNX/AGj0Vv56T9gPRwPc&#10;WdY8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OWKKeKWCaNJYZo2imikAKsrAhlYHghgbEfke7KxQhgaEGoI4gjq8cjRM&#10;GUkEEEEYIIyCPmOiQdk7Il2bm2WBHbC5EtPi5jc6Rf1wMfrrhuOT+pSp+twJg5f3gbtDVv7RaBx6&#10;+jfYf8NesnOTOZ15jtauQJo6LKvr6OPk1PyNRwpUOvZ90Me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pmOrp8XX0WSpW01NBVx1kDf7XG4db/1Fxz/AFHtqeFbhGjbgylT9hFOk15apfRP&#10;DJlZFZG+xgQf8PVh2MyFPlsdQ5OlbVT5CkjrIT9fTIoYA2/tC9iPwQR7gq5ga1kaNuKsVP5GnWIV&#10;9aPYTPBJ8Ubsh+1SR+w+Xy6ne2ekv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0nN17Zod24Srw1cAolHkpakAFoZlB8cq/&#10;8FJsRcalLLcA+zDbNwfbJhKnlhh5Mp4j/VwND0c7DvUuwXK3MXlhlrQOh4qft8vQgHy6IdmsPXYD&#10;KVmIyUXiq6KYxSAfpYfVXQ/lHUhlP5BHuZ7S6S9jWWM1VhUf5j8xwPWVO27jFu0CXEJqjio9R6g+&#10;hBwfn01+1PS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o3XRmf/iG2qnCzPqqMFVWh&#10;BPP285aRP8TplEg/wGkf09xfzlY+BcCYcJBn/TLQH+VP59Y++6O0/R3q3KjtnXP/ADUSin9q6T8z&#10;U9Dd7B/UY9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BH2tsAbrxoyeNiH8fxkRMSqOamEXZoD/VweY/8br/auBRy&#10;1vf7tk8OQ/puc/0W9fs9f2+XUg8h82fuGbwJj+hKRWvCN+Ab7PJvlQ+WSaEFSVYEEGxB+oP9D7lg&#10;GvWRwNcjrr37rf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JnUu4P4DvPHiWTRR5cHEVVzxe&#10;Ujwt9QAVnVBc/RS39fYe5nsfrbRqDuTvX8uP8q/nToFc/wC0fvXbZNIq8X6q+vaDqH5qTjzIHR3P&#10;cQdYy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V/uXr37WSXd+Gg/yad9Wcpoh/m5GP/AlR/qJCbSW+jWf&#10;kMxWReVN98QC1lOR/Zk+Y/h+0eXyx5Cs4e3HN3jqNuuW7lH6DH8Sj8B+YHw+ox5Cpd/Y76mD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5I7RsrozI6MHR0JBBBuCCOQQfeiAwoetMoYUOQcEHgR&#10;1YBs7PLuXbWIzIKmWqpQtWq/2Z47xzC34HkUkf7SQfz7hHdbI7fcPF5A9v8ApTkfyP7esS+YtqOy&#10;3sttmisdFfNG7l/kRX516U3su6JO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sU0MVRDLT1EUc0E8ZimhlAZWVhZl&#10;ZTwVINiD7sjmMhlJBBqCOII6vHI0LB0JDKQQQaEEZBB9R0SjszYcuzcsZaVHfA5GQvjpjc+Jvq1O&#10;7H+0n9knlk5uSGtLvL29DdoqNiRR3D1/pD7fP0P5dZMclc1LzHb6ZCBPGAJBw1DgHA9D5+h+RHQZ&#10;+xD0Ne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oyXQe4bNltsTyfqtl8erf1GmOoUX/w8bAD&#10;+jn+vsAc7WNQlwo/oN/hX/KP2dQx7r7RURXyjh+lJ/NkP/HgT9g6Mt7j7qF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aM7g8fuPFVeIycXlpauPSSLakYfpkjJB0yIeQf9gbgkFVZXj2EiyxmhU/kR5g/I9GG&#10;1bpNs86XEBoyH8iPMH1BGD/n6Inu3a+Q2hmajEV416f3aOqUEJPCxOiRb/S9rMOdLArc2uZm2zco&#10;90iEqfYw81bzH+b1HWU2wb5DzDbLcRYrh1rlHHFT/hB8wQek17MOjr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lDtPOPtvcWJzSaitFVhqhV+rQuCkyj/ABaJmA/xt7Q7nZjcIHhP4lx8mGR/MDoo3/ax&#10;vNnLbHi6EKT5OO5T+TAdWBxSxzxRzQuskU0YlikTkMrC6kH8gg39weylCQcEGhHzHWJMkZiYqwoQ&#10;SCDxBGCOsnuvVO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RW+dmUW9cO9DPogr6e82LriOYpCPo1uTFJYB&#10;x/SxHqUezfZt2faJdYypw6+o/wA48v8AMehLytzJLy1cCVatG1BKn8S/L+kK1U/lwJ6I3k8ZXYav&#10;qsZkqd6ato5TFPC/4I+hBFwysOQRcEEEGx9zHb3CXaCSM1VhUHrKCxvYtxiWeFgyOKqR6f5COBBy&#10;DjqB7e6V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dDpvcX8b2hBRzSa63Ayfw2UE8mK2qna39PH6&#10;B/Xxn3EvNdh9HdFwO2TvH+m4N/PP59Y2+42z/uzcGkUUSceIPTXwcft7v9sOhY9hnoA9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QU9n9eRbvx/3+PjSPcOPhP2z8KKiMXYwObfX6mMngMSCQrEgTcu76&#10;drfQ5/SY5/on+If5fl8x0PeR+b25el8KYk28h7hx8NjjWP8An4eYyMgAkxmilp5ZYJ43hmhkaKaK&#10;UFWVlJDKynkMpFiD9D7lhWDgEGoIqCOBB6yQjkWVQykEEAgg1BByCD6HrH7t1f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oWOnNxfwPd8FHNIEos8n8NmDGwEt9VO3/AAbyftj/AAkPsM812H1lqXA7o+8fZ+If&#10;sz+XQC9xdn/em3tIoq8B8Qeung4+ynd/tR0dD3EvWNn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QDdt9a/xiKXc2Bp75aCPVkqKEc1KKP8AOIAOZ0A5H9tRYeoAMNeWOYPpSLec9h+Bj+A+h/on&#10;+R+XCVfb/nT93MLG6b9Jj+m5P9mx8jX8BP8AvJ+RJBUCLcHgjgg+5L6nv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nHJJDJHLE7RyxOJI5ENirKbgg/ggj3plDChyDg9VdBICrCoIIIPAg46P/ALPz6bm23icy&#10;pHlqqULVqLDTOnomFh9B5FJH+0kH8+4Q3WyO3XDxeQPb81OR/I/t6xL5i2k7Jey2x4K3YfVG7l/k&#10;RX516U3sv6Je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izdudZeI1O7NvU58ZJmzWOgUWTi&#10;7VMaj+yfrIoHBvJ9NVpC5X5h1UtpznhGx8/6J/yH8vTqa/b/AJ216bC8bPwwyMePojE+f8J8/h40&#10;qXD2Pupl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MT0LuQQ1WS2tUSAJVg5THA/wDHVAFnQf1LRhWA/pGx&#10;9gTnXb9apcr+Hsb7DkH8jUfmOof91tm8SOO+QZT9KT/SkkqfyYkf7YdGf9x11B/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RAYFWAIIsQfoR/Q+/A062DTI6Kf2v1kcLJNuTAQD+DyvqyFDCD/&#10;AJK7H9aD/lXdj9P91k2HoI0yby1zD9WBbzn9QfCx/GPQ/wBIfz+3jPfIXO37zAsrtv1gP03P+ige&#10;R/pgf70PnxAj2M+pU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nbBZeowOYxuYpSfNj6tKgLe2pQfWhPPpkQlT/gT&#10;7TXlqt7E0TcGUj7PQ/kc9IN029N1t5LaT4ZEK19CeB+0GhHzHVg9BW0+SoaTI0b+SlrqZKunf+qS&#10;KGW4/BseR+Dx7g2eFrd2jfBUlT9oNOsRru1eyleGQUZGKsPQqaH/AAdS/bXSf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hJHHLG8UqJJFIhjkjkAKspFirA3BBBsQfr72rFTUYIyCPLqyOYyGU&#10;kEEEEGhBGQQR59FC7S6zl21US5zCwtJt6okvLClyaN240t9SYGb9Df2SdDf2S0pcucwjcFEMx/VA&#10;wT+MD/KPMefEedMheRudl3pBa3JpcKMMcCYDzH9IDiPP4h5gAv7FvUk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R&#10;sui9y/xDCVW3aiQtVYWTzUgY8mmlJNh+T4pbg/0DoB7jLnLb/AmE6jEgo3+nH+cf4D1AXujsv0l0&#10;t4g7ZhR6eUiD/n5afaQx6Hb2DOos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HNDF&#10;URSwTxRzQTRmKaGUBldWFmVlNwysDYg8Ee7I5jIZSQQagjBBHV45GiYOhIYEEEGhBGQQRwI6J12b&#10;1nPtSoky2KSSo27US/jlqR2PEcn9YiTZH/1kb1WLyry9zCu5qIpaCUD8nA8x8/UfmMcMiuSedU35&#10;BbzkLcKPsEoHmP6X8S/mMVACD2KepD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pY7C3Idq7pxmUZ2WjMn2mSUX5p5bLISB&#10;yfGbSAflkHsq3rb/AN5Wzx/ipqT/AEw4ft4fYeg5zXs37+sZIAO+muP5SLkfZXKk+jHo+wIYBlIZ&#10;WF1Ycgg/Qg+4VIp1imRTB679661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WGop4K&#10;uCalqoY6inqIzDPBMAyurCzKynggj3eORomDKSCDUEYII6chme3cOhKspBVgaEEZBBHRO+zOs59p&#10;zvlcUklRt2ok/wAWakZjxHIfqYieEc/8Fb1WLypy9zCu5r4UtBKB9gcDzHz9R+YxwyK5K51Tf0Fv&#10;cELcKPsEoHmP6X8S/mMVACH2KepC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o6fUG5v4/tOClnk15DBEY2pv8AUxgf5O/1&#10;JsYxoufqyMfcSc07f9DdFgO2TvH2/iH7c/YR1jX7h7L+6dwaRRSOesi+gb8Y/wB6z8gw6FX2GugH&#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Yp4IKqGWnqYYqinnQxTQTKGR1Is&#10;VZWBDAj6g+7I5jIZSQQagjBB6cilaBg6EqymoZSQQR5gjIPRQ+zer59szSZnCRS1G35nLSxLdno2&#10;POl/qTAf7Ln9P6XN9LPKXL3Ma7gBFMQJRwPAP9n9L1HnxHoMg+SOeF3tRbXRC3AGDgCYDzHo/qvn&#10;xXzABj2LOpJ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Ezqjc423u2kE8mjH5cDF1uo2VS7DwyH8DRLYEn6Iz+w9zNt/19q2kVZO&#10;9fXHEfmP5gdArn3ZP31t7aBWSL9VPU6R3L+a1x5kDo7nuIOsZO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uEkccsbxSokkUiGOSOQAqykWKsDcEEGxB+vvasVNRgjII8ur&#10;I5jIZSQQQQQaEEZBBHn0U7s3qmTBmbPbchlnwzMZa2gQFnpPyWW1y1OP9vH+SV5Em8u8yi8pBOQJ&#10;OCscB/l/pv8AD9vU+ck8+jdKWl4Qs2AjnAl+R9H/AJN5UOCBfsZdSl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8DbkcEcgj37r3R6uttz/AN6tq0NZNJryFGP4&#10;dk7/AFMsQFnP9fLGVe/0uSB9PcNcwbd+7bllAord6fYfL8jUfZTrFrnTY/3DfvGopG/6kXppYnH+&#10;1NV+wA+fS+9knQU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6IDAqw&#10;BBFiD9CP6H34GnWwaZHRY+zOozT/AHG4Np0xan5lr8LACWT8tLTKLkp+WjHK/VPT6VkTl7mjxKQX&#10;JzwWQ+fyb5/Pz885M28le4PjabTcG7uEczYDeiufX0bz/FnJLp7HnUx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DB0zuj+B7nXF1MujH7gC0bBv0rUAn7&#10;dv8AAsSY/wDEuL/TgLc2bd9Zb+Io7ou756fxf5/y6jz3I2P96WPjoKyQVf5mM/GPyADf7U+vRyPc&#10;UdY5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QAdl9S&#10;R5Pz5/a0CQ5LmavxUdlSo/JkhAFlnJ/UvCyfUWe+sb8v80G3pBckleCuclfkfVfnxH2cJZ5L9wDY&#10;6bS+YmPASU5Mfyb1T0PFeGV+ErMkckMkkUsbxSxOY5YpAVZWU2ZWU2IYEWIPIPuSFYMKjIOQRwI6&#10;nVHEgDKQQQCCDUEHIII8uuHvfV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yR2jZXRmR0YO&#10;joSCCDcEEcgg+9EBhQ9aZQwocg4IPAjo+2xNzJuzbOPyupfu9H2uSjX+zURgCTj8B7h1H+pYe4V3&#10;rbjtlw0f4fiT5qeH7OH2jrFHmnZDsF7Jb50V1Rn1jbh+zKn5g9LD2VdB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CPsXq6i3akmTxnioNwon+dPEVSALB&#10;JrA2cAWWQC/9lri2kUbDzG+2ERyVaL080+Y+XqP2fOQOT+eZeXyIJ6vbk8OLR181rxHqvDzFDWpQ&#10;Mhjq7E1k+PyNLLR1tM/jnp5hZlP+9EEcgi4IsQSD7lOCdLlA8ZDKcgjrIe0vIr+NZoWDowqrDgf9&#10;XmOIOD1C9u9Ke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oa+k91fwfcD4Kqk00OftHCWPCVSX8X+t5QSnH1Yx/09hHm/bfqoPGUd0WT80PH9nH7K9Rp&#10;7mbF+8bQXUY74Kk04mI/F/vOG+Q1evRvfcW9Y9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Ibe2wsRvWj0VSilycCaaHKxKDIn50P9PJESeVJ4uSp&#10;Ukn2c7PvUu0PVcofiQnB+Y9D8/29Cjlnmu45akrGdUTHviJ7W8qj+FvmOPA1HRMdzbXzG08i+Ny9&#10;MYn5anqE5imQGwkiew1L/UGzL9GAPHuWdv3GLc4/EiNfUHip9CP9QPl1khsu+W+/wia3ao/EpwyH&#10;0YeR/keIJHSe9rujj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skUs&#10;kEsc0LtFNDIJYpENmVlN1YEcggi496ZQ4IOQcEeoPVHQSqVYAgggg5BBwQej77I3LHuzbWPy4K/c&#10;tH9tkY1/sVEdhKLfgNw6j/UsvuFN4287ZcNF5Vqp9VPD9nA/MHrFHmfZTsF7Jb50g6oyfONsr9tP&#10;hPzB6Vvsr6IO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mTcG3cTufHSYzMUq1NO/qjYcPG9iBJE/1R1v9fofoQQSCssb+XbpBJEaHz9CPQjzHRntO&#10;8XGyTCe3bSw4jirD0YeYP+yKHPRON99cZfZc7T2evwcsmmmyca/pufTHOov45PwD+l/7JvdRK2zb&#10;/Fuy0+GQDKHz+a+o/mPP16yM5W5yt+ZE04jmA7oyePqUPmP5jz9SHPs+6GP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DX0nur+D7gfA1Ummgz9o4dR4SqS/iI/p5lvGbclvH/T2Eeb9t+qg8ZR3R5P&#10;zQ8f2cfsr1GnuZsP7xtBdRjvgqTTiYj8X+8nu+Q1evRvfcW9Y9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hqKenq4JaWqhiqaadDFNBOoZ&#10;HU8FWVgQQf6H3eORomDKSCDUEGhB6chme3YPGxVlNQykggjzBHRXOwunKjG+fM7Tjkq8eLyVOHF3&#10;mhH1LQ/Vpox/qf1r+NYuVkbYua1uKRXJCtwD8Fb7fQ/Pgfl5znyj7jJe6ba/IWTgs2Aj/JvJW+fw&#10;n+ieIAEW4PBHBB9jfqWe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ZIpZIJY5oXaKaGQ&#10;SxSIbMrKbqwI5BBFx70yhwQcg4I9QeqOglUqwBBBBByCDgg9H22PueLdu26DLKy/dFPtslEvGioj&#10;AEgt+A1w6j/Usv59wpvO3HbLhovLih9VPD9nA/MdYpcz7I3L97JbmumuqMnzjaun8x8J+YPSu9lf&#10;Qf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ga3/wBSY/cvmymF8OMzrXklW2mCpb/m4FH7crH/AHYByf1gk6gLNk5nfb6RzVePgP4k&#10;+z1Hy/Z6dSPyl7gTbLpguayQcB5vGPlXiv8ARJx5EcCUzKYrI4Wtmx2UpJqKsp2tJBMLH/Bgfoyt&#10;+GBII5BPuTba5ju0EkbBlPAj/Vx+XU/WN/DuUQmgcOjcGB/l8iPMHI8+m/2/0r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GXpfdgwe4ThquQrj9wFadCx4SqHELc/QSXMZt9SUvwvsKc27Z9ZB4qjuiqftTz/Zx/I+vUce5O&#10;wfvSz+pjH6kFWPq0R+If7WmofIN69HD9xV1jt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lt1bOwe8KL7TLU15IwftK6Cyzw&#10;k/lHsbqfyrAqfqRcAgy23dZtqfVEcH4lPwt9o/yjPR7sPMV1y7L4lu2D8aNlHHzHr6EUI9aV6J7v&#10;TrzObLqC1ShrcVI+mmy9Op8ZueFlXkwyf7SSQf7DNY2lTad9h3Ze06XHFCc/l6j5/tA6yI5a5vte&#10;ZEoh0Sgd0THuHzU41L8xkeYFR0gvZ10K+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yR2jZXRmR0YOjoSCC&#10;DcEEcgg+9EBhQ9aZQwocg4IPAjo93Xm6l3dtmjyEjq2Rpx9llUFgROgF3sLACVSHFuBqKj9J9wzv&#10;u2/uu4ZAO09yf6U+X5cP5+fWLHN+wnl+9eID9Nu+I/0GPD/amq+uK+fS49k3QX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w&#10;1FPT1cEtLVQxVNNOhimgnUMjqeCrKwIIP9D7vHI0TBlJBBqCDQg9OQzPbsHjYqymoZSQQR5gjotO&#10;++lJIfPldnK0sXMs2Cc3df6/bO3Lj8+Njq/1LMSF9yDsvNwekV3g8BJ5H/TDy+0Y9acepp5V9yxJ&#10;pg3HB4CcDB/04HD/AEwx6gZPRd5YpYJJIZo5IZonMcsUoKsrA2KspsQQfqDyPY7Vg4BBqDkEZBHU&#10;wI6yqGUggioINQQfMEcesfvfV+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KnUm7f7tbljpaqXRis4U&#10;oau/6UkuRBKf6BXYqx+gV2J+g9hvmfbP3hbllHfHVl+Y/EPzAr9oHQE9wOX/AN92ReMVlgq6epWn&#10;ev5gVHqVA8+jqe4j6xq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g73r1tgt5RSTyIMfmQloctTqNRsOFnS4E&#10;yf65DAW0sBwT7aOYJtqNB3R+aE/4D5H+Xy6GHLXOd1y4wUHxIa5iY4HzU50n+R8x0UbdWzM9s+r+&#10;3y1KRA7laXIQXaCb8+h7CzW+qMAw+trWJlDbd2h3VdURyOKnDL9o/wAox1kFsXMlpzDHrt27gO6N&#10;sOn2j0+YqPnXpKezLo+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R3Oqt3DdO2oUqJNeVw4WgyGo3ZwF/Z&#10;nP8AXyoOT+XV/wAW9xBzLtf7tuCVHZJVl9B6j8j/ACI6xl585f8A3FekoKRTVkjpwBr3L/tScf0S&#10;OhM9h7oE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USuoKLJ0s1DkaWCtpJ10zU9SoZWH+sfyDyCOQeQQfbsM&#10;72zB4yVYcCDQ9KLW7lsZBLCzI6moZSQR+z+Y8/Pos29ukqmjEuR2gZK2mBLyYaY3mQfX9hz/AJ5R&#10;+Fb1/Sxcn3IWz83rLSO6op8pB8J+0eX2jH2dTXyz7mpcUh3GiNwEwFEb/TD8J+Y7fko6L/LFLBJJ&#10;DNHJDNE5jlilBVlYGxVlNiCD9QeR7HCsHAINQcgjII6lpHWVQykEEVBBqCD5gjj1j976v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S7663Y+0dy0tbI7DG1ZFDlk5&#10;I8LkfuaR9WhazjgmwZR+o+ybftsG6W5QfGvcn+mHl+fD9h8ugtzhsA5hsmiUfqL3xHHxgcK+jDHp&#10;Wh8uj1qyuqujK6OoZWU3BB5BBHBBHuGSKYPWLLKVNDgjBB8uuXvXW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kFvHrrb28o2kq4fssoE0w5akAEotawkHCzILWs3IF9LLe/s72rfp9pNFOpPNG4fl6H7Pz&#10;B6FfLvOF3y4aRnXFXMTnt/2vmp+YwfMHopu7+vdw7OlZq6n+5xpfTDlqQFoTe1g/9qFze1nAub6S&#10;wF/cm7XvkG6jsNH80bDfl6j5j86dT7y9zdZ8xrSJtMlMxPQOPs8mHzHAcQOHSG9nHQo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RvOld3/xrCNt+sl1ZHBRhYCx5kpL6Yz/ANOCRGf9p8f1JPuLubtr+km8&#10;dB2yHPyfz/bx+2vWPfuVy9+7bn6uMfpzk6qcFl4n/evi+3V0NnsIdRn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WOWKKeKSGeKOaGVDHLDKoZWUixVlIIYEfUHg+7KxQgqSCMgjBB6vHI0TBlJBBq&#10;CDQgjzBHA9AHvPpChrvNkNpyR46rN3fFTk/bufqfE3LQk/hTdPoBoHsbbTzg8NEugWXhrHxD7R5/&#10;bx+3qV+W/c6W1pFuAMi8BKv9oP8ATDAYfPDefcei05XEZPB1klBlqKooKuPloagWuPwynlXQ/hlJ&#10;U/g+5BtrqO8QPEwZT5j/AFYPyOepqsNwg3OMS27rIh81Pn6HzB+RoR02+3+ln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pQ7W3DVbW&#10;ztBmqS7GlltPD+JYW9MsZ/HqQmx/DWb6ge0O5WK7lC0LfiGD6MMg/kf5Y6KN92iPfbWS2k/EO0/w&#10;uMq35Hj6io8+j94+vpcpQ0mSoZRNSV1OtTTyj8q4BFx+CL2I+oNweR7hKeBrZ2jcUZSQR8x1ifeW&#10;kljK8Moo6MVYfMGn7PQ+Yz1M9tdJ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plzm3sN&#10;uSjNDmqCCugvdPICHjb/AFUcikPG3+KkXHBuCR7V2d/Nt764WKnzpwP2g4P59GW17vc7NJ4ttIyN&#10;504MPRgagj7R/Posu8OkstivLW7ZeTNUAu5onsKuMf0UABagAf6kK5+gQ/X3Ie1c3xXNEuKRt/F+&#10;A/8AQP51Hz6m3l33Mt7+kV6BDJw1ivhN9tcp+dR/S6A6SOSJ3ilR4pY2KSRyAqykcEEGxBB/B9jF&#10;WDCoyD5jqT0cSAMpBByCDUEdcPe+r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Mn0ZvEgzbPrpeDrrcKzn6f2poB/r8yKP8Alp/h7AHOW1cLtB6LJ/gDf5D+XUMe6PLvDcYh6JNT&#10;9iv/AM+n/a9GV9x91C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IjdfX&#10;2293ozZGk8GQCaYsrR2ScW+gY2KyqP6OGsL6dJN/Zxtm+XG1mkbVXzRsr+Xp+X516E2wc23vLxpC&#10;+qOtTE9Sh+zzU/NSK+deiv7u6m3Ltfy1UEf8axKXb72hU641H5mg5dOOSVLoAOWHuRdr5mt9xopP&#10;hufwscE/I8D+dD8upx5e5+st8pGx8GU/gcjSx/otgH7DQnyB6C72I+hz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Loa2pxtbS5CilaCroqhK&#10;mnlX+y6EMp/xFxyDwRwePbc0K3CFHFVYEEfI9MXVsl7G0Mg1I6lWHqCKHo/G0dyU268BQ5qm0q08&#10;fjq4B/uqdOJY/wCtg3K3+qlW/PuE9029tsnaFvI1U+qngf8AP86jrFDmDZn2C7e2fOk1Rv4kOVP7&#10;OPoQR5dKX2X9Ev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0GW7e&#10;qds7o8tSkP8AB8tJ6v4hQKArt/WaHhJL/kjS5/L/AI9iLbOZbjbqKT4ifwtxA+R4j+Y+XQ25f59v&#10;tjohPjRD/Q5DkD+i2SPkDVR/D0WXdfWm59p+SoqaUV2MQ3/ilBd4wP6yrYPD/iWGm/AY+5C23mC2&#10;3Oiq2l/4Gwfy8j+Wfl1Nmwc62O/0RG0Sn/QpMMT/AETwb8jX1A6D72edC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C90/vL+7me&#10;GLrZdOIzjrBIXPpiqP0wy/0VWJ0Of6FWJsnsL807T9fB4iDvjqR6svmP8o/Z59R77h8ufvm08eIV&#10;lgBYU4tHxZfmR8S/mB8XRyvcT9Y49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dEAggi4PBB9+68DToKd1dQbX3F5Kmjj/AIDknu33OPUeJ2/rLT3VDzyShRie&#10;ST7E22803NhRXPiJ6Me4D5Nx/bUdD3YfcO+2eiSnx4x+GQnWB/RfJ/3rUB5AdFu3R1nuva3lmqaE&#10;12OjN/4njryRhf6yLYSRWH1LKFvwGPsf7dzBbblQK2l/4Gwfy8j+Rr8upm2PnWw32io+iQ/6HJ2t&#10;X5H4W/Ik+oHQf+zvoW9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HU6n3l/enb60tZLrzOGVaWsLH1Sx2tDP8A1JZRpc/6tSTbUPcR8zbT+7Z9SD9OSpX0&#10;B8x/lHyPy6xq5+5c/cV2XjFIZqslOCt+JfyJqPkQPI9Cp7DfQ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gw3R1LtTcnknjpjhci5LGsxgCqx&#10;P5kg/wA29zySArE/VvYi27me5sKKT4i/wvkj7DxH8x8uhvsfP9/s1EZvGjH4JCSQP6LfEPsNQPTo&#10;uu5+pd2bd8k8VN/GsehJFZjAzMqjm8kH+cTjkka1H5b2PNu5ntb+ik+G38L4BPyPA/yPy6mHZOf9&#10;v3iis3gyH8EpABP9FvhPyrQn06DAi3B4I4IPsRdDj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VWzNz1O0&#10;dwUWXg1PCjeCvp1P+dp3I8if0uLBl/o6qTx7Ld225d0gaJuPFT6MOB/yH5E9EXMmxpzBaPbtQE90&#10;bH8Mg4H/ACH5E9H1oqymyFJTV1HKs9LWQJU08yfRkdQyn/Yg/wCw9wrNE0DlHFGUkEehGOsU7m3e&#10;zkaKQaWRirA+RBoepPtvpj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ZHo/emln2bkJfS2upwbufoeXmpxx+eZF/5DH5UewDzjtFR&#10;9XGPQSD+Qb/Ify+fUM+5/LVQNxhHCizgenBX/wACn/a/M9GX9x71Cv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zZnb2E&#10;3DB9vmsZSZCMAhDOvrS/1McgtJGT/VWB9q7S/msW1Quyn5HB+0cD+Y6Mtt3e62htdtK8Z89JwftU&#10;1B/MHoDNxdCU8nkn2xlGpmPqXH5W7J/rLOg1qP6Bkc/1b2MrDnVl7blK/wBJMH8wcfsI+zqUNn91&#10;nSiX0WoeckWG/NSaH8iPs6AvP7M3NtlyMxiamnhBstYg8kDf0tNHqQE/0JDf1HsZWW7W+4D9JwT/&#10;AA8G/YaH/J1KW08yWW9j/FpVY/wHtcf7VqH8wKfPpL+zHo8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npaqooamnrKSV4KqlmWop5k+&#10;qOhDKw/xBHukkazKUYVBBBB8wcdNTwJco0cgDKylWB4FSKEfs6PjsbddPvDb9LlE0JVoPtsnTp/u&#10;udQNdh9Qjgh1+vpIF7g+4X3nbG2qcxn4eKH1U8PzHA/PrFbmjYX5du2gNSh7o2P4kJx+Y4H5j0I6&#10;WHsq6Dv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IvWm832dn0kqHb+D5LTS5WMc6VufHOB/qoWYk/W6FwASR7IuYNpG6wEL8aVZD8/Mfn/AIadA/nX&#10;lscxWhCD9aOrRH1Pmv2MB+0A8K9HhR0kRZI2V43UOjoQQQRcEEcEEfQ+4dIKmhwRxHWMDKUJBBBB&#10;oQcEEdcveut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Gs6U3v/EqI7UyU967HRa8VJIeZacfWIX+rQfgXuYz&#10;wLRk+415u2fwH+pjHaxo4Hk3r/tv8P29QN7l8sfRy/Xwr2SGkoAwsh4N9j+f9L5sOh89gnqKO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U7GZKsxGQpMnj5mg&#10;rKGdainlX8Mv4I/KsOGB4IJB4Ptm4t0ukaNxVWFCP9X8ukt7Zx7hE8Ew1I6lWHyP+AjiD5HI6Prt&#10;LctHuzBUeZpCqtMnjrKcG5hnUDyRH88HlSbalKt+fcK7pt7bZM0TeWVP8Sngf8/zqOsU+YNlk2C6&#10;e2k8jVG/jQ/C3+f0II8ulL7L+iX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hO6u3wdoZsRVkjfwPKssGQX6iJvpHUAf82ybPb6oTwS&#10;qj2HuY9n/ekNUH6iVK/Mea/n5fP8+gRzzyx/WG11RgePFVo/6Q80/Py9GpwBPR2VZXVWVgysAysp&#10;uCDyCCPqD7iEimD1jOQVNDgjiOu/eut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NZ0tvn+JUQ2nk5r1+Oi1YqWQ8y06/WLn6vTj6D8x2&#10;sPQSY15u2b6d/qox2se8DyY+f2N/h+3qBvcrlf6KX6+AfpyH9UAfDIfxfY/n/S/0w6Hz2Ceoo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mY/IVeK&#10;rqXI0EzU9ZRzLPTzJ9Qyn/bEH6EHgi4PB9tTwLcoY3FVYUI+R6TXlpHfxNDKAyOCrA+YP+rB8j0f&#10;HZm6qTeGCpstTaY5j+xkKUG5hnUDWn9dJuGU/lSCebgQvu22ttUxibI4qf4lPA/b5H59YrcybDJy&#10;7dNbvUr8UbfxoeB+3yPoQelX7LOiH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IHXO9ZdmZ1J5Wd8RXaabLQLc+i/pmVR9ZISSR+SpZR+q4I9+2gbtDpHxrlD8/T7D/hofLoJc48t&#10;LzJalFoJUq0TfPzUn0bh8jQ+XR44J4amGKop5EmgnjWaGaMgqyMAVZSOCCDcH3DroYyVYUINCDxB&#10;HWL8sTQsUcEMpIIOCCDQg/Z1l916p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ZPpXflimzcrNwSz4KeU/T6s9MSf68tHf8AN0H9gAAc3bLX/G4h/wA1AP2Bv8h/&#10;b69Qx7l8q1ruNuPQTqP2B/8AI35H+I9GV9x91C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Wv7yA6zQ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skMstPLFPBI8M0MiywyxEqyspBVlYchlIuCP&#10;ofdWUOCCKgihB4EHqkkayqVYAggggioIOCCPQ9Hf623vFvPCK07Iuax4WDKQrYajb0zqo+iS2P8A&#10;gGDD6WvD/MGznaZu3+zapQ+nqp+Y/mKdYx858sNy3c0QEwyVaJuNPVSfVf5ih416EX2Q9A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q1/eQHWaH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Sk2p&#10;uav2lm6XMUJLeI+KrpibLNCxHkib/XAuDzpYK1uPaDc9vTc4TE/nkHzVhwI/1ZFR0Tb9skXMFs1v&#10;L55VvNHHBh/l9QSPPo+GFzFBn8XR5fGzCajrYvJG35U/Rkcc6XRgVYfgg+4Xu7R7GRopBRlND/nH&#10;yPEdYrblt0u0zvbzCjoaH0PoR6gjIPp06e03SH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qtf3kB1mh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Qv9Tb9O18mMTkprYHKzASO54p5j6VmH9EbhZP&#10;8LN/Z5C3M2yfvKPxYx+ogx/SXjT7fMfs8+o85+5U/fkH1EI/XiBoBxkTiV+0cV+dR59HIBBAINwe&#10;QR7ijrHIinXf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qtf3kB1mh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Gp6a7A/iNPHtLLzf5fRxWw9RIf89Cg/zBJ/3ZCo9P8Aqoxb6pdo25s2PwGN&#10;1EO1j+oB+Fj5/YfP0P24gn3H5S+jc7hbr2Of1lH4HP4vsY8fRv8ATYH/ANgjqJe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qtf3kB1mh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Z6WpqKKpgq6S&#10;Z6epppVnp54zZkdSCrA/1BHukkazKUYVBBBB4EHpqeBLlGjkAZWBVlOQQRQg9Hi683vT70wwncxx&#10;Zeh0w5WlX8MQdMqD6+OWxI/owZebXMPb7s7bRNQVKNUofl6H5j+eD1jBzfyw/LVzpFTE9WiY+nmp&#10;/pLXPqKHzoF/7I+gn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a/vIDrND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pR7V3NkNpZmmzGPa7RHx1VOTZZoWI1xP8A4Na4POlgrDke0G5bem5xGJ/P&#10;IPmreRH+rIx0Tb9skO/2zW83nlW80ccGH2Vz6gkefR7sFm6DcWKo8xjZfLSVketQbakYcPG4BOl0&#10;a4I/qOLix9wxe2b2ErRSChU/kR5EfI9YsbptkuzzvbzijIafIjyI9QRkf5+nf2l6L+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q1/eQHWaH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Ch1jv2TZ2&#10;V+2rHd8BkpFWuj5Phf8AStQg/qo4cD9Sf1KrYO8xbKN1i1J/aIO0/wAQ/hP+T0P2noD878qLzFBr&#10;jAE8YOg/xjiUP28V9D8iejqxSxzRxzQyJLDKgliljIKsrC6spHBBBuCPqPcRspQkEUINCDxBHWNL&#10;o0TFWBBBIIIoQRggj1HXP3Xqv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GJ6c7E+2eHaObqP8nlbTg6uY&#10;/ocn/gMxP9hyf27/AEb0fRlAAnNexeIDdQjI/tFHmP4vtHn8s+R6h73G5P8AHB3C2XuGZkA+ID8Y&#10;+Y/F6jPkamf9x11CH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dglSGUkEG4I+oP9R78RXrRFcHo4XU/YY3NRDCZaYfx7HwjRK55qoV48g/&#10;rMgsJB9T+sf2tMV8zbF+738aIfpseA/Ax8vsPl+z0rjvz9yh+5JfqbcfoSHIH+hOfL/Sn8Pp8PpU&#10;ZfYT6jj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mY+vrM&#10;XW02Rx88lLWUcwnp54/qrD/eCD9CDcEEgggke2p4EuUMbiqsKEHzHSe7tI76JoZVDI4Ksp4EH/Vg&#10;8QcjPR49hb2o964dapPHBk6UCLK0K/2JLcOgJJMMliVPNuVJJU+4d3vaH2iXScoco3qPQ/Mef7fP&#10;rF/mvlmTlq48M1aNqmJ/4l9D/SHn+RGD0ufZN0F+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pQ7X3Nkdp5imy+Nf1xHRUU7EhJojbXFIB/Za1wf7LAMOQPaHcdvj3OIxSeeQ&#10;fNT5Ef6sjHRPvmyw7/btbzDByreaMODD5j+YqDg9Hr25uHHboxNNmMZLrgnGmSNra4pBbXFIB+l0&#10;J/2IIYXUgmGb+xk26UxSDI4HyI8iPkf9jj1i3vO0TbHcNbzijLwPkyngw9Qf5GoOQenz2j6K+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L/r7fVXsrLCU+SfD1jLHlKJT9V+gljB4Esd+&#10;PpqF1JFwQSb5sy7vFTAdco3+Q/I/y49BPm7lePmW304WVKmJ/n/Cf6Lefocj0J3qGupMnR02QoJ4&#10;6qjq4hNTzxG6sp/3oj6EHkG4IBB9w/NC1u5RwQymhB8j1jHdWsllI0UqlXQkMp4gj/Vg8CMjqX7a&#10;6T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Wv7yA6zQ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GLqvsZ9rVi4fLTM23q2Xh2JP2krH/OqOf2mP+cUfT9Y5DBgrzJsI3JPFiH6qj/ewPL7fQ/l6&#10;Ujrnvk4b7H9RbgC4QcOHiqPwn+kPwn/anFCDiI6SIskbK6OodHQgggi4II4II+h9xUQVND1jqylC&#10;QRQjBB4g9cveut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Vr+8gOs0O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MP1D2T9m9PtPPT/5JIwhwtbKf80xNlp3Nv8ANuT6GJ9B9J9JGkC807B4oN1C&#10;O4ZkUeY/iHzHn68ePGIPcLkv6gNuFoveKmZB+IDi4+Y/EPMZ4g1ND7jnqD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q1/eQHWaH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avqTsr+Kxw&#10;7Xz0/wDuThTRi62U/wDAhFHELn/jsijgn/OL9fWLtGvNHL/0xNzCOwmrqPwk+Y+R8/T7OED+4HJf&#10;0Ba+tF/TJrKg/wBDJ/EP6JPEfhPyOB99gnqJ+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OOSSGSOWKR4pYnEkUsZKsrKbqysLEMCLgjkH3plDChyDgg8COqugkBVgCC&#10;CCCKgg4IIPl0cTq3siPdVKuIysix7ho4r6voKqJQB5V/AlX/AHYv5/WvBYJFXMmwHbW8WIfpMf8A&#10;eCfL7PQ/kfKuOvPXJp2GT6i3BNu5/OJj+E/0T+E/7U5oWGH2Feo7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k0dZVUFVBW0U8lNV0s&#10;omp6iE2ZGU3BB/31/ofbcsSzqUcAqRQg8COmbi3S7RopFDKwKspyCD0dTrnsGl3pj/DUGKnz9FFe&#10;vpF4DqCF88QP1jYkah9UY2PBUtEm/wCxttD1WpiY9reh/hPz9PUfn1jTzlyjJy1NqSrQOf03PFTx&#10;0N8x5H8QzxBAEv2HugX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nDFZWvwtfTZPGVMlJW0knkhmj/2xBB4ZGHDKbhgSCCD&#10;7YubZLtDHIAysKEH/Vx9D0kv7CLc4mgnUOjihB/wj0I4gjIOR0d7Ye+aDe2M+4iC02TpQEyePvco&#10;x+kiX5aF+dJ+oN1PIuYf3rZn2iTScofgb1HofmPP9vWMfNXK8vLM+hqtE1THJTiPQ+jDzHnxHHC6&#10;9k3QW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eMDncjtvKU2Xx&#10;cxhqqZr2N9EiH9UcigjVG4+o/wBYixAIS3tlHfxmKQVB/aD6j0I6Lt12qHeYGt5xVWH5qfJgfIjy&#10;P5cK9Hh2XvLG70xK5CjtDUxERZGgdgXhkt/sC0b8lHsAwuOGDAQ9u20ybTLofIOVbyYf5x5jy+yn&#10;WMPMnLk3LdwYZMqcxyAYdf8AIR+IeX2EEq/2VdB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f9tbkym1crBlsVMY5Y&#10;zpmha/jmjJBaKVf7SNb/AFwbMpDAH2i3Db49yjMUoqDwPmp9R8/+KOOinetlg36BrecVBypHxI3k&#10;ynyI/YRg1BPR4tp7sxW8MVHk8ZJZhaOso5CPJBJa5RwPqD9VYcMORzcCHdz2yTa5DHIPmrDgw9R/&#10;lHl1jBv+wT8uzmGYfNHHwuvqP8o4g/kSp/Zd0S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S7U3Vk9oZeHK459Vv26ujckRzxH9Ub2/26nnS1jY/Ql+57bH&#10;ukRjk+1W81PqP8o8x0S79sUPMNuYJh80cAakbyI/wEeYx0eHa+6MVu3FRZTFy6kb0VNM9vJBJa7R&#10;yKPoR+D9GFiCQfcPbjt0m2SGOQfYfJh6j/VjrGHfNjn2CcwTjPFWHwuvkyn/AFEHB6UXtB0T9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Va/vIDrND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VG&#10;0t25XZ+VjyWNk1I1o62ikJ8c8d7lHA+hH1Vhyp5FwSCXbntke6xmOQfNWHFT6j/KPPoj3/YIOYoD&#10;DMM8UcfEjeo/yjgR+RB4Ns7lxm68TT5bGS6o5RpngYjyQyADVFIATZlv/rEWYXBB9w9uO3ybZKYp&#10;BkcD5MPUf6vl1jDveyz7DcNbzjIyrD4XXyZfkf5HByOlB7Q9FP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Vr+8gOs0O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lbs7eOU2blFr6BvJBJZK+gckR&#10;zxg/Q/XS63JRwLqf6qWUlm67VHu0eh8EZVhxU/5vUef20PRBzFy7BzHAYpRRhUxyAdyN/lB8x5/I&#10;gEHd23uTF7pxcOVxU/khk9M0LWEkMgHqilW50uv+2IsykqQfcP7ht8m2yGKUUI4HyYeo+X/FHPWM&#10;e87NPsU5guFoRkEfC6+TKfMH9o4Gh6fvaLoq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So2lu3K7PyseSxsmpGtHW0UhPjnjvc&#10;o4H0I+qsOVPIuCQS7c9sj3WMxyD5qw4qfUf5R59Ee/7BBzFAYZhnijj4kb1H+UcCPyIO9tfdGK3b&#10;iospi5dSN6Kmme3kgktdo5FH0I/B+jCxBIPuH9x26TbJDHIPsPkw9R/qx1jHvmxz7BOYJxnirD4X&#10;XyZT/qIOD0ovaDon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p9qbsy&#10;2z8mmSxcgIYCOso5b+KeP/UOAfqPqrDlT9OCQS7c9si3WPw5B81YcVPqP8o8+iTf9gt+YoDDOOGU&#10;cfEjeo/yjgR+RB2tp7sxW8MVHk8ZJZhaOso5CPJBJa5RwPqD9VYcMORzcCIdz2yTa5DHIPmrDgw9&#10;R/lHl1jLv+wT8uzmGYfNHHwuvqP8o4g/kSp/Zd0S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oNtbny21MnHk8TUGKQWWoge5imjvcxyrcalP9eCp5Ug8&#10;+0O4bdFucZjlFR5HzU+oP+qvn0Ub1slvv0BguFqOKsPiRv4lPkf5HgQR0drZ288TvPGrW4+Tx1MS&#10;quQx0h/cgc/g/TUjWOlxww/owZREO67TLtMmhxUH4WHBh/kPqPL7KHrGbmLlu45bm8OYVU18OQfC&#10;4H+AjzU5HzFCVd7K+g/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nnAZ/KbayUOVxFSaeqi9JB5SRD+qORPo6Nbkfg2IIYAhJe2&#10;Ue4RmKUVB/aD6g+R/wBXDot3XaYN6hMFwupT+RU+RU+RH+wagkdHW2PvvFb1x4lpmWmydPGDkcY5&#10;9UZPGpCbeSJj9GH0uAwDce4j3jZpNoejZQnsfyPyPofl+zrGnmflWflqXS/dExPhyjgw40Pow8x+&#10;YqOlz7Jugv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pyxOXyODr4MniqqWjraZtUc0R/H5VgeHRhwykEEcEe091ax3iGOVQyniD/qwfQ9&#10;I9w2+HdImgnUOjDIP+EeYI8iMjo53X/YuO3rSeGTxUOdp4wavHFuHAAvNBfloyfqOWQ8NcFWaJt8&#10;2GTaGqKtGT2t6fJvQ/yPl5gY2828nTctSahV4GPZJTh/RenBvQ8G4imQBI9kHQN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UqirqvG1dPXUFRLSVlLIJaeohOllYfkH/EcEfQi4IIP&#10;tuaFbhSjgMpFCDwI6YubWO9jaKVQ6MKMrCoI/wBX7OI6OD1x2hSbsijxeUMVFuKJLBPpHVhRcyRf&#10;QLILXaP/AJCS63CRXv3Lj7YTJHVoj+1Pkfl6H8j88d+cuR5NgYzwVe3J48WiJPBvUejfkc0JF32F&#10;+o+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rX95AdZo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killgkjmhkkhmicSRSxEqysDcMrCxBB+hHI96ZQ4IIqDgg5BHVHRZVKsAQRQgioIPkQePRq&#10;+te2osz9vgdzSxwZbiKiyTWVKk8BUk+gSoP4PCv+LNYNGnMHLBtazW4qnFk4lPmPVf5j7OED86cg&#10;Nt2q6sgWiyXjGWj8yR6p/NfmMgefYL6ir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rX95AdZo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gbcjgjkEe/de6Mb1r28YPt8Bu2oLQ8Q0GbmNyn0Cx&#10;1J+pT+kpN1/t3F2UBcwcra6z2ozxaMefzX5/0fPy9DDnOnt74uq729aNkyQjgfMlPn/Q8/w5wTMq&#10;yuqujK6OoZWU3BB5BBHBBHuPSKYPUJspU0OCMEHy65e9da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rX95AdZo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M/XHa1VtlocPnHlrdvkiOKU3aWk/&#10;AKfUvAPzH9V+qfQowT37lpdwrLDRZeJHAP8Ab6H5+fn6iN+cuQ497BuLUBJ+JGAsv28KN6N58G9Q&#10;bijrKTIUsFbQ1ENXSVMYlgqIGDIyn8gjg/0/wPB59xfLE0DFHBVgaEHBB6x9uLaS0dopVKOpoysK&#10;EH7D1J9t9M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Va/vIDrND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EPYfYmV2VVeMF63CzyBqzGOfp/WSAn/Nygf8gv8ARhwrKRb1sUW7rX4ZAO1/8h9R&#10;/MeXmCD+auT4OZU1GiTKOyQD/jLeq/zHl5gnLwO4MTuXHRZPD1SVVNJww+jxv+Y5UPKOv9D9RYgl&#10;SCYnvbGXb5DHKtCP2EeoPmP9XHrHHddpuNlmMFwpVhw/hYeqnzB/2DQgjp69pOi3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q1/eQHWaH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Sl2vuzM7RyK&#10;5DEVGm9lqqSW5hnQf2ZEBF/8GFmX+yRz7L9x2yLdI/DlH2MPiU+oP+oHol3zYLbmCHwbha+auMOh&#10;9VP+EHB8x0c7Zm+cPvWi89C/29fAgNdi5iDJEfpqH08kRP0cC34IVuPcTbts0u0PR8qfhccD/mPy&#10;/wAI6xu5k5WuOWpdMo1RseyUDtb5edG9VP5VGelr7KOg1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p&#10;2Nydfh66nyOMqpaOtpX1wzwmxH9QfwysOGU3DAkEEG3tm4t0ukMcgDKcEH/V+w+XSW9sotxiaGdQ&#10;6MKFSMf7BHEEZByM9G8697VoN1LDi8qYsfuALpVL2iqSPzCSfTIfzGTf8qSLhYu33lp9tJkiq0X/&#10;ABpPt+Xz/b88e+buQ5dhJngrJb8a8Xj+TU4j0b9tPMXvYW6j3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5I7RsrozI6MHR0JBBBuCCOQQfeiAwoetMoYUOQcEHgR0ZHrvuS3gwm8J+&#10;OIaTPP8A7YLVn/ePL/sZPy/sA77ypWs1qPm0f/QP/QP7PTqGeb/bmuq525fUvAP5mP8A6A/3nyXo&#10;yaOkiLJGyujqHR0IIIIuCCOCCPofcfkFTQ9QuylCQRQjBB4g9cveut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Qsdf9pZLaLx4/IeXJbfLWNMTeWnueWpyxtp5uYyQpP0KkkkM73y3HugLpRJfXyb/Tf5+P29AH&#10;m3kWHmAGaKkc/wDFTtk+T08/6QyPMHA6N7h8zjM9QQ5PE1cVZRzj0SxnkHi6OpsyOt+VYAj8j3Ft&#10;1aSWTmOVSrDyP+Eeo+Y6x63Hbp9qlMFwhR14g+Y9QeBB8iMHpz9p+kX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lRtXeGa2fX/AHuJqLJIQKuhmu0M6j8OtxyPwwIZebGx&#10;IJduW1w7qmiUcPhYfEp+R/ycD0R79y9bcxReFcLkfA4w6H5H/CDUH04dHI2Xv7Cb0pdVG/2uSiS9&#10;Ziqhh5E/qyHjyxX+jAf01BSbe4o3bZJtoaj5Q/C44H7fQ/L9lesc+ZOU7nlqSkg1Rk9kqg6T8j/C&#10;3yP5EjPS49k/QX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SqKtq8dVQ1tBUzUlXTuJIKinYq6kf0I/3kfQjg&#10;8e25oVnUo4DKcEHIPTFzbR3iGKVQ6MKMrCoI/Po1OwO4qPM+DE7neHH5U2jgyPCU9QfoA/0EErf0&#10;/Qx+hUkJ7jbe+VGtKy21WTiU4sv2eo/mPnx6gjmz26k27VcWIMkXFo+MkY+X8Sj/AHoedcnodfYM&#10;6i3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oaNgdu5DbnhxWe82Twi2jhl/VUU&#10;w+gCEkeWJR/YJuo/QwA0EJb3yul/WWGiScSPwv8Ab6H5/t9eo25s9vYd5rPa0im4kcI5D86fCx/i&#10;GD5jNQbHGZTH5mihyOLq4a2jqF1RTwm4/wAQR9VYfQqQCDwQPcZ3FtJaOY5FKsOIP+r+fUB3tjNt&#10;sphnQo68VP8AqyPQjB8up/tjpJ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qtq7xz&#10;mz637vE1H7UhH3dBNdoJgPw6XFmH4ZSGH4NiQS3ctqh3VNMoyPhYfEv2H/IcdEW/cuWvMUXh3C5H&#10;wSLh0PyPp6g1B9K0PRwtl9hYPekAWlf7PKxx66rE1BHkW31aNuBNHf8AtCxH9pVuB7ivd9im2lu7&#10;uQnDjh+fofl+wnrHbmTlC65besg1xE0WVR2n5EZ0t8jj0J6Xnsl6Cv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Va/vIDrND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s1NU1FHPFVUk8tNUwSCWC&#10;eBirow+jKykEEf4e6SRrKpVgCDggioI6amhS4QpIoZWFGVgCCD5EHj0ZnYfdUVT4MVvFkp5zaODO&#10;KAsb/gfcqOI2J/tqNH+qVACxj7euUSlZbTI4mPzH+l9fsOfSvDqFeavbVodU+3AsvFoCasP9ITxH&#10;9E59CeHRhkdJUSWJ0kjkQPHIhBVlIuCCOCCOQR9fYEZSpocEYIPl1EDKUJVgQQaEHBBHkeufvXVe&#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rX95AdZo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CVsfs3N7OdKVi2Twhb9zGztzHc3LU7m5jb/AGnlG5uATqAf3jl6HdQW+CTycef+mHn9vEfy6BfM&#10;/JNtzEC4/Tm8pFHxfJx+IfP4h60wTdba3XhN2UQrcNVrNpAFRSyWWaFj/ZljuSP8GF1ax0sfcX7h&#10;tk22PolWnowyrfYf8nEeY6x83rYLrYJfCuUp/Cwyjj1U+f2YI8wOlJ7L+ib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qtf3kB1mh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TjicvksHXQ5HE1k1&#10;DWQH0TQm1x+VYG6ujW5VgVP5Hti5tY7xDHKoZT5H/Vg/MZ6R3+3w7pEYbhA6NxB/wjzBHkRkdGo2&#10;N3JjM2IcbuQw4nLG0aVhOmlnP49RP7Eh/ox0E/RgSEEbbzynJaVkt6unHTxdf+gh9mfl59QTzR7c&#10;T7ZWayrLFxKcZUH2D4h8xn1GCehv9g/qMe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QpbK7Vzu0zFR1JbL4RbL9jUMdcS35NPIblbf6hrp+AFJ1ew5u/LUO51deyT&#10;+IDDf6Yef28ft4dAXmbkO13+sifpTcdajtc/018/tFG9a8OjYbZ3fgd20n3WHrVldFvUUUtlniPH&#10;EkdyQLmwYXQn6MfcZ7jtU21tplWnowyrfYf8nH5dQJvfL11y/JouUIB+FxlH+xv8hoR5gdKb2XdE&#10;n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mY/I12Kq4a7G1dRRVkDaoqimYqw/qLj6qfo&#10;Qbgjggj21PAlypSRQyniCKjpNd2cV/GYpkV0birAEH/Z9DxHl0ZTZXd9PU+HHbwVKWc2jTNU6/tO&#10;foPPGo/aJ/LIClzyqKL+4/3fk9o6yWuRx8MnI+wnj9hz8yeoX5l9sXhrNtxLLxMLHuH+kY/F9h7v&#10;mx6MHBPBUwx1FNNFUU8yCSGeBg6Op5DKykqykfQg29gZ0MZKsCCMEEUIP2HqJJYmgYo4KsDQqwII&#10;I8iDkHrL7r03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Va/vIDrND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pa7S39uHZ&#10;0w/h1V5qBn11GKqrtA9/qQL3ic/6pCDwNWoceyjc9lg3UfqCjeTjDD/OPkfyp0GuYOVLPmJf1lpI&#10;BRZVw49K/wAQ+Rr8qHPRrtm9mbe3escEcoxuXI9eKrGGpjbnwScLOv1+lnFrsgFiY03Xl6fa6sRr&#10;T+NRw+0eX+D59QJzHyVecvEuR4kXlKgNAP6QyVP21Hox6EX2Q9A/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qtf3kB1mh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asysGUlWU6lZeCCPoQfwR7&#10;8RXrRAYUPQ3bN7py+G8VDuNZc3jVsi1dx93EP+DMQJwP6OQ358nFiD925Siu6vBSN/T8B/IfD+WP&#10;l1GXMftrb7lWWzpDJx0/6Ex+wfB/tcf0fPoz2C3Hhdy0YrsLXw1sPAkVDZ4yedMkbWeNv8CBf6i4&#10;59x3e2E23vomUqfL0P2HgeoQ3XZ7nZZPCuYyh8q5Vh6qRgj7D9vT37R9Fn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Vr+8gOs0O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nHFZfJ4Ssjr8TXVFB&#10;Vx8LNTtYkflWHKuh/KsCp/I9sXNrHeIUlUMp8j/qwfmOkd/t8G5xmK4RZEPkwrn1HmD8xQ9GT2d3&#10;jR1fiod3QrQVBsiZelUmBj9LzRi7xEn+0upLm5Eaj3H+68nNFV7U6h/Ax7h9h4H7DQ/aeoY5i9r5&#10;Lesu3kuuSYmI1j/StgN9hofmxPQ+01TT1kEVVSTw1VNOmuGop2V0dT+VZSVYf6x9gmSNomKsCCME&#10;EUI/I9RNNC9uxSRSrKaFWBDA/MHI6z+6dN9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Va/vIDrND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Vm197bi2jP5MRWsKZ31z46ou9PJ/XVGSNLGw9SFX&#10;sLarceyzcdog3QUlXPkwww/P/Iaj5dEG+cs2fMK0uE7gKLIuJF+w+Y+RqPl0aLZ/b23dyeKkyDLg&#10;ss1l8FWw8Ejf82ZzZbn/AFL6WudK6/r7jndeVp7CrR/qJ6qO4faP8oqPWnUG8xe3t5s1ZIf14hnU&#10;o71H9Jcn81qPM6eHQtewx0AO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rX95AdZo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0Jm0O1Ny7V8VK8v8XxCWX+HVzG6L/SCbl4v8AdSD/UX59h&#10;7dOW7fcqtTQ/8SjifmOB/kfn0CeYeRLLfquB4Upz4iDif6S4Dfbhvn0aHafYu2t3IkdFVilyRHrx&#10;VcQk1/z4+dMy8fVCSB+oL9PcdbnsNxtZq66k/jXK/n6fn+VeoO3/AJPveXyTKmqPylSpT8/NT9tP&#10;kT0u/ZL0F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qtf3kB1mh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ckdo2V0ZkdGDo6Eggg3BBHIIPvRAYUPWmUMKHIOCDwI6GXaXdOfwnipM4rZ/HKAgk&#10;la1Ug/qJjfy2H4kux+mtR7Cm6cpQXlWh/Tf5DsP5eX5fsPUb8we2tpudZLX9CQ5oBWJj/pfw/auB&#10;/CejM7b3lt7dkJlw2QjmlRQ09FL6J4/+DxNza/GpdSk/Rj7jzcNpn2w0lWg8mGVP2H/IaH5dQpvX&#10;Ll5sDabmMgE0Vx3I32MP8Bofl0qPZd0R9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Vr+8gOs0O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qtf3kB1mh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Koq6txtTFWY+qqKKrhOqKopXZHX/AFmUg2I+o+hHB9tzQpcKUcBlPEEV&#10;B/b0xc2sd4hjmVXU8VYBgfyPQ8bV71r6Xx0m66T+IwCy/wAToQqTgf1ki9MUv+uug/4MfYL3LkxJ&#10;atbNoP8AA1Sv5HJH8/y6irfva2Keslg/htx8NySh+xssv56vy6MVgty4PctN91hclT10YAMiRm0k&#10;d/xJE1pIz/wYC/4uPYEvdvm29tMyFfQ+R+wjB6h/dNlutlfw7mNkPkTlW+xhUH8j0+e0XRX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Vr+8gOs&#10;0O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qXRV&#10;9bjamOsx9XUUVVEbx1FK7I4/1mUg2P5H0P59tzQpcKUdQwPEEAj+fSe5tYr1DHMiup4qwDA/keh3&#10;2t3tX0gjpd1UZyUIGn+JUIVJx/i8RKxSf64MZ/rqPsF7lyYktWtm0H+FqlfyOSP5/l1Fm++1kNxW&#10;Swfw2/325Jj/ACbLL+er8ujD4DdGB3PT/cYTJU9YFUGWAHTLHf8A46RNaROeLkWP4JHsC3u2z7c2&#10;mZCvoeKn7CMHqIN22O72R9FzGyejcUb7GFQf21HmB0/+0PRT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Wv7yA6zQ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RSVlXQTx1VFU1FHUxG8VRSu0bq&#10;f9pZSGH+390kiWZSrgMDxBAIP5Hpme3jukMcqq6nirAMp+0Go6G/a/eeZx/ipdyUq5mlX0mtg0x1&#10;Sj+pHEUxA/B0E/UufYP3Hk6KerW58Nv4TlD/AJR/MfLqMd89rra7q9k3gt/A1WiJ/my/8aHovRiN&#10;u7023umMNh8nDNMBeSil/bnX+t4msxA/1S3X+h9gS/2i420/qoQP4hlT+Y/wHPUQbxy3e7E1LmMg&#10;eTjuQ/7YY/I0Py6VPst6I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rX9&#10;5AdZo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ZIpZYJEmhkkhmiYPHLESrKw5BVhYgg/ke9MocUIqDxByD1R0WUFWA&#10;IIoQRUEHyIPQwbY7q3NhfHT5cLuGhUab1TaKlR/hUANr/wAfIrE/TUPYV3HlK3u6tF+k39EVQ/7X&#10;FPyI+zqPN79tbLcqvb1t3P8ACKxn/aVFP9qQB6How+2eydqbp0RUdeKOvfj+G5K0UpP9ENzHL/rI&#10;zG3JA9gXceX7nball1L/ABpkfn5j8x1EG98l3+xVaSPXGP8ARI6sv54qv+2AHoT0vfZJ0F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qtf3kB1mh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JG2e1N27b8cK1pyuPSw+xyhMgA/pHLfyx2HAAYoP8AUH2Qbhy3a7hnTob+JMftHA/sr8+gbvfI&#10;m371VinhSH8cVFqfmvwn54r8x0YLbXc21c344Mi77frnsClcQYC39FqAAoH+Mgj9gfcOU7mzq0f6&#10;q/0fip/pf81eoj3r23v9sq8IE6DzQUcD5oan/eS3QtxyxzRpLDIksUih45YyGVgeQVYXBBH5HsLs&#10;pQ0IoRxB49R+6NGSrAgg0IIoQfmD1z966r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Vr+8gOs0O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qtf3kB1mh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Uuir67G1CVePrKqhqk/RUUkjRuP8AyEGxt9PbU0KXC6ZFDD0YAj+fTFzaxX&#10;iGOZFdTxV1DA/kQR0Mu3e8txY7xwZ2ngzlKtlM4tDUgfS+tQY3sP6oCT9X9hS/5OguKtCTGfT4l/&#10;Ycj9v5dRvvHtfZ3lWtWaBv4fjjP5E6h+RoPToeNu9nbP3HojpsmlDWPwKDK2gkv/AEVixikJ/ojs&#10;f8PYLv8Al26sMsmpf4k7h/nH5jqK945I3HZqs8ZdB+OKrr+YA1D7SAPn0IHsj6CX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Vr+8gOs0O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W23uw&#10;927Z0R47LTSUiWAx9d+9DYf2VVzqjH/LMof8fZRfbFa7hmRAG/iXtb9o4/nXoM7vyht+9VM0QDn/&#10;AEROx6+pIw3+2B6HPb/fOJqhHDuPHT4yY8NWUN5oL/lin+ejH+AEh/x9g2+5Kljqbdg4/hbtb9vA&#10;/wAuou3f2quIKtZyLKPJH7H+yvwn7Tp6GrE5zD52D7nD5KjyMItrNK6sVv8AQOt9cbf4MAf8PYRu&#10;bOWybTKjKfmKV+w8D+XUa3+13G1vouI3jPlqUgH7DwI+YJHTr7TdIO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rX95AdZo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Va/vIDrND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p6w+487gJfNhsrW49r3ZIHOhv+Dxm8b/T+0p9pLqwhvRSVFb7RkfYeI/I9Fu47Pa7sum5iSQer&#10;DuH2EZH5EdDJge+svTaIdw4ymycYspq6E+Cb/FmSzQuT/RRGPYUveSopMwOUP8Ldy/twR+deo43X&#10;2pt56tZytEf4H70+wHDD7Tq6GnBdobLz+iODLR0NU/Ao8qPA9/6B2PhY/wCCuT/vHsI3vLl3ZZKF&#10;h/EncP2DI/MdRtunI25bVUtEXUfji7x+wdw/NR0IAIYBlIIIuCPoR/UeyMinQSIpg9d+/da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qtf3kB1mh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Vr+8gOs0O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qtf3kB1mh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" stroked="f" strokeweight="2pt">
                <v:fill r:id="rId48" o:title="" recolor="t" rotate="t" type="frame"/>
              </v:rect>
            </w:pict>
          </mc:Fallback>
        </mc:AlternateContent>
      </w:r>
    </w:p>
    <w:sectPr w:rsidR="00E427DF" w:rsidSect="001C798A">
      <w:headerReference w:type="default" r:id="rId49"/>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BE6607" w14:textId="77777777" w:rsidR="00FE1913" w:rsidRDefault="00FE1913" w:rsidP="001D0AFC">
      <w:r>
        <w:separator/>
      </w:r>
    </w:p>
    <w:p w14:paraId="655CF2BB" w14:textId="77777777" w:rsidR="00FE1913" w:rsidRDefault="00FE1913"/>
    <w:p w14:paraId="39D8E81F" w14:textId="77777777" w:rsidR="00FE1913" w:rsidRDefault="00FE1913"/>
    <w:p w14:paraId="514DAE39" w14:textId="77777777" w:rsidR="00FE1913" w:rsidRDefault="00FE1913"/>
  </w:endnote>
  <w:endnote w:type="continuationSeparator" w:id="0">
    <w:p w14:paraId="22F8BE97" w14:textId="77777777" w:rsidR="00FE1913" w:rsidRDefault="00FE1913" w:rsidP="001D0AFC">
      <w:r>
        <w:continuationSeparator/>
      </w:r>
    </w:p>
    <w:p w14:paraId="3BB46BCA" w14:textId="77777777" w:rsidR="00FE1913" w:rsidRDefault="00FE1913"/>
    <w:p w14:paraId="1398026C" w14:textId="77777777" w:rsidR="00FE1913" w:rsidRDefault="00FE1913"/>
    <w:p w14:paraId="49A19B23" w14:textId="77777777" w:rsidR="00FE1913" w:rsidRDefault="00FE19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Instrument Sans">
    <w:altName w:val="Calibri"/>
    <w:charset w:val="00"/>
    <w:family w:val="auto"/>
    <w:pitch w:val="variable"/>
    <w:sig w:usb0="A000006F" w:usb1="0000006A" w:usb2="00000000" w:usb3="00000000" w:csb0="00000093"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13299735"/>
      <w:docPartObj>
        <w:docPartGallery w:val="Page Numbers (Bottom of Page)"/>
        <w:docPartUnique/>
      </w:docPartObj>
    </w:sdtPr>
    <w:sdtEndPr>
      <w:rPr>
        <w:rStyle w:val="PageNumber"/>
      </w:rPr>
    </w:sdtEndPr>
    <w:sdtContent>
      <w:p w14:paraId="3437EE4C" w14:textId="69DEE5D5" w:rsidR="009E2F88" w:rsidRDefault="009E2F88" w:rsidP="005930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A24241F" w14:textId="77777777" w:rsidR="002A3BC5" w:rsidRDefault="002A3BC5" w:rsidP="009E2F88">
    <w:pPr>
      <w:pStyle w:val="Footer"/>
      <w:ind w:right="360"/>
    </w:pPr>
    <w:r>
      <w:rPr>
        <w:noProof/>
      </w:rPr>
      <mc:AlternateContent>
        <mc:Choice Requires="wps">
          <w:drawing>
            <wp:anchor distT="0" distB="0" distL="0" distR="0" simplePos="0" relativeHeight="251670528" behindDoc="0" locked="0" layoutInCell="1" allowOverlap="1" wp14:anchorId="6F823EE2" wp14:editId="328E8EA8">
              <wp:simplePos x="635" y="635"/>
              <wp:positionH relativeFrom="page">
                <wp:align>center</wp:align>
              </wp:positionH>
              <wp:positionV relativeFrom="page">
                <wp:align>bottom</wp:align>
              </wp:positionV>
              <wp:extent cx="622300" cy="452755"/>
              <wp:effectExtent l="0" t="0" r="6350" b="0"/>
              <wp:wrapNone/>
              <wp:docPr id="2146985244"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49104E2"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823EE2" id="_x0000_t202" coordsize="21600,21600" o:spt="202" path="m,l,21600r21600,l21600,xe">
              <v:stroke joinstyle="miter"/>
              <v:path gradientshapeok="t" o:connecttype="rect"/>
            </v:shapetype>
            <v:shape id="Text Box 7" o:spid="_x0000_s1027" type="#_x0000_t202" alt="OFFICIAL" style="position:absolute;margin-left:0;margin-top:0;width:49pt;height:35.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75DA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" filled="f" stroked="f">
              <v:textbox style="mso-fit-shape-to-text:t" inset="0,0,0,15pt">
                <w:txbxContent>
                  <w:p w14:paraId="749104E2"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81094392"/>
      <w:docPartObj>
        <w:docPartGallery w:val="Page Numbers (Bottom of Page)"/>
        <w:docPartUnique/>
      </w:docPartObj>
    </w:sdtPr>
    <w:sdtEndPr>
      <w:rPr>
        <w:rStyle w:val="PageNumber"/>
      </w:rPr>
    </w:sdtEndPr>
    <w:sdtContent>
      <w:p w14:paraId="5D1112E5" w14:textId="1900C198" w:rsidR="009E2F88" w:rsidRDefault="009E2F88" w:rsidP="005930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6AFBEB" w14:textId="4B462548" w:rsidR="003C469B" w:rsidRPr="009720E5" w:rsidRDefault="004E18F2" w:rsidP="009E2F88">
    <w:pPr>
      <w:pStyle w:val="Footer"/>
      <w:ind w:left="284" w:right="360"/>
      <w:rPr>
        <w:b/>
        <w:bCs/>
      </w:rPr>
    </w:pPr>
    <w:r w:rsidRPr="00B0650A">
      <w:rPr>
        <w:noProof/>
      </w:rPr>
      <w:drawing>
        <wp:anchor distT="0" distB="0" distL="114300" distR="114300" simplePos="0" relativeHeight="251663360" behindDoc="0" locked="0" layoutInCell="1" allowOverlap="1" wp14:anchorId="3A9EB464" wp14:editId="40813E52">
          <wp:simplePos x="0" y="0"/>
          <wp:positionH relativeFrom="column">
            <wp:posOffset>0</wp:posOffset>
          </wp:positionH>
          <wp:positionV relativeFrom="paragraph">
            <wp:posOffset>-27432</wp:posOffset>
          </wp:positionV>
          <wp:extent cx="138948" cy="180000"/>
          <wp:effectExtent l="0" t="0" r="0" b="0"/>
          <wp:wrapNone/>
          <wp:docPr id="1398085817"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50A" w:rsidRPr="00B0650A">
      <w:rPr>
        <w:rFonts w:ascii="Times New Roman" w:hAnsi="Times New Roman"/>
        <w:i/>
        <w:iCs/>
        <w:szCs w:val="18"/>
        <w:lang w:val="en-GB"/>
      </w:rPr>
      <w:t xml:space="preserve"> </w:t>
    </w:r>
    <w:r w:rsidR="00B0650A" w:rsidRPr="00B0650A">
      <w:rPr>
        <w:noProof/>
        <w:lang w:val="en-GB"/>
      </w:rPr>
      <w:t>National Model for Clinical Governance: The foundations of high-quality care</w:t>
    </w:r>
    <w:r w:rsidR="009720E5" w:rsidRPr="00033439">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3AD7C" w14:textId="77777777" w:rsidR="002A3BC5" w:rsidRDefault="002A3BC5">
    <w:pPr>
      <w:pStyle w:val="Footer"/>
    </w:pPr>
    <w:r>
      <w:rPr>
        <w:noProof/>
      </w:rPr>
      <mc:AlternateContent>
        <mc:Choice Requires="wps">
          <w:drawing>
            <wp:anchor distT="0" distB="0" distL="0" distR="0" simplePos="0" relativeHeight="251669504" behindDoc="0" locked="0" layoutInCell="1" allowOverlap="1" wp14:anchorId="160B3E2F" wp14:editId="3CB9A93B">
              <wp:simplePos x="866775" y="10201275"/>
              <wp:positionH relativeFrom="page">
                <wp:align>center</wp:align>
              </wp:positionH>
              <wp:positionV relativeFrom="page">
                <wp:align>bottom</wp:align>
              </wp:positionV>
              <wp:extent cx="622300" cy="452755"/>
              <wp:effectExtent l="0" t="0" r="6350" b="0"/>
              <wp:wrapNone/>
              <wp:docPr id="1978756111"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6348C01E"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0B3E2F" id="_x0000_t202" coordsize="21600,21600" o:spt="202" path="m,l,21600r21600,l21600,xe">
              <v:stroke joinstyle="miter"/>
              <v:path gradientshapeok="t" o:connecttype="rect"/>
            </v:shapetype>
            <v:shape id="Text Box 6" o:spid="_x0000_s1029" type="#_x0000_t202" alt="OFFICIAL" style="position:absolute;margin-left:0;margin-top:0;width:49pt;height:35.6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XuC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" filled="f" stroked="f">
              <v:textbox style="mso-fit-shape-to-text:t" inset="0,0,0,15pt">
                <w:txbxContent>
                  <w:p w14:paraId="6348C01E"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45ADD8" w14:textId="77777777" w:rsidR="00FE1913" w:rsidRDefault="00FE1913" w:rsidP="001D0AFC">
      <w:r>
        <w:separator/>
      </w:r>
    </w:p>
    <w:p w14:paraId="5A2AF895" w14:textId="77777777" w:rsidR="00FE1913" w:rsidRDefault="00FE1913"/>
  </w:footnote>
  <w:footnote w:type="continuationSeparator" w:id="0">
    <w:p w14:paraId="3B98F6FC" w14:textId="77777777" w:rsidR="00FE1913" w:rsidRDefault="00FE1913" w:rsidP="001D0AFC">
      <w:r>
        <w:continuationSeparator/>
      </w:r>
    </w:p>
    <w:p w14:paraId="7647E73A" w14:textId="77777777" w:rsidR="00FE1913" w:rsidRDefault="00FE1913"/>
  </w:footnote>
  <w:footnote w:type="continuationNotice" w:id="1">
    <w:p w14:paraId="76D0C016" w14:textId="77777777" w:rsidR="00FE1913" w:rsidRDefault="00FE1913">
      <w:pPr>
        <w:spacing w:before="0" w:after="0"/>
      </w:pPr>
    </w:p>
    <w:p w14:paraId="416615DC" w14:textId="77777777" w:rsidR="00FE1913" w:rsidRDefault="00FE1913"/>
  </w:footnote>
  <w:footnote w:id="2">
    <w:p w14:paraId="0C1BA5E8" w14:textId="77777777" w:rsidR="007E3153" w:rsidRPr="007E3153" w:rsidRDefault="007E3153" w:rsidP="007E3153">
      <w:pPr>
        <w:pStyle w:val="FootnoteText"/>
        <w:rPr>
          <w:lang w:val="en-GB"/>
        </w:rPr>
      </w:pPr>
      <w:r>
        <w:rPr>
          <w:rStyle w:val="FootnoteReference"/>
        </w:rPr>
        <w:footnoteRef/>
      </w:r>
      <w:r>
        <w:t xml:space="preserve"> </w:t>
      </w:r>
      <w:r w:rsidRPr="007E3153">
        <w:rPr>
          <w:lang w:val="en-GB"/>
        </w:rPr>
        <w:t>Governance models differ across Australia. Some public and private health services do not have boards. Where an organisation does not have a board and executive, these roles fall to the key decision-maker and accountable person or group at the organisation.</w:t>
      </w:r>
    </w:p>
  </w:footnote>
  <w:footnote w:id="3">
    <w:p w14:paraId="32223054" w14:textId="4F43D304" w:rsidR="00004A4D" w:rsidRPr="00004A4D" w:rsidRDefault="00004A4D" w:rsidP="00004A4D">
      <w:pPr>
        <w:pStyle w:val="FootnoteText"/>
        <w:rPr>
          <w:lang w:val="en-GB"/>
        </w:rPr>
      </w:pPr>
      <w:r>
        <w:rPr>
          <w:rStyle w:val="FootnoteReference"/>
        </w:rPr>
        <w:footnoteRef/>
      </w:r>
      <w:r>
        <w:t xml:space="preserve"> </w:t>
      </w:r>
      <w:r w:rsidRPr="00004A4D">
        <w:rPr>
          <w:lang w:val="en-GB"/>
        </w:rPr>
        <w:t>The national model provides practical guidance for health service leaders and does not replace legal and regulatory requir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59C38" w14:textId="77777777" w:rsidR="002A3BC5" w:rsidRDefault="002A3BC5">
    <w:pPr>
      <w:pStyle w:val="Header"/>
    </w:pPr>
    <w:r>
      <w:rPr>
        <w:noProof/>
      </w:rPr>
      <mc:AlternateContent>
        <mc:Choice Requires="wps">
          <w:drawing>
            <wp:anchor distT="0" distB="0" distL="0" distR="0" simplePos="0" relativeHeight="251665408" behindDoc="0" locked="0" layoutInCell="1" allowOverlap="1" wp14:anchorId="31B213EE" wp14:editId="0A7B8096">
              <wp:simplePos x="635" y="635"/>
              <wp:positionH relativeFrom="page">
                <wp:align>center</wp:align>
              </wp:positionH>
              <wp:positionV relativeFrom="page">
                <wp:align>top</wp:align>
              </wp:positionV>
              <wp:extent cx="622300" cy="452755"/>
              <wp:effectExtent l="0" t="0" r="6350" b="4445"/>
              <wp:wrapNone/>
              <wp:docPr id="729188671"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3DE963D7"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B213EE" id="_x0000_t202" coordsize="21600,21600" o:spt="202" path="m,l,21600r21600,l21600,xe">
              <v:stroke joinstyle="miter"/>
              <v:path gradientshapeok="t" o:connecttype="rect"/>
            </v:shapetype>
            <v:shape id="Text Box 2" o:spid="_x0000_s1026" type="#_x0000_t202" alt="OFFICIAL" style="position:absolute;margin-left:0;margin-top:0;width:49pt;height:35.6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8JCQIAABU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" filled="f" stroked="f">
              <v:textbox style="mso-fit-shape-to-text:t" inset="0,15pt,0,0">
                <w:txbxContent>
                  <w:p w14:paraId="3DE963D7"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DBE8E" w14:textId="77777777" w:rsidR="002A3BC5" w:rsidRDefault="002A3BC5">
    <w:pPr>
      <w:pStyle w:val="Header"/>
    </w:pPr>
    <w:r>
      <w:rPr>
        <w:noProof/>
      </w:rPr>
      <mc:AlternateContent>
        <mc:Choice Requires="wps">
          <w:drawing>
            <wp:anchor distT="0" distB="0" distL="0" distR="0" simplePos="0" relativeHeight="251664384" behindDoc="0" locked="0" layoutInCell="1" allowOverlap="1" wp14:anchorId="1364625B" wp14:editId="4B488496">
              <wp:simplePos x="866775" y="361950"/>
              <wp:positionH relativeFrom="page">
                <wp:align>center</wp:align>
              </wp:positionH>
              <wp:positionV relativeFrom="page">
                <wp:align>top</wp:align>
              </wp:positionV>
              <wp:extent cx="622300" cy="452755"/>
              <wp:effectExtent l="0" t="0" r="6350" b="4445"/>
              <wp:wrapNone/>
              <wp:docPr id="1366441307"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52755"/>
                      </a:xfrm>
                      <a:prstGeom prst="rect">
                        <a:avLst/>
                      </a:prstGeom>
                      <a:noFill/>
                      <a:ln>
                        <a:noFill/>
                      </a:ln>
                    </wps:spPr>
                    <wps:txbx>
                      <w:txbxContent>
                        <w:p w14:paraId="7ED84F0D"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64625B" id="_x0000_t202" coordsize="21600,21600" o:spt="202" path="m,l,21600r21600,l21600,xe">
              <v:stroke joinstyle="miter"/>
              <v:path gradientshapeok="t" o:connecttype="rect"/>
            </v:shapetype>
            <v:shape id="Text Box 1" o:spid="_x0000_s1028" type="#_x0000_t202" alt="OFFICIAL" style="position:absolute;margin-left:0;margin-top:0;width:49pt;height:35.6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" filled="f" stroked="f">
              <v:textbox style="mso-fit-shape-to-text:t" inset="0,15pt,0,0">
                <w:txbxContent>
                  <w:p w14:paraId="7ED84F0D" w14:textId="77777777" w:rsidR="002A3BC5" w:rsidRPr="002A3BC5" w:rsidRDefault="002A3BC5" w:rsidP="002A3BC5">
                    <w:pPr>
                      <w:spacing w:after="0"/>
                      <w:rPr>
                        <w:rFonts w:ascii="Aptos" w:eastAsia="Aptos" w:hAnsi="Aptos" w:cs="Aptos"/>
                        <w:noProof/>
                        <w:color w:val="FF0000"/>
                        <w:sz w:val="24"/>
                        <w:szCs w:val="24"/>
                      </w:rPr>
                    </w:pPr>
                    <w:r w:rsidRPr="002A3BC5">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62C74" w14:textId="77777777" w:rsidR="00796DE6" w:rsidRPr="002934C0" w:rsidRDefault="00796DE6" w:rsidP="0029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53579"/>
    <w:multiLevelType w:val="multilevel"/>
    <w:tmpl w:val="F612C4D2"/>
    <w:styleLink w:val="CurrentList3"/>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color w:val="auto"/>
        <w:sz w:val="22"/>
      </w:rPr>
    </w:lvl>
    <w:lvl w:ilvl="2">
      <w:start w:val="1"/>
      <w:numFmt w:val="bullet"/>
      <w:lvlText w:val=""/>
      <w:lvlJc w:val="left"/>
      <w:pPr>
        <w:ind w:left="1080" w:hanging="360"/>
      </w:pPr>
      <w:rPr>
        <w:rFonts w:ascii="Wingdings" w:hAnsi="Wingdings" w:hint="default"/>
        <w:color w:val="auto"/>
        <w:sz w:val="22"/>
      </w:rPr>
    </w:lvl>
    <w:lvl w:ilvl="3">
      <w:start w:val="1"/>
      <w:numFmt w:val="bullet"/>
      <w:lvlText w:val="–"/>
      <w:lvlJc w:val="left"/>
      <w:pPr>
        <w:ind w:left="1440" w:hanging="360"/>
      </w:pPr>
      <w:rPr>
        <w:rFonts w:ascii="Arial" w:hAnsi="Arial" w:hint="default"/>
        <w:color w:val="auto"/>
        <w:sz w:val="22"/>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 w15:restartNumberingAfterBreak="0">
    <w:nsid w:val="1635373A"/>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2" w15:restartNumberingAfterBreak="0">
    <w:nsid w:val="209E0713"/>
    <w:multiLevelType w:val="multilevel"/>
    <w:tmpl w:val="94F88D9C"/>
    <w:lvl w:ilvl="0">
      <w:start w:val="1"/>
      <w:numFmt w:val="decimal"/>
      <w:lvlText w:val="%1."/>
      <w:lvlJc w:val="left"/>
      <w:pPr>
        <w:ind w:left="360" w:hanging="360"/>
      </w:pPr>
      <w:rPr>
        <w:rFonts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3" w15:restartNumberingAfterBreak="0">
    <w:nsid w:val="23BE6DCB"/>
    <w:multiLevelType w:val="multilevel"/>
    <w:tmpl w:val="9A56590C"/>
    <w:lvl w:ilvl="0">
      <w:start w:val="1"/>
      <w:numFmt w:val="decimal"/>
      <w:lvlText w:val="%1."/>
      <w:lvlJc w:val="left"/>
      <w:pPr>
        <w:ind w:left="360" w:hanging="360"/>
      </w:pPr>
      <w:rPr>
        <w:rFonts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4"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5" w15:restartNumberingAfterBreak="0">
    <w:nsid w:val="291C516C"/>
    <w:multiLevelType w:val="multilevel"/>
    <w:tmpl w:val="6F709864"/>
    <w:styleLink w:val="CurrentList2"/>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2A6822AE"/>
    <w:multiLevelType w:val="multilevel"/>
    <w:tmpl w:val="FE8AA1E0"/>
    <w:lvl w:ilvl="0">
      <w:start w:val="1"/>
      <w:numFmt w:val="decimal"/>
      <w:lvlText w:val="%1."/>
      <w:lvlJc w:val="left"/>
      <w:pPr>
        <w:ind w:left="360" w:hanging="360"/>
      </w:pPr>
      <w:rPr>
        <w:rFonts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7" w15:restartNumberingAfterBreak="0">
    <w:nsid w:val="2DFC5326"/>
    <w:multiLevelType w:val="hybridMultilevel"/>
    <w:tmpl w:val="57EEC9B0"/>
    <w:lvl w:ilvl="0" w:tplc="346C991C">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816921"/>
    <w:multiLevelType w:val="multilevel"/>
    <w:tmpl w:val="961C5D9C"/>
    <w:lvl w:ilvl="0">
      <w:start w:val="1"/>
      <w:numFmt w:val="decimal"/>
      <w:lvlText w:val="%1."/>
      <w:lvlJc w:val="left"/>
      <w:pPr>
        <w:ind w:left="360" w:hanging="360"/>
      </w:pPr>
      <w:rPr>
        <w:rFonts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9" w15:restartNumberingAfterBreak="0">
    <w:nsid w:val="44D01175"/>
    <w:multiLevelType w:val="hybridMultilevel"/>
    <w:tmpl w:val="D138FD32"/>
    <w:lvl w:ilvl="0" w:tplc="09DC8530">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B6F16A9"/>
    <w:multiLevelType w:val="multilevel"/>
    <w:tmpl w:val="95660A8A"/>
    <w:lvl w:ilvl="0">
      <w:start w:val="1"/>
      <w:numFmt w:val="decimal"/>
      <w:lvlText w:val="%1."/>
      <w:lvlJc w:val="left"/>
      <w:pPr>
        <w:ind w:left="360" w:hanging="360"/>
      </w:pPr>
      <w:rPr>
        <w:rFonts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1" w15:restartNumberingAfterBreak="0">
    <w:nsid w:val="585B5C76"/>
    <w:multiLevelType w:val="multilevel"/>
    <w:tmpl w:val="6F709864"/>
    <w:styleLink w:val="CurrentList1"/>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2" w15:restartNumberingAfterBreak="0">
    <w:nsid w:val="661F7723"/>
    <w:multiLevelType w:val="multilevel"/>
    <w:tmpl w:val="A2E016B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A993D41"/>
    <w:multiLevelType w:val="hybridMultilevel"/>
    <w:tmpl w:val="5AA61CEC"/>
    <w:lvl w:ilvl="0" w:tplc="FFFFFFFF">
      <w:start w:val="1"/>
      <w:numFmt w:val="decimal"/>
      <w:lvlText w:val="%1."/>
      <w:lvlJc w:val="left"/>
      <w:pPr>
        <w:ind w:left="360" w:hanging="360"/>
      </w:pPr>
      <w:rPr>
        <w:rFonts w:hint="default"/>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87E4D88"/>
    <w:multiLevelType w:val="multilevel"/>
    <w:tmpl w:val="E4B480AC"/>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4"/>
  </w:num>
  <w:num w:numId="2" w16cid:durableId="1741051169">
    <w:abstractNumId w:val="14"/>
  </w:num>
  <w:num w:numId="3" w16cid:durableId="1155560808">
    <w:abstractNumId w:val="12"/>
  </w:num>
  <w:num w:numId="4" w16cid:durableId="2088572470">
    <w:abstractNumId w:val="9"/>
  </w:num>
  <w:num w:numId="5" w16cid:durableId="1839155064">
    <w:abstractNumId w:val="11"/>
  </w:num>
  <w:num w:numId="6" w16cid:durableId="1459379289">
    <w:abstractNumId w:val="5"/>
  </w:num>
  <w:num w:numId="7" w16cid:durableId="9765818">
    <w:abstractNumId w:val="1"/>
  </w:num>
  <w:num w:numId="8" w16cid:durableId="176237418">
    <w:abstractNumId w:val="2"/>
  </w:num>
  <w:num w:numId="9" w16cid:durableId="2021272146">
    <w:abstractNumId w:val="10"/>
  </w:num>
  <w:num w:numId="10" w16cid:durableId="1510102797">
    <w:abstractNumId w:val="3"/>
  </w:num>
  <w:num w:numId="11" w16cid:durableId="1835755985">
    <w:abstractNumId w:val="8"/>
  </w:num>
  <w:num w:numId="12" w16cid:durableId="964503138">
    <w:abstractNumId w:val="7"/>
  </w:num>
  <w:num w:numId="13" w16cid:durableId="422074920">
    <w:abstractNumId w:val="6"/>
  </w:num>
  <w:num w:numId="14" w16cid:durableId="533271420">
    <w:abstractNumId w:val="13"/>
  </w:num>
  <w:num w:numId="15" w16cid:durableId="626931128">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spelling="clean"/>
  <w:defaultTabStop w:val="227"/>
  <w:doNotShadeFormData/>
  <w:characterSpacingControl w:val="doNotCompress"/>
  <w:hdrShapeDefaults>
    <o:shapedefaults v:ext="edit" spidmax="2053"/>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F455F2"/>
    <w:rsid w:val="00004A4D"/>
    <w:rsid w:val="00011EBE"/>
    <w:rsid w:val="000121BA"/>
    <w:rsid w:val="00012C41"/>
    <w:rsid w:val="000136A5"/>
    <w:rsid w:val="00013E33"/>
    <w:rsid w:val="00013FDC"/>
    <w:rsid w:val="00015555"/>
    <w:rsid w:val="0001627D"/>
    <w:rsid w:val="000164A5"/>
    <w:rsid w:val="0001669E"/>
    <w:rsid w:val="00020CF3"/>
    <w:rsid w:val="0002234B"/>
    <w:rsid w:val="000237BA"/>
    <w:rsid w:val="00024813"/>
    <w:rsid w:val="0002528E"/>
    <w:rsid w:val="00030976"/>
    <w:rsid w:val="0003148E"/>
    <w:rsid w:val="00032388"/>
    <w:rsid w:val="00033439"/>
    <w:rsid w:val="00034043"/>
    <w:rsid w:val="0003501D"/>
    <w:rsid w:val="000369EA"/>
    <w:rsid w:val="00036C75"/>
    <w:rsid w:val="00036FE5"/>
    <w:rsid w:val="00037C21"/>
    <w:rsid w:val="00037DE5"/>
    <w:rsid w:val="00041055"/>
    <w:rsid w:val="00041141"/>
    <w:rsid w:val="0004448E"/>
    <w:rsid w:val="00046136"/>
    <w:rsid w:val="00047A17"/>
    <w:rsid w:val="00047E90"/>
    <w:rsid w:val="00051A6A"/>
    <w:rsid w:val="00056BC0"/>
    <w:rsid w:val="00061B61"/>
    <w:rsid w:val="00062BA3"/>
    <w:rsid w:val="000635BC"/>
    <w:rsid w:val="0006369F"/>
    <w:rsid w:val="00064283"/>
    <w:rsid w:val="000658B5"/>
    <w:rsid w:val="00065F7E"/>
    <w:rsid w:val="000760F4"/>
    <w:rsid w:val="00080037"/>
    <w:rsid w:val="00081BFA"/>
    <w:rsid w:val="00083A58"/>
    <w:rsid w:val="00083FD2"/>
    <w:rsid w:val="0008584C"/>
    <w:rsid w:val="000872A3"/>
    <w:rsid w:val="00091A80"/>
    <w:rsid w:val="00093BC8"/>
    <w:rsid w:val="00095BC1"/>
    <w:rsid w:val="00096866"/>
    <w:rsid w:val="000A054F"/>
    <w:rsid w:val="000A0C2D"/>
    <w:rsid w:val="000A1273"/>
    <w:rsid w:val="000A1738"/>
    <w:rsid w:val="000A1916"/>
    <w:rsid w:val="000A1EF9"/>
    <w:rsid w:val="000A2E7B"/>
    <w:rsid w:val="000A336E"/>
    <w:rsid w:val="000A3F90"/>
    <w:rsid w:val="000A4DA7"/>
    <w:rsid w:val="000A5B5A"/>
    <w:rsid w:val="000A66C9"/>
    <w:rsid w:val="000A6E98"/>
    <w:rsid w:val="000A7A20"/>
    <w:rsid w:val="000B19D3"/>
    <w:rsid w:val="000B3106"/>
    <w:rsid w:val="000B3336"/>
    <w:rsid w:val="000B40C2"/>
    <w:rsid w:val="000B5598"/>
    <w:rsid w:val="000B5729"/>
    <w:rsid w:val="000C0CA6"/>
    <w:rsid w:val="000C0D73"/>
    <w:rsid w:val="000C1B92"/>
    <w:rsid w:val="000C4291"/>
    <w:rsid w:val="000C5879"/>
    <w:rsid w:val="000D19FF"/>
    <w:rsid w:val="000D22A8"/>
    <w:rsid w:val="000D6CEE"/>
    <w:rsid w:val="000D739F"/>
    <w:rsid w:val="000D793D"/>
    <w:rsid w:val="000D7D92"/>
    <w:rsid w:val="000D7F92"/>
    <w:rsid w:val="000E195F"/>
    <w:rsid w:val="000E2E35"/>
    <w:rsid w:val="000E53AB"/>
    <w:rsid w:val="000E552A"/>
    <w:rsid w:val="000E76FA"/>
    <w:rsid w:val="000E7A4E"/>
    <w:rsid w:val="000E7F03"/>
    <w:rsid w:val="000F0CAD"/>
    <w:rsid w:val="000F2461"/>
    <w:rsid w:val="000F2EDC"/>
    <w:rsid w:val="000F3790"/>
    <w:rsid w:val="000F58A7"/>
    <w:rsid w:val="000F5A29"/>
    <w:rsid w:val="000F5CB5"/>
    <w:rsid w:val="000F6463"/>
    <w:rsid w:val="000F6579"/>
    <w:rsid w:val="000F7990"/>
    <w:rsid w:val="00100584"/>
    <w:rsid w:val="001010A9"/>
    <w:rsid w:val="00103B28"/>
    <w:rsid w:val="0010640F"/>
    <w:rsid w:val="00106589"/>
    <w:rsid w:val="00106F60"/>
    <w:rsid w:val="00112DF1"/>
    <w:rsid w:val="00113EA9"/>
    <w:rsid w:val="001141D0"/>
    <w:rsid w:val="001175CB"/>
    <w:rsid w:val="00117894"/>
    <w:rsid w:val="001178D7"/>
    <w:rsid w:val="00120235"/>
    <w:rsid w:val="0012062F"/>
    <w:rsid w:val="00120E3D"/>
    <w:rsid w:val="00121C97"/>
    <w:rsid w:val="001239E7"/>
    <w:rsid w:val="0012449A"/>
    <w:rsid w:val="001279BB"/>
    <w:rsid w:val="00133783"/>
    <w:rsid w:val="001338BA"/>
    <w:rsid w:val="001368BE"/>
    <w:rsid w:val="00136B50"/>
    <w:rsid w:val="00141412"/>
    <w:rsid w:val="001425A7"/>
    <w:rsid w:val="001432FE"/>
    <w:rsid w:val="00143D93"/>
    <w:rsid w:val="00144282"/>
    <w:rsid w:val="00144E74"/>
    <w:rsid w:val="001457C0"/>
    <w:rsid w:val="001523A3"/>
    <w:rsid w:val="00152581"/>
    <w:rsid w:val="00152AC1"/>
    <w:rsid w:val="00153AEF"/>
    <w:rsid w:val="001547CB"/>
    <w:rsid w:val="00154C1A"/>
    <w:rsid w:val="00156042"/>
    <w:rsid w:val="001567DD"/>
    <w:rsid w:val="00157AB6"/>
    <w:rsid w:val="00157CE7"/>
    <w:rsid w:val="00162965"/>
    <w:rsid w:val="00165E78"/>
    <w:rsid w:val="00165F83"/>
    <w:rsid w:val="001712E1"/>
    <w:rsid w:val="001714D3"/>
    <w:rsid w:val="0017356E"/>
    <w:rsid w:val="00174708"/>
    <w:rsid w:val="00182D27"/>
    <w:rsid w:val="00184B29"/>
    <w:rsid w:val="001851E5"/>
    <w:rsid w:val="00185E78"/>
    <w:rsid w:val="0018654C"/>
    <w:rsid w:val="001879A5"/>
    <w:rsid w:val="00187C93"/>
    <w:rsid w:val="00190952"/>
    <w:rsid w:val="00191178"/>
    <w:rsid w:val="00191513"/>
    <w:rsid w:val="00191CC2"/>
    <w:rsid w:val="00192329"/>
    <w:rsid w:val="00193699"/>
    <w:rsid w:val="00193942"/>
    <w:rsid w:val="00197290"/>
    <w:rsid w:val="0019759D"/>
    <w:rsid w:val="00197ADC"/>
    <w:rsid w:val="00197E66"/>
    <w:rsid w:val="001A03FE"/>
    <w:rsid w:val="001A06E4"/>
    <w:rsid w:val="001A0E88"/>
    <w:rsid w:val="001A2B7F"/>
    <w:rsid w:val="001A3554"/>
    <w:rsid w:val="001A3D99"/>
    <w:rsid w:val="001A41EB"/>
    <w:rsid w:val="001A4611"/>
    <w:rsid w:val="001A50A3"/>
    <w:rsid w:val="001A5727"/>
    <w:rsid w:val="001A599E"/>
    <w:rsid w:val="001A7D74"/>
    <w:rsid w:val="001B23B8"/>
    <w:rsid w:val="001B3928"/>
    <w:rsid w:val="001B709F"/>
    <w:rsid w:val="001B7FA1"/>
    <w:rsid w:val="001C28D3"/>
    <w:rsid w:val="001C3BEB"/>
    <w:rsid w:val="001C3FD0"/>
    <w:rsid w:val="001C48D8"/>
    <w:rsid w:val="001C4B8A"/>
    <w:rsid w:val="001C5149"/>
    <w:rsid w:val="001C52C2"/>
    <w:rsid w:val="001C6BB6"/>
    <w:rsid w:val="001C798A"/>
    <w:rsid w:val="001D0AFC"/>
    <w:rsid w:val="001D1EF4"/>
    <w:rsid w:val="001D2019"/>
    <w:rsid w:val="001D3383"/>
    <w:rsid w:val="001D4D0D"/>
    <w:rsid w:val="001D6E4A"/>
    <w:rsid w:val="001D7528"/>
    <w:rsid w:val="001D76E4"/>
    <w:rsid w:val="001E3A54"/>
    <w:rsid w:val="001E41E5"/>
    <w:rsid w:val="001E49C9"/>
    <w:rsid w:val="001E5108"/>
    <w:rsid w:val="001E5F8E"/>
    <w:rsid w:val="001F1430"/>
    <w:rsid w:val="001F25C8"/>
    <w:rsid w:val="001F3C12"/>
    <w:rsid w:val="001F40EE"/>
    <w:rsid w:val="00200A33"/>
    <w:rsid w:val="00202C71"/>
    <w:rsid w:val="00202F7F"/>
    <w:rsid w:val="00203D9E"/>
    <w:rsid w:val="00207CBE"/>
    <w:rsid w:val="00210409"/>
    <w:rsid w:val="00210E8D"/>
    <w:rsid w:val="0021123A"/>
    <w:rsid w:val="0021134B"/>
    <w:rsid w:val="00216854"/>
    <w:rsid w:val="00217D19"/>
    <w:rsid w:val="0022009C"/>
    <w:rsid w:val="00221FAD"/>
    <w:rsid w:val="00223F37"/>
    <w:rsid w:val="00226249"/>
    <w:rsid w:val="00227152"/>
    <w:rsid w:val="002307E1"/>
    <w:rsid w:val="002320CE"/>
    <w:rsid w:val="00233385"/>
    <w:rsid w:val="002333C5"/>
    <w:rsid w:val="0023343F"/>
    <w:rsid w:val="002349BF"/>
    <w:rsid w:val="00236950"/>
    <w:rsid w:val="00242034"/>
    <w:rsid w:val="002422FD"/>
    <w:rsid w:val="00244887"/>
    <w:rsid w:val="00244E46"/>
    <w:rsid w:val="002468CF"/>
    <w:rsid w:val="00253E2B"/>
    <w:rsid w:val="002555A0"/>
    <w:rsid w:val="002574B2"/>
    <w:rsid w:val="00257A55"/>
    <w:rsid w:val="00260209"/>
    <w:rsid w:val="00262769"/>
    <w:rsid w:val="002632B7"/>
    <w:rsid w:val="00264464"/>
    <w:rsid w:val="0026489B"/>
    <w:rsid w:val="00264F4D"/>
    <w:rsid w:val="00272AAC"/>
    <w:rsid w:val="00274521"/>
    <w:rsid w:val="00275504"/>
    <w:rsid w:val="0027686A"/>
    <w:rsid w:val="002776FA"/>
    <w:rsid w:val="00277E47"/>
    <w:rsid w:val="0028070D"/>
    <w:rsid w:val="00282761"/>
    <w:rsid w:val="00282BAC"/>
    <w:rsid w:val="002839FA"/>
    <w:rsid w:val="002871D8"/>
    <w:rsid w:val="00291082"/>
    <w:rsid w:val="002934C0"/>
    <w:rsid w:val="00295234"/>
    <w:rsid w:val="00296ADC"/>
    <w:rsid w:val="00297CB5"/>
    <w:rsid w:val="002A02B1"/>
    <w:rsid w:val="002A1211"/>
    <w:rsid w:val="002A12DA"/>
    <w:rsid w:val="002A1929"/>
    <w:rsid w:val="002A1BC8"/>
    <w:rsid w:val="002A3BC5"/>
    <w:rsid w:val="002A50AE"/>
    <w:rsid w:val="002A521B"/>
    <w:rsid w:val="002A5D1A"/>
    <w:rsid w:val="002A66E5"/>
    <w:rsid w:val="002B08C8"/>
    <w:rsid w:val="002B1417"/>
    <w:rsid w:val="002B161A"/>
    <w:rsid w:val="002B16A7"/>
    <w:rsid w:val="002B3C79"/>
    <w:rsid w:val="002B5C37"/>
    <w:rsid w:val="002C0BE4"/>
    <w:rsid w:val="002C1278"/>
    <w:rsid w:val="002C147F"/>
    <w:rsid w:val="002C1A6F"/>
    <w:rsid w:val="002C1E4B"/>
    <w:rsid w:val="002C2769"/>
    <w:rsid w:val="002C2E1B"/>
    <w:rsid w:val="002C3AFC"/>
    <w:rsid w:val="002C4209"/>
    <w:rsid w:val="002D291F"/>
    <w:rsid w:val="002D374F"/>
    <w:rsid w:val="002D521E"/>
    <w:rsid w:val="002D62CE"/>
    <w:rsid w:val="002D67D3"/>
    <w:rsid w:val="002D7462"/>
    <w:rsid w:val="002E001E"/>
    <w:rsid w:val="002E038B"/>
    <w:rsid w:val="002E1998"/>
    <w:rsid w:val="002E2CB1"/>
    <w:rsid w:val="002E2F01"/>
    <w:rsid w:val="002E41A9"/>
    <w:rsid w:val="002E6D7C"/>
    <w:rsid w:val="002E7E37"/>
    <w:rsid w:val="002F0802"/>
    <w:rsid w:val="002F0E89"/>
    <w:rsid w:val="002F208B"/>
    <w:rsid w:val="002F2993"/>
    <w:rsid w:val="002F52F7"/>
    <w:rsid w:val="002F5514"/>
    <w:rsid w:val="002F6F32"/>
    <w:rsid w:val="003004FA"/>
    <w:rsid w:val="00303CD4"/>
    <w:rsid w:val="0030578E"/>
    <w:rsid w:val="0030669E"/>
    <w:rsid w:val="00307067"/>
    <w:rsid w:val="0030795C"/>
    <w:rsid w:val="00313F81"/>
    <w:rsid w:val="00314BB5"/>
    <w:rsid w:val="0031785B"/>
    <w:rsid w:val="00317E0C"/>
    <w:rsid w:val="00320667"/>
    <w:rsid w:val="003233EA"/>
    <w:rsid w:val="00325A41"/>
    <w:rsid w:val="00327466"/>
    <w:rsid w:val="003300BD"/>
    <w:rsid w:val="003327FA"/>
    <w:rsid w:val="00333BFF"/>
    <w:rsid w:val="00336E8A"/>
    <w:rsid w:val="00337255"/>
    <w:rsid w:val="00337769"/>
    <w:rsid w:val="0033785B"/>
    <w:rsid w:val="0034210B"/>
    <w:rsid w:val="00342671"/>
    <w:rsid w:val="00342B0C"/>
    <w:rsid w:val="00343C87"/>
    <w:rsid w:val="003450AC"/>
    <w:rsid w:val="00350FCE"/>
    <w:rsid w:val="00351CED"/>
    <w:rsid w:val="00352931"/>
    <w:rsid w:val="0035330E"/>
    <w:rsid w:val="00353DC5"/>
    <w:rsid w:val="003606B1"/>
    <w:rsid w:val="0036434E"/>
    <w:rsid w:val="00367754"/>
    <w:rsid w:val="003713D2"/>
    <w:rsid w:val="00371E09"/>
    <w:rsid w:val="00375370"/>
    <w:rsid w:val="003804A6"/>
    <w:rsid w:val="00380AA5"/>
    <w:rsid w:val="0038259F"/>
    <w:rsid w:val="00384233"/>
    <w:rsid w:val="003845DF"/>
    <w:rsid w:val="00384D37"/>
    <w:rsid w:val="00386BA6"/>
    <w:rsid w:val="00387AAC"/>
    <w:rsid w:val="00391E39"/>
    <w:rsid w:val="0039434E"/>
    <w:rsid w:val="00397A3B"/>
    <w:rsid w:val="003A0533"/>
    <w:rsid w:val="003A1F87"/>
    <w:rsid w:val="003A5810"/>
    <w:rsid w:val="003A5F1D"/>
    <w:rsid w:val="003A67D8"/>
    <w:rsid w:val="003A68CB"/>
    <w:rsid w:val="003B3D1A"/>
    <w:rsid w:val="003B4928"/>
    <w:rsid w:val="003B551F"/>
    <w:rsid w:val="003B5C68"/>
    <w:rsid w:val="003B5F3F"/>
    <w:rsid w:val="003C1731"/>
    <w:rsid w:val="003C17BB"/>
    <w:rsid w:val="003C27E2"/>
    <w:rsid w:val="003C3CC4"/>
    <w:rsid w:val="003C469B"/>
    <w:rsid w:val="003D0D9C"/>
    <w:rsid w:val="003D1716"/>
    <w:rsid w:val="003D17FB"/>
    <w:rsid w:val="003D2652"/>
    <w:rsid w:val="003D2B5A"/>
    <w:rsid w:val="003D5D9E"/>
    <w:rsid w:val="003D680D"/>
    <w:rsid w:val="003D70C7"/>
    <w:rsid w:val="003E0987"/>
    <w:rsid w:val="003E0E97"/>
    <w:rsid w:val="003E0F3F"/>
    <w:rsid w:val="003E14DC"/>
    <w:rsid w:val="003E19F9"/>
    <w:rsid w:val="003E1AC6"/>
    <w:rsid w:val="003E37B6"/>
    <w:rsid w:val="003E3CF0"/>
    <w:rsid w:val="003E4D00"/>
    <w:rsid w:val="003E4D5B"/>
    <w:rsid w:val="003E7795"/>
    <w:rsid w:val="003F0176"/>
    <w:rsid w:val="003F0791"/>
    <w:rsid w:val="003F0DE2"/>
    <w:rsid w:val="003F1B03"/>
    <w:rsid w:val="003F422C"/>
    <w:rsid w:val="003F4615"/>
    <w:rsid w:val="003F4678"/>
    <w:rsid w:val="003F5B8F"/>
    <w:rsid w:val="003F6013"/>
    <w:rsid w:val="004003DB"/>
    <w:rsid w:val="00401788"/>
    <w:rsid w:val="00402F1C"/>
    <w:rsid w:val="00407E7F"/>
    <w:rsid w:val="00410032"/>
    <w:rsid w:val="00411636"/>
    <w:rsid w:val="00411B7D"/>
    <w:rsid w:val="004133BD"/>
    <w:rsid w:val="00413623"/>
    <w:rsid w:val="00414086"/>
    <w:rsid w:val="00416267"/>
    <w:rsid w:val="00416788"/>
    <w:rsid w:val="0042039D"/>
    <w:rsid w:val="00421E99"/>
    <w:rsid w:val="004223ED"/>
    <w:rsid w:val="00424406"/>
    <w:rsid w:val="004252F4"/>
    <w:rsid w:val="00425C5C"/>
    <w:rsid w:val="004265BE"/>
    <w:rsid w:val="00431975"/>
    <w:rsid w:val="00433093"/>
    <w:rsid w:val="004339D6"/>
    <w:rsid w:val="00435303"/>
    <w:rsid w:val="004375BC"/>
    <w:rsid w:val="0044217F"/>
    <w:rsid w:val="0044231B"/>
    <w:rsid w:val="0044369F"/>
    <w:rsid w:val="00444B74"/>
    <w:rsid w:val="00447F86"/>
    <w:rsid w:val="00450AEF"/>
    <w:rsid w:val="0045454F"/>
    <w:rsid w:val="004553E2"/>
    <w:rsid w:val="0045567D"/>
    <w:rsid w:val="00461299"/>
    <w:rsid w:val="004622D6"/>
    <w:rsid w:val="004624F7"/>
    <w:rsid w:val="00462C1E"/>
    <w:rsid w:val="004642D9"/>
    <w:rsid w:val="00466AF8"/>
    <w:rsid w:val="00467B74"/>
    <w:rsid w:val="00467CE7"/>
    <w:rsid w:val="0047130C"/>
    <w:rsid w:val="004753EA"/>
    <w:rsid w:val="00481AAB"/>
    <w:rsid w:val="0048437F"/>
    <w:rsid w:val="004917FB"/>
    <w:rsid w:val="00491AB5"/>
    <w:rsid w:val="00491F89"/>
    <w:rsid w:val="004941DE"/>
    <w:rsid w:val="00494A02"/>
    <w:rsid w:val="00495969"/>
    <w:rsid w:val="00497959"/>
    <w:rsid w:val="004A0ED4"/>
    <w:rsid w:val="004A1736"/>
    <w:rsid w:val="004A1BC5"/>
    <w:rsid w:val="004A3278"/>
    <w:rsid w:val="004A4B45"/>
    <w:rsid w:val="004A58E5"/>
    <w:rsid w:val="004A6A7C"/>
    <w:rsid w:val="004A6D7F"/>
    <w:rsid w:val="004A6E11"/>
    <w:rsid w:val="004A7DA8"/>
    <w:rsid w:val="004B17FB"/>
    <w:rsid w:val="004B3359"/>
    <w:rsid w:val="004B38F6"/>
    <w:rsid w:val="004C26DA"/>
    <w:rsid w:val="004C2CBD"/>
    <w:rsid w:val="004C2D38"/>
    <w:rsid w:val="004C359D"/>
    <w:rsid w:val="004C47F5"/>
    <w:rsid w:val="004C6084"/>
    <w:rsid w:val="004C6C62"/>
    <w:rsid w:val="004D0DC8"/>
    <w:rsid w:val="004D1D34"/>
    <w:rsid w:val="004D1FE3"/>
    <w:rsid w:val="004D2834"/>
    <w:rsid w:val="004D3380"/>
    <w:rsid w:val="004D7430"/>
    <w:rsid w:val="004E06CD"/>
    <w:rsid w:val="004E0750"/>
    <w:rsid w:val="004E142F"/>
    <w:rsid w:val="004E169F"/>
    <w:rsid w:val="004E18F2"/>
    <w:rsid w:val="004E2765"/>
    <w:rsid w:val="004E38D4"/>
    <w:rsid w:val="004E5861"/>
    <w:rsid w:val="004E5EEB"/>
    <w:rsid w:val="004E7156"/>
    <w:rsid w:val="004F1562"/>
    <w:rsid w:val="004F16FA"/>
    <w:rsid w:val="004F6546"/>
    <w:rsid w:val="0050285D"/>
    <w:rsid w:val="00504AE4"/>
    <w:rsid w:val="00505381"/>
    <w:rsid w:val="005062D4"/>
    <w:rsid w:val="0050706D"/>
    <w:rsid w:val="005071B9"/>
    <w:rsid w:val="00507D3A"/>
    <w:rsid w:val="00507DED"/>
    <w:rsid w:val="00510A99"/>
    <w:rsid w:val="00512BE7"/>
    <w:rsid w:val="005138A5"/>
    <w:rsid w:val="00520281"/>
    <w:rsid w:val="00521C5A"/>
    <w:rsid w:val="00521CCB"/>
    <w:rsid w:val="005234AB"/>
    <w:rsid w:val="00524354"/>
    <w:rsid w:val="005265F9"/>
    <w:rsid w:val="005266C3"/>
    <w:rsid w:val="00527D0A"/>
    <w:rsid w:val="005316C5"/>
    <w:rsid w:val="00536075"/>
    <w:rsid w:val="00537ECB"/>
    <w:rsid w:val="005410C1"/>
    <w:rsid w:val="00544B18"/>
    <w:rsid w:val="00550486"/>
    <w:rsid w:val="005520BC"/>
    <w:rsid w:val="00552F86"/>
    <w:rsid w:val="005532C6"/>
    <w:rsid w:val="005559C1"/>
    <w:rsid w:val="0055601C"/>
    <w:rsid w:val="00562DF0"/>
    <w:rsid w:val="005634B4"/>
    <w:rsid w:val="0056463F"/>
    <w:rsid w:val="005646CD"/>
    <w:rsid w:val="0056489B"/>
    <w:rsid w:val="00566964"/>
    <w:rsid w:val="00570151"/>
    <w:rsid w:val="005743DF"/>
    <w:rsid w:val="00582037"/>
    <w:rsid w:val="00583BF3"/>
    <w:rsid w:val="00584EA0"/>
    <w:rsid w:val="00585314"/>
    <w:rsid w:val="00585D96"/>
    <w:rsid w:val="00585FC6"/>
    <w:rsid w:val="00586756"/>
    <w:rsid w:val="00586A68"/>
    <w:rsid w:val="005915AE"/>
    <w:rsid w:val="0059331F"/>
    <w:rsid w:val="00593C4E"/>
    <w:rsid w:val="005943E4"/>
    <w:rsid w:val="00594996"/>
    <w:rsid w:val="00595909"/>
    <w:rsid w:val="005A094A"/>
    <w:rsid w:val="005A142A"/>
    <w:rsid w:val="005A22A5"/>
    <w:rsid w:val="005A27AF"/>
    <w:rsid w:val="005A647D"/>
    <w:rsid w:val="005B158F"/>
    <w:rsid w:val="005B1BD1"/>
    <w:rsid w:val="005B2791"/>
    <w:rsid w:val="005B3A1A"/>
    <w:rsid w:val="005B4808"/>
    <w:rsid w:val="005B5231"/>
    <w:rsid w:val="005B6306"/>
    <w:rsid w:val="005C317B"/>
    <w:rsid w:val="005C3BCC"/>
    <w:rsid w:val="005C3C53"/>
    <w:rsid w:val="005C3D26"/>
    <w:rsid w:val="005C4E44"/>
    <w:rsid w:val="005C76E3"/>
    <w:rsid w:val="005D1997"/>
    <w:rsid w:val="005D2781"/>
    <w:rsid w:val="005D32BE"/>
    <w:rsid w:val="005D45E0"/>
    <w:rsid w:val="005D65FE"/>
    <w:rsid w:val="005D7DCC"/>
    <w:rsid w:val="005E2593"/>
    <w:rsid w:val="005E3C4D"/>
    <w:rsid w:val="005E3E4E"/>
    <w:rsid w:val="005F08D9"/>
    <w:rsid w:val="005F36C3"/>
    <w:rsid w:val="005F4740"/>
    <w:rsid w:val="005F56D4"/>
    <w:rsid w:val="005F59AA"/>
    <w:rsid w:val="0060327D"/>
    <w:rsid w:val="00603D3A"/>
    <w:rsid w:val="00606ED1"/>
    <w:rsid w:val="0060777F"/>
    <w:rsid w:val="00607D8E"/>
    <w:rsid w:val="00610149"/>
    <w:rsid w:val="0061259C"/>
    <w:rsid w:val="00615F7A"/>
    <w:rsid w:val="00616063"/>
    <w:rsid w:val="00616A8F"/>
    <w:rsid w:val="0062006A"/>
    <w:rsid w:val="006204D5"/>
    <w:rsid w:val="00620692"/>
    <w:rsid w:val="00621DAE"/>
    <w:rsid w:val="00622A8D"/>
    <w:rsid w:val="0062348C"/>
    <w:rsid w:val="00626148"/>
    <w:rsid w:val="006330DA"/>
    <w:rsid w:val="0063532A"/>
    <w:rsid w:val="006367D6"/>
    <w:rsid w:val="00640006"/>
    <w:rsid w:val="0064041E"/>
    <w:rsid w:val="00640B02"/>
    <w:rsid w:val="00644F41"/>
    <w:rsid w:val="006454C7"/>
    <w:rsid w:val="006458A1"/>
    <w:rsid w:val="0064638E"/>
    <w:rsid w:val="00647F38"/>
    <w:rsid w:val="00656D2E"/>
    <w:rsid w:val="0065754D"/>
    <w:rsid w:val="00662B82"/>
    <w:rsid w:val="00663A07"/>
    <w:rsid w:val="00663EB2"/>
    <w:rsid w:val="00664625"/>
    <w:rsid w:val="00664F81"/>
    <w:rsid w:val="00665B4F"/>
    <w:rsid w:val="00665F53"/>
    <w:rsid w:val="006666F0"/>
    <w:rsid w:val="00671CED"/>
    <w:rsid w:val="006761D1"/>
    <w:rsid w:val="006818CB"/>
    <w:rsid w:val="00681DC4"/>
    <w:rsid w:val="00682690"/>
    <w:rsid w:val="00686747"/>
    <w:rsid w:val="00687FC3"/>
    <w:rsid w:val="006909B3"/>
    <w:rsid w:val="006910B9"/>
    <w:rsid w:val="00691B1E"/>
    <w:rsid w:val="00693751"/>
    <w:rsid w:val="00693793"/>
    <w:rsid w:val="00693A71"/>
    <w:rsid w:val="006A0D5B"/>
    <w:rsid w:val="006A261D"/>
    <w:rsid w:val="006A35DD"/>
    <w:rsid w:val="006A3CDA"/>
    <w:rsid w:val="006A3D01"/>
    <w:rsid w:val="006A7FC2"/>
    <w:rsid w:val="006B0B35"/>
    <w:rsid w:val="006B0C33"/>
    <w:rsid w:val="006B1240"/>
    <w:rsid w:val="006B3A4B"/>
    <w:rsid w:val="006B4175"/>
    <w:rsid w:val="006B4500"/>
    <w:rsid w:val="006B6CB3"/>
    <w:rsid w:val="006B7C51"/>
    <w:rsid w:val="006C1340"/>
    <w:rsid w:val="006C1E76"/>
    <w:rsid w:val="006C2813"/>
    <w:rsid w:val="006C2EEC"/>
    <w:rsid w:val="006C3EE5"/>
    <w:rsid w:val="006C3FCD"/>
    <w:rsid w:val="006C4497"/>
    <w:rsid w:val="006C5560"/>
    <w:rsid w:val="006C5BC4"/>
    <w:rsid w:val="006C60BD"/>
    <w:rsid w:val="006C643E"/>
    <w:rsid w:val="006D0E06"/>
    <w:rsid w:val="006D118B"/>
    <w:rsid w:val="006D2526"/>
    <w:rsid w:val="006D41CA"/>
    <w:rsid w:val="006D6392"/>
    <w:rsid w:val="006D7A2A"/>
    <w:rsid w:val="006E0022"/>
    <w:rsid w:val="006E0EDA"/>
    <w:rsid w:val="006E281A"/>
    <w:rsid w:val="006E4614"/>
    <w:rsid w:val="006E546F"/>
    <w:rsid w:val="006E5981"/>
    <w:rsid w:val="006E6195"/>
    <w:rsid w:val="006E777C"/>
    <w:rsid w:val="006E7EA8"/>
    <w:rsid w:val="006F0D69"/>
    <w:rsid w:val="006F169C"/>
    <w:rsid w:val="006F297E"/>
    <w:rsid w:val="006F4457"/>
    <w:rsid w:val="006F4AB6"/>
    <w:rsid w:val="006F50F5"/>
    <w:rsid w:val="006F5C6F"/>
    <w:rsid w:val="006F65C8"/>
    <w:rsid w:val="006F7CB3"/>
    <w:rsid w:val="007023B2"/>
    <w:rsid w:val="0070784B"/>
    <w:rsid w:val="00707B0F"/>
    <w:rsid w:val="00710AEE"/>
    <w:rsid w:val="00711370"/>
    <w:rsid w:val="00712E13"/>
    <w:rsid w:val="00713ADF"/>
    <w:rsid w:val="00716958"/>
    <w:rsid w:val="00722E45"/>
    <w:rsid w:val="0072344E"/>
    <w:rsid w:val="00724799"/>
    <w:rsid w:val="007255DD"/>
    <w:rsid w:val="00732F33"/>
    <w:rsid w:val="00733BB6"/>
    <w:rsid w:val="00734448"/>
    <w:rsid w:val="007345C6"/>
    <w:rsid w:val="00736579"/>
    <w:rsid w:val="0073698E"/>
    <w:rsid w:val="007369FD"/>
    <w:rsid w:val="00740F95"/>
    <w:rsid w:val="00742A2A"/>
    <w:rsid w:val="00742D15"/>
    <w:rsid w:val="00743223"/>
    <w:rsid w:val="00743F2B"/>
    <w:rsid w:val="007454B9"/>
    <w:rsid w:val="007467E3"/>
    <w:rsid w:val="00751B97"/>
    <w:rsid w:val="00752D37"/>
    <w:rsid w:val="007531C4"/>
    <w:rsid w:val="00754945"/>
    <w:rsid w:val="00756E38"/>
    <w:rsid w:val="007577DB"/>
    <w:rsid w:val="00760035"/>
    <w:rsid w:val="00760E66"/>
    <w:rsid w:val="00762818"/>
    <w:rsid w:val="00763211"/>
    <w:rsid w:val="007641A7"/>
    <w:rsid w:val="0076540B"/>
    <w:rsid w:val="00766183"/>
    <w:rsid w:val="00770D9B"/>
    <w:rsid w:val="00772BCA"/>
    <w:rsid w:val="0077668B"/>
    <w:rsid w:val="007776CE"/>
    <w:rsid w:val="00780046"/>
    <w:rsid w:val="00780A83"/>
    <w:rsid w:val="007819DD"/>
    <w:rsid w:val="00781D4D"/>
    <w:rsid w:val="007840BC"/>
    <w:rsid w:val="00794B20"/>
    <w:rsid w:val="00794D0B"/>
    <w:rsid w:val="00796DE6"/>
    <w:rsid w:val="007A049D"/>
    <w:rsid w:val="007A63DD"/>
    <w:rsid w:val="007B03B8"/>
    <w:rsid w:val="007B20FE"/>
    <w:rsid w:val="007B3904"/>
    <w:rsid w:val="007B4C52"/>
    <w:rsid w:val="007B5FB6"/>
    <w:rsid w:val="007B730B"/>
    <w:rsid w:val="007C0D01"/>
    <w:rsid w:val="007C13F1"/>
    <w:rsid w:val="007C1EE3"/>
    <w:rsid w:val="007C5286"/>
    <w:rsid w:val="007C5B4F"/>
    <w:rsid w:val="007C5FAE"/>
    <w:rsid w:val="007C68A4"/>
    <w:rsid w:val="007D0359"/>
    <w:rsid w:val="007D1CC1"/>
    <w:rsid w:val="007D3C3C"/>
    <w:rsid w:val="007E3153"/>
    <w:rsid w:val="007E515E"/>
    <w:rsid w:val="007E6C0C"/>
    <w:rsid w:val="007F1006"/>
    <w:rsid w:val="007F6088"/>
    <w:rsid w:val="007F7683"/>
    <w:rsid w:val="007F7F9B"/>
    <w:rsid w:val="0080000F"/>
    <w:rsid w:val="00800F49"/>
    <w:rsid w:val="00801F9B"/>
    <w:rsid w:val="00802574"/>
    <w:rsid w:val="00803042"/>
    <w:rsid w:val="008043C0"/>
    <w:rsid w:val="008044C2"/>
    <w:rsid w:val="00804CD2"/>
    <w:rsid w:val="00806A1D"/>
    <w:rsid w:val="00807516"/>
    <w:rsid w:val="0080756E"/>
    <w:rsid w:val="00807B89"/>
    <w:rsid w:val="008106C1"/>
    <w:rsid w:val="00810F2C"/>
    <w:rsid w:val="00813D71"/>
    <w:rsid w:val="00814EB6"/>
    <w:rsid w:val="00814EEE"/>
    <w:rsid w:val="00815B59"/>
    <w:rsid w:val="00823B41"/>
    <w:rsid w:val="0082499B"/>
    <w:rsid w:val="008254F9"/>
    <w:rsid w:val="00825F78"/>
    <w:rsid w:val="00826D89"/>
    <w:rsid w:val="0082700C"/>
    <w:rsid w:val="00831855"/>
    <w:rsid w:val="008326EB"/>
    <w:rsid w:val="008327AB"/>
    <w:rsid w:val="00834459"/>
    <w:rsid w:val="00835736"/>
    <w:rsid w:val="00835D56"/>
    <w:rsid w:val="00837C66"/>
    <w:rsid w:val="008520E2"/>
    <w:rsid w:val="00853537"/>
    <w:rsid w:val="008603FF"/>
    <w:rsid w:val="00862805"/>
    <w:rsid w:val="008629B7"/>
    <w:rsid w:val="00862D9B"/>
    <w:rsid w:val="0086323A"/>
    <w:rsid w:val="00864F9E"/>
    <w:rsid w:val="00867C7F"/>
    <w:rsid w:val="00867FD1"/>
    <w:rsid w:val="0087248E"/>
    <w:rsid w:val="00872DBB"/>
    <w:rsid w:val="00873EEA"/>
    <w:rsid w:val="00875B30"/>
    <w:rsid w:val="00876080"/>
    <w:rsid w:val="00876962"/>
    <w:rsid w:val="00880A15"/>
    <w:rsid w:val="00880FAF"/>
    <w:rsid w:val="008877E5"/>
    <w:rsid w:val="0088797B"/>
    <w:rsid w:val="00896871"/>
    <w:rsid w:val="008969F7"/>
    <w:rsid w:val="00896BFF"/>
    <w:rsid w:val="008A1F47"/>
    <w:rsid w:val="008A3F11"/>
    <w:rsid w:val="008A6F64"/>
    <w:rsid w:val="008A7CA5"/>
    <w:rsid w:val="008B0557"/>
    <w:rsid w:val="008B4110"/>
    <w:rsid w:val="008B41E5"/>
    <w:rsid w:val="008B4594"/>
    <w:rsid w:val="008B513E"/>
    <w:rsid w:val="008B591A"/>
    <w:rsid w:val="008B6BA7"/>
    <w:rsid w:val="008C20AC"/>
    <w:rsid w:val="008C3C5D"/>
    <w:rsid w:val="008D1C45"/>
    <w:rsid w:val="008D1DE2"/>
    <w:rsid w:val="008D2A69"/>
    <w:rsid w:val="008D5EA6"/>
    <w:rsid w:val="008D6976"/>
    <w:rsid w:val="008D7966"/>
    <w:rsid w:val="008E0BDC"/>
    <w:rsid w:val="008E2748"/>
    <w:rsid w:val="008E37C3"/>
    <w:rsid w:val="008E6310"/>
    <w:rsid w:val="008E76B2"/>
    <w:rsid w:val="008F22DF"/>
    <w:rsid w:val="008F348D"/>
    <w:rsid w:val="008F5915"/>
    <w:rsid w:val="008F68E6"/>
    <w:rsid w:val="008F7ED4"/>
    <w:rsid w:val="009042B2"/>
    <w:rsid w:val="00905EE7"/>
    <w:rsid w:val="00907414"/>
    <w:rsid w:val="00907D31"/>
    <w:rsid w:val="009148B4"/>
    <w:rsid w:val="009173AC"/>
    <w:rsid w:val="00917DA2"/>
    <w:rsid w:val="009205AF"/>
    <w:rsid w:val="00925993"/>
    <w:rsid w:val="00930132"/>
    <w:rsid w:val="00930D4E"/>
    <w:rsid w:val="00932857"/>
    <w:rsid w:val="009363FF"/>
    <w:rsid w:val="0093688A"/>
    <w:rsid w:val="00943667"/>
    <w:rsid w:val="00944B83"/>
    <w:rsid w:val="00944E01"/>
    <w:rsid w:val="00950CB7"/>
    <w:rsid w:val="00951C2A"/>
    <w:rsid w:val="00951EA7"/>
    <w:rsid w:val="009527AE"/>
    <w:rsid w:val="0095289A"/>
    <w:rsid w:val="0095480D"/>
    <w:rsid w:val="00957C0B"/>
    <w:rsid w:val="00962401"/>
    <w:rsid w:val="009643B7"/>
    <w:rsid w:val="0096683E"/>
    <w:rsid w:val="009673AA"/>
    <w:rsid w:val="00970603"/>
    <w:rsid w:val="009720E5"/>
    <w:rsid w:val="0097559E"/>
    <w:rsid w:val="00977BFB"/>
    <w:rsid w:val="009805D1"/>
    <w:rsid w:val="00983A0C"/>
    <w:rsid w:val="009854DB"/>
    <w:rsid w:val="0098562A"/>
    <w:rsid w:val="00985941"/>
    <w:rsid w:val="009875F1"/>
    <w:rsid w:val="00991DC2"/>
    <w:rsid w:val="009939C2"/>
    <w:rsid w:val="009949CF"/>
    <w:rsid w:val="009951D1"/>
    <w:rsid w:val="0099671B"/>
    <w:rsid w:val="009967DA"/>
    <w:rsid w:val="00996A28"/>
    <w:rsid w:val="009A1343"/>
    <w:rsid w:val="009A244B"/>
    <w:rsid w:val="009A293F"/>
    <w:rsid w:val="009A29FA"/>
    <w:rsid w:val="009A3301"/>
    <w:rsid w:val="009A4CF8"/>
    <w:rsid w:val="009A7E7C"/>
    <w:rsid w:val="009B08C9"/>
    <w:rsid w:val="009B11AB"/>
    <w:rsid w:val="009B2BD5"/>
    <w:rsid w:val="009B415F"/>
    <w:rsid w:val="009C3886"/>
    <w:rsid w:val="009C5AB2"/>
    <w:rsid w:val="009C6862"/>
    <w:rsid w:val="009C69D1"/>
    <w:rsid w:val="009D04F8"/>
    <w:rsid w:val="009D13BE"/>
    <w:rsid w:val="009D18FC"/>
    <w:rsid w:val="009D27F9"/>
    <w:rsid w:val="009D5542"/>
    <w:rsid w:val="009D5614"/>
    <w:rsid w:val="009D6BAB"/>
    <w:rsid w:val="009D7365"/>
    <w:rsid w:val="009E0D5D"/>
    <w:rsid w:val="009E0DBB"/>
    <w:rsid w:val="009E22F1"/>
    <w:rsid w:val="009E2F88"/>
    <w:rsid w:val="009E3ABE"/>
    <w:rsid w:val="009E5530"/>
    <w:rsid w:val="009F1238"/>
    <w:rsid w:val="009F1578"/>
    <w:rsid w:val="009F3EB9"/>
    <w:rsid w:val="009F4403"/>
    <w:rsid w:val="00A002B2"/>
    <w:rsid w:val="00A021A7"/>
    <w:rsid w:val="00A0390D"/>
    <w:rsid w:val="00A040B2"/>
    <w:rsid w:val="00A05877"/>
    <w:rsid w:val="00A05B14"/>
    <w:rsid w:val="00A05CB3"/>
    <w:rsid w:val="00A10C8D"/>
    <w:rsid w:val="00A11010"/>
    <w:rsid w:val="00A121BE"/>
    <w:rsid w:val="00A124BD"/>
    <w:rsid w:val="00A15466"/>
    <w:rsid w:val="00A1740D"/>
    <w:rsid w:val="00A2102A"/>
    <w:rsid w:val="00A21250"/>
    <w:rsid w:val="00A2353B"/>
    <w:rsid w:val="00A237CC"/>
    <w:rsid w:val="00A239E9"/>
    <w:rsid w:val="00A24E7E"/>
    <w:rsid w:val="00A263AC"/>
    <w:rsid w:val="00A26FDC"/>
    <w:rsid w:val="00A305C0"/>
    <w:rsid w:val="00A30B2F"/>
    <w:rsid w:val="00A30CA2"/>
    <w:rsid w:val="00A311EC"/>
    <w:rsid w:val="00A31F47"/>
    <w:rsid w:val="00A3271C"/>
    <w:rsid w:val="00A332B0"/>
    <w:rsid w:val="00A3563F"/>
    <w:rsid w:val="00A35EB9"/>
    <w:rsid w:val="00A37834"/>
    <w:rsid w:val="00A379D0"/>
    <w:rsid w:val="00A406C2"/>
    <w:rsid w:val="00A40702"/>
    <w:rsid w:val="00A40E79"/>
    <w:rsid w:val="00A41D2C"/>
    <w:rsid w:val="00A438DA"/>
    <w:rsid w:val="00A44DA8"/>
    <w:rsid w:val="00A45CA9"/>
    <w:rsid w:val="00A50F2A"/>
    <w:rsid w:val="00A549C7"/>
    <w:rsid w:val="00A54B77"/>
    <w:rsid w:val="00A554CC"/>
    <w:rsid w:val="00A554D4"/>
    <w:rsid w:val="00A57BEE"/>
    <w:rsid w:val="00A60798"/>
    <w:rsid w:val="00A608A2"/>
    <w:rsid w:val="00A61580"/>
    <w:rsid w:val="00A62057"/>
    <w:rsid w:val="00A62BBD"/>
    <w:rsid w:val="00A6586C"/>
    <w:rsid w:val="00A6719F"/>
    <w:rsid w:val="00A72917"/>
    <w:rsid w:val="00A738DB"/>
    <w:rsid w:val="00A752C3"/>
    <w:rsid w:val="00A76331"/>
    <w:rsid w:val="00A7654D"/>
    <w:rsid w:val="00A76AD3"/>
    <w:rsid w:val="00A778EF"/>
    <w:rsid w:val="00A77C9F"/>
    <w:rsid w:val="00A80C22"/>
    <w:rsid w:val="00A8239E"/>
    <w:rsid w:val="00A82C5F"/>
    <w:rsid w:val="00A84B30"/>
    <w:rsid w:val="00A857C9"/>
    <w:rsid w:val="00A866B8"/>
    <w:rsid w:val="00A91389"/>
    <w:rsid w:val="00A9727D"/>
    <w:rsid w:val="00A97298"/>
    <w:rsid w:val="00A97EE7"/>
    <w:rsid w:val="00AA01DB"/>
    <w:rsid w:val="00AA2475"/>
    <w:rsid w:val="00AA405C"/>
    <w:rsid w:val="00AA5D4F"/>
    <w:rsid w:val="00AB0BBD"/>
    <w:rsid w:val="00AB0D0F"/>
    <w:rsid w:val="00AB1BDE"/>
    <w:rsid w:val="00AB3114"/>
    <w:rsid w:val="00AB3259"/>
    <w:rsid w:val="00AB396A"/>
    <w:rsid w:val="00AB3C56"/>
    <w:rsid w:val="00AB3E03"/>
    <w:rsid w:val="00AB6449"/>
    <w:rsid w:val="00AB64A7"/>
    <w:rsid w:val="00AB794F"/>
    <w:rsid w:val="00AC04BB"/>
    <w:rsid w:val="00AC2041"/>
    <w:rsid w:val="00AC2C84"/>
    <w:rsid w:val="00AC4303"/>
    <w:rsid w:val="00AC4B47"/>
    <w:rsid w:val="00AC4CF0"/>
    <w:rsid w:val="00AC5D36"/>
    <w:rsid w:val="00AC6350"/>
    <w:rsid w:val="00AC75DC"/>
    <w:rsid w:val="00AD10B5"/>
    <w:rsid w:val="00AD2F37"/>
    <w:rsid w:val="00AD374F"/>
    <w:rsid w:val="00AD3B5E"/>
    <w:rsid w:val="00AD54DB"/>
    <w:rsid w:val="00AD5C27"/>
    <w:rsid w:val="00AD64EA"/>
    <w:rsid w:val="00AD78E3"/>
    <w:rsid w:val="00AE19FC"/>
    <w:rsid w:val="00AE2702"/>
    <w:rsid w:val="00AE4737"/>
    <w:rsid w:val="00AE5580"/>
    <w:rsid w:val="00AE5EDF"/>
    <w:rsid w:val="00AE6670"/>
    <w:rsid w:val="00AE7410"/>
    <w:rsid w:val="00AE7D1E"/>
    <w:rsid w:val="00AF1121"/>
    <w:rsid w:val="00AF72A3"/>
    <w:rsid w:val="00AF74B0"/>
    <w:rsid w:val="00B00592"/>
    <w:rsid w:val="00B014AA"/>
    <w:rsid w:val="00B0201E"/>
    <w:rsid w:val="00B02197"/>
    <w:rsid w:val="00B02B6D"/>
    <w:rsid w:val="00B03FC2"/>
    <w:rsid w:val="00B044AE"/>
    <w:rsid w:val="00B0650A"/>
    <w:rsid w:val="00B0751F"/>
    <w:rsid w:val="00B12ADD"/>
    <w:rsid w:val="00B146CB"/>
    <w:rsid w:val="00B16C4D"/>
    <w:rsid w:val="00B22EE5"/>
    <w:rsid w:val="00B232F6"/>
    <w:rsid w:val="00B23442"/>
    <w:rsid w:val="00B26D2F"/>
    <w:rsid w:val="00B31110"/>
    <w:rsid w:val="00B3112C"/>
    <w:rsid w:val="00B313BA"/>
    <w:rsid w:val="00B33686"/>
    <w:rsid w:val="00B36484"/>
    <w:rsid w:val="00B37CD6"/>
    <w:rsid w:val="00B41C57"/>
    <w:rsid w:val="00B42F1B"/>
    <w:rsid w:val="00B46E65"/>
    <w:rsid w:val="00B50CF8"/>
    <w:rsid w:val="00B51AE2"/>
    <w:rsid w:val="00B52143"/>
    <w:rsid w:val="00B543B5"/>
    <w:rsid w:val="00B57046"/>
    <w:rsid w:val="00B5778A"/>
    <w:rsid w:val="00B60932"/>
    <w:rsid w:val="00B6203C"/>
    <w:rsid w:val="00B62237"/>
    <w:rsid w:val="00B62340"/>
    <w:rsid w:val="00B64364"/>
    <w:rsid w:val="00B67DE1"/>
    <w:rsid w:val="00B70549"/>
    <w:rsid w:val="00B70F22"/>
    <w:rsid w:val="00B71030"/>
    <w:rsid w:val="00B715FF"/>
    <w:rsid w:val="00B72F90"/>
    <w:rsid w:val="00B7477D"/>
    <w:rsid w:val="00B761FF"/>
    <w:rsid w:val="00B81FB3"/>
    <w:rsid w:val="00B846A2"/>
    <w:rsid w:val="00B848DC"/>
    <w:rsid w:val="00B90471"/>
    <w:rsid w:val="00B90608"/>
    <w:rsid w:val="00B920FA"/>
    <w:rsid w:val="00B93D2E"/>
    <w:rsid w:val="00B94743"/>
    <w:rsid w:val="00B949E0"/>
    <w:rsid w:val="00B94A36"/>
    <w:rsid w:val="00BA0A53"/>
    <w:rsid w:val="00BA28F9"/>
    <w:rsid w:val="00BA2B7C"/>
    <w:rsid w:val="00BA2D5F"/>
    <w:rsid w:val="00BA2F61"/>
    <w:rsid w:val="00BA32F1"/>
    <w:rsid w:val="00BA6AD7"/>
    <w:rsid w:val="00BA7EF2"/>
    <w:rsid w:val="00BB03F1"/>
    <w:rsid w:val="00BB1DCF"/>
    <w:rsid w:val="00BB3E60"/>
    <w:rsid w:val="00BB4210"/>
    <w:rsid w:val="00BB425C"/>
    <w:rsid w:val="00BB7373"/>
    <w:rsid w:val="00BC05DE"/>
    <w:rsid w:val="00BC2986"/>
    <w:rsid w:val="00BC4040"/>
    <w:rsid w:val="00BC4754"/>
    <w:rsid w:val="00BC488E"/>
    <w:rsid w:val="00BC4E55"/>
    <w:rsid w:val="00BC6340"/>
    <w:rsid w:val="00BD2982"/>
    <w:rsid w:val="00BD390B"/>
    <w:rsid w:val="00BD7AD8"/>
    <w:rsid w:val="00BE29D9"/>
    <w:rsid w:val="00BE2A20"/>
    <w:rsid w:val="00BE2DF2"/>
    <w:rsid w:val="00BE4888"/>
    <w:rsid w:val="00BE55DC"/>
    <w:rsid w:val="00BE5D8F"/>
    <w:rsid w:val="00BE5DF1"/>
    <w:rsid w:val="00BE6AD3"/>
    <w:rsid w:val="00BF4602"/>
    <w:rsid w:val="00BF5F0E"/>
    <w:rsid w:val="00BF6B6C"/>
    <w:rsid w:val="00BF6D6A"/>
    <w:rsid w:val="00C00A73"/>
    <w:rsid w:val="00C0177A"/>
    <w:rsid w:val="00C02412"/>
    <w:rsid w:val="00C02EA8"/>
    <w:rsid w:val="00C05576"/>
    <w:rsid w:val="00C05C65"/>
    <w:rsid w:val="00C064C8"/>
    <w:rsid w:val="00C10D9D"/>
    <w:rsid w:val="00C115C2"/>
    <w:rsid w:val="00C11AB0"/>
    <w:rsid w:val="00C1216D"/>
    <w:rsid w:val="00C1257C"/>
    <w:rsid w:val="00C127FA"/>
    <w:rsid w:val="00C15DB5"/>
    <w:rsid w:val="00C16318"/>
    <w:rsid w:val="00C1659D"/>
    <w:rsid w:val="00C17B2D"/>
    <w:rsid w:val="00C2062C"/>
    <w:rsid w:val="00C207DA"/>
    <w:rsid w:val="00C213C2"/>
    <w:rsid w:val="00C21426"/>
    <w:rsid w:val="00C217DF"/>
    <w:rsid w:val="00C218E2"/>
    <w:rsid w:val="00C227EC"/>
    <w:rsid w:val="00C238D8"/>
    <w:rsid w:val="00C24FE9"/>
    <w:rsid w:val="00C263F4"/>
    <w:rsid w:val="00C31329"/>
    <w:rsid w:val="00C31441"/>
    <w:rsid w:val="00C328CC"/>
    <w:rsid w:val="00C33215"/>
    <w:rsid w:val="00C34E35"/>
    <w:rsid w:val="00C35708"/>
    <w:rsid w:val="00C409A5"/>
    <w:rsid w:val="00C40B14"/>
    <w:rsid w:val="00C427F6"/>
    <w:rsid w:val="00C44A4D"/>
    <w:rsid w:val="00C45B5E"/>
    <w:rsid w:val="00C46294"/>
    <w:rsid w:val="00C46F97"/>
    <w:rsid w:val="00C471C4"/>
    <w:rsid w:val="00C50FF3"/>
    <w:rsid w:val="00C51D1C"/>
    <w:rsid w:val="00C51F57"/>
    <w:rsid w:val="00C55167"/>
    <w:rsid w:val="00C5647F"/>
    <w:rsid w:val="00C56A46"/>
    <w:rsid w:val="00C57602"/>
    <w:rsid w:val="00C57E87"/>
    <w:rsid w:val="00C6041D"/>
    <w:rsid w:val="00C63056"/>
    <w:rsid w:val="00C646A8"/>
    <w:rsid w:val="00C6547C"/>
    <w:rsid w:val="00C6566B"/>
    <w:rsid w:val="00C66147"/>
    <w:rsid w:val="00C663C0"/>
    <w:rsid w:val="00C671BA"/>
    <w:rsid w:val="00C72800"/>
    <w:rsid w:val="00C7645F"/>
    <w:rsid w:val="00C76B8E"/>
    <w:rsid w:val="00C80B2D"/>
    <w:rsid w:val="00C80DDE"/>
    <w:rsid w:val="00C810DA"/>
    <w:rsid w:val="00C8199C"/>
    <w:rsid w:val="00C840D8"/>
    <w:rsid w:val="00C84E10"/>
    <w:rsid w:val="00C85349"/>
    <w:rsid w:val="00C86AF1"/>
    <w:rsid w:val="00C87D99"/>
    <w:rsid w:val="00C9029F"/>
    <w:rsid w:val="00C9039F"/>
    <w:rsid w:val="00C923AD"/>
    <w:rsid w:val="00C92477"/>
    <w:rsid w:val="00C92A32"/>
    <w:rsid w:val="00C94113"/>
    <w:rsid w:val="00C9668B"/>
    <w:rsid w:val="00C96C49"/>
    <w:rsid w:val="00CA0A48"/>
    <w:rsid w:val="00CA1EE9"/>
    <w:rsid w:val="00CA27B7"/>
    <w:rsid w:val="00CA2E95"/>
    <w:rsid w:val="00CA7572"/>
    <w:rsid w:val="00CA7F74"/>
    <w:rsid w:val="00CB0C32"/>
    <w:rsid w:val="00CB1248"/>
    <w:rsid w:val="00CB16D2"/>
    <w:rsid w:val="00CB1DFC"/>
    <w:rsid w:val="00CB2D65"/>
    <w:rsid w:val="00CB3450"/>
    <w:rsid w:val="00CB6246"/>
    <w:rsid w:val="00CC0759"/>
    <w:rsid w:val="00CC278A"/>
    <w:rsid w:val="00CC3160"/>
    <w:rsid w:val="00CC6953"/>
    <w:rsid w:val="00CC71D5"/>
    <w:rsid w:val="00CD2A69"/>
    <w:rsid w:val="00CD2DAB"/>
    <w:rsid w:val="00CD2DBF"/>
    <w:rsid w:val="00CD4E24"/>
    <w:rsid w:val="00CD6207"/>
    <w:rsid w:val="00CD72A6"/>
    <w:rsid w:val="00CE1AA9"/>
    <w:rsid w:val="00CE39B8"/>
    <w:rsid w:val="00CE4A83"/>
    <w:rsid w:val="00CE4BBF"/>
    <w:rsid w:val="00CE525E"/>
    <w:rsid w:val="00CF1591"/>
    <w:rsid w:val="00CF1689"/>
    <w:rsid w:val="00CF4344"/>
    <w:rsid w:val="00CF4E86"/>
    <w:rsid w:val="00CF5164"/>
    <w:rsid w:val="00CF55E6"/>
    <w:rsid w:val="00CF5B88"/>
    <w:rsid w:val="00CF72D7"/>
    <w:rsid w:val="00D00689"/>
    <w:rsid w:val="00D00944"/>
    <w:rsid w:val="00D014A6"/>
    <w:rsid w:val="00D015A4"/>
    <w:rsid w:val="00D02F69"/>
    <w:rsid w:val="00D033FB"/>
    <w:rsid w:val="00D044FB"/>
    <w:rsid w:val="00D06B3A"/>
    <w:rsid w:val="00D108BF"/>
    <w:rsid w:val="00D1092B"/>
    <w:rsid w:val="00D11DB8"/>
    <w:rsid w:val="00D1423F"/>
    <w:rsid w:val="00D167D0"/>
    <w:rsid w:val="00D177A0"/>
    <w:rsid w:val="00D20092"/>
    <w:rsid w:val="00D2293A"/>
    <w:rsid w:val="00D22E65"/>
    <w:rsid w:val="00D22EAF"/>
    <w:rsid w:val="00D2430E"/>
    <w:rsid w:val="00D251B7"/>
    <w:rsid w:val="00D2717B"/>
    <w:rsid w:val="00D3078B"/>
    <w:rsid w:val="00D3118E"/>
    <w:rsid w:val="00D32E8F"/>
    <w:rsid w:val="00D33899"/>
    <w:rsid w:val="00D34BC5"/>
    <w:rsid w:val="00D36BA1"/>
    <w:rsid w:val="00D36C76"/>
    <w:rsid w:val="00D37F07"/>
    <w:rsid w:val="00D41BB8"/>
    <w:rsid w:val="00D444E3"/>
    <w:rsid w:val="00D507A3"/>
    <w:rsid w:val="00D50850"/>
    <w:rsid w:val="00D52AFA"/>
    <w:rsid w:val="00D54285"/>
    <w:rsid w:val="00D5566B"/>
    <w:rsid w:val="00D6102D"/>
    <w:rsid w:val="00D63381"/>
    <w:rsid w:val="00D643F8"/>
    <w:rsid w:val="00D67892"/>
    <w:rsid w:val="00D7119E"/>
    <w:rsid w:val="00D71BF6"/>
    <w:rsid w:val="00D7294F"/>
    <w:rsid w:val="00D744A5"/>
    <w:rsid w:val="00D7590F"/>
    <w:rsid w:val="00D75ED8"/>
    <w:rsid w:val="00D85656"/>
    <w:rsid w:val="00D8730A"/>
    <w:rsid w:val="00DA0143"/>
    <w:rsid w:val="00DA0378"/>
    <w:rsid w:val="00DA0EA5"/>
    <w:rsid w:val="00DA1664"/>
    <w:rsid w:val="00DA258B"/>
    <w:rsid w:val="00DA33AC"/>
    <w:rsid w:val="00DA4D73"/>
    <w:rsid w:val="00DB13D3"/>
    <w:rsid w:val="00DB371A"/>
    <w:rsid w:val="00DB502F"/>
    <w:rsid w:val="00DB62E8"/>
    <w:rsid w:val="00DB65A3"/>
    <w:rsid w:val="00DB78FC"/>
    <w:rsid w:val="00DB7E4B"/>
    <w:rsid w:val="00DC0F37"/>
    <w:rsid w:val="00DC18AE"/>
    <w:rsid w:val="00DC57CD"/>
    <w:rsid w:val="00DC58F4"/>
    <w:rsid w:val="00DC5BFB"/>
    <w:rsid w:val="00DC6912"/>
    <w:rsid w:val="00DD242E"/>
    <w:rsid w:val="00DD3EA6"/>
    <w:rsid w:val="00DD4258"/>
    <w:rsid w:val="00DD542A"/>
    <w:rsid w:val="00DD588C"/>
    <w:rsid w:val="00DD5CF9"/>
    <w:rsid w:val="00DD641C"/>
    <w:rsid w:val="00DE0022"/>
    <w:rsid w:val="00DE08B3"/>
    <w:rsid w:val="00DE1D8B"/>
    <w:rsid w:val="00DE251A"/>
    <w:rsid w:val="00DE29A8"/>
    <w:rsid w:val="00DE2C1D"/>
    <w:rsid w:val="00DE4533"/>
    <w:rsid w:val="00DE49E1"/>
    <w:rsid w:val="00DE596C"/>
    <w:rsid w:val="00DE7206"/>
    <w:rsid w:val="00DF0CB9"/>
    <w:rsid w:val="00DF172C"/>
    <w:rsid w:val="00DF5286"/>
    <w:rsid w:val="00DF571E"/>
    <w:rsid w:val="00DF698D"/>
    <w:rsid w:val="00DF7B41"/>
    <w:rsid w:val="00DF7FFC"/>
    <w:rsid w:val="00E01183"/>
    <w:rsid w:val="00E01D1F"/>
    <w:rsid w:val="00E055E6"/>
    <w:rsid w:val="00E05B3F"/>
    <w:rsid w:val="00E06A0A"/>
    <w:rsid w:val="00E06A9D"/>
    <w:rsid w:val="00E07146"/>
    <w:rsid w:val="00E0783E"/>
    <w:rsid w:val="00E10801"/>
    <w:rsid w:val="00E13520"/>
    <w:rsid w:val="00E138B8"/>
    <w:rsid w:val="00E15F80"/>
    <w:rsid w:val="00E23775"/>
    <w:rsid w:val="00E238C6"/>
    <w:rsid w:val="00E258C3"/>
    <w:rsid w:val="00E26DB0"/>
    <w:rsid w:val="00E277FE"/>
    <w:rsid w:val="00E315FC"/>
    <w:rsid w:val="00E339CC"/>
    <w:rsid w:val="00E352A5"/>
    <w:rsid w:val="00E35E2E"/>
    <w:rsid w:val="00E364A7"/>
    <w:rsid w:val="00E36B78"/>
    <w:rsid w:val="00E36F5D"/>
    <w:rsid w:val="00E40C21"/>
    <w:rsid w:val="00E40DD3"/>
    <w:rsid w:val="00E410F8"/>
    <w:rsid w:val="00E41313"/>
    <w:rsid w:val="00E427DF"/>
    <w:rsid w:val="00E42FFF"/>
    <w:rsid w:val="00E433F1"/>
    <w:rsid w:val="00E43BF5"/>
    <w:rsid w:val="00E442CC"/>
    <w:rsid w:val="00E46236"/>
    <w:rsid w:val="00E46414"/>
    <w:rsid w:val="00E47469"/>
    <w:rsid w:val="00E528DD"/>
    <w:rsid w:val="00E570B7"/>
    <w:rsid w:val="00E57122"/>
    <w:rsid w:val="00E573AC"/>
    <w:rsid w:val="00E579E2"/>
    <w:rsid w:val="00E6120F"/>
    <w:rsid w:val="00E63092"/>
    <w:rsid w:val="00E6368F"/>
    <w:rsid w:val="00E63D5C"/>
    <w:rsid w:val="00E65AC2"/>
    <w:rsid w:val="00E66116"/>
    <w:rsid w:val="00E74653"/>
    <w:rsid w:val="00E7489D"/>
    <w:rsid w:val="00E753E2"/>
    <w:rsid w:val="00E7548B"/>
    <w:rsid w:val="00E75C04"/>
    <w:rsid w:val="00E768ED"/>
    <w:rsid w:val="00E76C1B"/>
    <w:rsid w:val="00E7711C"/>
    <w:rsid w:val="00E773FF"/>
    <w:rsid w:val="00E77A3D"/>
    <w:rsid w:val="00E80627"/>
    <w:rsid w:val="00E817BE"/>
    <w:rsid w:val="00E82472"/>
    <w:rsid w:val="00E95311"/>
    <w:rsid w:val="00E956CF"/>
    <w:rsid w:val="00E957A3"/>
    <w:rsid w:val="00EA114E"/>
    <w:rsid w:val="00EA1341"/>
    <w:rsid w:val="00EA1B2E"/>
    <w:rsid w:val="00EA1C66"/>
    <w:rsid w:val="00EA2FB6"/>
    <w:rsid w:val="00EA73F8"/>
    <w:rsid w:val="00EB3447"/>
    <w:rsid w:val="00EB4D1D"/>
    <w:rsid w:val="00EC21BE"/>
    <w:rsid w:val="00EC3938"/>
    <w:rsid w:val="00EC4D13"/>
    <w:rsid w:val="00EC4F17"/>
    <w:rsid w:val="00EC5915"/>
    <w:rsid w:val="00EC643A"/>
    <w:rsid w:val="00EC6B5C"/>
    <w:rsid w:val="00EC71D8"/>
    <w:rsid w:val="00ED244D"/>
    <w:rsid w:val="00ED7ED8"/>
    <w:rsid w:val="00EE0E86"/>
    <w:rsid w:val="00EE36E8"/>
    <w:rsid w:val="00EE49E7"/>
    <w:rsid w:val="00EE4A4F"/>
    <w:rsid w:val="00EE54B9"/>
    <w:rsid w:val="00EE5707"/>
    <w:rsid w:val="00EE5A67"/>
    <w:rsid w:val="00EE6A34"/>
    <w:rsid w:val="00EF11B5"/>
    <w:rsid w:val="00EF31CB"/>
    <w:rsid w:val="00EF4E2A"/>
    <w:rsid w:val="00EF53BF"/>
    <w:rsid w:val="00EF5E63"/>
    <w:rsid w:val="00EF7E9B"/>
    <w:rsid w:val="00F0134F"/>
    <w:rsid w:val="00F0366B"/>
    <w:rsid w:val="00F04440"/>
    <w:rsid w:val="00F05DDD"/>
    <w:rsid w:val="00F07DC3"/>
    <w:rsid w:val="00F07E01"/>
    <w:rsid w:val="00F1198E"/>
    <w:rsid w:val="00F124B7"/>
    <w:rsid w:val="00F12B0C"/>
    <w:rsid w:val="00F12D52"/>
    <w:rsid w:val="00F13AC6"/>
    <w:rsid w:val="00F14231"/>
    <w:rsid w:val="00F14EA5"/>
    <w:rsid w:val="00F15CD5"/>
    <w:rsid w:val="00F16059"/>
    <w:rsid w:val="00F16393"/>
    <w:rsid w:val="00F17C14"/>
    <w:rsid w:val="00F20C42"/>
    <w:rsid w:val="00F210BE"/>
    <w:rsid w:val="00F226A3"/>
    <w:rsid w:val="00F2533F"/>
    <w:rsid w:val="00F30EEE"/>
    <w:rsid w:val="00F3483C"/>
    <w:rsid w:val="00F348CF"/>
    <w:rsid w:val="00F35E47"/>
    <w:rsid w:val="00F364CB"/>
    <w:rsid w:val="00F36D7A"/>
    <w:rsid w:val="00F37592"/>
    <w:rsid w:val="00F400A4"/>
    <w:rsid w:val="00F400EF"/>
    <w:rsid w:val="00F41EF2"/>
    <w:rsid w:val="00F42218"/>
    <w:rsid w:val="00F43D14"/>
    <w:rsid w:val="00F455F2"/>
    <w:rsid w:val="00F45ABD"/>
    <w:rsid w:val="00F46705"/>
    <w:rsid w:val="00F46CFF"/>
    <w:rsid w:val="00F47F82"/>
    <w:rsid w:val="00F50457"/>
    <w:rsid w:val="00F515E6"/>
    <w:rsid w:val="00F52BFF"/>
    <w:rsid w:val="00F538A1"/>
    <w:rsid w:val="00F53E64"/>
    <w:rsid w:val="00F540B3"/>
    <w:rsid w:val="00F545EB"/>
    <w:rsid w:val="00F56218"/>
    <w:rsid w:val="00F56615"/>
    <w:rsid w:val="00F601E2"/>
    <w:rsid w:val="00F63AE3"/>
    <w:rsid w:val="00F673DE"/>
    <w:rsid w:val="00F676E2"/>
    <w:rsid w:val="00F71556"/>
    <w:rsid w:val="00F72E68"/>
    <w:rsid w:val="00F73845"/>
    <w:rsid w:val="00F76366"/>
    <w:rsid w:val="00F819D9"/>
    <w:rsid w:val="00F82439"/>
    <w:rsid w:val="00F834B3"/>
    <w:rsid w:val="00F85300"/>
    <w:rsid w:val="00F86761"/>
    <w:rsid w:val="00F87AFD"/>
    <w:rsid w:val="00F90B8D"/>
    <w:rsid w:val="00F9275F"/>
    <w:rsid w:val="00F92885"/>
    <w:rsid w:val="00F93B56"/>
    <w:rsid w:val="00F95BEA"/>
    <w:rsid w:val="00F96123"/>
    <w:rsid w:val="00F967D7"/>
    <w:rsid w:val="00FA18FC"/>
    <w:rsid w:val="00FA1B12"/>
    <w:rsid w:val="00FA1ED8"/>
    <w:rsid w:val="00FB0353"/>
    <w:rsid w:val="00FB49DA"/>
    <w:rsid w:val="00FB5748"/>
    <w:rsid w:val="00FB5DAB"/>
    <w:rsid w:val="00FB67B6"/>
    <w:rsid w:val="00FB6ACA"/>
    <w:rsid w:val="00FC2C83"/>
    <w:rsid w:val="00FC3883"/>
    <w:rsid w:val="00FC3E07"/>
    <w:rsid w:val="00FC6061"/>
    <w:rsid w:val="00FC7517"/>
    <w:rsid w:val="00FD0EEF"/>
    <w:rsid w:val="00FD1232"/>
    <w:rsid w:val="00FD2908"/>
    <w:rsid w:val="00FD3A12"/>
    <w:rsid w:val="00FD3AC0"/>
    <w:rsid w:val="00FD59F8"/>
    <w:rsid w:val="00FD662D"/>
    <w:rsid w:val="00FD766A"/>
    <w:rsid w:val="00FE0D43"/>
    <w:rsid w:val="00FE13CD"/>
    <w:rsid w:val="00FE1913"/>
    <w:rsid w:val="00FE19A6"/>
    <w:rsid w:val="00FE1E79"/>
    <w:rsid w:val="00FE5BFC"/>
    <w:rsid w:val="00FE77B6"/>
    <w:rsid w:val="00FE7E5F"/>
    <w:rsid w:val="00FF07F4"/>
    <w:rsid w:val="00FF2332"/>
    <w:rsid w:val="00FF302B"/>
    <w:rsid w:val="00FF385D"/>
    <w:rsid w:val="00FF4975"/>
    <w:rsid w:val="00FF4A25"/>
    <w:rsid w:val="00FF4D6B"/>
    <w:rsid w:val="00FF52CA"/>
    <w:rsid w:val="00FF5897"/>
    <w:rsid w:val="00FF5FE1"/>
    <w:rsid w:val="00FF65EC"/>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629871A"/>
  <w15:docId w15:val="{E6D8D56C-27DC-B940-8770-FE5FE1B2C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A69"/>
  </w:style>
  <w:style w:type="paragraph" w:styleId="Heading1">
    <w:name w:val="heading 1"/>
    <w:basedOn w:val="Normal"/>
    <w:next w:val="Normal"/>
    <w:link w:val="Heading1Char"/>
    <w:uiPriority w:val="9"/>
    <w:qFormat/>
    <w:rsid w:val="007467E3"/>
    <w:pPr>
      <w:keepNext/>
      <w:keepLines/>
      <w:spacing w:before="0" w:after="360"/>
      <w:contextualSpacing/>
      <w:outlineLvl w:val="0"/>
    </w:pPr>
    <w:rPr>
      <w:rFonts w:asciiTheme="majorHAnsi" w:hAnsiTheme="majorHAnsi"/>
      <w:sz w:val="52"/>
      <w:szCs w:val="44"/>
    </w:rPr>
  </w:style>
  <w:style w:type="paragraph" w:styleId="Heading2">
    <w:name w:val="heading 2"/>
    <w:basedOn w:val="Normal"/>
    <w:next w:val="Normal"/>
    <w:link w:val="Heading2Char"/>
    <w:autoRedefine/>
    <w:uiPriority w:val="9"/>
    <w:qFormat/>
    <w:rsid w:val="00B70549"/>
    <w:pPr>
      <w:keepNext/>
      <w:keepLines/>
      <w:spacing w:before="480" w:after="240"/>
      <w:contextualSpacing/>
      <w:outlineLvl w:val="1"/>
    </w:pPr>
    <w:rPr>
      <w:rFonts w:asciiTheme="majorHAnsi" w:hAnsiTheme="majorHAnsi"/>
      <w:b/>
      <w:sz w:val="30"/>
      <w:szCs w:val="28"/>
      <w:lang w:val="en-US"/>
    </w:rPr>
  </w:style>
  <w:style w:type="paragraph" w:styleId="Heading3">
    <w:name w:val="heading 3"/>
    <w:basedOn w:val="Normal"/>
    <w:next w:val="Normal"/>
    <w:link w:val="Heading3Char"/>
    <w:uiPriority w:val="9"/>
    <w:qFormat/>
    <w:rsid w:val="006454C7"/>
    <w:pPr>
      <w:keepNext/>
      <w:keepLines/>
      <w:spacing w:before="24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
    <w:qFormat/>
    <w:rsid w:val="00DD4258"/>
    <w:pPr>
      <w:keepNext/>
      <w:keepLines/>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
    <w:qFormat/>
    <w:rsid w:val="00DD4258"/>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
    <w:qFormat/>
    <w:rsid w:val="00DD4258"/>
    <w:pPr>
      <w:keepNext/>
      <w:keepLines/>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18"/>
    <w:qFormat/>
    <w:rsid w:val="00062BA3"/>
    <w:pPr>
      <w:framePr w:wrap="around"/>
      <w:spacing w:after="0"/>
    </w:pPr>
    <w:rPr>
      <w:sz w:val="32"/>
      <w:szCs w:val="24"/>
    </w:rPr>
  </w:style>
  <w:style w:type="character" w:customStyle="1" w:styleId="SubtitleChar">
    <w:name w:val="Subtitle Char"/>
    <w:basedOn w:val="DefaultParagraphFont"/>
    <w:link w:val="Subtitle"/>
    <w:uiPriority w:val="18"/>
    <w:rsid w:val="00062BA3"/>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062BA3"/>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062BA3"/>
    <w:rPr>
      <w:sz w:val="72"/>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7467E3"/>
    <w:rPr>
      <w:rFonts w:asciiTheme="majorHAnsi" w:hAnsiTheme="majorHAnsi"/>
      <w:sz w:val="52"/>
      <w:szCs w:val="44"/>
    </w:rPr>
  </w:style>
  <w:style w:type="character" w:customStyle="1" w:styleId="Heading2Char">
    <w:name w:val="Heading 2 Char"/>
    <w:basedOn w:val="DefaultParagraphFont"/>
    <w:link w:val="Heading2"/>
    <w:uiPriority w:val="9"/>
    <w:rsid w:val="00B70549"/>
    <w:rPr>
      <w:rFonts w:asciiTheme="majorHAnsi" w:hAnsiTheme="majorHAnsi"/>
      <w:b/>
      <w:sz w:val="30"/>
      <w:szCs w:val="28"/>
      <w:lang w:val="en-US"/>
    </w:rPr>
  </w:style>
  <w:style w:type="character" w:customStyle="1" w:styleId="Heading3Char">
    <w:name w:val="Heading 3 Char"/>
    <w:basedOn w:val="DefaultParagraphFont"/>
    <w:link w:val="Heading3"/>
    <w:uiPriority w:val="9"/>
    <w:rsid w:val="006454C7"/>
    <w:rPr>
      <w:rFonts w:asciiTheme="majorHAnsi" w:hAnsiTheme="majorHAnsi"/>
      <w:b/>
      <w:color w:val="auto"/>
      <w:sz w:val="26"/>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2"/>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7"/>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qFormat/>
    <w:rsid w:val="00D33899"/>
    <w:pPr>
      <w:pBdr>
        <w:bottom w:val="single" w:sz="4" w:space="4" w:color="B9DDEA"/>
        <w:between w:val="single" w:sz="4" w:space="4" w:color="B9DDEA"/>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DD4258"/>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7"/>
      </w:numPr>
    </w:pPr>
    <w:rPr>
      <w:rFonts w:eastAsia="Times New Roman"/>
      <w:lang w:eastAsia="en-AU"/>
    </w:rPr>
  </w:style>
  <w:style w:type="paragraph" w:styleId="ListNumber3">
    <w:name w:val="List Number 3"/>
    <w:basedOn w:val="Normal"/>
    <w:uiPriority w:val="2"/>
    <w:semiHidden/>
    <w:rsid w:val="00F71556"/>
    <w:pPr>
      <w:numPr>
        <w:ilvl w:val="2"/>
        <w:numId w:val="7"/>
      </w:numPr>
    </w:pPr>
    <w:rPr>
      <w:rFonts w:eastAsia="Times New Roman"/>
      <w:lang w:eastAsia="en-AU"/>
    </w:rPr>
  </w:style>
  <w:style w:type="paragraph" w:styleId="ListNumber4">
    <w:name w:val="List Number 4"/>
    <w:basedOn w:val="Normal"/>
    <w:uiPriority w:val="2"/>
    <w:semiHidden/>
    <w:rsid w:val="00F71556"/>
    <w:pPr>
      <w:numPr>
        <w:ilvl w:val="3"/>
        <w:numId w:val="7"/>
      </w:numPr>
    </w:pPr>
    <w:rPr>
      <w:rFonts w:eastAsia="Times New Roman"/>
      <w:lang w:eastAsia="en-AU"/>
    </w:rPr>
  </w:style>
  <w:style w:type="paragraph" w:styleId="ListNumber5">
    <w:name w:val="List Number 5"/>
    <w:basedOn w:val="Normal"/>
    <w:uiPriority w:val="2"/>
    <w:semiHidden/>
    <w:rsid w:val="00F71556"/>
    <w:pPr>
      <w:numPr>
        <w:ilvl w:val="4"/>
        <w:numId w:val="7"/>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0C0D73"/>
    <w:pPr>
      <w:keepNext/>
      <w:keepLines/>
      <w:numPr>
        <w:numId w:val="3"/>
      </w:numPr>
      <w:spacing w:before="360" w:line="240" w:lineRule="auto"/>
      <w:ind w:left="357" w:hanging="357"/>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896871"/>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896871"/>
    <w:rPr>
      <w:b/>
    </w:rPr>
  </w:style>
  <w:style w:type="character" w:customStyle="1" w:styleId="Heading5Char">
    <w:name w:val="Heading 5 Char"/>
    <w:basedOn w:val="DefaultParagraphFont"/>
    <w:link w:val="Heading5"/>
    <w:uiPriority w:val="9"/>
    <w:rsid w:val="00DD4258"/>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DD4258"/>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customStyle="1" w:styleId="Title2">
    <w:name w:val="Title 2"/>
    <w:basedOn w:val="Title"/>
    <w:uiPriority w:val="17"/>
    <w:qFormat/>
    <w:rsid w:val="00491F89"/>
    <w:pPr>
      <w:framePr w:h="7655" w:hRule="exact" w:wrap="around" w:x="1033" w:y="6465"/>
    </w:pPr>
  </w:style>
  <w:style w:type="paragraph" w:customStyle="1" w:styleId="Subtitle2">
    <w:name w:val="Subtitle 2"/>
    <w:basedOn w:val="Subtitle"/>
    <w:uiPriority w:val="18"/>
    <w:qFormat/>
    <w:rsid w:val="00491F89"/>
    <w:pPr>
      <w:framePr w:h="7655" w:hRule="exact" w:wrap="around" w:x="1033" w:y="6465"/>
    </w:pPr>
  </w:style>
  <w:style w:type="paragraph" w:customStyle="1" w:styleId="TableCaption">
    <w:name w:val="Table Caption"/>
    <w:basedOn w:val="Caption"/>
    <w:link w:val="TableCaptionChar"/>
    <w:autoRedefine/>
    <w:qFormat/>
    <w:rsid w:val="008F5915"/>
    <w:pPr>
      <w:numPr>
        <w:numId w:val="4"/>
      </w:numPr>
      <w:ind w:left="0" w:firstLine="0"/>
    </w:pPr>
  </w:style>
  <w:style w:type="character" w:customStyle="1" w:styleId="CaptionChar">
    <w:name w:val="Caption Char"/>
    <w:basedOn w:val="DefaultParagraphFont"/>
    <w:link w:val="Caption"/>
    <w:uiPriority w:val="12"/>
    <w:rsid w:val="000C0D73"/>
    <w:rPr>
      <w:iCs/>
      <w:sz w:val="20"/>
    </w:rPr>
  </w:style>
  <w:style w:type="character" w:customStyle="1" w:styleId="TableCaptionChar">
    <w:name w:val="Table Caption Char"/>
    <w:basedOn w:val="CaptionChar"/>
    <w:link w:val="TableCaption"/>
    <w:rsid w:val="008F5915"/>
    <w:rPr>
      <w:iCs/>
      <w:sz w:val="20"/>
    </w:rPr>
  </w:style>
  <w:style w:type="paragraph" w:customStyle="1" w:styleId="Default">
    <w:name w:val="Default"/>
    <w:rsid w:val="007255DD"/>
    <w:pPr>
      <w:autoSpaceDE w:val="0"/>
      <w:autoSpaceDN w:val="0"/>
      <w:adjustRightInd w:val="0"/>
      <w:spacing w:before="0" w:after="0" w:line="240" w:lineRule="auto"/>
    </w:pPr>
    <w:rPr>
      <w:rFonts w:ascii="Instrument Sans" w:hAnsi="Instrument Sans" w:cs="Instrument Sans"/>
      <w:color w:val="000000"/>
      <w:sz w:val="24"/>
      <w:szCs w:val="24"/>
      <w:lang w:val="en-GB"/>
    </w:rPr>
  </w:style>
  <w:style w:type="paragraph" w:customStyle="1" w:styleId="Quote-indent">
    <w:name w:val="Quote - indent"/>
    <w:basedOn w:val="Normal"/>
    <w:qFormat/>
    <w:rsid w:val="0099671B"/>
    <w:pPr>
      <w:spacing w:before="320" w:line="300" w:lineRule="atLeast"/>
      <w:ind w:left="454"/>
    </w:pPr>
    <w:rPr>
      <w:color w:val="004C6E"/>
      <w:sz w:val="26"/>
      <w:szCs w:val="26"/>
      <w:lang w:val="en-GB"/>
    </w:rPr>
  </w:style>
  <w:style w:type="paragraph" w:customStyle="1" w:styleId="Quote-attribution-indent">
    <w:name w:val="Quote - attribution - indent"/>
    <w:basedOn w:val="Normal"/>
    <w:qFormat/>
    <w:rsid w:val="0099671B"/>
    <w:pPr>
      <w:spacing w:before="0" w:after="0"/>
      <w:ind w:left="454"/>
    </w:pPr>
    <w:rPr>
      <w:i/>
      <w:iCs/>
      <w:color w:val="004C6E"/>
      <w:lang w:val="en-GB"/>
    </w:rPr>
  </w:style>
  <w:style w:type="paragraph" w:customStyle="1" w:styleId="Box-head">
    <w:name w:val="Box - head"/>
    <w:basedOn w:val="Warningbox-title"/>
    <w:qFormat/>
    <w:rsid w:val="00D7294F"/>
    <w:pPr>
      <w:shd w:val="clear" w:color="auto" w:fill="auto"/>
      <w:spacing w:before="200" w:after="120"/>
    </w:pPr>
    <w:rPr>
      <w:color w:val="004C6E"/>
      <w:sz w:val="26"/>
      <w:szCs w:val="26"/>
    </w:rPr>
  </w:style>
  <w:style w:type="paragraph" w:customStyle="1" w:styleId="Box-body">
    <w:name w:val="Box - body"/>
    <w:basedOn w:val="Normal"/>
    <w:autoRedefine/>
    <w:qFormat/>
    <w:rsid w:val="00B313BA"/>
    <w:pPr>
      <w:pBdr>
        <w:top w:val="single" w:sz="4" w:space="10" w:color="004C6E"/>
        <w:left w:val="single" w:sz="4" w:space="10" w:color="004C6E"/>
        <w:bottom w:val="single" w:sz="4" w:space="10" w:color="004C6E"/>
        <w:right w:val="single" w:sz="4" w:space="10" w:color="004C6E"/>
      </w:pBdr>
      <w:spacing w:line="240" w:lineRule="auto"/>
      <w:ind w:left="567" w:right="851"/>
    </w:pPr>
    <w:rPr>
      <w:spacing w:val="-2"/>
      <w:lang w:val="en-GB"/>
    </w:rPr>
  </w:style>
  <w:style w:type="numbering" w:customStyle="1" w:styleId="CurrentList1">
    <w:name w:val="Current List1"/>
    <w:uiPriority w:val="99"/>
    <w:rsid w:val="003A1F87"/>
    <w:pPr>
      <w:numPr>
        <w:numId w:val="5"/>
      </w:numPr>
    </w:pPr>
  </w:style>
  <w:style w:type="numbering" w:customStyle="1" w:styleId="CurrentList2">
    <w:name w:val="Current List2"/>
    <w:uiPriority w:val="99"/>
    <w:rsid w:val="003A1F87"/>
    <w:pPr>
      <w:numPr>
        <w:numId w:val="6"/>
      </w:numPr>
    </w:pPr>
  </w:style>
  <w:style w:type="paragraph" w:customStyle="1" w:styleId="Warningbox-title">
    <w:name w:val="Warning box - title"/>
    <w:basedOn w:val="Normal"/>
    <w:autoRedefine/>
    <w:qFormat/>
    <w:rsid w:val="00350FCE"/>
    <w:pPr>
      <w:pBdr>
        <w:top w:val="single" w:sz="4" w:space="10" w:color="004C6E"/>
        <w:left w:val="single" w:sz="4" w:space="10" w:color="004C6E"/>
        <w:bottom w:val="single" w:sz="4" w:space="10" w:color="004C6E"/>
        <w:right w:val="single" w:sz="4" w:space="10" w:color="004C6E"/>
      </w:pBdr>
      <w:shd w:val="clear" w:color="auto" w:fill="004C6E"/>
      <w:tabs>
        <w:tab w:val="right" w:pos="8931"/>
      </w:tabs>
      <w:spacing w:before="300" w:after="300"/>
      <w:ind w:left="567" w:right="851"/>
    </w:pPr>
    <w:rPr>
      <w:b/>
      <w:bCs/>
      <w:color w:val="FFFFFF" w:themeColor="background1"/>
      <w:sz w:val="30"/>
      <w:szCs w:val="30"/>
      <w:lang w:val="en-GB"/>
    </w:rPr>
  </w:style>
  <w:style w:type="paragraph" w:customStyle="1" w:styleId="Warningbox-body">
    <w:name w:val="Warning box - body"/>
    <w:basedOn w:val="ListBullet"/>
    <w:autoRedefine/>
    <w:qFormat/>
    <w:rsid w:val="00D7294F"/>
    <w:pPr>
      <w:pBdr>
        <w:top w:val="single" w:sz="4" w:space="10" w:color="004C6E"/>
        <w:left w:val="single" w:sz="4" w:space="10" w:color="004C6E"/>
        <w:bottom w:val="single" w:sz="4" w:space="10" w:color="004C6E"/>
        <w:right w:val="single" w:sz="4" w:space="10" w:color="004C6E"/>
      </w:pBdr>
      <w:ind w:left="924" w:right="851" w:hanging="357"/>
    </w:pPr>
    <w:rPr>
      <w:lang w:val="en-GB"/>
    </w:rPr>
  </w:style>
  <w:style w:type="character" w:styleId="PageNumber">
    <w:name w:val="page number"/>
    <w:basedOn w:val="DefaultParagraphFont"/>
    <w:uiPriority w:val="99"/>
    <w:semiHidden/>
    <w:unhideWhenUsed/>
    <w:rsid w:val="009E2F88"/>
  </w:style>
  <w:style w:type="paragraph" w:styleId="ListParagraph">
    <w:name w:val="List Paragraph"/>
    <w:basedOn w:val="Normal"/>
    <w:uiPriority w:val="34"/>
    <w:rsid w:val="00012C41"/>
    <w:pPr>
      <w:ind w:left="720"/>
      <w:contextualSpacing/>
    </w:pPr>
  </w:style>
  <w:style w:type="paragraph" w:customStyle="1" w:styleId="Goodpracticehead">
    <w:name w:val="Good practice head"/>
    <w:basedOn w:val="Heading2"/>
    <w:qFormat/>
    <w:rsid w:val="006F4457"/>
  </w:style>
  <w:style w:type="paragraph" w:customStyle="1" w:styleId="TOC2blue">
    <w:name w:val="TOC2blue"/>
    <w:basedOn w:val="TOC2"/>
    <w:autoRedefine/>
    <w:qFormat/>
    <w:rsid w:val="007840BC"/>
    <w:pPr>
      <w:pBdr>
        <w:between w:val="single" w:sz="4" w:space="1" w:color="D3BBFD" w:themeColor="text2"/>
      </w:pBdr>
    </w:pPr>
  </w:style>
  <w:style w:type="numbering" w:customStyle="1" w:styleId="CurrentList3">
    <w:name w:val="Current List3"/>
    <w:uiPriority w:val="99"/>
    <w:rsid w:val="00615F7A"/>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519275">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www.safetyandquality.gov.au/permission-request" TargetMode="External"/><Relationship Id="rId26" Type="http://schemas.openxmlformats.org/officeDocument/2006/relationships/image" Target="media/image7.jpeg"/><Relationship Id="rId39" Type="http://schemas.openxmlformats.org/officeDocument/2006/relationships/image" Target="media/image15.jpg"/><Relationship Id="rId21" Type="http://schemas.openxmlformats.org/officeDocument/2006/relationships/footer" Target="footer2.xml"/><Relationship Id="rId34" Type="http://schemas.openxmlformats.org/officeDocument/2006/relationships/image" Target="media/image13.jpg"/><Relationship Id="rId42" Type="http://schemas.openxmlformats.org/officeDocument/2006/relationships/image" Target="media/image25.jpeg"/><Relationship Id="rId47" Type="http://schemas.openxmlformats.org/officeDocument/2006/relationships/image" Target="media/image19.jp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reativecommons.org/licenses/by-nc-nd/4.0/" TargetMode="External"/><Relationship Id="rId29" Type="http://schemas.openxmlformats.org/officeDocument/2006/relationships/image" Target="media/image10.jpg"/><Relationship Id="rId11" Type="http://schemas.openxmlformats.org/officeDocument/2006/relationships/image" Target="media/image1.jpg"/><Relationship Id="rId24" Type="http://schemas.openxmlformats.org/officeDocument/2006/relationships/image" Target="media/image5.jpg"/><Relationship Id="rId32" Type="http://schemas.openxmlformats.org/officeDocument/2006/relationships/image" Target="media/image12.jpeg"/><Relationship Id="rId37" Type="http://schemas.openxmlformats.org/officeDocument/2006/relationships/image" Target="media/image14.jpg"/><Relationship Id="rId40" Type="http://schemas.openxmlformats.org/officeDocument/2006/relationships/image" Target="media/image23.jpeg"/><Relationship Id="rId45" Type="http://schemas.openxmlformats.org/officeDocument/2006/relationships/image" Target="media/image18.jpg"/><Relationship Id="rId5" Type="http://schemas.openxmlformats.org/officeDocument/2006/relationships/numbering" Target="numbering.xml"/><Relationship Id="rId15" Type="http://schemas.openxmlformats.org/officeDocument/2006/relationships/hyperlink" Target="http://www.safetyandquality.gov.au/" TargetMode="External"/><Relationship Id="rId23" Type="http://schemas.openxmlformats.org/officeDocument/2006/relationships/footer" Target="footer3.xml"/><Relationship Id="rId28" Type="http://schemas.openxmlformats.org/officeDocument/2006/relationships/image" Target="media/image9.jpeg"/><Relationship Id="rId36" Type="http://schemas.openxmlformats.org/officeDocument/2006/relationships/image" Target="media/image19.jpeg"/><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image" Target="media/image11.jpeg"/><Relationship Id="rId44" Type="http://schemas.openxmlformats.org/officeDocument/2006/relationships/image" Target="media/image2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il%40safetyandquality.gov.au?subject=" TargetMode="External"/><Relationship Id="rId22" Type="http://schemas.openxmlformats.org/officeDocument/2006/relationships/header" Target="header2.xml"/><Relationship Id="rId27" Type="http://schemas.openxmlformats.org/officeDocument/2006/relationships/image" Target="media/image8.jpeg"/><Relationship Id="rId30" Type="http://schemas.openxmlformats.org/officeDocument/2006/relationships/image" Target="media/image13.jpeg"/><Relationship Id="rId43" Type="http://schemas.openxmlformats.org/officeDocument/2006/relationships/image" Target="media/image17.jpg"/><Relationship Id="rId48" Type="http://schemas.openxmlformats.org/officeDocument/2006/relationships/image" Target="media/image31.jpe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3.png"/><Relationship Id="rId25" Type="http://schemas.openxmlformats.org/officeDocument/2006/relationships/image" Target="media/image6.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9.jpeg"/><Relationship Id="rId20" Type="http://schemas.openxmlformats.org/officeDocument/2006/relationships/footer" Target="footer1.xml"/><Relationship Id="rId41"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601DBBB-ADCE-45A7-B601-FAB2F566B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3B084CDB-9D6A-44E0-AFE3-C624C815ADE8}">
  <ds:schemaRefs>
    <ds:schemaRef ds:uri="http://schemas.microsoft.com/sharepoint/v3/contenttype/forms"/>
  </ds:schemaRefs>
</ds:datastoreItem>
</file>

<file path=customXml/itemProps4.xml><?xml version="1.0" encoding="utf-8"?>
<ds:datastoreItem xmlns:ds="http://schemas.openxmlformats.org/officeDocument/2006/customXml" ds:itemID="{44BBB909-19C7-4924-93EB-338337285B8D}">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2</Pages>
  <Words>8719</Words>
  <Characters>49699</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 Richardson</dc:creator>
  <cp:keywords/>
  <cp:lastModifiedBy>MAKOVEC, Ella</cp:lastModifiedBy>
  <cp:revision>4</cp:revision>
  <dcterms:created xsi:type="dcterms:W3CDTF">2026-06-22T23:02:00Z</dcterms:created>
  <dcterms:modified xsi:type="dcterms:W3CDTF">2026-06-22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ClassificationContentMarkingHeaderShapeIds">
    <vt:lpwstr>51723d5b,2b76893f,4b76d600,1861950e,3532d876</vt:lpwstr>
  </property>
  <property fmtid="{D5CDD505-2E9C-101B-9397-08002B2CF9AE}" pid="4" name="ClassificationContentMarkingHeaderFontProps">
    <vt:lpwstr>#ff0000,12,Aptos</vt:lpwstr>
  </property>
  <property fmtid="{D5CDD505-2E9C-101B-9397-08002B2CF9AE}" pid="5" name="ClassificationContentMarkingHeaderText">
    <vt:lpwstr>OFFICIAL</vt:lpwstr>
  </property>
  <property fmtid="{D5CDD505-2E9C-101B-9397-08002B2CF9AE}" pid="6" name="ClassificationContentMarkingFooterShapeIds">
    <vt:lpwstr>75f16c0f,7ff8651c,75c2fd66</vt:lpwstr>
  </property>
  <property fmtid="{D5CDD505-2E9C-101B-9397-08002B2CF9AE}" pid="7" name="ClassificationContentMarkingFooterFontProps">
    <vt:lpwstr>#ff0000,12,Aptos</vt:lpwstr>
  </property>
  <property fmtid="{D5CDD505-2E9C-101B-9397-08002B2CF9AE}" pid="8" name="ClassificationContentMarkingFooterText">
    <vt:lpwstr>OFFICIAL</vt:lpwstr>
  </property>
  <property fmtid="{D5CDD505-2E9C-101B-9397-08002B2CF9AE}" pid="9" name="MSIP_Label_7cd3e8b9-ffed-43a8-b7f4-cc2fa0382d36_Enabled">
    <vt:lpwstr>true</vt:lpwstr>
  </property>
  <property fmtid="{D5CDD505-2E9C-101B-9397-08002B2CF9AE}" pid="10" name="MSIP_Label_7cd3e8b9-ffed-43a8-b7f4-cc2fa0382d36_SetDate">
    <vt:lpwstr>2026-02-12T23:25:31Z</vt:lpwstr>
  </property>
  <property fmtid="{D5CDD505-2E9C-101B-9397-08002B2CF9AE}" pid="11" name="MSIP_Label_7cd3e8b9-ffed-43a8-b7f4-cc2fa0382d36_Method">
    <vt:lpwstr>Privileged</vt:lpwstr>
  </property>
  <property fmtid="{D5CDD505-2E9C-101B-9397-08002B2CF9AE}" pid="12" name="MSIP_Label_7cd3e8b9-ffed-43a8-b7f4-cc2fa0382d36_Name">
    <vt:lpwstr>O</vt:lpwstr>
  </property>
  <property fmtid="{D5CDD505-2E9C-101B-9397-08002B2CF9AE}" pid="13" name="MSIP_Label_7cd3e8b9-ffed-43a8-b7f4-cc2fa0382d36_SiteId">
    <vt:lpwstr>34a3929c-73cf-4954-abfe-147dc3517892</vt:lpwstr>
  </property>
  <property fmtid="{D5CDD505-2E9C-101B-9397-08002B2CF9AE}" pid="14" name="MSIP_Label_7cd3e8b9-ffed-43a8-b7f4-cc2fa0382d36_ActionId">
    <vt:lpwstr>e5bb20c9-7cba-41ce-8458-cbb5bf2e8553</vt:lpwstr>
  </property>
  <property fmtid="{D5CDD505-2E9C-101B-9397-08002B2CF9AE}" pid="15" name="MSIP_Label_7cd3e8b9-ffed-43a8-b7f4-cc2fa0382d36_ContentBits">
    <vt:lpwstr>3</vt:lpwstr>
  </property>
  <property fmtid="{D5CDD505-2E9C-101B-9397-08002B2CF9AE}" pid="16" name="MSIP_Label_7cd3e8b9-ffed-43a8-b7f4-cc2fa0382d36_Tag">
    <vt:lpwstr>10, 0, 1, 1</vt:lpwstr>
  </property>
</Properties>
</file>